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extensions/taskpanes.xml" ContentType="application/vnd.ms-office.webextensiontaskpanes+xml"/>
  <Override PartName="/word/webextensions/webextension1.xml" ContentType="application/vnd.ms-office.webextension+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package/2006/relationships/metadata/core-properties" Target="docProps/core.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59CD" w:rsidRPr="00A52717" w:rsidRDefault="00392C0B" w:rsidP="00165319">
      <w:pPr>
        <w:tabs>
          <w:tab w:val="left" w:pos="1215"/>
        </w:tabs>
        <w:rPr>
          <w:rFonts w:ascii="Times New Roman" w:hAnsi="Times New Roman" w:cs="Times New Roman"/>
          <w:sz w:val="24"/>
          <w:szCs w:val="24"/>
        </w:rPr>
      </w:pPr>
      <w:r>
        <w:rPr>
          <w:rFonts w:ascii="Times New Roman" w:hAnsi="Times New Roman" w:cs="Times New Roman"/>
          <w:sz w:val="24"/>
          <w:szCs w:val="24"/>
        </w:rPr>
        <w:t xml:space="preserve"> </w:t>
      </w:r>
    </w:p>
    <w:p w:rsidR="005259CD" w:rsidRPr="00A52717" w:rsidRDefault="005259CD" w:rsidP="00165319">
      <w:pPr>
        <w:tabs>
          <w:tab w:val="left" w:pos="1215"/>
        </w:tabs>
        <w:rPr>
          <w:rFonts w:ascii="Times New Roman" w:hAnsi="Times New Roman" w:cs="Times New Roman"/>
          <w:sz w:val="24"/>
          <w:szCs w:val="24"/>
        </w:rPr>
      </w:pPr>
    </w:p>
    <w:p w:rsidR="004F65E4" w:rsidRPr="00A52717" w:rsidRDefault="004F65E4" w:rsidP="00256B35">
      <w:pPr>
        <w:tabs>
          <w:tab w:val="left" w:pos="1215"/>
        </w:tabs>
        <w:jc w:val="center"/>
        <w:rPr>
          <w:rFonts w:ascii="Times New Roman" w:hAnsi="Times New Roman" w:cs="Times New Roman"/>
          <w:sz w:val="24"/>
          <w:szCs w:val="24"/>
        </w:rPr>
      </w:pPr>
    </w:p>
    <w:p w:rsidR="00C97AE3" w:rsidRDefault="00CD2079" w:rsidP="008C064B">
      <w:pPr>
        <w:tabs>
          <w:tab w:val="left" w:pos="1215"/>
        </w:tabs>
        <w:jc w:val="center"/>
        <w:rPr>
          <w:rFonts w:ascii="Times New Roman" w:hAnsi="Times New Roman" w:cs="Times New Roman"/>
          <w:sz w:val="24"/>
          <w:szCs w:val="24"/>
        </w:rPr>
      </w:pPr>
      <w:r>
        <w:rPr>
          <w:rFonts w:ascii="Times New Roman" w:hAnsi="Times New Roman" w:cs="Times New Roman"/>
          <w:sz w:val="24"/>
          <w:szCs w:val="24"/>
        </w:rPr>
        <w:t xml:space="preserve"> </w:t>
      </w:r>
      <w:r w:rsidR="00531DC5">
        <w:rPr>
          <w:rFonts w:ascii="Times New Roman" w:hAnsi="Times New Roman" w:cs="Times New Roman"/>
          <w:sz w:val="24"/>
          <w:szCs w:val="24"/>
        </w:rPr>
        <w:t xml:space="preserve"> </w:t>
      </w:r>
      <w:r w:rsidR="00A76F28" w:rsidRPr="00A52717">
        <w:rPr>
          <w:rFonts w:ascii="Times New Roman" w:hAnsi="Times New Roman" w:cs="Times New Roman"/>
          <w:sz w:val="24"/>
          <w:szCs w:val="24"/>
        </w:rPr>
        <w:t xml:space="preserve"> </w:t>
      </w:r>
      <w:r w:rsidR="00541E9E" w:rsidRPr="00A52717">
        <w:rPr>
          <w:rFonts w:ascii="Times New Roman" w:hAnsi="Times New Roman" w:cs="Times New Roman"/>
          <w:sz w:val="24"/>
          <w:szCs w:val="24"/>
        </w:rPr>
        <w:t xml:space="preserve"> </w:t>
      </w:r>
      <w:r w:rsidR="004C7861" w:rsidRPr="00A52717">
        <w:rPr>
          <w:rFonts w:ascii="Times New Roman" w:hAnsi="Times New Roman" w:cs="Times New Roman"/>
          <w:sz w:val="24"/>
          <w:szCs w:val="24"/>
        </w:rPr>
        <w:t xml:space="preserve"> </w:t>
      </w:r>
      <w:r w:rsidR="00BD0D25" w:rsidRPr="00A52717">
        <w:rPr>
          <w:rFonts w:ascii="Times New Roman" w:hAnsi="Times New Roman" w:cs="Times New Roman"/>
          <w:sz w:val="24"/>
          <w:szCs w:val="24"/>
        </w:rPr>
        <w:t xml:space="preserve"> </w:t>
      </w:r>
      <w:r w:rsidR="008C70DB" w:rsidRPr="00A52717">
        <w:rPr>
          <w:rFonts w:ascii="Times New Roman" w:hAnsi="Times New Roman" w:cs="Times New Roman"/>
          <w:sz w:val="24"/>
          <w:szCs w:val="24"/>
        </w:rPr>
        <w:t xml:space="preserve"> </w:t>
      </w:r>
      <w:r w:rsidR="0073062F" w:rsidRPr="00A52717">
        <w:rPr>
          <w:rFonts w:ascii="Times New Roman" w:hAnsi="Times New Roman" w:cs="Times New Roman"/>
          <w:sz w:val="24"/>
          <w:szCs w:val="24"/>
        </w:rPr>
        <w:t xml:space="preserve"> </w:t>
      </w:r>
      <w:r w:rsidR="00AE0354" w:rsidRPr="00A52717">
        <w:rPr>
          <w:rFonts w:ascii="Times New Roman" w:hAnsi="Times New Roman" w:cs="Times New Roman"/>
          <w:sz w:val="24"/>
          <w:szCs w:val="24"/>
        </w:rPr>
        <w:t xml:space="preserve"> </w:t>
      </w:r>
      <w:r w:rsidR="002A3CF0" w:rsidRPr="00A52717">
        <w:rPr>
          <w:rFonts w:ascii="Times New Roman" w:hAnsi="Times New Roman" w:cs="Times New Roman"/>
          <w:sz w:val="24"/>
          <w:szCs w:val="24"/>
        </w:rPr>
        <w:t xml:space="preserve"> </w:t>
      </w:r>
      <w:r w:rsidR="00CC13CA" w:rsidRPr="00A52717">
        <w:rPr>
          <w:rFonts w:ascii="Times New Roman" w:hAnsi="Times New Roman" w:cs="Times New Roman"/>
          <w:sz w:val="24"/>
          <w:szCs w:val="24"/>
        </w:rPr>
        <w:t xml:space="preserve"> </w:t>
      </w:r>
      <w:r w:rsidR="002C0589" w:rsidRPr="00A52717">
        <w:rPr>
          <w:rFonts w:ascii="Times New Roman" w:hAnsi="Times New Roman" w:cs="Times New Roman"/>
          <w:sz w:val="24"/>
          <w:szCs w:val="24"/>
        </w:rPr>
        <w:t xml:space="preserve"> </w:t>
      </w:r>
      <w:r w:rsidR="003820EC" w:rsidRPr="00A52717">
        <w:rPr>
          <w:rFonts w:ascii="Times New Roman" w:hAnsi="Times New Roman" w:cs="Times New Roman"/>
          <w:sz w:val="24"/>
          <w:szCs w:val="24"/>
        </w:rPr>
        <w:t xml:space="preserve"> </w:t>
      </w:r>
      <w:r w:rsidR="00A71B76" w:rsidRPr="00A52717">
        <w:rPr>
          <w:rFonts w:ascii="Times New Roman" w:hAnsi="Times New Roman" w:cs="Times New Roman"/>
          <w:sz w:val="24"/>
          <w:szCs w:val="24"/>
        </w:rPr>
        <w:t xml:space="preserve"> </w:t>
      </w:r>
      <w:r w:rsidR="003E3454" w:rsidRPr="00A52717">
        <w:rPr>
          <w:rFonts w:ascii="Times New Roman" w:hAnsi="Times New Roman" w:cs="Times New Roman"/>
          <w:sz w:val="24"/>
          <w:szCs w:val="24"/>
        </w:rPr>
        <w:t xml:space="preserve"> </w:t>
      </w:r>
      <w:r w:rsidR="00D81D68" w:rsidRPr="00A52717">
        <w:rPr>
          <w:rFonts w:ascii="Times New Roman" w:hAnsi="Times New Roman" w:cs="Times New Roman"/>
          <w:sz w:val="24"/>
          <w:szCs w:val="24"/>
        </w:rPr>
        <w:t xml:space="preserve"> </w:t>
      </w:r>
      <w:r w:rsidR="00056DE5">
        <w:rPr>
          <w:rFonts w:ascii="Times New Roman" w:hAnsi="Times New Roman" w:cs="Times New Roman"/>
          <w:sz w:val="24"/>
          <w:szCs w:val="24"/>
        </w:rPr>
        <w:t xml:space="preserve"> </w:t>
      </w:r>
      <w:r w:rsidR="00C97AE3">
        <w:rPr>
          <w:rFonts w:ascii="Times New Roman" w:hAnsi="Times New Roman" w:cs="Times New Roman"/>
          <w:sz w:val="24"/>
          <w:szCs w:val="24"/>
        </w:rPr>
        <w:t xml:space="preserve"> </w:t>
      </w:r>
    </w:p>
    <w:p w:rsidR="00056DE5" w:rsidRDefault="00267007" w:rsidP="009D2E81">
      <w:pPr>
        <w:tabs>
          <w:tab w:val="left" w:pos="1215"/>
        </w:tabs>
        <w:jc w:val="center"/>
        <w:rPr>
          <w:rFonts w:ascii="Times New Roman" w:hAnsi="Times New Roman" w:cs="Times New Roman"/>
          <w:sz w:val="24"/>
          <w:szCs w:val="24"/>
        </w:rPr>
      </w:pPr>
      <w:r>
        <w:rPr>
          <w:rFonts w:ascii="Times New Roman" w:hAnsi="Times New Roman" w:cs="Times New Roman"/>
          <w:sz w:val="24"/>
          <w:szCs w:val="24"/>
        </w:rPr>
        <w:t xml:space="preserve">Marketing plan </w:t>
      </w:r>
      <w:r w:rsidR="00286F22">
        <w:rPr>
          <w:rFonts w:ascii="Times New Roman" w:hAnsi="Times New Roman" w:cs="Times New Roman"/>
          <w:sz w:val="24"/>
          <w:szCs w:val="24"/>
        </w:rPr>
        <w:t xml:space="preserve"> </w:t>
      </w:r>
      <w:r w:rsidR="00256B35">
        <w:rPr>
          <w:rFonts w:ascii="Times New Roman" w:hAnsi="Times New Roman" w:cs="Times New Roman"/>
          <w:sz w:val="24"/>
          <w:szCs w:val="24"/>
        </w:rPr>
        <w:t xml:space="preserve"> </w:t>
      </w:r>
      <w:r w:rsidR="008B4105">
        <w:rPr>
          <w:rFonts w:ascii="Times New Roman" w:hAnsi="Times New Roman" w:cs="Times New Roman"/>
          <w:sz w:val="24"/>
          <w:szCs w:val="24"/>
        </w:rPr>
        <w:t xml:space="preserve"> </w:t>
      </w:r>
    </w:p>
    <w:p w:rsidR="00AB61AC" w:rsidRDefault="00267007" w:rsidP="00AB61AC">
      <w:pPr>
        <w:tabs>
          <w:tab w:val="left" w:pos="1215"/>
        </w:tabs>
        <w:jc w:val="center"/>
        <w:rPr>
          <w:rFonts w:ascii="Times New Roman" w:hAnsi="Times New Roman" w:cs="Times New Roman"/>
          <w:sz w:val="24"/>
          <w:szCs w:val="24"/>
        </w:rPr>
      </w:pPr>
      <w:r>
        <w:rPr>
          <w:rFonts w:ascii="Times New Roman" w:hAnsi="Times New Roman" w:cs="Times New Roman"/>
          <w:sz w:val="24"/>
          <w:szCs w:val="24"/>
        </w:rPr>
        <w:t xml:space="preserve">Developing a marketing plan </w:t>
      </w:r>
    </w:p>
    <w:p w:rsidR="00EB6DB3" w:rsidRDefault="00C347B6" w:rsidP="00EB6DB3">
      <w:pPr>
        <w:tabs>
          <w:tab w:val="left" w:pos="1215"/>
        </w:tabs>
        <w:jc w:val="center"/>
        <w:rPr>
          <w:rFonts w:ascii="Times New Roman" w:hAnsi="Times New Roman" w:cs="Times New Roman"/>
          <w:sz w:val="24"/>
          <w:szCs w:val="24"/>
        </w:rPr>
      </w:pPr>
      <w:r>
        <w:rPr>
          <w:rFonts w:ascii="Times New Roman" w:hAnsi="Times New Roman" w:cs="Times New Roman"/>
          <w:sz w:val="24"/>
          <w:szCs w:val="24"/>
        </w:rPr>
        <w:t>William Fiedler</w:t>
      </w:r>
    </w:p>
    <w:p w:rsidR="00C347B6" w:rsidRDefault="00C347B6" w:rsidP="00EB6DB3">
      <w:pPr>
        <w:tabs>
          <w:tab w:val="left" w:pos="1215"/>
        </w:tabs>
        <w:jc w:val="center"/>
        <w:rPr>
          <w:rFonts w:ascii="Times New Roman" w:hAnsi="Times New Roman" w:cs="Times New Roman"/>
          <w:sz w:val="24"/>
          <w:szCs w:val="24"/>
        </w:rPr>
      </w:pPr>
      <w:r>
        <w:rPr>
          <w:rFonts w:ascii="Times New Roman" w:hAnsi="Times New Roman" w:cs="Times New Roman"/>
          <w:sz w:val="24"/>
          <w:szCs w:val="24"/>
        </w:rPr>
        <w:t>Columbia Southern University</w:t>
      </w:r>
    </w:p>
    <w:p w:rsidR="00EB6DB3" w:rsidRDefault="00EB6DB3" w:rsidP="00EB6DB3">
      <w:pPr>
        <w:tabs>
          <w:tab w:val="left" w:pos="1215"/>
        </w:tabs>
        <w:jc w:val="center"/>
        <w:rPr>
          <w:rFonts w:ascii="Times New Roman" w:hAnsi="Times New Roman" w:cs="Times New Roman"/>
          <w:sz w:val="24"/>
          <w:szCs w:val="24"/>
        </w:rPr>
      </w:pPr>
    </w:p>
    <w:p w:rsidR="00EB6DB3" w:rsidRDefault="00EB6DB3" w:rsidP="00EB6DB3">
      <w:pPr>
        <w:tabs>
          <w:tab w:val="left" w:pos="1215"/>
        </w:tabs>
        <w:jc w:val="center"/>
        <w:rPr>
          <w:rFonts w:ascii="Times New Roman" w:hAnsi="Times New Roman" w:cs="Times New Roman"/>
          <w:sz w:val="24"/>
          <w:szCs w:val="24"/>
        </w:rPr>
      </w:pPr>
    </w:p>
    <w:p w:rsidR="00EB6DB3" w:rsidRDefault="00EB6DB3" w:rsidP="00EB6DB3">
      <w:pPr>
        <w:tabs>
          <w:tab w:val="left" w:pos="1215"/>
        </w:tabs>
        <w:jc w:val="center"/>
        <w:rPr>
          <w:rFonts w:ascii="Times New Roman" w:hAnsi="Times New Roman" w:cs="Times New Roman"/>
          <w:sz w:val="24"/>
          <w:szCs w:val="24"/>
        </w:rPr>
      </w:pPr>
    </w:p>
    <w:p w:rsidR="00EB6DB3" w:rsidRDefault="00EB6DB3" w:rsidP="00EB6DB3">
      <w:pPr>
        <w:tabs>
          <w:tab w:val="left" w:pos="1215"/>
        </w:tabs>
        <w:jc w:val="center"/>
        <w:rPr>
          <w:rFonts w:ascii="Times New Roman" w:hAnsi="Times New Roman" w:cs="Times New Roman"/>
          <w:sz w:val="24"/>
          <w:szCs w:val="24"/>
        </w:rPr>
      </w:pPr>
    </w:p>
    <w:p w:rsidR="00EB6DB3" w:rsidRDefault="00EB6DB3" w:rsidP="00EB6DB3">
      <w:pPr>
        <w:tabs>
          <w:tab w:val="left" w:pos="1215"/>
        </w:tabs>
        <w:jc w:val="center"/>
        <w:rPr>
          <w:rFonts w:ascii="Times New Roman" w:hAnsi="Times New Roman" w:cs="Times New Roman"/>
          <w:sz w:val="24"/>
          <w:szCs w:val="24"/>
        </w:rPr>
      </w:pPr>
    </w:p>
    <w:p w:rsidR="00EB6DB3" w:rsidRDefault="00EB6DB3" w:rsidP="00EB6DB3">
      <w:pPr>
        <w:tabs>
          <w:tab w:val="left" w:pos="1215"/>
        </w:tabs>
        <w:jc w:val="center"/>
        <w:rPr>
          <w:rFonts w:ascii="Times New Roman" w:hAnsi="Times New Roman" w:cs="Times New Roman"/>
          <w:sz w:val="24"/>
          <w:szCs w:val="24"/>
        </w:rPr>
      </w:pPr>
    </w:p>
    <w:p w:rsidR="00D24041" w:rsidRDefault="00D24041" w:rsidP="00EB6DB3">
      <w:pPr>
        <w:tabs>
          <w:tab w:val="left" w:pos="1215"/>
        </w:tabs>
        <w:rPr>
          <w:rFonts w:ascii="Times New Roman" w:hAnsi="Times New Roman" w:cs="Times New Roman"/>
          <w:sz w:val="24"/>
          <w:szCs w:val="24"/>
        </w:rPr>
      </w:pPr>
    </w:p>
    <w:p w:rsidR="00C347B6" w:rsidRDefault="00C347B6" w:rsidP="00EB6DB3">
      <w:pPr>
        <w:tabs>
          <w:tab w:val="left" w:pos="1215"/>
        </w:tabs>
        <w:rPr>
          <w:rFonts w:ascii="Times New Roman" w:hAnsi="Times New Roman" w:cs="Times New Roman"/>
          <w:sz w:val="24"/>
          <w:szCs w:val="24"/>
        </w:rPr>
      </w:pPr>
    </w:p>
    <w:p w:rsidR="00C347B6" w:rsidRDefault="00C347B6" w:rsidP="00EB6DB3">
      <w:pPr>
        <w:tabs>
          <w:tab w:val="left" w:pos="1215"/>
        </w:tabs>
        <w:rPr>
          <w:rFonts w:ascii="Times New Roman" w:hAnsi="Times New Roman" w:cs="Times New Roman"/>
          <w:sz w:val="24"/>
          <w:szCs w:val="24"/>
        </w:rPr>
      </w:pPr>
    </w:p>
    <w:p w:rsidR="00C347B6" w:rsidRDefault="00C347B6" w:rsidP="00EB6DB3">
      <w:pPr>
        <w:tabs>
          <w:tab w:val="left" w:pos="1215"/>
        </w:tabs>
        <w:rPr>
          <w:rFonts w:ascii="Times New Roman" w:hAnsi="Times New Roman" w:cs="Times New Roman"/>
          <w:sz w:val="24"/>
          <w:szCs w:val="24"/>
        </w:rPr>
      </w:pPr>
    </w:p>
    <w:p w:rsidR="00C347B6" w:rsidRDefault="00C347B6" w:rsidP="00EB6DB3">
      <w:pPr>
        <w:tabs>
          <w:tab w:val="left" w:pos="1215"/>
        </w:tabs>
        <w:rPr>
          <w:rFonts w:ascii="Times New Roman" w:hAnsi="Times New Roman" w:cs="Times New Roman"/>
          <w:sz w:val="24"/>
          <w:szCs w:val="24"/>
        </w:rPr>
      </w:pPr>
    </w:p>
    <w:p w:rsidR="00267007" w:rsidRDefault="00267007" w:rsidP="00267007">
      <w:pPr>
        <w:tabs>
          <w:tab w:val="left" w:pos="1215"/>
        </w:tabs>
        <w:jc w:val="center"/>
        <w:rPr>
          <w:rFonts w:ascii="Times New Roman" w:hAnsi="Times New Roman" w:cs="Times New Roman"/>
          <w:sz w:val="24"/>
          <w:szCs w:val="24"/>
        </w:rPr>
      </w:pPr>
      <w:r>
        <w:rPr>
          <w:rFonts w:ascii="Times New Roman" w:hAnsi="Times New Roman" w:cs="Times New Roman"/>
          <w:sz w:val="24"/>
          <w:szCs w:val="24"/>
        </w:rPr>
        <w:t>Introduction</w:t>
      </w:r>
    </w:p>
    <w:p w:rsidR="00267007" w:rsidRDefault="009E7FFE" w:rsidP="00267007">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The scenario that I have selected for this project is IT to seniors. The company </w:t>
      </w:r>
      <w:r w:rsidR="006C5A9D">
        <w:rPr>
          <w:rFonts w:ascii="Times New Roman" w:hAnsi="Times New Roman" w:cs="Times New Roman"/>
          <w:sz w:val="24"/>
          <w:szCs w:val="24"/>
        </w:rPr>
        <w:t>specializes</w:t>
      </w:r>
      <w:r>
        <w:rPr>
          <w:rFonts w:ascii="Times New Roman" w:hAnsi="Times New Roman" w:cs="Times New Roman"/>
          <w:sz w:val="24"/>
          <w:szCs w:val="24"/>
        </w:rPr>
        <w:t xml:space="preserve"> in making the lives of senior citizen</w:t>
      </w:r>
      <w:r w:rsidR="006C5A9D">
        <w:rPr>
          <w:rFonts w:ascii="Times New Roman" w:hAnsi="Times New Roman" w:cs="Times New Roman"/>
          <w:sz w:val="24"/>
          <w:szCs w:val="24"/>
        </w:rPr>
        <w:t>s</w:t>
      </w:r>
      <w:r>
        <w:rPr>
          <w:rFonts w:ascii="Times New Roman" w:hAnsi="Times New Roman" w:cs="Times New Roman"/>
          <w:sz w:val="24"/>
          <w:szCs w:val="24"/>
        </w:rPr>
        <w:t xml:space="preserve"> of over sixty-five years and older easier using technology. In the past twenty years, the world has experienced tremendous change due to technology. Technology has disrupted all industries and made it easier and more convenient to shop, work, bank, and relax among other </w:t>
      </w:r>
      <w:r w:rsidR="00D267EE">
        <w:rPr>
          <w:rFonts w:ascii="Times New Roman" w:hAnsi="Times New Roman" w:cs="Times New Roman"/>
          <w:sz w:val="24"/>
          <w:szCs w:val="24"/>
        </w:rPr>
        <w:t>activities</w:t>
      </w:r>
      <w:sdt>
        <w:sdtPr>
          <w:rPr>
            <w:rFonts w:ascii="Times New Roman" w:hAnsi="Times New Roman" w:cs="Times New Roman"/>
            <w:sz w:val="24"/>
            <w:szCs w:val="24"/>
          </w:rPr>
          <w:id w:val="520756996"/>
          <w:citation/>
        </w:sdtPr>
        <w:sdtEndPr/>
        <w:sdtContent>
          <w:r w:rsidR="00774E49">
            <w:rPr>
              <w:rFonts w:ascii="Times New Roman" w:hAnsi="Times New Roman" w:cs="Times New Roman"/>
              <w:sz w:val="24"/>
              <w:szCs w:val="24"/>
            </w:rPr>
            <w:fldChar w:fldCharType="begin"/>
          </w:r>
          <w:r w:rsidR="00774E49">
            <w:rPr>
              <w:rFonts w:ascii="Times New Roman" w:hAnsi="Times New Roman" w:cs="Times New Roman"/>
              <w:sz w:val="24"/>
              <w:szCs w:val="24"/>
            </w:rPr>
            <w:instrText xml:space="preserve"> CITATION Noo15 \l 1033 </w:instrText>
          </w:r>
          <w:r w:rsidR="00774E49">
            <w:rPr>
              <w:rFonts w:ascii="Times New Roman" w:hAnsi="Times New Roman" w:cs="Times New Roman"/>
              <w:sz w:val="24"/>
              <w:szCs w:val="24"/>
            </w:rPr>
            <w:fldChar w:fldCharType="separate"/>
          </w:r>
          <w:r w:rsidR="00774E49">
            <w:rPr>
              <w:rFonts w:ascii="Times New Roman" w:hAnsi="Times New Roman" w:cs="Times New Roman"/>
              <w:noProof/>
              <w:sz w:val="24"/>
              <w:szCs w:val="24"/>
            </w:rPr>
            <w:t xml:space="preserve"> </w:t>
          </w:r>
          <w:r w:rsidR="00774E49" w:rsidRPr="00774E49">
            <w:rPr>
              <w:rFonts w:ascii="Times New Roman" w:hAnsi="Times New Roman" w:cs="Times New Roman"/>
              <w:noProof/>
              <w:sz w:val="24"/>
              <w:szCs w:val="24"/>
            </w:rPr>
            <w:t>(Noort, Willemsen, Kerkhof, &amp; Verhoeven, 2015)</w:t>
          </w:r>
          <w:r w:rsidR="00774E49">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owever, for all the touted advantages of technology, Silicon Valley has neglected senior citizens. Technological advancements such as the smartphone hold plenty of potential for improving one’s </w:t>
      </w:r>
      <w:r w:rsidR="00BB3F2B">
        <w:rPr>
          <w:rFonts w:ascii="Times New Roman" w:hAnsi="Times New Roman" w:cs="Times New Roman"/>
          <w:sz w:val="24"/>
          <w:szCs w:val="24"/>
        </w:rPr>
        <w:t>life;</w:t>
      </w:r>
      <w:r>
        <w:rPr>
          <w:rFonts w:ascii="Times New Roman" w:hAnsi="Times New Roman" w:cs="Times New Roman"/>
          <w:sz w:val="24"/>
          <w:szCs w:val="24"/>
        </w:rPr>
        <w:t xml:space="preserve"> </w:t>
      </w:r>
      <w:r w:rsidR="00BB3F2B">
        <w:rPr>
          <w:rFonts w:ascii="Times New Roman" w:hAnsi="Times New Roman" w:cs="Times New Roman"/>
          <w:sz w:val="24"/>
          <w:szCs w:val="24"/>
        </w:rPr>
        <w:t>however,</w:t>
      </w:r>
      <w:r>
        <w:rPr>
          <w:rFonts w:ascii="Times New Roman" w:hAnsi="Times New Roman" w:cs="Times New Roman"/>
          <w:sz w:val="24"/>
          <w:szCs w:val="24"/>
        </w:rPr>
        <w:t xml:space="preserve"> senior citizens </w:t>
      </w:r>
      <w:r w:rsidR="00BB3F2B">
        <w:rPr>
          <w:rFonts w:ascii="Times New Roman" w:hAnsi="Times New Roman" w:cs="Times New Roman"/>
          <w:sz w:val="24"/>
          <w:szCs w:val="24"/>
        </w:rPr>
        <w:t>miss</w:t>
      </w:r>
      <w:r>
        <w:rPr>
          <w:rFonts w:ascii="Times New Roman" w:hAnsi="Times New Roman" w:cs="Times New Roman"/>
          <w:sz w:val="24"/>
          <w:szCs w:val="24"/>
        </w:rPr>
        <w:t xml:space="preserve"> this potential because the technologies are often too complicated</w:t>
      </w:r>
      <w:r w:rsidR="00D267EE">
        <w:rPr>
          <w:rFonts w:ascii="Times New Roman" w:hAnsi="Times New Roman" w:cs="Times New Roman"/>
          <w:sz w:val="24"/>
          <w:szCs w:val="24"/>
        </w:rPr>
        <w:t>. IT</w:t>
      </w:r>
      <w:r w:rsidR="00BB3F2B">
        <w:rPr>
          <w:rFonts w:ascii="Times New Roman" w:hAnsi="Times New Roman" w:cs="Times New Roman"/>
          <w:sz w:val="24"/>
          <w:szCs w:val="24"/>
        </w:rPr>
        <w:t xml:space="preserve"> for senior</w:t>
      </w:r>
      <w:r w:rsidR="00BC5528">
        <w:rPr>
          <w:rFonts w:ascii="Times New Roman" w:hAnsi="Times New Roman" w:cs="Times New Roman"/>
          <w:sz w:val="24"/>
          <w:szCs w:val="24"/>
        </w:rPr>
        <w:t xml:space="preserve"> citizens aim</w:t>
      </w:r>
      <w:r w:rsidR="00D267EE">
        <w:rPr>
          <w:rFonts w:ascii="Times New Roman" w:hAnsi="Times New Roman" w:cs="Times New Roman"/>
          <w:sz w:val="24"/>
          <w:szCs w:val="24"/>
        </w:rPr>
        <w:t>s</w:t>
      </w:r>
      <w:r w:rsidR="00BB3F2B">
        <w:rPr>
          <w:rFonts w:ascii="Times New Roman" w:hAnsi="Times New Roman" w:cs="Times New Roman"/>
          <w:sz w:val="24"/>
          <w:szCs w:val="24"/>
        </w:rPr>
        <w:t xml:space="preserve"> to bring the benefits of technology to senior citizens by providing an array of gadgets and software tools that make it easier for old people to communicate</w:t>
      </w:r>
      <w:r w:rsidR="00774E49">
        <w:rPr>
          <w:rFonts w:ascii="Times New Roman" w:hAnsi="Times New Roman" w:cs="Times New Roman"/>
          <w:sz w:val="24"/>
          <w:szCs w:val="24"/>
        </w:rPr>
        <w:t>, shop</w:t>
      </w:r>
      <w:r w:rsidR="00BB3F2B">
        <w:rPr>
          <w:rFonts w:ascii="Times New Roman" w:hAnsi="Times New Roman" w:cs="Times New Roman"/>
          <w:sz w:val="24"/>
          <w:szCs w:val="24"/>
        </w:rPr>
        <w:t xml:space="preserve">, and document their lives among other activities. </w:t>
      </w:r>
    </w:p>
    <w:p w:rsidR="00BC5528" w:rsidRDefault="00BC5528" w:rsidP="00267007">
      <w:pPr>
        <w:tabs>
          <w:tab w:val="left" w:pos="1215"/>
        </w:tabs>
        <w:rPr>
          <w:rFonts w:ascii="Times New Roman" w:hAnsi="Times New Roman" w:cs="Times New Roman"/>
          <w:sz w:val="24"/>
          <w:szCs w:val="24"/>
        </w:rPr>
      </w:pPr>
      <w:r>
        <w:rPr>
          <w:rFonts w:ascii="Times New Roman" w:hAnsi="Times New Roman" w:cs="Times New Roman"/>
          <w:sz w:val="24"/>
          <w:szCs w:val="24"/>
        </w:rPr>
        <w:tab/>
        <w:t>In the United States of America, the market for smartphone</w:t>
      </w:r>
      <w:r w:rsidR="00D267EE">
        <w:rPr>
          <w:rFonts w:ascii="Times New Roman" w:hAnsi="Times New Roman" w:cs="Times New Roman"/>
          <w:sz w:val="24"/>
          <w:szCs w:val="24"/>
        </w:rPr>
        <w:t xml:space="preserve">s </w:t>
      </w:r>
      <w:r>
        <w:rPr>
          <w:rFonts w:ascii="Times New Roman" w:hAnsi="Times New Roman" w:cs="Times New Roman"/>
          <w:sz w:val="24"/>
          <w:szCs w:val="24"/>
        </w:rPr>
        <w:t>is saturated with almost all adults having a smartphone</w:t>
      </w:r>
      <w:sdt>
        <w:sdtPr>
          <w:rPr>
            <w:rFonts w:ascii="Times New Roman" w:hAnsi="Times New Roman" w:cs="Times New Roman"/>
            <w:sz w:val="24"/>
            <w:szCs w:val="24"/>
          </w:rPr>
          <w:id w:val="290332022"/>
          <w:citation/>
        </w:sdtPr>
        <w:sdtEndPr/>
        <w:sdtContent>
          <w:r w:rsidR="00774E49">
            <w:rPr>
              <w:rFonts w:ascii="Times New Roman" w:hAnsi="Times New Roman" w:cs="Times New Roman"/>
              <w:sz w:val="24"/>
              <w:szCs w:val="24"/>
            </w:rPr>
            <w:fldChar w:fldCharType="begin"/>
          </w:r>
          <w:r w:rsidR="00774E49">
            <w:rPr>
              <w:rFonts w:ascii="Times New Roman" w:hAnsi="Times New Roman" w:cs="Times New Roman"/>
              <w:sz w:val="24"/>
              <w:szCs w:val="24"/>
            </w:rPr>
            <w:instrText xml:space="preserve"> CITATION DeM13 \l 1033 </w:instrText>
          </w:r>
          <w:r w:rsidR="00774E49">
            <w:rPr>
              <w:rFonts w:ascii="Times New Roman" w:hAnsi="Times New Roman" w:cs="Times New Roman"/>
              <w:sz w:val="24"/>
              <w:szCs w:val="24"/>
            </w:rPr>
            <w:fldChar w:fldCharType="separate"/>
          </w:r>
          <w:r w:rsidR="00774E49">
            <w:rPr>
              <w:rFonts w:ascii="Times New Roman" w:hAnsi="Times New Roman" w:cs="Times New Roman"/>
              <w:noProof/>
              <w:sz w:val="24"/>
              <w:szCs w:val="24"/>
            </w:rPr>
            <w:t xml:space="preserve"> </w:t>
          </w:r>
          <w:r w:rsidR="00774E49" w:rsidRPr="00774E49">
            <w:rPr>
              <w:rFonts w:ascii="Times New Roman" w:hAnsi="Times New Roman" w:cs="Times New Roman"/>
              <w:noProof/>
              <w:sz w:val="24"/>
              <w:szCs w:val="24"/>
            </w:rPr>
            <w:t>(Mooij, 2013)</w:t>
          </w:r>
          <w:r w:rsidR="00774E49">
            <w:rPr>
              <w:rFonts w:ascii="Times New Roman" w:hAnsi="Times New Roman" w:cs="Times New Roman"/>
              <w:sz w:val="24"/>
              <w:szCs w:val="24"/>
            </w:rPr>
            <w:fldChar w:fldCharType="end"/>
          </w:r>
        </w:sdtContent>
      </w:sdt>
      <w:r>
        <w:rPr>
          <w:rFonts w:ascii="Times New Roman" w:hAnsi="Times New Roman" w:cs="Times New Roman"/>
          <w:sz w:val="24"/>
          <w:szCs w:val="24"/>
        </w:rPr>
        <w:t>. However, there is a disparity in how individual</w:t>
      </w:r>
      <w:r w:rsidR="002E30E4">
        <w:rPr>
          <w:rFonts w:ascii="Times New Roman" w:hAnsi="Times New Roman" w:cs="Times New Roman"/>
          <w:sz w:val="24"/>
          <w:szCs w:val="24"/>
        </w:rPr>
        <w:t>s</w:t>
      </w:r>
      <w:r>
        <w:rPr>
          <w:rFonts w:ascii="Times New Roman" w:hAnsi="Times New Roman" w:cs="Times New Roman"/>
          <w:sz w:val="24"/>
          <w:szCs w:val="24"/>
        </w:rPr>
        <w:t xml:space="preserve"> use the smartphone. While young individual</w:t>
      </w:r>
      <w:r w:rsidR="00B732FD">
        <w:rPr>
          <w:rFonts w:ascii="Times New Roman" w:hAnsi="Times New Roman" w:cs="Times New Roman"/>
          <w:sz w:val="24"/>
          <w:szCs w:val="24"/>
        </w:rPr>
        <w:t>s</w:t>
      </w:r>
      <w:r>
        <w:rPr>
          <w:rFonts w:ascii="Times New Roman" w:hAnsi="Times New Roman" w:cs="Times New Roman"/>
          <w:sz w:val="24"/>
          <w:szCs w:val="24"/>
        </w:rPr>
        <w:t xml:space="preserve"> are proficient with</w:t>
      </w:r>
      <w:r w:rsidR="008F0F37">
        <w:rPr>
          <w:rFonts w:ascii="Times New Roman" w:hAnsi="Times New Roman" w:cs="Times New Roman"/>
          <w:sz w:val="24"/>
          <w:szCs w:val="24"/>
        </w:rPr>
        <w:t xml:space="preserve"> using smartphone</w:t>
      </w:r>
      <w:r w:rsidR="00B732FD">
        <w:rPr>
          <w:rFonts w:ascii="Times New Roman" w:hAnsi="Times New Roman" w:cs="Times New Roman"/>
          <w:sz w:val="24"/>
          <w:szCs w:val="24"/>
        </w:rPr>
        <w:t>s and use a plethora of applications for communication, information, social media, and entertainment, the same is not true for old people. One of the products aimed towards making it easier for old people to interact with their smartphones is a</w:t>
      </w:r>
      <w:r w:rsidR="002E30E4">
        <w:rPr>
          <w:rFonts w:ascii="Times New Roman" w:hAnsi="Times New Roman" w:cs="Times New Roman"/>
          <w:sz w:val="24"/>
          <w:szCs w:val="24"/>
        </w:rPr>
        <w:t>n</w:t>
      </w:r>
      <w:r w:rsidR="00B732FD">
        <w:rPr>
          <w:rFonts w:ascii="Times New Roman" w:hAnsi="Times New Roman" w:cs="Times New Roman"/>
          <w:sz w:val="24"/>
          <w:szCs w:val="24"/>
        </w:rPr>
        <w:t xml:space="preserve"> </w:t>
      </w:r>
      <w:r w:rsidR="002E30E4">
        <w:rPr>
          <w:rFonts w:ascii="Times New Roman" w:hAnsi="Times New Roman" w:cs="Times New Roman"/>
          <w:sz w:val="24"/>
          <w:szCs w:val="24"/>
        </w:rPr>
        <w:t xml:space="preserve">application </w:t>
      </w:r>
      <w:r w:rsidR="00B732FD">
        <w:rPr>
          <w:rFonts w:ascii="Times New Roman" w:hAnsi="Times New Roman" w:cs="Times New Roman"/>
          <w:sz w:val="24"/>
          <w:szCs w:val="24"/>
        </w:rPr>
        <w:t xml:space="preserve">launcher that removes most of the </w:t>
      </w:r>
      <w:r w:rsidR="002E30E4">
        <w:rPr>
          <w:rFonts w:ascii="Times New Roman" w:hAnsi="Times New Roman" w:cs="Times New Roman"/>
          <w:sz w:val="24"/>
          <w:szCs w:val="24"/>
        </w:rPr>
        <w:t>complexity</w:t>
      </w:r>
      <w:r w:rsidR="00B732FD">
        <w:rPr>
          <w:rFonts w:ascii="Times New Roman" w:hAnsi="Times New Roman" w:cs="Times New Roman"/>
          <w:sz w:val="24"/>
          <w:szCs w:val="24"/>
        </w:rPr>
        <w:t xml:space="preserve"> found in the android operating system interface and provides a clean layout with the most essential services</w:t>
      </w:r>
      <w:r w:rsidR="00D34724">
        <w:rPr>
          <w:rFonts w:ascii="Times New Roman" w:hAnsi="Times New Roman" w:cs="Times New Roman"/>
          <w:sz w:val="24"/>
          <w:szCs w:val="24"/>
        </w:rPr>
        <w:t xml:space="preserve">. The launcher removes complexity by making the process of searching the internet or making a call only a one-step process. The launcher is just but one </w:t>
      </w:r>
      <w:r w:rsidR="002E30E4">
        <w:rPr>
          <w:rFonts w:ascii="Times New Roman" w:hAnsi="Times New Roman" w:cs="Times New Roman"/>
          <w:sz w:val="24"/>
          <w:szCs w:val="24"/>
        </w:rPr>
        <w:t>product</w:t>
      </w:r>
      <w:r w:rsidR="00D34724">
        <w:rPr>
          <w:rFonts w:ascii="Times New Roman" w:hAnsi="Times New Roman" w:cs="Times New Roman"/>
          <w:sz w:val="24"/>
          <w:szCs w:val="24"/>
        </w:rPr>
        <w:t xml:space="preserve"> that the </w:t>
      </w:r>
      <w:r w:rsidR="00D34724">
        <w:rPr>
          <w:rFonts w:ascii="Times New Roman" w:hAnsi="Times New Roman" w:cs="Times New Roman"/>
          <w:sz w:val="24"/>
          <w:szCs w:val="24"/>
        </w:rPr>
        <w:lastRenderedPageBreak/>
        <w:t xml:space="preserve">company has in the </w:t>
      </w:r>
      <w:r w:rsidR="0031775F">
        <w:rPr>
          <w:rFonts w:ascii="Times New Roman" w:hAnsi="Times New Roman" w:cs="Times New Roman"/>
          <w:sz w:val="24"/>
          <w:szCs w:val="24"/>
        </w:rPr>
        <w:t xml:space="preserve">pipeline, </w:t>
      </w:r>
      <w:r w:rsidR="00D34724">
        <w:rPr>
          <w:rFonts w:ascii="Times New Roman" w:hAnsi="Times New Roman" w:cs="Times New Roman"/>
          <w:sz w:val="24"/>
          <w:szCs w:val="24"/>
        </w:rPr>
        <w:t>intended to help senior citizens benefit from th</w:t>
      </w:r>
      <w:r w:rsidR="0031775F">
        <w:rPr>
          <w:rFonts w:ascii="Times New Roman" w:hAnsi="Times New Roman" w:cs="Times New Roman"/>
          <w:sz w:val="24"/>
          <w:szCs w:val="24"/>
        </w:rPr>
        <w:t>e wave of technological changes.</w:t>
      </w:r>
    </w:p>
    <w:p w:rsidR="0031775F" w:rsidRDefault="0031775F" w:rsidP="0031775F">
      <w:pPr>
        <w:tabs>
          <w:tab w:val="left" w:pos="1215"/>
        </w:tabs>
        <w:jc w:val="center"/>
        <w:rPr>
          <w:rFonts w:ascii="Times New Roman" w:hAnsi="Times New Roman" w:cs="Times New Roman"/>
          <w:sz w:val="24"/>
          <w:szCs w:val="24"/>
        </w:rPr>
      </w:pPr>
      <w:r>
        <w:rPr>
          <w:rFonts w:ascii="Times New Roman" w:hAnsi="Times New Roman" w:cs="Times New Roman"/>
          <w:sz w:val="24"/>
          <w:szCs w:val="24"/>
        </w:rPr>
        <w:t>Market research strategies</w:t>
      </w:r>
    </w:p>
    <w:p w:rsidR="0031775F" w:rsidRDefault="0031775F" w:rsidP="0031775F">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For the successful launch of any product, one of the most essential steps that a company must first engage in is market research. </w:t>
      </w:r>
      <w:r w:rsidR="00C81C5E">
        <w:rPr>
          <w:rFonts w:ascii="Times New Roman" w:hAnsi="Times New Roman" w:cs="Times New Roman"/>
          <w:sz w:val="24"/>
          <w:szCs w:val="24"/>
        </w:rPr>
        <w:t xml:space="preserve">Market research </w:t>
      </w:r>
      <w:r w:rsidR="000C54AC">
        <w:rPr>
          <w:rFonts w:ascii="Times New Roman" w:hAnsi="Times New Roman" w:cs="Times New Roman"/>
          <w:sz w:val="24"/>
          <w:szCs w:val="24"/>
        </w:rPr>
        <w:t xml:space="preserve">helps outline the feasibility of the business model and the existence of a niche that a company can fill with innovative products. </w:t>
      </w:r>
      <w:r w:rsidR="009F6CAE">
        <w:rPr>
          <w:rFonts w:ascii="Times New Roman" w:hAnsi="Times New Roman" w:cs="Times New Roman"/>
          <w:sz w:val="24"/>
          <w:szCs w:val="24"/>
        </w:rPr>
        <w:t>One of the market research analysis that IT for seniors will use to test new products is a focus group. A focus group helps assess the violability of a product and to iron out kinks in a product by presenting a prototype to a group of i</w:t>
      </w:r>
      <w:r w:rsidR="007F2819">
        <w:rPr>
          <w:rFonts w:ascii="Times New Roman" w:hAnsi="Times New Roman" w:cs="Times New Roman"/>
          <w:sz w:val="24"/>
          <w:szCs w:val="24"/>
        </w:rPr>
        <w:t>ndividuals</w:t>
      </w:r>
      <w:sdt>
        <w:sdtPr>
          <w:rPr>
            <w:rFonts w:ascii="Times New Roman" w:hAnsi="Times New Roman" w:cs="Times New Roman"/>
            <w:sz w:val="24"/>
            <w:szCs w:val="24"/>
          </w:rPr>
          <w:id w:val="-558863470"/>
          <w:citation/>
        </w:sdtPr>
        <w:sdtEndPr/>
        <w:sdtContent>
          <w:r w:rsidR="00774E49">
            <w:rPr>
              <w:rFonts w:ascii="Times New Roman" w:hAnsi="Times New Roman" w:cs="Times New Roman"/>
              <w:sz w:val="24"/>
              <w:szCs w:val="24"/>
            </w:rPr>
            <w:fldChar w:fldCharType="begin"/>
          </w:r>
          <w:r w:rsidR="00774E49">
            <w:rPr>
              <w:rFonts w:ascii="Times New Roman" w:hAnsi="Times New Roman" w:cs="Times New Roman"/>
              <w:sz w:val="24"/>
              <w:szCs w:val="24"/>
            </w:rPr>
            <w:instrText xml:space="preserve"> CITATION Bab \l 1033 </w:instrText>
          </w:r>
          <w:r w:rsidR="00774E49">
            <w:rPr>
              <w:rFonts w:ascii="Times New Roman" w:hAnsi="Times New Roman" w:cs="Times New Roman"/>
              <w:sz w:val="24"/>
              <w:szCs w:val="24"/>
            </w:rPr>
            <w:fldChar w:fldCharType="separate"/>
          </w:r>
          <w:r w:rsidR="00774E49">
            <w:rPr>
              <w:rFonts w:ascii="Times New Roman" w:hAnsi="Times New Roman" w:cs="Times New Roman"/>
              <w:noProof/>
              <w:sz w:val="24"/>
              <w:szCs w:val="24"/>
            </w:rPr>
            <w:t xml:space="preserve"> </w:t>
          </w:r>
          <w:r w:rsidR="00774E49" w:rsidRPr="00774E49">
            <w:rPr>
              <w:rFonts w:ascii="Times New Roman" w:hAnsi="Times New Roman" w:cs="Times New Roman"/>
              <w:noProof/>
              <w:sz w:val="24"/>
              <w:szCs w:val="24"/>
            </w:rPr>
            <w:t>(Babin &amp; Zikmund, 2015)</w:t>
          </w:r>
          <w:r w:rsidR="00774E49">
            <w:rPr>
              <w:rFonts w:ascii="Times New Roman" w:hAnsi="Times New Roman" w:cs="Times New Roman"/>
              <w:sz w:val="24"/>
              <w:szCs w:val="24"/>
            </w:rPr>
            <w:fldChar w:fldCharType="end"/>
          </w:r>
        </w:sdtContent>
      </w:sdt>
      <w:r w:rsidR="007F2819">
        <w:rPr>
          <w:rFonts w:ascii="Times New Roman" w:hAnsi="Times New Roman" w:cs="Times New Roman"/>
          <w:sz w:val="24"/>
          <w:szCs w:val="24"/>
        </w:rPr>
        <w:t>. To test new products in the pipeline</w:t>
      </w:r>
      <w:r w:rsidR="00BE3296">
        <w:rPr>
          <w:rFonts w:ascii="Times New Roman" w:hAnsi="Times New Roman" w:cs="Times New Roman"/>
          <w:sz w:val="24"/>
          <w:szCs w:val="24"/>
        </w:rPr>
        <w:t>,</w:t>
      </w:r>
      <w:r w:rsidR="007F2819">
        <w:rPr>
          <w:rFonts w:ascii="Times New Roman" w:hAnsi="Times New Roman" w:cs="Times New Roman"/>
          <w:sz w:val="24"/>
          <w:szCs w:val="24"/>
        </w:rPr>
        <w:t xml:space="preserve"> IT for seniors will gather diverse groups of individuals over the age of sixty-five, present them with the product, and observe as they interact with it. The company factors the information from the fo</w:t>
      </w:r>
      <w:r w:rsidR="00C95F68">
        <w:rPr>
          <w:rFonts w:ascii="Times New Roman" w:hAnsi="Times New Roman" w:cs="Times New Roman"/>
          <w:sz w:val="24"/>
          <w:szCs w:val="24"/>
        </w:rPr>
        <w:t xml:space="preserve">cus group </w:t>
      </w:r>
      <w:r w:rsidR="00D13777">
        <w:rPr>
          <w:rFonts w:ascii="Times New Roman" w:hAnsi="Times New Roman" w:cs="Times New Roman"/>
          <w:sz w:val="24"/>
          <w:szCs w:val="24"/>
        </w:rPr>
        <w:t xml:space="preserve">into the production and marketing of the product. </w:t>
      </w:r>
    </w:p>
    <w:p w:rsidR="00D13777" w:rsidRDefault="00D13777" w:rsidP="0031775F">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Another market research strategy that </w:t>
      </w:r>
      <w:r w:rsidR="00FA7266">
        <w:rPr>
          <w:rFonts w:ascii="Times New Roman" w:hAnsi="Times New Roman" w:cs="Times New Roman"/>
          <w:sz w:val="24"/>
          <w:szCs w:val="24"/>
        </w:rPr>
        <w:t>the company</w:t>
      </w:r>
      <w:r>
        <w:rPr>
          <w:rFonts w:ascii="Times New Roman" w:hAnsi="Times New Roman" w:cs="Times New Roman"/>
          <w:sz w:val="24"/>
          <w:szCs w:val="24"/>
        </w:rPr>
        <w:t xml:space="preserve"> will depend on </w:t>
      </w:r>
      <w:r w:rsidR="00FA7266">
        <w:rPr>
          <w:rFonts w:ascii="Times New Roman" w:hAnsi="Times New Roman" w:cs="Times New Roman"/>
          <w:sz w:val="24"/>
          <w:szCs w:val="24"/>
        </w:rPr>
        <w:t xml:space="preserve">for market research is surveys. Surveys have a doubled edge advantage because they can yield plenty of useful information while also not breaking the bank. </w:t>
      </w:r>
      <w:r w:rsidR="001018E6">
        <w:rPr>
          <w:rFonts w:ascii="Times New Roman" w:hAnsi="Times New Roman" w:cs="Times New Roman"/>
          <w:sz w:val="24"/>
          <w:szCs w:val="24"/>
        </w:rPr>
        <w:t xml:space="preserve">Using Facebook to find a representative sample of individuals, the company will then administer a survey through survey monkey or other tools that </w:t>
      </w:r>
      <w:r w:rsidR="00FC1AD3">
        <w:rPr>
          <w:rFonts w:ascii="Times New Roman" w:hAnsi="Times New Roman" w:cs="Times New Roman"/>
          <w:sz w:val="24"/>
          <w:szCs w:val="24"/>
        </w:rPr>
        <w:t>allow one to administer a survey over the internet quickly</w:t>
      </w:r>
      <w:sdt>
        <w:sdtPr>
          <w:rPr>
            <w:rFonts w:ascii="Times New Roman" w:hAnsi="Times New Roman" w:cs="Times New Roman"/>
            <w:sz w:val="24"/>
            <w:szCs w:val="24"/>
          </w:rPr>
          <w:id w:val="1076093495"/>
          <w:citation/>
        </w:sdtPr>
        <w:sdtEndPr/>
        <w:sdtContent>
          <w:r w:rsidR="00774E49">
            <w:rPr>
              <w:rFonts w:ascii="Times New Roman" w:hAnsi="Times New Roman" w:cs="Times New Roman"/>
              <w:sz w:val="24"/>
              <w:szCs w:val="24"/>
            </w:rPr>
            <w:fldChar w:fldCharType="begin"/>
          </w:r>
          <w:r w:rsidR="00774E49">
            <w:rPr>
              <w:rFonts w:ascii="Times New Roman" w:hAnsi="Times New Roman" w:cs="Times New Roman"/>
              <w:sz w:val="24"/>
              <w:szCs w:val="24"/>
            </w:rPr>
            <w:instrText xml:space="preserve"> CITATION Ste14 \l 1033 </w:instrText>
          </w:r>
          <w:r w:rsidR="00774E49">
            <w:rPr>
              <w:rFonts w:ascii="Times New Roman" w:hAnsi="Times New Roman" w:cs="Times New Roman"/>
              <w:sz w:val="24"/>
              <w:szCs w:val="24"/>
            </w:rPr>
            <w:fldChar w:fldCharType="separate"/>
          </w:r>
          <w:r w:rsidR="00774E49">
            <w:rPr>
              <w:rFonts w:ascii="Times New Roman" w:hAnsi="Times New Roman" w:cs="Times New Roman"/>
              <w:noProof/>
              <w:sz w:val="24"/>
              <w:szCs w:val="24"/>
            </w:rPr>
            <w:t xml:space="preserve"> </w:t>
          </w:r>
          <w:r w:rsidR="00774E49" w:rsidRPr="00774E49">
            <w:rPr>
              <w:rFonts w:ascii="Times New Roman" w:hAnsi="Times New Roman" w:cs="Times New Roman"/>
              <w:noProof/>
              <w:sz w:val="24"/>
              <w:szCs w:val="24"/>
            </w:rPr>
            <w:t>(Stelzner, 2014)</w:t>
          </w:r>
          <w:r w:rsidR="00774E49">
            <w:rPr>
              <w:rFonts w:ascii="Times New Roman" w:hAnsi="Times New Roman" w:cs="Times New Roman"/>
              <w:sz w:val="24"/>
              <w:szCs w:val="24"/>
            </w:rPr>
            <w:fldChar w:fldCharType="end"/>
          </w:r>
        </w:sdtContent>
      </w:sdt>
      <w:r w:rsidR="00FC1AD3">
        <w:rPr>
          <w:rFonts w:ascii="Times New Roman" w:hAnsi="Times New Roman" w:cs="Times New Roman"/>
          <w:sz w:val="24"/>
          <w:szCs w:val="24"/>
        </w:rPr>
        <w:t xml:space="preserve">. An ideal survey from the company would set out to identify whether </w:t>
      </w:r>
      <w:r w:rsidR="00A637AD">
        <w:rPr>
          <w:rFonts w:ascii="Times New Roman" w:hAnsi="Times New Roman" w:cs="Times New Roman"/>
          <w:sz w:val="24"/>
          <w:szCs w:val="24"/>
        </w:rPr>
        <w:t>indi</w:t>
      </w:r>
      <w:r w:rsidR="00784FA0">
        <w:rPr>
          <w:rFonts w:ascii="Times New Roman" w:hAnsi="Times New Roman" w:cs="Times New Roman"/>
          <w:sz w:val="24"/>
          <w:szCs w:val="24"/>
        </w:rPr>
        <w:t xml:space="preserve">viduals are interested in the product and what feature they find most useful. The survey would also gauge how much the target market would pay for the products. </w:t>
      </w:r>
    </w:p>
    <w:p w:rsidR="009D28A0" w:rsidRDefault="009D28A0" w:rsidP="0031775F">
      <w:pPr>
        <w:tabs>
          <w:tab w:val="left" w:pos="1215"/>
        </w:tabs>
        <w:rPr>
          <w:rFonts w:ascii="Times New Roman" w:hAnsi="Times New Roman" w:cs="Times New Roman"/>
          <w:sz w:val="24"/>
          <w:szCs w:val="24"/>
        </w:rPr>
      </w:pPr>
      <w:r>
        <w:rPr>
          <w:rFonts w:ascii="Times New Roman" w:hAnsi="Times New Roman" w:cs="Times New Roman"/>
          <w:sz w:val="24"/>
          <w:szCs w:val="24"/>
        </w:rPr>
        <w:tab/>
        <w:t>Having identified that there is a niche that the company can fil</w:t>
      </w:r>
      <w:r w:rsidR="00AF7028">
        <w:rPr>
          <w:rFonts w:ascii="Times New Roman" w:hAnsi="Times New Roman" w:cs="Times New Roman"/>
          <w:sz w:val="24"/>
          <w:szCs w:val="24"/>
        </w:rPr>
        <w:t>l</w:t>
      </w:r>
      <w:r>
        <w:rPr>
          <w:rFonts w:ascii="Times New Roman" w:hAnsi="Times New Roman" w:cs="Times New Roman"/>
          <w:sz w:val="24"/>
          <w:szCs w:val="24"/>
        </w:rPr>
        <w:t xml:space="preserve"> through focus groups and surveys, the company would the</w:t>
      </w:r>
      <w:r w:rsidR="00AF7028">
        <w:rPr>
          <w:rFonts w:ascii="Times New Roman" w:hAnsi="Times New Roman" w:cs="Times New Roman"/>
          <w:sz w:val="24"/>
          <w:szCs w:val="24"/>
        </w:rPr>
        <w:t>n</w:t>
      </w:r>
      <w:r>
        <w:rPr>
          <w:rFonts w:ascii="Times New Roman" w:hAnsi="Times New Roman" w:cs="Times New Roman"/>
          <w:sz w:val="24"/>
          <w:szCs w:val="24"/>
        </w:rPr>
        <w:t xml:space="preserve"> conduct an in-depth industry analysis to find out </w:t>
      </w:r>
      <w:r>
        <w:rPr>
          <w:rFonts w:ascii="Times New Roman" w:hAnsi="Times New Roman" w:cs="Times New Roman"/>
          <w:sz w:val="24"/>
          <w:szCs w:val="24"/>
        </w:rPr>
        <w:lastRenderedPageBreak/>
        <w:t xml:space="preserve">the potential market for the products and the </w:t>
      </w:r>
      <w:r w:rsidR="00AF7028">
        <w:rPr>
          <w:rFonts w:ascii="Times New Roman" w:hAnsi="Times New Roman" w:cs="Times New Roman"/>
          <w:sz w:val="24"/>
          <w:szCs w:val="24"/>
        </w:rPr>
        <w:t>competitors</w:t>
      </w:r>
      <w:r>
        <w:rPr>
          <w:rFonts w:ascii="Times New Roman" w:hAnsi="Times New Roman" w:cs="Times New Roman"/>
          <w:sz w:val="24"/>
          <w:szCs w:val="24"/>
        </w:rPr>
        <w:t xml:space="preserve">. One of the most </w:t>
      </w:r>
      <w:r w:rsidR="006B0BB2">
        <w:rPr>
          <w:rFonts w:ascii="Times New Roman" w:hAnsi="Times New Roman" w:cs="Times New Roman"/>
          <w:sz w:val="24"/>
          <w:szCs w:val="24"/>
        </w:rPr>
        <w:t>useful</w:t>
      </w:r>
      <w:r>
        <w:rPr>
          <w:rFonts w:ascii="Times New Roman" w:hAnsi="Times New Roman" w:cs="Times New Roman"/>
          <w:sz w:val="24"/>
          <w:szCs w:val="24"/>
        </w:rPr>
        <w:t xml:space="preserve"> </w:t>
      </w:r>
      <w:r w:rsidR="006B0BB2">
        <w:rPr>
          <w:rFonts w:ascii="Times New Roman" w:hAnsi="Times New Roman" w:cs="Times New Roman"/>
          <w:sz w:val="24"/>
          <w:szCs w:val="24"/>
        </w:rPr>
        <w:t>industry</w:t>
      </w:r>
      <w:r>
        <w:rPr>
          <w:rFonts w:ascii="Times New Roman" w:hAnsi="Times New Roman" w:cs="Times New Roman"/>
          <w:sz w:val="24"/>
          <w:szCs w:val="24"/>
        </w:rPr>
        <w:t xml:space="preserve"> analysis procedures </w:t>
      </w:r>
      <w:r w:rsidR="006B0BB2">
        <w:rPr>
          <w:rFonts w:ascii="Times New Roman" w:hAnsi="Times New Roman" w:cs="Times New Roman"/>
          <w:sz w:val="24"/>
          <w:szCs w:val="24"/>
        </w:rPr>
        <w:t>is</w:t>
      </w:r>
      <w:r>
        <w:rPr>
          <w:rFonts w:ascii="Times New Roman" w:hAnsi="Times New Roman" w:cs="Times New Roman"/>
          <w:sz w:val="24"/>
          <w:szCs w:val="24"/>
        </w:rPr>
        <w:t xml:space="preserve"> the </w:t>
      </w:r>
      <w:r w:rsidR="006B0BB2">
        <w:rPr>
          <w:rFonts w:ascii="Times New Roman" w:hAnsi="Times New Roman" w:cs="Times New Roman"/>
          <w:sz w:val="24"/>
          <w:szCs w:val="24"/>
        </w:rPr>
        <w:t>PESTEL</w:t>
      </w:r>
      <w:r>
        <w:rPr>
          <w:rFonts w:ascii="Times New Roman" w:hAnsi="Times New Roman" w:cs="Times New Roman"/>
          <w:sz w:val="24"/>
          <w:szCs w:val="24"/>
        </w:rPr>
        <w:t xml:space="preserve"> </w:t>
      </w:r>
      <w:r w:rsidR="006B0BB2">
        <w:rPr>
          <w:rFonts w:ascii="Times New Roman" w:hAnsi="Times New Roman" w:cs="Times New Roman"/>
          <w:sz w:val="24"/>
          <w:szCs w:val="24"/>
        </w:rPr>
        <w:t>analysis, which</w:t>
      </w:r>
      <w:r>
        <w:rPr>
          <w:rFonts w:ascii="Times New Roman" w:hAnsi="Times New Roman" w:cs="Times New Roman"/>
          <w:sz w:val="24"/>
          <w:szCs w:val="24"/>
        </w:rPr>
        <w:t xml:space="preserve"> stands for political, economic, social, </w:t>
      </w:r>
      <w:r w:rsidR="006B0BB2">
        <w:rPr>
          <w:rFonts w:ascii="Times New Roman" w:hAnsi="Times New Roman" w:cs="Times New Roman"/>
          <w:sz w:val="24"/>
          <w:szCs w:val="24"/>
        </w:rPr>
        <w:t xml:space="preserve">and technological environment. </w:t>
      </w:r>
    </w:p>
    <w:p w:rsidR="006B0BB2" w:rsidRDefault="006B0BB2" w:rsidP="006B0BB2">
      <w:pPr>
        <w:tabs>
          <w:tab w:val="left" w:pos="1215"/>
        </w:tabs>
        <w:jc w:val="center"/>
        <w:rPr>
          <w:rFonts w:ascii="Times New Roman" w:hAnsi="Times New Roman" w:cs="Times New Roman"/>
          <w:sz w:val="24"/>
          <w:szCs w:val="24"/>
        </w:rPr>
      </w:pPr>
      <w:r>
        <w:rPr>
          <w:rFonts w:ascii="Times New Roman" w:hAnsi="Times New Roman" w:cs="Times New Roman"/>
          <w:sz w:val="24"/>
          <w:szCs w:val="24"/>
        </w:rPr>
        <w:t xml:space="preserve">PESTEL analysis </w:t>
      </w:r>
    </w:p>
    <w:p w:rsidR="00B1149A" w:rsidRDefault="00B1149A" w:rsidP="00B1149A">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In the United States of America, the political environment is cordial towards companies that aim to improve the lives of people through technology. IT for seniors would find a political environment that is extremely conducive for operation. However, there are several political hurdles that the </w:t>
      </w:r>
      <w:r w:rsidR="00001C2C">
        <w:rPr>
          <w:rFonts w:ascii="Times New Roman" w:hAnsi="Times New Roman" w:cs="Times New Roman"/>
          <w:sz w:val="24"/>
          <w:szCs w:val="24"/>
        </w:rPr>
        <w:t>company</w:t>
      </w:r>
      <w:r>
        <w:rPr>
          <w:rFonts w:ascii="Times New Roman" w:hAnsi="Times New Roman" w:cs="Times New Roman"/>
          <w:sz w:val="24"/>
          <w:szCs w:val="24"/>
        </w:rPr>
        <w:t xml:space="preserve"> must jump over when introducing products that make the process of delivering healthcare to old people easier; the United States of America has strict laws that guard the sharing of health information and quality of healt</w:t>
      </w:r>
      <w:r w:rsidR="003071F1">
        <w:rPr>
          <w:rFonts w:ascii="Times New Roman" w:hAnsi="Times New Roman" w:cs="Times New Roman"/>
          <w:sz w:val="24"/>
          <w:szCs w:val="24"/>
        </w:rPr>
        <w:t xml:space="preserve">h related software and devices. The company anticipates no changes in the political environment in the United States, however, operation in other nations such as China calls for a reevaluation of the political environment and a new strategy to overcome the political resistance. </w:t>
      </w:r>
    </w:p>
    <w:p w:rsidR="0065536D" w:rsidRDefault="003071F1" w:rsidP="00B1149A">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Currently, the technological environment is very conducive for the company. Operating in the United States of America means </w:t>
      </w:r>
      <w:r w:rsidR="00A65EBB">
        <w:rPr>
          <w:rFonts w:ascii="Times New Roman" w:hAnsi="Times New Roman" w:cs="Times New Roman"/>
          <w:sz w:val="24"/>
          <w:szCs w:val="24"/>
        </w:rPr>
        <w:t>that the company has access to</w:t>
      </w:r>
      <w:r>
        <w:rPr>
          <w:rFonts w:ascii="Times New Roman" w:hAnsi="Times New Roman" w:cs="Times New Roman"/>
          <w:sz w:val="24"/>
          <w:szCs w:val="24"/>
        </w:rPr>
        <w:t xml:space="preserve"> an abundance of knowledge, funding and </w:t>
      </w:r>
      <w:r w:rsidR="00A65EBB">
        <w:rPr>
          <w:rFonts w:ascii="Times New Roman" w:hAnsi="Times New Roman" w:cs="Times New Roman"/>
          <w:sz w:val="24"/>
          <w:szCs w:val="24"/>
        </w:rPr>
        <w:t xml:space="preserve">technological innovation necessary to make high quality products that meet the needs of the </w:t>
      </w:r>
      <w:r w:rsidR="001F3C03">
        <w:rPr>
          <w:rFonts w:ascii="Times New Roman" w:hAnsi="Times New Roman" w:cs="Times New Roman"/>
          <w:sz w:val="24"/>
          <w:szCs w:val="24"/>
        </w:rPr>
        <w:t xml:space="preserve">target market. However, the company has to keep abreast of changes in the technological environment </w:t>
      </w:r>
      <w:r w:rsidR="00315816">
        <w:rPr>
          <w:rFonts w:ascii="Times New Roman" w:hAnsi="Times New Roman" w:cs="Times New Roman"/>
          <w:sz w:val="24"/>
          <w:szCs w:val="24"/>
        </w:rPr>
        <w:t>to avoid becoming out of date</w:t>
      </w:r>
      <w:sdt>
        <w:sdtPr>
          <w:rPr>
            <w:rFonts w:ascii="Times New Roman" w:hAnsi="Times New Roman" w:cs="Times New Roman"/>
            <w:sz w:val="24"/>
            <w:szCs w:val="24"/>
          </w:rPr>
          <w:id w:val="213555244"/>
          <w:citation/>
        </w:sdtPr>
        <w:sdtEndPr/>
        <w:sdtContent>
          <w:r w:rsidR="00774E49">
            <w:rPr>
              <w:rFonts w:ascii="Times New Roman" w:hAnsi="Times New Roman" w:cs="Times New Roman"/>
              <w:sz w:val="24"/>
              <w:szCs w:val="24"/>
            </w:rPr>
            <w:fldChar w:fldCharType="begin"/>
          </w:r>
          <w:r w:rsidR="00774E49">
            <w:rPr>
              <w:rFonts w:ascii="Times New Roman" w:hAnsi="Times New Roman" w:cs="Times New Roman"/>
              <w:sz w:val="24"/>
              <w:szCs w:val="24"/>
            </w:rPr>
            <w:instrText xml:space="preserve"> CITATION Hol15 \l 1033 </w:instrText>
          </w:r>
          <w:r w:rsidR="00774E49">
            <w:rPr>
              <w:rFonts w:ascii="Times New Roman" w:hAnsi="Times New Roman" w:cs="Times New Roman"/>
              <w:sz w:val="24"/>
              <w:szCs w:val="24"/>
            </w:rPr>
            <w:fldChar w:fldCharType="separate"/>
          </w:r>
          <w:r w:rsidR="00774E49">
            <w:rPr>
              <w:rFonts w:ascii="Times New Roman" w:hAnsi="Times New Roman" w:cs="Times New Roman"/>
              <w:noProof/>
              <w:sz w:val="24"/>
              <w:szCs w:val="24"/>
            </w:rPr>
            <w:t xml:space="preserve"> </w:t>
          </w:r>
          <w:r w:rsidR="00774E49" w:rsidRPr="00774E49">
            <w:rPr>
              <w:rFonts w:ascii="Times New Roman" w:hAnsi="Times New Roman" w:cs="Times New Roman"/>
              <w:noProof/>
              <w:sz w:val="24"/>
              <w:szCs w:val="24"/>
            </w:rPr>
            <w:t>(Hollensen, 2015)</w:t>
          </w:r>
          <w:r w:rsidR="00774E49">
            <w:rPr>
              <w:rFonts w:ascii="Times New Roman" w:hAnsi="Times New Roman" w:cs="Times New Roman"/>
              <w:sz w:val="24"/>
              <w:szCs w:val="24"/>
            </w:rPr>
            <w:fldChar w:fldCharType="end"/>
          </w:r>
        </w:sdtContent>
      </w:sdt>
      <w:r w:rsidR="00315816">
        <w:rPr>
          <w:rFonts w:ascii="Times New Roman" w:hAnsi="Times New Roman" w:cs="Times New Roman"/>
          <w:sz w:val="24"/>
          <w:szCs w:val="24"/>
        </w:rPr>
        <w:t xml:space="preserve">. </w:t>
      </w:r>
    </w:p>
    <w:p w:rsidR="0065536D" w:rsidRDefault="0065536D" w:rsidP="00B1149A">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The market targeted by the company consists mostly of retired individuals who depend on pension and savings, such a target market is mostly immune to the economic fluctuations that cause a shrinkage in the number of jobs and reduce disposable income. </w:t>
      </w:r>
      <w:r w:rsidR="00EE7AE4">
        <w:rPr>
          <w:rFonts w:ascii="Times New Roman" w:hAnsi="Times New Roman" w:cs="Times New Roman"/>
          <w:sz w:val="24"/>
          <w:szCs w:val="24"/>
        </w:rPr>
        <w:t xml:space="preserve">Even </w:t>
      </w:r>
      <w:r w:rsidR="00EE7AE4">
        <w:rPr>
          <w:rFonts w:ascii="Times New Roman" w:hAnsi="Times New Roman" w:cs="Times New Roman"/>
          <w:sz w:val="24"/>
          <w:szCs w:val="24"/>
        </w:rPr>
        <w:lastRenderedPageBreak/>
        <w:t xml:space="preserve">though senior citizens do not have much disposable-income, the price ranges of the products are within their reach. </w:t>
      </w:r>
    </w:p>
    <w:p w:rsidR="00EE7AE4" w:rsidRDefault="00EE7AE4" w:rsidP="00B1149A">
      <w:pPr>
        <w:tabs>
          <w:tab w:val="left" w:pos="1215"/>
        </w:tabs>
        <w:rPr>
          <w:rFonts w:ascii="Times New Roman" w:hAnsi="Times New Roman" w:cs="Times New Roman"/>
          <w:sz w:val="24"/>
          <w:szCs w:val="24"/>
        </w:rPr>
      </w:pPr>
      <w:r>
        <w:rPr>
          <w:rFonts w:ascii="Times New Roman" w:hAnsi="Times New Roman" w:cs="Times New Roman"/>
          <w:sz w:val="24"/>
          <w:szCs w:val="24"/>
        </w:rPr>
        <w:tab/>
        <w:t xml:space="preserve">The final factor in the PESTEL analysis is the social environment. The social environment consists of social notions ad attitudes. The aim of the company is to improve the lives of old people through </w:t>
      </w:r>
      <w:r w:rsidR="007A18ED">
        <w:rPr>
          <w:rFonts w:ascii="Times New Roman" w:hAnsi="Times New Roman" w:cs="Times New Roman"/>
          <w:sz w:val="24"/>
          <w:szCs w:val="24"/>
        </w:rPr>
        <w:t>technology, as such the company anticipates that the social environment is conducive for operation. Changes in the social environment would entail</w:t>
      </w:r>
      <w:r w:rsidR="00BC3BA8">
        <w:rPr>
          <w:rFonts w:ascii="Times New Roman" w:hAnsi="Times New Roman" w:cs="Times New Roman"/>
          <w:sz w:val="24"/>
          <w:szCs w:val="24"/>
        </w:rPr>
        <w:t xml:space="preserve"> focusing on advertisements that outline the positive benefits of the products and why they are useful. </w:t>
      </w: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p>
    <w:p w:rsidR="00954A3F" w:rsidRDefault="00954A3F" w:rsidP="00B1149A">
      <w:pPr>
        <w:tabs>
          <w:tab w:val="left" w:pos="1215"/>
        </w:tabs>
        <w:rPr>
          <w:rFonts w:ascii="Times New Roman" w:hAnsi="Times New Roman" w:cs="Times New Roman"/>
          <w:sz w:val="24"/>
          <w:szCs w:val="24"/>
        </w:rPr>
      </w:pPr>
      <w:bookmarkStart w:id="0" w:name="_GoBack"/>
      <w:bookmarkEnd w:id="0"/>
    </w:p>
    <w:sdt>
      <w:sdtPr>
        <w:rPr>
          <w:rFonts w:asciiTheme="minorHAnsi" w:eastAsiaTheme="minorHAnsi" w:hAnsiTheme="minorHAnsi" w:cstheme="minorBidi"/>
          <w:b w:val="0"/>
          <w:bCs w:val="0"/>
          <w:kern w:val="0"/>
          <w:sz w:val="22"/>
          <w:szCs w:val="22"/>
          <w:lang w:eastAsia="en-US"/>
        </w:rPr>
        <w:id w:val="-386034004"/>
        <w:docPartObj>
          <w:docPartGallery w:val="Bibliographies"/>
          <w:docPartUnique/>
        </w:docPartObj>
      </w:sdtPr>
      <w:sdtEndPr/>
      <w:sdtContent>
        <w:p w:rsidR="00954A3F" w:rsidRPr="00954A3F" w:rsidRDefault="00954A3F">
          <w:pPr>
            <w:pStyle w:val="Heading1"/>
            <w:rPr>
              <w:rFonts w:ascii="Times New Roman" w:hAnsi="Times New Roman" w:cs="Times New Roman"/>
            </w:rPr>
          </w:pPr>
          <w:r w:rsidRPr="00954A3F">
            <w:rPr>
              <w:rFonts w:ascii="Times New Roman" w:hAnsi="Times New Roman" w:cs="Times New Roman"/>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954A3F" w:rsidRPr="00954A3F" w:rsidRDefault="00954A3F" w:rsidP="00954A3F">
              <w:pPr>
                <w:pStyle w:val="Bibliography"/>
                <w:ind w:left="720" w:hanging="720"/>
                <w:rPr>
                  <w:rFonts w:ascii="Times New Roman" w:hAnsi="Times New Roman" w:cs="Times New Roman"/>
                  <w:noProof/>
                  <w:sz w:val="24"/>
                  <w:szCs w:val="24"/>
                </w:rPr>
              </w:pPr>
              <w:r w:rsidRPr="00954A3F">
                <w:rPr>
                  <w:rFonts w:ascii="Times New Roman" w:hAnsi="Times New Roman" w:cs="Times New Roman"/>
                  <w:sz w:val="24"/>
                  <w:szCs w:val="24"/>
                </w:rPr>
                <w:fldChar w:fldCharType="begin"/>
              </w:r>
              <w:r w:rsidRPr="00954A3F">
                <w:rPr>
                  <w:rFonts w:ascii="Times New Roman" w:hAnsi="Times New Roman" w:cs="Times New Roman"/>
                  <w:sz w:val="24"/>
                  <w:szCs w:val="24"/>
                </w:rPr>
                <w:instrText xml:space="preserve"> BIBLIOGRAPHY </w:instrText>
              </w:r>
              <w:r w:rsidRPr="00954A3F">
                <w:rPr>
                  <w:rFonts w:ascii="Times New Roman" w:hAnsi="Times New Roman" w:cs="Times New Roman"/>
                  <w:sz w:val="24"/>
                  <w:szCs w:val="24"/>
                </w:rPr>
                <w:fldChar w:fldCharType="separate"/>
              </w:r>
              <w:r w:rsidRPr="00954A3F">
                <w:rPr>
                  <w:rFonts w:ascii="Times New Roman" w:hAnsi="Times New Roman" w:cs="Times New Roman"/>
                  <w:noProof/>
                  <w:sz w:val="24"/>
                  <w:szCs w:val="24"/>
                </w:rPr>
                <w:t xml:space="preserve">Babin, &amp; Zikmund. (2015). </w:t>
              </w:r>
              <w:r w:rsidRPr="00954A3F">
                <w:rPr>
                  <w:rFonts w:ascii="Times New Roman" w:hAnsi="Times New Roman" w:cs="Times New Roman"/>
                  <w:i/>
                  <w:iCs/>
                  <w:noProof/>
                  <w:sz w:val="24"/>
                  <w:szCs w:val="24"/>
                </w:rPr>
                <w:t>Exploring marketing research.</w:t>
              </w:r>
              <w:r w:rsidRPr="00954A3F">
                <w:rPr>
                  <w:rFonts w:ascii="Times New Roman" w:hAnsi="Times New Roman" w:cs="Times New Roman"/>
                  <w:noProof/>
                  <w:sz w:val="24"/>
                  <w:szCs w:val="24"/>
                </w:rPr>
                <w:t xml:space="preserve"> Cengage Learning.</w:t>
              </w:r>
            </w:p>
            <w:p w:rsidR="00954A3F" w:rsidRPr="00954A3F" w:rsidRDefault="00954A3F" w:rsidP="00954A3F">
              <w:pPr>
                <w:pStyle w:val="Bibliography"/>
                <w:ind w:left="720" w:hanging="720"/>
                <w:rPr>
                  <w:rFonts w:ascii="Times New Roman" w:hAnsi="Times New Roman" w:cs="Times New Roman"/>
                  <w:noProof/>
                  <w:sz w:val="24"/>
                  <w:szCs w:val="24"/>
                </w:rPr>
              </w:pPr>
              <w:r w:rsidRPr="00954A3F">
                <w:rPr>
                  <w:rFonts w:ascii="Times New Roman" w:hAnsi="Times New Roman" w:cs="Times New Roman"/>
                  <w:noProof/>
                  <w:sz w:val="24"/>
                  <w:szCs w:val="24"/>
                </w:rPr>
                <w:t xml:space="preserve">Hollensen. (2015). </w:t>
              </w:r>
              <w:r w:rsidRPr="00954A3F">
                <w:rPr>
                  <w:rFonts w:ascii="Times New Roman" w:hAnsi="Times New Roman" w:cs="Times New Roman"/>
                  <w:i/>
                  <w:iCs/>
                  <w:noProof/>
                  <w:sz w:val="24"/>
                  <w:szCs w:val="24"/>
                </w:rPr>
                <w:t>Marketing management: A relationship approach.</w:t>
              </w:r>
              <w:r w:rsidRPr="00954A3F">
                <w:rPr>
                  <w:rFonts w:ascii="Times New Roman" w:hAnsi="Times New Roman" w:cs="Times New Roman"/>
                  <w:noProof/>
                  <w:sz w:val="24"/>
                  <w:szCs w:val="24"/>
                </w:rPr>
                <w:t xml:space="preserve"> Pearson Education.</w:t>
              </w:r>
            </w:p>
            <w:p w:rsidR="00954A3F" w:rsidRPr="00954A3F" w:rsidRDefault="00954A3F" w:rsidP="00954A3F">
              <w:pPr>
                <w:pStyle w:val="Bibliography"/>
                <w:ind w:left="720" w:hanging="720"/>
                <w:rPr>
                  <w:rFonts w:ascii="Times New Roman" w:hAnsi="Times New Roman" w:cs="Times New Roman"/>
                  <w:noProof/>
                  <w:sz w:val="24"/>
                  <w:szCs w:val="24"/>
                </w:rPr>
              </w:pPr>
              <w:r w:rsidRPr="00954A3F">
                <w:rPr>
                  <w:rFonts w:ascii="Times New Roman" w:hAnsi="Times New Roman" w:cs="Times New Roman"/>
                  <w:noProof/>
                  <w:sz w:val="24"/>
                  <w:szCs w:val="24"/>
                </w:rPr>
                <w:t xml:space="preserve">Mooij, D. (2013). </w:t>
              </w:r>
              <w:r w:rsidRPr="00954A3F">
                <w:rPr>
                  <w:rFonts w:ascii="Times New Roman" w:hAnsi="Times New Roman" w:cs="Times New Roman"/>
                  <w:i/>
                  <w:iCs/>
                  <w:noProof/>
                  <w:sz w:val="24"/>
                  <w:szCs w:val="24"/>
                </w:rPr>
                <w:t>Global marketing and advertising: Understanding cultural paradoxes.</w:t>
              </w:r>
              <w:r w:rsidRPr="00954A3F">
                <w:rPr>
                  <w:rFonts w:ascii="Times New Roman" w:hAnsi="Times New Roman" w:cs="Times New Roman"/>
                  <w:noProof/>
                  <w:sz w:val="24"/>
                  <w:szCs w:val="24"/>
                </w:rPr>
                <w:t xml:space="preserve"> Sage Publications.</w:t>
              </w:r>
            </w:p>
            <w:p w:rsidR="00954A3F" w:rsidRPr="00954A3F" w:rsidRDefault="00954A3F" w:rsidP="00954A3F">
              <w:pPr>
                <w:pStyle w:val="Bibliography"/>
                <w:ind w:left="720" w:hanging="720"/>
                <w:rPr>
                  <w:rFonts w:ascii="Times New Roman" w:hAnsi="Times New Roman" w:cs="Times New Roman"/>
                  <w:noProof/>
                  <w:sz w:val="24"/>
                  <w:szCs w:val="24"/>
                </w:rPr>
              </w:pPr>
              <w:r w:rsidRPr="00954A3F">
                <w:rPr>
                  <w:rFonts w:ascii="Times New Roman" w:hAnsi="Times New Roman" w:cs="Times New Roman"/>
                  <w:noProof/>
                  <w:sz w:val="24"/>
                  <w:szCs w:val="24"/>
                </w:rPr>
                <w:t xml:space="preserve">Noort, Willemsen, Kerkhof, &amp; Verhoeven. (2015). Webcare as an integrative tool for customer care, reputation management, and online marketing: a literature review. </w:t>
              </w:r>
              <w:r w:rsidRPr="00954A3F">
                <w:rPr>
                  <w:rFonts w:ascii="Times New Roman" w:hAnsi="Times New Roman" w:cs="Times New Roman"/>
                  <w:i/>
                  <w:iCs/>
                  <w:noProof/>
                  <w:sz w:val="24"/>
                  <w:szCs w:val="24"/>
                </w:rPr>
                <w:t xml:space="preserve">Integrated communications in the postmodern era </w:t>
              </w:r>
              <w:r w:rsidRPr="00954A3F">
                <w:rPr>
                  <w:rFonts w:ascii="Times New Roman" w:hAnsi="Times New Roman" w:cs="Times New Roman"/>
                  <w:noProof/>
                  <w:sz w:val="24"/>
                  <w:szCs w:val="24"/>
                </w:rPr>
                <w:t>, Integrated communications in the postmodern era .</w:t>
              </w:r>
            </w:p>
            <w:p w:rsidR="00954A3F" w:rsidRPr="00954A3F" w:rsidRDefault="00954A3F" w:rsidP="00954A3F">
              <w:pPr>
                <w:pStyle w:val="Bibliography"/>
                <w:ind w:left="720" w:hanging="720"/>
                <w:rPr>
                  <w:rFonts w:ascii="Times New Roman" w:hAnsi="Times New Roman" w:cs="Times New Roman"/>
                  <w:noProof/>
                  <w:sz w:val="24"/>
                  <w:szCs w:val="24"/>
                </w:rPr>
              </w:pPr>
              <w:r w:rsidRPr="00954A3F">
                <w:rPr>
                  <w:rFonts w:ascii="Times New Roman" w:hAnsi="Times New Roman" w:cs="Times New Roman"/>
                  <w:noProof/>
                  <w:sz w:val="24"/>
                  <w:szCs w:val="24"/>
                </w:rPr>
                <w:t xml:space="preserve">Stelzner. (2014). Social Media Marketing Industry Report. </w:t>
              </w:r>
              <w:r w:rsidRPr="00954A3F">
                <w:rPr>
                  <w:rFonts w:ascii="Times New Roman" w:hAnsi="Times New Roman" w:cs="Times New Roman"/>
                  <w:i/>
                  <w:iCs/>
                  <w:noProof/>
                  <w:sz w:val="24"/>
                  <w:szCs w:val="24"/>
                </w:rPr>
                <w:t>Social Media Examiner</w:t>
              </w:r>
              <w:r w:rsidRPr="00954A3F">
                <w:rPr>
                  <w:rFonts w:ascii="Times New Roman" w:hAnsi="Times New Roman" w:cs="Times New Roman"/>
                  <w:noProof/>
                  <w:sz w:val="24"/>
                  <w:szCs w:val="24"/>
                </w:rPr>
                <w:t>, 1-52.</w:t>
              </w:r>
            </w:p>
            <w:p w:rsidR="00954A3F" w:rsidRDefault="00954A3F" w:rsidP="00954A3F">
              <w:r w:rsidRPr="00954A3F">
                <w:rPr>
                  <w:rFonts w:ascii="Times New Roman" w:hAnsi="Times New Roman" w:cs="Times New Roman"/>
                  <w:b/>
                  <w:bCs/>
                  <w:noProof/>
                  <w:sz w:val="24"/>
                  <w:szCs w:val="24"/>
                </w:rPr>
                <w:fldChar w:fldCharType="end"/>
              </w:r>
            </w:p>
          </w:sdtContent>
        </w:sdt>
      </w:sdtContent>
    </w:sdt>
    <w:p w:rsidR="00954A3F" w:rsidRDefault="00954A3F" w:rsidP="00B1149A">
      <w:pPr>
        <w:tabs>
          <w:tab w:val="left" w:pos="1215"/>
        </w:tabs>
        <w:rPr>
          <w:rFonts w:ascii="Times New Roman" w:hAnsi="Times New Roman" w:cs="Times New Roman"/>
          <w:sz w:val="24"/>
          <w:szCs w:val="24"/>
        </w:rPr>
      </w:pPr>
    </w:p>
    <w:p w:rsidR="00B1149A" w:rsidRDefault="00B1149A" w:rsidP="00B1149A">
      <w:pPr>
        <w:tabs>
          <w:tab w:val="left" w:pos="1215"/>
        </w:tabs>
        <w:rPr>
          <w:rFonts w:ascii="Times New Roman" w:hAnsi="Times New Roman" w:cs="Times New Roman"/>
          <w:sz w:val="24"/>
          <w:szCs w:val="24"/>
        </w:rPr>
      </w:pPr>
    </w:p>
    <w:p w:rsidR="00BB3F2B" w:rsidRDefault="00BB3F2B" w:rsidP="00267007">
      <w:pPr>
        <w:tabs>
          <w:tab w:val="left" w:pos="1215"/>
        </w:tabs>
        <w:rPr>
          <w:rFonts w:ascii="Times New Roman" w:hAnsi="Times New Roman" w:cs="Times New Roman"/>
          <w:sz w:val="24"/>
          <w:szCs w:val="24"/>
        </w:rPr>
      </w:pPr>
    </w:p>
    <w:p w:rsidR="009E7FFE" w:rsidRDefault="009E7FFE" w:rsidP="00267007">
      <w:pPr>
        <w:tabs>
          <w:tab w:val="left" w:pos="1215"/>
        </w:tabs>
        <w:rPr>
          <w:rFonts w:ascii="Times New Roman" w:hAnsi="Times New Roman" w:cs="Times New Roman"/>
          <w:sz w:val="24"/>
          <w:szCs w:val="24"/>
        </w:rPr>
      </w:pPr>
    </w:p>
    <w:p w:rsidR="00267007" w:rsidRPr="00F6324D" w:rsidRDefault="00267007" w:rsidP="00EB6DB3">
      <w:pPr>
        <w:tabs>
          <w:tab w:val="left" w:pos="1215"/>
        </w:tabs>
        <w:rPr>
          <w:rFonts w:ascii="Times New Roman" w:hAnsi="Times New Roman" w:cs="Times New Roman"/>
          <w:sz w:val="24"/>
          <w:szCs w:val="24"/>
        </w:rPr>
      </w:pPr>
    </w:p>
    <w:sectPr w:rsidR="00267007" w:rsidRPr="00F6324D" w:rsidSect="001B35E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0F11" w:rsidRDefault="008A0F11">
      <w:pPr>
        <w:spacing w:after="0" w:line="240" w:lineRule="auto"/>
      </w:pPr>
      <w:r>
        <w:separator/>
      </w:r>
    </w:p>
  </w:endnote>
  <w:endnote w:type="continuationSeparator" w:id="0">
    <w:p w:rsidR="008A0F11" w:rsidRDefault="008A0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2A5A" w:rsidRDefault="004F2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2A5A" w:rsidRDefault="004F2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1EE" w:rsidRDefault="00BD31EE">
    <w:pPr>
      <w:pStyle w:val="Footer"/>
      <w:jc w:val="right"/>
    </w:pPr>
  </w:p>
  <w:p w:rsidR="00BD31EE" w:rsidRDefault="00BD3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0F11" w:rsidRDefault="008A0F11">
      <w:pPr>
        <w:spacing w:after="0" w:line="240" w:lineRule="auto"/>
      </w:pPr>
      <w:r>
        <w:separator/>
      </w:r>
    </w:p>
  </w:footnote>
  <w:footnote w:type="continuationSeparator" w:id="0">
    <w:p w:rsidR="008A0F11" w:rsidRDefault="008A0F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2A5A" w:rsidRDefault="004F2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1EE" w:rsidRPr="00267007" w:rsidRDefault="00267007" w:rsidP="00267007">
    <w:pPr>
      <w:pStyle w:val="Header"/>
    </w:pPr>
    <w:r>
      <w:rPr>
        <w:rFonts w:ascii="Times New Roman" w:hAnsi="Times New Roman" w:cs="Times New Roman"/>
        <w:sz w:val="24"/>
        <w:szCs w:val="24"/>
      </w:rPr>
      <w:t>MARKETING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1EE" w:rsidRPr="00126165" w:rsidRDefault="00BD31EE" w:rsidP="008B4105">
    <w:pPr>
      <w:pStyle w:val="Header"/>
    </w:pPr>
    <w:r>
      <w:rPr>
        <w:rFonts w:ascii="Times New Roman" w:hAnsi="Times New Roman" w:cs="Times New Roman"/>
        <w:sz w:val="24"/>
        <w:szCs w:val="24"/>
      </w:rPr>
      <w:t xml:space="preserve">Running head: </w:t>
    </w:r>
    <w:r w:rsidR="00267007">
      <w:rPr>
        <w:rFonts w:ascii="Times New Roman" w:hAnsi="Times New Roman" w:cs="Times New Roman"/>
        <w:sz w:val="24"/>
        <w:szCs w:val="24"/>
      </w:rPr>
      <w:t xml:space="preserve">MARKETING PLAN </w:t>
    </w:r>
  </w:p>
  <w:p w:rsidR="00BD31EE" w:rsidRPr="009F74DB" w:rsidRDefault="00BD31EE" w:rsidP="009F74DB">
    <w:pPr>
      <w:pStyle w:val="Header"/>
      <w:tabs>
        <w:tab w:val="clear" w:pos="4680"/>
        <w:tab w:val="clear" w:pos="9360"/>
        <w:tab w:val="left" w:pos="4665"/>
      </w:tabs>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C2AF8"/>
    <w:multiLevelType w:val="hybridMultilevel"/>
    <w:tmpl w:val="7A325B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556965"/>
    <w:multiLevelType w:val="hybridMultilevel"/>
    <w:tmpl w:val="3D6019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98E348B"/>
    <w:multiLevelType w:val="hybridMultilevel"/>
    <w:tmpl w:val="DA7E97F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ADE6FC8"/>
    <w:multiLevelType w:val="hybridMultilevel"/>
    <w:tmpl w:val="22F47130"/>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309B71DE"/>
    <w:multiLevelType w:val="hybridMultilevel"/>
    <w:tmpl w:val="F176D2C6"/>
    <w:lvl w:ilvl="0" w:tplc="DBC80A18">
      <w:start w:val="1"/>
      <w:numFmt w:val="upperRoman"/>
      <w:lvlText w:val="%1."/>
      <w:lvlJc w:val="right"/>
      <w:pPr>
        <w:ind w:left="720" w:hanging="360"/>
      </w:pPr>
    </w:lvl>
    <w:lvl w:ilvl="1" w:tplc="75A82B6E" w:tentative="1">
      <w:start w:val="1"/>
      <w:numFmt w:val="lowerLetter"/>
      <w:lvlText w:val="%2."/>
      <w:lvlJc w:val="left"/>
      <w:pPr>
        <w:ind w:left="1440" w:hanging="360"/>
      </w:pPr>
    </w:lvl>
    <w:lvl w:ilvl="2" w:tplc="80769D9A" w:tentative="1">
      <w:start w:val="1"/>
      <w:numFmt w:val="lowerRoman"/>
      <w:lvlText w:val="%3."/>
      <w:lvlJc w:val="right"/>
      <w:pPr>
        <w:ind w:left="2160" w:hanging="180"/>
      </w:pPr>
    </w:lvl>
    <w:lvl w:ilvl="3" w:tplc="C436044C" w:tentative="1">
      <w:start w:val="1"/>
      <w:numFmt w:val="decimal"/>
      <w:lvlText w:val="%4."/>
      <w:lvlJc w:val="left"/>
      <w:pPr>
        <w:ind w:left="2880" w:hanging="360"/>
      </w:pPr>
    </w:lvl>
    <w:lvl w:ilvl="4" w:tplc="17F09952" w:tentative="1">
      <w:start w:val="1"/>
      <w:numFmt w:val="lowerLetter"/>
      <w:lvlText w:val="%5."/>
      <w:lvlJc w:val="left"/>
      <w:pPr>
        <w:ind w:left="3600" w:hanging="360"/>
      </w:pPr>
    </w:lvl>
    <w:lvl w:ilvl="5" w:tplc="6D40ACF0" w:tentative="1">
      <w:start w:val="1"/>
      <w:numFmt w:val="lowerRoman"/>
      <w:lvlText w:val="%6."/>
      <w:lvlJc w:val="right"/>
      <w:pPr>
        <w:ind w:left="4320" w:hanging="180"/>
      </w:pPr>
    </w:lvl>
    <w:lvl w:ilvl="6" w:tplc="0BC0105A" w:tentative="1">
      <w:start w:val="1"/>
      <w:numFmt w:val="decimal"/>
      <w:lvlText w:val="%7."/>
      <w:lvlJc w:val="left"/>
      <w:pPr>
        <w:ind w:left="5040" w:hanging="360"/>
      </w:pPr>
    </w:lvl>
    <w:lvl w:ilvl="7" w:tplc="98AC8F3A" w:tentative="1">
      <w:start w:val="1"/>
      <w:numFmt w:val="lowerLetter"/>
      <w:lvlText w:val="%8."/>
      <w:lvlJc w:val="left"/>
      <w:pPr>
        <w:ind w:left="5760" w:hanging="360"/>
      </w:pPr>
    </w:lvl>
    <w:lvl w:ilvl="8" w:tplc="467C8062" w:tentative="1">
      <w:start w:val="1"/>
      <w:numFmt w:val="lowerRoman"/>
      <w:lvlText w:val="%9."/>
      <w:lvlJc w:val="right"/>
      <w:pPr>
        <w:ind w:left="6480" w:hanging="180"/>
      </w:pPr>
    </w:lvl>
  </w:abstractNum>
  <w:abstractNum w:abstractNumId="5" w15:restartNumberingAfterBreak="0">
    <w:nsid w:val="30B552C9"/>
    <w:multiLevelType w:val="hybridMultilevel"/>
    <w:tmpl w:val="6ADE56E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8308E1"/>
    <w:multiLevelType w:val="hybridMultilevel"/>
    <w:tmpl w:val="2076A9E4"/>
    <w:lvl w:ilvl="0" w:tplc="513E32EC">
      <w:start w:val="1"/>
      <w:numFmt w:val="upperRoman"/>
      <w:lvlText w:val="%1."/>
      <w:lvlJc w:val="right"/>
      <w:pPr>
        <w:ind w:left="360" w:hanging="360"/>
      </w:pPr>
    </w:lvl>
    <w:lvl w:ilvl="1" w:tplc="0F58E878">
      <w:start w:val="1"/>
      <w:numFmt w:val="decimal"/>
      <w:lvlText w:val="%2."/>
      <w:lvlJc w:val="right"/>
      <w:pPr>
        <w:ind w:left="1080" w:hanging="360"/>
      </w:pPr>
      <w:rPr>
        <w:rFonts w:hint="default"/>
      </w:rPr>
    </w:lvl>
    <w:lvl w:ilvl="2" w:tplc="F312B1B8" w:tentative="1">
      <w:start w:val="1"/>
      <w:numFmt w:val="lowerRoman"/>
      <w:lvlText w:val="%3."/>
      <w:lvlJc w:val="right"/>
      <w:pPr>
        <w:ind w:left="1800" w:hanging="180"/>
      </w:pPr>
    </w:lvl>
    <w:lvl w:ilvl="3" w:tplc="628AA9D0" w:tentative="1">
      <w:start w:val="1"/>
      <w:numFmt w:val="decimal"/>
      <w:lvlText w:val="%4."/>
      <w:lvlJc w:val="left"/>
      <w:pPr>
        <w:ind w:left="2520" w:hanging="360"/>
      </w:pPr>
    </w:lvl>
    <w:lvl w:ilvl="4" w:tplc="116A8ED2" w:tentative="1">
      <w:start w:val="1"/>
      <w:numFmt w:val="lowerLetter"/>
      <w:lvlText w:val="%5."/>
      <w:lvlJc w:val="left"/>
      <w:pPr>
        <w:ind w:left="3240" w:hanging="360"/>
      </w:pPr>
    </w:lvl>
    <w:lvl w:ilvl="5" w:tplc="AF3ADC8C" w:tentative="1">
      <w:start w:val="1"/>
      <w:numFmt w:val="lowerRoman"/>
      <w:lvlText w:val="%6."/>
      <w:lvlJc w:val="right"/>
      <w:pPr>
        <w:ind w:left="3960" w:hanging="180"/>
      </w:pPr>
    </w:lvl>
    <w:lvl w:ilvl="6" w:tplc="63120074" w:tentative="1">
      <w:start w:val="1"/>
      <w:numFmt w:val="decimal"/>
      <w:lvlText w:val="%7."/>
      <w:lvlJc w:val="left"/>
      <w:pPr>
        <w:ind w:left="4680" w:hanging="360"/>
      </w:pPr>
    </w:lvl>
    <w:lvl w:ilvl="7" w:tplc="9B8A8842" w:tentative="1">
      <w:start w:val="1"/>
      <w:numFmt w:val="lowerLetter"/>
      <w:lvlText w:val="%8."/>
      <w:lvlJc w:val="left"/>
      <w:pPr>
        <w:ind w:left="5400" w:hanging="360"/>
      </w:pPr>
    </w:lvl>
    <w:lvl w:ilvl="8" w:tplc="B82CEE96" w:tentative="1">
      <w:start w:val="1"/>
      <w:numFmt w:val="lowerRoman"/>
      <w:lvlText w:val="%9."/>
      <w:lvlJc w:val="right"/>
      <w:pPr>
        <w:ind w:left="6120" w:hanging="180"/>
      </w:pPr>
    </w:lvl>
  </w:abstractNum>
  <w:abstractNum w:abstractNumId="7" w15:restartNumberingAfterBreak="0">
    <w:nsid w:val="3AAB7C5A"/>
    <w:multiLevelType w:val="hybridMultilevel"/>
    <w:tmpl w:val="D8A859C6"/>
    <w:lvl w:ilvl="0" w:tplc="B9AA2018">
      <w:start w:val="1"/>
      <w:numFmt w:val="decimal"/>
      <w:lvlText w:val="%1."/>
      <w:lvlJc w:val="left"/>
      <w:pPr>
        <w:ind w:left="900" w:hanging="360"/>
      </w:pPr>
    </w:lvl>
    <w:lvl w:ilvl="1" w:tplc="799028DE" w:tentative="1">
      <w:start w:val="1"/>
      <w:numFmt w:val="lowerLetter"/>
      <w:lvlText w:val="%2."/>
      <w:lvlJc w:val="left"/>
      <w:pPr>
        <w:ind w:left="1620" w:hanging="360"/>
      </w:pPr>
    </w:lvl>
    <w:lvl w:ilvl="2" w:tplc="58D41500" w:tentative="1">
      <w:start w:val="1"/>
      <w:numFmt w:val="lowerRoman"/>
      <w:lvlText w:val="%3."/>
      <w:lvlJc w:val="right"/>
      <w:pPr>
        <w:ind w:left="2340" w:hanging="180"/>
      </w:pPr>
    </w:lvl>
    <w:lvl w:ilvl="3" w:tplc="0D82A3A6" w:tentative="1">
      <w:start w:val="1"/>
      <w:numFmt w:val="decimal"/>
      <w:lvlText w:val="%4."/>
      <w:lvlJc w:val="left"/>
      <w:pPr>
        <w:ind w:left="3060" w:hanging="360"/>
      </w:pPr>
    </w:lvl>
    <w:lvl w:ilvl="4" w:tplc="A31843C6" w:tentative="1">
      <w:start w:val="1"/>
      <w:numFmt w:val="lowerLetter"/>
      <w:lvlText w:val="%5."/>
      <w:lvlJc w:val="left"/>
      <w:pPr>
        <w:ind w:left="3780" w:hanging="360"/>
      </w:pPr>
    </w:lvl>
    <w:lvl w:ilvl="5" w:tplc="7C58E1BE" w:tentative="1">
      <w:start w:val="1"/>
      <w:numFmt w:val="lowerRoman"/>
      <w:lvlText w:val="%6."/>
      <w:lvlJc w:val="right"/>
      <w:pPr>
        <w:ind w:left="4500" w:hanging="180"/>
      </w:pPr>
    </w:lvl>
    <w:lvl w:ilvl="6" w:tplc="BCACC8FC" w:tentative="1">
      <w:start w:val="1"/>
      <w:numFmt w:val="decimal"/>
      <w:lvlText w:val="%7."/>
      <w:lvlJc w:val="left"/>
      <w:pPr>
        <w:ind w:left="5220" w:hanging="360"/>
      </w:pPr>
    </w:lvl>
    <w:lvl w:ilvl="7" w:tplc="1B7471F6" w:tentative="1">
      <w:start w:val="1"/>
      <w:numFmt w:val="lowerLetter"/>
      <w:lvlText w:val="%8."/>
      <w:lvlJc w:val="left"/>
      <w:pPr>
        <w:ind w:left="5940" w:hanging="360"/>
      </w:pPr>
    </w:lvl>
    <w:lvl w:ilvl="8" w:tplc="6D78F60A" w:tentative="1">
      <w:start w:val="1"/>
      <w:numFmt w:val="lowerRoman"/>
      <w:lvlText w:val="%9."/>
      <w:lvlJc w:val="right"/>
      <w:pPr>
        <w:ind w:left="6660" w:hanging="180"/>
      </w:pPr>
    </w:lvl>
  </w:abstractNum>
  <w:abstractNum w:abstractNumId="8" w15:restartNumberingAfterBreak="0">
    <w:nsid w:val="3F875F5C"/>
    <w:multiLevelType w:val="hybridMultilevel"/>
    <w:tmpl w:val="35123A2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48564009"/>
    <w:multiLevelType w:val="hybridMultilevel"/>
    <w:tmpl w:val="BAC47A40"/>
    <w:lvl w:ilvl="0" w:tplc="AE8EF5AA">
      <w:start w:val="1"/>
      <w:numFmt w:val="decimal"/>
      <w:lvlText w:val="%1."/>
      <w:lvlJc w:val="left"/>
      <w:pPr>
        <w:ind w:left="720" w:hanging="360"/>
      </w:pPr>
    </w:lvl>
    <w:lvl w:ilvl="1" w:tplc="45729546" w:tentative="1">
      <w:start w:val="1"/>
      <w:numFmt w:val="lowerLetter"/>
      <w:lvlText w:val="%2."/>
      <w:lvlJc w:val="left"/>
      <w:pPr>
        <w:ind w:left="1440" w:hanging="360"/>
      </w:pPr>
    </w:lvl>
    <w:lvl w:ilvl="2" w:tplc="0E94C2D2" w:tentative="1">
      <w:start w:val="1"/>
      <w:numFmt w:val="lowerRoman"/>
      <w:lvlText w:val="%3."/>
      <w:lvlJc w:val="right"/>
      <w:pPr>
        <w:ind w:left="2160" w:hanging="180"/>
      </w:pPr>
    </w:lvl>
    <w:lvl w:ilvl="3" w:tplc="97BCB186" w:tentative="1">
      <w:start w:val="1"/>
      <w:numFmt w:val="decimal"/>
      <w:lvlText w:val="%4."/>
      <w:lvlJc w:val="left"/>
      <w:pPr>
        <w:ind w:left="2880" w:hanging="360"/>
      </w:pPr>
    </w:lvl>
    <w:lvl w:ilvl="4" w:tplc="0A1C24DC" w:tentative="1">
      <w:start w:val="1"/>
      <w:numFmt w:val="lowerLetter"/>
      <w:lvlText w:val="%5."/>
      <w:lvlJc w:val="left"/>
      <w:pPr>
        <w:ind w:left="3600" w:hanging="360"/>
      </w:pPr>
    </w:lvl>
    <w:lvl w:ilvl="5" w:tplc="88EE7EB2" w:tentative="1">
      <w:start w:val="1"/>
      <w:numFmt w:val="lowerRoman"/>
      <w:lvlText w:val="%6."/>
      <w:lvlJc w:val="right"/>
      <w:pPr>
        <w:ind w:left="4320" w:hanging="180"/>
      </w:pPr>
    </w:lvl>
    <w:lvl w:ilvl="6" w:tplc="FFF4C818" w:tentative="1">
      <w:start w:val="1"/>
      <w:numFmt w:val="decimal"/>
      <w:lvlText w:val="%7."/>
      <w:lvlJc w:val="left"/>
      <w:pPr>
        <w:ind w:left="5040" w:hanging="360"/>
      </w:pPr>
    </w:lvl>
    <w:lvl w:ilvl="7" w:tplc="C41E24C0" w:tentative="1">
      <w:start w:val="1"/>
      <w:numFmt w:val="lowerLetter"/>
      <w:lvlText w:val="%8."/>
      <w:lvlJc w:val="left"/>
      <w:pPr>
        <w:ind w:left="5760" w:hanging="360"/>
      </w:pPr>
    </w:lvl>
    <w:lvl w:ilvl="8" w:tplc="37D203A6" w:tentative="1">
      <w:start w:val="1"/>
      <w:numFmt w:val="lowerRoman"/>
      <w:lvlText w:val="%9."/>
      <w:lvlJc w:val="right"/>
      <w:pPr>
        <w:ind w:left="6480" w:hanging="180"/>
      </w:pPr>
    </w:lvl>
  </w:abstractNum>
  <w:abstractNum w:abstractNumId="10" w15:restartNumberingAfterBreak="0">
    <w:nsid w:val="4C5E70FA"/>
    <w:multiLevelType w:val="hybridMultilevel"/>
    <w:tmpl w:val="FFF6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EC331F"/>
    <w:multiLevelType w:val="hybridMultilevel"/>
    <w:tmpl w:val="C724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B5E3B"/>
    <w:multiLevelType w:val="hybridMultilevel"/>
    <w:tmpl w:val="A2EA5F14"/>
    <w:lvl w:ilvl="0" w:tplc="6AC6AF0C">
      <w:start w:val="1"/>
      <w:numFmt w:val="decimal"/>
      <w:lvlText w:val="%1."/>
      <w:lvlJc w:val="left"/>
      <w:pPr>
        <w:ind w:left="720" w:hanging="360"/>
      </w:pPr>
    </w:lvl>
    <w:lvl w:ilvl="1" w:tplc="EF8C904A" w:tentative="1">
      <w:start w:val="1"/>
      <w:numFmt w:val="lowerLetter"/>
      <w:lvlText w:val="%2."/>
      <w:lvlJc w:val="left"/>
      <w:pPr>
        <w:ind w:left="1440" w:hanging="360"/>
      </w:pPr>
    </w:lvl>
    <w:lvl w:ilvl="2" w:tplc="E06A0044" w:tentative="1">
      <w:start w:val="1"/>
      <w:numFmt w:val="lowerRoman"/>
      <w:lvlText w:val="%3."/>
      <w:lvlJc w:val="right"/>
      <w:pPr>
        <w:ind w:left="2160" w:hanging="180"/>
      </w:pPr>
    </w:lvl>
    <w:lvl w:ilvl="3" w:tplc="B32E6212" w:tentative="1">
      <w:start w:val="1"/>
      <w:numFmt w:val="decimal"/>
      <w:lvlText w:val="%4."/>
      <w:lvlJc w:val="left"/>
      <w:pPr>
        <w:ind w:left="2880" w:hanging="360"/>
      </w:pPr>
    </w:lvl>
    <w:lvl w:ilvl="4" w:tplc="C2DAD148" w:tentative="1">
      <w:start w:val="1"/>
      <w:numFmt w:val="lowerLetter"/>
      <w:lvlText w:val="%5."/>
      <w:lvlJc w:val="left"/>
      <w:pPr>
        <w:ind w:left="3600" w:hanging="360"/>
      </w:pPr>
    </w:lvl>
    <w:lvl w:ilvl="5" w:tplc="73C00E1E" w:tentative="1">
      <w:start w:val="1"/>
      <w:numFmt w:val="lowerRoman"/>
      <w:lvlText w:val="%6."/>
      <w:lvlJc w:val="right"/>
      <w:pPr>
        <w:ind w:left="4320" w:hanging="180"/>
      </w:pPr>
    </w:lvl>
    <w:lvl w:ilvl="6" w:tplc="EA78BD16" w:tentative="1">
      <w:start w:val="1"/>
      <w:numFmt w:val="decimal"/>
      <w:lvlText w:val="%7."/>
      <w:lvlJc w:val="left"/>
      <w:pPr>
        <w:ind w:left="5040" w:hanging="360"/>
      </w:pPr>
    </w:lvl>
    <w:lvl w:ilvl="7" w:tplc="9B544A5E" w:tentative="1">
      <w:start w:val="1"/>
      <w:numFmt w:val="lowerLetter"/>
      <w:lvlText w:val="%8."/>
      <w:lvlJc w:val="left"/>
      <w:pPr>
        <w:ind w:left="5760" w:hanging="360"/>
      </w:pPr>
    </w:lvl>
    <w:lvl w:ilvl="8" w:tplc="743E08EA" w:tentative="1">
      <w:start w:val="1"/>
      <w:numFmt w:val="lowerRoman"/>
      <w:lvlText w:val="%9."/>
      <w:lvlJc w:val="right"/>
      <w:pPr>
        <w:ind w:left="6480" w:hanging="180"/>
      </w:pPr>
    </w:lvl>
  </w:abstractNum>
  <w:abstractNum w:abstractNumId="13" w15:restartNumberingAfterBreak="0">
    <w:nsid w:val="5C4F16F3"/>
    <w:multiLevelType w:val="hybridMultilevel"/>
    <w:tmpl w:val="FC8052FE"/>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60986C15"/>
    <w:multiLevelType w:val="hybridMultilevel"/>
    <w:tmpl w:val="45A416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6D5F15C7"/>
    <w:multiLevelType w:val="hybridMultilevel"/>
    <w:tmpl w:val="02142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802A36"/>
    <w:multiLevelType w:val="hybridMultilevel"/>
    <w:tmpl w:val="3000B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094C49"/>
    <w:multiLevelType w:val="hybridMultilevel"/>
    <w:tmpl w:val="A64E9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1E2199"/>
    <w:multiLevelType w:val="hybridMultilevel"/>
    <w:tmpl w:val="47C48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70419F"/>
    <w:multiLevelType w:val="hybridMultilevel"/>
    <w:tmpl w:val="6B3A0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7"/>
  </w:num>
  <w:num w:numId="4">
    <w:abstractNumId w:val="12"/>
  </w:num>
  <w:num w:numId="5">
    <w:abstractNumId w:val="6"/>
  </w:num>
  <w:num w:numId="6">
    <w:abstractNumId w:val="3"/>
  </w:num>
  <w:num w:numId="7">
    <w:abstractNumId w:val="19"/>
  </w:num>
  <w:num w:numId="8">
    <w:abstractNumId w:val="8"/>
  </w:num>
  <w:num w:numId="9">
    <w:abstractNumId w:val="1"/>
  </w:num>
  <w:num w:numId="10">
    <w:abstractNumId w:val="18"/>
  </w:num>
  <w:num w:numId="11">
    <w:abstractNumId w:val="15"/>
  </w:num>
  <w:num w:numId="12">
    <w:abstractNumId w:val="17"/>
  </w:num>
  <w:num w:numId="13">
    <w:abstractNumId w:val="11"/>
  </w:num>
  <w:num w:numId="14">
    <w:abstractNumId w:val="0"/>
  </w:num>
  <w:num w:numId="15">
    <w:abstractNumId w:val="5"/>
  </w:num>
  <w:num w:numId="16">
    <w:abstractNumId w:val="14"/>
  </w:num>
  <w:num w:numId="17">
    <w:abstractNumId w:val="2"/>
  </w:num>
  <w:num w:numId="18">
    <w:abstractNumId w:val="13"/>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e2MDYwsrA0sLA0NLRQ0lEKTi0uzszPAykwqQUAba+QjSwAAAA="/>
  </w:docVars>
  <w:rsids>
    <w:rsidRoot w:val="00232598"/>
    <w:rsid w:val="000001CD"/>
    <w:rsid w:val="0000026E"/>
    <w:rsid w:val="000002DD"/>
    <w:rsid w:val="00000396"/>
    <w:rsid w:val="00000457"/>
    <w:rsid w:val="000004E6"/>
    <w:rsid w:val="00000771"/>
    <w:rsid w:val="00000784"/>
    <w:rsid w:val="000008BB"/>
    <w:rsid w:val="00000BBF"/>
    <w:rsid w:val="00000D3C"/>
    <w:rsid w:val="000014E2"/>
    <w:rsid w:val="00001A9D"/>
    <w:rsid w:val="00001C2C"/>
    <w:rsid w:val="00001D8D"/>
    <w:rsid w:val="000020A2"/>
    <w:rsid w:val="000029D5"/>
    <w:rsid w:val="00002E9B"/>
    <w:rsid w:val="00002E9D"/>
    <w:rsid w:val="00002F05"/>
    <w:rsid w:val="00002FBD"/>
    <w:rsid w:val="0000300E"/>
    <w:rsid w:val="00003032"/>
    <w:rsid w:val="00003209"/>
    <w:rsid w:val="00003507"/>
    <w:rsid w:val="00003768"/>
    <w:rsid w:val="00003821"/>
    <w:rsid w:val="00003B07"/>
    <w:rsid w:val="00003CC6"/>
    <w:rsid w:val="00003D3C"/>
    <w:rsid w:val="00003F54"/>
    <w:rsid w:val="00004002"/>
    <w:rsid w:val="00004211"/>
    <w:rsid w:val="00004253"/>
    <w:rsid w:val="000044DB"/>
    <w:rsid w:val="00004C35"/>
    <w:rsid w:val="000051C6"/>
    <w:rsid w:val="000051CD"/>
    <w:rsid w:val="000052EE"/>
    <w:rsid w:val="00005353"/>
    <w:rsid w:val="0000548D"/>
    <w:rsid w:val="000056A2"/>
    <w:rsid w:val="00005729"/>
    <w:rsid w:val="00005BBF"/>
    <w:rsid w:val="00005FC2"/>
    <w:rsid w:val="00006069"/>
    <w:rsid w:val="000060F4"/>
    <w:rsid w:val="00006431"/>
    <w:rsid w:val="00006534"/>
    <w:rsid w:val="00006574"/>
    <w:rsid w:val="0000672A"/>
    <w:rsid w:val="00006A45"/>
    <w:rsid w:val="00006D92"/>
    <w:rsid w:val="000070D8"/>
    <w:rsid w:val="00007211"/>
    <w:rsid w:val="000072C1"/>
    <w:rsid w:val="000072FB"/>
    <w:rsid w:val="000073A0"/>
    <w:rsid w:val="000077A8"/>
    <w:rsid w:val="00007CED"/>
    <w:rsid w:val="00007D15"/>
    <w:rsid w:val="00010178"/>
    <w:rsid w:val="000105A5"/>
    <w:rsid w:val="000107DA"/>
    <w:rsid w:val="00010ACC"/>
    <w:rsid w:val="00010C3F"/>
    <w:rsid w:val="00010C64"/>
    <w:rsid w:val="00010D02"/>
    <w:rsid w:val="00010E9B"/>
    <w:rsid w:val="00010FB1"/>
    <w:rsid w:val="000112E3"/>
    <w:rsid w:val="00011331"/>
    <w:rsid w:val="000113F4"/>
    <w:rsid w:val="00011463"/>
    <w:rsid w:val="000116EC"/>
    <w:rsid w:val="00011739"/>
    <w:rsid w:val="00011BA8"/>
    <w:rsid w:val="00011F3E"/>
    <w:rsid w:val="00012D1C"/>
    <w:rsid w:val="00012D2D"/>
    <w:rsid w:val="00012DB5"/>
    <w:rsid w:val="00012E4A"/>
    <w:rsid w:val="00013090"/>
    <w:rsid w:val="000133AC"/>
    <w:rsid w:val="00013495"/>
    <w:rsid w:val="00013540"/>
    <w:rsid w:val="0001372C"/>
    <w:rsid w:val="00013A40"/>
    <w:rsid w:val="00013E58"/>
    <w:rsid w:val="00013FB7"/>
    <w:rsid w:val="00014883"/>
    <w:rsid w:val="00014AEF"/>
    <w:rsid w:val="00014EF8"/>
    <w:rsid w:val="00015197"/>
    <w:rsid w:val="00015411"/>
    <w:rsid w:val="00015497"/>
    <w:rsid w:val="00016287"/>
    <w:rsid w:val="00016666"/>
    <w:rsid w:val="000168C9"/>
    <w:rsid w:val="000168DB"/>
    <w:rsid w:val="00016934"/>
    <w:rsid w:val="00016BF0"/>
    <w:rsid w:val="00017133"/>
    <w:rsid w:val="00017206"/>
    <w:rsid w:val="000173CC"/>
    <w:rsid w:val="00017527"/>
    <w:rsid w:val="00017699"/>
    <w:rsid w:val="00017A45"/>
    <w:rsid w:val="00020056"/>
    <w:rsid w:val="0002012F"/>
    <w:rsid w:val="00020265"/>
    <w:rsid w:val="00020503"/>
    <w:rsid w:val="00020519"/>
    <w:rsid w:val="00020579"/>
    <w:rsid w:val="0002069F"/>
    <w:rsid w:val="00020993"/>
    <w:rsid w:val="00020A5B"/>
    <w:rsid w:val="00020B58"/>
    <w:rsid w:val="00020B81"/>
    <w:rsid w:val="00020C85"/>
    <w:rsid w:val="00021032"/>
    <w:rsid w:val="00021047"/>
    <w:rsid w:val="00021050"/>
    <w:rsid w:val="000210C5"/>
    <w:rsid w:val="000213DE"/>
    <w:rsid w:val="0002142B"/>
    <w:rsid w:val="00021492"/>
    <w:rsid w:val="00021711"/>
    <w:rsid w:val="0002175F"/>
    <w:rsid w:val="00021777"/>
    <w:rsid w:val="0002184D"/>
    <w:rsid w:val="000218C7"/>
    <w:rsid w:val="0002195E"/>
    <w:rsid w:val="00021A0E"/>
    <w:rsid w:val="00021BDF"/>
    <w:rsid w:val="00021E0C"/>
    <w:rsid w:val="00021EA7"/>
    <w:rsid w:val="00021FA3"/>
    <w:rsid w:val="000221D4"/>
    <w:rsid w:val="0002252D"/>
    <w:rsid w:val="0002279E"/>
    <w:rsid w:val="00022AA5"/>
    <w:rsid w:val="00022E7D"/>
    <w:rsid w:val="00023446"/>
    <w:rsid w:val="0002385D"/>
    <w:rsid w:val="00023AB1"/>
    <w:rsid w:val="00023C3B"/>
    <w:rsid w:val="00023DB0"/>
    <w:rsid w:val="0002433E"/>
    <w:rsid w:val="00024639"/>
    <w:rsid w:val="000247B4"/>
    <w:rsid w:val="00024984"/>
    <w:rsid w:val="00024CBC"/>
    <w:rsid w:val="00024CE8"/>
    <w:rsid w:val="00024DEF"/>
    <w:rsid w:val="00024F31"/>
    <w:rsid w:val="0002504F"/>
    <w:rsid w:val="00025240"/>
    <w:rsid w:val="000253C2"/>
    <w:rsid w:val="0002548C"/>
    <w:rsid w:val="000255A8"/>
    <w:rsid w:val="000255AE"/>
    <w:rsid w:val="00025872"/>
    <w:rsid w:val="00025E2D"/>
    <w:rsid w:val="00025F6D"/>
    <w:rsid w:val="000261BF"/>
    <w:rsid w:val="0002628A"/>
    <w:rsid w:val="0002661C"/>
    <w:rsid w:val="000273D5"/>
    <w:rsid w:val="00027532"/>
    <w:rsid w:val="00027569"/>
    <w:rsid w:val="000279E4"/>
    <w:rsid w:val="00027ABD"/>
    <w:rsid w:val="00027AF6"/>
    <w:rsid w:val="00027C18"/>
    <w:rsid w:val="00027CD7"/>
    <w:rsid w:val="0003003F"/>
    <w:rsid w:val="000301AC"/>
    <w:rsid w:val="0003026E"/>
    <w:rsid w:val="00030531"/>
    <w:rsid w:val="00030657"/>
    <w:rsid w:val="000306E8"/>
    <w:rsid w:val="00030821"/>
    <w:rsid w:val="000309C7"/>
    <w:rsid w:val="00030A27"/>
    <w:rsid w:val="00030B4A"/>
    <w:rsid w:val="00030E43"/>
    <w:rsid w:val="00030F49"/>
    <w:rsid w:val="00030FA2"/>
    <w:rsid w:val="000312EE"/>
    <w:rsid w:val="00031486"/>
    <w:rsid w:val="000314A5"/>
    <w:rsid w:val="000318E2"/>
    <w:rsid w:val="00031ED1"/>
    <w:rsid w:val="00032084"/>
    <w:rsid w:val="00032319"/>
    <w:rsid w:val="00032640"/>
    <w:rsid w:val="00032887"/>
    <w:rsid w:val="00032BC9"/>
    <w:rsid w:val="00032C8F"/>
    <w:rsid w:val="00032CA5"/>
    <w:rsid w:val="00032D09"/>
    <w:rsid w:val="0003329A"/>
    <w:rsid w:val="00033589"/>
    <w:rsid w:val="000335BD"/>
    <w:rsid w:val="00033740"/>
    <w:rsid w:val="00033A62"/>
    <w:rsid w:val="00033B32"/>
    <w:rsid w:val="00033BB5"/>
    <w:rsid w:val="00033D0B"/>
    <w:rsid w:val="00033EF2"/>
    <w:rsid w:val="00034583"/>
    <w:rsid w:val="0003490D"/>
    <w:rsid w:val="00034A55"/>
    <w:rsid w:val="00034CB4"/>
    <w:rsid w:val="00034E6B"/>
    <w:rsid w:val="00034F0A"/>
    <w:rsid w:val="00035579"/>
    <w:rsid w:val="00035751"/>
    <w:rsid w:val="0003583A"/>
    <w:rsid w:val="000359FC"/>
    <w:rsid w:val="00035A4A"/>
    <w:rsid w:val="00035A6E"/>
    <w:rsid w:val="00035DFB"/>
    <w:rsid w:val="00035F46"/>
    <w:rsid w:val="000360C6"/>
    <w:rsid w:val="00036116"/>
    <w:rsid w:val="000362F9"/>
    <w:rsid w:val="000365F4"/>
    <w:rsid w:val="00036726"/>
    <w:rsid w:val="0003677F"/>
    <w:rsid w:val="0003684F"/>
    <w:rsid w:val="00036B85"/>
    <w:rsid w:val="00036CCE"/>
    <w:rsid w:val="0003716B"/>
    <w:rsid w:val="0003729E"/>
    <w:rsid w:val="000374FF"/>
    <w:rsid w:val="0003794B"/>
    <w:rsid w:val="0003799B"/>
    <w:rsid w:val="000379B2"/>
    <w:rsid w:val="000401C8"/>
    <w:rsid w:val="000402C9"/>
    <w:rsid w:val="0004064C"/>
    <w:rsid w:val="000406D8"/>
    <w:rsid w:val="00040967"/>
    <w:rsid w:val="00040AA4"/>
    <w:rsid w:val="00040B4A"/>
    <w:rsid w:val="00040D62"/>
    <w:rsid w:val="0004137A"/>
    <w:rsid w:val="00041685"/>
    <w:rsid w:val="00041872"/>
    <w:rsid w:val="00041B8E"/>
    <w:rsid w:val="00041CCF"/>
    <w:rsid w:val="00041DE3"/>
    <w:rsid w:val="0004237C"/>
    <w:rsid w:val="000423C5"/>
    <w:rsid w:val="00042528"/>
    <w:rsid w:val="0004266A"/>
    <w:rsid w:val="00042838"/>
    <w:rsid w:val="00042BB6"/>
    <w:rsid w:val="000431FB"/>
    <w:rsid w:val="000432D4"/>
    <w:rsid w:val="00043346"/>
    <w:rsid w:val="00043723"/>
    <w:rsid w:val="00043763"/>
    <w:rsid w:val="00043AB9"/>
    <w:rsid w:val="00043C99"/>
    <w:rsid w:val="00043F29"/>
    <w:rsid w:val="000441E0"/>
    <w:rsid w:val="00044AE5"/>
    <w:rsid w:val="00044D4A"/>
    <w:rsid w:val="00044DFA"/>
    <w:rsid w:val="00045071"/>
    <w:rsid w:val="000454E7"/>
    <w:rsid w:val="00045992"/>
    <w:rsid w:val="00045CC4"/>
    <w:rsid w:val="00045D5A"/>
    <w:rsid w:val="00045DE3"/>
    <w:rsid w:val="00045E3B"/>
    <w:rsid w:val="000460B6"/>
    <w:rsid w:val="00046A53"/>
    <w:rsid w:val="00046E0C"/>
    <w:rsid w:val="00046FC3"/>
    <w:rsid w:val="00047116"/>
    <w:rsid w:val="0004725E"/>
    <w:rsid w:val="00047636"/>
    <w:rsid w:val="00047E8C"/>
    <w:rsid w:val="0005005F"/>
    <w:rsid w:val="000501B2"/>
    <w:rsid w:val="000501CD"/>
    <w:rsid w:val="000506FC"/>
    <w:rsid w:val="00050741"/>
    <w:rsid w:val="00050ECD"/>
    <w:rsid w:val="00050EE6"/>
    <w:rsid w:val="00050F17"/>
    <w:rsid w:val="00051118"/>
    <w:rsid w:val="0005118A"/>
    <w:rsid w:val="00051514"/>
    <w:rsid w:val="000515BB"/>
    <w:rsid w:val="00051678"/>
    <w:rsid w:val="00051BBD"/>
    <w:rsid w:val="00052211"/>
    <w:rsid w:val="0005224F"/>
    <w:rsid w:val="00052686"/>
    <w:rsid w:val="000526BC"/>
    <w:rsid w:val="00052B3C"/>
    <w:rsid w:val="0005308A"/>
    <w:rsid w:val="0005311F"/>
    <w:rsid w:val="00053237"/>
    <w:rsid w:val="00053401"/>
    <w:rsid w:val="00053627"/>
    <w:rsid w:val="00053998"/>
    <w:rsid w:val="00053AAD"/>
    <w:rsid w:val="000542F8"/>
    <w:rsid w:val="000543AE"/>
    <w:rsid w:val="0005449B"/>
    <w:rsid w:val="00054894"/>
    <w:rsid w:val="00054AC4"/>
    <w:rsid w:val="00054B75"/>
    <w:rsid w:val="00054F08"/>
    <w:rsid w:val="00054F8D"/>
    <w:rsid w:val="00055209"/>
    <w:rsid w:val="0005552A"/>
    <w:rsid w:val="0005582F"/>
    <w:rsid w:val="0005599D"/>
    <w:rsid w:val="00055C98"/>
    <w:rsid w:val="00055C99"/>
    <w:rsid w:val="00055F56"/>
    <w:rsid w:val="00056384"/>
    <w:rsid w:val="0005673B"/>
    <w:rsid w:val="000567F0"/>
    <w:rsid w:val="00056910"/>
    <w:rsid w:val="00056B0D"/>
    <w:rsid w:val="00056C8B"/>
    <w:rsid w:val="00056CBE"/>
    <w:rsid w:val="00056CCD"/>
    <w:rsid w:val="00056DE5"/>
    <w:rsid w:val="00056F53"/>
    <w:rsid w:val="00056FE8"/>
    <w:rsid w:val="00057203"/>
    <w:rsid w:val="0005723E"/>
    <w:rsid w:val="00057346"/>
    <w:rsid w:val="00057387"/>
    <w:rsid w:val="00057445"/>
    <w:rsid w:val="0005750A"/>
    <w:rsid w:val="00057515"/>
    <w:rsid w:val="000575D6"/>
    <w:rsid w:val="00057695"/>
    <w:rsid w:val="00057994"/>
    <w:rsid w:val="00057B5B"/>
    <w:rsid w:val="00057B6B"/>
    <w:rsid w:val="000601D3"/>
    <w:rsid w:val="0006036A"/>
    <w:rsid w:val="000603B2"/>
    <w:rsid w:val="00060498"/>
    <w:rsid w:val="00060D0F"/>
    <w:rsid w:val="0006108E"/>
    <w:rsid w:val="000612F6"/>
    <w:rsid w:val="00061706"/>
    <w:rsid w:val="000618C3"/>
    <w:rsid w:val="00061EA4"/>
    <w:rsid w:val="00062181"/>
    <w:rsid w:val="000621F4"/>
    <w:rsid w:val="0006220A"/>
    <w:rsid w:val="00062799"/>
    <w:rsid w:val="000627C1"/>
    <w:rsid w:val="0006280C"/>
    <w:rsid w:val="000628C4"/>
    <w:rsid w:val="00062A7C"/>
    <w:rsid w:val="00062C2B"/>
    <w:rsid w:val="00062C9F"/>
    <w:rsid w:val="00062FF6"/>
    <w:rsid w:val="00063142"/>
    <w:rsid w:val="000632D5"/>
    <w:rsid w:val="000633FD"/>
    <w:rsid w:val="000636C3"/>
    <w:rsid w:val="00063D9B"/>
    <w:rsid w:val="0006400C"/>
    <w:rsid w:val="00064118"/>
    <w:rsid w:val="000642FF"/>
    <w:rsid w:val="000649EA"/>
    <w:rsid w:val="00064AF6"/>
    <w:rsid w:val="00064C01"/>
    <w:rsid w:val="00064EF8"/>
    <w:rsid w:val="00064F97"/>
    <w:rsid w:val="0006519C"/>
    <w:rsid w:val="000653C2"/>
    <w:rsid w:val="000659AE"/>
    <w:rsid w:val="00065B25"/>
    <w:rsid w:val="000668BF"/>
    <w:rsid w:val="00066995"/>
    <w:rsid w:val="00066DAB"/>
    <w:rsid w:val="00066E1B"/>
    <w:rsid w:val="00066E6C"/>
    <w:rsid w:val="00066F99"/>
    <w:rsid w:val="00067177"/>
    <w:rsid w:val="0006741B"/>
    <w:rsid w:val="0006753C"/>
    <w:rsid w:val="000675A6"/>
    <w:rsid w:val="000679EB"/>
    <w:rsid w:val="00067A28"/>
    <w:rsid w:val="00067A64"/>
    <w:rsid w:val="00067B69"/>
    <w:rsid w:val="00067BC8"/>
    <w:rsid w:val="00067F3F"/>
    <w:rsid w:val="00067FF7"/>
    <w:rsid w:val="00070306"/>
    <w:rsid w:val="00070348"/>
    <w:rsid w:val="0007074C"/>
    <w:rsid w:val="00070750"/>
    <w:rsid w:val="000708EE"/>
    <w:rsid w:val="00070910"/>
    <w:rsid w:val="00070E09"/>
    <w:rsid w:val="0007112C"/>
    <w:rsid w:val="000712CA"/>
    <w:rsid w:val="0007130D"/>
    <w:rsid w:val="000714E5"/>
    <w:rsid w:val="00071626"/>
    <w:rsid w:val="00071942"/>
    <w:rsid w:val="00071D16"/>
    <w:rsid w:val="00071F8A"/>
    <w:rsid w:val="0007209C"/>
    <w:rsid w:val="00072148"/>
    <w:rsid w:val="000727E2"/>
    <w:rsid w:val="000729DF"/>
    <w:rsid w:val="00072B38"/>
    <w:rsid w:val="00072BBC"/>
    <w:rsid w:val="00072D85"/>
    <w:rsid w:val="00072FC9"/>
    <w:rsid w:val="0007304B"/>
    <w:rsid w:val="00073095"/>
    <w:rsid w:val="000730A2"/>
    <w:rsid w:val="00073102"/>
    <w:rsid w:val="00073267"/>
    <w:rsid w:val="00073292"/>
    <w:rsid w:val="0007344D"/>
    <w:rsid w:val="00073471"/>
    <w:rsid w:val="00073F30"/>
    <w:rsid w:val="00073F44"/>
    <w:rsid w:val="00073F83"/>
    <w:rsid w:val="000742FF"/>
    <w:rsid w:val="000744E2"/>
    <w:rsid w:val="00074656"/>
    <w:rsid w:val="00074C4E"/>
    <w:rsid w:val="00074CBC"/>
    <w:rsid w:val="0007509A"/>
    <w:rsid w:val="000751F3"/>
    <w:rsid w:val="00075996"/>
    <w:rsid w:val="00075B55"/>
    <w:rsid w:val="00075E37"/>
    <w:rsid w:val="000764CF"/>
    <w:rsid w:val="000764DE"/>
    <w:rsid w:val="000765D5"/>
    <w:rsid w:val="00076D5E"/>
    <w:rsid w:val="0007758A"/>
    <w:rsid w:val="000775EF"/>
    <w:rsid w:val="00077702"/>
    <w:rsid w:val="0007794D"/>
    <w:rsid w:val="00077A52"/>
    <w:rsid w:val="0008013B"/>
    <w:rsid w:val="000802D3"/>
    <w:rsid w:val="0008061C"/>
    <w:rsid w:val="000806E2"/>
    <w:rsid w:val="000809CC"/>
    <w:rsid w:val="00080C6B"/>
    <w:rsid w:val="00080E75"/>
    <w:rsid w:val="00080E8C"/>
    <w:rsid w:val="00081019"/>
    <w:rsid w:val="0008101B"/>
    <w:rsid w:val="000810E9"/>
    <w:rsid w:val="000811CC"/>
    <w:rsid w:val="000811DF"/>
    <w:rsid w:val="0008121D"/>
    <w:rsid w:val="000812CA"/>
    <w:rsid w:val="00081F5D"/>
    <w:rsid w:val="0008243C"/>
    <w:rsid w:val="00082483"/>
    <w:rsid w:val="0008264E"/>
    <w:rsid w:val="000826D5"/>
    <w:rsid w:val="000829C7"/>
    <w:rsid w:val="00082B96"/>
    <w:rsid w:val="00083123"/>
    <w:rsid w:val="000831EC"/>
    <w:rsid w:val="000833E6"/>
    <w:rsid w:val="000834BB"/>
    <w:rsid w:val="000838A6"/>
    <w:rsid w:val="0008411B"/>
    <w:rsid w:val="000843C6"/>
    <w:rsid w:val="000843EE"/>
    <w:rsid w:val="0008474C"/>
    <w:rsid w:val="000849A3"/>
    <w:rsid w:val="00084B2B"/>
    <w:rsid w:val="00084BCC"/>
    <w:rsid w:val="0008552C"/>
    <w:rsid w:val="0008554A"/>
    <w:rsid w:val="000856BA"/>
    <w:rsid w:val="00085924"/>
    <w:rsid w:val="00085A1F"/>
    <w:rsid w:val="00085A48"/>
    <w:rsid w:val="00085F2C"/>
    <w:rsid w:val="00085F7D"/>
    <w:rsid w:val="00085FB5"/>
    <w:rsid w:val="00086092"/>
    <w:rsid w:val="000861B4"/>
    <w:rsid w:val="00086545"/>
    <w:rsid w:val="000869D0"/>
    <w:rsid w:val="00086C00"/>
    <w:rsid w:val="00086F90"/>
    <w:rsid w:val="000870D4"/>
    <w:rsid w:val="00087E08"/>
    <w:rsid w:val="00090005"/>
    <w:rsid w:val="00090110"/>
    <w:rsid w:val="000902DC"/>
    <w:rsid w:val="000904B5"/>
    <w:rsid w:val="0009065E"/>
    <w:rsid w:val="00090686"/>
    <w:rsid w:val="00090721"/>
    <w:rsid w:val="000908C3"/>
    <w:rsid w:val="00090A47"/>
    <w:rsid w:val="00090E68"/>
    <w:rsid w:val="00091017"/>
    <w:rsid w:val="0009125B"/>
    <w:rsid w:val="000912F1"/>
    <w:rsid w:val="00091304"/>
    <w:rsid w:val="00091496"/>
    <w:rsid w:val="00091763"/>
    <w:rsid w:val="00091D15"/>
    <w:rsid w:val="00091D59"/>
    <w:rsid w:val="00092020"/>
    <w:rsid w:val="000924BF"/>
    <w:rsid w:val="000927AD"/>
    <w:rsid w:val="000927C1"/>
    <w:rsid w:val="00092968"/>
    <w:rsid w:val="00092B78"/>
    <w:rsid w:val="00093391"/>
    <w:rsid w:val="00093628"/>
    <w:rsid w:val="00093F3F"/>
    <w:rsid w:val="00093FEE"/>
    <w:rsid w:val="00093FF2"/>
    <w:rsid w:val="0009415B"/>
    <w:rsid w:val="000941E5"/>
    <w:rsid w:val="000941F0"/>
    <w:rsid w:val="0009446B"/>
    <w:rsid w:val="00094B9F"/>
    <w:rsid w:val="00094C96"/>
    <w:rsid w:val="00094FB4"/>
    <w:rsid w:val="0009509E"/>
    <w:rsid w:val="00095594"/>
    <w:rsid w:val="0009579F"/>
    <w:rsid w:val="00095A44"/>
    <w:rsid w:val="00095F07"/>
    <w:rsid w:val="00096007"/>
    <w:rsid w:val="00096012"/>
    <w:rsid w:val="000966EE"/>
    <w:rsid w:val="000967A1"/>
    <w:rsid w:val="000967E2"/>
    <w:rsid w:val="00096950"/>
    <w:rsid w:val="00096B08"/>
    <w:rsid w:val="00096B89"/>
    <w:rsid w:val="00096BCB"/>
    <w:rsid w:val="00096C17"/>
    <w:rsid w:val="00096C75"/>
    <w:rsid w:val="000970A3"/>
    <w:rsid w:val="0009710D"/>
    <w:rsid w:val="00097AFB"/>
    <w:rsid w:val="00097C80"/>
    <w:rsid w:val="00097EB0"/>
    <w:rsid w:val="000A003B"/>
    <w:rsid w:val="000A02EB"/>
    <w:rsid w:val="000A03D7"/>
    <w:rsid w:val="000A0510"/>
    <w:rsid w:val="000A0520"/>
    <w:rsid w:val="000A052C"/>
    <w:rsid w:val="000A0534"/>
    <w:rsid w:val="000A0620"/>
    <w:rsid w:val="000A074A"/>
    <w:rsid w:val="000A0775"/>
    <w:rsid w:val="000A08FA"/>
    <w:rsid w:val="000A0C36"/>
    <w:rsid w:val="000A0E0D"/>
    <w:rsid w:val="000A0E30"/>
    <w:rsid w:val="000A1113"/>
    <w:rsid w:val="000A114A"/>
    <w:rsid w:val="000A13DA"/>
    <w:rsid w:val="000A1710"/>
    <w:rsid w:val="000A1A65"/>
    <w:rsid w:val="000A1B30"/>
    <w:rsid w:val="000A1DEC"/>
    <w:rsid w:val="000A1F7C"/>
    <w:rsid w:val="000A2056"/>
    <w:rsid w:val="000A254C"/>
    <w:rsid w:val="000A3201"/>
    <w:rsid w:val="000A3B33"/>
    <w:rsid w:val="000A3B91"/>
    <w:rsid w:val="000A3D64"/>
    <w:rsid w:val="000A4075"/>
    <w:rsid w:val="000A475A"/>
    <w:rsid w:val="000A47BB"/>
    <w:rsid w:val="000A47F6"/>
    <w:rsid w:val="000A48EF"/>
    <w:rsid w:val="000A4A8B"/>
    <w:rsid w:val="000A4CC1"/>
    <w:rsid w:val="000A4CF9"/>
    <w:rsid w:val="000A4D65"/>
    <w:rsid w:val="000A4F35"/>
    <w:rsid w:val="000A521C"/>
    <w:rsid w:val="000A54DE"/>
    <w:rsid w:val="000A573D"/>
    <w:rsid w:val="000A5773"/>
    <w:rsid w:val="000A580D"/>
    <w:rsid w:val="000A5935"/>
    <w:rsid w:val="000A59BE"/>
    <w:rsid w:val="000A5BD5"/>
    <w:rsid w:val="000A5CED"/>
    <w:rsid w:val="000A5D1B"/>
    <w:rsid w:val="000A5F25"/>
    <w:rsid w:val="000A6234"/>
    <w:rsid w:val="000A624C"/>
    <w:rsid w:val="000A62A9"/>
    <w:rsid w:val="000A654B"/>
    <w:rsid w:val="000A678A"/>
    <w:rsid w:val="000A69B5"/>
    <w:rsid w:val="000A7073"/>
    <w:rsid w:val="000A7243"/>
    <w:rsid w:val="000A7A39"/>
    <w:rsid w:val="000A7A56"/>
    <w:rsid w:val="000A7A68"/>
    <w:rsid w:val="000A7DCC"/>
    <w:rsid w:val="000B0159"/>
    <w:rsid w:val="000B0167"/>
    <w:rsid w:val="000B047C"/>
    <w:rsid w:val="000B0669"/>
    <w:rsid w:val="000B0767"/>
    <w:rsid w:val="000B09F3"/>
    <w:rsid w:val="000B0A97"/>
    <w:rsid w:val="000B0AB5"/>
    <w:rsid w:val="000B1260"/>
    <w:rsid w:val="000B16AC"/>
    <w:rsid w:val="000B174D"/>
    <w:rsid w:val="000B1815"/>
    <w:rsid w:val="000B19CE"/>
    <w:rsid w:val="000B1A77"/>
    <w:rsid w:val="000B1B7E"/>
    <w:rsid w:val="000B1DCE"/>
    <w:rsid w:val="000B1F4C"/>
    <w:rsid w:val="000B212B"/>
    <w:rsid w:val="000B219D"/>
    <w:rsid w:val="000B287A"/>
    <w:rsid w:val="000B299B"/>
    <w:rsid w:val="000B2C13"/>
    <w:rsid w:val="000B2D27"/>
    <w:rsid w:val="000B308E"/>
    <w:rsid w:val="000B30D1"/>
    <w:rsid w:val="000B30FD"/>
    <w:rsid w:val="000B3191"/>
    <w:rsid w:val="000B33F3"/>
    <w:rsid w:val="000B3524"/>
    <w:rsid w:val="000B35B4"/>
    <w:rsid w:val="000B3634"/>
    <w:rsid w:val="000B3653"/>
    <w:rsid w:val="000B3699"/>
    <w:rsid w:val="000B382B"/>
    <w:rsid w:val="000B3B74"/>
    <w:rsid w:val="000B3D32"/>
    <w:rsid w:val="000B4892"/>
    <w:rsid w:val="000B4BFD"/>
    <w:rsid w:val="000B4D1B"/>
    <w:rsid w:val="000B4E4C"/>
    <w:rsid w:val="000B4E8C"/>
    <w:rsid w:val="000B4FC7"/>
    <w:rsid w:val="000B4FCE"/>
    <w:rsid w:val="000B5102"/>
    <w:rsid w:val="000B55F3"/>
    <w:rsid w:val="000B56B3"/>
    <w:rsid w:val="000B58EB"/>
    <w:rsid w:val="000B5945"/>
    <w:rsid w:val="000B59CC"/>
    <w:rsid w:val="000B5B1A"/>
    <w:rsid w:val="000B62FA"/>
    <w:rsid w:val="000B6417"/>
    <w:rsid w:val="000B66B9"/>
    <w:rsid w:val="000B6AC1"/>
    <w:rsid w:val="000B6AE7"/>
    <w:rsid w:val="000B6FF6"/>
    <w:rsid w:val="000B726C"/>
    <w:rsid w:val="000B734C"/>
    <w:rsid w:val="000B73D8"/>
    <w:rsid w:val="000B76BE"/>
    <w:rsid w:val="000B77BF"/>
    <w:rsid w:val="000B7859"/>
    <w:rsid w:val="000B79A2"/>
    <w:rsid w:val="000B7AE1"/>
    <w:rsid w:val="000B7D73"/>
    <w:rsid w:val="000C00D4"/>
    <w:rsid w:val="000C0411"/>
    <w:rsid w:val="000C0976"/>
    <w:rsid w:val="000C0B3D"/>
    <w:rsid w:val="000C0B74"/>
    <w:rsid w:val="000C0BFD"/>
    <w:rsid w:val="000C0F3A"/>
    <w:rsid w:val="000C10BB"/>
    <w:rsid w:val="000C10F4"/>
    <w:rsid w:val="000C13D0"/>
    <w:rsid w:val="000C14BA"/>
    <w:rsid w:val="000C1622"/>
    <w:rsid w:val="000C16CA"/>
    <w:rsid w:val="000C1775"/>
    <w:rsid w:val="000C19EC"/>
    <w:rsid w:val="000C1CA7"/>
    <w:rsid w:val="000C22FE"/>
    <w:rsid w:val="000C2321"/>
    <w:rsid w:val="000C2362"/>
    <w:rsid w:val="000C2459"/>
    <w:rsid w:val="000C24D6"/>
    <w:rsid w:val="000C2539"/>
    <w:rsid w:val="000C282B"/>
    <w:rsid w:val="000C2D2C"/>
    <w:rsid w:val="000C2DE0"/>
    <w:rsid w:val="000C33FD"/>
    <w:rsid w:val="000C35BD"/>
    <w:rsid w:val="000C363C"/>
    <w:rsid w:val="000C36E9"/>
    <w:rsid w:val="000C37B2"/>
    <w:rsid w:val="000C3883"/>
    <w:rsid w:val="000C3BEC"/>
    <w:rsid w:val="000C4041"/>
    <w:rsid w:val="000C414A"/>
    <w:rsid w:val="000C424B"/>
    <w:rsid w:val="000C4335"/>
    <w:rsid w:val="000C433B"/>
    <w:rsid w:val="000C43DB"/>
    <w:rsid w:val="000C4D25"/>
    <w:rsid w:val="000C4D80"/>
    <w:rsid w:val="000C50AE"/>
    <w:rsid w:val="000C5219"/>
    <w:rsid w:val="000C5496"/>
    <w:rsid w:val="000C54AC"/>
    <w:rsid w:val="000C5808"/>
    <w:rsid w:val="000C5C69"/>
    <w:rsid w:val="000C5E73"/>
    <w:rsid w:val="000C6000"/>
    <w:rsid w:val="000C623D"/>
    <w:rsid w:val="000C62AE"/>
    <w:rsid w:val="000C6584"/>
    <w:rsid w:val="000C686A"/>
    <w:rsid w:val="000C6B39"/>
    <w:rsid w:val="000C6B5B"/>
    <w:rsid w:val="000C6C46"/>
    <w:rsid w:val="000C6EAA"/>
    <w:rsid w:val="000C7168"/>
    <w:rsid w:val="000C720F"/>
    <w:rsid w:val="000C72FA"/>
    <w:rsid w:val="000C7366"/>
    <w:rsid w:val="000C73A8"/>
    <w:rsid w:val="000C73E4"/>
    <w:rsid w:val="000C76E0"/>
    <w:rsid w:val="000C794A"/>
    <w:rsid w:val="000D05CD"/>
    <w:rsid w:val="000D1017"/>
    <w:rsid w:val="000D10BE"/>
    <w:rsid w:val="000D154B"/>
    <w:rsid w:val="000D16A8"/>
    <w:rsid w:val="000D184F"/>
    <w:rsid w:val="000D1897"/>
    <w:rsid w:val="000D1ABE"/>
    <w:rsid w:val="000D21AD"/>
    <w:rsid w:val="000D21D7"/>
    <w:rsid w:val="000D22AB"/>
    <w:rsid w:val="000D2506"/>
    <w:rsid w:val="000D2685"/>
    <w:rsid w:val="000D2ADE"/>
    <w:rsid w:val="000D2BEB"/>
    <w:rsid w:val="000D2CA2"/>
    <w:rsid w:val="000D31DF"/>
    <w:rsid w:val="000D3504"/>
    <w:rsid w:val="000D382D"/>
    <w:rsid w:val="000D3837"/>
    <w:rsid w:val="000D3ED1"/>
    <w:rsid w:val="000D3FB5"/>
    <w:rsid w:val="000D4040"/>
    <w:rsid w:val="000D4171"/>
    <w:rsid w:val="000D4211"/>
    <w:rsid w:val="000D4434"/>
    <w:rsid w:val="000D48D7"/>
    <w:rsid w:val="000D4968"/>
    <w:rsid w:val="000D49CB"/>
    <w:rsid w:val="000D4B73"/>
    <w:rsid w:val="000D4B9C"/>
    <w:rsid w:val="000D4BA0"/>
    <w:rsid w:val="000D4CFA"/>
    <w:rsid w:val="000D4DEC"/>
    <w:rsid w:val="000D4EC2"/>
    <w:rsid w:val="000D5083"/>
    <w:rsid w:val="000D5388"/>
    <w:rsid w:val="000D560E"/>
    <w:rsid w:val="000D5817"/>
    <w:rsid w:val="000D5C82"/>
    <w:rsid w:val="000D5CCD"/>
    <w:rsid w:val="000D63A7"/>
    <w:rsid w:val="000D64CA"/>
    <w:rsid w:val="000D64FD"/>
    <w:rsid w:val="000D6526"/>
    <w:rsid w:val="000D6645"/>
    <w:rsid w:val="000D67AF"/>
    <w:rsid w:val="000D6ABA"/>
    <w:rsid w:val="000D6CF8"/>
    <w:rsid w:val="000D6DA3"/>
    <w:rsid w:val="000D6DAF"/>
    <w:rsid w:val="000D6F30"/>
    <w:rsid w:val="000D6F46"/>
    <w:rsid w:val="000D7A67"/>
    <w:rsid w:val="000D7AC8"/>
    <w:rsid w:val="000D7ACF"/>
    <w:rsid w:val="000D7DF9"/>
    <w:rsid w:val="000E015D"/>
    <w:rsid w:val="000E06EF"/>
    <w:rsid w:val="000E089F"/>
    <w:rsid w:val="000E08BF"/>
    <w:rsid w:val="000E0B9B"/>
    <w:rsid w:val="000E0CB0"/>
    <w:rsid w:val="000E0D87"/>
    <w:rsid w:val="000E0DDD"/>
    <w:rsid w:val="000E0F73"/>
    <w:rsid w:val="000E1308"/>
    <w:rsid w:val="000E13B2"/>
    <w:rsid w:val="000E1426"/>
    <w:rsid w:val="000E1461"/>
    <w:rsid w:val="000E14BF"/>
    <w:rsid w:val="000E1573"/>
    <w:rsid w:val="000E1AC9"/>
    <w:rsid w:val="000E1BDD"/>
    <w:rsid w:val="000E1EBF"/>
    <w:rsid w:val="000E1EFE"/>
    <w:rsid w:val="000E22AB"/>
    <w:rsid w:val="000E22E3"/>
    <w:rsid w:val="000E27A9"/>
    <w:rsid w:val="000E280F"/>
    <w:rsid w:val="000E2C22"/>
    <w:rsid w:val="000E2F28"/>
    <w:rsid w:val="000E3075"/>
    <w:rsid w:val="000E31CB"/>
    <w:rsid w:val="000E32D5"/>
    <w:rsid w:val="000E3732"/>
    <w:rsid w:val="000E3AE3"/>
    <w:rsid w:val="000E3B61"/>
    <w:rsid w:val="000E3C1A"/>
    <w:rsid w:val="000E3DBD"/>
    <w:rsid w:val="000E447B"/>
    <w:rsid w:val="000E4573"/>
    <w:rsid w:val="000E462D"/>
    <w:rsid w:val="000E4986"/>
    <w:rsid w:val="000E4A61"/>
    <w:rsid w:val="000E4BD6"/>
    <w:rsid w:val="000E4C44"/>
    <w:rsid w:val="000E4C8D"/>
    <w:rsid w:val="000E4ED8"/>
    <w:rsid w:val="000E5134"/>
    <w:rsid w:val="000E51AF"/>
    <w:rsid w:val="000E5339"/>
    <w:rsid w:val="000E5404"/>
    <w:rsid w:val="000E543D"/>
    <w:rsid w:val="000E5CE9"/>
    <w:rsid w:val="000E5D59"/>
    <w:rsid w:val="000E5EE3"/>
    <w:rsid w:val="000E5F02"/>
    <w:rsid w:val="000E63E9"/>
    <w:rsid w:val="000E678A"/>
    <w:rsid w:val="000E67A0"/>
    <w:rsid w:val="000E6A5B"/>
    <w:rsid w:val="000E6B7C"/>
    <w:rsid w:val="000E6F38"/>
    <w:rsid w:val="000E7332"/>
    <w:rsid w:val="000E7344"/>
    <w:rsid w:val="000E7C93"/>
    <w:rsid w:val="000E7FA8"/>
    <w:rsid w:val="000F011D"/>
    <w:rsid w:val="000F0301"/>
    <w:rsid w:val="000F0346"/>
    <w:rsid w:val="000F0588"/>
    <w:rsid w:val="000F090E"/>
    <w:rsid w:val="000F09A9"/>
    <w:rsid w:val="000F0AD6"/>
    <w:rsid w:val="000F0BC7"/>
    <w:rsid w:val="000F0C0E"/>
    <w:rsid w:val="000F0C65"/>
    <w:rsid w:val="000F0CE3"/>
    <w:rsid w:val="000F0FC4"/>
    <w:rsid w:val="000F11B9"/>
    <w:rsid w:val="000F1386"/>
    <w:rsid w:val="000F1461"/>
    <w:rsid w:val="000F16C4"/>
    <w:rsid w:val="000F1935"/>
    <w:rsid w:val="000F1BFF"/>
    <w:rsid w:val="000F1D05"/>
    <w:rsid w:val="000F1E1E"/>
    <w:rsid w:val="000F20C7"/>
    <w:rsid w:val="000F2398"/>
    <w:rsid w:val="000F24FF"/>
    <w:rsid w:val="000F2722"/>
    <w:rsid w:val="000F29BF"/>
    <w:rsid w:val="000F2AFA"/>
    <w:rsid w:val="000F2BC7"/>
    <w:rsid w:val="000F2DCA"/>
    <w:rsid w:val="000F2FCD"/>
    <w:rsid w:val="000F3A45"/>
    <w:rsid w:val="000F491D"/>
    <w:rsid w:val="000F49A0"/>
    <w:rsid w:val="000F49EF"/>
    <w:rsid w:val="000F4A26"/>
    <w:rsid w:val="000F4B69"/>
    <w:rsid w:val="000F4BFD"/>
    <w:rsid w:val="000F4C41"/>
    <w:rsid w:val="000F4DF7"/>
    <w:rsid w:val="000F4F4C"/>
    <w:rsid w:val="000F5061"/>
    <w:rsid w:val="000F5667"/>
    <w:rsid w:val="000F578E"/>
    <w:rsid w:val="000F5A75"/>
    <w:rsid w:val="000F5EA3"/>
    <w:rsid w:val="000F5EC1"/>
    <w:rsid w:val="000F5FA5"/>
    <w:rsid w:val="000F612E"/>
    <w:rsid w:val="000F660E"/>
    <w:rsid w:val="000F6643"/>
    <w:rsid w:val="000F6663"/>
    <w:rsid w:val="000F69CE"/>
    <w:rsid w:val="000F6BA2"/>
    <w:rsid w:val="000F6BF9"/>
    <w:rsid w:val="000F72E0"/>
    <w:rsid w:val="000F77E5"/>
    <w:rsid w:val="000F7802"/>
    <w:rsid w:val="000F7976"/>
    <w:rsid w:val="000F798A"/>
    <w:rsid w:val="000F7F66"/>
    <w:rsid w:val="000F7FA8"/>
    <w:rsid w:val="00100599"/>
    <w:rsid w:val="001005F4"/>
    <w:rsid w:val="00100712"/>
    <w:rsid w:val="001007F7"/>
    <w:rsid w:val="00100848"/>
    <w:rsid w:val="0010086A"/>
    <w:rsid w:val="001009AB"/>
    <w:rsid w:val="00100C3D"/>
    <w:rsid w:val="00100E26"/>
    <w:rsid w:val="00100EB9"/>
    <w:rsid w:val="0010103B"/>
    <w:rsid w:val="001018E6"/>
    <w:rsid w:val="001019BF"/>
    <w:rsid w:val="00101CBF"/>
    <w:rsid w:val="00101FE5"/>
    <w:rsid w:val="001022F7"/>
    <w:rsid w:val="0010236F"/>
    <w:rsid w:val="0010249C"/>
    <w:rsid w:val="001029C9"/>
    <w:rsid w:val="00102BE5"/>
    <w:rsid w:val="00102CB6"/>
    <w:rsid w:val="00102CE0"/>
    <w:rsid w:val="00102EE5"/>
    <w:rsid w:val="00103247"/>
    <w:rsid w:val="001033C0"/>
    <w:rsid w:val="00103926"/>
    <w:rsid w:val="00103981"/>
    <w:rsid w:val="00103A9A"/>
    <w:rsid w:val="00103DB6"/>
    <w:rsid w:val="0010446E"/>
    <w:rsid w:val="00104880"/>
    <w:rsid w:val="00104B20"/>
    <w:rsid w:val="00104B4B"/>
    <w:rsid w:val="00104C91"/>
    <w:rsid w:val="001052E5"/>
    <w:rsid w:val="0010541F"/>
    <w:rsid w:val="001056EC"/>
    <w:rsid w:val="00105771"/>
    <w:rsid w:val="00105A09"/>
    <w:rsid w:val="00105A3D"/>
    <w:rsid w:val="00105DA4"/>
    <w:rsid w:val="00106177"/>
    <w:rsid w:val="001062D7"/>
    <w:rsid w:val="00106391"/>
    <w:rsid w:val="001064BB"/>
    <w:rsid w:val="00106601"/>
    <w:rsid w:val="00106818"/>
    <w:rsid w:val="0010686C"/>
    <w:rsid w:val="00106A4A"/>
    <w:rsid w:val="00106BA0"/>
    <w:rsid w:val="00106E0E"/>
    <w:rsid w:val="00106E2B"/>
    <w:rsid w:val="0010701B"/>
    <w:rsid w:val="001071EA"/>
    <w:rsid w:val="00107231"/>
    <w:rsid w:val="00107255"/>
    <w:rsid w:val="001073C9"/>
    <w:rsid w:val="0010756B"/>
    <w:rsid w:val="00107602"/>
    <w:rsid w:val="0010760D"/>
    <w:rsid w:val="00107651"/>
    <w:rsid w:val="0010770F"/>
    <w:rsid w:val="00107835"/>
    <w:rsid w:val="00107B6B"/>
    <w:rsid w:val="0011009E"/>
    <w:rsid w:val="001101E0"/>
    <w:rsid w:val="00110647"/>
    <w:rsid w:val="00110A31"/>
    <w:rsid w:val="00110AF5"/>
    <w:rsid w:val="00110BA6"/>
    <w:rsid w:val="00111A31"/>
    <w:rsid w:val="00111A48"/>
    <w:rsid w:val="00111AEB"/>
    <w:rsid w:val="00111B5B"/>
    <w:rsid w:val="00111DE7"/>
    <w:rsid w:val="00111E31"/>
    <w:rsid w:val="00111E5C"/>
    <w:rsid w:val="00111F50"/>
    <w:rsid w:val="00112463"/>
    <w:rsid w:val="00112977"/>
    <w:rsid w:val="001129C6"/>
    <w:rsid w:val="00112AF8"/>
    <w:rsid w:val="00112D91"/>
    <w:rsid w:val="00112E07"/>
    <w:rsid w:val="00112ED5"/>
    <w:rsid w:val="00112EE0"/>
    <w:rsid w:val="001130B1"/>
    <w:rsid w:val="001132F9"/>
    <w:rsid w:val="00113313"/>
    <w:rsid w:val="00113338"/>
    <w:rsid w:val="00113552"/>
    <w:rsid w:val="0011371C"/>
    <w:rsid w:val="00113840"/>
    <w:rsid w:val="00113932"/>
    <w:rsid w:val="0011397A"/>
    <w:rsid w:val="00113D2B"/>
    <w:rsid w:val="00113E76"/>
    <w:rsid w:val="00113F31"/>
    <w:rsid w:val="001144F5"/>
    <w:rsid w:val="0011462A"/>
    <w:rsid w:val="001147C4"/>
    <w:rsid w:val="001149A7"/>
    <w:rsid w:val="00114AFF"/>
    <w:rsid w:val="00114BF8"/>
    <w:rsid w:val="00114DAE"/>
    <w:rsid w:val="00114EB6"/>
    <w:rsid w:val="00115185"/>
    <w:rsid w:val="001152AE"/>
    <w:rsid w:val="001153B5"/>
    <w:rsid w:val="00115822"/>
    <w:rsid w:val="00115860"/>
    <w:rsid w:val="00115DC6"/>
    <w:rsid w:val="00115F52"/>
    <w:rsid w:val="00115FCE"/>
    <w:rsid w:val="00116122"/>
    <w:rsid w:val="0011617B"/>
    <w:rsid w:val="00116288"/>
    <w:rsid w:val="00116381"/>
    <w:rsid w:val="001164DE"/>
    <w:rsid w:val="00116777"/>
    <w:rsid w:val="00116AA1"/>
    <w:rsid w:val="00116AD9"/>
    <w:rsid w:val="00117181"/>
    <w:rsid w:val="00117269"/>
    <w:rsid w:val="001172A9"/>
    <w:rsid w:val="00117663"/>
    <w:rsid w:val="00117965"/>
    <w:rsid w:val="00117B7C"/>
    <w:rsid w:val="00117C75"/>
    <w:rsid w:val="00117E67"/>
    <w:rsid w:val="001200A1"/>
    <w:rsid w:val="0012011D"/>
    <w:rsid w:val="0012013B"/>
    <w:rsid w:val="00120194"/>
    <w:rsid w:val="001201DB"/>
    <w:rsid w:val="0012028F"/>
    <w:rsid w:val="00120292"/>
    <w:rsid w:val="00120354"/>
    <w:rsid w:val="00120ADF"/>
    <w:rsid w:val="00120F7A"/>
    <w:rsid w:val="00120FB4"/>
    <w:rsid w:val="0012159D"/>
    <w:rsid w:val="00121B5F"/>
    <w:rsid w:val="00121FE4"/>
    <w:rsid w:val="00122379"/>
    <w:rsid w:val="0012278C"/>
    <w:rsid w:val="0012286E"/>
    <w:rsid w:val="001228E5"/>
    <w:rsid w:val="001229A8"/>
    <w:rsid w:val="00122A80"/>
    <w:rsid w:val="00122C05"/>
    <w:rsid w:val="00122C20"/>
    <w:rsid w:val="00122EB5"/>
    <w:rsid w:val="00122EF4"/>
    <w:rsid w:val="00122F17"/>
    <w:rsid w:val="00122FD0"/>
    <w:rsid w:val="00123072"/>
    <w:rsid w:val="0012328A"/>
    <w:rsid w:val="00123599"/>
    <w:rsid w:val="0012361A"/>
    <w:rsid w:val="00123827"/>
    <w:rsid w:val="001238C2"/>
    <w:rsid w:val="001238C6"/>
    <w:rsid w:val="001239B3"/>
    <w:rsid w:val="00123A3E"/>
    <w:rsid w:val="00123FD0"/>
    <w:rsid w:val="00124137"/>
    <w:rsid w:val="001244E6"/>
    <w:rsid w:val="001249EB"/>
    <w:rsid w:val="001249FB"/>
    <w:rsid w:val="00124B5E"/>
    <w:rsid w:val="00124C49"/>
    <w:rsid w:val="00125035"/>
    <w:rsid w:val="00125255"/>
    <w:rsid w:val="001253D9"/>
    <w:rsid w:val="001257F1"/>
    <w:rsid w:val="00125827"/>
    <w:rsid w:val="00125A92"/>
    <w:rsid w:val="00125DC7"/>
    <w:rsid w:val="00125FE1"/>
    <w:rsid w:val="001260EF"/>
    <w:rsid w:val="0012610D"/>
    <w:rsid w:val="00126165"/>
    <w:rsid w:val="00126177"/>
    <w:rsid w:val="00126239"/>
    <w:rsid w:val="001265A4"/>
    <w:rsid w:val="001266A0"/>
    <w:rsid w:val="0012685C"/>
    <w:rsid w:val="00126901"/>
    <w:rsid w:val="00126975"/>
    <w:rsid w:val="001269D4"/>
    <w:rsid w:val="00126BB9"/>
    <w:rsid w:val="00126ED2"/>
    <w:rsid w:val="00126FD4"/>
    <w:rsid w:val="00127012"/>
    <w:rsid w:val="0012766A"/>
    <w:rsid w:val="001277FB"/>
    <w:rsid w:val="00127808"/>
    <w:rsid w:val="00127C50"/>
    <w:rsid w:val="0013046A"/>
    <w:rsid w:val="001314F1"/>
    <w:rsid w:val="001315E2"/>
    <w:rsid w:val="0013161D"/>
    <w:rsid w:val="0013179D"/>
    <w:rsid w:val="001318C1"/>
    <w:rsid w:val="00131C4B"/>
    <w:rsid w:val="00131D9A"/>
    <w:rsid w:val="00131EC2"/>
    <w:rsid w:val="001324CD"/>
    <w:rsid w:val="001325F9"/>
    <w:rsid w:val="00132719"/>
    <w:rsid w:val="00132734"/>
    <w:rsid w:val="001327D5"/>
    <w:rsid w:val="00132986"/>
    <w:rsid w:val="00132C94"/>
    <w:rsid w:val="00132F62"/>
    <w:rsid w:val="00132F6C"/>
    <w:rsid w:val="001334AA"/>
    <w:rsid w:val="001334D6"/>
    <w:rsid w:val="00133593"/>
    <w:rsid w:val="0013376D"/>
    <w:rsid w:val="00133BF8"/>
    <w:rsid w:val="00133CFF"/>
    <w:rsid w:val="0013413D"/>
    <w:rsid w:val="0013430C"/>
    <w:rsid w:val="00134AB8"/>
    <w:rsid w:val="00134C9A"/>
    <w:rsid w:val="00134CA2"/>
    <w:rsid w:val="00134E3F"/>
    <w:rsid w:val="00134F28"/>
    <w:rsid w:val="00135118"/>
    <w:rsid w:val="00135123"/>
    <w:rsid w:val="0013517B"/>
    <w:rsid w:val="001351E4"/>
    <w:rsid w:val="001356C6"/>
    <w:rsid w:val="001359E6"/>
    <w:rsid w:val="00135B7D"/>
    <w:rsid w:val="00135C29"/>
    <w:rsid w:val="00136079"/>
    <w:rsid w:val="0013635D"/>
    <w:rsid w:val="00136AD6"/>
    <w:rsid w:val="00136CD2"/>
    <w:rsid w:val="00136D9D"/>
    <w:rsid w:val="00136ECD"/>
    <w:rsid w:val="00136FE9"/>
    <w:rsid w:val="00137254"/>
    <w:rsid w:val="0013728B"/>
    <w:rsid w:val="001372C9"/>
    <w:rsid w:val="001373F3"/>
    <w:rsid w:val="001378E8"/>
    <w:rsid w:val="00137BDC"/>
    <w:rsid w:val="00137CF5"/>
    <w:rsid w:val="00137F1B"/>
    <w:rsid w:val="00137F36"/>
    <w:rsid w:val="00137FA2"/>
    <w:rsid w:val="00140427"/>
    <w:rsid w:val="0014047B"/>
    <w:rsid w:val="0014056F"/>
    <w:rsid w:val="001408A3"/>
    <w:rsid w:val="00140CFC"/>
    <w:rsid w:val="001412D5"/>
    <w:rsid w:val="0014137B"/>
    <w:rsid w:val="0014147B"/>
    <w:rsid w:val="001414CA"/>
    <w:rsid w:val="00141EEC"/>
    <w:rsid w:val="00141F22"/>
    <w:rsid w:val="00142692"/>
    <w:rsid w:val="001429C6"/>
    <w:rsid w:val="00142C8E"/>
    <w:rsid w:val="00142D42"/>
    <w:rsid w:val="0014305A"/>
    <w:rsid w:val="00143132"/>
    <w:rsid w:val="0014368F"/>
    <w:rsid w:val="001437E3"/>
    <w:rsid w:val="00143BE4"/>
    <w:rsid w:val="00143CCF"/>
    <w:rsid w:val="00143F65"/>
    <w:rsid w:val="00144115"/>
    <w:rsid w:val="00144845"/>
    <w:rsid w:val="00144A13"/>
    <w:rsid w:val="00144A28"/>
    <w:rsid w:val="00144A7F"/>
    <w:rsid w:val="00144AAC"/>
    <w:rsid w:val="00145953"/>
    <w:rsid w:val="001463DA"/>
    <w:rsid w:val="001463F0"/>
    <w:rsid w:val="00146453"/>
    <w:rsid w:val="00146744"/>
    <w:rsid w:val="00146AC8"/>
    <w:rsid w:val="00146D05"/>
    <w:rsid w:val="00146D70"/>
    <w:rsid w:val="001470BC"/>
    <w:rsid w:val="001471E4"/>
    <w:rsid w:val="001478D6"/>
    <w:rsid w:val="00147EC9"/>
    <w:rsid w:val="00147EE3"/>
    <w:rsid w:val="001503D9"/>
    <w:rsid w:val="00150424"/>
    <w:rsid w:val="001506E4"/>
    <w:rsid w:val="0015073E"/>
    <w:rsid w:val="001508E1"/>
    <w:rsid w:val="00150974"/>
    <w:rsid w:val="00150C37"/>
    <w:rsid w:val="00150FEF"/>
    <w:rsid w:val="00151088"/>
    <w:rsid w:val="00151AAA"/>
    <w:rsid w:val="00151DF1"/>
    <w:rsid w:val="00151EEA"/>
    <w:rsid w:val="0015244E"/>
    <w:rsid w:val="0015254F"/>
    <w:rsid w:val="001525C5"/>
    <w:rsid w:val="0015261E"/>
    <w:rsid w:val="00152E3A"/>
    <w:rsid w:val="0015319E"/>
    <w:rsid w:val="00153318"/>
    <w:rsid w:val="00153402"/>
    <w:rsid w:val="001541B4"/>
    <w:rsid w:val="001541BA"/>
    <w:rsid w:val="00154348"/>
    <w:rsid w:val="001543E1"/>
    <w:rsid w:val="001545B8"/>
    <w:rsid w:val="001547AE"/>
    <w:rsid w:val="00154E51"/>
    <w:rsid w:val="00155091"/>
    <w:rsid w:val="001551DC"/>
    <w:rsid w:val="00155201"/>
    <w:rsid w:val="0015593A"/>
    <w:rsid w:val="001559FF"/>
    <w:rsid w:val="00155D2A"/>
    <w:rsid w:val="00155E4E"/>
    <w:rsid w:val="00155FA6"/>
    <w:rsid w:val="00155FBF"/>
    <w:rsid w:val="0015635F"/>
    <w:rsid w:val="001563E6"/>
    <w:rsid w:val="00156866"/>
    <w:rsid w:val="00156D3C"/>
    <w:rsid w:val="0015704E"/>
    <w:rsid w:val="001571B7"/>
    <w:rsid w:val="001572AB"/>
    <w:rsid w:val="001572F5"/>
    <w:rsid w:val="0015730A"/>
    <w:rsid w:val="00157569"/>
    <w:rsid w:val="00157A31"/>
    <w:rsid w:val="00157B07"/>
    <w:rsid w:val="00157B69"/>
    <w:rsid w:val="00157FAE"/>
    <w:rsid w:val="00160227"/>
    <w:rsid w:val="00160269"/>
    <w:rsid w:val="001604CF"/>
    <w:rsid w:val="001605D5"/>
    <w:rsid w:val="00160AA7"/>
    <w:rsid w:val="00160AE3"/>
    <w:rsid w:val="00160EC1"/>
    <w:rsid w:val="0016104D"/>
    <w:rsid w:val="001610B6"/>
    <w:rsid w:val="001610B8"/>
    <w:rsid w:val="00161752"/>
    <w:rsid w:val="00161825"/>
    <w:rsid w:val="00161946"/>
    <w:rsid w:val="00161A37"/>
    <w:rsid w:val="00161B6A"/>
    <w:rsid w:val="00161FE5"/>
    <w:rsid w:val="00162014"/>
    <w:rsid w:val="001622E4"/>
    <w:rsid w:val="00162413"/>
    <w:rsid w:val="001625DF"/>
    <w:rsid w:val="0016280B"/>
    <w:rsid w:val="00162B0F"/>
    <w:rsid w:val="00162B42"/>
    <w:rsid w:val="00163568"/>
    <w:rsid w:val="0016363C"/>
    <w:rsid w:val="00163771"/>
    <w:rsid w:val="001637CB"/>
    <w:rsid w:val="0016386F"/>
    <w:rsid w:val="001639DD"/>
    <w:rsid w:val="00163A0E"/>
    <w:rsid w:val="00163DB3"/>
    <w:rsid w:val="00163FD1"/>
    <w:rsid w:val="00163FFE"/>
    <w:rsid w:val="00164281"/>
    <w:rsid w:val="0016432C"/>
    <w:rsid w:val="0016456F"/>
    <w:rsid w:val="00164602"/>
    <w:rsid w:val="0016468B"/>
    <w:rsid w:val="00164CC4"/>
    <w:rsid w:val="00164FCF"/>
    <w:rsid w:val="00164FE6"/>
    <w:rsid w:val="0016506D"/>
    <w:rsid w:val="001650E3"/>
    <w:rsid w:val="0016520C"/>
    <w:rsid w:val="001652C0"/>
    <w:rsid w:val="00165319"/>
    <w:rsid w:val="001653EA"/>
    <w:rsid w:val="00165464"/>
    <w:rsid w:val="00165502"/>
    <w:rsid w:val="0016566B"/>
    <w:rsid w:val="0016568F"/>
    <w:rsid w:val="0016589A"/>
    <w:rsid w:val="001659F6"/>
    <w:rsid w:val="00165B4C"/>
    <w:rsid w:val="00165BCA"/>
    <w:rsid w:val="00165C0D"/>
    <w:rsid w:val="00166274"/>
    <w:rsid w:val="001666F0"/>
    <w:rsid w:val="00166EBB"/>
    <w:rsid w:val="00166EF5"/>
    <w:rsid w:val="00167473"/>
    <w:rsid w:val="0016747E"/>
    <w:rsid w:val="001676CF"/>
    <w:rsid w:val="0016773A"/>
    <w:rsid w:val="00167902"/>
    <w:rsid w:val="00167BAA"/>
    <w:rsid w:val="00167FD4"/>
    <w:rsid w:val="00167FFC"/>
    <w:rsid w:val="0017021A"/>
    <w:rsid w:val="00170398"/>
    <w:rsid w:val="001706BE"/>
    <w:rsid w:val="001706E5"/>
    <w:rsid w:val="00170C4C"/>
    <w:rsid w:val="00170D81"/>
    <w:rsid w:val="00171055"/>
    <w:rsid w:val="00171105"/>
    <w:rsid w:val="0017125D"/>
    <w:rsid w:val="001713C6"/>
    <w:rsid w:val="001716B9"/>
    <w:rsid w:val="001716E1"/>
    <w:rsid w:val="00171A2A"/>
    <w:rsid w:val="00171CA2"/>
    <w:rsid w:val="00171D12"/>
    <w:rsid w:val="00171EB6"/>
    <w:rsid w:val="001722EB"/>
    <w:rsid w:val="00172435"/>
    <w:rsid w:val="00172610"/>
    <w:rsid w:val="00172ADB"/>
    <w:rsid w:val="00172BF3"/>
    <w:rsid w:val="00172C37"/>
    <w:rsid w:val="00172D80"/>
    <w:rsid w:val="00173132"/>
    <w:rsid w:val="0017336C"/>
    <w:rsid w:val="001735F1"/>
    <w:rsid w:val="001736DD"/>
    <w:rsid w:val="00173729"/>
    <w:rsid w:val="001737B1"/>
    <w:rsid w:val="00173C2A"/>
    <w:rsid w:val="00173CD3"/>
    <w:rsid w:val="00173E73"/>
    <w:rsid w:val="00173E74"/>
    <w:rsid w:val="00173F29"/>
    <w:rsid w:val="001742B4"/>
    <w:rsid w:val="00174495"/>
    <w:rsid w:val="00174684"/>
    <w:rsid w:val="00174712"/>
    <w:rsid w:val="001748D7"/>
    <w:rsid w:val="0017493B"/>
    <w:rsid w:val="001749EE"/>
    <w:rsid w:val="00174B27"/>
    <w:rsid w:val="00174BD4"/>
    <w:rsid w:val="00174D7C"/>
    <w:rsid w:val="00175982"/>
    <w:rsid w:val="00175AFB"/>
    <w:rsid w:val="00175EEE"/>
    <w:rsid w:val="00175FB1"/>
    <w:rsid w:val="00176128"/>
    <w:rsid w:val="001766A0"/>
    <w:rsid w:val="0017675E"/>
    <w:rsid w:val="00176763"/>
    <w:rsid w:val="0017685A"/>
    <w:rsid w:val="001769A5"/>
    <w:rsid w:val="00176F3A"/>
    <w:rsid w:val="001771EB"/>
    <w:rsid w:val="0017727C"/>
    <w:rsid w:val="001772B2"/>
    <w:rsid w:val="00177346"/>
    <w:rsid w:val="001776EB"/>
    <w:rsid w:val="001777CA"/>
    <w:rsid w:val="0017789D"/>
    <w:rsid w:val="001778A0"/>
    <w:rsid w:val="001778E3"/>
    <w:rsid w:val="00177D98"/>
    <w:rsid w:val="00177EA6"/>
    <w:rsid w:val="001802DB"/>
    <w:rsid w:val="00180418"/>
    <w:rsid w:val="001805B7"/>
    <w:rsid w:val="001807F9"/>
    <w:rsid w:val="00180808"/>
    <w:rsid w:val="00180BBC"/>
    <w:rsid w:val="00180BF1"/>
    <w:rsid w:val="00180CF7"/>
    <w:rsid w:val="00180D5E"/>
    <w:rsid w:val="00180EE8"/>
    <w:rsid w:val="00180F5D"/>
    <w:rsid w:val="001817FD"/>
    <w:rsid w:val="0018188D"/>
    <w:rsid w:val="001819AA"/>
    <w:rsid w:val="00181BE9"/>
    <w:rsid w:val="00181FA2"/>
    <w:rsid w:val="001820F1"/>
    <w:rsid w:val="001825E9"/>
    <w:rsid w:val="00182819"/>
    <w:rsid w:val="00182D6E"/>
    <w:rsid w:val="001832B2"/>
    <w:rsid w:val="001832CD"/>
    <w:rsid w:val="001837FC"/>
    <w:rsid w:val="00183805"/>
    <w:rsid w:val="001838ED"/>
    <w:rsid w:val="001838FF"/>
    <w:rsid w:val="001842E5"/>
    <w:rsid w:val="00184461"/>
    <w:rsid w:val="00184624"/>
    <w:rsid w:val="00184730"/>
    <w:rsid w:val="00184777"/>
    <w:rsid w:val="00184853"/>
    <w:rsid w:val="00184862"/>
    <w:rsid w:val="001848DB"/>
    <w:rsid w:val="00184A9D"/>
    <w:rsid w:val="00184AD8"/>
    <w:rsid w:val="00184D86"/>
    <w:rsid w:val="00184EAE"/>
    <w:rsid w:val="00185160"/>
    <w:rsid w:val="0018531A"/>
    <w:rsid w:val="001853FF"/>
    <w:rsid w:val="00185432"/>
    <w:rsid w:val="001854C6"/>
    <w:rsid w:val="001855B1"/>
    <w:rsid w:val="001856BB"/>
    <w:rsid w:val="00185AC3"/>
    <w:rsid w:val="00185B8B"/>
    <w:rsid w:val="00185C73"/>
    <w:rsid w:val="00185EBD"/>
    <w:rsid w:val="0018606A"/>
    <w:rsid w:val="0018647B"/>
    <w:rsid w:val="0018657F"/>
    <w:rsid w:val="001865BF"/>
    <w:rsid w:val="0018678D"/>
    <w:rsid w:val="001867CC"/>
    <w:rsid w:val="00186897"/>
    <w:rsid w:val="001868A4"/>
    <w:rsid w:val="00186F5E"/>
    <w:rsid w:val="00186F75"/>
    <w:rsid w:val="00186F92"/>
    <w:rsid w:val="00186FA6"/>
    <w:rsid w:val="001878B2"/>
    <w:rsid w:val="00187A11"/>
    <w:rsid w:val="001903FC"/>
    <w:rsid w:val="00190616"/>
    <w:rsid w:val="0019073D"/>
    <w:rsid w:val="00190F42"/>
    <w:rsid w:val="00190F70"/>
    <w:rsid w:val="0019138A"/>
    <w:rsid w:val="0019144A"/>
    <w:rsid w:val="001914C7"/>
    <w:rsid w:val="00191708"/>
    <w:rsid w:val="00191831"/>
    <w:rsid w:val="00191872"/>
    <w:rsid w:val="001918C7"/>
    <w:rsid w:val="00191A39"/>
    <w:rsid w:val="00191B05"/>
    <w:rsid w:val="00191FBF"/>
    <w:rsid w:val="001922BD"/>
    <w:rsid w:val="001926BC"/>
    <w:rsid w:val="001927F3"/>
    <w:rsid w:val="001929C7"/>
    <w:rsid w:val="001929E6"/>
    <w:rsid w:val="00192D52"/>
    <w:rsid w:val="00192F2E"/>
    <w:rsid w:val="00192FA6"/>
    <w:rsid w:val="00192FE7"/>
    <w:rsid w:val="00192FF2"/>
    <w:rsid w:val="0019309E"/>
    <w:rsid w:val="001931C7"/>
    <w:rsid w:val="001932F8"/>
    <w:rsid w:val="00193355"/>
    <w:rsid w:val="001933C4"/>
    <w:rsid w:val="001933C9"/>
    <w:rsid w:val="00193485"/>
    <w:rsid w:val="00193537"/>
    <w:rsid w:val="0019353C"/>
    <w:rsid w:val="0019364C"/>
    <w:rsid w:val="00193755"/>
    <w:rsid w:val="00193857"/>
    <w:rsid w:val="001938C7"/>
    <w:rsid w:val="0019391F"/>
    <w:rsid w:val="00193A36"/>
    <w:rsid w:val="00193DCE"/>
    <w:rsid w:val="00193F1D"/>
    <w:rsid w:val="0019413E"/>
    <w:rsid w:val="00194295"/>
    <w:rsid w:val="00194377"/>
    <w:rsid w:val="001943AB"/>
    <w:rsid w:val="001948F9"/>
    <w:rsid w:val="00194904"/>
    <w:rsid w:val="00194B3C"/>
    <w:rsid w:val="00194CDD"/>
    <w:rsid w:val="00194FF7"/>
    <w:rsid w:val="001950C2"/>
    <w:rsid w:val="00195257"/>
    <w:rsid w:val="00195346"/>
    <w:rsid w:val="0019551D"/>
    <w:rsid w:val="00195A8E"/>
    <w:rsid w:val="00195B16"/>
    <w:rsid w:val="00195C43"/>
    <w:rsid w:val="001960D0"/>
    <w:rsid w:val="00196428"/>
    <w:rsid w:val="00196524"/>
    <w:rsid w:val="001965C6"/>
    <w:rsid w:val="001966D4"/>
    <w:rsid w:val="0019676B"/>
    <w:rsid w:val="00196959"/>
    <w:rsid w:val="001969D0"/>
    <w:rsid w:val="00196CFB"/>
    <w:rsid w:val="00196E6A"/>
    <w:rsid w:val="0019723C"/>
    <w:rsid w:val="001972A9"/>
    <w:rsid w:val="00197586"/>
    <w:rsid w:val="00197D58"/>
    <w:rsid w:val="001A0338"/>
    <w:rsid w:val="001A05D4"/>
    <w:rsid w:val="001A07B1"/>
    <w:rsid w:val="001A08E2"/>
    <w:rsid w:val="001A0DDB"/>
    <w:rsid w:val="001A0E3B"/>
    <w:rsid w:val="001A0EEE"/>
    <w:rsid w:val="001A113E"/>
    <w:rsid w:val="001A1238"/>
    <w:rsid w:val="001A156D"/>
    <w:rsid w:val="001A19CA"/>
    <w:rsid w:val="001A1B22"/>
    <w:rsid w:val="001A1E47"/>
    <w:rsid w:val="001A1F3E"/>
    <w:rsid w:val="001A1FE0"/>
    <w:rsid w:val="001A2116"/>
    <w:rsid w:val="001A232F"/>
    <w:rsid w:val="001A26C5"/>
    <w:rsid w:val="001A27F8"/>
    <w:rsid w:val="001A290B"/>
    <w:rsid w:val="001A2D02"/>
    <w:rsid w:val="001A34BF"/>
    <w:rsid w:val="001A36EC"/>
    <w:rsid w:val="001A38AC"/>
    <w:rsid w:val="001A3C3D"/>
    <w:rsid w:val="001A3C55"/>
    <w:rsid w:val="001A3D61"/>
    <w:rsid w:val="001A3ECB"/>
    <w:rsid w:val="001A41B0"/>
    <w:rsid w:val="001A4C74"/>
    <w:rsid w:val="001A4F44"/>
    <w:rsid w:val="001A4FF8"/>
    <w:rsid w:val="001A5109"/>
    <w:rsid w:val="001A540D"/>
    <w:rsid w:val="001A551F"/>
    <w:rsid w:val="001A5761"/>
    <w:rsid w:val="001A589A"/>
    <w:rsid w:val="001A5B54"/>
    <w:rsid w:val="001A5C11"/>
    <w:rsid w:val="001A5CD8"/>
    <w:rsid w:val="001A5E5C"/>
    <w:rsid w:val="001A5F1D"/>
    <w:rsid w:val="001A5F67"/>
    <w:rsid w:val="001A5FFB"/>
    <w:rsid w:val="001A6470"/>
    <w:rsid w:val="001A6668"/>
    <w:rsid w:val="001A6C7B"/>
    <w:rsid w:val="001A6CEA"/>
    <w:rsid w:val="001A6EEB"/>
    <w:rsid w:val="001A70F1"/>
    <w:rsid w:val="001A74CF"/>
    <w:rsid w:val="001A74E9"/>
    <w:rsid w:val="001A75F1"/>
    <w:rsid w:val="001A7611"/>
    <w:rsid w:val="001A76D3"/>
    <w:rsid w:val="001A772D"/>
    <w:rsid w:val="001A7748"/>
    <w:rsid w:val="001A77C5"/>
    <w:rsid w:val="001A7BC3"/>
    <w:rsid w:val="001A7CCA"/>
    <w:rsid w:val="001B059C"/>
    <w:rsid w:val="001B0A0B"/>
    <w:rsid w:val="001B0C67"/>
    <w:rsid w:val="001B1042"/>
    <w:rsid w:val="001B1B4A"/>
    <w:rsid w:val="001B1F0F"/>
    <w:rsid w:val="001B1FBC"/>
    <w:rsid w:val="001B22EC"/>
    <w:rsid w:val="001B287E"/>
    <w:rsid w:val="001B35E8"/>
    <w:rsid w:val="001B3947"/>
    <w:rsid w:val="001B39E2"/>
    <w:rsid w:val="001B3D03"/>
    <w:rsid w:val="001B3E24"/>
    <w:rsid w:val="001B3FC4"/>
    <w:rsid w:val="001B42CF"/>
    <w:rsid w:val="001B442F"/>
    <w:rsid w:val="001B491A"/>
    <w:rsid w:val="001B4BFE"/>
    <w:rsid w:val="001B4C63"/>
    <w:rsid w:val="001B50B7"/>
    <w:rsid w:val="001B5155"/>
    <w:rsid w:val="001B52ED"/>
    <w:rsid w:val="001B54D5"/>
    <w:rsid w:val="001B5739"/>
    <w:rsid w:val="001B59EA"/>
    <w:rsid w:val="001B5A55"/>
    <w:rsid w:val="001B5C7C"/>
    <w:rsid w:val="001B5D44"/>
    <w:rsid w:val="001B5D58"/>
    <w:rsid w:val="001B5DD7"/>
    <w:rsid w:val="001B6293"/>
    <w:rsid w:val="001B65EC"/>
    <w:rsid w:val="001B663C"/>
    <w:rsid w:val="001B6938"/>
    <w:rsid w:val="001B6975"/>
    <w:rsid w:val="001B69E8"/>
    <w:rsid w:val="001B6A5C"/>
    <w:rsid w:val="001B6BB3"/>
    <w:rsid w:val="001B6BDB"/>
    <w:rsid w:val="001B6C3B"/>
    <w:rsid w:val="001B7353"/>
    <w:rsid w:val="001B7664"/>
    <w:rsid w:val="001B7DA1"/>
    <w:rsid w:val="001B7E93"/>
    <w:rsid w:val="001B7F34"/>
    <w:rsid w:val="001C01B4"/>
    <w:rsid w:val="001C0233"/>
    <w:rsid w:val="001C02CB"/>
    <w:rsid w:val="001C0369"/>
    <w:rsid w:val="001C038E"/>
    <w:rsid w:val="001C04B3"/>
    <w:rsid w:val="001C06A0"/>
    <w:rsid w:val="001C0A51"/>
    <w:rsid w:val="001C0D19"/>
    <w:rsid w:val="001C106E"/>
    <w:rsid w:val="001C1522"/>
    <w:rsid w:val="001C1641"/>
    <w:rsid w:val="001C16BA"/>
    <w:rsid w:val="001C16F1"/>
    <w:rsid w:val="001C20DC"/>
    <w:rsid w:val="001C21B5"/>
    <w:rsid w:val="001C22AB"/>
    <w:rsid w:val="001C2853"/>
    <w:rsid w:val="001C2AE2"/>
    <w:rsid w:val="001C300F"/>
    <w:rsid w:val="001C3409"/>
    <w:rsid w:val="001C3854"/>
    <w:rsid w:val="001C398C"/>
    <w:rsid w:val="001C3BAE"/>
    <w:rsid w:val="001C4362"/>
    <w:rsid w:val="001C48BC"/>
    <w:rsid w:val="001C4A59"/>
    <w:rsid w:val="001C4AFB"/>
    <w:rsid w:val="001C4C26"/>
    <w:rsid w:val="001C4CCF"/>
    <w:rsid w:val="001C4D53"/>
    <w:rsid w:val="001C4E5C"/>
    <w:rsid w:val="001C4EE9"/>
    <w:rsid w:val="001C50EB"/>
    <w:rsid w:val="001C50EE"/>
    <w:rsid w:val="001C523B"/>
    <w:rsid w:val="001C5478"/>
    <w:rsid w:val="001C55C0"/>
    <w:rsid w:val="001C5634"/>
    <w:rsid w:val="001C5647"/>
    <w:rsid w:val="001C583E"/>
    <w:rsid w:val="001C590B"/>
    <w:rsid w:val="001C5D51"/>
    <w:rsid w:val="001C5F69"/>
    <w:rsid w:val="001C5F6B"/>
    <w:rsid w:val="001C6132"/>
    <w:rsid w:val="001C66C2"/>
    <w:rsid w:val="001C68CC"/>
    <w:rsid w:val="001C69D1"/>
    <w:rsid w:val="001C6C30"/>
    <w:rsid w:val="001C6CF4"/>
    <w:rsid w:val="001C6DA2"/>
    <w:rsid w:val="001C6DF4"/>
    <w:rsid w:val="001C790E"/>
    <w:rsid w:val="001C7B15"/>
    <w:rsid w:val="001C7DBD"/>
    <w:rsid w:val="001C7FE0"/>
    <w:rsid w:val="001D0630"/>
    <w:rsid w:val="001D09E2"/>
    <w:rsid w:val="001D0E08"/>
    <w:rsid w:val="001D0E33"/>
    <w:rsid w:val="001D102C"/>
    <w:rsid w:val="001D14FA"/>
    <w:rsid w:val="001D1592"/>
    <w:rsid w:val="001D16B5"/>
    <w:rsid w:val="001D17B0"/>
    <w:rsid w:val="001D1815"/>
    <w:rsid w:val="001D1A4B"/>
    <w:rsid w:val="001D1CA8"/>
    <w:rsid w:val="001D1FF0"/>
    <w:rsid w:val="001D207F"/>
    <w:rsid w:val="001D2B94"/>
    <w:rsid w:val="001D2F51"/>
    <w:rsid w:val="001D2FB4"/>
    <w:rsid w:val="001D3297"/>
    <w:rsid w:val="001D32CA"/>
    <w:rsid w:val="001D350C"/>
    <w:rsid w:val="001D36B3"/>
    <w:rsid w:val="001D39A9"/>
    <w:rsid w:val="001D3DE4"/>
    <w:rsid w:val="001D3E38"/>
    <w:rsid w:val="001D3EC2"/>
    <w:rsid w:val="001D416B"/>
    <w:rsid w:val="001D457C"/>
    <w:rsid w:val="001D4D8A"/>
    <w:rsid w:val="001D4DC3"/>
    <w:rsid w:val="001D4F70"/>
    <w:rsid w:val="001D50F9"/>
    <w:rsid w:val="001D50FC"/>
    <w:rsid w:val="001D51CA"/>
    <w:rsid w:val="001D51EE"/>
    <w:rsid w:val="001D525D"/>
    <w:rsid w:val="001D55B3"/>
    <w:rsid w:val="001D5849"/>
    <w:rsid w:val="001D5DF2"/>
    <w:rsid w:val="001D5F0A"/>
    <w:rsid w:val="001D5F27"/>
    <w:rsid w:val="001D5FB2"/>
    <w:rsid w:val="001D5FE9"/>
    <w:rsid w:val="001D604D"/>
    <w:rsid w:val="001D6983"/>
    <w:rsid w:val="001D6E68"/>
    <w:rsid w:val="001D6F30"/>
    <w:rsid w:val="001D71A9"/>
    <w:rsid w:val="001D73AC"/>
    <w:rsid w:val="001D7573"/>
    <w:rsid w:val="001D7A1A"/>
    <w:rsid w:val="001D7B61"/>
    <w:rsid w:val="001D7B6D"/>
    <w:rsid w:val="001E016E"/>
    <w:rsid w:val="001E0226"/>
    <w:rsid w:val="001E046D"/>
    <w:rsid w:val="001E05BC"/>
    <w:rsid w:val="001E07E7"/>
    <w:rsid w:val="001E0C15"/>
    <w:rsid w:val="001E0E6C"/>
    <w:rsid w:val="001E0F8B"/>
    <w:rsid w:val="001E1104"/>
    <w:rsid w:val="001E143F"/>
    <w:rsid w:val="001E1888"/>
    <w:rsid w:val="001E1E53"/>
    <w:rsid w:val="001E1E5E"/>
    <w:rsid w:val="001E1EDE"/>
    <w:rsid w:val="001E1F86"/>
    <w:rsid w:val="001E23FE"/>
    <w:rsid w:val="001E24D7"/>
    <w:rsid w:val="001E25A2"/>
    <w:rsid w:val="001E275F"/>
    <w:rsid w:val="001E27E9"/>
    <w:rsid w:val="001E2E2F"/>
    <w:rsid w:val="001E30A1"/>
    <w:rsid w:val="001E3253"/>
    <w:rsid w:val="001E346E"/>
    <w:rsid w:val="001E3511"/>
    <w:rsid w:val="001E3982"/>
    <w:rsid w:val="001E3EAE"/>
    <w:rsid w:val="001E3EB8"/>
    <w:rsid w:val="001E4408"/>
    <w:rsid w:val="001E45CB"/>
    <w:rsid w:val="001E4926"/>
    <w:rsid w:val="001E494C"/>
    <w:rsid w:val="001E4AC6"/>
    <w:rsid w:val="001E4B5E"/>
    <w:rsid w:val="001E4B6F"/>
    <w:rsid w:val="001E4C44"/>
    <w:rsid w:val="001E4C6E"/>
    <w:rsid w:val="001E4D2C"/>
    <w:rsid w:val="001E4E21"/>
    <w:rsid w:val="001E4EE0"/>
    <w:rsid w:val="001E4FC6"/>
    <w:rsid w:val="001E509C"/>
    <w:rsid w:val="001E51C7"/>
    <w:rsid w:val="001E526A"/>
    <w:rsid w:val="001E5309"/>
    <w:rsid w:val="001E57CF"/>
    <w:rsid w:val="001E5882"/>
    <w:rsid w:val="001E5BC3"/>
    <w:rsid w:val="001E5BD6"/>
    <w:rsid w:val="001E5CC7"/>
    <w:rsid w:val="001E61D6"/>
    <w:rsid w:val="001E6200"/>
    <w:rsid w:val="001E6426"/>
    <w:rsid w:val="001E69B1"/>
    <w:rsid w:val="001E6B2E"/>
    <w:rsid w:val="001E6D77"/>
    <w:rsid w:val="001E6FA4"/>
    <w:rsid w:val="001E6FD1"/>
    <w:rsid w:val="001E7623"/>
    <w:rsid w:val="001E79FF"/>
    <w:rsid w:val="001E7C17"/>
    <w:rsid w:val="001E7CBB"/>
    <w:rsid w:val="001E7EE1"/>
    <w:rsid w:val="001E7FFD"/>
    <w:rsid w:val="001F01AE"/>
    <w:rsid w:val="001F02F2"/>
    <w:rsid w:val="001F0574"/>
    <w:rsid w:val="001F0597"/>
    <w:rsid w:val="001F0626"/>
    <w:rsid w:val="001F099A"/>
    <w:rsid w:val="001F0C7B"/>
    <w:rsid w:val="001F15A6"/>
    <w:rsid w:val="001F1A3C"/>
    <w:rsid w:val="001F1E4C"/>
    <w:rsid w:val="001F1E64"/>
    <w:rsid w:val="001F23C0"/>
    <w:rsid w:val="001F285F"/>
    <w:rsid w:val="001F2A95"/>
    <w:rsid w:val="001F31A1"/>
    <w:rsid w:val="001F335A"/>
    <w:rsid w:val="001F3451"/>
    <w:rsid w:val="001F3586"/>
    <w:rsid w:val="001F39D2"/>
    <w:rsid w:val="001F3A2F"/>
    <w:rsid w:val="001F3C03"/>
    <w:rsid w:val="001F414C"/>
    <w:rsid w:val="001F41BD"/>
    <w:rsid w:val="001F46B8"/>
    <w:rsid w:val="001F4807"/>
    <w:rsid w:val="001F4858"/>
    <w:rsid w:val="001F4894"/>
    <w:rsid w:val="001F4A33"/>
    <w:rsid w:val="001F4DD5"/>
    <w:rsid w:val="001F5083"/>
    <w:rsid w:val="001F50F0"/>
    <w:rsid w:val="001F52FC"/>
    <w:rsid w:val="001F5AC2"/>
    <w:rsid w:val="001F5E37"/>
    <w:rsid w:val="001F6347"/>
    <w:rsid w:val="001F65BF"/>
    <w:rsid w:val="001F68D4"/>
    <w:rsid w:val="001F69E0"/>
    <w:rsid w:val="001F6A9C"/>
    <w:rsid w:val="001F6B83"/>
    <w:rsid w:val="001F6C75"/>
    <w:rsid w:val="001F6D16"/>
    <w:rsid w:val="001F73AE"/>
    <w:rsid w:val="001F747F"/>
    <w:rsid w:val="001F768A"/>
    <w:rsid w:val="001F76F1"/>
    <w:rsid w:val="001F7F80"/>
    <w:rsid w:val="001F7FF4"/>
    <w:rsid w:val="002000FE"/>
    <w:rsid w:val="0020027C"/>
    <w:rsid w:val="00200301"/>
    <w:rsid w:val="00200612"/>
    <w:rsid w:val="00200879"/>
    <w:rsid w:val="00200B09"/>
    <w:rsid w:val="00200DF6"/>
    <w:rsid w:val="00200E20"/>
    <w:rsid w:val="00200F7F"/>
    <w:rsid w:val="00200FDA"/>
    <w:rsid w:val="002011F0"/>
    <w:rsid w:val="002016DF"/>
    <w:rsid w:val="0020185F"/>
    <w:rsid w:val="00201ADE"/>
    <w:rsid w:val="00201B61"/>
    <w:rsid w:val="00201CFF"/>
    <w:rsid w:val="002023D8"/>
    <w:rsid w:val="0020251E"/>
    <w:rsid w:val="002025AD"/>
    <w:rsid w:val="00202902"/>
    <w:rsid w:val="002029E9"/>
    <w:rsid w:val="00202D65"/>
    <w:rsid w:val="00202DDC"/>
    <w:rsid w:val="00203206"/>
    <w:rsid w:val="002034A3"/>
    <w:rsid w:val="0020351B"/>
    <w:rsid w:val="0020361F"/>
    <w:rsid w:val="00203BD3"/>
    <w:rsid w:val="00203DE0"/>
    <w:rsid w:val="00203E6A"/>
    <w:rsid w:val="002041F6"/>
    <w:rsid w:val="00204262"/>
    <w:rsid w:val="0020426C"/>
    <w:rsid w:val="002042B0"/>
    <w:rsid w:val="00204352"/>
    <w:rsid w:val="0020461B"/>
    <w:rsid w:val="00204CE6"/>
    <w:rsid w:val="00204F18"/>
    <w:rsid w:val="00204F3B"/>
    <w:rsid w:val="00204FCD"/>
    <w:rsid w:val="0020501D"/>
    <w:rsid w:val="00205025"/>
    <w:rsid w:val="00205326"/>
    <w:rsid w:val="002057F7"/>
    <w:rsid w:val="00205B8B"/>
    <w:rsid w:val="002060F1"/>
    <w:rsid w:val="0020632E"/>
    <w:rsid w:val="0020643E"/>
    <w:rsid w:val="00206FC8"/>
    <w:rsid w:val="00206FED"/>
    <w:rsid w:val="00206FF7"/>
    <w:rsid w:val="00207034"/>
    <w:rsid w:val="002070AE"/>
    <w:rsid w:val="00207299"/>
    <w:rsid w:val="00207521"/>
    <w:rsid w:val="0020788C"/>
    <w:rsid w:val="002078C7"/>
    <w:rsid w:val="002079F1"/>
    <w:rsid w:val="00207D27"/>
    <w:rsid w:val="00210645"/>
    <w:rsid w:val="002106B5"/>
    <w:rsid w:val="00210AB0"/>
    <w:rsid w:val="00210D9E"/>
    <w:rsid w:val="00210E45"/>
    <w:rsid w:val="00210FA7"/>
    <w:rsid w:val="0021119A"/>
    <w:rsid w:val="00211359"/>
    <w:rsid w:val="0021150E"/>
    <w:rsid w:val="002115EA"/>
    <w:rsid w:val="00211B63"/>
    <w:rsid w:val="00211D21"/>
    <w:rsid w:val="00211D2F"/>
    <w:rsid w:val="0021240B"/>
    <w:rsid w:val="002124E5"/>
    <w:rsid w:val="0021263C"/>
    <w:rsid w:val="0021273F"/>
    <w:rsid w:val="002127D0"/>
    <w:rsid w:val="0021289E"/>
    <w:rsid w:val="002128E8"/>
    <w:rsid w:val="002129FA"/>
    <w:rsid w:val="00212BE5"/>
    <w:rsid w:val="00212C32"/>
    <w:rsid w:val="00212C7A"/>
    <w:rsid w:val="0021348A"/>
    <w:rsid w:val="002137BD"/>
    <w:rsid w:val="00213820"/>
    <w:rsid w:val="0021396D"/>
    <w:rsid w:val="00213C79"/>
    <w:rsid w:val="002140AC"/>
    <w:rsid w:val="002141A5"/>
    <w:rsid w:val="0021440E"/>
    <w:rsid w:val="002148AD"/>
    <w:rsid w:val="0021492E"/>
    <w:rsid w:val="00215423"/>
    <w:rsid w:val="0021556B"/>
    <w:rsid w:val="002155E4"/>
    <w:rsid w:val="002156F4"/>
    <w:rsid w:val="00215BCD"/>
    <w:rsid w:val="00215E3A"/>
    <w:rsid w:val="00215E6F"/>
    <w:rsid w:val="00216248"/>
    <w:rsid w:val="002163DE"/>
    <w:rsid w:val="002167B7"/>
    <w:rsid w:val="00216942"/>
    <w:rsid w:val="00216AB4"/>
    <w:rsid w:val="0021704B"/>
    <w:rsid w:val="00217059"/>
    <w:rsid w:val="00217604"/>
    <w:rsid w:val="00217A12"/>
    <w:rsid w:val="00217B5C"/>
    <w:rsid w:val="00217B62"/>
    <w:rsid w:val="00217DC4"/>
    <w:rsid w:val="00217FB4"/>
    <w:rsid w:val="0022000B"/>
    <w:rsid w:val="00220564"/>
    <w:rsid w:val="002209A1"/>
    <w:rsid w:val="002209D9"/>
    <w:rsid w:val="00220A25"/>
    <w:rsid w:val="00220C4B"/>
    <w:rsid w:val="00220D33"/>
    <w:rsid w:val="00220FDD"/>
    <w:rsid w:val="00220FF8"/>
    <w:rsid w:val="0022104D"/>
    <w:rsid w:val="00221297"/>
    <w:rsid w:val="002214EC"/>
    <w:rsid w:val="00221601"/>
    <w:rsid w:val="0022171E"/>
    <w:rsid w:val="00221B08"/>
    <w:rsid w:val="00221D57"/>
    <w:rsid w:val="0022204F"/>
    <w:rsid w:val="0022220E"/>
    <w:rsid w:val="00222316"/>
    <w:rsid w:val="00222420"/>
    <w:rsid w:val="002229C0"/>
    <w:rsid w:val="00222A74"/>
    <w:rsid w:val="00222A83"/>
    <w:rsid w:val="00222C0E"/>
    <w:rsid w:val="00222EF2"/>
    <w:rsid w:val="00223129"/>
    <w:rsid w:val="00223191"/>
    <w:rsid w:val="002231F8"/>
    <w:rsid w:val="00223840"/>
    <w:rsid w:val="00223898"/>
    <w:rsid w:val="002239CF"/>
    <w:rsid w:val="00223A9C"/>
    <w:rsid w:val="00223C39"/>
    <w:rsid w:val="00223CDE"/>
    <w:rsid w:val="00223F06"/>
    <w:rsid w:val="002242E7"/>
    <w:rsid w:val="002246AD"/>
    <w:rsid w:val="0022472E"/>
    <w:rsid w:val="00224791"/>
    <w:rsid w:val="002248BA"/>
    <w:rsid w:val="00224C2E"/>
    <w:rsid w:val="00224C60"/>
    <w:rsid w:val="00224CD4"/>
    <w:rsid w:val="00224F25"/>
    <w:rsid w:val="00224F8B"/>
    <w:rsid w:val="002250CC"/>
    <w:rsid w:val="00225191"/>
    <w:rsid w:val="002251CE"/>
    <w:rsid w:val="00225667"/>
    <w:rsid w:val="0022579C"/>
    <w:rsid w:val="00225913"/>
    <w:rsid w:val="0022599A"/>
    <w:rsid w:val="00225D3C"/>
    <w:rsid w:val="00225F22"/>
    <w:rsid w:val="00226BA7"/>
    <w:rsid w:val="00226C6D"/>
    <w:rsid w:val="0022744F"/>
    <w:rsid w:val="0022777C"/>
    <w:rsid w:val="002278A1"/>
    <w:rsid w:val="00227916"/>
    <w:rsid w:val="00227FE4"/>
    <w:rsid w:val="00227FEF"/>
    <w:rsid w:val="00230173"/>
    <w:rsid w:val="00230348"/>
    <w:rsid w:val="002306B8"/>
    <w:rsid w:val="002308F8"/>
    <w:rsid w:val="00230B5F"/>
    <w:rsid w:val="00230D17"/>
    <w:rsid w:val="00230D70"/>
    <w:rsid w:val="0023119A"/>
    <w:rsid w:val="0023139F"/>
    <w:rsid w:val="00231543"/>
    <w:rsid w:val="002318E2"/>
    <w:rsid w:val="00231CA1"/>
    <w:rsid w:val="00231D02"/>
    <w:rsid w:val="00232055"/>
    <w:rsid w:val="0023205D"/>
    <w:rsid w:val="00232252"/>
    <w:rsid w:val="00232290"/>
    <w:rsid w:val="002322AC"/>
    <w:rsid w:val="002322EE"/>
    <w:rsid w:val="00232444"/>
    <w:rsid w:val="00232478"/>
    <w:rsid w:val="00232507"/>
    <w:rsid w:val="00232598"/>
    <w:rsid w:val="002325A7"/>
    <w:rsid w:val="0023262E"/>
    <w:rsid w:val="0023283E"/>
    <w:rsid w:val="002329A4"/>
    <w:rsid w:val="00232C84"/>
    <w:rsid w:val="00232CE5"/>
    <w:rsid w:val="0023314B"/>
    <w:rsid w:val="00233244"/>
    <w:rsid w:val="00233451"/>
    <w:rsid w:val="00233603"/>
    <w:rsid w:val="00233916"/>
    <w:rsid w:val="00233A7B"/>
    <w:rsid w:val="00233BF2"/>
    <w:rsid w:val="00233E8D"/>
    <w:rsid w:val="00234214"/>
    <w:rsid w:val="002342A9"/>
    <w:rsid w:val="00234487"/>
    <w:rsid w:val="0023470B"/>
    <w:rsid w:val="00234781"/>
    <w:rsid w:val="00234924"/>
    <w:rsid w:val="00234BFA"/>
    <w:rsid w:val="00234D39"/>
    <w:rsid w:val="002351CD"/>
    <w:rsid w:val="00235661"/>
    <w:rsid w:val="00235779"/>
    <w:rsid w:val="00236139"/>
    <w:rsid w:val="00236450"/>
    <w:rsid w:val="00236A07"/>
    <w:rsid w:val="00236CB1"/>
    <w:rsid w:val="00236D1C"/>
    <w:rsid w:val="00236E5D"/>
    <w:rsid w:val="00236EC4"/>
    <w:rsid w:val="002371A2"/>
    <w:rsid w:val="002373E9"/>
    <w:rsid w:val="002374C9"/>
    <w:rsid w:val="00237643"/>
    <w:rsid w:val="0023775B"/>
    <w:rsid w:val="0023782C"/>
    <w:rsid w:val="00237881"/>
    <w:rsid w:val="002378A9"/>
    <w:rsid w:val="00237B0D"/>
    <w:rsid w:val="00237C1D"/>
    <w:rsid w:val="00237D80"/>
    <w:rsid w:val="00237E5A"/>
    <w:rsid w:val="00237F6A"/>
    <w:rsid w:val="00240579"/>
    <w:rsid w:val="00240720"/>
    <w:rsid w:val="002407BD"/>
    <w:rsid w:val="00240890"/>
    <w:rsid w:val="0024090C"/>
    <w:rsid w:val="00240982"/>
    <w:rsid w:val="002409BE"/>
    <w:rsid w:val="00240B95"/>
    <w:rsid w:val="00240BE5"/>
    <w:rsid w:val="00240F93"/>
    <w:rsid w:val="002416C3"/>
    <w:rsid w:val="0024177C"/>
    <w:rsid w:val="00241E87"/>
    <w:rsid w:val="00241EB2"/>
    <w:rsid w:val="00241EBD"/>
    <w:rsid w:val="00242647"/>
    <w:rsid w:val="00242A81"/>
    <w:rsid w:val="00242A9C"/>
    <w:rsid w:val="00242AA0"/>
    <w:rsid w:val="00242C8C"/>
    <w:rsid w:val="00242D8C"/>
    <w:rsid w:val="00242E21"/>
    <w:rsid w:val="00242E57"/>
    <w:rsid w:val="00243057"/>
    <w:rsid w:val="00243229"/>
    <w:rsid w:val="00243532"/>
    <w:rsid w:val="00243BC5"/>
    <w:rsid w:val="00243D26"/>
    <w:rsid w:val="002440AF"/>
    <w:rsid w:val="002441A5"/>
    <w:rsid w:val="002441C1"/>
    <w:rsid w:val="00244506"/>
    <w:rsid w:val="00244757"/>
    <w:rsid w:val="002449C3"/>
    <w:rsid w:val="00244B93"/>
    <w:rsid w:val="00244E13"/>
    <w:rsid w:val="0024513B"/>
    <w:rsid w:val="002453BC"/>
    <w:rsid w:val="0024550A"/>
    <w:rsid w:val="002457B4"/>
    <w:rsid w:val="002457F8"/>
    <w:rsid w:val="002459B3"/>
    <w:rsid w:val="00245A7B"/>
    <w:rsid w:val="00245CE5"/>
    <w:rsid w:val="00245ECF"/>
    <w:rsid w:val="00245F8B"/>
    <w:rsid w:val="00245FD5"/>
    <w:rsid w:val="0024645B"/>
    <w:rsid w:val="0024656D"/>
    <w:rsid w:val="002466A6"/>
    <w:rsid w:val="002469B8"/>
    <w:rsid w:val="00246F11"/>
    <w:rsid w:val="00246F3C"/>
    <w:rsid w:val="002470FB"/>
    <w:rsid w:val="0024760C"/>
    <w:rsid w:val="00247ACD"/>
    <w:rsid w:val="00247E81"/>
    <w:rsid w:val="00247EDB"/>
    <w:rsid w:val="00250769"/>
    <w:rsid w:val="002514FB"/>
    <w:rsid w:val="0025156A"/>
    <w:rsid w:val="002515EA"/>
    <w:rsid w:val="0025182B"/>
    <w:rsid w:val="002518D3"/>
    <w:rsid w:val="00251EDC"/>
    <w:rsid w:val="00251FE4"/>
    <w:rsid w:val="002520C7"/>
    <w:rsid w:val="002521EE"/>
    <w:rsid w:val="0025264B"/>
    <w:rsid w:val="00252669"/>
    <w:rsid w:val="0025289A"/>
    <w:rsid w:val="002528BD"/>
    <w:rsid w:val="00252A10"/>
    <w:rsid w:val="00252B5B"/>
    <w:rsid w:val="00252D21"/>
    <w:rsid w:val="00252E84"/>
    <w:rsid w:val="00252F1C"/>
    <w:rsid w:val="00253065"/>
    <w:rsid w:val="00253616"/>
    <w:rsid w:val="002536FD"/>
    <w:rsid w:val="002538C6"/>
    <w:rsid w:val="002538FD"/>
    <w:rsid w:val="00253A76"/>
    <w:rsid w:val="00253B79"/>
    <w:rsid w:val="00253CF2"/>
    <w:rsid w:val="00253DB8"/>
    <w:rsid w:val="002540B6"/>
    <w:rsid w:val="0025424F"/>
    <w:rsid w:val="00254296"/>
    <w:rsid w:val="002542A7"/>
    <w:rsid w:val="002542DD"/>
    <w:rsid w:val="0025438B"/>
    <w:rsid w:val="0025458C"/>
    <w:rsid w:val="00254B7B"/>
    <w:rsid w:val="00254B83"/>
    <w:rsid w:val="00254D20"/>
    <w:rsid w:val="0025503D"/>
    <w:rsid w:val="00255215"/>
    <w:rsid w:val="002552BD"/>
    <w:rsid w:val="002552C6"/>
    <w:rsid w:val="00255655"/>
    <w:rsid w:val="002557DA"/>
    <w:rsid w:val="00255D19"/>
    <w:rsid w:val="00255E47"/>
    <w:rsid w:val="00256101"/>
    <w:rsid w:val="00256108"/>
    <w:rsid w:val="002561ED"/>
    <w:rsid w:val="0025694B"/>
    <w:rsid w:val="00256955"/>
    <w:rsid w:val="0025695D"/>
    <w:rsid w:val="002569C4"/>
    <w:rsid w:val="002569D6"/>
    <w:rsid w:val="00256AAB"/>
    <w:rsid w:val="00256B35"/>
    <w:rsid w:val="00256D1C"/>
    <w:rsid w:val="00256E1F"/>
    <w:rsid w:val="00257174"/>
    <w:rsid w:val="00257419"/>
    <w:rsid w:val="0025757D"/>
    <w:rsid w:val="00257995"/>
    <w:rsid w:val="002579F5"/>
    <w:rsid w:val="00257BB4"/>
    <w:rsid w:val="00257C30"/>
    <w:rsid w:val="00257F8A"/>
    <w:rsid w:val="00260110"/>
    <w:rsid w:val="002602A9"/>
    <w:rsid w:val="002604ED"/>
    <w:rsid w:val="002609DE"/>
    <w:rsid w:val="00260BFA"/>
    <w:rsid w:val="00260C49"/>
    <w:rsid w:val="002611B9"/>
    <w:rsid w:val="00261418"/>
    <w:rsid w:val="00261505"/>
    <w:rsid w:val="00261571"/>
    <w:rsid w:val="002616E5"/>
    <w:rsid w:val="00261A20"/>
    <w:rsid w:val="00261A3E"/>
    <w:rsid w:val="00261B35"/>
    <w:rsid w:val="00261B37"/>
    <w:rsid w:val="00261EBF"/>
    <w:rsid w:val="002621D3"/>
    <w:rsid w:val="002623A9"/>
    <w:rsid w:val="00262455"/>
    <w:rsid w:val="002626D2"/>
    <w:rsid w:val="00262702"/>
    <w:rsid w:val="00262853"/>
    <w:rsid w:val="002628F6"/>
    <w:rsid w:val="00262C58"/>
    <w:rsid w:val="00262FAF"/>
    <w:rsid w:val="0026345C"/>
    <w:rsid w:val="00263933"/>
    <w:rsid w:val="00263DAB"/>
    <w:rsid w:val="00263DAE"/>
    <w:rsid w:val="00263FE1"/>
    <w:rsid w:val="002640F6"/>
    <w:rsid w:val="00264160"/>
    <w:rsid w:val="00264180"/>
    <w:rsid w:val="0026418B"/>
    <w:rsid w:val="002641AD"/>
    <w:rsid w:val="0026446B"/>
    <w:rsid w:val="00264D44"/>
    <w:rsid w:val="00264F97"/>
    <w:rsid w:val="002650DA"/>
    <w:rsid w:val="002650DF"/>
    <w:rsid w:val="00265147"/>
    <w:rsid w:val="00265696"/>
    <w:rsid w:val="002657E2"/>
    <w:rsid w:val="00265BCE"/>
    <w:rsid w:val="00265D28"/>
    <w:rsid w:val="00265D68"/>
    <w:rsid w:val="002666CE"/>
    <w:rsid w:val="002669AA"/>
    <w:rsid w:val="00266DCA"/>
    <w:rsid w:val="00267007"/>
    <w:rsid w:val="002671CF"/>
    <w:rsid w:val="0026723F"/>
    <w:rsid w:val="00267401"/>
    <w:rsid w:val="0026742F"/>
    <w:rsid w:val="002674D8"/>
    <w:rsid w:val="002675E0"/>
    <w:rsid w:val="00267823"/>
    <w:rsid w:val="00267946"/>
    <w:rsid w:val="002679CE"/>
    <w:rsid w:val="00267D56"/>
    <w:rsid w:val="00267DEB"/>
    <w:rsid w:val="002700AC"/>
    <w:rsid w:val="00270214"/>
    <w:rsid w:val="00270281"/>
    <w:rsid w:val="0027030F"/>
    <w:rsid w:val="0027071F"/>
    <w:rsid w:val="00270BBE"/>
    <w:rsid w:val="00270CC3"/>
    <w:rsid w:val="00270EE8"/>
    <w:rsid w:val="002716EF"/>
    <w:rsid w:val="0027177E"/>
    <w:rsid w:val="00271B0A"/>
    <w:rsid w:val="00271FD8"/>
    <w:rsid w:val="002721CE"/>
    <w:rsid w:val="00272313"/>
    <w:rsid w:val="002723DB"/>
    <w:rsid w:val="002724FB"/>
    <w:rsid w:val="0027258A"/>
    <w:rsid w:val="00272663"/>
    <w:rsid w:val="0027270C"/>
    <w:rsid w:val="00272752"/>
    <w:rsid w:val="002727F7"/>
    <w:rsid w:val="002729A1"/>
    <w:rsid w:val="00272E02"/>
    <w:rsid w:val="00272E2C"/>
    <w:rsid w:val="002731E9"/>
    <w:rsid w:val="00273290"/>
    <w:rsid w:val="002732AC"/>
    <w:rsid w:val="002732BE"/>
    <w:rsid w:val="0027351A"/>
    <w:rsid w:val="002737F4"/>
    <w:rsid w:val="00273955"/>
    <w:rsid w:val="00273E90"/>
    <w:rsid w:val="002740DF"/>
    <w:rsid w:val="0027473B"/>
    <w:rsid w:val="0027478C"/>
    <w:rsid w:val="00274791"/>
    <w:rsid w:val="00274A2E"/>
    <w:rsid w:val="00274B6B"/>
    <w:rsid w:val="00274EDC"/>
    <w:rsid w:val="002751CB"/>
    <w:rsid w:val="00275489"/>
    <w:rsid w:val="002754F6"/>
    <w:rsid w:val="0027552C"/>
    <w:rsid w:val="0027556A"/>
    <w:rsid w:val="0027596B"/>
    <w:rsid w:val="00275D2E"/>
    <w:rsid w:val="00276014"/>
    <w:rsid w:val="002762C9"/>
    <w:rsid w:val="00276307"/>
    <w:rsid w:val="00276444"/>
    <w:rsid w:val="002766BC"/>
    <w:rsid w:val="00276703"/>
    <w:rsid w:val="0027673E"/>
    <w:rsid w:val="00276842"/>
    <w:rsid w:val="00276873"/>
    <w:rsid w:val="00276A28"/>
    <w:rsid w:val="00276AE6"/>
    <w:rsid w:val="00276C4C"/>
    <w:rsid w:val="00276D75"/>
    <w:rsid w:val="002770E8"/>
    <w:rsid w:val="002771F1"/>
    <w:rsid w:val="002774A9"/>
    <w:rsid w:val="00277676"/>
    <w:rsid w:val="00277A26"/>
    <w:rsid w:val="00277D0E"/>
    <w:rsid w:val="00277ED8"/>
    <w:rsid w:val="00277EF2"/>
    <w:rsid w:val="0028014A"/>
    <w:rsid w:val="0028014D"/>
    <w:rsid w:val="00280514"/>
    <w:rsid w:val="00280569"/>
    <w:rsid w:val="00280581"/>
    <w:rsid w:val="00280679"/>
    <w:rsid w:val="002806FC"/>
    <w:rsid w:val="0028074C"/>
    <w:rsid w:val="002807B8"/>
    <w:rsid w:val="0028093E"/>
    <w:rsid w:val="00280EF7"/>
    <w:rsid w:val="00280FE0"/>
    <w:rsid w:val="002810F4"/>
    <w:rsid w:val="002811F7"/>
    <w:rsid w:val="00281233"/>
    <w:rsid w:val="0028153E"/>
    <w:rsid w:val="002815F4"/>
    <w:rsid w:val="00281604"/>
    <w:rsid w:val="002817DE"/>
    <w:rsid w:val="002818EE"/>
    <w:rsid w:val="00281BDA"/>
    <w:rsid w:val="00282020"/>
    <w:rsid w:val="0028205C"/>
    <w:rsid w:val="00282236"/>
    <w:rsid w:val="00282851"/>
    <w:rsid w:val="002828C9"/>
    <w:rsid w:val="00282980"/>
    <w:rsid w:val="00282C32"/>
    <w:rsid w:val="00282CFC"/>
    <w:rsid w:val="00282E7A"/>
    <w:rsid w:val="00283432"/>
    <w:rsid w:val="0028356F"/>
    <w:rsid w:val="002836EA"/>
    <w:rsid w:val="00283784"/>
    <w:rsid w:val="002837F2"/>
    <w:rsid w:val="00283AC5"/>
    <w:rsid w:val="00283B50"/>
    <w:rsid w:val="002840E5"/>
    <w:rsid w:val="00284499"/>
    <w:rsid w:val="00284777"/>
    <w:rsid w:val="00284845"/>
    <w:rsid w:val="00284B22"/>
    <w:rsid w:val="002851A9"/>
    <w:rsid w:val="002853BA"/>
    <w:rsid w:val="002856EB"/>
    <w:rsid w:val="00285B49"/>
    <w:rsid w:val="00285B78"/>
    <w:rsid w:val="00285C75"/>
    <w:rsid w:val="00285CC8"/>
    <w:rsid w:val="00285D7C"/>
    <w:rsid w:val="002863AF"/>
    <w:rsid w:val="002864B9"/>
    <w:rsid w:val="00286925"/>
    <w:rsid w:val="002869EE"/>
    <w:rsid w:val="00286EFB"/>
    <w:rsid w:val="00286F22"/>
    <w:rsid w:val="00287094"/>
    <w:rsid w:val="00287114"/>
    <w:rsid w:val="00287835"/>
    <w:rsid w:val="00287AA4"/>
    <w:rsid w:val="00287B41"/>
    <w:rsid w:val="00287F94"/>
    <w:rsid w:val="002900AA"/>
    <w:rsid w:val="002909DF"/>
    <w:rsid w:val="00290AC0"/>
    <w:rsid w:val="00290E35"/>
    <w:rsid w:val="0029117A"/>
    <w:rsid w:val="0029120A"/>
    <w:rsid w:val="002915B5"/>
    <w:rsid w:val="00291888"/>
    <w:rsid w:val="002921D5"/>
    <w:rsid w:val="002922FC"/>
    <w:rsid w:val="002923B1"/>
    <w:rsid w:val="002923BC"/>
    <w:rsid w:val="00292534"/>
    <w:rsid w:val="0029274B"/>
    <w:rsid w:val="00292AE0"/>
    <w:rsid w:val="00292FA8"/>
    <w:rsid w:val="0029319B"/>
    <w:rsid w:val="0029342B"/>
    <w:rsid w:val="00293436"/>
    <w:rsid w:val="00293A3D"/>
    <w:rsid w:val="00293BB5"/>
    <w:rsid w:val="00293C76"/>
    <w:rsid w:val="00294052"/>
    <w:rsid w:val="002944EE"/>
    <w:rsid w:val="0029464F"/>
    <w:rsid w:val="002947A8"/>
    <w:rsid w:val="002949A2"/>
    <w:rsid w:val="00294CCC"/>
    <w:rsid w:val="00294FEC"/>
    <w:rsid w:val="00295697"/>
    <w:rsid w:val="002956EC"/>
    <w:rsid w:val="0029586B"/>
    <w:rsid w:val="002958FE"/>
    <w:rsid w:val="00295B9A"/>
    <w:rsid w:val="00295BC1"/>
    <w:rsid w:val="00295C8A"/>
    <w:rsid w:val="00295D87"/>
    <w:rsid w:val="00296094"/>
    <w:rsid w:val="002961A5"/>
    <w:rsid w:val="002964D3"/>
    <w:rsid w:val="002964F1"/>
    <w:rsid w:val="0029662B"/>
    <w:rsid w:val="002967EC"/>
    <w:rsid w:val="002968D3"/>
    <w:rsid w:val="00296996"/>
    <w:rsid w:val="002969F4"/>
    <w:rsid w:val="00296C43"/>
    <w:rsid w:val="00296C50"/>
    <w:rsid w:val="00296DE0"/>
    <w:rsid w:val="0029712A"/>
    <w:rsid w:val="0029719A"/>
    <w:rsid w:val="002972D7"/>
    <w:rsid w:val="0029765A"/>
    <w:rsid w:val="002976DE"/>
    <w:rsid w:val="002977C6"/>
    <w:rsid w:val="002977EE"/>
    <w:rsid w:val="00297E41"/>
    <w:rsid w:val="002A04C1"/>
    <w:rsid w:val="002A0577"/>
    <w:rsid w:val="002A064B"/>
    <w:rsid w:val="002A067F"/>
    <w:rsid w:val="002A07B6"/>
    <w:rsid w:val="002A085C"/>
    <w:rsid w:val="002A0B22"/>
    <w:rsid w:val="002A0B88"/>
    <w:rsid w:val="002A0CEB"/>
    <w:rsid w:val="002A0FEB"/>
    <w:rsid w:val="002A114E"/>
    <w:rsid w:val="002A11A0"/>
    <w:rsid w:val="002A142C"/>
    <w:rsid w:val="002A16C3"/>
    <w:rsid w:val="002A1BBC"/>
    <w:rsid w:val="002A1BCD"/>
    <w:rsid w:val="002A1C6E"/>
    <w:rsid w:val="002A1D6C"/>
    <w:rsid w:val="002A1EA7"/>
    <w:rsid w:val="002A1F1E"/>
    <w:rsid w:val="002A2261"/>
    <w:rsid w:val="002A22CA"/>
    <w:rsid w:val="002A231F"/>
    <w:rsid w:val="002A2641"/>
    <w:rsid w:val="002A283A"/>
    <w:rsid w:val="002A294A"/>
    <w:rsid w:val="002A2E75"/>
    <w:rsid w:val="002A2E8C"/>
    <w:rsid w:val="002A2E96"/>
    <w:rsid w:val="002A2EE1"/>
    <w:rsid w:val="002A321A"/>
    <w:rsid w:val="002A3222"/>
    <w:rsid w:val="002A325D"/>
    <w:rsid w:val="002A35DB"/>
    <w:rsid w:val="002A3693"/>
    <w:rsid w:val="002A38A4"/>
    <w:rsid w:val="002A38DD"/>
    <w:rsid w:val="002A39FA"/>
    <w:rsid w:val="002A3AA8"/>
    <w:rsid w:val="002A3AD4"/>
    <w:rsid w:val="002A3AD7"/>
    <w:rsid w:val="002A3B3A"/>
    <w:rsid w:val="002A3B9E"/>
    <w:rsid w:val="002A3CF0"/>
    <w:rsid w:val="002A3DF4"/>
    <w:rsid w:val="002A40FC"/>
    <w:rsid w:val="002A43D0"/>
    <w:rsid w:val="002A4545"/>
    <w:rsid w:val="002A4835"/>
    <w:rsid w:val="002A4A3C"/>
    <w:rsid w:val="002A4A58"/>
    <w:rsid w:val="002A4B13"/>
    <w:rsid w:val="002A5540"/>
    <w:rsid w:val="002A567B"/>
    <w:rsid w:val="002A59A6"/>
    <w:rsid w:val="002A5E00"/>
    <w:rsid w:val="002A60F8"/>
    <w:rsid w:val="002A6348"/>
    <w:rsid w:val="002A6352"/>
    <w:rsid w:val="002A651D"/>
    <w:rsid w:val="002A65EB"/>
    <w:rsid w:val="002A677C"/>
    <w:rsid w:val="002A6928"/>
    <w:rsid w:val="002A6BBC"/>
    <w:rsid w:val="002A75C9"/>
    <w:rsid w:val="002A77A0"/>
    <w:rsid w:val="002A7821"/>
    <w:rsid w:val="002A7A83"/>
    <w:rsid w:val="002A7CA0"/>
    <w:rsid w:val="002A7D4A"/>
    <w:rsid w:val="002B04D1"/>
    <w:rsid w:val="002B05CB"/>
    <w:rsid w:val="002B0AAD"/>
    <w:rsid w:val="002B0FED"/>
    <w:rsid w:val="002B1201"/>
    <w:rsid w:val="002B1A5E"/>
    <w:rsid w:val="002B1A96"/>
    <w:rsid w:val="002B1B88"/>
    <w:rsid w:val="002B1D60"/>
    <w:rsid w:val="002B1FBC"/>
    <w:rsid w:val="002B238A"/>
    <w:rsid w:val="002B2445"/>
    <w:rsid w:val="002B2482"/>
    <w:rsid w:val="002B2850"/>
    <w:rsid w:val="002B2A36"/>
    <w:rsid w:val="002B2DA3"/>
    <w:rsid w:val="002B31CE"/>
    <w:rsid w:val="002B3225"/>
    <w:rsid w:val="002B33B0"/>
    <w:rsid w:val="002B365D"/>
    <w:rsid w:val="002B3A69"/>
    <w:rsid w:val="002B3C78"/>
    <w:rsid w:val="002B3F32"/>
    <w:rsid w:val="002B45BA"/>
    <w:rsid w:val="002B4AA2"/>
    <w:rsid w:val="002B4B31"/>
    <w:rsid w:val="002B4F13"/>
    <w:rsid w:val="002B53B9"/>
    <w:rsid w:val="002B57C8"/>
    <w:rsid w:val="002B5AED"/>
    <w:rsid w:val="002B614B"/>
    <w:rsid w:val="002B63D2"/>
    <w:rsid w:val="002B66E6"/>
    <w:rsid w:val="002B6735"/>
    <w:rsid w:val="002B67A7"/>
    <w:rsid w:val="002B6907"/>
    <w:rsid w:val="002B69B4"/>
    <w:rsid w:val="002B6ADA"/>
    <w:rsid w:val="002B6B54"/>
    <w:rsid w:val="002B6CBF"/>
    <w:rsid w:val="002B6CFA"/>
    <w:rsid w:val="002B6EB5"/>
    <w:rsid w:val="002B739C"/>
    <w:rsid w:val="002B78BE"/>
    <w:rsid w:val="002B7AA4"/>
    <w:rsid w:val="002B7FC9"/>
    <w:rsid w:val="002C0589"/>
    <w:rsid w:val="002C0CF0"/>
    <w:rsid w:val="002C0D3E"/>
    <w:rsid w:val="002C10B3"/>
    <w:rsid w:val="002C125D"/>
    <w:rsid w:val="002C15BA"/>
    <w:rsid w:val="002C1C26"/>
    <w:rsid w:val="002C1CD4"/>
    <w:rsid w:val="002C1D4A"/>
    <w:rsid w:val="002C1F61"/>
    <w:rsid w:val="002C1FA9"/>
    <w:rsid w:val="002C2440"/>
    <w:rsid w:val="002C28D9"/>
    <w:rsid w:val="002C2A0A"/>
    <w:rsid w:val="002C2AE7"/>
    <w:rsid w:val="002C2B31"/>
    <w:rsid w:val="002C310A"/>
    <w:rsid w:val="002C317E"/>
    <w:rsid w:val="002C3A06"/>
    <w:rsid w:val="002C3B8E"/>
    <w:rsid w:val="002C3E03"/>
    <w:rsid w:val="002C4051"/>
    <w:rsid w:val="002C41B8"/>
    <w:rsid w:val="002C41ED"/>
    <w:rsid w:val="002C443D"/>
    <w:rsid w:val="002C44DC"/>
    <w:rsid w:val="002C49C4"/>
    <w:rsid w:val="002C4B28"/>
    <w:rsid w:val="002C4B9A"/>
    <w:rsid w:val="002C4D1C"/>
    <w:rsid w:val="002C51E2"/>
    <w:rsid w:val="002C528D"/>
    <w:rsid w:val="002C52A8"/>
    <w:rsid w:val="002C5343"/>
    <w:rsid w:val="002C5579"/>
    <w:rsid w:val="002C5642"/>
    <w:rsid w:val="002C59A9"/>
    <w:rsid w:val="002C59BF"/>
    <w:rsid w:val="002C5B13"/>
    <w:rsid w:val="002C601B"/>
    <w:rsid w:val="002C6488"/>
    <w:rsid w:val="002C655E"/>
    <w:rsid w:val="002C6576"/>
    <w:rsid w:val="002C65B8"/>
    <w:rsid w:val="002C683C"/>
    <w:rsid w:val="002C6878"/>
    <w:rsid w:val="002C6C81"/>
    <w:rsid w:val="002C7039"/>
    <w:rsid w:val="002C72E5"/>
    <w:rsid w:val="002C78B0"/>
    <w:rsid w:val="002C7B3A"/>
    <w:rsid w:val="002D0086"/>
    <w:rsid w:val="002D00E7"/>
    <w:rsid w:val="002D022C"/>
    <w:rsid w:val="002D02F9"/>
    <w:rsid w:val="002D05E5"/>
    <w:rsid w:val="002D0634"/>
    <w:rsid w:val="002D085C"/>
    <w:rsid w:val="002D097F"/>
    <w:rsid w:val="002D0A49"/>
    <w:rsid w:val="002D0ECA"/>
    <w:rsid w:val="002D1507"/>
    <w:rsid w:val="002D1ACD"/>
    <w:rsid w:val="002D1BF0"/>
    <w:rsid w:val="002D1D8E"/>
    <w:rsid w:val="002D213C"/>
    <w:rsid w:val="002D228F"/>
    <w:rsid w:val="002D2388"/>
    <w:rsid w:val="002D2418"/>
    <w:rsid w:val="002D250E"/>
    <w:rsid w:val="002D26F0"/>
    <w:rsid w:val="002D2770"/>
    <w:rsid w:val="002D2B87"/>
    <w:rsid w:val="002D2C0B"/>
    <w:rsid w:val="002D2CCC"/>
    <w:rsid w:val="002D317E"/>
    <w:rsid w:val="002D332C"/>
    <w:rsid w:val="002D333E"/>
    <w:rsid w:val="002D3687"/>
    <w:rsid w:val="002D3701"/>
    <w:rsid w:val="002D37EF"/>
    <w:rsid w:val="002D3863"/>
    <w:rsid w:val="002D3B88"/>
    <w:rsid w:val="002D3D05"/>
    <w:rsid w:val="002D3F34"/>
    <w:rsid w:val="002D42D7"/>
    <w:rsid w:val="002D43F9"/>
    <w:rsid w:val="002D4477"/>
    <w:rsid w:val="002D44E9"/>
    <w:rsid w:val="002D4679"/>
    <w:rsid w:val="002D4687"/>
    <w:rsid w:val="002D4AAE"/>
    <w:rsid w:val="002D4ABF"/>
    <w:rsid w:val="002D4EC0"/>
    <w:rsid w:val="002D538E"/>
    <w:rsid w:val="002D5772"/>
    <w:rsid w:val="002D5798"/>
    <w:rsid w:val="002D5B88"/>
    <w:rsid w:val="002D5DCA"/>
    <w:rsid w:val="002D5EBD"/>
    <w:rsid w:val="002D65F6"/>
    <w:rsid w:val="002D66BA"/>
    <w:rsid w:val="002D6894"/>
    <w:rsid w:val="002D6AE1"/>
    <w:rsid w:val="002D6D4F"/>
    <w:rsid w:val="002D6E19"/>
    <w:rsid w:val="002D73D3"/>
    <w:rsid w:val="002D746B"/>
    <w:rsid w:val="002D7659"/>
    <w:rsid w:val="002D7F54"/>
    <w:rsid w:val="002E011D"/>
    <w:rsid w:val="002E027B"/>
    <w:rsid w:val="002E044C"/>
    <w:rsid w:val="002E0A65"/>
    <w:rsid w:val="002E0B25"/>
    <w:rsid w:val="002E0CE5"/>
    <w:rsid w:val="002E0E78"/>
    <w:rsid w:val="002E101F"/>
    <w:rsid w:val="002E115C"/>
    <w:rsid w:val="002E15A8"/>
    <w:rsid w:val="002E16F8"/>
    <w:rsid w:val="002E1797"/>
    <w:rsid w:val="002E1CA4"/>
    <w:rsid w:val="002E1D72"/>
    <w:rsid w:val="002E1F76"/>
    <w:rsid w:val="002E2004"/>
    <w:rsid w:val="002E218A"/>
    <w:rsid w:val="002E2286"/>
    <w:rsid w:val="002E2456"/>
    <w:rsid w:val="002E248A"/>
    <w:rsid w:val="002E26D9"/>
    <w:rsid w:val="002E2BEB"/>
    <w:rsid w:val="002E2CF3"/>
    <w:rsid w:val="002E2E69"/>
    <w:rsid w:val="002E2EE2"/>
    <w:rsid w:val="002E2F2A"/>
    <w:rsid w:val="002E30E4"/>
    <w:rsid w:val="002E367D"/>
    <w:rsid w:val="002E3A3B"/>
    <w:rsid w:val="002E3CC4"/>
    <w:rsid w:val="002E3DC7"/>
    <w:rsid w:val="002E3F5E"/>
    <w:rsid w:val="002E41B3"/>
    <w:rsid w:val="002E4285"/>
    <w:rsid w:val="002E44C9"/>
    <w:rsid w:val="002E46EF"/>
    <w:rsid w:val="002E4B7A"/>
    <w:rsid w:val="002E4EB3"/>
    <w:rsid w:val="002E4F97"/>
    <w:rsid w:val="002E5359"/>
    <w:rsid w:val="002E5693"/>
    <w:rsid w:val="002E5BCD"/>
    <w:rsid w:val="002E5E8E"/>
    <w:rsid w:val="002E5FC5"/>
    <w:rsid w:val="002E6362"/>
    <w:rsid w:val="002E6762"/>
    <w:rsid w:val="002E67F2"/>
    <w:rsid w:val="002E6A33"/>
    <w:rsid w:val="002E6AE1"/>
    <w:rsid w:val="002E70DA"/>
    <w:rsid w:val="002E7248"/>
    <w:rsid w:val="002E72FF"/>
    <w:rsid w:val="002E773B"/>
    <w:rsid w:val="002E77DA"/>
    <w:rsid w:val="002E78B2"/>
    <w:rsid w:val="002E7A07"/>
    <w:rsid w:val="002E7B9E"/>
    <w:rsid w:val="002E7CAE"/>
    <w:rsid w:val="002E7CCE"/>
    <w:rsid w:val="002E7DE9"/>
    <w:rsid w:val="002F0036"/>
    <w:rsid w:val="002F01E1"/>
    <w:rsid w:val="002F050F"/>
    <w:rsid w:val="002F0612"/>
    <w:rsid w:val="002F063E"/>
    <w:rsid w:val="002F092C"/>
    <w:rsid w:val="002F0CC4"/>
    <w:rsid w:val="002F0E0C"/>
    <w:rsid w:val="002F152A"/>
    <w:rsid w:val="002F15D7"/>
    <w:rsid w:val="002F1846"/>
    <w:rsid w:val="002F187C"/>
    <w:rsid w:val="002F1A0B"/>
    <w:rsid w:val="002F22EA"/>
    <w:rsid w:val="002F23E0"/>
    <w:rsid w:val="002F250E"/>
    <w:rsid w:val="002F2581"/>
    <w:rsid w:val="002F2771"/>
    <w:rsid w:val="002F2BBD"/>
    <w:rsid w:val="002F2C0D"/>
    <w:rsid w:val="002F2CD5"/>
    <w:rsid w:val="002F2D3D"/>
    <w:rsid w:val="002F3015"/>
    <w:rsid w:val="002F3540"/>
    <w:rsid w:val="002F38AA"/>
    <w:rsid w:val="002F3914"/>
    <w:rsid w:val="002F3B90"/>
    <w:rsid w:val="002F3D50"/>
    <w:rsid w:val="002F40FF"/>
    <w:rsid w:val="002F442F"/>
    <w:rsid w:val="002F4599"/>
    <w:rsid w:val="002F4630"/>
    <w:rsid w:val="002F495D"/>
    <w:rsid w:val="002F4BB9"/>
    <w:rsid w:val="002F4BE9"/>
    <w:rsid w:val="002F4CCA"/>
    <w:rsid w:val="002F4DB6"/>
    <w:rsid w:val="002F4DF8"/>
    <w:rsid w:val="002F5016"/>
    <w:rsid w:val="002F5269"/>
    <w:rsid w:val="002F52A3"/>
    <w:rsid w:val="002F553C"/>
    <w:rsid w:val="002F5809"/>
    <w:rsid w:val="002F5B97"/>
    <w:rsid w:val="002F5E13"/>
    <w:rsid w:val="002F5E68"/>
    <w:rsid w:val="002F5EF4"/>
    <w:rsid w:val="002F5F57"/>
    <w:rsid w:val="002F6022"/>
    <w:rsid w:val="002F61C7"/>
    <w:rsid w:val="002F63CD"/>
    <w:rsid w:val="002F63D4"/>
    <w:rsid w:val="002F64C8"/>
    <w:rsid w:val="002F670F"/>
    <w:rsid w:val="002F6AC9"/>
    <w:rsid w:val="002F6B53"/>
    <w:rsid w:val="002F6C81"/>
    <w:rsid w:val="002F6EEB"/>
    <w:rsid w:val="002F723E"/>
    <w:rsid w:val="002F7510"/>
    <w:rsid w:val="002F7A7E"/>
    <w:rsid w:val="00300048"/>
    <w:rsid w:val="003001B8"/>
    <w:rsid w:val="00300272"/>
    <w:rsid w:val="00300341"/>
    <w:rsid w:val="003005E1"/>
    <w:rsid w:val="00300642"/>
    <w:rsid w:val="00300A6C"/>
    <w:rsid w:val="00300ABC"/>
    <w:rsid w:val="00300E6B"/>
    <w:rsid w:val="00300F57"/>
    <w:rsid w:val="003015A6"/>
    <w:rsid w:val="003016E0"/>
    <w:rsid w:val="0030188A"/>
    <w:rsid w:val="003019DB"/>
    <w:rsid w:val="00301A3D"/>
    <w:rsid w:val="00301CDB"/>
    <w:rsid w:val="00301DC3"/>
    <w:rsid w:val="00301DC9"/>
    <w:rsid w:val="00301F5E"/>
    <w:rsid w:val="00302413"/>
    <w:rsid w:val="003024C9"/>
    <w:rsid w:val="00302554"/>
    <w:rsid w:val="00302E79"/>
    <w:rsid w:val="003031F8"/>
    <w:rsid w:val="0030398A"/>
    <w:rsid w:val="00303D82"/>
    <w:rsid w:val="003041E8"/>
    <w:rsid w:val="003043BC"/>
    <w:rsid w:val="003045BC"/>
    <w:rsid w:val="003048B8"/>
    <w:rsid w:val="00304AD4"/>
    <w:rsid w:val="00304BE0"/>
    <w:rsid w:val="00304BFE"/>
    <w:rsid w:val="00305209"/>
    <w:rsid w:val="00305778"/>
    <w:rsid w:val="00305FEC"/>
    <w:rsid w:val="00306097"/>
    <w:rsid w:val="00306572"/>
    <w:rsid w:val="00306686"/>
    <w:rsid w:val="003067E6"/>
    <w:rsid w:val="003069D3"/>
    <w:rsid w:val="00306B9A"/>
    <w:rsid w:val="00306D6F"/>
    <w:rsid w:val="00306FFC"/>
    <w:rsid w:val="003071F1"/>
    <w:rsid w:val="003072F1"/>
    <w:rsid w:val="0030751F"/>
    <w:rsid w:val="003077C1"/>
    <w:rsid w:val="003079B0"/>
    <w:rsid w:val="00307B75"/>
    <w:rsid w:val="00307BE7"/>
    <w:rsid w:val="003100FE"/>
    <w:rsid w:val="003103AF"/>
    <w:rsid w:val="00310681"/>
    <w:rsid w:val="0031083A"/>
    <w:rsid w:val="003108F6"/>
    <w:rsid w:val="00310C36"/>
    <w:rsid w:val="00310ED2"/>
    <w:rsid w:val="00311066"/>
    <w:rsid w:val="00311883"/>
    <w:rsid w:val="00311B48"/>
    <w:rsid w:val="00312200"/>
    <w:rsid w:val="003123BE"/>
    <w:rsid w:val="003123D2"/>
    <w:rsid w:val="00312422"/>
    <w:rsid w:val="003124DA"/>
    <w:rsid w:val="00312CD3"/>
    <w:rsid w:val="00312EC2"/>
    <w:rsid w:val="00312FE1"/>
    <w:rsid w:val="00313036"/>
    <w:rsid w:val="003133F7"/>
    <w:rsid w:val="0031356C"/>
    <w:rsid w:val="003136C4"/>
    <w:rsid w:val="003136DC"/>
    <w:rsid w:val="003139DA"/>
    <w:rsid w:val="00313C04"/>
    <w:rsid w:val="00313C79"/>
    <w:rsid w:val="00313DD4"/>
    <w:rsid w:val="00313EFD"/>
    <w:rsid w:val="0031437E"/>
    <w:rsid w:val="00314493"/>
    <w:rsid w:val="003144F3"/>
    <w:rsid w:val="00314575"/>
    <w:rsid w:val="00314642"/>
    <w:rsid w:val="00314695"/>
    <w:rsid w:val="003149FA"/>
    <w:rsid w:val="00314AD1"/>
    <w:rsid w:val="003150A6"/>
    <w:rsid w:val="00315114"/>
    <w:rsid w:val="003151A0"/>
    <w:rsid w:val="003151FD"/>
    <w:rsid w:val="00315262"/>
    <w:rsid w:val="0031531C"/>
    <w:rsid w:val="0031548E"/>
    <w:rsid w:val="003156FE"/>
    <w:rsid w:val="00315816"/>
    <w:rsid w:val="0031597F"/>
    <w:rsid w:val="00315A9D"/>
    <w:rsid w:val="00315F1A"/>
    <w:rsid w:val="00315F36"/>
    <w:rsid w:val="00315FC7"/>
    <w:rsid w:val="00315FD7"/>
    <w:rsid w:val="003160F3"/>
    <w:rsid w:val="003164B3"/>
    <w:rsid w:val="0031664F"/>
    <w:rsid w:val="00316876"/>
    <w:rsid w:val="00316B15"/>
    <w:rsid w:val="00316C13"/>
    <w:rsid w:val="00316C55"/>
    <w:rsid w:val="00317012"/>
    <w:rsid w:val="0031736F"/>
    <w:rsid w:val="0031766A"/>
    <w:rsid w:val="0031768D"/>
    <w:rsid w:val="0031775F"/>
    <w:rsid w:val="00317880"/>
    <w:rsid w:val="00317893"/>
    <w:rsid w:val="003179C2"/>
    <w:rsid w:val="00317ABB"/>
    <w:rsid w:val="00317ABD"/>
    <w:rsid w:val="00317B21"/>
    <w:rsid w:val="00317CC8"/>
    <w:rsid w:val="00317E06"/>
    <w:rsid w:val="003201DB"/>
    <w:rsid w:val="003201F9"/>
    <w:rsid w:val="00320272"/>
    <w:rsid w:val="00320394"/>
    <w:rsid w:val="003204FA"/>
    <w:rsid w:val="00320774"/>
    <w:rsid w:val="00320F79"/>
    <w:rsid w:val="00321351"/>
    <w:rsid w:val="003214E0"/>
    <w:rsid w:val="00321680"/>
    <w:rsid w:val="00321959"/>
    <w:rsid w:val="00321ABA"/>
    <w:rsid w:val="00321BF7"/>
    <w:rsid w:val="00321E5E"/>
    <w:rsid w:val="00321F96"/>
    <w:rsid w:val="003220A3"/>
    <w:rsid w:val="003222A3"/>
    <w:rsid w:val="003223B6"/>
    <w:rsid w:val="00322829"/>
    <w:rsid w:val="003228A4"/>
    <w:rsid w:val="0032297F"/>
    <w:rsid w:val="00322E83"/>
    <w:rsid w:val="00322F12"/>
    <w:rsid w:val="003234D8"/>
    <w:rsid w:val="003235DE"/>
    <w:rsid w:val="003235ED"/>
    <w:rsid w:val="00323942"/>
    <w:rsid w:val="0032398B"/>
    <w:rsid w:val="00323AFC"/>
    <w:rsid w:val="00323B84"/>
    <w:rsid w:val="00323DD7"/>
    <w:rsid w:val="00324101"/>
    <w:rsid w:val="00324469"/>
    <w:rsid w:val="00324643"/>
    <w:rsid w:val="00324913"/>
    <w:rsid w:val="00324DE2"/>
    <w:rsid w:val="00324F8B"/>
    <w:rsid w:val="00325705"/>
    <w:rsid w:val="00325822"/>
    <w:rsid w:val="00325CE3"/>
    <w:rsid w:val="003261A7"/>
    <w:rsid w:val="003261CF"/>
    <w:rsid w:val="00326370"/>
    <w:rsid w:val="00326473"/>
    <w:rsid w:val="00326549"/>
    <w:rsid w:val="0032657F"/>
    <w:rsid w:val="003267A1"/>
    <w:rsid w:val="00326AD8"/>
    <w:rsid w:val="00326C14"/>
    <w:rsid w:val="00326C2D"/>
    <w:rsid w:val="00326D3F"/>
    <w:rsid w:val="00326DB8"/>
    <w:rsid w:val="00326E82"/>
    <w:rsid w:val="0032719F"/>
    <w:rsid w:val="0032734F"/>
    <w:rsid w:val="00327404"/>
    <w:rsid w:val="003276C0"/>
    <w:rsid w:val="00327759"/>
    <w:rsid w:val="003277A5"/>
    <w:rsid w:val="00327A3A"/>
    <w:rsid w:val="00327F16"/>
    <w:rsid w:val="00327F2B"/>
    <w:rsid w:val="003303A2"/>
    <w:rsid w:val="0033072A"/>
    <w:rsid w:val="003307B7"/>
    <w:rsid w:val="0033090D"/>
    <w:rsid w:val="0033096D"/>
    <w:rsid w:val="00330A1D"/>
    <w:rsid w:val="00330BA9"/>
    <w:rsid w:val="003310CA"/>
    <w:rsid w:val="003311AC"/>
    <w:rsid w:val="003311F5"/>
    <w:rsid w:val="00331282"/>
    <w:rsid w:val="003312F3"/>
    <w:rsid w:val="0033147B"/>
    <w:rsid w:val="003314FF"/>
    <w:rsid w:val="0033158F"/>
    <w:rsid w:val="0033195E"/>
    <w:rsid w:val="0033197C"/>
    <w:rsid w:val="00331B0E"/>
    <w:rsid w:val="00331C82"/>
    <w:rsid w:val="00331EE0"/>
    <w:rsid w:val="00332133"/>
    <w:rsid w:val="003328EB"/>
    <w:rsid w:val="003329DD"/>
    <w:rsid w:val="00332BB4"/>
    <w:rsid w:val="00332F18"/>
    <w:rsid w:val="00332F29"/>
    <w:rsid w:val="00333077"/>
    <w:rsid w:val="0033307D"/>
    <w:rsid w:val="003331FA"/>
    <w:rsid w:val="00333563"/>
    <w:rsid w:val="003335B2"/>
    <w:rsid w:val="00333BEB"/>
    <w:rsid w:val="00333EDC"/>
    <w:rsid w:val="00334092"/>
    <w:rsid w:val="00334ABD"/>
    <w:rsid w:val="00334BB6"/>
    <w:rsid w:val="00334C94"/>
    <w:rsid w:val="00334E8C"/>
    <w:rsid w:val="00334ECA"/>
    <w:rsid w:val="0033500D"/>
    <w:rsid w:val="0033501F"/>
    <w:rsid w:val="0033516B"/>
    <w:rsid w:val="00335923"/>
    <w:rsid w:val="00335E56"/>
    <w:rsid w:val="00335E97"/>
    <w:rsid w:val="00335EE7"/>
    <w:rsid w:val="00335F0D"/>
    <w:rsid w:val="00335FA8"/>
    <w:rsid w:val="003360A1"/>
    <w:rsid w:val="00336414"/>
    <w:rsid w:val="00336564"/>
    <w:rsid w:val="003367C3"/>
    <w:rsid w:val="003367C8"/>
    <w:rsid w:val="00336AC9"/>
    <w:rsid w:val="00336C8D"/>
    <w:rsid w:val="00336DCC"/>
    <w:rsid w:val="00336E66"/>
    <w:rsid w:val="0033704E"/>
    <w:rsid w:val="003373A7"/>
    <w:rsid w:val="00337657"/>
    <w:rsid w:val="003377D1"/>
    <w:rsid w:val="0034007C"/>
    <w:rsid w:val="003401E8"/>
    <w:rsid w:val="0034034D"/>
    <w:rsid w:val="0034074F"/>
    <w:rsid w:val="00340843"/>
    <w:rsid w:val="00340B11"/>
    <w:rsid w:val="00340B47"/>
    <w:rsid w:val="00340C96"/>
    <w:rsid w:val="00340DF2"/>
    <w:rsid w:val="00341035"/>
    <w:rsid w:val="0034146D"/>
    <w:rsid w:val="0034161B"/>
    <w:rsid w:val="00341CD1"/>
    <w:rsid w:val="00341F3C"/>
    <w:rsid w:val="003426E2"/>
    <w:rsid w:val="003426E7"/>
    <w:rsid w:val="00342F9D"/>
    <w:rsid w:val="00343025"/>
    <w:rsid w:val="00343328"/>
    <w:rsid w:val="00343366"/>
    <w:rsid w:val="003433AF"/>
    <w:rsid w:val="003438AF"/>
    <w:rsid w:val="003439EA"/>
    <w:rsid w:val="00343E7B"/>
    <w:rsid w:val="00344419"/>
    <w:rsid w:val="003444CF"/>
    <w:rsid w:val="00344A69"/>
    <w:rsid w:val="00345618"/>
    <w:rsid w:val="003456B3"/>
    <w:rsid w:val="00345899"/>
    <w:rsid w:val="003459EB"/>
    <w:rsid w:val="00345BF3"/>
    <w:rsid w:val="00345E51"/>
    <w:rsid w:val="0034613D"/>
    <w:rsid w:val="003468D3"/>
    <w:rsid w:val="003469C4"/>
    <w:rsid w:val="003472E9"/>
    <w:rsid w:val="003473BE"/>
    <w:rsid w:val="0034781D"/>
    <w:rsid w:val="003478BD"/>
    <w:rsid w:val="003478E0"/>
    <w:rsid w:val="00347C3D"/>
    <w:rsid w:val="00347F30"/>
    <w:rsid w:val="0035004A"/>
    <w:rsid w:val="00350056"/>
    <w:rsid w:val="003500B4"/>
    <w:rsid w:val="0035033E"/>
    <w:rsid w:val="0035035F"/>
    <w:rsid w:val="00350409"/>
    <w:rsid w:val="0035051D"/>
    <w:rsid w:val="003506CB"/>
    <w:rsid w:val="003506D9"/>
    <w:rsid w:val="00350FCD"/>
    <w:rsid w:val="0035110B"/>
    <w:rsid w:val="0035123B"/>
    <w:rsid w:val="00351420"/>
    <w:rsid w:val="0035142A"/>
    <w:rsid w:val="003514F7"/>
    <w:rsid w:val="00351868"/>
    <w:rsid w:val="00351955"/>
    <w:rsid w:val="003519F2"/>
    <w:rsid w:val="00351AEB"/>
    <w:rsid w:val="00351B5B"/>
    <w:rsid w:val="00351FC6"/>
    <w:rsid w:val="003521A4"/>
    <w:rsid w:val="003522C8"/>
    <w:rsid w:val="0035270B"/>
    <w:rsid w:val="003528EA"/>
    <w:rsid w:val="00352B26"/>
    <w:rsid w:val="00352C6A"/>
    <w:rsid w:val="0035320B"/>
    <w:rsid w:val="0035329B"/>
    <w:rsid w:val="0035360F"/>
    <w:rsid w:val="00353713"/>
    <w:rsid w:val="00353AB4"/>
    <w:rsid w:val="00353CEE"/>
    <w:rsid w:val="00353E56"/>
    <w:rsid w:val="0035428E"/>
    <w:rsid w:val="00354B5E"/>
    <w:rsid w:val="00354D1A"/>
    <w:rsid w:val="00354E88"/>
    <w:rsid w:val="00354F04"/>
    <w:rsid w:val="0035583A"/>
    <w:rsid w:val="00355932"/>
    <w:rsid w:val="00355DE4"/>
    <w:rsid w:val="00355F15"/>
    <w:rsid w:val="00355F30"/>
    <w:rsid w:val="003563AE"/>
    <w:rsid w:val="0035654D"/>
    <w:rsid w:val="00356B85"/>
    <w:rsid w:val="00356C39"/>
    <w:rsid w:val="00356CB5"/>
    <w:rsid w:val="00356E94"/>
    <w:rsid w:val="00356EDB"/>
    <w:rsid w:val="003570E0"/>
    <w:rsid w:val="003573E8"/>
    <w:rsid w:val="0035789B"/>
    <w:rsid w:val="00357901"/>
    <w:rsid w:val="00357978"/>
    <w:rsid w:val="00357C20"/>
    <w:rsid w:val="00357DC6"/>
    <w:rsid w:val="00357F7D"/>
    <w:rsid w:val="00360F4E"/>
    <w:rsid w:val="00360F7B"/>
    <w:rsid w:val="003611C9"/>
    <w:rsid w:val="00361382"/>
    <w:rsid w:val="0036173B"/>
    <w:rsid w:val="00361941"/>
    <w:rsid w:val="00361B08"/>
    <w:rsid w:val="00361BB0"/>
    <w:rsid w:val="00361BDB"/>
    <w:rsid w:val="00361D34"/>
    <w:rsid w:val="00361F17"/>
    <w:rsid w:val="003624D2"/>
    <w:rsid w:val="0036293D"/>
    <w:rsid w:val="00362993"/>
    <w:rsid w:val="003629A9"/>
    <w:rsid w:val="003629F9"/>
    <w:rsid w:val="00362BEA"/>
    <w:rsid w:val="00362C51"/>
    <w:rsid w:val="00362CE0"/>
    <w:rsid w:val="00362D04"/>
    <w:rsid w:val="00362D09"/>
    <w:rsid w:val="00362D21"/>
    <w:rsid w:val="00362E3D"/>
    <w:rsid w:val="00362E7E"/>
    <w:rsid w:val="003632A0"/>
    <w:rsid w:val="003634F7"/>
    <w:rsid w:val="0036366F"/>
    <w:rsid w:val="003637A0"/>
    <w:rsid w:val="00363811"/>
    <w:rsid w:val="00363D7C"/>
    <w:rsid w:val="0036401D"/>
    <w:rsid w:val="003644B0"/>
    <w:rsid w:val="00364526"/>
    <w:rsid w:val="00364706"/>
    <w:rsid w:val="00364859"/>
    <w:rsid w:val="003649B2"/>
    <w:rsid w:val="00364AAF"/>
    <w:rsid w:val="00364ADD"/>
    <w:rsid w:val="00364BA0"/>
    <w:rsid w:val="00364E39"/>
    <w:rsid w:val="00365180"/>
    <w:rsid w:val="003651C0"/>
    <w:rsid w:val="00365754"/>
    <w:rsid w:val="0036579C"/>
    <w:rsid w:val="003657A9"/>
    <w:rsid w:val="00365CA1"/>
    <w:rsid w:val="003660CA"/>
    <w:rsid w:val="0036646F"/>
    <w:rsid w:val="00366579"/>
    <w:rsid w:val="00366AF9"/>
    <w:rsid w:val="00366CF6"/>
    <w:rsid w:val="00366D12"/>
    <w:rsid w:val="00367045"/>
    <w:rsid w:val="003672C3"/>
    <w:rsid w:val="00367483"/>
    <w:rsid w:val="00367521"/>
    <w:rsid w:val="00367545"/>
    <w:rsid w:val="0036755C"/>
    <w:rsid w:val="003675C4"/>
    <w:rsid w:val="00367650"/>
    <w:rsid w:val="003677FB"/>
    <w:rsid w:val="003678DA"/>
    <w:rsid w:val="00367D68"/>
    <w:rsid w:val="003700C7"/>
    <w:rsid w:val="003700D1"/>
    <w:rsid w:val="00370483"/>
    <w:rsid w:val="0037060C"/>
    <w:rsid w:val="003706F4"/>
    <w:rsid w:val="00370781"/>
    <w:rsid w:val="00370B79"/>
    <w:rsid w:val="00370FAC"/>
    <w:rsid w:val="003710D3"/>
    <w:rsid w:val="00371565"/>
    <w:rsid w:val="003715DF"/>
    <w:rsid w:val="00371619"/>
    <w:rsid w:val="003719D4"/>
    <w:rsid w:val="00371AF0"/>
    <w:rsid w:val="00371B04"/>
    <w:rsid w:val="00371D2B"/>
    <w:rsid w:val="003720DE"/>
    <w:rsid w:val="00372165"/>
    <w:rsid w:val="0037224A"/>
    <w:rsid w:val="003723D8"/>
    <w:rsid w:val="0037263C"/>
    <w:rsid w:val="00373550"/>
    <w:rsid w:val="003735FD"/>
    <w:rsid w:val="003737AD"/>
    <w:rsid w:val="00373915"/>
    <w:rsid w:val="00373A01"/>
    <w:rsid w:val="00373A79"/>
    <w:rsid w:val="00373AF1"/>
    <w:rsid w:val="00373B1C"/>
    <w:rsid w:val="00373D01"/>
    <w:rsid w:val="00373D9E"/>
    <w:rsid w:val="00373DCD"/>
    <w:rsid w:val="003740E8"/>
    <w:rsid w:val="00374270"/>
    <w:rsid w:val="003742FD"/>
    <w:rsid w:val="0037431D"/>
    <w:rsid w:val="00374394"/>
    <w:rsid w:val="0037468E"/>
    <w:rsid w:val="00374692"/>
    <w:rsid w:val="00374703"/>
    <w:rsid w:val="0037474E"/>
    <w:rsid w:val="00374EF4"/>
    <w:rsid w:val="00375177"/>
    <w:rsid w:val="00375282"/>
    <w:rsid w:val="003752A3"/>
    <w:rsid w:val="0037552C"/>
    <w:rsid w:val="003756D2"/>
    <w:rsid w:val="00375791"/>
    <w:rsid w:val="00375AA8"/>
    <w:rsid w:val="00375E5D"/>
    <w:rsid w:val="00375F16"/>
    <w:rsid w:val="00376008"/>
    <w:rsid w:val="003764EA"/>
    <w:rsid w:val="003766AD"/>
    <w:rsid w:val="00376703"/>
    <w:rsid w:val="003769E8"/>
    <w:rsid w:val="00376AC2"/>
    <w:rsid w:val="00376D73"/>
    <w:rsid w:val="00377496"/>
    <w:rsid w:val="00377577"/>
    <w:rsid w:val="0037771C"/>
    <w:rsid w:val="003777A0"/>
    <w:rsid w:val="003777A5"/>
    <w:rsid w:val="00377877"/>
    <w:rsid w:val="00377B3B"/>
    <w:rsid w:val="0038011E"/>
    <w:rsid w:val="00380540"/>
    <w:rsid w:val="003805EA"/>
    <w:rsid w:val="003809FC"/>
    <w:rsid w:val="00381057"/>
    <w:rsid w:val="003811D0"/>
    <w:rsid w:val="0038190A"/>
    <w:rsid w:val="00381AAC"/>
    <w:rsid w:val="00381C41"/>
    <w:rsid w:val="00381F82"/>
    <w:rsid w:val="0038209F"/>
    <w:rsid w:val="003820C3"/>
    <w:rsid w:val="003820EC"/>
    <w:rsid w:val="003825AF"/>
    <w:rsid w:val="00382714"/>
    <w:rsid w:val="003827F8"/>
    <w:rsid w:val="003833F6"/>
    <w:rsid w:val="003834CC"/>
    <w:rsid w:val="00383502"/>
    <w:rsid w:val="00383736"/>
    <w:rsid w:val="00383883"/>
    <w:rsid w:val="00383BAA"/>
    <w:rsid w:val="00383CAF"/>
    <w:rsid w:val="00384261"/>
    <w:rsid w:val="00384633"/>
    <w:rsid w:val="00384823"/>
    <w:rsid w:val="00384A2D"/>
    <w:rsid w:val="00385456"/>
    <w:rsid w:val="003854AF"/>
    <w:rsid w:val="003856FE"/>
    <w:rsid w:val="00385845"/>
    <w:rsid w:val="00385A03"/>
    <w:rsid w:val="00385A59"/>
    <w:rsid w:val="00385C44"/>
    <w:rsid w:val="00385DCE"/>
    <w:rsid w:val="003861F4"/>
    <w:rsid w:val="0038653E"/>
    <w:rsid w:val="003868C3"/>
    <w:rsid w:val="0038726F"/>
    <w:rsid w:val="003878BF"/>
    <w:rsid w:val="00387A00"/>
    <w:rsid w:val="00387AA5"/>
    <w:rsid w:val="00387BBC"/>
    <w:rsid w:val="00387CB7"/>
    <w:rsid w:val="00387D73"/>
    <w:rsid w:val="00387EB2"/>
    <w:rsid w:val="00387EF4"/>
    <w:rsid w:val="00387F78"/>
    <w:rsid w:val="003902CC"/>
    <w:rsid w:val="00390561"/>
    <w:rsid w:val="00390807"/>
    <w:rsid w:val="003908BA"/>
    <w:rsid w:val="00390B1D"/>
    <w:rsid w:val="00391158"/>
    <w:rsid w:val="003913D4"/>
    <w:rsid w:val="003915A0"/>
    <w:rsid w:val="00391C4C"/>
    <w:rsid w:val="00391E61"/>
    <w:rsid w:val="00391FFB"/>
    <w:rsid w:val="003920BD"/>
    <w:rsid w:val="00392200"/>
    <w:rsid w:val="003922AF"/>
    <w:rsid w:val="003924C5"/>
    <w:rsid w:val="003924E4"/>
    <w:rsid w:val="00392B23"/>
    <w:rsid w:val="00392B4D"/>
    <w:rsid w:val="00392C0B"/>
    <w:rsid w:val="00392D9F"/>
    <w:rsid w:val="00392DBA"/>
    <w:rsid w:val="003930EA"/>
    <w:rsid w:val="00393257"/>
    <w:rsid w:val="0039337D"/>
    <w:rsid w:val="00393CE1"/>
    <w:rsid w:val="00393DF8"/>
    <w:rsid w:val="003944E5"/>
    <w:rsid w:val="0039475D"/>
    <w:rsid w:val="00394974"/>
    <w:rsid w:val="00394AE6"/>
    <w:rsid w:val="00394C7A"/>
    <w:rsid w:val="00394EB4"/>
    <w:rsid w:val="003952C7"/>
    <w:rsid w:val="003957BD"/>
    <w:rsid w:val="003958BF"/>
    <w:rsid w:val="003958FE"/>
    <w:rsid w:val="00395AA4"/>
    <w:rsid w:val="00395C83"/>
    <w:rsid w:val="003963D5"/>
    <w:rsid w:val="00396489"/>
    <w:rsid w:val="0039682D"/>
    <w:rsid w:val="00396D23"/>
    <w:rsid w:val="00396F8D"/>
    <w:rsid w:val="003970CF"/>
    <w:rsid w:val="00397166"/>
    <w:rsid w:val="00397869"/>
    <w:rsid w:val="00397C9C"/>
    <w:rsid w:val="003A003C"/>
    <w:rsid w:val="003A04BB"/>
    <w:rsid w:val="003A05BC"/>
    <w:rsid w:val="003A0606"/>
    <w:rsid w:val="003A0B83"/>
    <w:rsid w:val="003A0EE3"/>
    <w:rsid w:val="003A123E"/>
    <w:rsid w:val="003A12CB"/>
    <w:rsid w:val="003A130D"/>
    <w:rsid w:val="003A165E"/>
    <w:rsid w:val="003A187A"/>
    <w:rsid w:val="003A1AA0"/>
    <w:rsid w:val="003A1CA4"/>
    <w:rsid w:val="003A1D33"/>
    <w:rsid w:val="003A1F51"/>
    <w:rsid w:val="003A2379"/>
    <w:rsid w:val="003A29C4"/>
    <w:rsid w:val="003A2AA6"/>
    <w:rsid w:val="003A2CB5"/>
    <w:rsid w:val="003A33FD"/>
    <w:rsid w:val="003A349B"/>
    <w:rsid w:val="003A34C3"/>
    <w:rsid w:val="003A356E"/>
    <w:rsid w:val="003A3595"/>
    <w:rsid w:val="003A3860"/>
    <w:rsid w:val="003A38EB"/>
    <w:rsid w:val="003A3937"/>
    <w:rsid w:val="003A3970"/>
    <w:rsid w:val="003A3984"/>
    <w:rsid w:val="003A3A45"/>
    <w:rsid w:val="003A3AC6"/>
    <w:rsid w:val="003A3D6B"/>
    <w:rsid w:val="003A40C9"/>
    <w:rsid w:val="003A419B"/>
    <w:rsid w:val="003A4660"/>
    <w:rsid w:val="003A46C3"/>
    <w:rsid w:val="003A4769"/>
    <w:rsid w:val="003A48EB"/>
    <w:rsid w:val="003A49B2"/>
    <w:rsid w:val="003A4A0E"/>
    <w:rsid w:val="003A5231"/>
    <w:rsid w:val="003A56AC"/>
    <w:rsid w:val="003A5832"/>
    <w:rsid w:val="003A586E"/>
    <w:rsid w:val="003A5905"/>
    <w:rsid w:val="003A5B97"/>
    <w:rsid w:val="003A5BD7"/>
    <w:rsid w:val="003A5BFA"/>
    <w:rsid w:val="003A5DED"/>
    <w:rsid w:val="003A601B"/>
    <w:rsid w:val="003A6089"/>
    <w:rsid w:val="003A611D"/>
    <w:rsid w:val="003A6217"/>
    <w:rsid w:val="003A68C3"/>
    <w:rsid w:val="003A69B6"/>
    <w:rsid w:val="003A70F0"/>
    <w:rsid w:val="003A7163"/>
    <w:rsid w:val="003A72DE"/>
    <w:rsid w:val="003A7A57"/>
    <w:rsid w:val="003A7A9C"/>
    <w:rsid w:val="003A7C3F"/>
    <w:rsid w:val="003A7D57"/>
    <w:rsid w:val="003B010C"/>
    <w:rsid w:val="003B02A9"/>
    <w:rsid w:val="003B0471"/>
    <w:rsid w:val="003B0726"/>
    <w:rsid w:val="003B0749"/>
    <w:rsid w:val="003B090D"/>
    <w:rsid w:val="003B09DA"/>
    <w:rsid w:val="003B0D2F"/>
    <w:rsid w:val="003B0E92"/>
    <w:rsid w:val="003B0EA2"/>
    <w:rsid w:val="003B0F38"/>
    <w:rsid w:val="003B0F69"/>
    <w:rsid w:val="003B0FA1"/>
    <w:rsid w:val="003B0FC2"/>
    <w:rsid w:val="003B11B5"/>
    <w:rsid w:val="003B13F7"/>
    <w:rsid w:val="003B178F"/>
    <w:rsid w:val="003B1797"/>
    <w:rsid w:val="003B1834"/>
    <w:rsid w:val="003B1887"/>
    <w:rsid w:val="003B2315"/>
    <w:rsid w:val="003B23AB"/>
    <w:rsid w:val="003B2593"/>
    <w:rsid w:val="003B2A9D"/>
    <w:rsid w:val="003B2C4B"/>
    <w:rsid w:val="003B2DB9"/>
    <w:rsid w:val="003B2E66"/>
    <w:rsid w:val="003B34CC"/>
    <w:rsid w:val="003B3580"/>
    <w:rsid w:val="003B35AF"/>
    <w:rsid w:val="003B361B"/>
    <w:rsid w:val="003B362A"/>
    <w:rsid w:val="003B3718"/>
    <w:rsid w:val="003B3927"/>
    <w:rsid w:val="003B3964"/>
    <w:rsid w:val="003B3B27"/>
    <w:rsid w:val="003B3BA6"/>
    <w:rsid w:val="003B3E50"/>
    <w:rsid w:val="003B3F85"/>
    <w:rsid w:val="003B4153"/>
    <w:rsid w:val="003B4201"/>
    <w:rsid w:val="003B43A8"/>
    <w:rsid w:val="003B4842"/>
    <w:rsid w:val="003B48A8"/>
    <w:rsid w:val="003B4AF8"/>
    <w:rsid w:val="003B4B4F"/>
    <w:rsid w:val="003B4DBE"/>
    <w:rsid w:val="003B4E04"/>
    <w:rsid w:val="003B4E3D"/>
    <w:rsid w:val="003B510A"/>
    <w:rsid w:val="003B53B7"/>
    <w:rsid w:val="003B56DA"/>
    <w:rsid w:val="003B5822"/>
    <w:rsid w:val="003B589A"/>
    <w:rsid w:val="003B58F0"/>
    <w:rsid w:val="003B5A86"/>
    <w:rsid w:val="003B5A8C"/>
    <w:rsid w:val="003B5B80"/>
    <w:rsid w:val="003B5BB0"/>
    <w:rsid w:val="003B5C4E"/>
    <w:rsid w:val="003B5EE4"/>
    <w:rsid w:val="003B5FF6"/>
    <w:rsid w:val="003B6061"/>
    <w:rsid w:val="003B60D7"/>
    <w:rsid w:val="003B6421"/>
    <w:rsid w:val="003B6612"/>
    <w:rsid w:val="003B66DF"/>
    <w:rsid w:val="003B68DF"/>
    <w:rsid w:val="003B6A2B"/>
    <w:rsid w:val="003B6EF5"/>
    <w:rsid w:val="003B71CB"/>
    <w:rsid w:val="003B723A"/>
    <w:rsid w:val="003B78B7"/>
    <w:rsid w:val="003B7CBB"/>
    <w:rsid w:val="003B7EC4"/>
    <w:rsid w:val="003C0144"/>
    <w:rsid w:val="003C0180"/>
    <w:rsid w:val="003C0360"/>
    <w:rsid w:val="003C038D"/>
    <w:rsid w:val="003C08BB"/>
    <w:rsid w:val="003C0A7B"/>
    <w:rsid w:val="003C0ADB"/>
    <w:rsid w:val="003C0E8F"/>
    <w:rsid w:val="003C10CE"/>
    <w:rsid w:val="003C12D2"/>
    <w:rsid w:val="003C1607"/>
    <w:rsid w:val="003C173C"/>
    <w:rsid w:val="003C181A"/>
    <w:rsid w:val="003C1942"/>
    <w:rsid w:val="003C19B0"/>
    <w:rsid w:val="003C1C8C"/>
    <w:rsid w:val="003C1DAF"/>
    <w:rsid w:val="003C1DD8"/>
    <w:rsid w:val="003C22B3"/>
    <w:rsid w:val="003C2469"/>
    <w:rsid w:val="003C25B7"/>
    <w:rsid w:val="003C260D"/>
    <w:rsid w:val="003C271E"/>
    <w:rsid w:val="003C2734"/>
    <w:rsid w:val="003C276E"/>
    <w:rsid w:val="003C2AE7"/>
    <w:rsid w:val="003C2EDF"/>
    <w:rsid w:val="003C3034"/>
    <w:rsid w:val="003C3145"/>
    <w:rsid w:val="003C32E5"/>
    <w:rsid w:val="003C3382"/>
    <w:rsid w:val="003C34D5"/>
    <w:rsid w:val="003C3944"/>
    <w:rsid w:val="003C3AAD"/>
    <w:rsid w:val="003C3AEE"/>
    <w:rsid w:val="003C3BBC"/>
    <w:rsid w:val="003C3CB3"/>
    <w:rsid w:val="003C3D49"/>
    <w:rsid w:val="003C43C7"/>
    <w:rsid w:val="003C4446"/>
    <w:rsid w:val="003C4578"/>
    <w:rsid w:val="003C484F"/>
    <w:rsid w:val="003C49CE"/>
    <w:rsid w:val="003C4A3B"/>
    <w:rsid w:val="003C4B2A"/>
    <w:rsid w:val="003C4CD4"/>
    <w:rsid w:val="003C4D84"/>
    <w:rsid w:val="003C4D95"/>
    <w:rsid w:val="003C4F60"/>
    <w:rsid w:val="003C5243"/>
    <w:rsid w:val="003C5382"/>
    <w:rsid w:val="003C55A7"/>
    <w:rsid w:val="003C5786"/>
    <w:rsid w:val="003C578E"/>
    <w:rsid w:val="003C593D"/>
    <w:rsid w:val="003C5A68"/>
    <w:rsid w:val="003C677E"/>
    <w:rsid w:val="003C67AE"/>
    <w:rsid w:val="003C680D"/>
    <w:rsid w:val="003C6EB5"/>
    <w:rsid w:val="003C6F1E"/>
    <w:rsid w:val="003C70DA"/>
    <w:rsid w:val="003C713C"/>
    <w:rsid w:val="003C734C"/>
    <w:rsid w:val="003C76CC"/>
    <w:rsid w:val="003C76EF"/>
    <w:rsid w:val="003C7749"/>
    <w:rsid w:val="003C77E3"/>
    <w:rsid w:val="003C7848"/>
    <w:rsid w:val="003C7A0B"/>
    <w:rsid w:val="003C7BCF"/>
    <w:rsid w:val="003C7DC0"/>
    <w:rsid w:val="003C7FF9"/>
    <w:rsid w:val="003D0134"/>
    <w:rsid w:val="003D0363"/>
    <w:rsid w:val="003D07E2"/>
    <w:rsid w:val="003D0F41"/>
    <w:rsid w:val="003D138D"/>
    <w:rsid w:val="003D17AA"/>
    <w:rsid w:val="003D190A"/>
    <w:rsid w:val="003D1BB8"/>
    <w:rsid w:val="003D1F9A"/>
    <w:rsid w:val="003D201C"/>
    <w:rsid w:val="003D24FB"/>
    <w:rsid w:val="003D26BB"/>
    <w:rsid w:val="003D26BC"/>
    <w:rsid w:val="003D299B"/>
    <w:rsid w:val="003D2C33"/>
    <w:rsid w:val="003D2C9F"/>
    <w:rsid w:val="003D2EED"/>
    <w:rsid w:val="003D3154"/>
    <w:rsid w:val="003D336B"/>
    <w:rsid w:val="003D33AC"/>
    <w:rsid w:val="003D3487"/>
    <w:rsid w:val="003D3510"/>
    <w:rsid w:val="003D375D"/>
    <w:rsid w:val="003D39DB"/>
    <w:rsid w:val="003D3B78"/>
    <w:rsid w:val="003D3D8A"/>
    <w:rsid w:val="003D3F35"/>
    <w:rsid w:val="003D41D0"/>
    <w:rsid w:val="003D43C0"/>
    <w:rsid w:val="003D4501"/>
    <w:rsid w:val="003D499A"/>
    <w:rsid w:val="003D49EB"/>
    <w:rsid w:val="003D4AD6"/>
    <w:rsid w:val="003D4BE4"/>
    <w:rsid w:val="003D4E95"/>
    <w:rsid w:val="003D4EDA"/>
    <w:rsid w:val="003D5101"/>
    <w:rsid w:val="003D51A6"/>
    <w:rsid w:val="003D52C0"/>
    <w:rsid w:val="003D54DE"/>
    <w:rsid w:val="003D56D5"/>
    <w:rsid w:val="003D5F58"/>
    <w:rsid w:val="003D6298"/>
    <w:rsid w:val="003D63D0"/>
    <w:rsid w:val="003D6465"/>
    <w:rsid w:val="003D6734"/>
    <w:rsid w:val="003D69D7"/>
    <w:rsid w:val="003D6BD0"/>
    <w:rsid w:val="003D6D44"/>
    <w:rsid w:val="003D6F6C"/>
    <w:rsid w:val="003D729A"/>
    <w:rsid w:val="003D73B5"/>
    <w:rsid w:val="003D7456"/>
    <w:rsid w:val="003D7A61"/>
    <w:rsid w:val="003D7C99"/>
    <w:rsid w:val="003D7ECD"/>
    <w:rsid w:val="003D7FEF"/>
    <w:rsid w:val="003E05A1"/>
    <w:rsid w:val="003E08A1"/>
    <w:rsid w:val="003E08BE"/>
    <w:rsid w:val="003E0DD9"/>
    <w:rsid w:val="003E0DFF"/>
    <w:rsid w:val="003E0EB4"/>
    <w:rsid w:val="003E1496"/>
    <w:rsid w:val="003E167A"/>
    <w:rsid w:val="003E1E89"/>
    <w:rsid w:val="003E205B"/>
    <w:rsid w:val="003E20FA"/>
    <w:rsid w:val="003E225F"/>
    <w:rsid w:val="003E255F"/>
    <w:rsid w:val="003E2A94"/>
    <w:rsid w:val="003E3011"/>
    <w:rsid w:val="003E32A0"/>
    <w:rsid w:val="003E3454"/>
    <w:rsid w:val="003E34DF"/>
    <w:rsid w:val="003E376C"/>
    <w:rsid w:val="003E395F"/>
    <w:rsid w:val="003E3A35"/>
    <w:rsid w:val="003E3C39"/>
    <w:rsid w:val="003E3C44"/>
    <w:rsid w:val="003E3EC1"/>
    <w:rsid w:val="003E3F46"/>
    <w:rsid w:val="003E412C"/>
    <w:rsid w:val="003E4479"/>
    <w:rsid w:val="003E4496"/>
    <w:rsid w:val="003E4A8A"/>
    <w:rsid w:val="003E4BD5"/>
    <w:rsid w:val="003E4E74"/>
    <w:rsid w:val="003E5186"/>
    <w:rsid w:val="003E528D"/>
    <w:rsid w:val="003E52C2"/>
    <w:rsid w:val="003E539A"/>
    <w:rsid w:val="003E58C9"/>
    <w:rsid w:val="003E5926"/>
    <w:rsid w:val="003E5DED"/>
    <w:rsid w:val="003E6248"/>
    <w:rsid w:val="003E6BFA"/>
    <w:rsid w:val="003E6C33"/>
    <w:rsid w:val="003E6EDB"/>
    <w:rsid w:val="003E6F8F"/>
    <w:rsid w:val="003E7104"/>
    <w:rsid w:val="003E7316"/>
    <w:rsid w:val="003E7438"/>
    <w:rsid w:val="003E7E97"/>
    <w:rsid w:val="003E7F22"/>
    <w:rsid w:val="003F0143"/>
    <w:rsid w:val="003F0493"/>
    <w:rsid w:val="003F0A42"/>
    <w:rsid w:val="003F0D2D"/>
    <w:rsid w:val="003F0E56"/>
    <w:rsid w:val="003F117F"/>
    <w:rsid w:val="003F11AF"/>
    <w:rsid w:val="003F162C"/>
    <w:rsid w:val="003F18F4"/>
    <w:rsid w:val="003F1936"/>
    <w:rsid w:val="003F19F8"/>
    <w:rsid w:val="003F2105"/>
    <w:rsid w:val="003F22DF"/>
    <w:rsid w:val="003F246B"/>
    <w:rsid w:val="003F2720"/>
    <w:rsid w:val="003F2758"/>
    <w:rsid w:val="003F27EF"/>
    <w:rsid w:val="003F2848"/>
    <w:rsid w:val="003F2BD5"/>
    <w:rsid w:val="003F2C5A"/>
    <w:rsid w:val="003F2ED0"/>
    <w:rsid w:val="003F2FE2"/>
    <w:rsid w:val="003F30C5"/>
    <w:rsid w:val="003F34FA"/>
    <w:rsid w:val="003F35BB"/>
    <w:rsid w:val="003F3695"/>
    <w:rsid w:val="003F3C4F"/>
    <w:rsid w:val="003F456D"/>
    <w:rsid w:val="003F45AE"/>
    <w:rsid w:val="003F486B"/>
    <w:rsid w:val="003F4A60"/>
    <w:rsid w:val="003F4AC7"/>
    <w:rsid w:val="003F4E07"/>
    <w:rsid w:val="003F4F29"/>
    <w:rsid w:val="003F547A"/>
    <w:rsid w:val="003F54EF"/>
    <w:rsid w:val="003F5672"/>
    <w:rsid w:val="003F56AC"/>
    <w:rsid w:val="003F5804"/>
    <w:rsid w:val="003F581C"/>
    <w:rsid w:val="003F5987"/>
    <w:rsid w:val="003F5A75"/>
    <w:rsid w:val="003F5A9A"/>
    <w:rsid w:val="003F5C98"/>
    <w:rsid w:val="003F5DBD"/>
    <w:rsid w:val="003F648C"/>
    <w:rsid w:val="003F685B"/>
    <w:rsid w:val="003F6B90"/>
    <w:rsid w:val="003F6D57"/>
    <w:rsid w:val="003F7332"/>
    <w:rsid w:val="003F742F"/>
    <w:rsid w:val="003F7499"/>
    <w:rsid w:val="003F797A"/>
    <w:rsid w:val="003F7ADE"/>
    <w:rsid w:val="003F7BB2"/>
    <w:rsid w:val="003F7C0C"/>
    <w:rsid w:val="003F7FD9"/>
    <w:rsid w:val="00400051"/>
    <w:rsid w:val="0040011B"/>
    <w:rsid w:val="004001E5"/>
    <w:rsid w:val="0040024B"/>
    <w:rsid w:val="00400258"/>
    <w:rsid w:val="004005DD"/>
    <w:rsid w:val="004008E0"/>
    <w:rsid w:val="00400A76"/>
    <w:rsid w:val="00400CA7"/>
    <w:rsid w:val="00400D62"/>
    <w:rsid w:val="004010F0"/>
    <w:rsid w:val="00401141"/>
    <w:rsid w:val="004014AD"/>
    <w:rsid w:val="00401F70"/>
    <w:rsid w:val="00401F71"/>
    <w:rsid w:val="00401FDF"/>
    <w:rsid w:val="0040228F"/>
    <w:rsid w:val="0040276D"/>
    <w:rsid w:val="00402A71"/>
    <w:rsid w:val="00402C07"/>
    <w:rsid w:val="00403014"/>
    <w:rsid w:val="0040307B"/>
    <w:rsid w:val="00403268"/>
    <w:rsid w:val="0040408B"/>
    <w:rsid w:val="004042C9"/>
    <w:rsid w:val="004042F0"/>
    <w:rsid w:val="004043B8"/>
    <w:rsid w:val="0040454C"/>
    <w:rsid w:val="004047CC"/>
    <w:rsid w:val="004049C5"/>
    <w:rsid w:val="00404B3F"/>
    <w:rsid w:val="00404B44"/>
    <w:rsid w:val="00404C1E"/>
    <w:rsid w:val="00404DCA"/>
    <w:rsid w:val="0040537D"/>
    <w:rsid w:val="00405987"/>
    <w:rsid w:val="00405A40"/>
    <w:rsid w:val="00405C82"/>
    <w:rsid w:val="00405F62"/>
    <w:rsid w:val="0040618B"/>
    <w:rsid w:val="004061C3"/>
    <w:rsid w:val="00406240"/>
    <w:rsid w:val="004062B6"/>
    <w:rsid w:val="00406669"/>
    <w:rsid w:val="004067CA"/>
    <w:rsid w:val="004069A8"/>
    <w:rsid w:val="0040731C"/>
    <w:rsid w:val="00407327"/>
    <w:rsid w:val="00407927"/>
    <w:rsid w:val="00407C36"/>
    <w:rsid w:val="00407D38"/>
    <w:rsid w:val="00407E0E"/>
    <w:rsid w:val="00407E5F"/>
    <w:rsid w:val="00407E96"/>
    <w:rsid w:val="00410091"/>
    <w:rsid w:val="00410475"/>
    <w:rsid w:val="0041100E"/>
    <w:rsid w:val="00411099"/>
    <w:rsid w:val="004110FE"/>
    <w:rsid w:val="004114DD"/>
    <w:rsid w:val="004115C3"/>
    <w:rsid w:val="00411734"/>
    <w:rsid w:val="00411981"/>
    <w:rsid w:val="00411B45"/>
    <w:rsid w:val="00411C46"/>
    <w:rsid w:val="00411E0A"/>
    <w:rsid w:val="00411E8F"/>
    <w:rsid w:val="0041207D"/>
    <w:rsid w:val="00412130"/>
    <w:rsid w:val="004122BC"/>
    <w:rsid w:val="00412515"/>
    <w:rsid w:val="00412658"/>
    <w:rsid w:val="00412A78"/>
    <w:rsid w:val="00412B05"/>
    <w:rsid w:val="00412B53"/>
    <w:rsid w:val="00412C21"/>
    <w:rsid w:val="00412E10"/>
    <w:rsid w:val="0041328B"/>
    <w:rsid w:val="00413505"/>
    <w:rsid w:val="00413524"/>
    <w:rsid w:val="0041383B"/>
    <w:rsid w:val="00413A9C"/>
    <w:rsid w:val="00413CC4"/>
    <w:rsid w:val="004140B7"/>
    <w:rsid w:val="004142E5"/>
    <w:rsid w:val="004143A9"/>
    <w:rsid w:val="004144C5"/>
    <w:rsid w:val="004146CF"/>
    <w:rsid w:val="0041484E"/>
    <w:rsid w:val="00414A47"/>
    <w:rsid w:val="00414AFD"/>
    <w:rsid w:val="00414DEE"/>
    <w:rsid w:val="004150B8"/>
    <w:rsid w:val="0041515B"/>
    <w:rsid w:val="00415236"/>
    <w:rsid w:val="004152E7"/>
    <w:rsid w:val="004153A5"/>
    <w:rsid w:val="00415794"/>
    <w:rsid w:val="00415879"/>
    <w:rsid w:val="00415894"/>
    <w:rsid w:val="00415CEE"/>
    <w:rsid w:val="00415D58"/>
    <w:rsid w:val="00415D86"/>
    <w:rsid w:val="00415DB3"/>
    <w:rsid w:val="00415F56"/>
    <w:rsid w:val="0041636A"/>
    <w:rsid w:val="0041647F"/>
    <w:rsid w:val="004166E0"/>
    <w:rsid w:val="0041683E"/>
    <w:rsid w:val="00416889"/>
    <w:rsid w:val="00416CA5"/>
    <w:rsid w:val="00416D3C"/>
    <w:rsid w:val="00416D8E"/>
    <w:rsid w:val="00416EAB"/>
    <w:rsid w:val="00416F07"/>
    <w:rsid w:val="00417138"/>
    <w:rsid w:val="00417240"/>
    <w:rsid w:val="0041730D"/>
    <w:rsid w:val="00417316"/>
    <w:rsid w:val="00417AAE"/>
    <w:rsid w:val="00417C34"/>
    <w:rsid w:val="00417E2F"/>
    <w:rsid w:val="00417E53"/>
    <w:rsid w:val="00417F15"/>
    <w:rsid w:val="00420004"/>
    <w:rsid w:val="0042022A"/>
    <w:rsid w:val="0042126D"/>
    <w:rsid w:val="0042139C"/>
    <w:rsid w:val="0042139E"/>
    <w:rsid w:val="004215E5"/>
    <w:rsid w:val="0042178D"/>
    <w:rsid w:val="004217D1"/>
    <w:rsid w:val="00421831"/>
    <w:rsid w:val="00421961"/>
    <w:rsid w:val="00421CA1"/>
    <w:rsid w:val="00421E80"/>
    <w:rsid w:val="0042205C"/>
    <w:rsid w:val="004221E5"/>
    <w:rsid w:val="00422608"/>
    <w:rsid w:val="00422937"/>
    <w:rsid w:val="00422BD3"/>
    <w:rsid w:val="00422DBD"/>
    <w:rsid w:val="00422E90"/>
    <w:rsid w:val="004232C0"/>
    <w:rsid w:val="004234FC"/>
    <w:rsid w:val="004235BB"/>
    <w:rsid w:val="004237D6"/>
    <w:rsid w:val="00423A35"/>
    <w:rsid w:val="00423ADC"/>
    <w:rsid w:val="00423B41"/>
    <w:rsid w:val="00423C3A"/>
    <w:rsid w:val="00423EE1"/>
    <w:rsid w:val="00423F37"/>
    <w:rsid w:val="00423FED"/>
    <w:rsid w:val="00424282"/>
    <w:rsid w:val="00424702"/>
    <w:rsid w:val="00424C1C"/>
    <w:rsid w:val="00424F26"/>
    <w:rsid w:val="00425101"/>
    <w:rsid w:val="0042537B"/>
    <w:rsid w:val="004253C3"/>
    <w:rsid w:val="00425406"/>
    <w:rsid w:val="0042547C"/>
    <w:rsid w:val="00425CE1"/>
    <w:rsid w:val="00425F7F"/>
    <w:rsid w:val="0042625C"/>
    <w:rsid w:val="0042645A"/>
    <w:rsid w:val="00426677"/>
    <w:rsid w:val="004266F2"/>
    <w:rsid w:val="0042699B"/>
    <w:rsid w:val="00426AB0"/>
    <w:rsid w:val="00426C7C"/>
    <w:rsid w:val="004270C5"/>
    <w:rsid w:val="004274D9"/>
    <w:rsid w:val="00427564"/>
    <w:rsid w:val="004276DA"/>
    <w:rsid w:val="00427955"/>
    <w:rsid w:val="00427A58"/>
    <w:rsid w:val="00427EAC"/>
    <w:rsid w:val="00427EF9"/>
    <w:rsid w:val="00427F8C"/>
    <w:rsid w:val="00427FDD"/>
    <w:rsid w:val="0043002E"/>
    <w:rsid w:val="004300FC"/>
    <w:rsid w:val="00430738"/>
    <w:rsid w:val="004307F5"/>
    <w:rsid w:val="0043098A"/>
    <w:rsid w:val="00430DF9"/>
    <w:rsid w:val="00431149"/>
    <w:rsid w:val="0043121A"/>
    <w:rsid w:val="004313F3"/>
    <w:rsid w:val="004315CA"/>
    <w:rsid w:val="00431A09"/>
    <w:rsid w:val="00431A2D"/>
    <w:rsid w:val="00431EF0"/>
    <w:rsid w:val="00432256"/>
    <w:rsid w:val="004322AE"/>
    <w:rsid w:val="004325BF"/>
    <w:rsid w:val="00432789"/>
    <w:rsid w:val="004328AE"/>
    <w:rsid w:val="004328B6"/>
    <w:rsid w:val="00432B1C"/>
    <w:rsid w:val="00432B1E"/>
    <w:rsid w:val="00432C2E"/>
    <w:rsid w:val="00432CA1"/>
    <w:rsid w:val="00432D03"/>
    <w:rsid w:val="00432DF1"/>
    <w:rsid w:val="00432ED7"/>
    <w:rsid w:val="00433029"/>
    <w:rsid w:val="004330DB"/>
    <w:rsid w:val="0043330E"/>
    <w:rsid w:val="00433CC7"/>
    <w:rsid w:val="00433D83"/>
    <w:rsid w:val="00433FA2"/>
    <w:rsid w:val="00434094"/>
    <w:rsid w:val="00434163"/>
    <w:rsid w:val="0043416A"/>
    <w:rsid w:val="004344F7"/>
    <w:rsid w:val="00434A41"/>
    <w:rsid w:val="00434DA9"/>
    <w:rsid w:val="00435003"/>
    <w:rsid w:val="004350BE"/>
    <w:rsid w:val="00435203"/>
    <w:rsid w:val="004352F4"/>
    <w:rsid w:val="00435523"/>
    <w:rsid w:val="004357A0"/>
    <w:rsid w:val="00435884"/>
    <w:rsid w:val="0043605A"/>
    <w:rsid w:val="004360AE"/>
    <w:rsid w:val="004360C4"/>
    <w:rsid w:val="0043616B"/>
    <w:rsid w:val="00436281"/>
    <w:rsid w:val="00436284"/>
    <w:rsid w:val="004362D9"/>
    <w:rsid w:val="0043662F"/>
    <w:rsid w:val="00436952"/>
    <w:rsid w:val="00437063"/>
    <w:rsid w:val="00437124"/>
    <w:rsid w:val="00437214"/>
    <w:rsid w:val="00437897"/>
    <w:rsid w:val="004378EB"/>
    <w:rsid w:val="00437C37"/>
    <w:rsid w:val="00437D79"/>
    <w:rsid w:val="00437ED0"/>
    <w:rsid w:val="0044000A"/>
    <w:rsid w:val="0044038F"/>
    <w:rsid w:val="004405A4"/>
    <w:rsid w:val="00440889"/>
    <w:rsid w:val="00440AA7"/>
    <w:rsid w:val="00440E65"/>
    <w:rsid w:val="00440E9C"/>
    <w:rsid w:val="004411AB"/>
    <w:rsid w:val="004412CA"/>
    <w:rsid w:val="0044155A"/>
    <w:rsid w:val="00441AB7"/>
    <w:rsid w:val="00441ACF"/>
    <w:rsid w:val="00441C9C"/>
    <w:rsid w:val="00441D7A"/>
    <w:rsid w:val="00441E97"/>
    <w:rsid w:val="00441F36"/>
    <w:rsid w:val="0044204E"/>
    <w:rsid w:val="004420E7"/>
    <w:rsid w:val="0044214C"/>
    <w:rsid w:val="0044240A"/>
    <w:rsid w:val="004424C4"/>
    <w:rsid w:val="00442528"/>
    <w:rsid w:val="004426BE"/>
    <w:rsid w:val="004426E4"/>
    <w:rsid w:val="00442A7B"/>
    <w:rsid w:val="00442A8D"/>
    <w:rsid w:val="00442EB3"/>
    <w:rsid w:val="0044315A"/>
    <w:rsid w:val="00443182"/>
    <w:rsid w:val="00443438"/>
    <w:rsid w:val="00443966"/>
    <w:rsid w:val="00443ADD"/>
    <w:rsid w:val="00443CBB"/>
    <w:rsid w:val="00443F94"/>
    <w:rsid w:val="004441CA"/>
    <w:rsid w:val="00444352"/>
    <w:rsid w:val="004443DC"/>
    <w:rsid w:val="004444FF"/>
    <w:rsid w:val="004446A3"/>
    <w:rsid w:val="00444960"/>
    <w:rsid w:val="00444B0B"/>
    <w:rsid w:val="00444B4F"/>
    <w:rsid w:val="00444CC6"/>
    <w:rsid w:val="00445223"/>
    <w:rsid w:val="004454FD"/>
    <w:rsid w:val="004457EF"/>
    <w:rsid w:val="00445AC6"/>
    <w:rsid w:val="00445B16"/>
    <w:rsid w:val="00445C94"/>
    <w:rsid w:val="00446124"/>
    <w:rsid w:val="00446287"/>
    <w:rsid w:val="004462A0"/>
    <w:rsid w:val="0044659B"/>
    <w:rsid w:val="004465FE"/>
    <w:rsid w:val="004467BC"/>
    <w:rsid w:val="00446886"/>
    <w:rsid w:val="00446A64"/>
    <w:rsid w:val="00446E13"/>
    <w:rsid w:val="00446ED3"/>
    <w:rsid w:val="00447091"/>
    <w:rsid w:val="004470A5"/>
    <w:rsid w:val="0044721E"/>
    <w:rsid w:val="004476CD"/>
    <w:rsid w:val="00447806"/>
    <w:rsid w:val="00447930"/>
    <w:rsid w:val="00447944"/>
    <w:rsid w:val="004479B0"/>
    <w:rsid w:val="00447AA7"/>
    <w:rsid w:val="00447ADD"/>
    <w:rsid w:val="00447B02"/>
    <w:rsid w:val="00447F11"/>
    <w:rsid w:val="00450352"/>
    <w:rsid w:val="004503A1"/>
    <w:rsid w:val="00450511"/>
    <w:rsid w:val="00450871"/>
    <w:rsid w:val="00450970"/>
    <w:rsid w:val="00450B24"/>
    <w:rsid w:val="00450B7D"/>
    <w:rsid w:val="00450C41"/>
    <w:rsid w:val="00451367"/>
    <w:rsid w:val="004517C1"/>
    <w:rsid w:val="004518BC"/>
    <w:rsid w:val="00451933"/>
    <w:rsid w:val="004519F8"/>
    <w:rsid w:val="00451A10"/>
    <w:rsid w:val="00451BBD"/>
    <w:rsid w:val="00451F41"/>
    <w:rsid w:val="0045200A"/>
    <w:rsid w:val="004521B2"/>
    <w:rsid w:val="004521F1"/>
    <w:rsid w:val="00452235"/>
    <w:rsid w:val="00452318"/>
    <w:rsid w:val="0045241A"/>
    <w:rsid w:val="004526CB"/>
    <w:rsid w:val="0045287B"/>
    <w:rsid w:val="00452A66"/>
    <w:rsid w:val="0045315C"/>
    <w:rsid w:val="0045327E"/>
    <w:rsid w:val="004535B6"/>
    <w:rsid w:val="004538DA"/>
    <w:rsid w:val="00453B8F"/>
    <w:rsid w:val="00453CB8"/>
    <w:rsid w:val="00454180"/>
    <w:rsid w:val="0045434F"/>
    <w:rsid w:val="004543CB"/>
    <w:rsid w:val="004544A1"/>
    <w:rsid w:val="00454569"/>
    <w:rsid w:val="00454589"/>
    <w:rsid w:val="00454E53"/>
    <w:rsid w:val="00454FE6"/>
    <w:rsid w:val="00455118"/>
    <w:rsid w:val="0045525F"/>
    <w:rsid w:val="004555B2"/>
    <w:rsid w:val="004556E2"/>
    <w:rsid w:val="0045592A"/>
    <w:rsid w:val="00455970"/>
    <w:rsid w:val="00455A7A"/>
    <w:rsid w:val="00455AAF"/>
    <w:rsid w:val="00455B05"/>
    <w:rsid w:val="00455CEB"/>
    <w:rsid w:val="0045610E"/>
    <w:rsid w:val="004561F9"/>
    <w:rsid w:val="0045668F"/>
    <w:rsid w:val="00456850"/>
    <w:rsid w:val="00456951"/>
    <w:rsid w:val="00456A24"/>
    <w:rsid w:val="00457052"/>
    <w:rsid w:val="00457353"/>
    <w:rsid w:val="004573F2"/>
    <w:rsid w:val="00457612"/>
    <w:rsid w:val="004576A2"/>
    <w:rsid w:val="0045773B"/>
    <w:rsid w:val="004579E5"/>
    <w:rsid w:val="00457B2F"/>
    <w:rsid w:val="00457BF3"/>
    <w:rsid w:val="00457E9E"/>
    <w:rsid w:val="00457F99"/>
    <w:rsid w:val="0046009E"/>
    <w:rsid w:val="004601B0"/>
    <w:rsid w:val="004601E7"/>
    <w:rsid w:val="00460286"/>
    <w:rsid w:val="00460715"/>
    <w:rsid w:val="0046074B"/>
    <w:rsid w:val="004609D3"/>
    <w:rsid w:val="00460B37"/>
    <w:rsid w:val="00460E53"/>
    <w:rsid w:val="004610DD"/>
    <w:rsid w:val="004611AA"/>
    <w:rsid w:val="00461494"/>
    <w:rsid w:val="0046170A"/>
    <w:rsid w:val="00461787"/>
    <w:rsid w:val="004617D9"/>
    <w:rsid w:val="00461E11"/>
    <w:rsid w:val="00461F2E"/>
    <w:rsid w:val="00461F65"/>
    <w:rsid w:val="00461FD4"/>
    <w:rsid w:val="004620BA"/>
    <w:rsid w:val="004625E7"/>
    <w:rsid w:val="00462A8A"/>
    <w:rsid w:val="00462A9A"/>
    <w:rsid w:val="004632B0"/>
    <w:rsid w:val="004632E0"/>
    <w:rsid w:val="00463497"/>
    <w:rsid w:val="00463662"/>
    <w:rsid w:val="00463663"/>
    <w:rsid w:val="004636EC"/>
    <w:rsid w:val="00463876"/>
    <w:rsid w:val="00463F28"/>
    <w:rsid w:val="004640CC"/>
    <w:rsid w:val="004645D8"/>
    <w:rsid w:val="00464804"/>
    <w:rsid w:val="00464E7E"/>
    <w:rsid w:val="00464EB4"/>
    <w:rsid w:val="004656B1"/>
    <w:rsid w:val="00465AA5"/>
    <w:rsid w:val="00465B9C"/>
    <w:rsid w:val="00465C70"/>
    <w:rsid w:val="004663CA"/>
    <w:rsid w:val="0046655E"/>
    <w:rsid w:val="00466660"/>
    <w:rsid w:val="004669B2"/>
    <w:rsid w:val="00466C95"/>
    <w:rsid w:val="0046738D"/>
    <w:rsid w:val="004676DB"/>
    <w:rsid w:val="00467716"/>
    <w:rsid w:val="004677F2"/>
    <w:rsid w:val="0046780E"/>
    <w:rsid w:val="00467AF9"/>
    <w:rsid w:val="00467B21"/>
    <w:rsid w:val="00467C5B"/>
    <w:rsid w:val="00467F84"/>
    <w:rsid w:val="0047041B"/>
    <w:rsid w:val="00470785"/>
    <w:rsid w:val="00470968"/>
    <w:rsid w:val="004709F4"/>
    <w:rsid w:val="00470A92"/>
    <w:rsid w:val="00470AB3"/>
    <w:rsid w:val="00470AC7"/>
    <w:rsid w:val="00470BE3"/>
    <w:rsid w:val="00470E42"/>
    <w:rsid w:val="00470F1B"/>
    <w:rsid w:val="004710B3"/>
    <w:rsid w:val="0047112F"/>
    <w:rsid w:val="00471215"/>
    <w:rsid w:val="004713C8"/>
    <w:rsid w:val="004715DD"/>
    <w:rsid w:val="004716AD"/>
    <w:rsid w:val="004716DE"/>
    <w:rsid w:val="00471756"/>
    <w:rsid w:val="004717E2"/>
    <w:rsid w:val="00471812"/>
    <w:rsid w:val="00471928"/>
    <w:rsid w:val="00471AF8"/>
    <w:rsid w:val="00471B09"/>
    <w:rsid w:val="00471BA1"/>
    <w:rsid w:val="00471C1E"/>
    <w:rsid w:val="00471C95"/>
    <w:rsid w:val="00471CFE"/>
    <w:rsid w:val="00471D17"/>
    <w:rsid w:val="00471E7A"/>
    <w:rsid w:val="00472079"/>
    <w:rsid w:val="00472CED"/>
    <w:rsid w:val="0047305D"/>
    <w:rsid w:val="004730A8"/>
    <w:rsid w:val="0047321B"/>
    <w:rsid w:val="00473316"/>
    <w:rsid w:val="00473349"/>
    <w:rsid w:val="0047357C"/>
    <w:rsid w:val="00473687"/>
    <w:rsid w:val="0047384F"/>
    <w:rsid w:val="00473ACB"/>
    <w:rsid w:val="00473B93"/>
    <w:rsid w:val="00473C33"/>
    <w:rsid w:val="00473C95"/>
    <w:rsid w:val="00473CF4"/>
    <w:rsid w:val="00473E35"/>
    <w:rsid w:val="0047407E"/>
    <w:rsid w:val="004740D7"/>
    <w:rsid w:val="00474148"/>
    <w:rsid w:val="0047418C"/>
    <w:rsid w:val="004742AD"/>
    <w:rsid w:val="00474331"/>
    <w:rsid w:val="00474993"/>
    <w:rsid w:val="00474994"/>
    <w:rsid w:val="00474EE3"/>
    <w:rsid w:val="00474F83"/>
    <w:rsid w:val="00475263"/>
    <w:rsid w:val="00475268"/>
    <w:rsid w:val="004752E5"/>
    <w:rsid w:val="004754A2"/>
    <w:rsid w:val="00475771"/>
    <w:rsid w:val="004757CD"/>
    <w:rsid w:val="004759C0"/>
    <w:rsid w:val="00475C21"/>
    <w:rsid w:val="00475CB9"/>
    <w:rsid w:val="00475E4D"/>
    <w:rsid w:val="00475F5A"/>
    <w:rsid w:val="004760BD"/>
    <w:rsid w:val="004766FA"/>
    <w:rsid w:val="00476914"/>
    <w:rsid w:val="00476C58"/>
    <w:rsid w:val="004770A1"/>
    <w:rsid w:val="00477314"/>
    <w:rsid w:val="0047731C"/>
    <w:rsid w:val="00477355"/>
    <w:rsid w:val="004773D1"/>
    <w:rsid w:val="00477402"/>
    <w:rsid w:val="0047745D"/>
    <w:rsid w:val="004775CB"/>
    <w:rsid w:val="00477B37"/>
    <w:rsid w:val="00477BED"/>
    <w:rsid w:val="00477F54"/>
    <w:rsid w:val="00480193"/>
    <w:rsid w:val="0048021F"/>
    <w:rsid w:val="004807AC"/>
    <w:rsid w:val="004808BF"/>
    <w:rsid w:val="0048095C"/>
    <w:rsid w:val="00480A42"/>
    <w:rsid w:val="00480AC9"/>
    <w:rsid w:val="00480DE4"/>
    <w:rsid w:val="00480EEC"/>
    <w:rsid w:val="00481417"/>
    <w:rsid w:val="00481734"/>
    <w:rsid w:val="00481777"/>
    <w:rsid w:val="00481871"/>
    <w:rsid w:val="00481AE4"/>
    <w:rsid w:val="00482169"/>
    <w:rsid w:val="0048221B"/>
    <w:rsid w:val="0048253E"/>
    <w:rsid w:val="004827C6"/>
    <w:rsid w:val="0048293C"/>
    <w:rsid w:val="0048301C"/>
    <w:rsid w:val="0048329E"/>
    <w:rsid w:val="004833D1"/>
    <w:rsid w:val="00483421"/>
    <w:rsid w:val="0048367C"/>
    <w:rsid w:val="00483773"/>
    <w:rsid w:val="0048399F"/>
    <w:rsid w:val="00483A64"/>
    <w:rsid w:val="00483A76"/>
    <w:rsid w:val="004840E4"/>
    <w:rsid w:val="00484126"/>
    <w:rsid w:val="00484647"/>
    <w:rsid w:val="004846C9"/>
    <w:rsid w:val="00484897"/>
    <w:rsid w:val="00485103"/>
    <w:rsid w:val="00485202"/>
    <w:rsid w:val="0048528D"/>
    <w:rsid w:val="004856A3"/>
    <w:rsid w:val="00485AA1"/>
    <w:rsid w:val="00485CF4"/>
    <w:rsid w:val="00485D37"/>
    <w:rsid w:val="00485F0C"/>
    <w:rsid w:val="0048600A"/>
    <w:rsid w:val="004862FD"/>
    <w:rsid w:val="00486491"/>
    <w:rsid w:val="004866A5"/>
    <w:rsid w:val="004866CA"/>
    <w:rsid w:val="00486EF7"/>
    <w:rsid w:val="00486EFF"/>
    <w:rsid w:val="0048723E"/>
    <w:rsid w:val="004876B6"/>
    <w:rsid w:val="00487811"/>
    <w:rsid w:val="004879B9"/>
    <w:rsid w:val="004879BD"/>
    <w:rsid w:val="00487ABC"/>
    <w:rsid w:val="00490103"/>
    <w:rsid w:val="00490534"/>
    <w:rsid w:val="00490B41"/>
    <w:rsid w:val="00490DF2"/>
    <w:rsid w:val="00490ECC"/>
    <w:rsid w:val="0049111D"/>
    <w:rsid w:val="004912E3"/>
    <w:rsid w:val="00491575"/>
    <w:rsid w:val="004916E1"/>
    <w:rsid w:val="0049184D"/>
    <w:rsid w:val="00491ADD"/>
    <w:rsid w:val="00491B2A"/>
    <w:rsid w:val="00491B65"/>
    <w:rsid w:val="00491BBB"/>
    <w:rsid w:val="00491E98"/>
    <w:rsid w:val="00491F25"/>
    <w:rsid w:val="004921E9"/>
    <w:rsid w:val="00492495"/>
    <w:rsid w:val="00492697"/>
    <w:rsid w:val="00492731"/>
    <w:rsid w:val="0049288A"/>
    <w:rsid w:val="00492B77"/>
    <w:rsid w:val="00492DC8"/>
    <w:rsid w:val="00492E11"/>
    <w:rsid w:val="00492EF3"/>
    <w:rsid w:val="004930F6"/>
    <w:rsid w:val="00493472"/>
    <w:rsid w:val="0049361C"/>
    <w:rsid w:val="004936D1"/>
    <w:rsid w:val="0049394D"/>
    <w:rsid w:val="0049396B"/>
    <w:rsid w:val="004939B8"/>
    <w:rsid w:val="00493AD7"/>
    <w:rsid w:val="00493D15"/>
    <w:rsid w:val="00493E77"/>
    <w:rsid w:val="00493ED1"/>
    <w:rsid w:val="00493F57"/>
    <w:rsid w:val="00493FB0"/>
    <w:rsid w:val="00494C2F"/>
    <w:rsid w:val="00494D29"/>
    <w:rsid w:val="0049502D"/>
    <w:rsid w:val="00495227"/>
    <w:rsid w:val="00495238"/>
    <w:rsid w:val="00495270"/>
    <w:rsid w:val="00495277"/>
    <w:rsid w:val="004952C6"/>
    <w:rsid w:val="0049531E"/>
    <w:rsid w:val="004953F2"/>
    <w:rsid w:val="004955D0"/>
    <w:rsid w:val="00495BCD"/>
    <w:rsid w:val="00495ED5"/>
    <w:rsid w:val="004962F0"/>
    <w:rsid w:val="0049695B"/>
    <w:rsid w:val="00496B4A"/>
    <w:rsid w:val="00496C2A"/>
    <w:rsid w:val="00496C38"/>
    <w:rsid w:val="004971DD"/>
    <w:rsid w:val="0049722A"/>
    <w:rsid w:val="0049732F"/>
    <w:rsid w:val="004974DF"/>
    <w:rsid w:val="004975A3"/>
    <w:rsid w:val="00497888"/>
    <w:rsid w:val="004978FA"/>
    <w:rsid w:val="004979A2"/>
    <w:rsid w:val="004979DC"/>
    <w:rsid w:val="00497C1A"/>
    <w:rsid w:val="00497F09"/>
    <w:rsid w:val="00497FF4"/>
    <w:rsid w:val="004A03D7"/>
    <w:rsid w:val="004A07E8"/>
    <w:rsid w:val="004A0804"/>
    <w:rsid w:val="004A0F72"/>
    <w:rsid w:val="004A12BD"/>
    <w:rsid w:val="004A148D"/>
    <w:rsid w:val="004A1A82"/>
    <w:rsid w:val="004A1DB1"/>
    <w:rsid w:val="004A1E5C"/>
    <w:rsid w:val="004A2108"/>
    <w:rsid w:val="004A23BD"/>
    <w:rsid w:val="004A23C8"/>
    <w:rsid w:val="004A28BF"/>
    <w:rsid w:val="004A2913"/>
    <w:rsid w:val="004A2926"/>
    <w:rsid w:val="004A2CAC"/>
    <w:rsid w:val="004A321A"/>
    <w:rsid w:val="004A3235"/>
    <w:rsid w:val="004A34CE"/>
    <w:rsid w:val="004A39CD"/>
    <w:rsid w:val="004A41BF"/>
    <w:rsid w:val="004A430E"/>
    <w:rsid w:val="004A4AF1"/>
    <w:rsid w:val="004A4F47"/>
    <w:rsid w:val="004A4FB7"/>
    <w:rsid w:val="004A5154"/>
    <w:rsid w:val="004A5460"/>
    <w:rsid w:val="004A54B2"/>
    <w:rsid w:val="004A58F8"/>
    <w:rsid w:val="004A5F37"/>
    <w:rsid w:val="004A61E8"/>
    <w:rsid w:val="004A626C"/>
    <w:rsid w:val="004A6281"/>
    <w:rsid w:val="004A65AB"/>
    <w:rsid w:val="004A65B8"/>
    <w:rsid w:val="004A6C4D"/>
    <w:rsid w:val="004A6DED"/>
    <w:rsid w:val="004A6E0E"/>
    <w:rsid w:val="004A7033"/>
    <w:rsid w:val="004A7DBE"/>
    <w:rsid w:val="004A7DE2"/>
    <w:rsid w:val="004A7E01"/>
    <w:rsid w:val="004B0227"/>
    <w:rsid w:val="004B035E"/>
    <w:rsid w:val="004B07DE"/>
    <w:rsid w:val="004B0FE8"/>
    <w:rsid w:val="004B112A"/>
    <w:rsid w:val="004B12F6"/>
    <w:rsid w:val="004B140C"/>
    <w:rsid w:val="004B1A1F"/>
    <w:rsid w:val="004B1C55"/>
    <w:rsid w:val="004B1DD6"/>
    <w:rsid w:val="004B1DEA"/>
    <w:rsid w:val="004B247E"/>
    <w:rsid w:val="004B29E6"/>
    <w:rsid w:val="004B2B39"/>
    <w:rsid w:val="004B2EDE"/>
    <w:rsid w:val="004B3373"/>
    <w:rsid w:val="004B34CB"/>
    <w:rsid w:val="004B37BC"/>
    <w:rsid w:val="004B3E52"/>
    <w:rsid w:val="004B3EA5"/>
    <w:rsid w:val="004B412F"/>
    <w:rsid w:val="004B458D"/>
    <w:rsid w:val="004B466C"/>
    <w:rsid w:val="004B47FF"/>
    <w:rsid w:val="004B484D"/>
    <w:rsid w:val="004B4D11"/>
    <w:rsid w:val="004B5012"/>
    <w:rsid w:val="004B50BC"/>
    <w:rsid w:val="004B5219"/>
    <w:rsid w:val="004B52A8"/>
    <w:rsid w:val="004B5432"/>
    <w:rsid w:val="004B55BE"/>
    <w:rsid w:val="004B5769"/>
    <w:rsid w:val="004B5B9A"/>
    <w:rsid w:val="004B5D94"/>
    <w:rsid w:val="004B5FB9"/>
    <w:rsid w:val="004B63FC"/>
    <w:rsid w:val="004B6435"/>
    <w:rsid w:val="004B651A"/>
    <w:rsid w:val="004B6A5F"/>
    <w:rsid w:val="004B6B9A"/>
    <w:rsid w:val="004B6E82"/>
    <w:rsid w:val="004B7032"/>
    <w:rsid w:val="004B70D9"/>
    <w:rsid w:val="004B7169"/>
    <w:rsid w:val="004B78D9"/>
    <w:rsid w:val="004B7FA8"/>
    <w:rsid w:val="004B7FBD"/>
    <w:rsid w:val="004C0085"/>
    <w:rsid w:val="004C00D2"/>
    <w:rsid w:val="004C0106"/>
    <w:rsid w:val="004C015D"/>
    <w:rsid w:val="004C05D9"/>
    <w:rsid w:val="004C0A9B"/>
    <w:rsid w:val="004C0AB7"/>
    <w:rsid w:val="004C0C8E"/>
    <w:rsid w:val="004C0DC3"/>
    <w:rsid w:val="004C0DC8"/>
    <w:rsid w:val="004C0F9E"/>
    <w:rsid w:val="004C1175"/>
    <w:rsid w:val="004C158E"/>
    <w:rsid w:val="004C17FF"/>
    <w:rsid w:val="004C1BF2"/>
    <w:rsid w:val="004C20D8"/>
    <w:rsid w:val="004C218B"/>
    <w:rsid w:val="004C2339"/>
    <w:rsid w:val="004C2B7B"/>
    <w:rsid w:val="004C2D28"/>
    <w:rsid w:val="004C2F94"/>
    <w:rsid w:val="004C3287"/>
    <w:rsid w:val="004C33AF"/>
    <w:rsid w:val="004C35C4"/>
    <w:rsid w:val="004C38A7"/>
    <w:rsid w:val="004C38BC"/>
    <w:rsid w:val="004C3949"/>
    <w:rsid w:val="004C3B0E"/>
    <w:rsid w:val="004C3C7B"/>
    <w:rsid w:val="004C3D3D"/>
    <w:rsid w:val="004C3FF0"/>
    <w:rsid w:val="004C4052"/>
    <w:rsid w:val="004C420A"/>
    <w:rsid w:val="004C470D"/>
    <w:rsid w:val="004C488B"/>
    <w:rsid w:val="004C4C23"/>
    <w:rsid w:val="004C4E27"/>
    <w:rsid w:val="004C4EAD"/>
    <w:rsid w:val="004C518D"/>
    <w:rsid w:val="004C5639"/>
    <w:rsid w:val="004C5A20"/>
    <w:rsid w:val="004C5B55"/>
    <w:rsid w:val="004C5B81"/>
    <w:rsid w:val="004C5E43"/>
    <w:rsid w:val="004C60AA"/>
    <w:rsid w:val="004C6737"/>
    <w:rsid w:val="004C6894"/>
    <w:rsid w:val="004C6DA9"/>
    <w:rsid w:val="004C6DF9"/>
    <w:rsid w:val="004C6E6B"/>
    <w:rsid w:val="004C6F34"/>
    <w:rsid w:val="004C704D"/>
    <w:rsid w:val="004C70AF"/>
    <w:rsid w:val="004C71C7"/>
    <w:rsid w:val="004C724E"/>
    <w:rsid w:val="004C7597"/>
    <w:rsid w:val="004C7861"/>
    <w:rsid w:val="004C79B2"/>
    <w:rsid w:val="004C7C1C"/>
    <w:rsid w:val="004D00D1"/>
    <w:rsid w:val="004D027A"/>
    <w:rsid w:val="004D0411"/>
    <w:rsid w:val="004D0597"/>
    <w:rsid w:val="004D05FB"/>
    <w:rsid w:val="004D066C"/>
    <w:rsid w:val="004D0801"/>
    <w:rsid w:val="004D0D10"/>
    <w:rsid w:val="004D0D4A"/>
    <w:rsid w:val="004D13E0"/>
    <w:rsid w:val="004D168F"/>
    <w:rsid w:val="004D19FE"/>
    <w:rsid w:val="004D1DB0"/>
    <w:rsid w:val="004D1E7C"/>
    <w:rsid w:val="004D1FE3"/>
    <w:rsid w:val="004D2035"/>
    <w:rsid w:val="004D2213"/>
    <w:rsid w:val="004D2291"/>
    <w:rsid w:val="004D22F2"/>
    <w:rsid w:val="004D23C9"/>
    <w:rsid w:val="004D270E"/>
    <w:rsid w:val="004D27D6"/>
    <w:rsid w:val="004D2926"/>
    <w:rsid w:val="004D2CB9"/>
    <w:rsid w:val="004D2CBE"/>
    <w:rsid w:val="004D2DD5"/>
    <w:rsid w:val="004D314D"/>
    <w:rsid w:val="004D33BF"/>
    <w:rsid w:val="004D36F9"/>
    <w:rsid w:val="004D37F9"/>
    <w:rsid w:val="004D3D33"/>
    <w:rsid w:val="004D44AD"/>
    <w:rsid w:val="004D4592"/>
    <w:rsid w:val="004D491A"/>
    <w:rsid w:val="004D4B38"/>
    <w:rsid w:val="004D4CEB"/>
    <w:rsid w:val="004D4F19"/>
    <w:rsid w:val="004D4FE9"/>
    <w:rsid w:val="004D5048"/>
    <w:rsid w:val="004D508A"/>
    <w:rsid w:val="004D5248"/>
    <w:rsid w:val="004D534E"/>
    <w:rsid w:val="004D546E"/>
    <w:rsid w:val="004D5579"/>
    <w:rsid w:val="004D579C"/>
    <w:rsid w:val="004D58B1"/>
    <w:rsid w:val="004D58F8"/>
    <w:rsid w:val="004D5B7F"/>
    <w:rsid w:val="004D5DFE"/>
    <w:rsid w:val="004D69B3"/>
    <w:rsid w:val="004D6B4E"/>
    <w:rsid w:val="004D7071"/>
    <w:rsid w:val="004D7104"/>
    <w:rsid w:val="004D718E"/>
    <w:rsid w:val="004D7386"/>
    <w:rsid w:val="004D74FA"/>
    <w:rsid w:val="004D7515"/>
    <w:rsid w:val="004D772C"/>
    <w:rsid w:val="004D78A9"/>
    <w:rsid w:val="004D7E42"/>
    <w:rsid w:val="004E00B8"/>
    <w:rsid w:val="004E023E"/>
    <w:rsid w:val="004E04D9"/>
    <w:rsid w:val="004E05CB"/>
    <w:rsid w:val="004E0A91"/>
    <w:rsid w:val="004E0DD0"/>
    <w:rsid w:val="004E0F38"/>
    <w:rsid w:val="004E1431"/>
    <w:rsid w:val="004E14CB"/>
    <w:rsid w:val="004E15B8"/>
    <w:rsid w:val="004E161E"/>
    <w:rsid w:val="004E1729"/>
    <w:rsid w:val="004E19BD"/>
    <w:rsid w:val="004E1C2B"/>
    <w:rsid w:val="004E1D42"/>
    <w:rsid w:val="004E1E4B"/>
    <w:rsid w:val="004E217C"/>
    <w:rsid w:val="004E26F4"/>
    <w:rsid w:val="004E2836"/>
    <w:rsid w:val="004E285B"/>
    <w:rsid w:val="004E2D20"/>
    <w:rsid w:val="004E2DEC"/>
    <w:rsid w:val="004E2FD3"/>
    <w:rsid w:val="004E31BA"/>
    <w:rsid w:val="004E3294"/>
    <w:rsid w:val="004E3627"/>
    <w:rsid w:val="004E37BD"/>
    <w:rsid w:val="004E3969"/>
    <w:rsid w:val="004E3C63"/>
    <w:rsid w:val="004E41DE"/>
    <w:rsid w:val="004E4291"/>
    <w:rsid w:val="004E4483"/>
    <w:rsid w:val="004E474B"/>
    <w:rsid w:val="004E4750"/>
    <w:rsid w:val="004E4AFB"/>
    <w:rsid w:val="004E4E4A"/>
    <w:rsid w:val="004E4E86"/>
    <w:rsid w:val="004E4F7E"/>
    <w:rsid w:val="004E5142"/>
    <w:rsid w:val="004E5272"/>
    <w:rsid w:val="004E52BB"/>
    <w:rsid w:val="004E5625"/>
    <w:rsid w:val="004E5692"/>
    <w:rsid w:val="004E586C"/>
    <w:rsid w:val="004E5885"/>
    <w:rsid w:val="004E58D0"/>
    <w:rsid w:val="004E59DA"/>
    <w:rsid w:val="004E5A87"/>
    <w:rsid w:val="004E5B31"/>
    <w:rsid w:val="004E5C26"/>
    <w:rsid w:val="004E5E06"/>
    <w:rsid w:val="004E610D"/>
    <w:rsid w:val="004E6434"/>
    <w:rsid w:val="004E655B"/>
    <w:rsid w:val="004E66F7"/>
    <w:rsid w:val="004E6B94"/>
    <w:rsid w:val="004E6C52"/>
    <w:rsid w:val="004E6ECF"/>
    <w:rsid w:val="004E71D4"/>
    <w:rsid w:val="004E7A5F"/>
    <w:rsid w:val="004E7A6A"/>
    <w:rsid w:val="004E7F91"/>
    <w:rsid w:val="004F0015"/>
    <w:rsid w:val="004F0165"/>
    <w:rsid w:val="004F01A7"/>
    <w:rsid w:val="004F071C"/>
    <w:rsid w:val="004F0A2A"/>
    <w:rsid w:val="004F0A95"/>
    <w:rsid w:val="004F0C79"/>
    <w:rsid w:val="004F0F4B"/>
    <w:rsid w:val="004F0FC9"/>
    <w:rsid w:val="004F104E"/>
    <w:rsid w:val="004F1314"/>
    <w:rsid w:val="004F1344"/>
    <w:rsid w:val="004F1697"/>
    <w:rsid w:val="004F1834"/>
    <w:rsid w:val="004F1891"/>
    <w:rsid w:val="004F1AD1"/>
    <w:rsid w:val="004F1F16"/>
    <w:rsid w:val="004F1F63"/>
    <w:rsid w:val="004F2030"/>
    <w:rsid w:val="004F24F8"/>
    <w:rsid w:val="004F2762"/>
    <w:rsid w:val="004F2785"/>
    <w:rsid w:val="004F2A5A"/>
    <w:rsid w:val="004F2B7D"/>
    <w:rsid w:val="004F2D63"/>
    <w:rsid w:val="004F2F73"/>
    <w:rsid w:val="004F311C"/>
    <w:rsid w:val="004F3309"/>
    <w:rsid w:val="004F35FE"/>
    <w:rsid w:val="004F3933"/>
    <w:rsid w:val="004F3BB5"/>
    <w:rsid w:val="004F3C4A"/>
    <w:rsid w:val="004F3D42"/>
    <w:rsid w:val="004F40D5"/>
    <w:rsid w:val="004F41D6"/>
    <w:rsid w:val="004F42E9"/>
    <w:rsid w:val="004F44E2"/>
    <w:rsid w:val="004F4560"/>
    <w:rsid w:val="004F45D4"/>
    <w:rsid w:val="004F4659"/>
    <w:rsid w:val="004F4679"/>
    <w:rsid w:val="004F4E63"/>
    <w:rsid w:val="004F4E84"/>
    <w:rsid w:val="004F517F"/>
    <w:rsid w:val="004F52E1"/>
    <w:rsid w:val="004F5428"/>
    <w:rsid w:val="004F5444"/>
    <w:rsid w:val="004F5649"/>
    <w:rsid w:val="004F5750"/>
    <w:rsid w:val="004F5762"/>
    <w:rsid w:val="004F582F"/>
    <w:rsid w:val="004F5896"/>
    <w:rsid w:val="004F59CD"/>
    <w:rsid w:val="004F5A9C"/>
    <w:rsid w:val="004F5C25"/>
    <w:rsid w:val="004F5C66"/>
    <w:rsid w:val="004F5CAF"/>
    <w:rsid w:val="004F5E1B"/>
    <w:rsid w:val="004F5EE6"/>
    <w:rsid w:val="004F5EF2"/>
    <w:rsid w:val="004F5F0C"/>
    <w:rsid w:val="004F60A5"/>
    <w:rsid w:val="004F65E4"/>
    <w:rsid w:val="004F6C3F"/>
    <w:rsid w:val="004F6CDC"/>
    <w:rsid w:val="004F6D10"/>
    <w:rsid w:val="004F7068"/>
    <w:rsid w:val="004F70D1"/>
    <w:rsid w:val="004F711B"/>
    <w:rsid w:val="004F72C4"/>
    <w:rsid w:val="004F72F2"/>
    <w:rsid w:val="004F7462"/>
    <w:rsid w:val="004F7467"/>
    <w:rsid w:val="004F7633"/>
    <w:rsid w:val="004F769B"/>
    <w:rsid w:val="004F776E"/>
    <w:rsid w:val="004F7E03"/>
    <w:rsid w:val="005000F5"/>
    <w:rsid w:val="0050044C"/>
    <w:rsid w:val="005004DD"/>
    <w:rsid w:val="00500744"/>
    <w:rsid w:val="00500766"/>
    <w:rsid w:val="0050097B"/>
    <w:rsid w:val="00500B39"/>
    <w:rsid w:val="00500C71"/>
    <w:rsid w:val="00500FCA"/>
    <w:rsid w:val="00501196"/>
    <w:rsid w:val="005011D1"/>
    <w:rsid w:val="00501748"/>
    <w:rsid w:val="00501A7D"/>
    <w:rsid w:val="00501E37"/>
    <w:rsid w:val="0050200A"/>
    <w:rsid w:val="005020B5"/>
    <w:rsid w:val="00502122"/>
    <w:rsid w:val="0050223B"/>
    <w:rsid w:val="005022D7"/>
    <w:rsid w:val="0050264B"/>
    <w:rsid w:val="00502665"/>
    <w:rsid w:val="00502763"/>
    <w:rsid w:val="0050285C"/>
    <w:rsid w:val="0050317D"/>
    <w:rsid w:val="00503412"/>
    <w:rsid w:val="0050357E"/>
    <w:rsid w:val="005036DC"/>
    <w:rsid w:val="00503760"/>
    <w:rsid w:val="00503F77"/>
    <w:rsid w:val="00503FDF"/>
    <w:rsid w:val="00504511"/>
    <w:rsid w:val="00504C15"/>
    <w:rsid w:val="00504FAC"/>
    <w:rsid w:val="005052AD"/>
    <w:rsid w:val="00505329"/>
    <w:rsid w:val="0050550A"/>
    <w:rsid w:val="00505604"/>
    <w:rsid w:val="00505627"/>
    <w:rsid w:val="005058B0"/>
    <w:rsid w:val="00505AA0"/>
    <w:rsid w:val="00505B7F"/>
    <w:rsid w:val="00505CA9"/>
    <w:rsid w:val="0050601B"/>
    <w:rsid w:val="0050611E"/>
    <w:rsid w:val="00506833"/>
    <w:rsid w:val="005068A9"/>
    <w:rsid w:val="00506C6A"/>
    <w:rsid w:val="00506CC8"/>
    <w:rsid w:val="00506DC3"/>
    <w:rsid w:val="00507ACA"/>
    <w:rsid w:val="00507C9F"/>
    <w:rsid w:val="00507D29"/>
    <w:rsid w:val="00507DFE"/>
    <w:rsid w:val="005103BB"/>
    <w:rsid w:val="00510713"/>
    <w:rsid w:val="005109C0"/>
    <w:rsid w:val="00510A70"/>
    <w:rsid w:val="00510CB5"/>
    <w:rsid w:val="00510CBE"/>
    <w:rsid w:val="00510D9B"/>
    <w:rsid w:val="00510F8E"/>
    <w:rsid w:val="00510FCA"/>
    <w:rsid w:val="005114C0"/>
    <w:rsid w:val="005116A1"/>
    <w:rsid w:val="0051191F"/>
    <w:rsid w:val="00511B33"/>
    <w:rsid w:val="00511CF6"/>
    <w:rsid w:val="00511D54"/>
    <w:rsid w:val="00511DE3"/>
    <w:rsid w:val="0051243C"/>
    <w:rsid w:val="00512AFE"/>
    <w:rsid w:val="00512B84"/>
    <w:rsid w:val="00512C27"/>
    <w:rsid w:val="00512C72"/>
    <w:rsid w:val="00512D84"/>
    <w:rsid w:val="00512F25"/>
    <w:rsid w:val="00512FF8"/>
    <w:rsid w:val="00513028"/>
    <w:rsid w:val="0051307B"/>
    <w:rsid w:val="005133AA"/>
    <w:rsid w:val="00513677"/>
    <w:rsid w:val="00513823"/>
    <w:rsid w:val="0051396A"/>
    <w:rsid w:val="00513E14"/>
    <w:rsid w:val="0051458B"/>
    <w:rsid w:val="0051477E"/>
    <w:rsid w:val="0051499E"/>
    <w:rsid w:val="005149C9"/>
    <w:rsid w:val="005149DF"/>
    <w:rsid w:val="00514D4B"/>
    <w:rsid w:val="0051527B"/>
    <w:rsid w:val="005152DA"/>
    <w:rsid w:val="005153B7"/>
    <w:rsid w:val="005153E8"/>
    <w:rsid w:val="0051551B"/>
    <w:rsid w:val="00515A27"/>
    <w:rsid w:val="00515A6E"/>
    <w:rsid w:val="00515D64"/>
    <w:rsid w:val="00515E11"/>
    <w:rsid w:val="00515FA8"/>
    <w:rsid w:val="0051608C"/>
    <w:rsid w:val="005160C4"/>
    <w:rsid w:val="00516106"/>
    <w:rsid w:val="0051634E"/>
    <w:rsid w:val="0051693F"/>
    <w:rsid w:val="00516941"/>
    <w:rsid w:val="00516EB2"/>
    <w:rsid w:val="0051711C"/>
    <w:rsid w:val="0051762D"/>
    <w:rsid w:val="005176D2"/>
    <w:rsid w:val="00517753"/>
    <w:rsid w:val="005179DB"/>
    <w:rsid w:val="00517C7E"/>
    <w:rsid w:val="00517FA6"/>
    <w:rsid w:val="00520261"/>
    <w:rsid w:val="00520711"/>
    <w:rsid w:val="00520740"/>
    <w:rsid w:val="00520970"/>
    <w:rsid w:val="00520AAF"/>
    <w:rsid w:val="005211A4"/>
    <w:rsid w:val="00521530"/>
    <w:rsid w:val="005215BA"/>
    <w:rsid w:val="00521681"/>
    <w:rsid w:val="00521693"/>
    <w:rsid w:val="00521939"/>
    <w:rsid w:val="00521B34"/>
    <w:rsid w:val="00521E4E"/>
    <w:rsid w:val="0052257E"/>
    <w:rsid w:val="00522E17"/>
    <w:rsid w:val="0052312B"/>
    <w:rsid w:val="00523131"/>
    <w:rsid w:val="0052342D"/>
    <w:rsid w:val="0052390E"/>
    <w:rsid w:val="00523989"/>
    <w:rsid w:val="00523A34"/>
    <w:rsid w:val="00523F42"/>
    <w:rsid w:val="00523FBE"/>
    <w:rsid w:val="005242E8"/>
    <w:rsid w:val="005248D6"/>
    <w:rsid w:val="00524D76"/>
    <w:rsid w:val="0052539D"/>
    <w:rsid w:val="005256A6"/>
    <w:rsid w:val="00525853"/>
    <w:rsid w:val="005259CD"/>
    <w:rsid w:val="00525A29"/>
    <w:rsid w:val="00525B9A"/>
    <w:rsid w:val="00525F13"/>
    <w:rsid w:val="00526033"/>
    <w:rsid w:val="005262A7"/>
    <w:rsid w:val="0052657D"/>
    <w:rsid w:val="0052666F"/>
    <w:rsid w:val="005266E0"/>
    <w:rsid w:val="00526AC6"/>
    <w:rsid w:val="00526AD1"/>
    <w:rsid w:val="00526ECF"/>
    <w:rsid w:val="00526F0F"/>
    <w:rsid w:val="00526F32"/>
    <w:rsid w:val="00526FAB"/>
    <w:rsid w:val="005277CE"/>
    <w:rsid w:val="00527D82"/>
    <w:rsid w:val="00530227"/>
    <w:rsid w:val="0053067A"/>
    <w:rsid w:val="00530A12"/>
    <w:rsid w:val="00530C55"/>
    <w:rsid w:val="00530D5A"/>
    <w:rsid w:val="00530DC1"/>
    <w:rsid w:val="00530DC9"/>
    <w:rsid w:val="00531173"/>
    <w:rsid w:val="00531258"/>
    <w:rsid w:val="00531391"/>
    <w:rsid w:val="00531A2E"/>
    <w:rsid w:val="00531AE4"/>
    <w:rsid w:val="00531DC5"/>
    <w:rsid w:val="00531F24"/>
    <w:rsid w:val="00531F43"/>
    <w:rsid w:val="00532043"/>
    <w:rsid w:val="005323BB"/>
    <w:rsid w:val="0053287A"/>
    <w:rsid w:val="0053293B"/>
    <w:rsid w:val="00532978"/>
    <w:rsid w:val="00532C8B"/>
    <w:rsid w:val="00532D1B"/>
    <w:rsid w:val="00532F98"/>
    <w:rsid w:val="005332EB"/>
    <w:rsid w:val="0053358D"/>
    <w:rsid w:val="00533780"/>
    <w:rsid w:val="00533C56"/>
    <w:rsid w:val="005348FE"/>
    <w:rsid w:val="00534AD9"/>
    <w:rsid w:val="0053506D"/>
    <w:rsid w:val="0053511A"/>
    <w:rsid w:val="005353AA"/>
    <w:rsid w:val="00535C1C"/>
    <w:rsid w:val="00535ED7"/>
    <w:rsid w:val="00535FF9"/>
    <w:rsid w:val="0053651C"/>
    <w:rsid w:val="005367D7"/>
    <w:rsid w:val="00536881"/>
    <w:rsid w:val="00536905"/>
    <w:rsid w:val="00536961"/>
    <w:rsid w:val="00536991"/>
    <w:rsid w:val="00536B1C"/>
    <w:rsid w:val="00536B24"/>
    <w:rsid w:val="00536B2B"/>
    <w:rsid w:val="00537478"/>
    <w:rsid w:val="0053759D"/>
    <w:rsid w:val="00537C24"/>
    <w:rsid w:val="00537EA1"/>
    <w:rsid w:val="00537F07"/>
    <w:rsid w:val="00540255"/>
    <w:rsid w:val="0054031E"/>
    <w:rsid w:val="00540799"/>
    <w:rsid w:val="00540C68"/>
    <w:rsid w:val="005410C2"/>
    <w:rsid w:val="00541139"/>
    <w:rsid w:val="00541286"/>
    <w:rsid w:val="0054133E"/>
    <w:rsid w:val="00541640"/>
    <w:rsid w:val="00541C33"/>
    <w:rsid w:val="00541C8C"/>
    <w:rsid w:val="00541E58"/>
    <w:rsid w:val="00541E9E"/>
    <w:rsid w:val="0054245C"/>
    <w:rsid w:val="00542545"/>
    <w:rsid w:val="005427AB"/>
    <w:rsid w:val="00542955"/>
    <w:rsid w:val="00542E4F"/>
    <w:rsid w:val="00543136"/>
    <w:rsid w:val="005432A5"/>
    <w:rsid w:val="00543408"/>
    <w:rsid w:val="00543442"/>
    <w:rsid w:val="0054358F"/>
    <w:rsid w:val="005435E0"/>
    <w:rsid w:val="005436DA"/>
    <w:rsid w:val="00543EAB"/>
    <w:rsid w:val="00544202"/>
    <w:rsid w:val="0054460C"/>
    <w:rsid w:val="00544A52"/>
    <w:rsid w:val="00544DF0"/>
    <w:rsid w:val="00544E1F"/>
    <w:rsid w:val="00544F7A"/>
    <w:rsid w:val="00545037"/>
    <w:rsid w:val="005452A2"/>
    <w:rsid w:val="00545375"/>
    <w:rsid w:val="0054565E"/>
    <w:rsid w:val="005456C3"/>
    <w:rsid w:val="00545868"/>
    <w:rsid w:val="00545939"/>
    <w:rsid w:val="00545A3F"/>
    <w:rsid w:val="00545AF5"/>
    <w:rsid w:val="00545DEE"/>
    <w:rsid w:val="0054642A"/>
    <w:rsid w:val="00546AB6"/>
    <w:rsid w:val="00547501"/>
    <w:rsid w:val="0054785C"/>
    <w:rsid w:val="00547A18"/>
    <w:rsid w:val="00547F98"/>
    <w:rsid w:val="00550007"/>
    <w:rsid w:val="0055007F"/>
    <w:rsid w:val="00550140"/>
    <w:rsid w:val="005501B5"/>
    <w:rsid w:val="00550203"/>
    <w:rsid w:val="0055056A"/>
    <w:rsid w:val="00550673"/>
    <w:rsid w:val="005508E0"/>
    <w:rsid w:val="00550B5F"/>
    <w:rsid w:val="00550DF8"/>
    <w:rsid w:val="00551182"/>
    <w:rsid w:val="005515B5"/>
    <w:rsid w:val="0055172A"/>
    <w:rsid w:val="0055181B"/>
    <w:rsid w:val="005518F4"/>
    <w:rsid w:val="00551E93"/>
    <w:rsid w:val="00551F9E"/>
    <w:rsid w:val="00552BD3"/>
    <w:rsid w:val="00552C2C"/>
    <w:rsid w:val="00552E7D"/>
    <w:rsid w:val="00553318"/>
    <w:rsid w:val="0055338C"/>
    <w:rsid w:val="005533FA"/>
    <w:rsid w:val="005535B0"/>
    <w:rsid w:val="005535C0"/>
    <w:rsid w:val="005535ED"/>
    <w:rsid w:val="0055364D"/>
    <w:rsid w:val="005536A2"/>
    <w:rsid w:val="00553750"/>
    <w:rsid w:val="005537CB"/>
    <w:rsid w:val="00553AC8"/>
    <w:rsid w:val="00553E8A"/>
    <w:rsid w:val="005540FF"/>
    <w:rsid w:val="0055421E"/>
    <w:rsid w:val="00554354"/>
    <w:rsid w:val="0055438E"/>
    <w:rsid w:val="00554584"/>
    <w:rsid w:val="005549B1"/>
    <w:rsid w:val="00554E21"/>
    <w:rsid w:val="00554EF5"/>
    <w:rsid w:val="00554F2F"/>
    <w:rsid w:val="0055516F"/>
    <w:rsid w:val="005553CF"/>
    <w:rsid w:val="00555437"/>
    <w:rsid w:val="00555C34"/>
    <w:rsid w:val="00555D13"/>
    <w:rsid w:val="0055639E"/>
    <w:rsid w:val="005564FB"/>
    <w:rsid w:val="00556656"/>
    <w:rsid w:val="005566FB"/>
    <w:rsid w:val="00557176"/>
    <w:rsid w:val="00557447"/>
    <w:rsid w:val="005574D2"/>
    <w:rsid w:val="00557597"/>
    <w:rsid w:val="00557B70"/>
    <w:rsid w:val="00560163"/>
    <w:rsid w:val="005606B7"/>
    <w:rsid w:val="005608D8"/>
    <w:rsid w:val="00560C56"/>
    <w:rsid w:val="00560E60"/>
    <w:rsid w:val="00560EAB"/>
    <w:rsid w:val="00561242"/>
    <w:rsid w:val="00561B30"/>
    <w:rsid w:val="00561BFA"/>
    <w:rsid w:val="00561D18"/>
    <w:rsid w:val="00562275"/>
    <w:rsid w:val="0056290B"/>
    <w:rsid w:val="00562B29"/>
    <w:rsid w:val="00562BB9"/>
    <w:rsid w:val="00562ED7"/>
    <w:rsid w:val="00562F5D"/>
    <w:rsid w:val="00563572"/>
    <w:rsid w:val="00563720"/>
    <w:rsid w:val="00563906"/>
    <w:rsid w:val="00563923"/>
    <w:rsid w:val="00563D2A"/>
    <w:rsid w:val="00563FF2"/>
    <w:rsid w:val="0056416F"/>
    <w:rsid w:val="00564225"/>
    <w:rsid w:val="00564270"/>
    <w:rsid w:val="005647AC"/>
    <w:rsid w:val="00564D22"/>
    <w:rsid w:val="00564EAE"/>
    <w:rsid w:val="00564ECF"/>
    <w:rsid w:val="00565148"/>
    <w:rsid w:val="005653CC"/>
    <w:rsid w:val="00565479"/>
    <w:rsid w:val="005654E7"/>
    <w:rsid w:val="005655AF"/>
    <w:rsid w:val="005658A5"/>
    <w:rsid w:val="005658B0"/>
    <w:rsid w:val="005658E3"/>
    <w:rsid w:val="00565C89"/>
    <w:rsid w:val="005664BE"/>
    <w:rsid w:val="005664E6"/>
    <w:rsid w:val="005668B1"/>
    <w:rsid w:val="00566E4F"/>
    <w:rsid w:val="00567269"/>
    <w:rsid w:val="005672FF"/>
    <w:rsid w:val="00567442"/>
    <w:rsid w:val="00567489"/>
    <w:rsid w:val="0056762A"/>
    <w:rsid w:val="0056764E"/>
    <w:rsid w:val="00567966"/>
    <w:rsid w:val="00567DC8"/>
    <w:rsid w:val="00570538"/>
    <w:rsid w:val="00570CFE"/>
    <w:rsid w:val="00570E69"/>
    <w:rsid w:val="00571030"/>
    <w:rsid w:val="00571259"/>
    <w:rsid w:val="00571805"/>
    <w:rsid w:val="00571B3B"/>
    <w:rsid w:val="00571BAD"/>
    <w:rsid w:val="00571BC5"/>
    <w:rsid w:val="00571EC3"/>
    <w:rsid w:val="00571F6B"/>
    <w:rsid w:val="0057256D"/>
    <w:rsid w:val="0057256E"/>
    <w:rsid w:val="0057259E"/>
    <w:rsid w:val="005729AC"/>
    <w:rsid w:val="00572B40"/>
    <w:rsid w:val="00572BE5"/>
    <w:rsid w:val="00572D20"/>
    <w:rsid w:val="00572D2B"/>
    <w:rsid w:val="00572FAC"/>
    <w:rsid w:val="005730AD"/>
    <w:rsid w:val="0057358D"/>
    <w:rsid w:val="00573664"/>
    <w:rsid w:val="0057395C"/>
    <w:rsid w:val="00573AE4"/>
    <w:rsid w:val="00573B08"/>
    <w:rsid w:val="00573D6F"/>
    <w:rsid w:val="00573F7D"/>
    <w:rsid w:val="0057405B"/>
    <w:rsid w:val="00574236"/>
    <w:rsid w:val="005744AF"/>
    <w:rsid w:val="00574D6B"/>
    <w:rsid w:val="005750BF"/>
    <w:rsid w:val="00575686"/>
    <w:rsid w:val="0057591D"/>
    <w:rsid w:val="005759F1"/>
    <w:rsid w:val="00575A62"/>
    <w:rsid w:val="00575E61"/>
    <w:rsid w:val="00575F14"/>
    <w:rsid w:val="00575FC6"/>
    <w:rsid w:val="005760F2"/>
    <w:rsid w:val="0057631E"/>
    <w:rsid w:val="005769D7"/>
    <w:rsid w:val="00576E89"/>
    <w:rsid w:val="00576FB0"/>
    <w:rsid w:val="00577233"/>
    <w:rsid w:val="00577844"/>
    <w:rsid w:val="0057794A"/>
    <w:rsid w:val="0057799D"/>
    <w:rsid w:val="00577ACC"/>
    <w:rsid w:val="00577B65"/>
    <w:rsid w:val="00577B92"/>
    <w:rsid w:val="00580140"/>
    <w:rsid w:val="0058065D"/>
    <w:rsid w:val="00580A0A"/>
    <w:rsid w:val="00580C92"/>
    <w:rsid w:val="00580C93"/>
    <w:rsid w:val="00580CD7"/>
    <w:rsid w:val="00580DE2"/>
    <w:rsid w:val="00580FEF"/>
    <w:rsid w:val="0058115E"/>
    <w:rsid w:val="00581232"/>
    <w:rsid w:val="0058138A"/>
    <w:rsid w:val="005815A8"/>
    <w:rsid w:val="0058167F"/>
    <w:rsid w:val="00581B1A"/>
    <w:rsid w:val="00581B5F"/>
    <w:rsid w:val="00581C0B"/>
    <w:rsid w:val="00581CE5"/>
    <w:rsid w:val="00581E6F"/>
    <w:rsid w:val="00582041"/>
    <w:rsid w:val="005821EF"/>
    <w:rsid w:val="0058221F"/>
    <w:rsid w:val="005823EB"/>
    <w:rsid w:val="00582447"/>
    <w:rsid w:val="0058255F"/>
    <w:rsid w:val="0058258E"/>
    <w:rsid w:val="00582876"/>
    <w:rsid w:val="0058288E"/>
    <w:rsid w:val="00582AB9"/>
    <w:rsid w:val="00582C1B"/>
    <w:rsid w:val="00582C89"/>
    <w:rsid w:val="00583018"/>
    <w:rsid w:val="00583336"/>
    <w:rsid w:val="00583351"/>
    <w:rsid w:val="00583AE9"/>
    <w:rsid w:val="00583B93"/>
    <w:rsid w:val="00583C24"/>
    <w:rsid w:val="0058401A"/>
    <w:rsid w:val="005840A4"/>
    <w:rsid w:val="005845C1"/>
    <w:rsid w:val="0058474E"/>
    <w:rsid w:val="00584AB4"/>
    <w:rsid w:val="00584E2F"/>
    <w:rsid w:val="00584E3E"/>
    <w:rsid w:val="00584FA7"/>
    <w:rsid w:val="005852E8"/>
    <w:rsid w:val="0058543B"/>
    <w:rsid w:val="00585557"/>
    <w:rsid w:val="00585611"/>
    <w:rsid w:val="0058571E"/>
    <w:rsid w:val="00585A25"/>
    <w:rsid w:val="00585A99"/>
    <w:rsid w:val="00585C9A"/>
    <w:rsid w:val="00585DE2"/>
    <w:rsid w:val="00585DFF"/>
    <w:rsid w:val="00585FA4"/>
    <w:rsid w:val="0058610E"/>
    <w:rsid w:val="005865E7"/>
    <w:rsid w:val="00586BB1"/>
    <w:rsid w:val="00586E64"/>
    <w:rsid w:val="00587720"/>
    <w:rsid w:val="005877E6"/>
    <w:rsid w:val="00587E9E"/>
    <w:rsid w:val="00587FFE"/>
    <w:rsid w:val="005900EF"/>
    <w:rsid w:val="00590142"/>
    <w:rsid w:val="00590473"/>
    <w:rsid w:val="00590A33"/>
    <w:rsid w:val="00590CFC"/>
    <w:rsid w:val="00590D52"/>
    <w:rsid w:val="00590F5B"/>
    <w:rsid w:val="005911E2"/>
    <w:rsid w:val="005914BD"/>
    <w:rsid w:val="005916AC"/>
    <w:rsid w:val="005917C9"/>
    <w:rsid w:val="00591AAB"/>
    <w:rsid w:val="00591B66"/>
    <w:rsid w:val="00592431"/>
    <w:rsid w:val="005928BA"/>
    <w:rsid w:val="005928CE"/>
    <w:rsid w:val="00592F56"/>
    <w:rsid w:val="00593505"/>
    <w:rsid w:val="0059362C"/>
    <w:rsid w:val="005936B2"/>
    <w:rsid w:val="00593BA8"/>
    <w:rsid w:val="00593BE7"/>
    <w:rsid w:val="00593FDA"/>
    <w:rsid w:val="00594299"/>
    <w:rsid w:val="005942DB"/>
    <w:rsid w:val="00594323"/>
    <w:rsid w:val="005944C0"/>
    <w:rsid w:val="00594A27"/>
    <w:rsid w:val="00594BC6"/>
    <w:rsid w:val="005951B8"/>
    <w:rsid w:val="005951D7"/>
    <w:rsid w:val="00595940"/>
    <w:rsid w:val="00595963"/>
    <w:rsid w:val="00596045"/>
    <w:rsid w:val="00596265"/>
    <w:rsid w:val="00596305"/>
    <w:rsid w:val="0059697E"/>
    <w:rsid w:val="00596A1F"/>
    <w:rsid w:val="00596F1D"/>
    <w:rsid w:val="005971C4"/>
    <w:rsid w:val="005971F7"/>
    <w:rsid w:val="0059738B"/>
    <w:rsid w:val="005974FB"/>
    <w:rsid w:val="005975F2"/>
    <w:rsid w:val="0059763D"/>
    <w:rsid w:val="00597778"/>
    <w:rsid w:val="00597947"/>
    <w:rsid w:val="005979D2"/>
    <w:rsid w:val="00597AB1"/>
    <w:rsid w:val="00597D20"/>
    <w:rsid w:val="00597DD3"/>
    <w:rsid w:val="005A003B"/>
    <w:rsid w:val="005A007B"/>
    <w:rsid w:val="005A0165"/>
    <w:rsid w:val="005A01F6"/>
    <w:rsid w:val="005A0517"/>
    <w:rsid w:val="005A0608"/>
    <w:rsid w:val="005A0AEC"/>
    <w:rsid w:val="005A0E30"/>
    <w:rsid w:val="005A0F95"/>
    <w:rsid w:val="005A15AC"/>
    <w:rsid w:val="005A1993"/>
    <w:rsid w:val="005A1B7E"/>
    <w:rsid w:val="005A23AC"/>
    <w:rsid w:val="005A263B"/>
    <w:rsid w:val="005A278E"/>
    <w:rsid w:val="005A290B"/>
    <w:rsid w:val="005A2BF0"/>
    <w:rsid w:val="005A2E08"/>
    <w:rsid w:val="005A3058"/>
    <w:rsid w:val="005A3098"/>
    <w:rsid w:val="005A3211"/>
    <w:rsid w:val="005A3418"/>
    <w:rsid w:val="005A3543"/>
    <w:rsid w:val="005A3610"/>
    <w:rsid w:val="005A374F"/>
    <w:rsid w:val="005A3790"/>
    <w:rsid w:val="005A37C2"/>
    <w:rsid w:val="005A3858"/>
    <w:rsid w:val="005A41D1"/>
    <w:rsid w:val="005A4352"/>
    <w:rsid w:val="005A488E"/>
    <w:rsid w:val="005A4C31"/>
    <w:rsid w:val="005A4CBB"/>
    <w:rsid w:val="005A4E30"/>
    <w:rsid w:val="005A4EA7"/>
    <w:rsid w:val="005A528A"/>
    <w:rsid w:val="005A52DD"/>
    <w:rsid w:val="005A5439"/>
    <w:rsid w:val="005A5499"/>
    <w:rsid w:val="005A54C2"/>
    <w:rsid w:val="005A5507"/>
    <w:rsid w:val="005A553F"/>
    <w:rsid w:val="005A58ED"/>
    <w:rsid w:val="005A593E"/>
    <w:rsid w:val="005A5B61"/>
    <w:rsid w:val="005A5D51"/>
    <w:rsid w:val="005A62C7"/>
    <w:rsid w:val="005A644F"/>
    <w:rsid w:val="005A653C"/>
    <w:rsid w:val="005A6AAB"/>
    <w:rsid w:val="005A6AF9"/>
    <w:rsid w:val="005A6BF7"/>
    <w:rsid w:val="005A6E80"/>
    <w:rsid w:val="005A706C"/>
    <w:rsid w:val="005A71A4"/>
    <w:rsid w:val="005A73FF"/>
    <w:rsid w:val="005A7E2A"/>
    <w:rsid w:val="005A7F6F"/>
    <w:rsid w:val="005B076D"/>
    <w:rsid w:val="005B0D5B"/>
    <w:rsid w:val="005B14C9"/>
    <w:rsid w:val="005B14E4"/>
    <w:rsid w:val="005B14FC"/>
    <w:rsid w:val="005B1645"/>
    <w:rsid w:val="005B1C83"/>
    <w:rsid w:val="005B1D1A"/>
    <w:rsid w:val="005B1F6B"/>
    <w:rsid w:val="005B2026"/>
    <w:rsid w:val="005B21E5"/>
    <w:rsid w:val="005B2250"/>
    <w:rsid w:val="005B2370"/>
    <w:rsid w:val="005B2382"/>
    <w:rsid w:val="005B2539"/>
    <w:rsid w:val="005B2AC0"/>
    <w:rsid w:val="005B2BB1"/>
    <w:rsid w:val="005B2BD1"/>
    <w:rsid w:val="005B2E5F"/>
    <w:rsid w:val="005B2F70"/>
    <w:rsid w:val="005B323B"/>
    <w:rsid w:val="005B37BD"/>
    <w:rsid w:val="005B3E24"/>
    <w:rsid w:val="005B4459"/>
    <w:rsid w:val="005B4588"/>
    <w:rsid w:val="005B467A"/>
    <w:rsid w:val="005B4744"/>
    <w:rsid w:val="005B4A5F"/>
    <w:rsid w:val="005B4A77"/>
    <w:rsid w:val="005B4BC8"/>
    <w:rsid w:val="005B4D04"/>
    <w:rsid w:val="005B4D53"/>
    <w:rsid w:val="005B4DA3"/>
    <w:rsid w:val="005B4DCA"/>
    <w:rsid w:val="005B4F2F"/>
    <w:rsid w:val="005B50D1"/>
    <w:rsid w:val="005B51CC"/>
    <w:rsid w:val="005B52E1"/>
    <w:rsid w:val="005B5658"/>
    <w:rsid w:val="005B57BB"/>
    <w:rsid w:val="005B5868"/>
    <w:rsid w:val="005B5C4C"/>
    <w:rsid w:val="005B5DAC"/>
    <w:rsid w:val="005B5E60"/>
    <w:rsid w:val="005B6057"/>
    <w:rsid w:val="005B736C"/>
    <w:rsid w:val="005B7402"/>
    <w:rsid w:val="005B77D9"/>
    <w:rsid w:val="005B7AE2"/>
    <w:rsid w:val="005B7B84"/>
    <w:rsid w:val="005B7DC8"/>
    <w:rsid w:val="005B7F75"/>
    <w:rsid w:val="005C08A4"/>
    <w:rsid w:val="005C1019"/>
    <w:rsid w:val="005C10B4"/>
    <w:rsid w:val="005C1248"/>
    <w:rsid w:val="005C15E0"/>
    <w:rsid w:val="005C1878"/>
    <w:rsid w:val="005C190F"/>
    <w:rsid w:val="005C1B72"/>
    <w:rsid w:val="005C1C9C"/>
    <w:rsid w:val="005C1CD7"/>
    <w:rsid w:val="005C1FA7"/>
    <w:rsid w:val="005C21FE"/>
    <w:rsid w:val="005C25F9"/>
    <w:rsid w:val="005C2CE4"/>
    <w:rsid w:val="005C2D00"/>
    <w:rsid w:val="005C2D71"/>
    <w:rsid w:val="005C2EDC"/>
    <w:rsid w:val="005C352B"/>
    <w:rsid w:val="005C35B9"/>
    <w:rsid w:val="005C373A"/>
    <w:rsid w:val="005C3B2F"/>
    <w:rsid w:val="005C3DA3"/>
    <w:rsid w:val="005C3FC1"/>
    <w:rsid w:val="005C43E6"/>
    <w:rsid w:val="005C441F"/>
    <w:rsid w:val="005C46BA"/>
    <w:rsid w:val="005C49AD"/>
    <w:rsid w:val="005C49E6"/>
    <w:rsid w:val="005C4CCD"/>
    <w:rsid w:val="005C4D5A"/>
    <w:rsid w:val="005C4DBC"/>
    <w:rsid w:val="005C4DCC"/>
    <w:rsid w:val="005C4ED5"/>
    <w:rsid w:val="005C4F17"/>
    <w:rsid w:val="005C4FB9"/>
    <w:rsid w:val="005C50D1"/>
    <w:rsid w:val="005C5353"/>
    <w:rsid w:val="005C5757"/>
    <w:rsid w:val="005C5A67"/>
    <w:rsid w:val="005C5E02"/>
    <w:rsid w:val="005C6316"/>
    <w:rsid w:val="005C6A1F"/>
    <w:rsid w:val="005C6FD9"/>
    <w:rsid w:val="005C733C"/>
    <w:rsid w:val="005C7B1C"/>
    <w:rsid w:val="005C7B72"/>
    <w:rsid w:val="005D0619"/>
    <w:rsid w:val="005D08E0"/>
    <w:rsid w:val="005D0B5C"/>
    <w:rsid w:val="005D0E49"/>
    <w:rsid w:val="005D1875"/>
    <w:rsid w:val="005D18C3"/>
    <w:rsid w:val="005D1AC5"/>
    <w:rsid w:val="005D1BC5"/>
    <w:rsid w:val="005D1C39"/>
    <w:rsid w:val="005D1D0B"/>
    <w:rsid w:val="005D2046"/>
    <w:rsid w:val="005D204D"/>
    <w:rsid w:val="005D28F4"/>
    <w:rsid w:val="005D2E35"/>
    <w:rsid w:val="005D2E7E"/>
    <w:rsid w:val="005D2F0F"/>
    <w:rsid w:val="005D2F8D"/>
    <w:rsid w:val="005D3014"/>
    <w:rsid w:val="005D390F"/>
    <w:rsid w:val="005D3AEE"/>
    <w:rsid w:val="005D4274"/>
    <w:rsid w:val="005D4451"/>
    <w:rsid w:val="005D4842"/>
    <w:rsid w:val="005D4B4B"/>
    <w:rsid w:val="005D4B7E"/>
    <w:rsid w:val="005D5068"/>
    <w:rsid w:val="005D506D"/>
    <w:rsid w:val="005D536C"/>
    <w:rsid w:val="005D5453"/>
    <w:rsid w:val="005D55AB"/>
    <w:rsid w:val="005D57DA"/>
    <w:rsid w:val="005D5CF2"/>
    <w:rsid w:val="005D5E6F"/>
    <w:rsid w:val="005D60D3"/>
    <w:rsid w:val="005D6126"/>
    <w:rsid w:val="005D62E2"/>
    <w:rsid w:val="005D6455"/>
    <w:rsid w:val="005D6855"/>
    <w:rsid w:val="005D6AFE"/>
    <w:rsid w:val="005D6B2C"/>
    <w:rsid w:val="005D6E66"/>
    <w:rsid w:val="005D6E72"/>
    <w:rsid w:val="005D6F9F"/>
    <w:rsid w:val="005D7212"/>
    <w:rsid w:val="005D735E"/>
    <w:rsid w:val="005D7490"/>
    <w:rsid w:val="005D75F6"/>
    <w:rsid w:val="005D793D"/>
    <w:rsid w:val="005D79F4"/>
    <w:rsid w:val="005D7E88"/>
    <w:rsid w:val="005E0269"/>
    <w:rsid w:val="005E03FD"/>
    <w:rsid w:val="005E07DB"/>
    <w:rsid w:val="005E09BE"/>
    <w:rsid w:val="005E0D42"/>
    <w:rsid w:val="005E0DC2"/>
    <w:rsid w:val="005E141B"/>
    <w:rsid w:val="005E177F"/>
    <w:rsid w:val="005E185C"/>
    <w:rsid w:val="005E1B20"/>
    <w:rsid w:val="005E1C11"/>
    <w:rsid w:val="005E1C64"/>
    <w:rsid w:val="005E222D"/>
    <w:rsid w:val="005E22F8"/>
    <w:rsid w:val="005E2328"/>
    <w:rsid w:val="005E234F"/>
    <w:rsid w:val="005E2662"/>
    <w:rsid w:val="005E2723"/>
    <w:rsid w:val="005E2ABA"/>
    <w:rsid w:val="005E2D17"/>
    <w:rsid w:val="005E3412"/>
    <w:rsid w:val="005E3535"/>
    <w:rsid w:val="005E3653"/>
    <w:rsid w:val="005E36A2"/>
    <w:rsid w:val="005E3832"/>
    <w:rsid w:val="005E392D"/>
    <w:rsid w:val="005E39C8"/>
    <w:rsid w:val="005E3A4A"/>
    <w:rsid w:val="005E3BAC"/>
    <w:rsid w:val="005E41D4"/>
    <w:rsid w:val="005E438C"/>
    <w:rsid w:val="005E46BA"/>
    <w:rsid w:val="005E47A7"/>
    <w:rsid w:val="005E482D"/>
    <w:rsid w:val="005E4953"/>
    <w:rsid w:val="005E4B11"/>
    <w:rsid w:val="005E4B7F"/>
    <w:rsid w:val="005E4E25"/>
    <w:rsid w:val="005E539D"/>
    <w:rsid w:val="005E5426"/>
    <w:rsid w:val="005E55CE"/>
    <w:rsid w:val="005E566D"/>
    <w:rsid w:val="005E5690"/>
    <w:rsid w:val="005E5766"/>
    <w:rsid w:val="005E58C2"/>
    <w:rsid w:val="005E5918"/>
    <w:rsid w:val="005E5C8D"/>
    <w:rsid w:val="005E5E1C"/>
    <w:rsid w:val="005E5E9B"/>
    <w:rsid w:val="005E60AB"/>
    <w:rsid w:val="005E6129"/>
    <w:rsid w:val="005E613D"/>
    <w:rsid w:val="005E625D"/>
    <w:rsid w:val="005E6337"/>
    <w:rsid w:val="005E63E9"/>
    <w:rsid w:val="005E665F"/>
    <w:rsid w:val="005E666E"/>
    <w:rsid w:val="005E6728"/>
    <w:rsid w:val="005E68BE"/>
    <w:rsid w:val="005E7184"/>
    <w:rsid w:val="005E7490"/>
    <w:rsid w:val="005E76AA"/>
    <w:rsid w:val="005E78A5"/>
    <w:rsid w:val="005E790B"/>
    <w:rsid w:val="005E7A0F"/>
    <w:rsid w:val="005E7AE4"/>
    <w:rsid w:val="005E7C46"/>
    <w:rsid w:val="005E7D03"/>
    <w:rsid w:val="005E7FC5"/>
    <w:rsid w:val="005F069E"/>
    <w:rsid w:val="005F06B7"/>
    <w:rsid w:val="005F0ADE"/>
    <w:rsid w:val="005F1251"/>
    <w:rsid w:val="005F13E1"/>
    <w:rsid w:val="005F14F9"/>
    <w:rsid w:val="005F1595"/>
    <w:rsid w:val="005F15AC"/>
    <w:rsid w:val="005F15F7"/>
    <w:rsid w:val="005F1673"/>
    <w:rsid w:val="005F1ADE"/>
    <w:rsid w:val="005F1E7F"/>
    <w:rsid w:val="005F2240"/>
    <w:rsid w:val="005F2795"/>
    <w:rsid w:val="005F27B6"/>
    <w:rsid w:val="005F2A7A"/>
    <w:rsid w:val="005F2BE7"/>
    <w:rsid w:val="005F2DD9"/>
    <w:rsid w:val="005F33E7"/>
    <w:rsid w:val="005F39D9"/>
    <w:rsid w:val="005F3B95"/>
    <w:rsid w:val="005F3C76"/>
    <w:rsid w:val="005F3DF1"/>
    <w:rsid w:val="005F409A"/>
    <w:rsid w:val="005F4556"/>
    <w:rsid w:val="005F46C2"/>
    <w:rsid w:val="005F46D0"/>
    <w:rsid w:val="005F4A7D"/>
    <w:rsid w:val="005F4AB6"/>
    <w:rsid w:val="005F4AD0"/>
    <w:rsid w:val="005F4DB0"/>
    <w:rsid w:val="005F4E37"/>
    <w:rsid w:val="005F5055"/>
    <w:rsid w:val="005F5205"/>
    <w:rsid w:val="005F5593"/>
    <w:rsid w:val="005F5598"/>
    <w:rsid w:val="005F56BF"/>
    <w:rsid w:val="005F5AAA"/>
    <w:rsid w:val="005F5BF7"/>
    <w:rsid w:val="005F5EB3"/>
    <w:rsid w:val="005F635E"/>
    <w:rsid w:val="005F637C"/>
    <w:rsid w:val="005F6A44"/>
    <w:rsid w:val="005F71A6"/>
    <w:rsid w:val="005F71B5"/>
    <w:rsid w:val="005F7313"/>
    <w:rsid w:val="005F7527"/>
    <w:rsid w:val="005F76D7"/>
    <w:rsid w:val="005F799C"/>
    <w:rsid w:val="005F7BC1"/>
    <w:rsid w:val="005F7D80"/>
    <w:rsid w:val="005F7F64"/>
    <w:rsid w:val="00600028"/>
    <w:rsid w:val="00600146"/>
    <w:rsid w:val="00600252"/>
    <w:rsid w:val="00600595"/>
    <w:rsid w:val="006009C3"/>
    <w:rsid w:val="00600D31"/>
    <w:rsid w:val="00600D72"/>
    <w:rsid w:val="00600F5D"/>
    <w:rsid w:val="006012E1"/>
    <w:rsid w:val="00601400"/>
    <w:rsid w:val="0060141C"/>
    <w:rsid w:val="006014AF"/>
    <w:rsid w:val="00601A0D"/>
    <w:rsid w:val="00601A53"/>
    <w:rsid w:val="00601A73"/>
    <w:rsid w:val="00601CFB"/>
    <w:rsid w:val="00601F1F"/>
    <w:rsid w:val="00602315"/>
    <w:rsid w:val="00602412"/>
    <w:rsid w:val="00602623"/>
    <w:rsid w:val="006026CF"/>
    <w:rsid w:val="0060270F"/>
    <w:rsid w:val="00602D8E"/>
    <w:rsid w:val="00602F93"/>
    <w:rsid w:val="0060302E"/>
    <w:rsid w:val="006031F3"/>
    <w:rsid w:val="006034E7"/>
    <w:rsid w:val="00603532"/>
    <w:rsid w:val="0060356E"/>
    <w:rsid w:val="00603704"/>
    <w:rsid w:val="00603C3A"/>
    <w:rsid w:val="00603D80"/>
    <w:rsid w:val="00603F94"/>
    <w:rsid w:val="006042CF"/>
    <w:rsid w:val="006046EA"/>
    <w:rsid w:val="0060477F"/>
    <w:rsid w:val="00604B78"/>
    <w:rsid w:val="00604FAA"/>
    <w:rsid w:val="0060500A"/>
    <w:rsid w:val="00605126"/>
    <w:rsid w:val="0060518C"/>
    <w:rsid w:val="00605867"/>
    <w:rsid w:val="00605919"/>
    <w:rsid w:val="00605C15"/>
    <w:rsid w:val="00605E93"/>
    <w:rsid w:val="00606259"/>
    <w:rsid w:val="00606478"/>
    <w:rsid w:val="00606537"/>
    <w:rsid w:val="0060661B"/>
    <w:rsid w:val="006071CC"/>
    <w:rsid w:val="0060775A"/>
    <w:rsid w:val="006077A5"/>
    <w:rsid w:val="00607913"/>
    <w:rsid w:val="006079BD"/>
    <w:rsid w:val="006079CF"/>
    <w:rsid w:val="00607E90"/>
    <w:rsid w:val="00610065"/>
    <w:rsid w:val="006106C8"/>
    <w:rsid w:val="00610BFE"/>
    <w:rsid w:val="00610E47"/>
    <w:rsid w:val="0061114B"/>
    <w:rsid w:val="0061122D"/>
    <w:rsid w:val="00611402"/>
    <w:rsid w:val="0061157C"/>
    <w:rsid w:val="00611706"/>
    <w:rsid w:val="0061174D"/>
    <w:rsid w:val="00611D1E"/>
    <w:rsid w:val="0061208D"/>
    <w:rsid w:val="006120C2"/>
    <w:rsid w:val="006121D2"/>
    <w:rsid w:val="006121F1"/>
    <w:rsid w:val="00612240"/>
    <w:rsid w:val="00612576"/>
    <w:rsid w:val="00612699"/>
    <w:rsid w:val="0061286C"/>
    <w:rsid w:val="006128A9"/>
    <w:rsid w:val="00612F0A"/>
    <w:rsid w:val="0061373D"/>
    <w:rsid w:val="006138BC"/>
    <w:rsid w:val="00613A19"/>
    <w:rsid w:val="006140CE"/>
    <w:rsid w:val="006142B0"/>
    <w:rsid w:val="00614AE2"/>
    <w:rsid w:val="00614E1F"/>
    <w:rsid w:val="00614E3D"/>
    <w:rsid w:val="006151D1"/>
    <w:rsid w:val="006154AE"/>
    <w:rsid w:val="00615503"/>
    <w:rsid w:val="00615589"/>
    <w:rsid w:val="0061597C"/>
    <w:rsid w:val="00615989"/>
    <w:rsid w:val="00615A9B"/>
    <w:rsid w:val="00615BAC"/>
    <w:rsid w:val="006160C8"/>
    <w:rsid w:val="00616262"/>
    <w:rsid w:val="0061647D"/>
    <w:rsid w:val="006165B4"/>
    <w:rsid w:val="006166F3"/>
    <w:rsid w:val="006167D0"/>
    <w:rsid w:val="00616AE6"/>
    <w:rsid w:val="00616C3D"/>
    <w:rsid w:val="00616CDF"/>
    <w:rsid w:val="00617124"/>
    <w:rsid w:val="0061716C"/>
    <w:rsid w:val="006172BE"/>
    <w:rsid w:val="00617504"/>
    <w:rsid w:val="006175F3"/>
    <w:rsid w:val="0061766A"/>
    <w:rsid w:val="00617846"/>
    <w:rsid w:val="0061797D"/>
    <w:rsid w:val="006179BF"/>
    <w:rsid w:val="00617B33"/>
    <w:rsid w:val="00617B70"/>
    <w:rsid w:val="00617C3E"/>
    <w:rsid w:val="0062010C"/>
    <w:rsid w:val="00620141"/>
    <w:rsid w:val="00620268"/>
    <w:rsid w:val="00620410"/>
    <w:rsid w:val="0062077A"/>
    <w:rsid w:val="006207FC"/>
    <w:rsid w:val="00620A02"/>
    <w:rsid w:val="00620DA8"/>
    <w:rsid w:val="00620DBB"/>
    <w:rsid w:val="0062136F"/>
    <w:rsid w:val="00621466"/>
    <w:rsid w:val="00621484"/>
    <w:rsid w:val="0062162B"/>
    <w:rsid w:val="00621631"/>
    <w:rsid w:val="006216EF"/>
    <w:rsid w:val="006218A9"/>
    <w:rsid w:val="00621993"/>
    <w:rsid w:val="00621AA9"/>
    <w:rsid w:val="00621B8A"/>
    <w:rsid w:val="00621DE9"/>
    <w:rsid w:val="00621F31"/>
    <w:rsid w:val="006220D8"/>
    <w:rsid w:val="0062218A"/>
    <w:rsid w:val="006221AE"/>
    <w:rsid w:val="006224A6"/>
    <w:rsid w:val="00622677"/>
    <w:rsid w:val="00622755"/>
    <w:rsid w:val="00622774"/>
    <w:rsid w:val="006228A9"/>
    <w:rsid w:val="00622A76"/>
    <w:rsid w:val="00622BFF"/>
    <w:rsid w:val="00622C16"/>
    <w:rsid w:val="00622C28"/>
    <w:rsid w:val="00622FAE"/>
    <w:rsid w:val="00623047"/>
    <w:rsid w:val="00623345"/>
    <w:rsid w:val="006233CA"/>
    <w:rsid w:val="00623445"/>
    <w:rsid w:val="00623455"/>
    <w:rsid w:val="00623573"/>
    <w:rsid w:val="0062357E"/>
    <w:rsid w:val="006237B8"/>
    <w:rsid w:val="0062383C"/>
    <w:rsid w:val="0062395A"/>
    <w:rsid w:val="006239CA"/>
    <w:rsid w:val="00623A48"/>
    <w:rsid w:val="00623C7C"/>
    <w:rsid w:val="00623D2F"/>
    <w:rsid w:val="00623D3B"/>
    <w:rsid w:val="00623E6B"/>
    <w:rsid w:val="00623EFE"/>
    <w:rsid w:val="00623F96"/>
    <w:rsid w:val="006243C0"/>
    <w:rsid w:val="006246CD"/>
    <w:rsid w:val="006246F7"/>
    <w:rsid w:val="00624715"/>
    <w:rsid w:val="0062478D"/>
    <w:rsid w:val="00624A73"/>
    <w:rsid w:val="00624E43"/>
    <w:rsid w:val="00624FAB"/>
    <w:rsid w:val="006255AF"/>
    <w:rsid w:val="006255FA"/>
    <w:rsid w:val="00625ADC"/>
    <w:rsid w:val="006263BB"/>
    <w:rsid w:val="00626512"/>
    <w:rsid w:val="0062654F"/>
    <w:rsid w:val="0062681C"/>
    <w:rsid w:val="00626BB0"/>
    <w:rsid w:val="00626C2B"/>
    <w:rsid w:val="00626EA5"/>
    <w:rsid w:val="00626FCE"/>
    <w:rsid w:val="006272DB"/>
    <w:rsid w:val="006273A8"/>
    <w:rsid w:val="0062740B"/>
    <w:rsid w:val="0062774F"/>
    <w:rsid w:val="006279F5"/>
    <w:rsid w:val="00627C3F"/>
    <w:rsid w:val="00627D66"/>
    <w:rsid w:val="00627D8D"/>
    <w:rsid w:val="00627E05"/>
    <w:rsid w:val="006300C3"/>
    <w:rsid w:val="006300E0"/>
    <w:rsid w:val="006303E3"/>
    <w:rsid w:val="00630401"/>
    <w:rsid w:val="00630545"/>
    <w:rsid w:val="0063059F"/>
    <w:rsid w:val="006305B4"/>
    <w:rsid w:val="006307CF"/>
    <w:rsid w:val="006307D8"/>
    <w:rsid w:val="0063086E"/>
    <w:rsid w:val="00630E37"/>
    <w:rsid w:val="0063113B"/>
    <w:rsid w:val="0063117E"/>
    <w:rsid w:val="00631186"/>
    <w:rsid w:val="00631223"/>
    <w:rsid w:val="0063134C"/>
    <w:rsid w:val="0063137F"/>
    <w:rsid w:val="006316EE"/>
    <w:rsid w:val="006318A0"/>
    <w:rsid w:val="00631B0F"/>
    <w:rsid w:val="00631D09"/>
    <w:rsid w:val="00631D92"/>
    <w:rsid w:val="00631F7D"/>
    <w:rsid w:val="00632085"/>
    <w:rsid w:val="0063208F"/>
    <w:rsid w:val="00632630"/>
    <w:rsid w:val="0063291D"/>
    <w:rsid w:val="0063308C"/>
    <w:rsid w:val="0063318D"/>
    <w:rsid w:val="00633556"/>
    <w:rsid w:val="006340C8"/>
    <w:rsid w:val="006343A2"/>
    <w:rsid w:val="006345E7"/>
    <w:rsid w:val="0063479F"/>
    <w:rsid w:val="006347A5"/>
    <w:rsid w:val="006348FA"/>
    <w:rsid w:val="0063494B"/>
    <w:rsid w:val="006349DC"/>
    <w:rsid w:val="00634BD0"/>
    <w:rsid w:val="00634EF7"/>
    <w:rsid w:val="00634F96"/>
    <w:rsid w:val="0063506C"/>
    <w:rsid w:val="00635222"/>
    <w:rsid w:val="0063542D"/>
    <w:rsid w:val="006355D3"/>
    <w:rsid w:val="00635C7C"/>
    <w:rsid w:val="00635EFC"/>
    <w:rsid w:val="00635F99"/>
    <w:rsid w:val="0063603D"/>
    <w:rsid w:val="006362B2"/>
    <w:rsid w:val="00636399"/>
    <w:rsid w:val="006364BC"/>
    <w:rsid w:val="00636C1A"/>
    <w:rsid w:val="00636ED4"/>
    <w:rsid w:val="00636F15"/>
    <w:rsid w:val="00637145"/>
    <w:rsid w:val="00637154"/>
    <w:rsid w:val="00637521"/>
    <w:rsid w:val="00637608"/>
    <w:rsid w:val="006377CA"/>
    <w:rsid w:val="00637839"/>
    <w:rsid w:val="00637968"/>
    <w:rsid w:val="00637A84"/>
    <w:rsid w:val="00637B85"/>
    <w:rsid w:val="00637DAC"/>
    <w:rsid w:val="00637E66"/>
    <w:rsid w:val="0064017B"/>
    <w:rsid w:val="006401A1"/>
    <w:rsid w:val="006401D7"/>
    <w:rsid w:val="006403A8"/>
    <w:rsid w:val="006404A4"/>
    <w:rsid w:val="00640956"/>
    <w:rsid w:val="00640C36"/>
    <w:rsid w:val="00641A84"/>
    <w:rsid w:val="00641EB4"/>
    <w:rsid w:val="00641FEF"/>
    <w:rsid w:val="00642194"/>
    <w:rsid w:val="0064263B"/>
    <w:rsid w:val="00642805"/>
    <w:rsid w:val="006428F0"/>
    <w:rsid w:val="00642928"/>
    <w:rsid w:val="00642A8F"/>
    <w:rsid w:val="00642CFA"/>
    <w:rsid w:val="00642DF1"/>
    <w:rsid w:val="00642E36"/>
    <w:rsid w:val="0064330D"/>
    <w:rsid w:val="00643410"/>
    <w:rsid w:val="006434E9"/>
    <w:rsid w:val="00643674"/>
    <w:rsid w:val="006437E7"/>
    <w:rsid w:val="006438F2"/>
    <w:rsid w:val="00643949"/>
    <w:rsid w:val="00643FE5"/>
    <w:rsid w:val="0064407C"/>
    <w:rsid w:val="0064424C"/>
    <w:rsid w:val="006442F1"/>
    <w:rsid w:val="00644410"/>
    <w:rsid w:val="00644505"/>
    <w:rsid w:val="00644688"/>
    <w:rsid w:val="006447D3"/>
    <w:rsid w:val="00644C86"/>
    <w:rsid w:val="00644CD9"/>
    <w:rsid w:val="00645187"/>
    <w:rsid w:val="0064533A"/>
    <w:rsid w:val="006453D2"/>
    <w:rsid w:val="00645440"/>
    <w:rsid w:val="006454F1"/>
    <w:rsid w:val="00645596"/>
    <w:rsid w:val="006457E7"/>
    <w:rsid w:val="00645B94"/>
    <w:rsid w:val="00645C8A"/>
    <w:rsid w:val="00645CA0"/>
    <w:rsid w:val="0064661F"/>
    <w:rsid w:val="00646B35"/>
    <w:rsid w:val="00646C3E"/>
    <w:rsid w:val="00646F29"/>
    <w:rsid w:val="006470A1"/>
    <w:rsid w:val="00647C90"/>
    <w:rsid w:val="00647EC7"/>
    <w:rsid w:val="006506EC"/>
    <w:rsid w:val="00650A2E"/>
    <w:rsid w:val="00650B90"/>
    <w:rsid w:val="00650C59"/>
    <w:rsid w:val="00651100"/>
    <w:rsid w:val="00651411"/>
    <w:rsid w:val="006515FF"/>
    <w:rsid w:val="006517D0"/>
    <w:rsid w:val="00651A9D"/>
    <w:rsid w:val="00651BCF"/>
    <w:rsid w:val="00652079"/>
    <w:rsid w:val="006520BB"/>
    <w:rsid w:val="006521EF"/>
    <w:rsid w:val="0065285F"/>
    <w:rsid w:val="006528DF"/>
    <w:rsid w:val="00652E38"/>
    <w:rsid w:val="006531EE"/>
    <w:rsid w:val="006532D2"/>
    <w:rsid w:val="00653329"/>
    <w:rsid w:val="0065350D"/>
    <w:rsid w:val="00653789"/>
    <w:rsid w:val="00653946"/>
    <w:rsid w:val="00653A51"/>
    <w:rsid w:val="00653C5F"/>
    <w:rsid w:val="00653D9B"/>
    <w:rsid w:val="00653F51"/>
    <w:rsid w:val="00654444"/>
    <w:rsid w:val="006549C7"/>
    <w:rsid w:val="00654A2A"/>
    <w:rsid w:val="00654D17"/>
    <w:rsid w:val="00654ECE"/>
    <w:rsid w:val="0065509D"/>
    <w:rsid w:val="0065536D"/>
    <w:rsid w:val="00655463"/>
    <w:rsid w:val="00655625"/>
    <w:rsid w:val="00655794"/>
    <w:rsid w:val="00655EDA"/>
    <w:rsid w:val="006560BC"/>
    <w:rsid w:val="006561EA"/>
    <w:rsid w:val="0065621F"/>
    <w:rsid w:val="00656241"/>
    <w:rsid w:val="006567D0"/>
    <w:rsid w:val="006574E1"/>
    <w:rsid w:val="00657704"/>
    <w:rsid w:val="00657799"/>
    <w:rsid w:val="00657A7B"/>
    <w:rsid w:val="00657A83"/>
    <w:rsid w:val="00657EA3"/>
    <w:rsid w:val="0066042F"/>
    <w:rsid w:val="00660728"/>
    <w:rsid w:val="00660AC3"/>
    <w:rsid w:val="00660BEE"/>
    <w:rsid w:val="00660CF4"/>
    <w:rsid w:val="00660E73"/>
    <w:rsid w:val="006611A5"/>
    <w:rsid w:val="00661564"/>
    <w:rsid w:val="0066172D"/>
    <w:rsid w:val="00661901"/>
    <w:rsid w:val="006619CC"/>
    <w:rsid w:val="00661A88"/>
    <w:rsid w:val="00661EB3"/>
    <w:rsid w:val="00661F4C"/>
    <w:rsid w:val="00661F70"/>
    <w:rsid w:val="0066272C"/>
    <w:rsid w:val="00662933"/>
    <w:rsid w:val="006629DD"/>
    <w:rsid w:val="00662DB0"/>
    <w:rsid w:val="006630C9"/>
    <w:rsid w:val="00663181"/>
    <w:rsid w:val="006632F3"/>
    <w:rsid w:val="006634E3"/>
    <w:rsid w:val="006635E0"/>
    <w:rsid w:val="00663918"/>
    <w:rsid w:val="00663A80"/>
    <w:rsid w:val="00663C73"/>
    <w:rsid w:val="00663DB5"/>
    <w:rsid w:val="00663EAF"/>
    <w:rsid w:val="0066412D"/>
    <w:rsid w:val="00664697"/>
    <w:rsid w:val="006646A8"/>
    <w:rsid w:val="006647F5"/>
    <w:rsid w:val="00664B64"/>
    <w:rsid w:val="00664C8E"/>
    <w:rsid w:val="00664E71"/>
    <w:rsid w:val="006651D6"/>
    <w:rsid w:val="00665CD8"/>
    <w:rsid w:val="00665D17"/>
    <w:rsid w:val="00665E5C"/>
    <w:rsid w:val="00665E6B"/>
    <w:rsid w:val="0066644E"/>
    <w:rsid w:val="006665BD"/>
    <w:rsid w:val="00666A30"/>
    <w:rsid w:val="00666B4A"/>
    <w:rsid w:val="00666B98"/>
    <w:rsid w:val="00667158"/>
    <w:rsid w:val="00667213"/>
    <w:rsid w:val="00667433"/>
    <w:rsid w:val="006674A1"/>
    <w:rsid w:val="006675D1"/>
    <w:rsid w:val="00667826"/>
    <w:rsid w:val="006678C3"/>
    <w:rsid w:val="00667917"/>
    <w:rsid w:val="00667953"/>
    <w:rsid w:val="006679F0"/>
    <w:rsid w:val="00667DB1"/>
    <w:rsid w:val="00667DC7"/>
    <w:rsid w:val="006701E9"/>
    <w:rsid w:val="006705E9"/>
    <w:rsid w:val="006707C1"/>
    <w:rsid w:val="00670837"/>
    <w:rsid w:val="006709DD"/>
    <w:rsid w:val="006711D2"/>
    <w:rsid w:val="00671455"/>
    <w:rsid w:val="006716FF"/>
    <w:rsid w:val="00671ABC"/>
    <w:rsid w:val="00671ADE"/>
    <w:rsid w:val="00671F01"/>
    <w:rsid w:val="006722D1"/>
    <w:rsid w:val="00672712"/>
    <w:rsid w:val="0067271D"/>
    <w:rsid w:val="006727C4"/>
    <w:rsid w:val="006728F9"/>
    <w:rsid w:val="00672B5B"/>
    <w:rsid w:val="00672BF8"/>
    <w:rsid w:val="00672EAC"/>
    <w:rsid w:val="00673192"/>
    <w:rsid w:val="00673202"/>
    <w:rsid w:val="00673242"/>
    <w:rsid w:val="0067355A"/>
    <w:rsid w:val="00673782"/>
    <w:rsid w:val="00673BF5"/>
    <w:rsid w:val="00673D43"/>
    <w:rsid w:val="00673F73"/>
    <w:rsid w:val="0067442D"/>
    <w:rsid w:val="006744A7"/>
    <w:rsid w:val="006746AA"/>
    <w:rsid w:val="00674BD2"/>
    <w:rsid w:val="006750AD"/>
    <w:rsid w:val="006751D2"/>
    <w:rsid w:val="0067521A"/>
    <w:rsid w:val="006752BA"/>
    <w:rsid w:val="00675480"/>
    <w:rsid w:val="0067553B"/>
    <w:rsid w:val="00675805"/>
    <w:rsid w:val="00675A6F"/>
    <w:rsid w:val="00675A9C"/>
    <w:rsid w:val="00675B4E"/>
    <w:rsid w:val="006761AF"/>
    <w:rsid w:val="006763DC"/>
    <w:rsid w:val="006765D4"/>
    <w:rsid w:val="006765D9"/>
    <w:rsid w:val="0067668F"/>
    <w:rsid w:val="00676C37"/>
    <w:rsid w:val="00677225"/>
    <w:rsid w:val="00677900"/>
    <w:rsid w:val="0067798A"/>
    <w:rsid w:val="006779E3"/>
    <w:rsid w:val="00677A1C"/>
    <w:rsid w:val="006804EA"/>
    <w:rsid w:val="006805F8"/>
    <w:rsid w:val="00680C33"/>
    <w:rsid w:val="00681409"/>
    <w:rsid w:val="006815C5"/>
    <w:rsid w:val="006817A5"/>
    <w:rsid w:val="00681938"/>
    <w:rsid w:val="006819F1"/>
    <w:rsid w:val="00681A68"/>
    <w:rsid w:val="00681B84"/>
    <w:rsid w:val="00681BE1"/>
    <w:rsid w:val="00681BF9"/>
    <w:rsid w:val="00681D94"/>
    <w:rsid w:val="0068210B"/>
    <w:rsid w:val="0068211E"/>
    <w:rsid w:val="00682A52"/>
    <w:rsid w:val="00682A68"/>
    <w:rsid w:val="00682E45"/>
    <w:rsid w:val="00683341"/>
    <w:rsid w:val="00683B10"/>
    <w:rsid w:val="00683B89"/>
    <w:rsid w:val="006842AE"/>
    <w:rsid w:val="0068438C"/>
    <w:rsid w:val="0068460D"/>
    <w:rsid w:val="00684611"/>
    <w:rsid w:val="006846E5"/>
    <w:rsid w:val="00684728"/>
    <w:rsid w:val="006849D1"/>
    <w:rsid w:val="00684CD6"/>
    <w:rsid w:val="00684EE3"/>
    <w:rsid w:val="00685147"/>
    <w:rsid w:val="006854D8"/>
    <w:rsid w:val="00685DAB"/>
    <w:rsid w:val="006861E3"/>
    <w:rsid w:val="0068685E"/>
    <w:rsid w:val="006868AC"/>
    <w:rsid w:val="00686A86"/>
    <w:rsid w:val="00686D89"/>
    <w:rsid w:val="006870FA"/>
    <w:rsid w:val="00687306"/>
    <w:rsid w:val="0068745E"/>
    <w:rsid w:val="00687C61"/>
    <w:rsid w:val="00687DC9"/>
    <w:rsid w:val="0069020E"/>
    <w:rsid w:val="006903E6"/>
    <w:rsid w:val="006904A2"/>
    <w:rsid w:val="006908D4"/>
    <w:rsid w:val="00690BE7"/>
    <w:rsid w:val="00690D7B"/>
    <w:rsid w:val="00690E84"/>
    <w:rsid w:val="00691338"/>
    <w:rsid w:val="0069164B"/>
    <w:rsid w:val="006916F9"/>
    <w:rsid w:val="006917BD"/>
    <w:rsid w:val="00691854"/>
    <w:rsid w:val="006918BB"/>
    <w:rsid w:val="00691992"/>
    <w:rsid w:val="00691B8E"/>
    <w:rsid w:val="00692563"/>
    <w:rsid w:val="006928BF"/>
    <w:rsid w:val="006928F7"/>
    <w:rsid w:val="00692A2A"/>
    <w:rsid w:val="00692BEB"/>
    <w:rsid w:val="00692F07"/>
    <w:rsid w:val="00693140"/>
    <w:rsid w:val="0069316A"/>
    <w:rsid w:val="006931A6"/>
    <w:rsid w:val="0069336B"/>
    <w:rsid w:val="0069351A"/>
    <w:rsid w:val="006937DD"/>
    <w:rsid w:val="00693A76"/>
    <w:rsid w:val="00693CA3"/>
    <w:rsid w:val="00693EA6"/>
    <w:rsid w:val="00693F45"/>
    <w:rsid w:val="006940B8"/>
    <w:rsid w:val="00694135"/>
    <w:rsid w:val="00694341"/>
    <w:rsid w:val="0069441C"/>
    <w:rsid w:val="00694488"/>
    <w:rsid w:val="006946E8"/>
    <w:rsid w:val="00694765"/>
    <w:rsid w:val="00694834"/>
    <w:rsid w:val="00694901"/>
    <w:rsid w:val="006949BE"/>
    <w:rsid w:val="00694B12"/>
    <w:rsid w:val="00694BFF"/>
    <w:rsid w:val="00694D8C"/>
    <w:rsid w:val="00694FD0"/>
    <w:rsid w:val="006950E2"/>
    <w:rsid w:val="00695300"/>
    <w:rsid w:val="00695445"/>
    <w:rsid w:val="00695492"/>
    <w:rsid w:val="00695553"/>
    <w:rsid w:val="00695618"/>
    <w:rsid w:val="0069563F"/>
    <w:rsid w:val="006958CF"/>
    <w:rsid w:val="00695970"/>
    <w:rsid w:val="00695AA1"/>
    <w:rsid w:val="00695D89"/>
    <w:rsid w:val="00695DCE"/>
    <w:rsid w:val="00695EC6"/>
    <w:rsid w:val="00696004"/>
    <w:rsid w:val="00696516"/>
    <w:rsid w:val="00696742"/>
    <w:rsid w:val="00696E47"/>
    <w:rsid w:val="00696EFF"/>
    <w:rsid w:val="006974E0"/>
    <w:rsid w:val="006975A5"/>
    <w:rsid w:val="00697627"/>
    <w:rsid w:val="00697767"/>
    <w:rsid w:val="006978DF"/>
    <w:rsid w:val="006979D6"/>
    <w:rsid w:val="00697C36"/>
    <w:rsid w:val="00697E76"/>
    <w:rsid w:val="006A0071"/>
    <w:rsid w:val="006A01C0"/>
    <w:rsid w:val="006A03A1"/>
    <w:rsid w:val="006A09CE"/>
    <w:rsid w:val="006A0C4E"/>
    <w:rsid w:val="006A0E94"/>
    <w:rsid w:val="006A103A"/>
    <w:rsid w:val="006A130E"/>
    <w:rsid w:val="006A16F6"/>
    <w:rsid w:val="006A1707"/>
    <w:rsid w:val="006A1AAB"/>
    <w:rsid w:val="006A25E7"/>
    <w:rsid w:val="006A27E0"/>
    <w:rsid w:val="006A2D57"/>
    <w:rsid w:val="006A2D9B"/>
    <w:rsid w:val="006A3602"/>
    <w:rsid w:val="006A36F3"/>
    <w:rsid w:val="006A387B"/>
    <w:rsid w:val="006A39F7"/>
    <w:rsid w:val="006A3B9B"/>
    <w:rsid w:val="006A3DE7"/>
    <w:rsid w:val="006A3FE9"/>
    <w:rsid w:val="006A4264"/>
    <w:rsid w:val="006A429B"/>
    <w:rsid w:val="006A4486"/>
    <w:rsid w:val="006A4559"/>
    <w:rsid w:val="006A4795"/>
    <w:rsid w:val="006A4C05"/>
    <w:rsid w:val="006A4CEF"/>
    <w:rsid w:val="006A4EA7"/>
    <w:rsid w:val="006A4EF9"/>
    <w:rsid w:val="006A50B9"/>
    <w:rsid w:val="006A56DE"/>
    <w:rsid w:val="006A57C8"/>
    <w:rsid w:val="006A5AD6"/>
    <w:rsid w:val="006A5C91"/>
    <w:rsid w:val="006A5D9B"/>
    <w:rsid w:val="006A5E8E"/>
    <w:rsid w:val="006A5E97"/>
    <w:rsid w:val="006A5FD2"/>
    <w:rsid w:val="006A6018"/>
    <w:rsid w:val="006A60B0"/>
    <w:rsid w:val="006A61D9"/>
    <w:rsid w:val="006A6416"/>
    <w:rsid w:val="006A64FE"/>
    <w:rsid w:val="006A6B92"/>
    <w:rsid w:val="006A6D3A"/>
    <w:rsid w:val="006A6E23"/>
    <w:rsid w:val="006A6ECB"/>
    <w:rsid w:val="006A6F38"/>
    <w:rsid w:val="006A6F3D"/>
    <w:rsid w:val="006A703E"/>
    <w:rsid w:val="006A722A"/>
    <w:rsid w:val="006A73E0"/>
    <w:rsid w:val="006A7803"/>
    <w:rsid w:val="006A7812"/>
    <w:rsid w:val="006A79DD"/>
    <w:rsid w:val="006A7B76"/>
    <w:rsid w:val="006A7D76"/>
    <w:rsid w:val="006A7DDE"/>
    <w:rsid w:val="006A7E8A"/>
    <w:rsid w:val="006A7F70"/>
    <w:rsid w:val="006B0424"/>
    <w:rsid w:val="006B0506"/>
    <w:rsid w:val="006B0805"/>
    <w:rsid w:val="006B0845"/>
    <w:rsid w:val="006B090E"/>
    <w:rsid w:val="006B09A4"/>
    <w:rsid w:val="006B0BB2"/>
    <w:rsid w:val="006B0BB7"/>
    <w:rsid w:val="006B0BDA"/>
    <w:rsid w:val="006B15AD"/>
    <w:rsid w:val="006B16D6"/>
    <w:rsid w:val="006B17A6"/>
    <w:rsid w:val="006B19F5"/>
    <w:rsid w:val="006B1F3F"/>
    <w:rsid w:val="006B1F6E"/>
    <w:rsid w:val="006B2244"/>
    <w:rsid w:val="006B23C9"/>
    <w:rsid w:val="006B266E"/>
    <w:rsid w:val="006B2709"/>
    <w:rsid w:val="006B2748"/>
    <w:rsid w:val="006B2905"/>
    <w:rsid w:val="006B29AA"/>
    <w:rsid w:val="006B29EF"/>
    <w:rsid w:val="006B2A2A"/>
    <w:rsid w:val="006B2CC2"/>
    <w:rsid w:val="006B3175"/>
    <w:rsid w:val="006B3187"/>
    <w:rsid w:val="006B31C3"/>
    <w:rsid w:val="006B338A"/>
    <w:rsid w:val="006B3454"/>
    <w:rsid w:val="006B362C"/>
    <w:rsid w:val="006B366B"/>
    <w:rsid w:val="006B370D"/>
    <w:rsid w:val="006B377F"/>
    <w:rsid w:val="006B38CA"/>
    <w:rsid w:val="006B3A36"/>
    <w:rsid w:val="006B3BBE"/>
    <w:rsid w:val="006B3CA9"/>
    <w:rsid w:val="006B3CE6"/>
    <w:rsid w:val="006B3D01"/>
    <w:rsid w:val="006B3F79"/>
    <w:rsid w:val="006B4370"/>
    <w:rsid w:val="006B47E9"/>
    <w:rsid w:val="006B4874"/>
    <w:rsid w:val="006B4AC7"/>
    <w:rsid w:val="006B4B3D"/>
    <w:rsid w:val="006B4C7C"/>
    <w:rsid w:val="006B519D"/>
    <w:rsid w:val="006B5318"/>
    <w:rsid w:val="006B54A3"/>
    <w:rsid w:val="006B54AE"/>
    <w:rsid w:val="006B550B"/>
    <w:rsid w:val="006B5610"/>
    <w:rsid w:val="006B58DF"/>
    <w:rsid w:val="006B5ADA"/>
    <w:rsid w:val="006B5EE5"/>
    <w:rsid w:val="006B60C7"/>
    <w:rsid w:val="006B617D"/>
    <w:rsid w:val="006B6354"/>
    <w:rsid w:val="006B65EC"/>
    <w:rsid w:val="006B67B0"/>
    <w:rsid w:val="006B6B22"/>
    <w:rsid w:val="006B6F6F"/>
    <w:rsid w:val="006B773F"/>
    <w:rsid w:val="006B77BC"/>
    <w:rsid w:val="006B77CE"/>
    <w:rsid w:val="006B79B5"/>
    <w:rsid w:val="006B79E9"/>
    <w:rsid w:val="006B7C22"/>
    <w:rsid w:val="006B7D46"/>
    <w:rsid w:val="006B7FEC"/>
    <w:rsid w:val="006C044B"/>
    <w:rsid w:val="006C04B4"/>
    <w:rsid w:val="006C04D6"/>
    <w:rsid w:val="006C06FB"/>
    <w:rsid w:val="006C0FE2"/>
    <w:rsid w:val="006C0FEB"/>
    <w:rsid w:val="006C12DE"/>
    <w:rsid w:val="006C14FC"/>
    <w:rsid w:val="006C15EC"/>
    <w:rsid w:val="006C18CE"/>
    <w:rsid w:val="006C190B"/>
    <w:rsid w:val="006C1D62"/>
    <w:rsid w:val="006C1D6B"/>
    <w:rsid w:val="006C1DAC"/>
    <w:rsid w:val="006C2093"/>
    <w:rsid w:val="006C22D1"/>
    <w:rsid w:val="006C2343"/>
    <w:rsid w:val="006C238C"/>
    <w:rsid w:val="006C250D"/>
    <w:rsid w:val="006C2A53"/>
    <w:rsid w:val="006C2D5C"/>
    <w:rsid w:val="006C2E10"/>
    <w:rsid w:val="006C2E17"/>
    <w:rsid w:val="006C2F53"/>
    <w:rsid w:val="006C3100"/>
    <w:rsid w:val="006C31B0"/>
    <w:rsid w:val="006C326A"/>
    <w:rsid w:val="006C32E8"/>
    <w:rsid w:val="006C34C5"/>
    <w:rsid w:val="006C377A"/>
    <w:rsid w:val="006C3785"/>
    <w:rsid w:val="006C42BB"/>
    <w:rsid w:val="006C437B"/>
    <w:rsid w:val="006C445C"/>
    <w:rsid w:val="006C44D2"/>
    <w:rsid w:val="006C4547"/>
    <w:rsid w:val="006C4738"/>
    <w:rsid w:val="006C4BD5"/>
    <w:rsid w:val="006C4F41"/>
    <w:rsid w:val="006C50CD"/>
    <w:rsid w:val="006C518F"/>
    <w:rsid w:val="006C5874"/>
    <w:rsid w:val="006C5A9D"/>
    <w:rsid w:val="006C5CCD"/>
    <w:rsid w:val="006C5CCF"/>
    <w:rsid w:val="006C5E8C"/>
    <w:rsid w:val="006C656E"/>
    <w:rsid w:val="006C65A1"/>
    <w:rsid w:val="006C667C"/>
    <w:rsid w:val="006C69E1"/>
    <w:rsid w:val="006C6BF7"/>
    <w:rsid w:val="006C6CED"/>
    <w:rsid w:val="006C7175"/>
    <w:rsid w:val="006C72C4"/>
    <w:rsid w:val="006C7A16"/>
    <w:rsid w:val="006C7C54"/>
    <w:rsid w:val="006C7CF6"/>
    <w:rsid w:val="006C7E47"/>
    <w:rsid w:val="006C7EEE"/>
    <w:rsid w:val="006D0257"/>
    <w:rsid w:val="006D0301"/>
    <w:rsid w:val="006D05F1"/>
    <w:rsid w:val="006D07D0"/>
    <w:rsid w:val="006D0A7C"/>
    <w:rsid w:val="006D0BE9"/>
    <w:rsid w:val="006D0CA3"/>
    <w:rsid w:val="006D11DA"/>
    <w:rsid w:val="006D1491"/>
    <w:rsid w:val="006D1A23"/>
    <w:rsid w:val="006D1C30"/>
    <w:rsid w:val="006D2698"/>
    <w:rsid w:val="006D28E3"/>
    <w:rsid w:val="006D2A57"/>
    <w:rsid w:val="006D2C97"/>
    <w:rsid w:val="006D2E74"/>
    <w:rsid w:val="006D3040"/>
    <w:rsid w:val="006D3142"/>
    <w:rsid w:val="006D33D7"/>
    <w:rsid w:val="006D3672"/>
    <w:rsid w:val="006D3C50"/>
    <w:rsid w:val="006D3DEE"/>
    <w:rsid w:val="006D3F58"/>
    <w:rsid w:val="006D40D2"/>
    <w:rsid w:val="006D41C5"/>
    <w:rsid w:val="006D4281"/>
    <w:rsid w:val="006D43A1"/>
    <w:rsid w:val="006D43E2"/>
    <w:rsid w:val="006D46D0"/>
    <w:rsid w:val="006D4775"/>
    <w:rsid w:val="006D47AB"/>
    <w:rsid w:val="006D48ED"/>
    <w:rsid w:val="006D49EB"/>
    <w:rsid w:val="006D4B6E"/>
    <w:rsid w:val="006D51C5"/>
    <w:rsid w:val="006D548D"/>
    <w:rsid w:val="006D5788"/>
    <w:rsid w:val="006D5BFA"/>
    <w:rsid w:val="006D6497"/>
    <w:rsid w:val="006D64AE"/>
    <w:rsid w:val="006D65A4"/>
    <w:rsid w:val="006D66CC"/>
    <w:rsid w:val="006D67A5"/>
    <w:rsid w:val="006D6A13"/>
    <w:rsid w:val="006D6C93"/>
    <w:rsid w:val="006D6D2D"/>
    <w:rsid w:val="006D6D38"/>
    <w:rsid w:val="006D6D63"/>
    <w:rsid w:val="006D6D9E"/>
    <w:rsid w:val="006D6DD4"/>
    <w:rsid w:val="006D6E05"/>
    <w:rsid w:val="006D6F8A"/>
    <w:rsid w:val="006D7320"/>
    <w:rsid w:val="006D73FA"/>
    <w:rsid w:val="006D75DF"/>
    <w:rsid w:val="006D781F"/>
    <w:rsid w:val="006D78B5"/>
    <w:rsid w:val="006D7BC6"/>
    <w:rsid w:val="006D7E2A"/>
    <w:rsid w:val="006D7EB0"/>
    <w:rsid w:val="006E01CB"/>
    <w:rsid w:val="006E030B"/>
    <w:rsid w:val="006E0500"/>
    <w:rsid w:val="006E056D"/>
    <w:rsid w:val="006E08E5"/>
    <w:rsid w:val="006E0A6E"/>
    <w:rsid w:val="006E0F3F"/>
    <w:rsid w:val="006E0FBD"/>
    <w:rsid w:val="006E1532"/>
    <w:rsid w:val="006E1AB0"/>
    <w:rsid w:val="006E1C58"/>
    <w:rsid w:val="006E20C3"/>
    <w:rsid w:val="006E268B"/>
    <w:rsid w:val="006E2AF0"/>
    <w:rsid w:val="006E2BE4"/>
    <w:rsid w:val="006E2C51"/>
    <w:rsid w:val="006E2C64"/>
    <w:rsid w:val="006E2CEB"/>
    <w:rsid w:val="006E2E58"/>
    <w:rsid w:val="006E2F98"/>
    <w:rsid w:val="006E3311"/>
    <w:rsid w:val="006E33DA"/>
    <w:rsid w:val="006E348B"/>
    <w:rsid w:val="006E36D2"/>
    <w:rsid w:val="006E3C8C"/>
    <w:rsid w:val="006E3CC0"/>
    <w:rsid w:val="006E3F88"/>
    <w:rsid w:val="006E41CE"/>
    <w:rsid w:val="006E4713"/>
    <w:rsid w:val="006E480E"/>
    <w:rsid w:val="006E48BF"/>
    <w:rsid w:val="006E4A6F"/>
    <w:rsid w:val="006E4B39"/>
    <w:rsid w:val="006E4B79"/>
    <w:rsid w:val="006E4C6E"/>
    <w:rsid w:val="006E4C8C"/>
    <w:rsid w:val="006E4ECB"/>
    <w:rsid w:val="006E583A"/>
    <w:rsid w:val="006E58D7"/>
    <w:rsid w:val="006E5A33"/>
    <w:rsid w:val="006E5F69"/>
    <w:rsid w:val="006E5FFD"/>
    <w:rsid w:val="006E6081"/>
    <w:rsid w:val="006E62C3"/>
    <w:rsid w:val="006E6412"/>
    <w:rsid w:val="006E6632"/>
    <w:rsid w:val="006E685B"/>
    <w:rsid w:val="006E68F6"/>
    <w:rsid w:val="006E6BDB"/>
    <w:rsid w:val="006E7311"/>
    <w:rsid w:val="006E73BA"/>
    <w:rsid w:val="006E73FC"/>
    <w:rsid w:val="006E744A"/>
    <w:rsid w:val="006E7C9E"/>
    <w:rsid w:val="006E7E36"/>
    <w:rsid w:val="006F035D"/>
    <w:rsid w:val="006F043D"/>
    <w:rsid w:val="006F04F6"/>
    <w:rsid w:val="006F0647"/>
    <w:rsid w:val="006F07A5"/>
    <w:rsid w:val="006F0AE5"/>
    <w:rsid w:val="006F0C14"/>
    <w:rsid w:val="006F0F96"/>
    <w:rsid w:val="006F1008"/>
    <w:rsid w:val="006F101D"/>
    <w:rsid w:val="006F111B"/>
    <w:rsid w:val="006F1541"/>
    <w:rsid w:val="006F157E"/>
    <w:rsid w:val="006F1759"/>
    <w:rsid w:val="006F19DE"/>
    <w:rsid w:val="006F1B48"/>
    <w:rsid w:val="006F20AE"/>
    <w:rsid w:val="006F210D"/>
    <w:rsid w:val="006F23A3"/>
    <w:rsid w:val="006F2CA5"/>
    <w:rsid w:val="006F2CC4"/>
    <w:rsid w:val="006F2D06"/>
    <w:rsid w:val="006F2E14"/>
    <w:rsid w:val="006F2FBE"/>
    <w:rsid w:val="006F30B6"/>
    <w:rsid w:val="006F30D7"/>
    <w:rsid w:val="006F31EB"/>
    <w:rsid w:val="006F35E6"/>
    <w:rsid w:val="006F38E2"/>
    <w:rsid w:val="006F44E8"/>
    <w:rsid w:val="006F45B0"/>
    <w:rsid w:val="006F48F0"/>
    <w:rsid w:val="006F4B95"/>
    <w:rsid w:val="006F4CEB"/>
    <w:rsid w:val="006F4F86"/>
    <w:rsid w:val="006F51DD"/>
    <w:rsid w:val="006F5263"/>
    <w:rsid w:val="006F5601"/>
    <w:rsid w:val="006F5685"/>
    <w:rsid w:val="006F5A10"/>
    <w:rsid w:val="006F5B63"/>
    <w:rsid w:val="006F62E4"/>
    <w:rsid w:val="006F6411"/>
    <w:rsid w:val="006F654D"/>
    <w:rsid w:val="006F6697"/>
    <w:rsid w:val="006F68E5"/>
    <w:rsid w:val="006F6D27"/>
    <w:rsid w:val="006F739A"/>
    <w:rsid w:val="006F74C0"/>
    <w:rsid w:val="006F75D2"/>
    <w:rsid w:val="006F75D8"/>
    <w:rsid w:val="006F767F"/>
    <w:rsid w:val="006F7BB2"/>
    <w:rsid w:val="00700526"/>
    <w:rsid w:val="0070087B"/>
    <w:rsid w:val="00700ACD"/>
    <w:rsid w:val="00700C7E"/>
    <w:rsid w:val="00700EB0"/>
    <w:rsid w:val="007010B8"/>
    <w:rsid w:val="00701250"/>
    <w:rsid w:val="007016E3"/>
    <w:rsid w:val="00701FEB"/>
    <w:rsid w:val="0070200C"/>
    <w:rsid w:val="00702015"/>
    <w:rsid w:val="00702269"/>
    <w:rsid w:val="0070240B"/>
    <w:rsid w:val="00702653"/>
    <w:rsid w:val="007026C8"/>
    <w:rsid w:val="007027CD"/>
    <w:rsid w:val="007028AE"/>
    <w:rsid w:val="00702942"/>
    <w:rsid w:val="00702A4C"/>
    <w:rsid w:val="00702A5D"/>
    <w:rsid w:val="00702AB0"/>
    <w:rsid w:val="00702B59"/>
    <w:rsid w:val="00702CAE"/>
    <w:rsid w:val="00702D59"/>
    <w:rsid w:val="00702D79"/>
    <w:rsid w:val="00702FFD"/>
    <w:rsid w:val="00703458"/>
    <w:rsid w:val="00703520"/>
    <w:rsid w:val="00703832"/>
    <w:rsid w:val="0070398D"/>
    <w:rsid w:val="007042F3"/>
    <w:rsid w:val="00704393"/>
    <w:rsid w:val="0070440B"/>
    <w:rsid w:val="00704416"/>
    <w:rsid w:val="00704BF9"/>
    <w:rsid w:val="00704C4F"/>
    <w:rsid w:val="00704C97"/>
    <w:rsid w:val="00704F5C"/>
    <w:rsid w:val="00705182"/>
    <w:rsid w:val="00705310"/>
    <w:rsid w:val="00705321"/>
    <w:rsid w:val="007053AC"/>
    <w:rsid w:val="007056D2"/>
    <w:rsid w:val="00705796"/>
    <w:rsid w:val="007057D6"/>
    <w:rsid w:val="007058F3"/>
    <w:rsid w:val="00705A50"/>
    <w:rsid w:val="00705BE1"/>
    <w:rsid w:val="00705D21"/>
    <w:rsid w:val="0070634F"/>
    <w:rsid w:val="00706536"/>
    <w:rsid w:val="0070657A"/>
    <w:rsid w:val="007065CB"/>
    <w:rsid w:val="00706657"/>
    <w:rsid w:val="0070678B"/>
    <w:rsid w:val="00706912"/>
    <w:rsid w:val="00706C7D"/>
    <w:rsid w:val="00706DB9"/>
    <w:rsid w:val="00706E96"/>
    <w:rsid w:val="00706F3D"/>
    <w:rsid w:val="00706FCD"/>
    <w:rsid w:val="007070B4"/>
    <w:rsid w:val="007070FD"/>
    <w:rsid w:val="00707129"/>
    <w:rsid w:val="00707833"/>
    <w:rsid w:val="00707860"/>
    <w:rsid w:val="00707A55"/>
    <w:rsid w:val="00707C25"/>
    <w:rsid w:val="00707D1C"/>
    <w:rsid w:val="00707D6F"/>
    <w:rsid w:val="00707F25"/>
    <w:rsid w:val="00710493"/>
    <w:rsid w:val="00710553"/>
    <w:rsid w:val="00710A3B"/>
    <w:rsid w:val="00710BF1"/>
    <w:rsid w:val="00710C0A"/>
    <w:rsid w:val="00711265"/>
    <w:rsid w:val="007112FD"/>
    <w:rsid w:val="0071133F"/>
    <w:rsid w:val="00711364"/>
    <w:rsid w:val="00711375"/>
    <w:rsid w:val="0071143E"/>
    <w:rsid w:val="00711460"/>
    <w:rsid w:val="00711598"/>
    <w:rsid w:val="007115E5"/>
    <w:rsid w:val="007116E1"/>
    <w:rsid w:val="0071190A"/>
    <w:rsid w:val="00711AB7"/>
    <w:rsid w:val="00711B08"/>
    <w:rsid w:val="00712054"/>
    <w:rsid w:val="007120D5"/>
    <w:rsid w:val="00712477"/>
    <w:rsid w:val="00712660"/>
    <w:rsid w:val="0071299A"/>
    <w:rsid w:val="00712B01"/>
    <w:rsid w:val="00712B3D"/>
    <w:rsid w:val="00713242"/>
    <w:rsid w:val="007135A3"/>
    <w:rsid w:val="00713736"/>
    <w:rsid w:val="00713959"/>
    <w:rsid w:val="00713962"/>
    <w:rsid w:val="00713A07"/>
    <w:rsid w:val="00713A2D"/>
    <w:rsid w:val="00713C2E"/>
    <w:rsid w:val="007143BA"/>
    <w:rsid w:val="00714403"/>
    <w:rsid w:val="0071460A"/>
    <w:rsid w:val="00714B41"/>
    <w:rsid w:val="00714C01"/>
    <w:rsid w:val="00714CAF"/>
    <w:rsid w:val="00714DD3"/>
    <w:rsid w:val="00715399"/>
    <w:rsid w:val="007154AB"/>
    <w:rsid w:val="0071560F"/>
    <w:rsid w:val="00715853"/>
    <w:rsid w:val="007158D2"/>
    <w:rsid w:val="00715AD9"/>
    <w:rsid w:val="00715BA7"/>
    <w:rsid w:val="007160D4"/>
    <w:rsid w:val="007162A9"/>
    <w:rsid w:val="00716CA3"/>
    <w:rsid w:val="00716E24"/>
    <w:rsid w:val="00716F3F"/>
    <w:rsid w:val="00716F6B"/>
    <w:rsid w:val="007173FD"/>
    <w:rsid w:val="00717501"/>
    <w:rsid w:val="00717925"/>
    <w:rsid w:val="00717A91"/>
    <w:rsid w:val="00720413"/>
    <w:rsid w:val="007204CB"/>
    <w:rsid w:val="0072088F"/>
    <w:rsid w:val="00720E3F"/>
    <w:rsid w:val="0072103E"/>
    <w:rsid w:val="00721081"/>
    <w:rsid w:val="0072110C"/>
    <w:rsid w:val="0072113F"/>
    <w:rsid w:val="007211CA"/>
    <w:rsid w:val="00721822"/>
    <w:rsid w:val="0072182E"/>
    <w:rsid w:val="007218AD"/>
    <w:rsid w:val="00721DB2"/>
    <w:rsid w:val="007221C1"/>
    <w:rsid w:val="00722236"/>
    <w:rsid w:val="00722663"/>
    <w:rsid w:val="007226E6"/>
    <w:rsid w:val="007226EB"/>
    <w:rsid w:val="00722B5A"/>
    <w:rsid w:val="00722CDF"/>
    <w:rsid w:val="00722E68"/>
    <w:rsid w:val="00723369"/>
    <w:rsid w:val="00723916"/>
    <w:rsid w:val="00723B3B"/>
    <w:rsid w:val="00723BB3"/>
    <w:rsid w:val="00723C03"/>
    <w:rsid w:val="00723E4C"/>
    <w:rsid w:val="0072427D"/>
    <w:rsid w:val="00724387"/>
    <w:rsid w:val="007244D1"/>
    <w:rsid w:val="007248B7"/>
    <w:rsid w:val="00724A12"/>
    <w:rsid w:val="00724C02"/>
    <w:rsid w:val="00724C42"/>
    <w:rsid w:val="007251ED"/>
    <w:rsid w:val="007255E4"/>
    <w:rsid w:val="007255F7"/>
    <w:rsid w:val="007257FA"/>
    <w:rsid w:val="00725DAC"/>
    <w:rsid w:val="00725F4B"/>
    <w:rsid w:val="00726015"/>
    <w:rsid w:val="0072612F"/>
    <w:rsid w:val="0072631A"/>
    <w:rsid w:val="0072644F"/>
    <w:rsid w:val="0072661F"/>
    <w:rsid w:val="00726B27"/>
    <w:rsid w:val="00726D06"/>
    <w:rsid w:val="00726F6B"/>
    <w:rsid w:val="00726FB9"/>
    <w:rsid w:val="00726FEE"/>
    <w:rsid w:val="00727416"/>
    <w:rsid w:val="007275A2"/>
    <w:rsid w:val="007275D2"/>
    <w:rsid w:val="007275D5"/>
    <w:rsid w:val="00727A79"/>
    <w:rsid w:val="00727C1F"/>
    <w:rsid w:val="00727D7E"/>
    <w:rsid w:val="0073002B"/>
    <w:rsid w:val="00730195"/>
    <w:rsid w:val="00730345"/>
    <w:rsid w:val="0073062F"/>
    <w:rsid w:val="00730753"/>
    <w:rsid w:val="007307B6"/>
    <w:rsid w:val="007309BE"/>
    <w:rsid w:val="007309F9"/>
    <w:rsid w:val="00730A97"/>
    <w:rsid w:val="00730CD1"/>
    <w:rsid w:val="0073127F"/>
    <w:rsid w:val="0073153B"/>
    <w:rsid w:val="007317A5"/>
    <w:rsid w:val="00731863"/>
    <w:rsid w:val="007318E1"/>
    <w:rsid w:val="007319B3"/>
    <w:rsid w:val="00731C51"/>
    <w:rsid w:val="00731DB1"/>
    <w:rsid w:val="00731ED8"/>
    <w:rsid w:val="00731F48"/>
    <w:rsid w:val="00731F79"/>
    <w:rsid w:val="007322EC"/>
    <w:rsid w:val="007328A4"/>
    <w:rsid w:val="00732977"/>
    <w:rsid w:val="00732B54"/>
    <w:rsid w:val="00732E0A"/>
    <w:rsid w:val="00732EED"/>
    <w:rsid w:val="00733209"/>
    <w:rsid w:val="0073341F"/>
    <w:rsid w:val="0073353D"/>
    <w:rsid w:val="0073389B"/>
    <w:rsid w:val="0073394A"/>
    <w:rsid w:val="00733A1B"/>
    <w:rsid w:val="00733AC5"/>
    <w:rsid w:val="00733B20"/>
    <w:rsid w:val="0073427D"/>
    <w:rsid w:val="00734400"/>
    <w:rsid w:val="00734561"/>
    <w:rsid w:val="00734AC0"/>
    <w:rsid w:val="00734B74"/>
    <w:rsid w:val="007351CA"/>
    <w:rsid w:val="0073523A"/>
    <w:rsid w:val="007353CF"/>
    <w:rsid w:val="00735673"/>
    <w:rsid w:val="0073567E"/>
    <w:rsid w:val="007356B1"/>
    <w:rsid w:val="00735852"/>
    <w:rsid w:val="00735857"/>
    <w:rsid w:val="00735A2D"/>
    <w:rsid w:val="00735E05"/>
    <w:rsid w:val="00735F31"/>
    <w:rsid w:val="00736FD7"/>
    <w:rsid w:val="00736FE1"/>
    <w:rsid w:val="007375A9"/>
    <w:rsid w:val="007377CA"/>
    <w:rsid w:val="0073789E"/>
    <w:rsid w:val="00737B8C"/>
    <w:rsid w:val="00737EFF"/>
    <w:rsid w:val="00740092"/>
    <w:rsid w:val="007403FE"/>
    <w:rsid w:val="007407E1"/>
    <w:rsid w:val="00740CC4"/>
    <w:rsid w:val="00740CD5"/>
    <w:rsid w:val="00740E67"/>
    <w:rsid w:val="00740E9E"/>
    <w:rsid w:val="0074105A"/>
    <w:rsid w:val="0074119B"/>
    <w:rsid w:val="007411A9"/>
    <w:rsid w:val="00741217"/>
    <w:rsid w:val="007412A8"/>
    <w:rsid w:val="007413E2"/>
    <w:rsid w:val="007413EE"/>
    <w:rsid w:val="007415F7"/>
    <w:rsid w:val="0074190F"/>
    <w:rsid w:val="007419B2"/>
    <w:rsid w:val="00741C05"/>
    <w:rsid w:val="00741C21"/>
    <w:rsid w:val="00741E7A"/>
    <w:rsid w:val="00742019"/>
    <w:rsid w:val="00742129"/>
    <w:rsid w:val="00742270"/>
    <w:rsid w:val="00742319"/>
    <w:rsid w:val="007423F4"/>
    <w:rsid w:val="007426B5"/>
    <w:rsid w:val="0074274F"/>
    <w:rsid w:val="0074281C"/>
    <w:rsid w:val="00742915"/>
    <w:rsid w:val="00742C38"/>
    <w:rsid w:val="00742CF4"/>
    <w:rsid w:val="00742D71"/>
    <w:rsid w:val="00742F42"/>
    <w:rsid w:val="007439BB"/>
    <w:rsid w:val="00743B5F"/>
    <w:rsid w:val="00743B61"/>
    <w:rsid w:val="00743BDD"/>
    <w:rsid w:val="00743C6C"/>
    <w:rsid w:val="00744083"/>
    <w:rsid w:val="00744161"/>
    <w:rsid w:val="00744201"/>
    <w:rsid w:val="00744B02"/>
    <w:rsid w:val="00744BE1"/>
    <w:rsid w:val="00744F70"/>
    <w:rsid w:val="00745038"/>
    <w:rsid w:val="007451DE"/>
    <w:rsid w:val="007451FA"/>
    <w:rsid w:val="00745591"/>
    <w:rsid w:val="00745609"/>
    <w:rsid w:val="007458CE"/>
    <w:rsid w:val="00745BE7"/>
    <w:rsid w:val="00745C4B"/>
    <w:rsid w:val="00745F58"/>
    <w:rsid w:val="0074627D"/>
    <w:rsid w:val="007466A9"/>
    <w:rsid w:val="007468E4"/>
    <w:rsid w:val="00746974"/>
    <w:rsid w:val="00746AB9"/>
    <w:rsid w:val="00746D9F"/>
    <w:rsid w:val="00746DAF"/>
    <w:rsid w:val="00746DB9"/>
    <w:rsid w:val="007470B2"/>
    <w:rsid w:val="007476B6"/>
    <w:rsid w:val="007476D8"/>
    <w:rsid w:val="0074779D"/>
    <w:rsid w:val="007479A4"/>
    <w:rsid w:val="007501D4"/>
    <w:rsid w:val="0075062B"/>
    <w:rsid w:val="007508C2"/>
    <w:rsid w:val="00750E83"/>
    <w:rsid w:val="00751013"/>
    <w:rsid w:val="00751189"/>
    <w:rsid w:val="007513B9"/>
    <w:rsid w:val="007513F8"/>
    <w:rsid w:val="00751475"/>
    <w:rsid w:val="007518B1"/>
    <w:rsid w:val="00751951"/>
    <w:rsid w:val="00751CD4"/>
    <w:rsid w:val="00751E12"/>
    <w:rsid w:val="00751FE9"/>
    <w:rsid w:val="0075201F"/>
    <w:rsid w:val="00752035"/>
    <w:rsid w:val="00752200"/>
    <w:rsid w:val="00752319"/>
    <w:rsid w:val="00752602"/>
    <w:rsid w:val="0075267D"/>
    <w:rsid w:val="007526C2"/>
    <w:rsid w:val="00752C96"/>
    <w:rsid w:val="00752C9D"/>
    <w:rsid w:val="00752DEB"/>
    <w:rsid w:val="00753168"/>
    <w:rsid w:val="0075374C"/>
    <w:rsid w:val="007539CE"/>
    <w:rsid w:val="00753B05"/>
    <w:rsid w:val="00753FC0"/>
    <w:rsid w:val="00754034"/>
    <w:rsid w:val="00754095"/>
    <w:rsid w:val="007540A1"/>
    <w:rsid w:val="007542ED"/>
    <w:rsid w:val="00754360"/>
    <w:rsid w:val="007543A2"/>
    <w:rsid w:val="007545FF"/>
    <w:rsid w:val="00754862"/>
    <w:rsid w:val="00754A8E"/>
    <w:rsid w:val="00754B2B"/>
    <w:rsid w:val="00754BE9"/>
    <w:rsid w:val="00754C7C"/>
    <w:rsid w:val="00754E0F"/>
    <w:rsid w:val="00754F18"/>
    <w:rsid w:val="00754FFB"/>
    <w:rsid w:val="00755534"/>
    <w:rsid w:val="0075569E"/>
    <w:rsid w:val="007558B4"/>
    <w:rsid w:val="00755A0A"/>
    <w:rsid w:val="00755A3D"/>
    <w:rsid w:val="00755BED"/>
    <w:rsid w:val="00755CEF"/>
    <w:rsid w:val="00755FC6"/>
    <w:rsid w:val="00756152"/>
    <w:rsid w:val="007562A2"/>
    <w:rsid w:val="0075679E"/>
    <w:rsid w:val="007568CB"/>
    <w:rsid w:val="0075697B"/>
    <w:rsid w:val="00756ADE"/>
    <w:rsid w:val="00756E1B"/>
    <w:rsid w:val="00757096"/>
    <w:rsid w:val="007571B1"/>
    <w:rsid w:val="0075733B"/>
    <w:rsid w:val="00757383"/>
    <w:rsid w:val="007575AB"/>
    <w:rsid w:val="007579DF"/>
    <w:rsid w:val="00757A04"/>
    <w:rsid w:val="00757A5C"/>
    <w:rsid w:val="00757AE5"/>
    <w:rsid w:val="00757C37"/>
    <w:rsid w:val="00757DB6"/>
    <w:rsid w:val="00760257"/>
    <w:rsid w:val="00760260"/>
    <w:rsid w:val="00760263"/>
    <w:rsid w:val="007602E2"/>
    <w:rsid w:val="007602F5"/>
    <w:rsid w:val="007607CA"/>
    <w:rsid w:val="00760974"/>
    <w:rsid w:val="00760CB4"/>
    <w:rsid w:val="00760F40"/>
    <w:rsid w:val="0076108E"/>
    <w:rsid w:val="007611A9"/>
    <w:rsid w:val="00761524"/>
    <w:rsid w:val="007615EA"/>
    <w:rsid w:val="00761700"/>
    <w:rsid w:val="0076180E"/>
    <w:rsid w:val="00761CF8"/>
    <w:rsid w:val="0076212C"/>
    <w:rsid w:val="0076235D"/>
    <w:rsid w:val="00762421"/>
    <w:rsid w:val="0076243D"/>
    <w:rsid w:val="007625EF"/>
    <w:rsid w:val="007626B2"/>
    <w:rsid w:val="00762AD4"/>
    <w:rsid w:val="00762B35"/>
    <w:rsid w:val="00762F1A"/>
    <w:rsid w:val="00762FD9"/>
    <w:rsid w:val="0076309A"/>
    <w:rsid w:val="007630A6"/>
    <w:rsid w:val="007630AB"/>
    <w:rsid w:val="00763207"/>
    <w:rsid w:val="00763429"/>
    <w:rsid w:val="0076358B"/>
    <w:rsid w:val="0076393A"/>
    <w:rsid w:val="00763C29"/>
    <w:rsid w:val="00763EBF"/>
    <w:rsid w:val="0076413E"/>
    <w:rsid w:val="0076422C"/>
    <w:rsid w:val="007646F1"/>
    <w:rsid w:val="0076471F"/>
    <w:rsid w:val="007649FA"/>
    <w:rsid w:val="00764C05"/>
    <w:rsid w:val="00764CAE"/>
    <w:rsid w:val="00765205"/>
    <w:rsid w:val="007656C4"/>
    <w:rsid w:val="007656C6"/>
    <w:rsid w:val="0076572C"/>
    <w:rsid w:val="007658DE"/>
    <w:rsid w:val="00765A0E"/>
    <w:rsid w:val="00765A49"/>
    <w:rsid w:val="00765BBE"/>
    <w:rsid w:val="00765D6B"/>
    <w:rsid w:val="00765E51"/>
    <w:rsid w:val="0076600C"/>
    <w:rsid w:val="007662EC"/>
    <w:rsid w:val="00766436"/>
    <w:rsid w:val="00766501"/>
    <w:rsid w:val="00766A7B"/>
    <w:rsid w:val="00766D5F"/>
    <w:rsid w:val="00766DB5"/>
    <w:rsid w:val="00766E02"/>
    <w:rsid w:val="00766ED9"/>
    <w:rsid w:val="00766FC9"/>
    <w:rsid w:val="0076704E"/>
    <w:rsid w:val="00767139"/>
    <w:rsid w:val="0076716C"/>
    <w:rsid w:val="00767740"/>
    <w:rsid w:val="00767C38"/>
    <w:rsid w:val="0077024E"/>
    <w:rsid w:val="007702E1"/>
    <w:rsid w:val="0077063A"/>
    <w:rsid w:val="0077067D"/>
    <w:rsid w:val="00770682"/>
    <w:rsid w:val="00770753"/>
    <w:rsid w:val="00770779"/>
    <w:rsid w:val="007707D1"/>
    <w:rsid w:val="00770837"/>
    <w:rsid w:val="007709A0"/>
    <w:rsid w:val="00770E7E"/>
    <w:rsid w:val="007710DF"/>
    <w:rsid w:val="00771129"/>
    <w:rsid w:val="007712DE"/>
    <w:rsid w:val="00771360"/>
    <w:rsid w:val="0077144F"/>
    <w:rsid w:val="00771525"/>
    <w:rsid w:val="007715A1"/>
    <w:rsid w:val="00771673"/>
    <w:rsid w:val="00771830"/>
    <w:rsid w:val="00771A6D"/>
    <w:rsid w:val="00771D36"/>
    <w:rsid w:val="00771D92"/>
    <w:rsid w:val="00772109"/>
    <w:rsid w:val="007724C0"/>
    <w:rsid w:val="00772BD9"/>
    <w:rsid w:val="00772D91"/>
    <w:rsid w:val="00772FE2"/>
    <w:rsid w:val="0077317B"/>
    <w:rsid w:val="00773459"/>
    <w:rsid w:val="00773561"/>
    <w:rsid w:val="00773808"/>
    <w:rsid w:val="00773AEC"/>
    <w:rsid w:val="00773E37"/>
    <w:rsid w:val="0077409F"/>
    <w:rsid w:val="0077413E"/>
    <w:rsid w:val="0077449F"/>
    <w:rsid w:val="0077496D"/>
    <w:rsid w:val="0077498D"/>
    <w:rsid w:val="00774B03"/>
    <w:rsid w:val="00774C63"/>
    <w:rsid w:val="00774E49"/>
    <w:rsid w:val="00774E87"/>
    <w:rsid w:val="00774FD3"/>
    <w:rsid w:val="0077529F"/>
    <w:rsid w:val="007754EB"/>
    <w:rsid w:val="00775619"/>
    <w:rsid w:val="00775A92"/>
    <w:rsid w:val="00775A96"/>
    <w:rsid w:val="00776333"/>
    <w:rsid w:val="00776379"/>
    <w:rsid w:val="00776469"/>
    <w:rsid w:val="00776525"/>
    <w:rsid w:val="00776534"/>
    <w:rsid w:val="00776703"/>
    <w:rsid w:val="007767B8"/>
    <w:rsid w:val="007768EF"/>
    <w:rsid w:val="00776C7B"/>
    <w:rsid w:val="00776D9E"/>
    <w:rsid w:val="00776E64"/>
    <w:rsid w:val="00777205"/>
    <w:rsid w:val="0077784D"/>
    <w:rsid w:val="00777905"/>
    <w:rsid w:val="007779A4"/>
    <w:rsid w:val="0078031A"/>
    <w:rsid w:val="007804FC"/>
    <w:rsid w:val="0078085C"/>
    <w:rsid w:val="0078087C"/>
    <w:rsid w:val="00780973"/>
    <w:rsid w:val="00780A2F"/>
    <w:rsid w:val="007812FB"/>
    <w:rsid w:val="00781307"/>
    <w:rsid w:val="0078176E"/>
    <w:rsid w:val="007819B6"/>
    <w:rsid w:val="00781A25"/>
    <w:rsid w:val="00781C17"/>
    <w:rsid w:val="007820DC"/>
    <w:rsid w:val="007822D3"/>
    <w:rsid w:val="007823F4"/>
    <w:rsid w:val="00782708"/>
    <w:rsid w:val="0078272D"/>
    <w:rsid w:val="00782ACE"/>
    <w:rsid w:val="00782BA4"/>
    <w:rsid w:val="00782C12"/>
    <w:rsid w:val="0078340D"/>
    <w:rsid w:val="007834B7"/>
    <w:rsid w:val="007834CD"/>
    <w:rsid w:val="0078354D"/>
    <w:rsid w:val="00783620"/>
    <w:rsid w:val="00783627"/>
    <w:rsid w:val="0078374F"/>
    <w:rsid w:val="0078379D"/>
    <w:rsid w:val="00783F7C"/>
    <w:rsid w:val="00784029"/>
    <w:rsid w:val="007841B6"/>
    <w:rsid w:val="007841ED"/>
    <w:rsid w:val="0078421C"/>
    <w:rsid w:val="0078433B"/>
    <w:rsid w:val="00784440"/>
    <w:rsid w:val="00784533"/>
    <w:rsid w:val="00784912"/>
    <w:rsid w:val="00784C95"/>
    <w:rsid w:val="00784C9E"/>
    <w:rsid w:val="00784FA0"/>
    <w:rsid w:val="007850C7"/>
    <w:rsid w:val="0078526B"/>
    <w:rsid w:val="00785412"/>
    <w:rsid w:val="00785520"/>
    <w:rsid w:val="00785911"/>
    <w:rsid w:val="00785D81"/>
    <w:rsid w:val="00786448"/>
    <w:rsid w:val="007865ED"/>
    <w:rsid w:val="00786A04"/>
    <w:rsid w:val="00786B27"/>
    <w:rsid w:val="00786CAF"/>
    <w:rsid w:val="00786F54"/>
    <w:rsid w:val="007874D7"/>
    <w:rsid w:val="007875CD"/>
    <w:rsid w:val="00787B19"/>
    <w:rsid w:val="00787C77"/>
    <w:rsid w:val="00787EFA"/>
    <w:rsid w:val="00787F05"/>
    <w:rsid w:val="007902DB"/>
    <w:rsid w:val="0079039D"/>
    <w:rsid w:val="007904B6"/>
    <w:rsid w:val="007904C8"/>
    <w:rsid w:val="007905C8"/>
    <w:rsid w:val="007909F0"/>
    <w:rsid w:val="00790AFB"/>
    <w:rsid w:val="00790F29"/>
    <w:rsid w:val="00790F6A"/>
    <w:rsid w:val="00791015"/>
    <w:rsid w:val="00791468"/>
    <w:rsid w:val="00791550"/>
    <w:rsid w:val="007915CF"/>
    <w:rsid w:val="007917E9"/>
    <w:rsid w:val="00791A35"/>
    <w:rsid w:val="00791A93"/>
    <w:rsid w:val="00791AB5"/>
    <w:rsid w:val="007920BB"/>
    <w:rsid w:val="00792401"/>
    <w:rsid w:val="007924B1"/>
    <w:rsid w:val="00792656"/>
    <w:rsid w:val="00792AE8"/>
    <w:rsid w:val="00792AFD"/>
    <w:rsid w:val="00792C2A"/>
    <w:rsid w:val="00792DE6"/>
    <w:rsid w:val="00792E72"/>
    <w:rsid w:val="00792FD5"/>
    <w:rsid w:val="00793440"/>
    <w:rsid w:val="007935FA"/>
    <w:rsid w:val="0079373A"/>
    <w:rsid w:val="00793840"/>
    <w:rsid w:val="00793BF6"/>
    <w:rsid w:val="00794080"/>
    <w:rsid w:val="007940E2"/>
    <w:rsid w:val="00794A4E"/>
    <w:rsid w:val="00794B98"/>
    <w:rsid w:val="007951FC"/>
    <w:rsid w:val="00795413"/>
    <w:rsid w:val="007954AA"/>
    <w:rsid w:val="0079567F"/>
    <w:rsid w:val="00795A00"/>
    <w:rsid w:val="00795C2B"/>
    <w:rsid w:val="00795CE4"/>
    <w:rsid w:val="00795DE6"/>
    <w:rsid w:val="00795E72"/>
    <w:rsid w:val="007968A2"/>
    <w:rsid w:val="00796A18"/>
    <w:rsid w:val="00796A42"/>
    <w:rsid w:val="00796FC3"/>
    <w:rsid w:val="0079708A"/>
    <w:rsid w:val="00797175"/>
    <w:rsid w:val="007971A3"/>
    <w:rsid w:val="00797813"/>
    <w:rsid w:val="00797884"/>
    <w:rsid w:val="00797C13"/>
    <w:rsid w:val="00797E71"/>
    <w:rsid w:val="00797FAF"/>
    <w:rsid w:val="007A00D9"/>
    <w:rsid w:val="007A0205"/>
    <w:rsid w:val="007A0406"/>
    <w:rsid w:val="007A0E67"/>
    <w:rsid w:val="007A0EBB"/>
    <w:rsid w:val="007A0F6B"/>
    <w:rsid w:val="007A12E4"/>
    <w:rsid w:val="007A1330"/>
    <w:rsid w:val="007A1423"/>
    <w:rsid w:val="007A1444"/>
    <w:rsid w:val="007A14EF"/>
    <w:rsid w:val="007A1607"/>
    <w:rsid w:val="007A1707"/>
    <w:rsid w:val="007A170E"/>
    <w:rsid w:val="007A17CB"/>
    <w:rsid w:val="007A17F9"/>
    <w:rsid w:val="007A18B5"/>
    <w:rsid w:val="007A18B6"/>
    <w:rsid w:val="007A18ED"/>
    <w:rsid w:val="007A1A5A"/>
    <w:rsid w:val="007A1AB9"/>
    <w:rsid w:val="007A1C15"/>
    <w:rsid w:val="007A1E97"/>
    <w:rsid w:val="007A1FDE"/>
    <w:rsid w:val="007A1FE4"/>
    <w:rsid w:val="007A21ED"/>
    <w:rsid w:val="007A220A"/>
    <w:rsid w:val="007A255C"/>
    <w:rsid w:val="007A26B6"/>
    <w:rsid w:val="007A2822"/>
    <w:rsid w:val="007A28B6"/>
    <w:rsid w:val="007A2A71"/>
    <w:rsid w:val="007A2FE7"/>
    <w:rsid w:val="007A3083"/>
    <w:rsid w:val="007A3191"/>
    <w:rsid w:val="007A3194"/>
    <w:rsid w:val="007A32DC"/>
    <w:rsid w:val="007A3567"/>
    <w:rsid w:val="007A3A99"/>
    <w:rsid w:val="007A3BA1"/>
    <w:rsid w:val="007A3E61"/>
    <w:rsid w:val="007A3EEC"/>
    <w:rsid w:val="007A4043"/>
    <w:rsid w:val="007A4267"/>
    <w:rsid w:val="007A464C"/>
    <w:rsid w:val="007A488D"/>
    <w:rsid w:val="007A4C82"/>
    <w:rsid w:val="007A512A"/>
    <w:rsid w:val="007A5243"/>
    <w:rsid w:val="007A562D"/>
    <w:rsid w:val="007A572B"/>
    <w:rsid w:val="007A5A7E"/>
    <w:rsid w:val="007A5E52"/>
    <w:rsid w:val="007A6363"/>
    <w:rsid w:val="007A63D0"/>
    <w:rsid w:val="007A6411"/>
    <w:rsid w:val="007A643A"/>
    <w:rsid w:val="007A687A"/>
    <w:rsid w:val="007A6956"/>
    <w:rsid w:val="007A6983"/>
    <w:rsid w:val="007A6A36"/>
    <w:rsid w:val="007A6AB8"/>
    <w:rsid w:val="007A6ADA"/>
    <w:rsid w:val="007A6B61"/>
    <w:rsid w:val="007A6B8F"/>
    <w:rsid w:val="007A6EB4"/>
    <w:rsid w:val="007A6EC4"/>
    <w:rsid w:val="007A6FE6"/>
    <w:rsid w:val="007A7002"/>
    <w:rsid w:val="007A70A1"/>
    <w:rsid w:val="007A70D2"/>
    <w:rsid w:val="007A70DE"/>
    <w:rsid w:val="007A7488"/>
    <w:rsid w:val="007A787F"/>
    <w:rsid w:val="007A791D"/>
    <w:rsid w:val="007A79A0"/>
    <w:rsid w:val="007B0077"/>
    <w:rsid w:val="007B00B4"/>
    <w:rsid w:val="007B02D6"/>
    <w:rsid w:val="007B0F33"/>
    <w:rsid w:val="007B1242"/>
    <w:rsid w:val="007B166D"/>
    <w:rsid w:val="007B16D9"/>
    <w:rsid w:val="007B1A0A"/>
    <w:rsid w:val="007B1BC4"/>
    <w:rsid w:val="007B1E35"/>
    <w:rsid w:val="007B27AF"/>
    <w:rsid w:val="007B27CE"/>
    <w:rsid w:val="007B2BE2"/>
    <w:rsid w:val="007B2DCA"/>
    <w:rsid w:val="007B30FB"/>
    <w:rsid w:val="007B315F"/>
    <w:rsid w:val="007B34A0"/>
    <w:rsid w:val="007B3635"/>
    <w:rsid w:val="007B3663"/>
    <w:rsid w:val="007B3BAD"/>
    <w:rsid w:val="007B3E29"/>
    <w:rsid w:val="007B3E5C"/>
    <w:rsid w:val="007B3E9F"/>
    <w:rsid w:val="007B411F"/>
    <w:rsid w:val="007B4151"/>
    <w:rsid w:val="007B435B"/>
    <w:rsid w:val="007B4748"/>
    <w:rsid w:val="007B48AC"/>
    <w:rsid w:val="007B48B5"/>
    <w:rsid w:val="007B4AAD"/>
    <w:rsid w:val="007B4B91"/>
    <w:rsid w:val="007B4E92"/>
    <w:rsid w:val="007B5078"/>
    <w:rsid w:val="007B50AD"/>
    <w:rsid w:val="007B50CD"/>
    <w:rsid w:val="007B573C"/>
    <w:rsid w:val="007B5A97"/>
    <w:rsid w:val="007B5AB2"/>
    <w:rsid w:val="007B5B03"/>
    <w:rsid w:val="007B5C0B"/>
    <w:rsid w:val="007B6078"/>
    <w:rsid w:val="007B61CA"/>
    <w:rsid w:val="007B654B"/>
    <w:rsid w:val="007B676B"/>
    <w:rsid w:val="007B680B"/>
    <w:rsid w:val="007B695D"/>
    <w:rsid w:val="007B69F7"/>
    <w:rsid w:val="007B7120"/>
    <w:rsid w:val="007B7279"/>
    <w:rsid w:val="007B7806"/>
    <w:rsid w:val="007B7C28"/>
    <w:rsid w:val="007B7CF3"/>
    <w:rsid w:val="007B7E46"/>
    <w:rsid w:val="007C00FE"/>
    <w:rsid w:val="007C0505"/>
    <w:rsid w:val="007C05FA"/>
    <w:rsid w:val="007C0829"/>
    <w:rsid w:val="007C0A7E"/>
    <w:rsid w:val="007C0F02"/>
    <w:rsid w:val="007C10FA"/>
    <w:rsid w:val="007C13A1"/>
    <w:rsid w:val="007C170C"/>
    <w:rsid w:val="007C177F"/>
    <w:rsid w:val="007C17A7"/>
    <w:rsid w:val="007C1846"/>
    <w:rsid w:val="007C1881"/>
    <w:rsid w:val="007C1951"/>
    <w:rsid w:val="007C1ADC"/>
    <w:rsid w:val="007C1BB5"/>
    <w:rsid w:val="007C1DE6"/>
    <w:rsid w:val="007C1EFB"/>
    <w:rsid w:val="007C1F75"/>
    <w:rsid w:val="007C2021"/>
    <w:rsid w:val="007C2119"/>
    <w:rsid w:val="007C24C7"/>
    <w:rsid w:val="007C28BF"/>
    <w:rsid w:val="007C2C2F"/>
    <w:rsid w:val="007C2D62"/>
    <w:rsid w:val="007C2D7A"/>
    <w:rsid w:val="007C301B"/>
    <w:rsid w:val="007C32C4"/>
    <w:rsid w:val="007C32C5"/>
    <w:rsid w:val="007C3D6D"/>
    <w:rsid w:val="007C3FE6"/>
    <w:rsid w:val="007C40CD"/>
    <w:rsid w:val="007C420C"/>
    <w:rsid w:val="007C421C"/>
    <w:rsid w:val="007C480A"/>
    <w:rsid w:val="007C4CA0"/>
    <w:rsid w:val="007C5067"/>
    <w:rsid w:val="007C50A2"/>
    <w:rsid w:val="007C588F"/>
    <w:rsid w:val="007C58DA"/>
    <w:rsid w:val="007C5903"/>
    <w:rsid w:val="007C5EA2"/>
    <w:rsid w:val="007C60E4"/>
    <w:rsid w:val="007C620C"/>
    <w:rsid w:val="007C62E5"/>
    <w:rsid w:val="007C66F7"/>
    <w:rsid w:val="007C679B"/>
    <w:rsid w:val="007C67EF"/>
    <w:rsid w:val="007C6E66"/>
    <w:rsid w:val="007C70C0"/>
    <w:rsid w:val="007C71E8"/>
    <w:rsid w:val="007C730E"/>
    <w:rsid w:val="007C7761"/>
    <w:rsid w:val="007C7CCA"/>
    <w:rsid w:val="007C7DBA"/>
    <w:rsid w:val="007D0BDE"/>
    <w:rsid w:val="007D1196"/>
    <w:rsid w:val="007D1314"/>
    <w:rsid w:val="007D1346"/>
    <w:rsid w:val="007D13C2"/>
    <w:rsid w:val="007D143E"/>
    <w:rsid w:val="007D1966"/>
    <w:rsid w:val="007D19DF"/>
    <w:rsid w:val="007D1FC8"/>
    <w:rsid w:val="007D20FB"/>
    <w:rsid w:val="007D2133"/>
    <w:rsid w:val="007D21E7"/>
    <w:rsid w:val="007D2327"/>
    <w:rsid w:val="007D233F"/>
    <w:rsid w:val="007D26E9"/>
    <w:rsid w:val="007D292A"/>
    <w:rsid w:val="007D2972"/>
    <w:rsid w:val="007D2D4A"/>
    <w:rsid w:val="007D2FA6"/>
    <w:rsid w:val="007D3029"/>
    <w:rsid w:val="007D30FB"/>
    <w:rsid w:val="007D324A"/>
    <w:rsid w:val="007D330A"/>
    <w:rsid w:val="007D334B"/>
    <w:rsid w:val="007D33F3"/>
    <w:rsid w:val="007D3537"/>
    <w:rsid w:val="007D37F2"/>
    <w:rsid w:val="007D3830"/>
    <w:rsid w:val="007D3A2F"/>
    <w:rsid w:val="007D3F42"/>
    <w:rsid w:val="007D417D"/>
    <w:rsid w:val="007D432D"/>
    <w:rsid w:val="007D44EC"/>
    <w:rsid w:val="007D4572"/>
    <w:rsid w:val="007D459D"/>
    <w:rsid w:val="007D4633"/>
    <w:rsid w:val="007D4A7B"/>
    <w:rsid w:val="007D4C3D"/>
    <w:rsid w:val="007D4CD0"/>
    <w:rsid w:val="007D4EB9"/>
    <w:rsid w:val="007D4EE3"/>
    <w:rsid w:val="007D5154"/>
    <w:rsid w:val="007D52D0"/>
    <w:rsid w:val="007D563A"/>
    <w:rsid w:val="007D573C"/>
    <w:rsid w:val="007D5B7F"/>
    <w:rsid w:val="007D5DF4"/>
    <w:rsid w:val="007D6081"/>
    <w:rsid w:val="007D6146"/>
    <w:rsid w:val="007D6541"/>
    <w:rsid w:val="007D6768"/>
    <w:rsid w:val="007D67B7"/>
    <w:rsid w:val="007D6C86"/>
    <w:rsid w:val="007D6FB6"/>
    <w:rsid w:val="007D7028"/>
    <w:rsid w:val="007D705F"/>
    <w:rsid w:val="007D7160"/>
    <w:rsid w:val="007D737E"/>
    <w:rsid w:val="007D742A"/>
    <w:rsid w:val="007D75AA"/>
    <w:rsid w:val="007D76FA"/>
    <w:rsid w:val="007D7AA0"/>
    <w:rsid w:val="007E00F1"/>
    <w:rsid w:val="007E00F4"/>
    <w:rsid w:val="007E0135"/>
    <w:rsid w:val="007E01C8"/>
    <w:rsid w:val="007E034E"/>
    <w:rsid w:val="007E04BC"/>
    <w:rsid w:val="007E0560"/>
    <w:rsid w:val="007E058C"/>
    <w:rsid w:val="007E0639"/>
    <w:rsid w:val="007E0CF7"/>
    <w:rsid w:val="007E0F7B"/>
    <w:rsid w:val="007E0FCE"/>
    <w:rsid w:val="007E11B4"/>
    <w:rsid w:val="007E1253"/>
    <w:rsid w:val="007E1454"/>
    <w:rsid w:val="007E14FC"/>
    <w:rsid w:val="007E153C"/>
    <w:rsid w:val="007E1B25"/>
    <w:rsid w:val="007E1C36"/>
    <w:rsid w:val="007E1E28"/>
    <w:rsid w:val="007E1F08"/>
    <w:rsid w:val="007E20F2"/>
    <w:rsid w:val="007E20F5"/>
    <w:rsid w:val="007E2331"/>
    <w:rsid w:val="007E23BD"/>
    <w:rsid w:val="007E2442"/>
    <w:rsid w:val="007E27B9"/>
    <w:rsid w:val="007E2C01"/>
    <w:rsid w:val="007E2D98"/>
    <w:rsid w:val="007E309D"/>
    <w:rsid w:val="007E323E"/>
    <w:rsid w:val="007E3517"/>
    <w:rsid w:val="007E35B6"/>
    <w:rsid w:val="007E3640"/>
    <w:rsid w:val="007E396D"/>
    <w:rsid w:val="007E3FBE"/>
    <w:rsid w:val="007E40C1"/>
    <w:rsid w:val="007E41F1"/>
    <w:rsid w:val="007E4CAB"/>
    <w:rsid w:val="007E4EFB"/>
    <w:rsid w:val="007E4F8D"/>
    <w:rsid w:val="007E54EE"/>
    <w:rsid w:val="007E578C"/>
    <w:rsid w:val="007E5844"/>
    <w:rsid w:val="007E5869"/>
    <w:rsid w:val="007E59B5"/>
    <w:rsid w:val="007E5A73"/>
    <w:rsid w:val="007E5E0C"/>
    <w:rsid w:val="007E5ED5"/>
    <w:rsid w:val="007E5EF2"/>
    <w:rsid w:val="007E6232"/>
    <w:rsid w:val="007E63AD"/>
    <w:rsid w:val="007E640C"/>
    <w:rsid w:val="007E65A1"/>
    <w:rsid w:val="007E68FB"/>
    <w:rsid w:val="007E6C5B"/>
    <w:rsid w:val="007E6C81"/>
    <w:rsid w:val="007E6CCD"/>
    <w:rsid w:val="007E6E85"/>
    <w:rsid w:val="007E7089"/>
    <w:rsid w:val="007E7587"/>
    <w:rsid w:val="007E75E2"/>
    <w:rsid w:val="007E77B0"/>
    <w:rsid w:val="007E78ED"/>
    <w:rsid w:val="007E79D2"/>
    <w:rsid w:val="007E7AFD"/>
    <w:rsid w:val="007E7D64"/>
    <w:rsid w:val="007E7E74"/>
    <w:rsid w:val="007F014A"/>
    <w:rsid w:val="007F0458"/>
    <w:rsid w:val="007F1303"/>
    <w:rsid w:val="007F163A"/>
    <w:rsid w:val="007F1744"/>
    <w:rsid w:val="007F1944"/>
    <w:rsid w:val="007F1BDB"/>
    <w:rsid w:val="007F1BE7"/>
    <w:rsid w:val="007F1D58"/>
    <w:rsid w:val="007F1E56"/>
    <w:rsid w:val="007F1EBE"/>
    <w:rsid w:val="007F20BE"/>
    <w:rsid w:val="007F20F3"/>
    <w:rsid w:val="007F26E4"/>
    <w:rsid w:val="007F2819"/>
    <w:rsid w:val="007F2A2A"/>
    <w:rsid w:val="007F2BC3"/>
    <w:rsid w:val="007F2C2A"/>
    <w:rsid w:val="007F2D6D"/>
    <w:rsid w:val="007F2EAC"/>
    <w:rsid w:val="007F32A4"/>
    <w:rsid w:val="007F348B"/>
    <w:rsid w:val="007F3498"/>
    <w:rsid w:val="007F355C"/>
    <w:rsid w:val="007F3675"/>
    <w:rsid w:val="007F38FD"/>
    <w:rsid w:val="007F397C"/>
    <w:rsid w:val="007F3D26"/>
    <w:rsid w:val="007F3F75"/>
    <w:rsid w:val="007F43E2"/>
    <w:rsid w:val="007F4549"/>
    <w:rsid w:val="007F4569"/>
    <w:rsid w:val="007F48F2"/>
    <w:rsid w:val="007F4A50"/>
    <w:rsid w:val="007F4D06"/>
    <w:rsid w:val="007F4E59"/>
    <w:rsid w:val="007F4ED9"/>
    <w:rsid w:val="007F4F50"/>
    <w:rsid w:val="007F4FFC"/>
    <w:rsid w:val="007F5106"/>
    <w:rsid w:val="007F538A"/>
    <w:rsid w:val="007F55DB"/>
    <w:rsid w:val="007F57D8"/>
    <w:rsid w:val="007F58BD"/>
    <w:rsid w:val="007F6014"/>
    <w:rsid w:val="007F63B0"/>
    <w:rsid w:val="007F63E0"/>
    <w:rsid w:val="007F66C2"/>
    <w:rsid w:val="007F714A"/>
    <w:rsid w:val="007F7360"/>
    <w:rsid w:val="007F74AC"/>
    <w:rsid w:val="007F74DA"/>
    <w:rsid w:val="007F75B0"/>
    <w:rsid w:val="007F776B"/>
    <w:rsid w:val="007F77AE"/>
    <w:rsid w:val="007F7894"/>
    <w:rsid w:val="007F7E67"/>
    <w:rsid w:val="007F7EBE"/>
    <w:rsid w:val="007F7F93"/>
    <w:rsid w:val="00800031"/>
    <w:rsid w:val="008004B3"/>
    <w:rsid w:val="00800569"/>
    <w:rsid w:val="008006D3"/>
    <w:rsid w:val="00800744"/>
    <w:rsid w:val="00800AF9"/>
    <w:rsid w:val="008013A2"/>
    <w:rsid w:val="008014D9"/>
    <w:rsid w:val="008014E8"/>
    <w:rsid w:val="00801614"/>
    <w:rsid w:val="008016B9"/>
    <w:rsid w:val="00801A49"/>
    <w:rsid w:val="00801AC3"/>
    <w:rsid w:val="00801B25"/>
    <w:rsid w:val="00801D81"/>
    <w:rsid w:val="00801F49"/>
    <w:rsid w:val="00801FCB"/>
    <w:rsid w:val="0080222D"/>
    <w:rsid w:val="008022CF"/>
    <w:rsid w:val="00802313"/>
    <w:rsid w:val="00802445"/>
    <w:rsid w:val="00802652"/>
    <w:rsid w:val="008026FF"/>
    <w:rsid w:val="00802838"/>
    <w:rsid w:val="00802957"/>
    <w:rsid w:val="00802A02"/>
    <w:rsid w:val="00802A14"/>
    <w:rsid w:val="00802A38"/>
    <w:rsid w:val="00802B61"/>
    <w:rsid w:val="00802C9E"/>
    <w:rsid w:val="00802E51"/>
    <w:rsid w:val="008031D7"/>
    <w:rsid w:val="008033F4"/>
    <w:rsid w:val="00803563"/>
    <w:rsid w:val="0080363C"/>
    <w:rsid w:val="008039A6"/>
    <w:rsid w:val="00803A79"/>
    <w:rsid w:val="00803F21"/>
    <w:rsid w:val="0080404E"/>
    <w:rsid w:val="0080411C"/>
    <w:rsid w:val="0080419E"/>
    <w:rsid w:val="0080437A"/>
    <w:rsid w:val="00804383"/>
    <w:rsid w:val="0080439B"/>
    <w:rsid w:val="00804944"/>
    <w:rsid w:val="00804A0D"/>
    <w:rsid w:val="00805106"/>
    <w:rsid w:val="00805140"/>
    <w:rsid w:val="0080527D"/>
    <w:rsid w:val="008052D8"/>
    <w:rsid w:val="00805435"/>
    <w:rsid w:val="0080546F"/>
    <w:rsid w:val="008058CF"/>
    <w:rsid w:val="00805C0F"/>
    <w:rsid w:val="00805CE4"/>
    <w:rsid w:val="00805D04"/>
    <w:rsid w:val="00805E02"/>
    <w:rsid w:val="0080606C"/>
    <w:rsid w:val="008060AA"/>
    <w:rsid w:val="008060F9"/>
    <w:rsid w:val="00806402"/>
    <w:rsid w:val="00806531"/>
    <w:rsid w:val="00806641"/>
    <w:rsid w:val="00806730"/>
    <w:rsid w:val="008067D5"/>
    <w:rsid w:val="00806B61"/>
    <w:rsid w:val="00806C2B"/>
    <w:rsid w:val="00806D5F"/>
    <w:rsid w:val="0080714E"/>
    <w:rsid w:val="00807268"/>
    <w:rsid w:val="0080730C"/>
    <w:rsid w:val="008074A5"/>
    <w:rsid w:val="00807685"/>
    <w:rsid w:val="008076EA"/>
    <w:rsid w:val="008077F5"/>
    <w:rsid w:val="00807828"/>
    <w:rsid w:val="008078C6"/>
    <w:rsid w:val="008079B6"/>
    <w:rsid w:val="00807CA3"/>
    <w:rsid w:val="00807F28"/>
    <w:rsid w:val="00810054"/>
    <w:rsid w:val="008101F9"/>
    <w:rsid w:val="00810288"/>
    <w:rsid w:val="008102BB"/>
    <w:rsid w:val="008106E1"/>
    <w:rsid w:val="00810711"/>
    <w:rsid w:val="008109AA"/>
    <w:rsid w:val="00810AB2"/>
    <w:rsid w:val="00811022"/>
    <w:rsid w:val="0081160F"/>
    <w:rsid w:val="00811C14"/>
    <w:rsid w:val="00811C79"/>
    <w:rsid w:val="00811C8F"/>
    <w:rsid w:val="00811FAF"/>
    <w:rsid w:val="008121D6"/>
    <w:rsid w:val="0081246C"/>
    <w:rsid w:val="0081246E"/>
    <w:rsid w:val="008125A4"/>
    <w:rsid w:val="0081262F"/>
    <w:rsid w:val="0081274C"/>
    <w:rsid w:val="00812AB3"/>
    <w:rsid w:val="00812B5F"/>
    <w:rsid w:val="00812CAE"/>
    <w:rsid w:val="00812D02"/>
    <w:rsid w:val="00812D96"/>
    <w:rsid w:val="00812DC3"/>
    <w:rsid w:val="00812FE8"/>
    <w:rsid w:val="008134E3"/>
    <w:rsid w:val="008135AA"/>
    <w:rsid w:val="00813A66"/>
    <w:rsid w:val="00813A96"/>
    <w:rsid w:val="00813C84"/>
    <w:rsid w:val="00813D3F"/>
    <w:rsid w:val="008143A6"/>
    <w:rsid w:val="008143B4"/>
    <w:rsid w:val="0081459A"/>
    <w:rsid w:val="00814689"/>
    <w:rsid w:val="008147D8"/>
    <w:rsid w:val="008147E5"/>
    <w:rsid w:val="008148AF"/>
    <w:rsid w:val="008149B4"/>
    <w:rsid w:val="00814A99"/>
    <w:rsid w:val="008154E0"/>
    <w:rsid w:val="008154FB"/>
    <w:rsid w:val="008156D6"/>
    <w:rsid w:val="0081574A"/>
    <w:rsid w:val="00815938"/>
    <w:rsid w:val="00815B96"/>
    <w:rsid w:val="00815BEA"/>
    <w:rsid w:val="0081682E"/>
    <w:rsid w:val="0081685C"/>
    <w:rsid w:val="00816A05"/>
    <w:rsid w:val="00816D96"/>
    <w:rsid w:val="008175D7"/>
    <w:rsid w:val="00817807"/>
    <w:rsid w:val="00817828"/>
    <w:rsid w:val="008179DA"/>
    <w:rsid w:val="00817B00"/>
    <w:rsid w:val="00817B94"/>
    <w:rsid w:val="00817C48"/>
    <w:rsid w:val="00817CC9"/>
    <w:rsid w:val="00817CD6"/>
    <w:rsid w:val="00817CE3"/>
    <w:rsid w:val="00817D0F"/>
    <w:rsid w:val="00817E09"/>
    <w:rsid w:val="00820503"/>
    <w:rsid w:val="0082058C"/>
    <w:rsid w:val="008208D7"/>
    <w:rsid w:val="00820B99"/>
    <w:rsid w:val="00820CEF"/>
    <w:rsid w:val="0082102D"/>
    <w:rsid w:val="0082111D"/>
    <w:rsid w:val="00821145"/>
    <w:rsid w:val="00821396"/>
    <w:rsid w:val="008215E5"/>
    <w:rsid w:val="00821767"/>
    <w:rsid w:val="0082190B"/>
    <w:rsid w:val="00821A56"/>
    <w:rsid w:val="00821AA3"/>
    <w:rsid w:val="00821BAE"/>
    <w:rsid w:val="00821BD8"/>
    <w:rsid w:val="00821C43"/>
    <w:rsid w:val="0082221F"/>
    <w:rsid w:val="008224D0"/>
    <w:rsid w:val="00822684"/>
    <w:rsid w:val="008227A8"/>
    <w:rsid w:val="008227BA"/>
    <w:rsid w:val="00822A53"/>
    <w:rsid w:val="008230AA"/>
    <w:rsid w:val="008230B1"/>
    <w:rsid w:val="0082314B"/>
    <w:rsid w:val="0082319C"/>
    <w:rsid w:val="008234D3"/>
    <w:rsid w:val="0082353A"/>
    <w:rsid w:val="0082355C"/>
    <w:rsid w:val="00823855"/>
    <w:rsid w:val="0082393B"/>
    <w:rsid w:val="008241D9"/>
    <w:rsid w:val="00824278"/>
    <w:rsid w:val="0082428D"/>
    <w:rsid w:val="008244AE"/>
    <w:rsid w:val="008244D7"/>
    <w:rsid w:val="00824531"/>
    <w:rsid w:val="008247EF"/>
    <w:rsid w:val="00824BF5"/>
    <w:rsid w:val="00824C17"/>
    <w:rsid w:val="00824CE3"/>
    <w:rsid w:val="00824F0D"/>
    <w:rsid w:val="00824FC1"/>
    <w:rsid w:val="00825123"/>
    <w:rsid w:val="00825917"/>
    <w:rsid w:val="008259D1"/>
    <w:rsid w:val="00825A38"/>
    <w:rsid w:val="00826385"/>
    <w:rsid w:val="0082645D"/>
    <w:rsid w:val="00826486"/>
    <w:rsid w:val="00826541"/>
    <w:rsid w:val="00826867"/>
    <w:rsid w:val="0082687C"/>
    <w:rsid w:val="00826A5C"/>
    <w:rsid w:val="00826AF2"/>
    <w:rsid w:val="00826D12"/>
    <w:rsid w:val="00826DF4"/>
    <w:rsid w:val="00826E56"/>
    <w:rsid w:val="0082708F"/>
    <w:rsid w:val="0082727B"/>
    <w:rsid w:val="00827457"/>
    <w:rsid w:val="008275D1"/>
    <w:rsid w:val="008279B0"/>
    <w:rsid w:val="008279DC"/>
    <w:rsid w:val="00827D39"/>
    <w:rsid w:val="00827FCC"/>
    <w:rsid w:val="00830005"/>
    <w:rsid w:val="008304E8"/>
    <w:rsid w:val="008306E4"/>
    <w:rsid w:val="008309AC"/>
    <w:rsid w:val="00830B0D"/>
    <w:rsid w:val="00830E87"/>
    <w:rsid w:val="008310B8"/>
    <w:rsid w:val="00831139"/>
    <w:rsid w:val="0083121B"/>
    <w:rsid w:val="0083141E"/>
    <w:rsid w:val="00831711"/>
    <w:rsid w:val="008318D0"/>
    <w:rsid w:val="008319EB"/>
    <w:rsid w:val="00831B52"/>
    <w:rsid w:val="00831D11"/>
    <w:rsid w:val="00831E65"/>
    <w:rsid w:val="00832327"/>
    <w:rsid w:val="0083249A"/>
    <w:rsid w:val="008325E9"/>
    <w:rsid w:val="00832A24"/>
    <w:rsid w:val="00832BC7"/>
    <w:rsid w:val="0083334C"/>
    <w:rsid w:val="0083344D"/>
    <w:rsid w:val="008336A2"/>
    <w:rsid w:val="008337BE"/>
    <w:rsid w:val="0083387E"/>
    <w:rsid w:val="008339A5"/>
    <w:rsid w:val="00833B74"/>
    <w:rsid w:val="00833CDF"/>
    <w:rsid w:val="00833CE1"/>
    <w:rsid w:val="00833DE9"/>
    <w:rsid w:val="00833F6A"/>
    <w:rsid w:val="00833FA3"/>
    <w:rsid w:val="008340F7"/>
    <w:rsid w:val="00834126"/>
    <w:rsid w:val="00834182"/>
    <w:rsid w:val="00834315"/>
    <w:rsid w:val="008344CD"/>
    <w:rsid w:val="008346D1"/>
    <w:rsid w:val="00834A54"/>
    <w:rsid w:val="00834ECF"/>
    <w:rsid w:val="008352E2"/>
    <w:rsid w:val="0083539F"/>
    <w:rsid w:val="008355B0"/>
    <w:rsid w:val="00835866"/>
    <w:rsid w:val="00835D52"/>
    <w:rsid w:val="00835E4D"/>
    <w:rsid w:val="00835E71"/>
    <w:rsid w:val="0083625D"/>
    <w:rsid w:val="008366AE"/>
    <w:rsid w:val="008366C3"/>
    <w:rsid w:val="0083670F"/>
    <w:rsid w:val="0083671B"/>
    <w:rsid w:val="008368FC"/>
    <w:rsid w:val="008369B2"/>
    <w:rsid w:val="00836C7A"/>
    <w:rsid w:val="00836E12"/>
    <w:rsid w:val="00837048"/>
    <w:rsid w:val="008374FA"/>
    <w:rsid w:val="00837552"/>
    <w:rsid w:val="0083792E"/>
    <w:rsid w:val="008379FA"/>
    <w:rsid w:val="00837D4B"/>
    <w:rsid w:val="0084004B"/>
    <w:rsid w:val="00840059"/>
    <w:rsid w:val="008401E5"/>
    <w:rsid w:val="00840258"/>
    <w:rsid w:val="00840AC5"/>
    <w:rsid w:val="00840D26"/>
    <w:rsid w:val="00840D34"/>
    <w:rsid w:val="00840F1D"/>
    <w:rsid w:val="008410F3"/>
    <w:rsid w:val="008411BF"/>
    <w:rsid w:val="0084131A"/>
    <w:rsid w:val="0084133E"/>
    <w:rsid w:val="00841522"/>
    <w:rsid w:val="0084176C"/>
    <w:rsid w:val="00841B67"/>
    <w:rsid w:val="00841DDC"/>
    <w:rsid w:val="00841E8F"/>
    <w:rsid w:val="00841F9B"/>
    <w:rsid w:val="008423CB"/>
    <w:rsid w:val="00842447"/>
    <w:rsid w:val="00842551"/>
    <w:rsid w:val="0084260A"/>
    <w:rsid w:val="0084277F"/>
    <w:rsid w:val="0084281F"/>
    <w:rsid w:val="008429F8"/>
    <w:rsid w:val="00842AAC"/>
    <w:rsid w:val="00842C2B"/>
    <w:rsid w:val="00842C37"/>
    <w:rsid w:val="00842C9C"/>
    <w:rsid w:val="0084316B"/>
    <w:rsid w:val="00843443"/>
    <w:rsid w:val="008434E1"/>
    <w:rsid w:val="00843528"/>
    <w:rsid w:val="00843648"/>
    <w:rsid w:val="0084374B"/>
    <w:rsid w:val="00843784"/>
    <w:rsid w:val="00843BA9"/>
    <w:rsid w:val="00843CDA"/>
    <w:rsid w:val="00843D86"/>
    <w:rsid w:val="00843ECD"/>
    <w:rsid w:val="00844034"/>
    <w:rsid w:val="008443C4"/>
    <w:rsid w:val="008443CA"/>
    <w:rsid w:val="0084453A"/>
    <w:rsid w:val="008445BB"/>
    <w:rsid w:val="0084460C"/>
    <w:rsid w:val="00844701"/>
    <w:rsid w:val="008447FE"/>
    <w:rsid w:val="00844CC9"/>
    <w:rsid w:val="00844D6B"/>
    <w:rsid w:val="0084537F"/>
    <w:rsid w:val="008458D5"/>
    <w:rsid w:val="00845A2F"/>
    <w:rsid w:val="00845A5A"/>
    <w:rsid w:val="00845B58"/>
    <w:rsid w:val="00845DBA"/>
    <w:rsid w:val="00845FF6"/>
    <w:rsid w:val="0084606C"/>
    <w:rsid w:val="008462BE"/>
    <w:rsid w:val="00846445"/>
    <w:rsid w:val="008464AD"/>
    <w:rsid w:val="0084652D"/>
    <w:rsid w:val="00846617"/>
    <w:rsid w:val="0084668D"/>
    <w:rsid w:val="00846699"/>
    <w:rsid w:val="00846C75"/>
    <w:rsid w:val="00846D2F"/>
    <w:rsid w:val="00846D6E"/>
    <w:rsid w:val="008470E2"/>
    <w:rsid w:val="0084789A"/>
    <w:rsid w:val="008478F2"/>
    <w:rsid w:val="00847C6F"/>
    <w:rsid w:val="00847CE9"/>
    <w:rsid w:val="00847DE1"/>
    <w:rsid w:val="00847E0D"/>
    <w:rsid w:val="00847EA2"/>
    <w:rsid w:val="00847F46"/>
    <w:rsid w:val="0085004B"/>
    <w:rsid w:val="0085035E"/>
    <w:rsid w:val="008504FB"/>
    <w:rsid w:val="008504FC"/>
    <w:rsid w:val="008506F9"/>
    <w:rsid w:val="0085074B"/>
    <w:rsid w:val="00850792"/>
    <w:rsid w:val="008507FB"/>
    <w:rsid w:val="00850A0B"/>
    <w:rsid w:val="00850B56"/>
    <w:rsid w:val="008511C6"/>
    <w:rsid w:val="008515A7"/>
    <w:rsid w:val="00851778"/>
    <w:rsid w:val="00851AFB"/>
    <w:rsid w:val="00851CCB"/>
    <w:rsid w:val="00852258"/>
    <w:rsid w:val="008523BC"/>
    <w:rsid w:val="008523F2"/>
    <w:rsid w:val="00852A54"/>
    <w:rsid w:val="008531A4"/>
    <w:rsid w:val="008532BA"/>
    <w:rsid w:val="008533FF"/>
    <w:rsid w:val="0085385D"/>
    <w:rsid w:val="008539B2"/>
    <w:rsid w:val="00853D78"/>
    <w:rsid w:val="00853F37"/>
    <w:rsid w:val="0085401E"/>
    <w:rsid w:val="008542A6"/>
    <w:rsid w:val="00854470"/>
    <w:rsid w:val="00854488"/>
    <w:rsid w:val="008544A2"/>
    <w:rsid w:val="0085452A"/>
    <w:rsid w:val="00854ADE"/>
    <w:rsid w:val="00854CED"/>
    <w:rsid w:val="00854DE7"/>
    <w:rsid w:val="00855425"/>
    <w:rsid w:val="0085566B"/>
    <w:rsid w:val="00855682"/>
    <w:rsid w:val="00855965"/>
    <w:rsid w:val="00855AAF"/>
    <w:rsid w:val="00855ABD"/>
    <w:rsid w:val="00855D97"/>
    <w:rsid w:val="00855F9B"/>
    <w:rsid w:val="008565AA"/>
    <w:rsid w:val="00856DF6"/>
    <w:rsid w:val="00856F45"/>
    <w:rsid w:val="008570CB"/>
    <w:rsid w:val="00857A08"/>
    <w:rsid w:val="00860023"/>
    <w:rsid w:val="008600BE"/>
    <w:rsid w:val="00860277"/>
    <w:rsid w:val="00860441"/>
    <w:rsid w:val="00860645"/>
    <w:rsid w:val="00860A1C"/>
    <w:rsid w:val="00860A20"/>
    <w:rsid w:val="00860ADF"/>
    <w:rsid w:val="00860C6F"/>
    <w:rsid w:val="00860D28"/>
    <w:rsid w:val="00860ED7"/>
    <w:rsid w:val="00860F61"/>
    <w:rsid w:val="00860FE3"/>
    <w:rsid w:val="00861048"/>
    <w:rsid w:val="0086106D"/>
    <w:rsid w:val="00861086"/>
    <w:rsid w:val="0086145A"/>
    <w:rsid w:val="0086187B"/>
    <w:rsid w:val="008619BF"/>
    <w:rsid w:val="00861A7F"/>
    <w:rsid w:val="00861E4E"/>
    <w:rsid w:val="00861E68"/>
    <w:rsid w:val="00861F8A"/>
    <w:rsid w:val="0086200B"/>
    <w:rsid w:val="00862862"/>
    <w:rsid w:val="0086298A"/>
    <w:rsid w:val="0086298E"/>
    <w:rsid w:val="00862A06"/>
    <w:rsid w:val="00862BBB"/>
    <w:rsid w:val="00862F05"/>
    <w:rsid w:val="0086310E"/>
    <w:rsid w:val="008632F2"/>
    <w:rsid w:val="0086339B"/>
    <w:rsid w:val="008633EF"/>
    <w:rsid w:val="008634BF"/>
    <w:rsid w:val="00863748"/>
    <w:rsid w:val="00863760"/>
    <w:rsid w:val="008637A7"/>
    <w:rsid w:val="008640C8"/>
    <w:rsid w:val="008641B3"/>
    <w:rsid w:val="00864942"/>
    <w:rsid w:val="00864B8F"/>
    <w:rsid w:val="00864BFB"/>
    <w:rsid w:val="00864D7C"/>
    <w:rsid w:val="00864F46"/>
    <w:rsid w:val="00864F85"/>
    <w:rsid w:val="0086550E"/>
    <w:rsid w:val="00865528"/>
    <w:rsid w:val="0086566B"/>
    <w:rsid w:val="00865C01"/>
    <w:rsid w:val="00865FD1"/>
    <w:rsid w:val="0086606E"/>
    <w:rsid w:val="00866677"/>
    <w:rsid w:val="00866B57"/>
    <w:rsid w:val="00866BE7"/>
    <w:rsid w:val="00866FF8"/>
    <w:rsid w:val="0086702B"/>
    <w:rsid w:val="00867326"/>
    <w:rsid w:val="0086742A"/>
    <w:rsid w:val="00867742"/>
    <w:rsid w:val="00867765"/>
    <w:rsid w:val="00867ADA"/>
    <w:rsid w:val="00867BAC"/>
    <w:rsid w:val="00867D62"/>
    <w:rsid w:val="00867E07"/>
    <w:rsid w:val="0087041C"/>
    <w:rsid w:val="00870487"/>
    <w:rsid w:val="0087099A"/>
    <w:rsid w:val="00870F74"/>
    <w:rsid w:val="0087144B"/>
    <w:rsid w:val="0087193E"/>
    <w:rsid w:val="00871F6B"/>
    <w:rsid w:val="008721BF"/>
    <w:rsid w:val="00872214"/>
    <w:rsid w:val="0087231D"/>
    <w:rsid w:val="00872339"/>
    <w:rsid w:val="00872484"/>
    <w:rsid w:val="00872691"/>
    <w:rsid w:val="0087295E"/>
    <w:rsid w:val="008729E0"/>
    <w:rsid w:val="00872D18"/>
    <w:rsid w:val="00872E7A"/>
    <w:rsid w:val="0087340B"/>
    <w:rsid w:val="0087352B"/>
    <w:rsid w:val="0087392E"/>
    <w:rsid w:val="00873D7A"/>
    <w:rsid w:val="00873F07"/>
    <w:rsid w:val="008741E3"/>
    <w:rsid w:val="00874214"/>
    <w:rsid w:val="0087421C"/>
    <w:rsid w:val="00874269"/>
    <w:rsid w:val="0087462E"/>
    <w:rsid w:val="00874706"/>
    <w:rsid w:val="00874A74"/>
    <w:rsid w:val="00874B94"/>
    <w:rsid w:val="00874B97"/>
    <w:rsid w:val="00874E5D"/>
    <w:rsid w:val="00874E74"/>
    <w:rsid w:val="00875228"/>
    <w:rsid w:val="0087548E"/>
    <w:rsid w:val="00875DDD"/>
    <w:rsid w:val="00875E88"/>
    <w:rsid w:val="00875F24"/>
    <w:rsid w:val="00876217"/>
    <w:rsid w:val="008762F5"/>
    <w:rsid w:val="008763A6"/>
    <w:rsid w:val="0087659C"/>
    <w:rsid w:val="00876934"/>
    <w:rsid w:val="00876D7B"/>
    <w:rsid w:val="008771BA"/>
    <w:rsid w:val="00877814"/>
    <w:rsid w:val="008779E2"/>
    <w:rsid w:val="00877B47"/>
    <w:rsid w:val="00877BBB"/>
    <w:rsid w:val="00877D53"/>
    <w:rsid w:val="00877E2E"/>
    <w:rsid w:val="00877EFA"/>
    <w:rsid w:val="00880584"/>
    <w:rsid w:val="008806BE"/>
    <w:rsid w:val="0088083F"/>
    <w:rsid w:val="00880A09"/>
    <w:rsid w:val="00880AAC"/>
    <w:rsid w:val="00880BD8"/>
    <w:rsid w:val="00880E87"/>
    <w:rsid w:val="00880E98"/>
    <w:rsid w:val="00880EDC"/>
    <w:rsid w:val="00881203"/>
    <w:rsid w:val="00881373"/>
    <w:rsid w:val="00881393"/>
    <w:rsid w:val="00881437"/>
    <w:rsid w:val="00881666"/>
    <w:rsid w:val="00881738"/>
    <w:rsid w:val="0088188E"/>
    <w:rsid w:val="00881CE6"/>
    <w:rsid w:val="00881EB8"/>
    <w:rsid w:val="008820A3"/>
    <w:rsid w:val="0088223E"/>
    <w:rsid w:val="008829F8"/>
    <w:rsid w:val="00882CC0"/>
    <w:rsid w:val="00882D0D"/>
    <w:rsid w:val="00882E0B"/>
    <w:rsid w:val="00882F06"/>
    <w:rsid w:val="008830EA"/>
    <w:rsid w:val="0088320E"/>
    <w:rsid w:val="00883344"/>
    <w:rsid w:val="00883369"/>
    <w:rsid w:val="0088355F"/>
    <w:rsid w:val="0088364C"/>
    <w:rsid w:val="008837D1"/>
    <w:rsid w:val="00883829"/>
    <w:rsid w:val="00883873"/>
    <w:rsid w:val="0088388A"/>
    <w:rsid w:val="00883C40"/>
    <w:rsid w:val="00883D5D"/>
    <w:rsid w:val="00883EA5"/>
    <w:rsid w:val="00883FCA"/>
    <w:rsid w:val="0088416C"/>
    <w:rsid w:val="0088426E"/>
    <w:rsid w:val="008844A2"/>
    <w:rsid w:val="00884517"/>
    <w:rsid w:val="00884655"/>
    <w:rsid w:val="008846A3"/>
    <w:rsid w:val="008846FC"/>
    <w:rsid w:val="008849D3"/>
    <w:rsid w:val="00884AFE"/>
    <w:rsid w:val="00884C2F"/>
    <w:rsid w:val="00884D10"/>
    <w:rsid w:val="00884E33"/>
    <w:rsid w:val="00885049"/>
    <w:rsid w:val="00885072"/>
    <w:rsid w:val="008855CC"/>
    <w:rsid w:val="00885AA3"/>
    <w:rsid w:val="00885C58"/>
    <w:rsid w:val="00885DBE"/>
    <w:rsid w:val="00885F62"/>
    <w:rsid w:val="008860DC"/>
    <w:rsid w:val="00886432"/>
    <w:rsid w:val="0088665E"/>
    <w:rsid w:val="00886973"/>
    <w:rsid w:val="00886C4C"/>
    <w:rsid w:val="00886D23"/>
    <w:rsid w:val="00886E58"/>
    <w:rsid w:val="00886ED5"/>
    <w:rsid w:val="00886FA2"/>
    <w:rsid w:val="00887080"/>
    <w:rsid w:val="0088796A"/>
    <w:rsid w:val="008879BB"/>
    <w:rsid w:val="008879BC"/>
    <w:rsid w:val="00887BE9"/>
    <w:rsid w:val="00887CF8"/>
    <w:rsid w:val="008900F1"/>
    <w:rsid w:val="00890235"/>
    <w:rsid w:val="00890378"/>
    <w:rsid w:val="0089039D"/>
    <w:rsid w:val="0089039E"/>
    <w:rsid w:val="00890A5E"/>
    <w:rsid w:val="00890CCF"/>
    <w:rsid w:val="00890D8A"/>
    <w:rsid w:val="00890DB2"/>
    <w:rsid w:val="00890DDD"/>
    <w:rsid w:val="0089141F"/>
    <w:rsid w:val="0089145C"/>
    <w:rsid w:val="008914E5"/>
    <w:rsid w:val="00891AB8"/>
    <w:rsid w:val="00891E49"/>
    <w:rsid w:val="00891E4C"/>
    <w:rsid w:val="00891EE1"/>
    <w:rsid w:val="00891FF1"/>
    <w:rsid w:val="00892150"/>
    <w:rsid w:val="008921BA"/>
    <w:rsid w:val="008926DB"/>
    <w:rsid w:val="00892B8E"/>
    <w:rsid w:val="00892FB2"/>
    <w:rsid w:val="008931BD"/>
    <w:rsid w:val="0089321C"/>
    <w:rsid w:val="008938A0"/>
    <w:rsid w:val="00893921"/>
    <w:rsid w:val="00893A43"/>
    <w:rsid w:val="00893D62"/>
    <w:rsid w:val="00893F47"/>
    <w:rsid w:val="008940FB"/>
    <w:rsid w:val="00894144"/>
    <w:rsid w:val="0089469F"/>
    <w:rsid w:val="00894A5D"/>
    <w:rsid w:val="00894BBD"/>
    <w:rsid w:val="00894EDF"/>
    <w:rsid w:val="008950AF"/>
    <w:rsid w:val="008950C7"/>
    <w:rsid w:val="00895216"/>
    <w:rsid w:val="00895F59"/>
    <w:rsid w:val="00896211"/>
    <w:rsid w:val="0089626B"/>
    <w:rsid w:val="008963A4"/>
    <w:rsid w:val="008963E8"/>
    <w:rsid w:val="008966C8"/>
    <w:rsid w:val="00896BDC"/>
    <w:rsid w:val="00896DD1"/>
    <w:rsid w:val="00896EB3"/>
    <w:rsid w:val="00897288"/>
    <w:rsid w:val="00897379"/>
    <w:rsid w:val="00897778"/>
    <w:rsid w:val="00897B29"/>
    <w:rsid w:val="00897E95"/>
    <w:rsid w:val="00897F4F"/>
    <w:rsid w:val="008A0005"/>
    <w:rsid w:val="008A00FD"/>
    <w:rsid w:val="008A017E"/>
    <w:rsid w:val="008A044D"/>
    <w:rsid w:val="008A05A2"/>
    <w:rsid w:val="008A0676"/>
    <w:rsid w:val="008A06D3"/>
    <w:rsid w:val="008A080A"/>
    <w:rsid w:val="008A0AB4"/>
    <w:rsid w:val="008A0C0D"/>
    <w:rsid w:val="008A0F11"/>
    <w:rsid w:val="008A0F93"/>
    <w:rsid w:val="008A101E"/>
    <w:rsid w:val="008A103B"/>
    <w:rsid w:val="008A1556"/>
    <w:rsid w:val="008A164D"/>
    <w:rsid w:val="008A1A4D"/>
    <w:rsid w:val="008A1DC2"/>
    <w:rsid w:val="008A1E56"/>
    <w:rsid w:val="008A1E7B"/>
    <w:rsid w:val="008A1FFA"/>
    <w:rsid w:val="008A22B1"/>
    <w:rsid w:val="008A23E1"/>
    <w:rsid w:val="008A24F6"/>
    <w:rsid w:val="008A2516"/>
    <w:rsid w:val="008A2651"/>
    <w:rsid w:val="008A26B2"/>
    <w:rsid w:val="008A2708"/>
    <w:rsid w:val="008A2A46"/>
    <w:rsid w:val="008A2A53"/>
    <w:rsid w:val="008A2E24"/>
    <w:rsid w:val="008A2E8A"/>
    <w:rsid w:val="008A2F3D"/>
    <w:rsid w:val="008A3212"/>
    <w:rsid w:val="008A3538"/>
    <w:rsid w:val="008A381E"/>
    <w:rsid w:val="008A3911"/>
    <w:rsid w:val="008A3A3B"/>
    <w:rsid w:val="008A3E54"/>
    <w:rsid w:val="008A40AE"/>
    <w:rsid w:val="008A41EE"/>
    <w:rsid w:val="008A444A"/>
    <w:rsid w:val="008A4863"/>
    <w:rsid w:val="008A4A22"/>
    <w:rsid w:val="008A4C96"/>
    <w:rsid w:val="008A4CCF"/>
    <w:rsid w:val="008A4D3B"/>
    <w:rsid w:val="008A4DD0"/>
    <w:rsid w:val="008A4EC6"/>
    <w:rsid w:val="008A5389"/>
    <w:rsid w:val="008A55DD"/>
    <w:rsid w:val="008A5985"/>
    <w:rsid w:val="008A6417"/>
    <w:rsid w:val="008A6483"/>
    <w:rsid w:val="008A6527"/>
    <w:rsid w:val="008A67D8"/>
    <w:rsid w:val="008A6854"/>
    <w:rsid w:val="008A6D43"/>
    <w:rsid w:val="008A6E2F"/>
    <w:rsid w:val="008A71E1"/>
    <w:rsid w:val="008A739D"/>
    <w:rsid w:val="008A753E"/>
    <w:rsid w:val="008A7754"/>
    <w:rsid w:val="008A78F6"/>
    <w:rsid w:val="008A7C5B"/>
    <w:rsid w:val="008A7E46"/>
    <w:rsid w:val="008A7F76"/>
    <w:rsid w:val="008B00B1"/>
    <w:rsid w:val="008B030B"/>
    <w:rsid w:val="008B0391"/>
    <w:rsid w:val="008B03AF"/>
    <w:rsid w:val="008B0B2B"/>
    <w:rsid w:val="008B0BC8"/>
    <w:rsid w:val="008B114C"/>
    <w:rsid w:val="008B1292"/>
    <w:rsid w:val="008B1A79"/>
    <w:rsid w:val="008B1B7E"/>
    <w:rsid w:val="008B1DA3"/>
    <w:rsid w:val="008B1EBB"/>
    <w:rsid w:val="008B1F77"/>
    <w:rsid w:val="008B209B"/>
    <w:rsid w:val="008B231C"/>
    <w:rsid w:val="008B236D"/>
    <w:rsid w:val="008B23C4"/>
    <w:rsid w:val="008B2891"/>
    <w:rsid w:val="008B2984"/>
    <w:rsid w:val="008B2AC3"/>
    <w:rsid w:val="008B2E18"/>
    <w:rsid w:val="008B2F96"/>
    <w:rsid w:val="008B30B2"/>
    <w:rsid w:val="008B32D5"/>
    <w:rsid w:val="008B3732"/>
    <w:rsid w:val="008B3832"/>
    <w:rsid w:val="008B3878"/>
    <w:rsid w:val="008B3CB9"/>
    <w:rsid w:val="008B4105"/>
    <w:rsid w:val="008B4452"/>
    <w:rsid w:val="008B449D"/>
    <w:rsid w:val="008B44B1"/>
    <w:rsid w:val="008B46F0"/>
    <w:rsid w:val="008B47B1"/>
    <w:rsid w:val="008B4EA3"/>
    <w:rsid w:val="008B5187"/>
    <w:rsid w:val="008B5732"/>
    <w:rsid w:val="008B57B6"/>
    <w:rsid w:val="008B5C96"/>
    <w:rsid w:val="008B5C9D"/>
    <w:rsid w:val="008B5FDD"/>
    <w:rsid w:val="008B6220"/>
    <w:rsid w:val="008B65CF"/>
    <w:rsid w:val="008B680E"/>
    <w:rsid w:val="008B6A2B"/>
    <w:rsid w:val="008B6AC3"/>
    <w:rsid w:val="008B6BC3"/>
    <w:rsid w:val="008B6CEE"/>
    <w:rsid w:val="008B7324"/>
    <w:rsid w:val="008B7849"/>
    <w:rsid w:val="008B7D40"/>
    <w:rsid w:val="008C0157"/>
    <w:rsid w:val="008C0429"/>
    <w:rsid w:val="008C0437"/>
    <w:rsid w:val="008C0628"/>
    <w:rsid w:val="008C064B"/>
    <w:rsid w:val="008C0848"/>
    <w:rsid w:val="008C09FF"/>
    <w:rsid w:val="008C0A92"/>
    <w:rsid w:val="008C0B22"/>
    <w:rsid w:val="008C0E21"/>
    <w:rsid w:val="008C0EAB"/>
    <w:rsid w:val="008C0FBA"/>
    <w:rsid w:val="008C103E"/>
    <w:rsid w:val="008C12DF"/>
    <w:rsid w:val="008C14DF"/>
    <w:rsid w:val="008C154A"/>
    <w:rsid w:val="008C15BA"/>
    <w:rsid w:val="008C1611"/>
    <w:rsid w:val="008C1783"/>
    <w:rsid w:val="008C1853"/>
    <w:rsid w:val="008C194D"/>
    <w:rsid w:val="008C1CCF"/>
    <w:rsid w:val="008C1E39"/>
    <w:rsid w:val="008C20D9"/>
    <w:rsid w:val="008C224A"/>
    <w:rsid w:val="008C24E7"/>
    <w:rsid w:val="008C28BD"/>
    <w:rsid w:val="008C2B83"/>
    <w:rsid w:val="008C2D27"/>
    <w:rsid w:val="008C2D85"/>
    <w:rsid w:val="008C307A"/>
    <w:rsid w:val="008C3153"/>
    <w:rsid w:val="008C33C6"/>
    <w:rsid w:val="008C3A69"/>
    <w:rsid w:val="008C3DF4"/>
    <w:rsid w:val="008C3EB2"/>
    <w:rsid w:val="008C3F20"/>
    <w:rsid w:val="008C4356"/>
    <w:rsid w:val="008C438E"/>
    <w:rsid w:val="008C4524"/>
    <w:rsid w:val="008C4696"/>
    <w:rsid w:val="008C475E"/>
    <w:rsid w:val="008C4927"/>
    <w:rsid w:val="008C49B6"/>
    <w:rsid w:val="008C4DAE"/>
    <w:rsid w:val="008C4EBC"/>
    <w:rsid w:val="008C5120"/>
    <w:rsid w:val="008C53C6"/>
    <w:rsid w:val="008C56A1"/>
    <w:rsid w:val="008C5A65"/>
    <w:rsid w:val="008C5A6F"/>
    <w:rsid w:val="008C5C09"/>
    <w:rsid w:val="008C6314"/>
    <w:rsid w:val="008C6BB2"/>
    <w:rsid w:val="008C6E04"/>
    <w:rsid w:val="008C6F0E"/>
    <w:rsid w:val="008C6F83"/>
    <w:rsid w:val="008C6FE3"/>
    <w:rsid w:val="008C6FED"/>
    <w:rsid w:val="008C70AF"/>
    <w:rsid w:val="008C70DB"/>
    <w:rsid w:val="008C72FD"/>
    <w:rsid w:val="008C734B"/>
    <w:rsid w:val="008C78FD"/>
    <w:rsid w:val="008C7962"/>
    <w:rsid w:val="008C7D49"/>
    <w:rsid w:val="008C7DA5"/>
    <w:rsid w:val="008D04D1"/>
    <w:rsid w:val="008D0B16"/>
    <w:rsid w:val="008D12A9"/>
    <w:rsid w:val="008D1693"/>
    <w:rsid w:val="008D19E7"/>
    <w:rsid w:val="008D1B62"/>
    <w:rsid w:val="008D207C"/>
    <w:rsid w:val="008D2136"/>
    <w:rsid w:val="008D24A7"/>
    <w:rsid w:val="008D2991"/>
    <w:rsid w:val="008D2A4E"/>
    <w:rsid w:val="008D3167"/>
    <w:rsid w:val="008D31F7"/>
    <w:rsid w:val="008D331F"/>
    <w:rsid w:val="008D3383"/>
    <w:rsid w:val="008D36A8"/>
    <w:rsid w:val="008D3931"/>
    <w:rsid w:val="008D39CD"/>
    <w:rsid w:val="008D3BBD"/>
    <w:rsid w:val="008D3DDB"/>
    <w:rsid w:val="008D40D6"/>
    <w:rsid w:val="008D421A"/>
    <w:rsid w:val="008D4B59"/>
    <w:rsid w:val="008D4E2C"/>
    <w:rsid w:val="008D5014"/>
    <w:rsid w:val="008D50FB"/>
    <w:rsid w:val="008D53C4"/>
    <w:rsid w:val="008D54FE"/>
    <w:rsid w:val="008D5713"/>
    <w:rsid w:val="008D57C3"/>
    <w:rsid w:val="008D5BC4"/>
    <w:rsid w:val="008D5CAE"/>
    <w:rsid w:val="008D5EE9"/>
    <w:rsid w:val="008D6023"/>
    <w:rsid w:val="008D606C"/>
    <w:rsid w:val="008D6172"/>
    <w:rsid w:val="008D65A5"/>
    <w:rsid w:val="008D68AB"/>
    <w:rsid w:val="008D6B43"/>
    <w:rsid w:val="008D741D"/>
    <w:rsid w:val="008D752D"/>
    <w:rsid w:val="008D7705"/>
    <w:rsid w:val="008D775F"/>
    <w:rsid w:val="008D7EA2"/>
    <w:rsid w:val="008D7FBF"/>
    <w:rsid w:val="008D7FEE"/>
    <w:rsid w:val="008E0304"/>
    <w:rsid w:val="008E03BA"/>
    <w:rsid w:val="008E05A5"/>
    <w:rsid w:val="008E0751"/>
    <w:rsid w:val="008E07AB"/>
    <w:rsid w:val="008E085C"/>
    <w:rsid w:val="008E0A38"/>
    <w:rsid w:val="008E0A95"/>
    <w:rsid w:val="008E0CAF"/>
    <w:rsid w:val="008E13F0"/>
    <w:rsid w:val="008E1543"/>
    <w:rsid w:val="008E1657"/>
    <w:rsid w:val="008E1A09"/>
    <w:rsid w:val="008E1BB2"/>
    <w:rsid w:val="008E1C39"/>
    <w:rsid w:val="008E20CE"/>
    <w:rsid w:val="008E2227"/>
    <w:rsid w:val="008E2287"/>
    <w:rsid w:val="008E2325"/>
    <w:rsid w:val="008E233F"/>
    <w:rsid w:val="008E2351"/>
    <w:rsid w:val="008E2867"/>
    <w:rsid w:val="008E28B9"/>
    <w:rsid w:val="008E2F56"/>
    <w:rsid w:val="008E2FD5"/>
    <w:rsid w:val="008E30F1"/>
    <w:rsid w:val="008E31E0"/>
    <w:rsid w:val="008E3974"/>
    <w:rsid w:val="008E3ABF"/>
    <w:rsid w:val="008E3CBD"/>
    <w:rsid w:val="008E3CCC"/>
    <w:rsid w:val="008E3CEC"/>
    <w:rsid w:val="008E3DDC"/>
    <w:rsid w:val="008E3EF3"/>
    <w:rsid w:val="008E4195"/>
    <w:rsid w:val="008E4274"/>
    <w:rsid w:val="008E42CB"/>
    <w:rsid w:val="008E43A7"/>
    <w:rsid w:val="008E4844"/>
    <w:rsid w:val="008E49A8"/>
    <w:rsid w:val="008E4AB3"/>
    <w:rsid w:val="008E4CEF"/>
    <w:rsid w:val="008E4DA2"/>
    <w:rsid w:val="008E57FA"/>
    <w:rsid w:val="008E5AFB"/>
    <w:rsid w:val="008E5BA3"/>
    <w:rsid w:val="008E5C53"/>
    <w:rsid w:val="008E5C56"/>
    <w:rsid w:val="008E5E55"/>
    <w:rsid w:val="008E610E"/>
    <w:rsid w:val="008E6351"/>
    <w:rsid w:val="008E6746"/>
    <w:rsid w:val="008E6A6A"/>
    <w:rsid w:val="008E7548"/>
    <w:rsid w:val="008E7856"/>
    <w:rsid w:val="008E7AFF"/>
    <w:rsid w:val="008E7C95"/>
    <w:rsid w:val="008E7CE1"/>
    <w:rsid w:val="008F0005"/>
    <w:rsid w:val="008F005D"/>
    <w:rsid w:val="008F01A4"/>
    <w:rsid w:val="008F0649"/>
    <w:rsid w:val="008F0705"/>
    <w:rsid w:val="008F0C7A"/>
    <w:rsid w:val="008F0F37"/>
    <w:rsid w:val="008F13AB"/>
    <w:rsid w:val="008F13EC"/>
    <w:rsid w:val="008F1673"/>
    <w:rsid w:val="008F1CD9"/>
    <w:rsid w:val="008F1F86"/>
    <w:rsid w:val="008F2145"/>
    <w:rsid w:val="008F226C"/>
    <w:rsid w:val="008F23BD"/>
    <w:rsid w:val="008F25A9"/>
    <w:rsid w:val="008F27B3"/>
    <w:rsid w:val="008F2978"/>
    <w:rsid w:val="008F2B36"/>
    <w:rsid w:val="008F2FDC"/>
    <w:rsid w:val="008F3404"/>
    <w:rsid w:val="008F3521"/>
    <w:rsid w:val="008F3575"/>
    <w:rsid w:val="008F37DF"/>
    <w:rsid w:val="008F3968"/>
    <w:rsid w:val="008F40C5"/>
    <w:rsid w:val="008F4446"/>
    <w:rsid w:val="008F458A"/>
    <w:rsid w:val="008F4E4F"/>
    <w:rsid w:val="008F4F4B"/>
    <w:rsid w:val="008F52A4"/>
    <w:rsid w:val="008F5342"/>
    <w:rsid w:val="008F53E1"/>
    <w:rsid w:val="008F5684"/>
    <w:rsid w:val="008F5E40"/>
    <w:rsid w:val="008F5EF8"/>
    <w:rsid w:val="008F5F86"/>
    <w:rsid w:val="008F68CA"/>
    <w:rsid w:val="008F6DB6"/>
    <w:rsid w:val="008F6DD7"/>
    <w:rsid w:val="008F6EA7"/>
    <w:rsid w:val="008F7032"/>
    <w:rsid w:val="008F7375"/>
    <w:rsid w:val="008F750B"/>
    <w:rsid w:val="008F7610"/>
    <w:rsid w:val="008F7962"/>
    <w:rsid w:val="008F7B5D"/>
    <w:rsid w:val="008F7BC3"/>
    <w:rsid w:val="008F7F28"/>
    <w:rsid w:val="00900466"/>
    <w:rsid w:val="00900582"/>
    <w:rsid w:val="00900789"/>
    <w:rsid w:val="00900795"/>
    <w:rsid w:val="00900925"/>
    <w:rsid w:val="00900A4B"/>
    <w:rsid w:val="00900AC7"/>
    <w:rsid w:val="00900B45"/>
    <w:rsid w:val="00900E77"/>
    <w:rsid w:val="00900FBA"/>
    <w:rsid w:val="00900FE4"/>
    <w:rsid w:val="0090178E"/>
    <w:rsid w:val="009017BA"/>
    <w:rsid w:val="00901B52"/>
    <w:rsid w:val="00901D48"/>
    <w:rsid w:val="00901F20"/>
    <w:rsid w:val="00901F23"/>
    <w:rsid w:val="00902384"/>
    <w:rsid w:val="009023BB"/>
    <w:rsid w:val="009023C2"/>
    <w:rsid w:val="00902772"/>
    <w:rsid w:val="0090277D"/>
    <w:rsid w:val="00902A5B"/>
    <w:rsid w:val="00902A96"/>
    <w:rsid w:val="0090301E"/>
    <w:rsid w:val="0090332C"/>
    <w:rsid w:val="009039FA"/>
    <w:rsid w:val="00903AF4"/>
    <w:rsid w:val="00903C17"/>
    <w:rsid w:val="00903FE9"/>
    <w:rsid w:val="00903FEE"/>
    <w:rsid w:val="00904176"/>
    <w:rsid w:val="009042AD"/>
    <w:rsid w:val="009045B8"/>
    <w:rsid w:val="00904637"/>
    <w:rsid w:val="00904711"/>
    <w:rsid w:val="00904AC7"/>
    <w:rsid w:val="00904CCE"/>
    <w:rsid w:val="00904CD1"/>
    <w:rsid w:val="00904D2A"/>
    <w:rsid w:val="00905240"/>
    <w:rsid w:val="00905C3D"/>
    <w:rsid w:val="00906422"/>
    <w:rsid w:val="009065B8"/>
    <w:rsid w:val="009065E3"/>
    <w:rsid w:val="00906604"/>
    <w:rsid w:val="00906804"/>
    <w:rsid w:val="009068D4"/>
    <w:rsid w:val="009069DF"/>
    <w:rsid w:val="00906C61"/>
    <w:rsid w:val="0090705E"/>
    <w:rsid w:val="00907985"/>
    <w:rsid w:val="009079AF"/>
    <w:rsid w:val="00907C83"/>
    <w:rsid w:val="00907DCD"/>
    <w:rsid w:val="00907E48"/>
    <w:rsid w:val="00907F1F"/>
    <w:rsid w:val="0091031E"/>
    <w:rsid w:val="009103F6"/>
    <w:rsid w:val="0091043B"/>
    <w:rsid w:val="0091084C"/>
    <w:rsid w:val="00910860"/>
    <w:rsid w:val="009109BF"/>
    <w:rsid w:val="009109FE"/>
    <w:rsid w:val="00910FBD"/>
    <w:rsid w:val="00911115"/>
    <w:rsid w:val="009117CB"/>
    <w:rsid w:val="00911836"/>
    <w:rsid w:val="0091196E"/>
    <w:rsid w:val="00911D87"/>
    <w:rsid w:val="00911EAA"/>
    <w:rsid w:val="0091289F"/>
    <w:rsid w:val="00912FD3"/>
    <w:rsid w:val="00913354"/>
    <w:rsid w:val="00913479"/>
    <w:rsid w:val="0091353E"/>
    <w:rsid w:val="00913B2A"/>
    <w:rsid w:val="00913C80"/>
    <w:rsid w:val="00914615"/>
    <w:rsid w:val="00914636"/>
    <w:rsid w:val="009147A7"/>
    <w:rsid w:val="00914B6E"/>
    <w:rsid w:val="00914C37"/>
    <w:rsid w:val="00914C65"/>
    <w:rsid w:val="00914F81"/>
    <w:rsid w:val="00915158"/>
    <w:rsid w:val="009151A1"/>
    <w:rsid w:val="009151A9"/>
    <w:rsid w:val="009151DC"/>
    <w:rsid w:val="0091520D"/>
    <w:rsid w:val="009156F0"/>
    <w:rsid w:val="0091594F"/>
    <w:rsid w:val="00915B4F"/>
    <w:rsid w:val="00915C62"/>
    <w:rsid w:val="00915EB7"/>
    <w:rsid w:val="00916149"/>
    <w:rsid w:val="00916463"/>
    <w:rsid w:val="0091677C"/>
    <w:rsid w:val="00916D50"/>
    <w:rsid w:val="00916EC1"/>
    <w:rsid w:val="00916F00"/>
    <w:rsid w:val="00917175"/>
    <w:rsid w:val="009171CC"/>
    <w:rsid w:val="009174B8"/>
    <w:rsid w:val="00917503"/>
    <w:rsid w:val="0091768E"/>
    <w:rsid w:val="0091782B"/>
    <w:rsid w:val="00917A5C"/>
    <w:rsid w:val="00917AA8"/>
    <w:rsid w:val="00917C61"/>
    <w:rsid w:val="00917E6E"/>
    <w:rsid w:val="00917EA7"/>
    <w:rsid w:val="00920366"/>
    <w:rsid w:val="00920391"/>
    <w:rsid w:val="009204D4"/>
    <w:rsid w:val="009207D9"/>
    <w:rsid w:val="00920C81"/>
    <w:rsid w:val="00920C9D"/>
    <w:rsid w:val="00920FCC"/>
    <w:rsid w:val="00921359"/>
    <w:rsid w:val="009215CD"/>
    <w:rsid w:val="00921651"/>
    <w:rsid w:val="00921AF5"/>
    <w:rsid w:val="00921DDE"/>
    <w:rsid w:val="00921E01"/>
    <w:rsid w:val="00921ECF"/>
    <w:rsid w:val="00922E77"/>
    <w:rsid w:val="009230D2"/>
    <w:rsid w:val="00923100"/>
    <w:rsid w:val="00923291"/>
    <w:rsid w:val="0092354A"/>
    <w:rsid w:val="00923D14"/>
    <w:rsid w:val="009241F8"/>
    <w:rsid w:val="009243C0"/>
    <w:rsid w:val="009243F9"/>
    <w:rsid w:val="009249B3"/>
    <w:rsid w:val="00925596"/>
    <w:rsid w:val="0092560D"/>
    <w:rsid w:val="009256DB"/>
    <w:rsid w:val="00925835"/>
    <w:rsid w:val="00925ACE"/>
    <w:rsid w:val="00925E9B"/>
    <w:rsid w:val="00926107"/>
    <w:rsid w:val="009261D3"/>
    <w:rsid w:val="00926503"/>
    <w:rsid w:val="00926523"/>
    <w:rsid w:val="00926711"/>
    <w:rsid w:val="00926897"/>
    <w:rsid w:val="00926CBB"/>
    <w:rsid w:val="00926CC0"/>
    <w:rsid w:val="00926CFC"/>
    <w:rsid w:val="00926EC4"/>
    <w:rsid w:val="00927526"/>
    <w:rsid w:val="009277B4"/>
    <w:rsid w:val="00927994"/>
    <w:rsid w:val="009279BA"/>
    <w:rsid w:val="00927A4B"/>
    <w:rsid w:val="00927FC2"/>
    <w:rsid w:val="00927FCC"/>
    <w:rsid w:val="00930057"/>
    <w:rsid w:val="00930213"/>
    <w:rsid w:val="009304BF"/>
    <w:rsid w:val="009306BF"/>
    <w:rsid w:val="0093088F"/>
    <w:rsid w:val="00930D70"/>
    <w:rsid w:val="00930F03"/>
    <w:rsid w:val="0093111F"/>
    <w:rsid w:val="0093137B"/>
    <w:rsid w:val="009314A9"/>
    <w:rsid w:val="00931551"/>
    <w:rsid w:val="00931559"/>
    <w:rsid w:val="009316B0"/>
    <w:rsid w:val="009318BC"/>
    <w:rsid w:val="00931A0B"/>
    <w:rsid w:val="00931B33"/>
    <w:rsid w:val="00931C01"/>
    <w:rsid w:val="00931D6A"/>
    <w:rsid w:val="00931E16"/>
    <w:rsid w:val="00931E56"/>
    <w:rsid w:val="00931E81"/>
    <w:rsid w:val="009322EB"/>
    <w:rsid w:val="009323AB"/>
    <w:rsid w:val="00932615"/>
    <w:rsid w:val="009328E8"/>
    <w:rsid w:val="00932B02"/>
    <w:rsid w:val="009331AC"/>
    <w:rsid w:val="00933300"/>
    <w:rsid w:val="009334B6"/>
    <w:rsid w:val="009336D4"/>
    <w:rsid w:val="00933791"/>
    <w:rsid w:val="00934267"/>
    <w:rsid w:val="0093515C"/>
    <w:rsid w:val="00935711"/>
    <w:rsid w:val="00935773"/>
    <w:rsid w:val="00935821"/>
    <w:rsid w:val="0093583D"/>
    <w:rsid w:val="00935A8B"/>
    <w:rsid w:val="00935ABF"/>
    <w:rsid w:val="00935B61"/>
    <w:rsid w:val="00935BF1"/>
    <w:rsid w:val="00935F1E"/>
    <w:rsid w:val="0093611A"/>
    <w:rsid w:val="009362FE"/>
    <w:rsid w:val="00936439"/>
    <w:rsid w:val="00936623"/>
    <w:rsid w:val="0093720F"/>
    <w:rsid w:val="00937442"/>
    <w:rsid w:val="00937456"/>
    <w:rsid w:val="00937465"/>
    <w:rsid w:val="0093772F"/>
    <w:rsid w:val="00937B3A"/>
    <w:rsid w:val="00937C7E"/>
    <w:rsid w:val="00937CDF"/>
    <w:rsid w:val="009402D1"/>
    <w:rsid w:val="0094044E"/>
    <w:rsid w:val="00940644"/>
    <w:rsid w:val="009406FE"/>
    <w:rsid w:val="0094078D"/>
    <w:rsid w:val="009409AF"/>
    <w:rsid w:val="00940B96"/>
    <w:rsid w:val="00940EF9"/>
    <w:rsid w:val="0094105B"/>
    <w:rsid w:val="009413B7"/>
    <w:rsid w:val="00941496"/>
    <w:rsid w:val="009414DF"/>
    <w:rsid w:val="00941761"/>
    <w:rsid w:val="009417F4"/>
    <w:rsid w:val="0094193F"/>
    <w:rsid w:val="00941BC4"/>
    <w:rsid w:val="0094253A"/>
    <w:rsid w:val="00942638"/>
    <w:rsid w:val="0094277F"/>
    <w:rsid w:val="00942A7C"/>
    <w:rsid w:val="00942D58"/>
    <w:rsid w:val="00942DD9"/>
    <w:rsid w:val="00942ED6"/>
    <w:rsid w:val="00942F63"/>
    <w:rsid w:val="00942FB0"/>
    <w:rsid w:val="00943035"/>
    <w:rsid w:val="00943109"/>
    <w:rsid w:val="00943434"/>
    <w:rsid w:val="00943485"/>
    <w:rsid w:val="00943E9E"/>
    <w:rsid w:val="009440C2"/>
    <w:rsid w:val="00944287"/>
    <w:rsid w:val="009443CD"/>
    <w:rsid w:val="00944617"/>
    <w:rsid w:val="00944C18"/>
    <w:rsid w:val="00944E26"/>
    <w:rsid w:val="0094564F"/>
    <w:rsid w:val="009456AD"/>
    <w:rsid w:val="0094572C"/>
    <w:rsid w:val="0094586A"/>
    <w:rsid w:val="00945919"/>
    <w:rsid w:val="00945953"/>
    <w:rsid w:val="00945A45"/>
    <w:rsid w:val="00945A8F"/>
    <w:rsid w:val="00945F72"/>
    <w:rsid w:val="00945FC0"/>
    <w:rsid w:val="0094614F"/>
    <w:rsid w:val="009462C6"/>
    <w:rsid w:val="009462F8"/>
    <w:rsid w:val="00946421"/>
    <w:rsid w:val="00946833"/>
    <w:rsid w:val="0094688B"/>
    <w:rsid w:val="009468B1"/>
    <w:rsid w:val="00946EFA"/>
    <w:rsid w:val="00947027"/>
    <w:rsid w:val="0094702C"/>
    <w:rsid w:val="0094757B"/>
    <w:rsid w:val="009477DA"/>
    <w:rsid w:val="00947859"/>
    <w:rsid w:val="009478B9"/>
    <w:rsid w:val="00947951"/>
    <w:rsid w:val="00947A14"/>
    <w:rsid w:val="00947C4E"/>
    <w:rsid w:val="00947C66"/>
    <w:rsid w:val="00947DA8"/>
    <w:rsid w:val="00947E90"/>
    <w:rsid w:val="00947ECF"/>
    <w:rsid w:val="0095005E"/>
    <w:rsid w:val="00950129"/>
    <w:rsid w:val="0095019A"/>
    <w:rsid w:val="00950561"/>
    <w:rsid w:val="009505AE"/>
    <w:rsid w:val="00950C15"/>
    <w:rsid w:val="00950C63"/>
    <w:rsid w:val="00950CEA"/>
    <w:rsid w:val="00950F77"/>
    <w:rsid w:val="009514F9"/>
    <w:rsid w:val="00951536"/>
    <w:rsid w:val="00951679"/>
    <w:rsid w:val="00951A2D"/>
    <w:rsid w:val="0095200E"/>
    <w:rsid w:val="009522AD"/>
    <w:rsid w:val="00952321"/>
    <w:rsid w:val="009523D9"/>
    <w:rsid w:val="0095252B"/>
    <w:rsid w:val="009527CF"/>
    <w:rsid w:val="0095285B"/>
    <w:rsid w:val="00952A42"/>
    <w:rsid w:val="00952A7F"/>
    <w:rsid w:val="00952B45"/>
    <w:rsid w:val="00952CDB"/>
    <w:rsid w:val="00953351"/>
    <w:rsid w:val="00953519"/>
    <w:rsid w:val="009537D8"/>
    <w:rsid w:val="009539E3"/>
    <w:rsid w:val="00953D1B"/>
    <w:rsid w:val="00953E32"/>
    <w:rsid w:val="00953E7E"/>
    <w:rsid w:val="00953EC0"/>
    <w:rsid w:val="00953EDA"/>
    <w:rsid w:val="00954104"/>
    <w:rsid w:val="00954612"/>
    <w:rsid w:val="00954A3F"/>
    <w:rsid w:val="00954B12"/>
    <w:rsid w:val="009551AF"/>
    <w:rsid w:val="00955200"/>
    <w:rsid w:val="00955266"/>
    <w:rsid w:val="0095536B"/>
    <w:rsid w:val="009553E7"/>
    <w:rsid w:val="009559A2"/>
    <w:rsid w:val="00955C58"/>
    <w:rsid w:val="00955CDE"/>
    <w:rsid w:val="00955E84"/>
    <w:rsid w:val="00955FC3"/>
    <w:rsid w:val="0095638D"/>
    <w:rsid w:val="0095646F"/>
    <w:rsid w:val="00956488"/>
    <w:rsid w:val="009565CA"/>
    <w:rsid w:val="009567CC"/>
    <w:rsid w:val="0095698F"/>
    <w:rsid w:val="00956CCB"/>
    <w:rsid w:val="00956EF1"/>
    <w:rsid w:val="00957010"/>
    <w:rsid w:val="00957129"/>
    <w:rsid w:val="00957427"/>
    <w:rsid w:val="00957491"/>
    <w:rsid w:val="0095751E"/>
    <w:rsid w:val="009575AD"/>
    <w:rsid w:val="009575B3"/>
    <w:rsid w:val="0095773D"/>
    <w:rsid w:val="00957994"/>
    <w:rsid w:val="00957B6C"/>
    <w:rsid w:val="00957C39"/>
    <w:rsid w:val="00957DED"/>
    <w:rsid w:val="00957F3A"/>
    <w:rsid w:val="00960280"/>
    <w:rsid w:val="00960AE1"/>
    <w:rsid w:val="00960C9B"/>
    <w:rsid w:val="0096152D"/>
    <w:rsid w:val="0096154F"/>
    <w:rsid w:val="00961918"/>
    <w:rsid w:val="00961987"/>
    <w:rsid w:val="00961C96"/>
    <w:rsid w:val="00962010"/>
    <w:rsid w:val="009621AC"/>
    <w:rsid w:val="009621BF"/>
    <w:rsid w:val="0096232A"/>
    <w:rsid w:val="0096238C"/>
    <w:rsid w:val="009623A9"/>
    <w:rsid w:val="00962407"/>
    <w:rsid w:val="0096240E"/>
    <w:rsid w:val="0096249C"/>
    <w:rsid w:val="009624EF"/>
    <w:rsid w:val="00962584"/>
    <w:rsid w:val="00962B15"/>
    <w:rsid w:val="00962BEB"/>
    <w:rsid w:val="00962C1D"/>
    <w:rsid w:val="00962C43"/>
    <w:rsid w:val="00962DBA"/>
    <w:rsid w:val="00962F05"/>
    <w:rsid w:val="00962FBC"/>
    <w:rsid w:val="00963036"/>
    <w:rsid w:val="00963141"/>
    <w:rsid w:val="0096364D"/>
    <w:rsid w:val="009636FE"/>
    <w:rsid w:val="009637BF"/>
    <w:rsid w:val="00963931"/>
    <w:rsid w:val="00963A93"/>
    <w:rsid w:val="00964023"/>
    <w:rsid w:val="00964381"/>
    <w:rsid w:val="0096476C"/>
    <w:rsid w:val="009647A6"/>
    <w:rsid w:val="0096481E"/>
    <w:rsid w:val="00964B2F"/>
    <w:rsid w:val="00964C09"/>
    <w:rsid w:val="00964F4E"/>
    <w:rsid w:val="0096512B"/>
    <w:rsid w:val="00965196"/>
    <w:rsid w:val="009652DF"/>
    <w:rsid w:val="009653BF"/>
    <w:rsid w:val="0096558C"/>
    <w:rsid w:val="009657C9"/>
    <w:rsid w:val="009658B4"/>
    <w:rsid w:val="009659A8"/>
    <w:rsid w:val="00965A8F"/>
    <w:rsid w:val="00965D7E"/>
    <w:rsid w:val="009662CA"/>
    <w:rsid w:val="009663B2"/>
    <w:rsid w:val="00966458"/>
    <w:rsid w:val="00966467"/>
    <w:rsid w:val="00966867"/>
    <w:rsid w:val="00966C20"/>
    <w:rsid w:val="00966F64"/>
    <w:rsid w:val="0096736A"/>
    <w:rsid w:val="0096787C"/>
    <w:rsid w:val="00967944"/>
    <w:rsid w:val="00967961"/>
    <w:rsid w:val="009679B7"/>
    <w:rsid w:val="00967A05"/>
    <w:rsid w:val="00967A9E"/>
    <w:rsid w:val="00967CFE"/>
    <w:rsid w:val="00967D50"/>
    <w:rsid w:val="009700C5"/>
    <w:rsid w:val="009700C9"/>
    <w:rsid w:val="009700F7"/>
    <w:rsid w:val="0097017E"/>
    <w:rsid w:val="009704B4"/>
    <w:rsid w:val="0097073B"/>
    <w:rsid w:val="0097081E"/>
    <w:rsid w:val="00970919"/>
    <w:rsid w:val="00970D72"/>
    <w:rsid w:val="00970D91"/>
    <w:rsid w:val="00970EB3"/>
    <w:rsid w:val="00970FA1"/>
    <w:rsid w:val="00971569"/>
    <w:rsid w:val="009715EF"/>
    <w:rsid w:val="00971668"/>
    <w:rsid w:val="009716F2"/>
    <w:rsid w:val="009717CF"/>
    <w:rsid w:val="0097190D"/>
    <w:rsid w:val="009719B6"/>
    <w:rsid w:val="00971A51"/>
    <w:rsid w:val="00971A9B"/>
    <w:rsid w:val="00971AD0"/>
    <w:rsid w:val="00971BE1"/>
    <w:rsid w:val="00971C07"/>
    <w:rsid w:val="00971F6C"/>
    <w:rsid w:val="00972909"/>
    <w:rsid w:val="0097294A"/>
    <w:rsid w:val="00972C97"/>
    <w:rsid w:val="00972CA9"/>
    <w:rsid w:val="00972E3B"/>
    <w:rsid w:val="00973153"/>
    <w:rsid w:val="009732D3"/>
    <w:rsid w:val="0097366B"/>
    <w:rsid w:val="0097375D"/>
    <w:rsid w:val="00973793"/>
    <w:rsid w:val="00973A4F"/>
    <w:rsid w:val="009745C8"/>
    <w:rsid w:val="00974669"/>
    <w:rsid w:val="0097477D"/>
    <w:rsid w:val="009747B3"/>
    <w:rsid w:val="00974CC0"/>
    <w:rsid w:val="009750C9"/>
    <w:rsid w:val="00975128"/>
    <w:rsid w:val="0097539F"/>
    <w:rsid w:val="00975655"/>
    <w:rsid w:val="00975774"/>
    <w:rsid w:val="00975799"/>
    <w:rsid w:val="009757DF"/>
    <w:rsid w:val="009758D6"/>
    <w:rsid w:val="00975910"/>
    <w:rsid w:val="00975D6E"/>
    <w:rsid w:val="00975DCF"/>
    <w:rsid w:val="00975F58"/>
    <w:rsid w:val="00975F66"/>
    <w:rsid w:val="00976019"/>
    <w:rsid w:val="00976473"/>
    <w:rsid w:val="009765D8"/>
    <w:rsid w:val="0097664C"/>
    <w:rsid w:val="00976899"/>
    <w:rsid w:val="00976A0A"/>
    <w:rsid w:val="00976C8B"/>
    <w:rsid w:val="00976E8B"/>
    <w:rsid w:val="0097702F"/>
    <w:rsid w:val="00977041"/>
    <w:rsid w:val="009771BA"/>
    <w:rsid w:val="009771C6"/>
    <w:rsid w:val="00977271"/>
    <w:rsid w:val="00977347"/>
    <w:rsid w:val="00977ACE"/>
    <w:rsid w:val="00977C5C"/>
    <w:rsid w:val="00980005"/>
    <w:rsid w:val="00980360"/>
    <w:rsid w:val="00980772"/>
    <w:rsid w:val="009807C9"/>
    <w:rsid w:val="00980894"/>
    <w:rsid w:val="00980B8F"/>
    <w:rsid w:val="00980D4C"/>
    <w:rsid w:val="00980DB0"/>
    <w:rsid w:val="00980F97"/>
    <w:rsid w:val="009810B3"/>
    <w:rsid w:val="00981199"/>
    <w:rsid w:val="0098129F"/>
    <w:rsid w:val="00981422"/>
    <w:rsid w:val="00981BAE"/>
    <w:rsid w:val="00981EF5"/>
    <w:rsid w:val="00981F4E"/>
    <w:rsid w:val="00981F81"/>
    <w:rsid w:val="009820CB"/>
    <w:rsid w:val="0098239E"/>
    <w:rsid w:val="0098270B"/>
    <w:rsid w:val="00982B42"/>
    <w:rsid w:val="00982BDC"/>
    <w:rsid w:val="00982CF3"/>
    <w:rsid w:val="00982D32"/>
    <w:rsid w:val="00982DAC"/>
    <w:rsid w:val="00982EF5"/>
    <w:rsid w:val="00982F22"/>
    <w:rsid w:val="0098306B"/>
    <w:rsid w:val="0098316D"/>
    <w:rsid w:val="009831B6"/>
    <w:rsid w:val="009836DE"/>
    <w:rsid w:val="00983860"/>
    <w:rsid w:val="00983980"/>
    <w:rsid w:val="00983ADD"/>
    <w:rsid w:val="00983B17"/>
    <w:rsid w:val="00983F30"/>
    <w:rsid w:val="00983FDA"/>
    <w:rsid w:val="0098420A"/>
    <w:rsid w:val="0098471B"/>
    <w:rsid w:val="00984759"/>
    <w:rsid w:val="00984BFB"/>
    <w:rsid w:val="00984FA3"/>
    <w:rsid w:val="00985429"/>
    <w:rsid w:val="00985446"/>
    <w:rsid w:val="0098566A"/>
    <w:rsid w:val="00985756"/>
    <w:rsid w:val="009857DD"/>
    <w:rsid w:val="009858B1"/>
    <w:rsid w:val="00985998"/>
    <w:rsid w:val="00985A31"/>
    <w:rsid w:val="00985AF1"/>
    <w:rsid w:val="00985C86"/>
    <w:rsid w:val="00985F04"/>
    <w:rsid w:val="00985F1F"/>
    <w:rsid w:val="00985F9C"/>
    <w:rsid w:val="00985FB2"/>
    <w:rsid w:val="00986147"/>
    <w:rsid w:val="009861BB"/>
    <w:rsid w:val="00986308"/>
    <w:rsid w:val="009864C1"/>
    <w:rsid w:val="009866C6"/>
    <w:rsid w:val="009868EC"/>
    <w:rsid w:val="00986B97"/>
    <w:rsid w:val="00986E84"/>
    <w:rsid w:val="00986F27"/>
    <w:rsid w:val="00986FA4"/>
    <w:rsid w:val="00986FB3"/>
    <w:rsid w:val="009870A6"/>
    <w:rsid w:val="0098717F"/>
    <w:rsid w:val="009874C6"/>
    <w:rsid w:val="00987704"/>
    <w:rsid w:val="00987726"/>
    <w:rsid w:val="009878A8"/>
    <w:rsid w:val="00987A1B"/>
    <w:rsid w:val="00987DE3"/>
    <w:rsid w:val="00987DEC"/>
    <w:rsid w:val="00987FB8"/>
    <w:rsid w:val="00990163"/>
    <w:rsid w:val="00990172"/>
    <w:rsid w:val="0099040A"/>
    <w:rsid w:val="009905E2"/>
    <w:rsid w:val="009908CF"/>
    <w:rsid w:val="00991019"/>
    <w:rsid w:val="0099107F"/>
    <w:rsid w:val="00991278"/>
    <w:rsid w:val="00991291"/>
    <w:rsid w:val="0099153D"/>
    <w:rsid w:val="00991DA8"/>
    <w:rsid w:val="0099210C"/>
    <w:rsid w:val="00992162"/>
    <w:rsid w:val="009923BD"/>
    <w:rsid w:val="00992575"/>
    <w:rsid w:val="009925B0"/>
    <w:rsid w:val="00992650"/>
    <w:rsid w:val="0099266C"/>
    <w:rsid w:val="0099288A"/>
    <w:rsid w:val="00992C3D"/>
    <w:rsid w:val="00992CE8"/>
    <w:rsid w:val="00992EE5"/>
    <w:rsid w:val="00992F18"/>
    <w:rsid w:val="00993356"/>
    <w:rsid w:val="00993389"/>
    <w:rsid w:val="009935C0"/>
    <w:rsid w:val="009937A5"/>
    <w:rsid w:val="00993B45"/>
    <w:rsid w:val="00993B77"/>
    <w:rsid w:val="009940D7"/>
    <w:rsid w:val="009941DC"/>
    <w:rsid w:val="009943DC"/>
    <w:rsid w:val="0099444D"/>
    <w:rsid w:val="009946A9"/>
    <w:rsid w:val="00994859"/>
    <w:rsid w:val="00994A3A"/>
    <w:rsid w:val="00994A6C"/>
    <w:rsid w:val="00994B65"/>
    <w:rsid w:val="00994DC1"/>
    <w:rsid w:val="009956BE"/>
    <w:rsid w:val="00995D2B"/>
    <w:rsid w:val="0099667B"/>
    <w:rsid w:val="00996938"/>
    <w:rsid w:val="00996962"/>
    <w:rsid w:val="00996BA1"/>
    <w:rsid w:val="00996EB2"/>
    <w:rsid w:val="0099726D"/>
    <w:rsid w:val="009972C9"/>
    <w:rsid w:val="00997AD6"/>
    <w:rsid w:val="00997F18"/>
    <w:rsid w:val="009A030F"/>
    <w:rsid w:val="009A0663"/>
    <w:rsid w:val="009A086C"/>
    <w:rsid w:val="009A0BBC"/>
    <w:rsid w:val="009A0CFF"/>
    <w:rsid w:val="009A0D21"/>
    <w:rsid w:val="009A0DCE"/>
    <w:rsid w:val="009A0F86"/>
    <w:rsid w:val="009A11E4"/>
    <w:rsid w:val="009A1284"/>
    <w:rsid w:val="009A144A"/>
    <w:rsid w:val="009A1652"/>
    <w:rsid w:val="009A1993"/>
    <w:rsid w:val="009A19C5"/>
    <w:rsid w:val="009A1B8C"/>
    <w:rsid w:val="009A1BD3"/>
    <w:rsid w:val="009A1EFD"/>
    <w:rsid w:val="009A1F5B"/>
    <w:rsid w:val="009A1FB5"/>
    <w:rsid w:val="009A275E"/>
    <w:rsid w:val="009A27C3"/>
    <w:rsid w:val="009A2DD3"/>
    <w:rsid w:val="009A353A"/>
    <w:rsid w:val="009A3941"/>
    <w:rsid w:val="009A3AC6"/>
    <w:rsid w:val="009A3AE7"/>
    <w:rsid w:val="009A3BC9"/>
    <w:rsid w:val="009A3DD7"/>
    <w:rsid w:val="009A3DF6"/>
    <w:rsid w:val="009A40F2"/>
    <w:rsid w:val="009A43DF"/>
    <w:rsid w:val="009A4490"/>
    <w:rsid w:val="009A482D"/>
    <w:rsid w:val="009A4D38"/>
    <w:rsid w:val="009A5112"/>
    <w:rsid w:val="009A51BE"/>
    <w:rsid w:val="009A5711"/>
    <w:rsid w:val="009A581B"/>
    <w:rsid w:val="009A5B19"/>
    <w:rsid w:val="009A5B54"/>
    <w:rsid w:val="009A5B66"/>
    <w:rsid w:val="009A5BB6"/>
    <w:rsid w:val="009A5C2F"/>
    <w:rsid w:val="009A5CF8"/>
    <w:rsid w:val="009A6129"/>
    <w:rsid w:val="009A6302"/>
    <w:rsid w:val="009A63AE"/>
    <w:rsid w:val="009A644C"/>
    <w:rsid w:val="009A6505"/>
    <w:rsid w:val="009A6603"/>
    <w:rsid w:val="009A681B"/>
    <w:rsid w:val="009A68CA"/>
    <w:rsid w:val="009A6B8C"/>
    <w:rsid w:val="009A6B8E"/>
    <w:rsid w:val="009A730F"/>
    <w:rsid w:val="009A77B1"/>
    <w:rsid w:val="009A7877"/>
    <w:rsid w:val="009A7B85"/>
    <w:rsid w:val="009A7C82"/>
    <w:rsid w:val="009A7DC5"/>
    <w:rsid w:val="009A7E6C"/>
    <w:rsid w:val="009A7FC1"/>
    <w:rsid w:val="009B0441"/>
    <w:rsid w:val="009B0508"/>
    <w:rsid w:val="009B0638"/>
    <w:rsid w:val="009B06DD"/>
    <w:rsid w:val="009B0714"/>
    <w:rsid w:val="009B0991"/>
    <w:rsid w:val="009B0A7D"/>
    <w:rsid w:val="009B0B64"/>
    <w:rsid w:val="009B0CD2"/>
    <w:rsid w:val="009B1107"/>
    <w:rsid w:val="009B12B4"/>
    <w:rsid w:val="009B133A"/>
    <w:rsid w:val="009B140A"/>
    <w:rsid w:val="009B144E"/>
    <w:rsid w:val="009B17F9"/>
    <w:rsid w:val="009B1C84"/>
    <w:rsid w:val="009B20B0"/>
    <w:rsid w:val="009B2340"/>
    <w:rsid w:val="009B2446"/>
    <w:rsid w:val="009B252E"/>
    <w:rsid w:val="009B26D3"/>
    <w:rsid w:val="009B287A"/>
    <w:rsid w:val="009B2CF4"/>
    <w:rsid w:val="009B3089"/>
    <w:rsid w:val="009B338F"/>
    <w:rsid w:val="009B36AA"/>
    <w:rsid w:val="009B36DE"/>
    <w:rsid w:val="009B3B6B"/>
    <w:rsid w:val="009B3EAA"/>
    <w:rsid w:val="009B405D"/>
    <w:rsid w:val="009B40F5"/>
    <w:rsid w:val="009B4457"/>
    <w:rsid w:val="009B46DD"/>
    <w:rsid w:val="009B489E"/>
    <w:rsid w:val="009B496F"/>
    <w:rsid w:val="009B49FD"/>
    <w:rsid w:val="009B4BF3"/>
    <w:rsid w:val="009B4D95"/>
    <w:rsid w:val="009B4DEB"/>
    <w:rsid w:val="009B4F2C"/>
    <w:rsid w:val="009B522C"/>
    <w:rsid w:val="009B54F0"/>
    <w:rsid w:val="009B558E"/>
    <w:rsid w:val="009B5676"/>
    <w:rsid w:val="009B5770"/>
    <w:rsid w:val="009B5796"/>
    <w:rsid w:val="009B5828"/>
    <w:rsid w:val="009B584D"/>
    <w:rsid w:val="009B5A5D"/>
    <w:rsid w:val="009B5DAB"/>
    <w:rsid w:val="009B5E57"/>
    <w:rsid w:val="009B5EDA"/>
    <w:rsid w:val="009B623B"/>
    <w:rsid w:val="009B6288"/>
    <w:rsid w:val="009B6540"/>
    <w:rsid w:val="009B6A61"/>
    <w:rsid w:val="009B6C2A"/>
    <w:rsid w:val="009B6FEE"/>
    <w:rsid w:val="009B714D"/>
    <w:rsid w:val="009B79CE"/>
    <w:rsid w:val="009B7BFF"/>
    <w:rsid w:val="009B7C01"/>
    <w:rsid w:val="009B7D0C"/>
    <w:rsid w:val="009C0550"/>
    <w:rsid w:val="009C05ED"/>
    <w:rsid w:val="009C0D11"/>
    <w:rsid w:val="009C0D8B"/>
    <w:rsid w:val="009C117A"/>
    <w:rsid w:val="009C1C99"/>
    <w:rsid w:val="009C211B"/>
    <w:rsid w:val="009C230C"/>
    <w:rsid w:val="009C23A4"/>
    <w:rsid w:val="009C24F5"/>
    <w:rsid w:val="009C2533"/>
    <w:rsid w:val="009C267F"/>
    <w:rsid w:val="009C26C2"/>
    <w:rsid w:val="009C28E2"/>
    <w:rsid w:val="009C2B68"/>
    <w:rsid w:val="009C2C75"/>
    <w:rsid w:val="009C3466"/>
    <w:rsid w:val="009C3AEC"/>
    <w:rsid w:val="009C3E0D"/>
    <w:rsid w:val="009C4031"/>
    <w:rsid w:val="009C41D0"/>
    <w:rsid w:val="009C427F"/>
    <w:rsid w:val="009C4541"/>
    <w:rsid w:val="009C461C"/>
    <w:rsid w:val="009C46B9"/>
    <w:rsid w:val="009C4825"/>
    <w:rsid w:val="009C4985"/>
    <w:rsid w:val="009C4AD8"/>
    <w:rsid w:val="009C4B18"/>
    <w:rsid w:val="009C4BAB"/>
    <w:rsid w:val="009C4BC1"/>
    <w:rsid w:val="009C4C18"/>
    <w:rsid w:val="009C4C5E"/>
    <w:rsid w:val="009C50FE"/>
    <w:rsid w:val="009C512C"/>
    <w:rsid w:val="009C5205"/>
    <w:rsid w:val="009C5964"/>
    <w:rsid w:val="009C5EEC"/>
    <w:rsid w:val="009C5F23"/>
    <w:rsid w:val="009C600E"/>
    <w:rsid w:val="009C6175"/>
    <w:rsid w:val="009C62F4"/>
    <w:rsid w:val="009C6698"/>
    <w:rsid w:val="009C66D0"/>
    <w:rsid w:val="009C674D"/>
    <w:rsid w:val="009C7263"/>
    <w:rsid w:val="009C75B3"/>
    <w:rsid w:val="009C7733"/>
    <w:rsid w:val="009C79AA"/>
    <w:rsid w:val="009D02F9"/>
    <w:rsid w:val="009D05B8"/>
    <w:rsid w:val="009D05C6"/>
    <w:rsid w:val="009D0678"/>
    <w:rsid w:val="009D07DF"/>
    <w:rsid w:val="009D08E1"/>
    <w:rsid w:val="009D0F6A"/>
    <w:rsid w:val="009D101E"/>
    <w:rsid w:val="009D103B"/>
    <w:rsid w:val="009D13D1"/>
    <w:rsid w:val="009D1486"/>
    <w:rsid w:val="009D188F"/>
    <w:rsid w:val="009D1973"/>
    <w:rsid w:val="009D1C16"/>
    <w:rsid w:val="009D1DD5"/>
    <w:rsid w:val="009D1FDF"/>
    <w:rsid w:val="009D2133"/>
    <w:rsid w:val="009D28A0"/>
    <w:rsid w:val="009D28B6"/>
    <w:rsid w:val="009D28F9"/>
    <w:rsid w:val="009D2B83"/>
    <w:rsid w:val="009D2B92"/>
    <w:rsid w:val="009D2E81"/>
    <w:rsid w:val="009D2FDA"/>
    <w:rsid w:val="009D3024"/>
    <w:rsid w:val="009D3344"/>
    <w:rsid w:val="009D33DF"/>
    <w:rsid w:val="009D3772"/>
    <w:rsid w:val="009D3AC3"/>
    <w:rsid w:val="009D4043"/>
    <w:rsid w:val="009D406F"/>
    <w:rsid w:val="009D4134"/>
    <w:rsid w:val="009D4216"/>
    <w:rsid w:val="009D421C"/>
    <w:rsid w:val="009D44B5"/>
    <w:rsid w:val="009D45B2"/>
    <w:rsid w:val="009D4A37"/>
    <w:rsid w:val="009D4CF0"/>
    <w:rsid w:val="009D4D7A"/>
    <w:rsid w:val="009D5472"/>
    <w:rsid w:val="009D554E"/>
    <w:rsid w:val="009D55FD"/>
    <w:rsid w:val="009D599F"/>
    <w:rsid w:val="009D5D70"/>
    <w:rsid w:val="009D6870"/>
    <w:rsid w:val="009D6B58"/>
    <w:rsid w:val="009D6BD8"/>
    <w:rsid w:val="009D6FA2"/>
    <w:rsid w:val="009D74E0"/>
    <w:rsid w:val="009D75C8"/>
    <w:rsid w:val="009D7641"/>
    <w:rsid w:val="009D7690"/>
    <w:rsid w:val="009D7809"/>
    <w:rsid w:val="009D7C05"/>
    <w:rsid w:val="009D7ECC"/>
    <w:rsid w:val="009D7FB6"/>
    <w:rsid w:val="009E01C4"/>
    <w:rsid w:val="009E041A"/>
    <w:rsid w:val="009E05EE"/>
    <w:rsid w:val="009E063A"/>
    <w:rsid w:val="009E0658"/>
    <w:rsid w:val="009E0707"/>
    <w:rsid w:val="009E0751"/>
    <w:rsid w:val="009E0978"/>
    <w:rsid w:val="009E0A46"/>
    <w:rsid w:val="009E0B6E"/>
    <w:rsid w:val="009E0CAD"/>
    <w:rsid w:val="009E112A"/>
    <w:rsid w:val="009E1276"/>
    <w:rsid w:val="009E1293"/>
    <w:rsid w:val="009E12D0"/>
    <w:rsid w:val="009E16D5"/>
    <w:rsid w:val="009E1A3B"/>
    <w:rsid w:val="009E1AB7"/>
    <w:rsid w:val="009E1ACE"/>
    <w:rsid w:val="009E1E94"/>
    <w:rsid w:val="009E20D9"/>
    <w:rsid w:val="009E21F0"/>
    <w:rsid w:val="009E2379"/>
    <w:rsid w:val="009E253F"/>
    <w:rsid w:val="009E25A0"/>
    <w:rsid w:val="009E2791"/>
    <w:rsid w:val="009E2DEC"/>
    <w:rsid w:val="009E30B0"/>
    <w:rsid w:val="009E32AC"/>
    <w:rsid w:val="009E3327"/>
    <w:rsid w:val="009E3353"/>
    <w:rsid w:val="009E361A"/>
    <w:rsid w:val="009E36AE"/>
    <w:rsid w:val="009E3779"/>
    <w:rsid w:val="009E37FE"/>
    <w:rsid w:val="009E388F"/>
    <w:rsid w:val="009E3A95"/>
    <w:rsid w:val="009E3D0D"/>
    <w:rsid w:val="009E3D47"/>
    <w:rsid w:val="009E3EC6"/>
    <w:rsid w:val="009E4070"/>
    <w:rsid w:val="009E40D9"/>
    <w:rsid w:val="009E4257"/>
    <w:rsid w:val="009E4389"/>
    <w:rsid w:val="009E471B"/>
    <w:rsid w:val="009E473D"/>
    <w:rsid w:val="009E4A3C"/>
    <w:rsid w:val="009E5176"/>
    <w:rsid w:val="009E52D7"/>
    <w:rsid w:val="009E53D7"/>
    <w:rsid w:val="009E54E3"/>
    <w:rsid w:val="009E578C"/>
    <w:rsid w:val="009E5C48"/>
    <w:rsid w:val="009E5C7D"/>
    <w:rsid w:val="009E5CA4"/>
    <w:rsid w:val="009E5E30"/>
    <w:rsid w:val="009E5E85"/>
    <w:rsid w:val="009E6307"/>
    <w:rsid w:val="009E6384"/>
    <w:rsid w:val="009E662C"/>
    <w:rsid w:val="009E6B61"/>
    <w:rsid w:val="009E6CFE"/>
    <w:rsid w:val="009E6DEC"/>
    <w:rsid w:val="009E6E0E"/>
    <w:rsid w:val="009E7008"/>
    <w:rsid w:val="009E711F"/>
    <w:rsid w:val="009E724A"/>
    <w:rsid w:val="009E73EF"/>
    <w:rsid w:val="009E7431"/>
    <w:rsid w:val="009E7442"/>
    <w:rsid w:val="009E75FA"/>
    <w:rsid w:val="009E7C54"/>
    <w:rsid w:val="009E7FFE"/>
    <w:rsid w:val="009F019D"/>
    <w:rsid w:val="009F045F"/>
    <w:rsid w:val="009F073B"/>
    <w:rsid w:val="009F09AA"/>
    <w:rsid w:val="009F0B60"/>
    <w:rsid w:val="009F104A"/>
    <w:rsid w:val="009F180B"/>
    <w:rsid w:val="009F1986"/>
    <w:rsid w:val="009F19DB"/>
    <w:rsid w:val="009F2469"/>
    <w:rsid w:val="009F2691"/>
    <w:rsid w:val="009F287F"/>
    <w:rsid w:val="009F2BB4"/>
    <w:rsid w:val="009F2BF2"/>
    <w:rsid w:val="009F2CDB"/>
    <w:rsid w:val="009F2E4F"/>
    <w:rsid w:val="009F2E77"/>
    <w:rsid w:val="009F3460"/>
    <w:rsid w:val="009F35BA"/>
    <w:rsid w:val="009F3A9A"/>
    <w:rsid w:val="009F3E7A"/>
    <w:rsid w:val="009F4295"/>
    <w:rsid w:val="009F46CA"/>
    <w:rsid w:val="009F481D"/>
    <w:rsid w:val="009F48F5"/>
    <w:rsid w:val="009F4F79"/>
    <w:rsid w:val="009F506E"/>
    <w:rsid w:val="009F50FF"/>
    <w:rsid w:val="009F5162"/>
    <w:rsid w:val="009F51F2"/>
    <w:rsid w:val="009F51FC"/>
    <w:rsid w:val="009F5BA9"/>
    <w:rsid w:val="009F5E33"/>
    <w:rsid w:val="009F5EF5"/>
    <w:rsid w:val="009F5F1F"/>
    <w:rsid w:val="009F5F6A"/>
    <w:rsid w:val="009F621D"/>
    <w:rsid w:val="009F628F"/>
    <w:rsid w:val="009F6445"/>
    <w:rsid w:val="009F653A"/>
    <w:rsid w:val="009F6AE0"/>
    <w:rsid w:val="009F6B4E"/>
    <w:rsid w:val="009F6C81"/>
    <w:rsid w:val="009F6CAE"/>
    <w:rsid w:val="009F6D2E"/>
    <w:rsid w:val="009F6E9D"/>
    <w:rsid w:val="009F70AE"/>
    <w:rsid w:val="009F74DB"/>
    <w:rsid w:val="009F7858"/>
    <w:rsid w:val="009F7A23"/>
    <w:rsid w:val="009F7B58"/>
    <w:rsid w:val="009F7B9F"/>
    <w:rsid w:val="009F7CF6"/>
    <w:rsid w:val="009F7D34"/>
    <w:rsid w:val="009F7F6D"/>
    <w:rsid w:val="009F7F70"/>
    <w:rsid w:val="00A00084"/>
    <w:rsid w:val="00A0016D"/>
    <w:rsid w:val="00A00224"/>
    <w:rsid w:val="00A00225"/>
    <w:rsid w:val="00A00587"/>
    <w:rsid w:val="00A005D2"/>
    <w:rsid w:val="00A00BD7"/>
    <w:rsid w:val="00A00CFA"/>
    <w:rsid w:val="00A01018"/>
    <w:rsid w:val="00A01A81"/>
    <w:rsid w:val="00A01C78"/>
    <w:rsid w:val="00A01F6B"/>
    <w:rsid w:val="00A020EF"/>
    <w:rsid w:val="00A02224"/>
    <w:rsid w:val="00A02486"/>
    <w:rsid w:val="00A02848"/>
    <w:rsid w:val="00A028CE"/>
    <w:rsid w:val="00A02D72"/>
    <w:rsid w:val="00A02F62"/>
    <w:rsid w:val="00A031C2"/>
    <w:rsid w:val="00A0329D"/>
    <w:rsid w:val="00A03570"/>
    <w:rsid w:val="00A0365C"/>
    <w:rsid w:val="00A03695"/>
    <w:rsid w:val="00A036D6"/>
    <w:rsid w:val="00A03829"/>
    <w:rsid w:val="00A03A06"/>
    <w:rsid w:val="00A03D9D"/>
    <w:rsid w:val="00A03DB4"/>
    <w:rsid w:val="00A040C1"/>
    <w:rsid w:val="00A0420B"/>
    <w:rsid w:val="00A04222"/>
    <w:rsid w:val="00A042CE"/>
    <w:rsid w:val="00A044B0"/>
    <w:rsid w:val="00A045A6"/>
    <w:rsid w:val="00A045AD"/>
    <w:rsid w:val="00A0467A"/>
    <w:rsid w:val="00A047D9"/>
    <w:rsid w:val="00A04B34"/>
    <w:rsid w:val="00A050F8"/>
    <w:rsid w:val="00A0521B"/>
    <w:rsid w:val="00A0528B"/>
    <w:rsid w:val="00A05307"/>
    <w:rsid w:val="00A05649"/>
    <w:rsid w:val="00A05B52"/>
    <w:rsid w:val="00A06327"/>
    <w:rsid w:val="00A06698"/>
    <w:rsid w:val="00A07178"/>
    <w:rsid w:val="00A07494"/>
    <w:rsid w:val="00A074D7"/>
    <w:rsid w:val="00A07603"/>
    <w:rsid w:val="00A077B8"/>
    <w:rsid w:val="00A0782A"/>
    <w:rsid w:val="00A079D7"/>
    <w:rsid w:val="00A07E3D"/>
    <w:rsid w:val="00A101F8"/>
    <w:rsid w:val="00A1032C"/>
    <w:rsid w:val="00A1033A"/>
    <w:rsid w:val="00A10382"/>
    <w:rsid w:val="00A105C9"/>
    <w:rsid w:val="00A10698"/>
    <w:rsid w:val="00A10794"/>
    <w:rsid w:val="00A10BA9"/>
    <w:rsid w:val="00A10DC4"/>
    <w:rsid w:val="00A10F35"/>
    <w:rsid w:val="00A112F8"/>
    <w:rsid w:val="00A1160F"/>
    <w:rsid w:val="00A11641"/>
    <w:rsid w:val="00A11C3C"/>
    <w:rsid w:val="00A11D06"/>
    <w:rsid w:val="00A11EAE"/>
    <w:rsid w:val="00A12100"/>
    <w:rsid w:val="00A121DC"/>
    <w:rsid w:val="00A12737"/>
    <w:rsid w:val="00A12937"/>
    <w:rsid w:val="00A12A04"/>
    <w:rsid w:val="00A12F07"/>
    <w:rsid w:val="00A12FAC"/>
    <w:rsid w:val="00A12FAD"/>
    <w:rsid w:val="00A1316D"/>
    <w:rsid w:val="00A132BF"/>
    <w:rsid w:val="00A132EB"/>
    <w:rsid w:val="00A13300"/>
    <w:rsid w:val="00A1349D"/>
    <w:rsid w:val="00A13A77"/>
    <w:rsid w:val="00A13C17"/>
    <w:rsid w:val="00A13E0D"/>
    <w:rsid w:val="00A13E57"/>
    <w:rsid w:val="00A1489E"/>
    <w:rsid w:val="00A1492D"/>
    <w:rsid w:val="00A14DED"/>
    <w:rsid w:val="00A150E7"/>
    <w:rsid w:val="00A15152"/>
    <w:rsid w:val="00A15777"/>
    <w:rsid w:val="00A159F5"/>
    <w:rsid w:val="00A15A48"/>
    <w:rsid w:val="00A15B89"/>
    <w:rsid w:val="00A15C18"/>
    <w:rsid w:val="00A15C3E"/>
    <w:rsid w:val="00A15C89"/>
    <w:rsid w:val="00A15E4F"/>
    <w:rsid w:val="00A15F21"/>
    <w:rsid w:val="00A1621C"/>
    <w:rsid w:val="00A16388"/>
    <w:rsid w:val="00A16450"/>
    <w:rsid w:val="00A165CB"/>
    <w:rsid w:val="00A1662D"/>
    <w:rsid w:val="00A167E8"/>
    <w:rsid w:val="00A16959"/>
    <w:rsid w:val="00A16992"/>
    <w:rsid w:val="00A16B1E"/>
    <w:rsid w:val="00A16D11"/>
    <w:rsid w:val="00A1726E"/>
    <w:rsid w:val="00A173BA"/>
    <w:rsid w:val="00A178C2"/>
    <w:rsid w:val="00A1792D"/>
    <w:rsid w:val="00A17A9F"/>
    <w:rsid w:val="00A17D68"/>
    <w:rsid w:val="00A17DBA"/>
    <w:rsid w:val="00A20430"/>
    <w:rsid w:val="00A20880"/>
    <w:rsid w:val="00A20916"/>
    <w:rsid w:val="00A209F9"/>
    <w:rsid w:val="00A20CC9"/>
    <w:rsid w:val="00A20DAC"/>
    <w:rsid w:val="00A20F09"/>
    <w:rsid w:val="00A20F27"/>
    <w:rsid w:val="00A20F56"/>
    <w:rsid w:val="00A21060"/>
    <w:rsid w:val="00A21187"/>
    <w:rsid w:val="00A216AB"/>
    <w:rsid w:val="00A21763"/>
    <w:rsid w:val="00A219C8"/>
    <w:rsid w:val="00A21A30"/>
    <w:rsid w:val="00A21D30"/>
    <w:rsid w:val="00A21DE8"/>
    <w:rsid w:val="00A220EA"/>
    <w:rsid w:val="00A22188"/>
    <w:rsid w:val="00A22726"/>
    <w:rsid w:val="00A22760"/>
    <w:rsid w:val="00A22A80"/>
    <w:rsid w:val="00A22B8D"/>
    <w:rsid w:val="00A22BC3"/>
    <w:rsid w:val="00A22C3E"/>
    <w:rsid w:val="00A22C88"/>
    <w:rsid w:val="00A22E93"/>
    <w:rsid w:val="00A233E1"/>
    <w:rsid w:val="00A2358A"/>
    <w:rsid w:val="00A236C5"/>
    <w:rsid w:val="00A23728"/>
    <w:rsid w:val="00A237B9"/>
    <w:rsid w:val="00A23874"/>
    <w:rsid w:val="00A238A7"/>
    <w:rsid w:val="00A23AC0"/>
    <w:rsid w:val="00A23C0A"/>
    <w:rsid w:val="00A23CFD"/>
    <w:rsid w:val="00A23D8A"/>
    <w:rsid w:val="00A24E86"/>
    <w:rsid w:val="00A2506E"/>
    <w:rsid w:val="00A25092"/>
    <w:rsid w:val="00A250D8"/>
    <w:rsid w:val="00A25117"/>
    <w:rsid w:val="00A25335"/>
    <w:rsid w:val="00A254B6"/>
    <w:rsid w:val="00A259A9"/>
    <w:rsid w:val="00A25BC8"/>
    <w:rsid w:val="00A25D08"/>
    <w:rsid w:val="00A25FAD"/>
    <w:rsid w:val="00A25FB6"/>
    <w:rsid w:val="00A260E4"/>
    <w:rsid w:val="00A26123"/>
    <w:rsid w:val="00A26174"/>
    <w:rsid w:val="00A2635C"/>
    <w:rsid w:val="00A263D2"/>
    <w:rsid w:val="00A263EF"/>
    <w:rsid w:val="00A264A4"/>
    <w:rsid w:val="00A26557"/>
    <w:rsid w:val="00A2675A"/>
    <w:rsid w:val="00A26B0A"/>
    <w:rsid w:val="00A26E3A"/>
    <w:rsid w:val="00A27319"/>
    <w:rsid w:val="00A27383"/>
    <w:rsid w:val="00A276CE"/>
    <w:rsid w:val="00A2772C"/>
    <w:rsid w:val="00A27A8F"/>
    <w:rsid w:val="00A27B50"/>
    <w:rsid w:val="00A27C06"/>
    <w:rsid w:val="00A27E9A"/>
    <w:rsid w:val="00A3009C"/>
    <w:rsid w:val="00A30221"/>
    <w:rsid w:val="00A30284"/>
    <w:rsid w:val="00A3075A"/>
    <w:rsid w:val="00A30A60"/>
    <w:rsid w:val="00A30B5A"/>
    <w:rsid w:val="00A3130F"/>
    <w:rsid w:val="00A31638"/>
    <w:rsid w:val="00A317AE"/>
    <w:rsid w:val="00A319C8"/>
    <w:rsid w:val="00A319D8"/>
    <w:rsid w:val="00A31B2D"/>
    <w:rsid w:val="00A31F06"/>
    <w:rsid w:val="00A32080"/>
    <w:rsid w:val="00A32214"/>
    <w:rsid w:val="00A32263"/>
    <w:rsid w:val="00A32792"/>
    <w:rsid w:val="00A3281F"/>
    <w:rsid w:val="00A329C1"/>
    <w:rsid w:val="00A331A7"/>
    <w:rsid w:val="00A334B2"/>
    <w:rsid w:val="00A33619"/>
    <w:rsid w:val="00A3383B"/>
    <w:rsid w:val="00A3386C"/>
    <w:rsid w:val="00A3390A"/>
    <w:rsid w:val="00A33932"/>
    <w:rsid w:val="00A33BEF"/>
    <w:rsid w:val="00A33CCB"/>
    <w:rsid w:val="00A33D32"/>
    <w:rsid w:val="00A33DF8"/>
    <w:rsid w:val="00A342DF"/>
    <w:rsid w:val="00A343AB"/>
    <w:rsid w:val="00A34904"/>
    <w:rsid w:val="00A34B50"/>
    <w:rsid w:val="00A34B5A"/>
    <w:rsid w:val="00A34BDE"/>
    <w:rsid w:val="00A35007"/>
    <w:rsid w:val="00A352E6"/>
    <w:rsid w:val="00A35338"/>
    <w:rsid w:val="00A354D2"/>
    <w:rsid w:val="00A357CE"/>
    <w:rsid w:val="00A3590D"/>
    <w:rsid w:val="00A3594F"/>
    <w:rsid w:val="00A35959"/>
    <w:rsid w:val="00A35CE9"/>
    <w:rsid w:val="00A35D01"/>
    <w:rsid w:val="00A35D0A"/>
    <w:rsid w:val="00A35D36"/>
    <w:rsid w:val="00A3604A"/>
    <w:rsid w:val="00A367F4"/>
    <w:rsid w:val="00A368A2"/>
    <w:rsid w:val="00A36B28"/>
    <w:rsid w:val="00A3700D"/>
    <w:rsid w:val="00A3743F"/>
    <w:rsid w:val="00A37585"/>
    <w:rsid w:val="00A37633"/>
    <w:rsid w:val="00A37AD8"/>
    <w:rsid w:val="00A37DAE"/>
    <w:rsid w:val="00A37FD9"/>
    <w:rsid w:val="00A40033"/>
    <w:rsid w:val="00A40055"/>
    <w:rsid w:val="00A4019E"/>
    <w:rsid w:val="00A40451"/>
    <w:rsid w:val="00A4051B"/>
    <w:rsid w:val="00A4063D"/>
    <w:rsid w:val="00A40AB5"/>
    <w:rsid w:val="00A40B9C"/>
    <w:rsid w:val="00A40D00"/>
    <w:rsid w:val="00A40F54"/>
    <w:rsid w:val="00A40FA7"/>
    <w:rsid w:val="00A411A1"/>
    <w:rsid w:val="00A41505"/>
    <w:rsid w:val="00A41544"/>
    <w:rsid w:val="00A4158F"/>
    <w:rsid w:val="00A41B0F"/>
    <w:rsid w:val="00A41EE1"/>
    <w:rsid w:val="00A42069"/>
    <w:rsid w:val="00A4210F"/>
    <w:rsid w:val="00A4235D"/>
    <w:rsid w:val="00A426C5"/>
    <w:rsid w:val="00A42795"/>
    <w:rsid w:val="00A428A6"/>
    <w:rsid w:val="00A42987"/>
    <w:rsid w:val="00A42A9C"/>
    <w:rsid w:val="00A42FC3"/>
    <w:rsid w:val="00A4375E"/>
    <w:rsid w:val="00A43BE3"/>
    <w:rsid w:val="00A43C60"/>
    <w:rsid w:val="00A43D56"/>
    <w:rsid w:val="00A43D65"/>
    <w:rsid w:val="00A43E8E"/>
    <w:rsid w:val="00A43F07"/>
    <w:rsid w:val="00A43F42"/>
    <w:rsid w:val="00A44267"/>
    <w:rsid w:val="00A444EC"/>
    <w:rsid w:val="00A4466E"/>
    <w:rsid w:val="00A44876"/>
    <w:rsid w:val="00A44BD8"/>
    <w:rsid w:val="00A45474"/>
    <w:rsid w:val="00A454FB"/>
    <w:rsid w:val="00A45862"/>
    <w:rsid w:val="00A4587E"/>
    <w:rsid w:val="00A45AD6"/>
    <w:rsid w:val="00A45DAF"/>
    <w:rsid w:val="00A46064"/>
    <w:rsid w:val="00A461FA"/>
    <w:rsid w:val="00A465B7"/>
    <w:rsid w:val="00A46ACB"/>
    <w:rsid w:val="00A4798B"/>
    <w:rsid w:val="00A47DCF"/>
    <w:rsid w:val="00A47EAF"/>
    <w:rsid w:val="00A5088B"/>
    <w:rsid w:val="00A50B86"/>
    <w:rsid w:val="00A50CF5"/>
    <w:rsid w:val="00A50DF6"/>
    <w:rsid w:val="00A51059"/>
    <w:rsid w:val="00A5119F"/>
    <w:rsid w:val="00A514A3"/>
    <w:rsid w:val="00A51860"/>
    <w:rsid w:val="00A5186C"/>
    <w:rsid w:val="00A51B24"/>
    <w:rsid w:val="00A51D31"/>
    <w:rsid w:val="00A51EA6"/>
    <w:rsid w:val="00A52222"/>
    <w:rsid w:val="00A52421"/>
    <w:rsid w:val="00A52621"/>
    <w:rsid w:val="00A52666"/>
    <w:rsid w:val="00A52667"/>
    <w:rsid w:val="00A526AC"/>
    <w:rsid w:val="00A526DD"/>
    <w:rsid w:val="00A526EB"/>
    <w:rsid w:val="00A52717"/>
    <w:rsid w:val="00A52720"/>
    <w:rsid w:val="00A52EC3"/>
    <w:rsid w:val="00A52FF4"/>
    <w:rsid w:val="00A53131"/>
    <w:rsid w:val="00A5336B"/>
    <w:rsid w:val="00A5344C"/>
    <w:rsid w:val="00A53455"/>
    <w:rsid w:val="00A53543"/>
    <w:rsid w:val="00A53640"/>
    <w:rsid w:val="00A5381D"/>
    <w:rsid w:val="00A53876"/>
    <w:rsid w:val="00A53966"/>
    <w:rsid w:val="00A53DC3"/>
    <w:rsid w:val="00A53E32"/>
    <w:rsid w:val="00A53F26"/>
    <w:rsid w:val="00A53F59"/>
    <w:rsid w:val="00A540FF"/>
    <w:rsid w:val="00A541BE"/>
    <w:rsid w:val="00A542FB"/>
    <w:rsid w:val="00A543B3"/>
    <w:rsid w:val="00A54528"/>
    <w:rsid w:val="00A54709"/>
    <w:rsid w:val="00A547B6"/>
    <w:rsid w:val="00A54F17"/>
    <w:rsid w:val="00A54F9B"/>
    <w:rsid w:val="00A553C7"/>
    <w:rsid w:val="00A554E3"/>
    <w:rsid w:val="00A556C8"/>
    <w:rsid w:val="00A5585B"/>
    <w:rsid w:val="00A55AE8"/>
    <w:rsid w:val="00A55D18"/>
    <w:rsid w:val="00A5629C"/>
    <w:rsid w:val="00A563C8"/>
    <w:rsid w:val="00A56785"/>
    <w:rsid w:val="00A57040"/>
    <w:rsid w:val="00A5719D"/>
    <w:rsid w:val="00A572A0"/>
    <w:rsid w:val="00A57304"/>
    <w:rsid w:val="00A578BD"/>
    <w:rsid w:val="00A57AE6"/>
    <w:rsid w:val="00A57C2E"/>
    <w:rsid w:val="00A57C42"/>
    <w:rsid w:val="00A57C6A"/>
    <w:rsid w:val="00A57DA6"/>
    <w:rsid w:val="00A57E31"/>
    <w:rsid w:val="00A57E5F"/>
    <w:rsid w:val="00A602BD"/>
    <w:rsid w:val="00A602FE"/>
    <w:rsid w:val="00A6056C"/>
    <w:rsid w:val="00A6075B"/>
    <w:rsid w:val="00A608D2"/>
    <w:rsid w:val="00A60913"/>
    <w:rsid w:val="00A60F35"/>
    <w:rsid w:val="00A61099"/>
    <w:rsid w:val="00A61294"/>
    <w:rsid w:val="00A61403"/>
    <w:rsid w:val="00A616D0"/>
    <w:rsid w:val="00A61910"/>
    <w:rsid w:val="00A6206B"/>
    <w:rsid w:val="00A62155"/>
    <w:rsid w:val="00A621E4"/>
    <w:rsid w:val="00A62444"/>
    <w:rsid w:val="00A625B4"/>
    <w:rsid w:val="00A628BB"/>
    <w:rsid w:val="00A628D1"/>
    <w:rsid w:val="00A62A1F"/>
    <w:rsid w:val="00A62CA3"/>
    <w:rsid w:val="00A62EDA"/>
    <w:rsid w:val="00A631C0"/>
    <w:rsid w:val="00A636A1"/>
    <w:rsid w:val="00A6373C"/>
    <w:rsid w:val="00A637AD"/>
    <w:rsid w:val="00A63885"/>
    <w:rsid w:val="00A638D1"/>
    <w:rsid w:val="00A63A71"/>
    <w:rsid w:val="00A63E3E"/>
    <w:rsid w:val="00A63E42"/>
    <w:rsid w:val="00A63E50"/>
    <w:rsid w:val="00A640FA"/>
    <w:rsid w:val="00A642D6"/>
    <w:rsid w:val="00A6459D"/>
    <w:rsid w:val="00A646DF"/>
    <w:rsid w:val="00A64A48"/>
    <w:rsid w:val="00A64D57"/>
    <w:rsid w:val="00A651E4"/>
    <w:rsid w:val="00A6557A"/>
    <w:rsid w:val="00A65892"/>
    <w:rsid w:val="00A659CB"/>
    <w:rsid w:val="00A65A52"/>
    <w:rsid w:val="00A65B4C"/>
    <w:rsid w:val="00A65D9B"/>
    <w:rsid w:val="00A65DC5"/>
    <w:rsid w:val="00A65EBB"/>
    <w:rsid w:val="00A66363"/>
    <w:rsid w:val="00A667E2"/>
    <w:rsid w:val="00A66845"/>
    <w:rsid w:val="00A66BBF"/>
    <w:rsid w:val="00A66FD4"/>
    <w:rsid w:val="00A67039"/>
    <w:rsid w:val="00A6745A"/>
    <w:rsid w:val="00A6767E"/>
    <w:rsid w:val="00A677EC"/>
    <w:rsid w:val="00A67E16"/>
    <w:rsid w:val="00A67E52"/>
    <w:rsid w:val="00A67E77"/>
    <w:rsid w:val="00A70170"/>
    <w:rsid w:val="00A703CB"/>
    <w:rsid w:val="00A703DE"/>
    <w:rsid w:val="00A704CD"/>
    <w:rsid w:val="00A70606"/>
    <w:rsid w:val="00A70ACA"/>
    <w:rsid w:val="00A70DE7"/>
    <w:rsid w:val="00A71278"/>
    <w:rsid w:val="00A71668"/>
    <w:rsid w:val="00A71711"/>
    <w:rsid w:val="00A71A89"/>
    <w:rsid w:val="00A71B76"/>
    <w:rsid w:val="00A71E8F"/>
    <w:rsid w:val="00A7216B"/>
    <w:rsid w:val="00A72521"/>
    <w:rsid w:val="00A725AE"/>
    <w:rsid w:val="00A728E1"/>
    <w:rsid w:val="00A72D86"/>
    <w:rsid w:val="00A72D95"/>
    <w:rsid w:val="00A7362A"/>
    <w:rsid w:val="00A7364E"/>
    <w:rsid w:val="00A73B43"/>
    <w:rsid w:val="00A73C2B"/>
    <w:rsid w:val="00A73CCD"/>
    <w:rsid w:val="00A73D41"/>
    <w:rsid w:val="00A73E4F"/>
    <w:rsid w:val="00A740EB"/>
    <w:rsid w:val="00A74430"/>
    <w:rsid w:val="00A74701"/>
    <w:rsid w:val="00A74838"/>
    <w:rsid w:val="00A74994"/>
    <w:rsid w:val="00A749F5"/>
    <w:rsid w:val="00A74B86"/>
    <w:rsid w:val="00A74BEE"/>
    <w:rsid w:val="00A74FAA"/>
    <w:rsid w:val="00A751CB"/>
    <w:rsid w:val="00A7538E"/>
    <w:rsid w:val="00A75A9D"/>
    <w:rsid w:val="00A75BDB"/>
    <w:rsid w:val="00A763B9"/>
    <w:rsid w:val="00A763BE"/>
    <w:rsid w:val="00A763F9"/>
    <w:rsid w:val="00A764B6"/>
    <w:rsid w:val="00A7655A"/>
    <w:rsid w:val="00A765E3"/>
    <w:rsid w:val="00A7681C"/>
    <w:rsid w:val="00A76AC2"/>
    <w:rsid w:val="00A76D7E"/>
    <w:rsid w:val="00A76E8A"/>
    <w:rsid w:val="00A76F28"/>
    <w:rsid w:val="00A771E0"/>
    <w:rsid w:val="00A77229"/>
    <w:rsid w:val="00A773A7"/>
    <w:rsid w:val="00A77695"/>
    <w:rsid w:val="00A77CB8"/>
    <w:rsid w:val="00A77DE9"/>
    <w:rsid w:val="00A800F6"/>
    <w:rsid w:val="00A800FD"/>
    <w:rsid w:val="00A80187"/>
    <w:rsid w:val="00A80370"/>
    <w:rsid w:val="00A8065F"/>
    <w:rsid w:val="00A80751"/>
    <w:rsid w:val="00A80A20"/>
    <w:rsid w:val="00A80C3C"/>
    <w:rsid w:val="00A80E67"/>
    <w:rsid w:val="00A8104B"/>
    <w:rsid w:val="00A815FA"/>
    <w:rsid w:val="00A8168D"/>
    <w:rsid w:val="00A81D3D"/>
    <w:rsid w:val="00A81E76"/>
    <w:rsid w:val="00A8233F"/>
    <w:rsid w:val="00A82619"/>
    <w:rsid w:val="00A827FA"/>
    <w:rsid w:val="00A828FA"/>
    <w:rsid w:val="00A82934"/>
    <w:rsid w:val="00A82A74"/>
    <w:rsid w:val="00A82BF2"/>
    <w:rsid w:val="00A82EC7"/>
    <w:rsid w:val="00A83563"/>
    <w:rsid w:val="00A8356E"/>
    <w:rsid w:val="00A839E5"/>
    <w:rsid w:val="00A83BF2"/>
    <w:rsid w:val="00A83DF0"/>
    <w:rsid w:val="00A84012"/>
    <w:rsid w:val="00A840ED"/>
    <w:rsid w:val="00A8417A"/>
    <w:rsid w:val="00A842A3"/>
    <w:rsid w:val="00A8462C"/>
    <w:rsid w:val="00A84774"/>
    <w:rsid w:val="00A84792"/>
    <w:rsid w:val="00A8496C"/>
    <w:rsid w:val="00A84A64"/>
    <w:rsid w:val="00A84B76"/>
    <w:rsid w:val="00A84B88"/>
    <w:rsid w:val="00A84C58"/>
    <w:rsid w:val="00A84D67"/>
    <w:rsid w:val="00A84E35"/>
    <w:rsid w:val="00A854B8"/>
    <w:rsid w:val="00A856A2"/>
    <w:rsid w:val="00A8573F"/>
    <w:rsid w:val="00A85765"/>
    <w:rsid w:val="00A8578F"/>
    <w:rsid w:val="00A85B51"/>
    <w:rsid w:val="00A85B90"/>
    <w:rsid w:val="00A85DBA"/>
    <w:rsid w:val="00A863FE"/>
    <w:rsid w:val="00A86479"/>
    <w:rsid w:val="00A864C9"/>
    <w:rsid w:val="00A86967"/>
    <w:rsid w:val="00A86A4E"/>
    <w:rsid w:val="00A86B48"/>
    <w:rsid w:val="00A86C85"/>
    <w:rsid w:val="00A86D0F"/>
    <w:rsid w:val="00A8702F"/>
    <w:rsid w:val="00A8750A"/>
    <w:rsid w:val="00A8770B"/>
    <w:rsid w:val="00A87798"/>
    <w:rsid w:val="00A878AF"/>
    <w:rsid w:val="00A87C24"/>
    <w:rsid w:val="00A87DAB"/>
    <w:rsid w:val="00A9018A"/>
    <w:rsid w:val="00A90374"/>
    <w:rsid w:val="00A90386"/>
    <w:rsid w:val="00A90417"/>
    <w:rsid w:val="00A9043C"/>
    <w:rsid w:val="00A904A1"/>
    <w:rsid w:val="00A90577"/>
    <w:rsid w:val="00A90614"/>
    <w:rsid w:val="00A90841"/>
    <w:rsid w:val="00A909A6"/>
    <w:rsid w:val="00A90A09"/>
    <w:rsid w:val="00A90D87"/>
    <w:rsid w:val="00A90E9D"/>
    <w:rsid w:val="00A90F66"/>
    <w:rsid w:val="00A910F6"/>
    <w:rsid w:val="00A911B9"/>
    <w:rsid w:val="00A91268"/>
    <w:rsid w:val="00A9133A"/>
    <w:rsid w:val="00A91881"/>
    <w:rsid w:val="00A91AF3"/>
    <w:rsid w:val="00A91E39"/>
    <w:rsid w:val="00A925E2"/>
    <w:rsid w:val="00A9288D"/>
    <w:rsid w:val="00A929EF"/>
    <w:rsid w:val="00A92A1C"/>
    <w:rsid w:val="00A92D72"/>
    <w:rsid w:val="00A92D97"/>
    <w:rsid w:val="00A9311C"/>
    <w:rsid w:val="00A93263"/>
    <w:rsid w:val="00A932C5"/>
    <w:rsid w:val="00A934D0"/>
    <w:rsid w:val="00A93A8F"/>
    <w:rsid w:val="00A94175"/>
    <w:rsid w:val="00A942CA"/>
    <w:rsid w:val="00A9457C"/>
    <w:rsid w:val="00A948B5"/>
    <w:rsid w:val="00A949B6"/>
    <w:rsid w:val="00A94A58"/>
    <w:rsid w:val="00A94CAF"/>
    <w:rsid w:val="00A94F66"/>
    <w:rsid w:val="00A95570"/>
    <w:rsid w:val="00A955F4"/>
    <w:rsid w:val="00A95660"/>
    <w:rsid w:val="00A956C7"/>
    <w:rsid w:val="00A957BA"/>
    <w:rsid w:val="00A959EB"/>
    <w:rsid w:val="00A96809"/>
    <w:rsid w:val="00A969DF"/>
    <w:rsid w:val="00A96A06"/>
    <w:rsid w:val="00A970AA"/>
    <w:rsid w:val="00A971A0"/>
    <w:rsid w:val="00A9731E"/>
    <w:rsid w:val="00A97519"/>
    <w:rsid w:val="00A976BC"/>
    <w:rsid w:val="00A977C4"/>
    <w:rsid w:val="00A978FC"/>
    <w:rsid w:val="00A979F2"/>
    <w:rsid w:val="00A97AD9"/>
    <w:rsid w:val="00A97C38"/>
    <w:rsid w:val="00A97DC6"/>
    <w:rsid w:val="00A97E50"/>
    <w:rsid w:val="00A97FC7"/>
    <w:rsid w:val="00AA05BC"/>
    <w:rsid w:val="00AA09BD"/>
    <w:rsid w:val="00AA09C0"/>
    <w:rsid w:val="00AA0A03"/>
    <w:rsid w:val="00AA0EB8"/>
    <w:rsid w:val="00AA0ECB"/>
    <w:rsid w:val="00AA0FBB"/>
    <w:rsid w:val="00AA0FE8"/>
    <w:rsid w:val="00AA1135"/>
    <w:rsid w:val="00AA1256"/>
    <w:rsid w:val="00AA141B"/>
    <w:rsid w:val="00AA1800"/>
    <w:rsid w:val="00AA23CF"/>
    <w:rsid w:val="00AA273E"/>
    <w:rsid w:val="00AA285C"/>
    <w:rsid w:val="00AA2BBD"/>
    <w:rsid w:val="00AA2D16"/>
    <w:rsid w:val="00AA2F3D"/>
    <w:rsid w:val="00AA3167"/>
    <w:rsid w:val="00AA345C"/>
    <w:rsid w:val="00AA37A0"/>
    <w:rsid w:val="00AA37A5"/>
    <w:rsid w:val="00AA38A1"/>
    <w:rsid w:val="00AA3964"/>
    <w:rsid w:val="00AA407D"/>
    <w:rsid w:val="00AA42BA"/>
    <w:rsid w:val="00AA47F3"/>
    <w:rsid w:val="00AA4CFB"/>
    <w:rsid w:val="00AA4D76"/>
    <w:rsid w:val="00AA523E"/>
    <w:rsid w:val="00AA53DE"/>
    <w:rsid w:val="00AA563E"/>
    <w:rsid w:val="00AA5A03"/>
    <w:rsid w:val="00AA648D"/>
    <w:rsid w:val="00AA695B"/>
    <w:rsid w:val="00AA6BA0"/>
    <w:rsid w:val="00AA6D0C"/>
    <w:rsid w:val="00AA6DFC"/>
    <w:rsid w:val="00AA7491"/>
    <w:rsid w:val="00AA74EA"/>
    <w:rsid w:val="00AA75DA"/>
    <w:rsid w:val="00AA7881"/>
    <w:rsid w:val="00AA7D50"/>
    <w:rsid w:val="00AA7EA1"/>
    <w:rsid w:val="00AB0083"/>
    <w:rsid w:val="00AB0404"/>
    <w:rsid w:val="00AB08E0"/>
    <w:rsid w:val="00AB0B0B"/>
    <w:rsid w:val="00AB0B88"/>
    <w:rsid w:val="00AB0C82"/>
    <w:rsid w:val="00AB1673"/>
    <w:rsid w:val="00AB17F8"/>
    <w:rsid w:val="00AB1C87"/>
    <w:rsid w:val="00AB1DF5"/>
    <w:rsid w:val="00AB1F5E"/>
    <w:rsid w:val="00AB20C2"/>
    <w:rsid w:val="00AB2569"/>
    <w:rsid w:val="00AB2670"/>
    <w:rsid w:val="00AB26A9"/>
    <w:rsid w:val="00AB26C2"/>
    <w:rsid w:val="00AB2B2F"/>
    <w:rsid w:val="00AB2C20"/>
    <w:rsid w:val="00AB2CDC"/>
    <w:rsid w:val="00AB2D03"/>
    <w:rsid w:val="00AB2D84"/>
    <w:rsid w:val="00AB2FE0"/>
    <w:rsid w:val="00AB31CE"/>
    <w:rsid w:val="00AB354B"/>
    <w:rsid w:val="00AB37FB"/>
    <w:rsid w:val="00AB3846"/>
    <w:rsid w:val="00AB3860"/>
    <w:rsid w:val="00AB38E2"/>
    <w:rsid w:val="00AB3916"/>
    <w:rsid w:val="00AB3B24"/>
    <w:rsid w:val="00AB3B63"/>
    <w:rsid w:val="00AB3D05"/>
    <w:rsid w:val="00AB428D"/>
    <w:rsid w:val="00AB48AF"/>
    <w:rsid w:val="00AB498F"/>
    <w:rsid w:val="00AB4A10"/>
    <w:rsid w:val="00AB4A6B"/>
    <w:rsid w:val="00AB5493"/>
    <w:rsid w:val="00AB559B"/>
    <w:rsid w:val="00AB578A"/>
    <w:rsid w:val="00AB5D31"/>
    <w:rsid w:val="00AB5D43"/>
    <w:rsid w:val="00AB5E84"/>
    <w:rsid w:val="00AB5F56"/>
    <w:rsid w:val="00AB61AC"/>
    <w:rsid w:val="00AB636C"/>
    <w:rsid w:val="00AB68A6"/>
    <w:rsid w:val="00AB6C2C"/>
    <w:rsid w:val="00AB72DB"/>
    <w:rsid w:val="00AB7DE5"/>
    <w:rsid w:val="00AB7F35"/>
    <w:rsid w:val="00AB7F88"/>
    <w:rsid w:val="00AB7FCB"/>
    <w:rsid w:val="00AC01F2"/>
    <w:rsid w:val="00AC0363"/>
    <w:rsid w:val="00AC03FC"/>
    <w:rsid w:val="00AC0E58"/>
    <w:rsid w:val="00AC1224"/>
    <w:rsid w:val="00AC13ED"/>
    <w:rsid w:val="00AC13F3"/>
    <w:rsid w:val="00AC192A"/>
    <w:rsid w:val="00AC1CF8"/>
    <w:rsid w:val="00AC1EB7"/>
    <w:rsid w:val="00AC249D"/>
    <w:rsid w:val="00AC2525"/>
    <w:rsid w:val="00AC2712"/>
    <w:rsid w:val="00AC2792"/>
    <w:rsid w:val="00AC30F5"/>
    <w:rsid w:val="00AC326F"/>
    <w:rsid w:val="00AC338C"/>
    <w:rsid w:val="00AC36AB"/>
    <w:rsid w:val="00AC38AD"/>
    <w:rsid w:val="00AC3B0E"/>
    <w:rsid w:val="00AC3C46"/>
    <w:rsid w:val="00AC3E38"/>
    <w:rsid w:val="00AC3EE6"/>
    <w:rsid w:val="00AC4006"/>
    <w:rsid w:val="00AC4038"/>
    <w:rsid w:val="00AC41F0"/>
    <w:rsid w:val="00AC44CB"/>
    <w:rsid w:val="00AC45F4"/>
    <w:rsid w:val="00AC47AA"/>
    <w:rsid w:val="00AC4C36"/>
    <w:rsid w:val="00AC4C84"/>
    <w:rsid w:val="00AC501C"/>
    <w:rsid w:val="00AC50C0"/>
    <w:rsid w:val="00AC5121"/>
    <w:rsid w:val="00AC5280"/>
    <w:rsid w:val="00AC5400"/>
    <w:rsid w:val="00AC549D"/>
    <w:rsid w:val="00AC5786"/>
    <w:rsid w:val="00AC5BA6"/>
    <w:rsid w:val="00AC5C7D"/>
    <w:rsid w:val="00AC5E80"/>
    <w:rsid w:val="00AC5FBD"/>
    <w:rsid w:val="00AC5FC5"/>
    <w:rsid w:val="00AC60E2"/>
    <w:rsid w:val="00AC6146"/>
    <w:rsid w:val="00AC6167"/>
    <w:rsid w:val="00AC660C"/>
    <w:rsid w:val="00AC6842"/>
    <w:rsid w:val="00AC694C"/>
    <w:rsid w:val="00AC6A31"/>
    <w:rsid w:val="00AC6B09"/>
    <w:rsid w:val="00AC6FE9"/>
    <w:rsid w:val="00AC705D"/>
    <w:rsid w:val="00AC725D"/>
    <w:rsid w:val="00AC729E"/>
    <w:rsid w:val="00AC7799"/>
    <w:rsid w:val="00AC7940"/>
    <w:rsid w:val="00AC7A95"/>
    <w:rsid w:val="00AC7BDB"/>
    <w:rsid w:val="00AC7DE9"/>
    <w:rsid w:val="00AD0092"/>
    <w:rsid w:val="00AD01C9"/>
    <w:rsid w:val="00AD0902"/>
    <w:rsid w:val="00AD0ED3"/>
    <w:rsid w:val="00AD105A"/>
    <w:rsid w:val="00AD123D"/>
    <w:rsid w:val="00AD12DC"/>
    <w:rsid w:val="00AD1300"/>
    <w:rsid w:val="00AD15A7"/>
    <w:rsid w:val="00AD16E9"/>
    <w:rsid w:val="00AD18BB"/>
    <w:rsid w:val="00AD1AD8"/>
    <w:rsid w:val="00AD1E1E"/>
    <w:rsid w:val="00AD1F15"/>
    <w:rsid w:val="00AD21A5"/>
    <w:rsid w:val="00AD244A"/>
    <w:rsid w:val="00AD279C"/>
    <w:rsid w:val="00AD295F"/>
    <w:rsid w:val="00AD29F4"/>
    <w:rsid w:val="00AD2F75"/>
    <w:rsid w:val="00AD31A5"/>
    <w:rsid w:val="00AD320F"/>
    <w:rsid w:val="00AD3509"/>
    <w:rsid w:val="00AD3843"/>
    <w:rsid w:val="00AD38CB"/>
    <w:rsid w:val="00AD3937"/>
    <w:rsid w:val="00AD3959"/>
    <w:rsid w:val="00AD3A8C"/>
    <w:rsid w:val="00AD409A"/>
    <w:rsid w:val="00AD4465"/>
    <w:rsid w:val="00AD4692"/>
    <w:rsid w:val="00AD4748"/>
    <w:rsid w:val="00AD4A0C"/>
    <w:rsid w:val="00AD4A9E"/>
    <w:rsid w:val="00AD4CEB"/>
    <w:rsid w:val="00AD4E5F"/>
    <w:rsid w:val="00AD4EDE"/>
    <w:rsid w:val="00AD4FD2"/>
    <w:rsid w:val="00AD511C"/>
    <w:rsid w:val="00AD552A"/>
    <w:rsid w:val="00AD5541"/>
    <w:rsid w:val="00AD5673"/>
    <w:rsid w:val="00AD58CC"/>
    <w:rsid w:val="00AD5AAD"/>
    <w:rsid w:val="00AD5DD1"/>
    <w:rsid w:val="00AD5ECB"/>
    <w:rsid w:val="00AD5FE2"/>
    <w:rsid w:val="00AD6046"/>
    <w:rsid w:val="00AD668F"/>
    <w:rsid w:val="00AD67C1"/>
    <w:rsid w:val="00AD6820"/>
    <w:rsid w:val="00AD6B91"/>
    <w:rsid w:val="00AD706D"/>
    <w:rsid w:val="00AD776A"/>
    <w:rsid w:val="00AD7CB7"/>
    <w:rsid w:val="00AD7EF9"/>
    <w:rsid w:val="00AD7FFE"/>
    <w:rsid w:val="00AE00A8"/>
    <w:rsid w:val="00AE0193"/>
    <w:rsid w:val="00AE0354"/>
    <w:rsid w:val="00AE08AA"/>
    <w:rsid w:val="00AE0996"/>
    <w:rsid w:val="00AE0B6D"/>
    <w:rsid w:val="00AE11BD"/>
    <w:rsid w:val="00AE1CF1"/>
    <w:rsid w:val="00AE1F9A"/>
    <w:rsid w:val="00AE2303"/>
    <w:rsid w:val="00AE26BC"/>
    <w:rsid w:val="00AE2B5C"/>
    <w:rsid w:val="00AE2C2C"/>
    <w:rsid w:val="00AE2C50"/>
    <w:rsid w:val="00AE2CA7"/>
    <w:rsid w:val="00AE2D0D"/>
    <w:rsid w:val="00AE2FAD"/>
    <w:rsid w:val="00AE303E"/>
    <w:rsid w:val="00AE3086"/>
    <w:rsid w:val="00AE3477"/>
    <w:rsid w:val="00AE3889"/>
    <w:rsid w:val="00AE3A67"/>
    <w:rsid w:val="00AE3B0A"/>
    <w:rsid w:val="00AE3D0E"/>
    <w:rsid w:val="00AE3D9C"/>
    <w:rsid w:val="00AE3F8B"/>
    <w:rsid w:val="00AE3FF0"/>
    <w:rsid w:val="00AE43A8"/>
    <w:rsid w:val="00AE43CB"/>
    <w:rsid w:val="00AE4421"/>
    <w:rsid w:val="00AE4508"/>
    <w:rsid w:val="00AE45DB"/>
    <w:rsid w:val="00AE4600"/>
    <w:rsid w:val="00AE49CF"/>
    <w:rsid w:val="00AE4AB8"/>
    <w:rsid w:val="00AE5159"/>
    <w:rsid w:val="00AE515F"/>
    <w:rsid w:val="00AE5184"/>
    <w:rsid w:val="00AE52A9"/>
    <w:rsid w:val="00AE568D"/>
    <w:rsid w:val="00AE595E"/>
    <w:rsid w:val="00AE5EDB"/>
    <w:rsid w:val="00AE6010"/>
    <w:rsid w:val="00AE6023"/>
    <w:rsid w:val="00AE6130"/>
    <w:rsid w:val="00AE6792"/>
    <w:rsid w:val="00AE6D8A"/>
    <w:rsid w:val="00AE7104"/>
    <w:rsid w:val="00AE7941"/>
    <w:rsid w:val="00AE7C9C"/>
    <w:rsid w:val="00AE7D3B"/>
    <w:rsid w:val="00AE7FB1"/>
    <w:rsid w:val="00AF0116"/>
    <w:rsid w:val="00AF014B"/>
    <w:rsid w:val="00AF0335"/>
    <w:rsid w:val="00AF09B3"/>
    <w:rsid w:val="00AF0AB5"/>
    <w:rsid w:val="00AF0B90"/>
    <w:rsid w:val="00AF0BF9"/>
    <w:rsid w:val="00AF0E20"/>
    <w:rsid w:val="00AF1002"/>
    <w:rsid w:val="00AF10E5"/>
    <w:rsid w:val="00AF1381"/>
    <w:rsid w:val="00AF152A"/>
    <w:rsid w:val="00AF1603"/>
    <w:rsid w:val="00AF1CC3"/>
    <w:rsid w:val="00AF1E82"/>
    <w:rsid w:val="00AF20C6"/>
    <w:rsid w:val="00AF21D3"/>
    <w:rsid w:val="00AF2540"/>
    <w:rsid w:val="00AF262C"/>
    <w:rsid w:val="00AF2783"/>
    <w:rsid w:val="00AF29B4"/>
    <w:rsid w:val="00AF2EAE"/>
    <w:rsid w:val="00AF3007"/>
    <w:rsid w:val="00AF3245"/>
    <w:rsid w:val="00AF378D"/>
    <w:rsid w:val="00AF37BD"/>
    <w:rsid w:val="00AF3B96"/>
    <w:rsid w:val="00AF3D3C"/>
    <w:rsid w:val="00AF3F38"/>
    <w:rsid w:val="00AF4651"/>
    <w:rsid w:val="00AF4F67"/>
    <w:rsid w:val="00AF5478"/>
    <w:rsid w:val="00AF5AAD"/>
    <w:rsid w:val="00AF5E5C"/>
    <w:rsid w:val="00AF604B"/>
    <w:rsid w:val="00AF60BD"/>
    <w:rsid w:val="00AF61E0"/>
    <w:rsid w:val="00AF7028"/>
    <w:rsid w:val="00AF7578"/>
    <w:rsid w:val="00AF7836"/>
    <w:rsid w:val="00AF7E0C"/>
    <w:rsid w:val="00AF7E5E"/>
    <w:rsid w:val="00B000EC"/>
    <w:rsid w:val="00B001C8"/>
    <w:rsid w:val="00B00951"/>
    <w:rsid w:val="00B01057"/>
    <w:rsid w:val="00B01075"/>
    <w:rsid w:val="00B010CF"/>
    <w:rsid w:val="00B014F3"/>
    <w:rsid w:val="00B01577"/>
    <w:rsid w:val="00B01A16"/>
    <w:rsid w:val="00B0205F"/>
    <w:rsid w:val="00B022C1"/>
    <w:rsid w:val="00B024D0"/>
    <w:rsid w:val="00B027F9"/>
    <w:rsid w:val="00B02EF6"/>
    <w:rsid w:val="00B03372"/>
    <w:rsid w:val="00B033B8"/>
    <w:rsid w:val="00B03926"/>
    <w:rsid w:val="00B03CC4"/>
    <w:rsid w:val="00B03D58"/>
    <w:rsid w:val="00B03E33"/>
    <w:rsid w:val="00B03FF9"/>
    <w:rsid w:val="00B04731"/>
    <w:rsid w:val="00B047E1"/>
    <w:rsid w:val="00B048CE"/>
    <w:rsid w:val="00B04997"/>
    <w:rsid w:val="00B04B95"/>
    <w:rsid w:val="00B04D97"/>
    <w:rsid w:val="00B05057"/>
    <w:rsid w:val="00B05662"/>
    <w:rsid w:val="00B059F7"/>
    <w:rsid w:val="00B05ABF"/>
    <w:rsid w:val="00B05B1E"/>
    <w:rsid w:val="00B05C37"/>
    <w:rsid w:val="00B05D5A"/>
    <w:rsid w:val="00B06031"/>
    <w:rsid w:val="00B0615F"/>
    <w:rsid w:val="00B066A9"/>
    <w:rsid w:val="00B06BB5"/>
    <w:rsid w:val="00B06E17"/>
    <w:rsid w:val="00B0717B"/>
    <w:rsid w:val="00B071BE"/>
    <w:rsid w:val="00B0772F"/>
    <w:rsid w:val="00B07981"/>
    <w:rsid w:val="00B07C0B"/>
    <w:rsid w:val="00B10119"/>
    <w:rsid w:val="00B1078F"/>
    <w:rsid w:val="00B10AAC"/>
    <w:rsid w:val="00B10D74"/>
    <w:rsid w:val="00B11320"/>
    <w:rsid w:val="00B1149A"/>
    <w:rsid w:val="00B115A5"/>
    <w:rsid w:val="00B11713"/>
    <w:rsid w:val="00B1175B"/>
    <w:rsid w:val="00B117F9"/>
    <w:rsid w:val="00B11893"/>
    <w:rsid w:val="00B11BFB"/>
    <w:rsid w:val="00B11C89"/>
    <w:rsid w:val="00B11E70"/>
    <w:rsid w:val="00B11F9B"/>
    <w:rsid w:val="00B1200C"/>
    <w:rsid w:val="00B120A6"/>
    <w:rsid w:val="00B1221D"/>
    <w:rsid w:val="00B1224A"/>
    <w:rsid w:val="00B122D8"/>
    <w:rsid w:val="00B1272A"/>
    <w:rsid w:val="00B12772"/>
    <w:rsid w:val="00B12A13"/>
    <w:rsid w:val="00B12B8D"/>
    <w:rsid w:val="00B12CEA"/>
    <w:rsid w:val="00B12F66"/>
    <w:rsid w:val="00B12F91"/>
    <w:rsid w:val="00B12FE7"/>
    <w:rsid w:val="00B1348B"/>
    <w:rsid w:val="00B13507"/>
    <w:rsid w:val="00B13D13"/>
    <w:rsid w:val="00B145C1"/>
    <w:rsid w:val="00B146F4"/>
    <w:rsid w:val="00B147EB"/>
    <w:rsid w:val="00B14874"/>
    <w:rsid w:val="00B149CF"/>
    <w:rsid w:val="00B14A6F"/>
    <w:rsid w:val="00B14ACF"/>
    <w:rsid w:val="00B150E6"/>
    <w:rsid w:val="00B15105"/>
    <w:rsid w:val="00B15293"/>
    <w:rsid w:val="00B15444"/>
    <w:rsid w:val="00B15690"/>
    <w:rsid w:val="00B156F0"/>
    <w:rsid w:val="00B1576F"/>
    <w:rsid w:val="00B1585F"/>
    <w:rsid w:val="00B15877"/>
    <w:rsid w:val="00B15C4F"/>
    <w:rsid w:val="00B160DB"/>
    <w:rsid w:val="00B160DE"/>
    <w:rsid w:val="00B16223"/>
    <w:rsid w:val="00B16421"/>
    <w:rsid w:val="00B165D2"/>
    <w:rsid w:val="00B167E4"/>
    <w:rsid w:val="00B16827"/>
    <w:rsid w:val="00B16C4E"/>
    <w:rsid w:val="00B16DB0"/>
    <w:rsid w:val="00B16FE6"/>
    <w:rsid w:val="00B17037"/>
    <w:rsid w:val="00B17427"/>
    <w:rsid w:val="00B1763F"/>
    <w:rsid w:val="00B17704"/>
    <w:rsid w:val="00B17978"/>
    <w:rsid w:val="00B1797A"/>
    <w:rsid w:val="00B17B63"/>
    <w:rsid w:val="00B20343"/>
    <w:rsid w:val="00B2037F"/>
    <w:rsid w:val="00B20643"/>
    <w:rsid w:val="00B206C7"/>
    <w:rsid w:val="00B20A06"/>
    <w:rsid w:val="00B20B99"/>
    <w:rsid w:val="00B20F7F"/>
    <w:rsid w:val="00B2127C"/>
    <w:rsid w:val="00B212F4"/>
    <w:rsid w:val="00B2167E"/>
    <w:rsid w:val="00B2184E"/>
    <w:rsid w:val="00B2194E"/>
    <w:rsid w:val="00B21B8A"/>
    <w:rsid w:val="00B21D82"/>
    <w:rsid w:val="00B21EEA"/>
    <w:rsid w:val="00B22165"/>
    <w:rsid w:val="00B22368"/>
    <w:rsid w:val="00B228E7"/>
    <w:rsid w:val="00B22CEF"/>
    <w:rsid w:val="00B22D68"/>
    <w:rsid w:val="00B22EAA"/>
    <w:rsid w:val="00B22F31"/>
    <w:rsid w:val="00B22FB9"/>
    <w:rsid w:val="00B22FE1"/>
    <w:rsid w:val="00B2346D"/>
    <w:rsid w:val="00B234DF"/>
    <w:rsid w:val="00B236B1"/>
    <w:rsid w:val="00B23872"/>
    <w:rsid w:val="00B23E94"/>
    <w:rsid w:val="00B24224"/>
    <w:rsid w:val="00B243C6"/>
    <w:rsid w:val="00B245A8"/>
    <w:rsid w:val="00B245AA"/>
    <w:rsid w:val="00B245F9"/>
    <w:rsid w:val="00B246AD"/>
    <w:rsid w:val="00B24A8C"/>
    <w:rsid w:val="00B24B1F"/>
    <w:rsid w:val="00B24DF2"/>
    <w:rsid w:val="00B24E01"/>
    <w:rsid w:val="00B24E5C"/>
    <w:rsid w:val="00B251FD"/>
    <w:rsid w:val="00B2573E"/>
    <w:rsid w:val="00B258C4"/>
    <w:rsid w:val="00B25A0D"/>
    <w:rsid w:val="00B25C9F"/>
    <w:rsid w:val="00B25D84"/>
    <w:rsid w:val="00B2601E"/>
    <w:rsid w:val="00B26072"/>
    <w:rsid w:val="00B26251"/>
    <w:rsid w:val="00B2630B"/>
    <w:rsid w:val="00B2676C"/>
    <w:rsid w:val="00B267A1"/>
    <w:rsid w:val="00B267CB"/>
    <w:rsid w:val="00B2690C"/>
    <w:rsid w:val="00B26939"/>
    <w:rsid w:val="00B26A10"/>
    <w:rsid w:val="00B26A2C"/>
    <w:rsid w:val="00B26AA4"/>
    <w:rsid w:val="00B26DCC"/>
    <w:rsid w:val="00B26DDF"/>
    <w:rsid w:val="00B26E95"/>
    <w:rsid w:val="00B2704E"/>
    <w:rsid w:val="00B27113"/>
    <w:rsid w:val="00B27342"/>
    <w:rsid w:val="00B2738B"/>
    <w:rsid w:val="00B274D6"/>
    <w:rsid w:val="00B27557"/>
    <w:rsid w:val="00B27C5A"/>
    <w:rsid w:val="00B27D44"/>
    <w:rsid w:val="00B27F04"/>
    <w:rsid w:val="00B27F1D"/>
    <w:rsid w:val="00B30027"/>
    <w:rsid w:val="00B300A9"/>
    <w:rsid w:val="00B306EC"/>
    <w:rsid w:val="00B307A1"/>
    <w:rsid w:val="00B3082F"/>
    <w:rsid w:val="00B30C28"/>
    <w:rsid w:val="00B30CB6"/>
    <w:rsid w:val="00B30F46"/>
    <w:rsid w:val="00B31010"/>
    <w:rsid w:val="00B31293"/>
    <w:rsid w:val="00B31565"/>
    <w:rsid w:val="00B31971"/>
    <w:rsid w:val="00B31D73"/>
    <w:rsid w:val="00B31F88"/>
    <w:rsid w:val="00B31F9A"/>
    <w:rsid w:val="00B322C0"/>
    <w:rsid w:val="00B325BE"/>
    <w:rsid w:val="00B32C2A"/>
    <w:rsid w:val="00B32DA3"/>
    <w:rsid w:val="00B3332D"/>
    <w:rsid w:val="00B334DA"/>
    <w:rsid w:val="00B33795"/>
    <w:rsid w:val="00B33D5E"/>
    <w:rsid w:val="00B33ED1"/>
    <w:rsid w:val="00B33F3F"/>
    <w:rsid w:val="00B33FEA"/>
    <w:rsid w:val="00B3403E"/>
    <w:rsid w:val="00B3429D"/>
    <w:rsid w:val="00B3469A"/>
    <w:rsid w:val="00B34AD2"/>
    <w:rsid w:val="00B35497"/>
    <w:rsid w:val="00B3549E"/>
    <w:rsid w:val="00B35696"/>
    <w:rsid w:val="00B356EC"/>
    <w:rsid w:val="00B3599B"/>
    <w:rsid w:val="00B35D44"/>
    <w:rsid w:val="00B35E74"/>
    <w:rsid w:val="00B36007"/>
    <w:rsid w:val="00B36064"/>
    <w:rsid w:val="00B361D1"/>
    <w:rsid w:val="00B3688D"/>
    <w:rsid w:val="00B369A9"/>
    <w:rsid w:val="00B36AF9"/>
    <w:rsid w:val="00B36DAE"/>
    <w:rsid w:val="00B37049"/>
    <w:rsid w:val="00B371A2"/>
    <w:rsid w:val="00B3762B"/>
    <w:rsid w:val="00B377D5"/>
    <w:rsid w:val="00B37830"/>
    <w:rsid w:val="00B37A84"/>
    <w:rsid w:val="00B37BB0"/>
    <w:rsid w:val="00B37D2B"/>
    <w:rsid w:val="00B37F4E"/>
    <w:rsid w:val="00B401D0"/>
    <w:rsid w:val="00B40360"/>
    <w:rsid w:val="00B40724"/>
    <w:rsid w:val="00B40852"/>
    <w:rsid w:val="00B408F5"/>
    <w:rsid w:val="00B40C44"/>
    <w:rsid w:val="00B40F77"/>
    <w:rsid w:val="00B410E2"/>
    <w:rsid w:val="00B4113C"/>
    <w:rsid w:val="00B417DE"/>
    <w:rsid w:val="00B41CBA"/>
    <w:rsid w:val="00B41FD4"/>
    <w:rsid w:val="00B4231F"/>
    <w:rsid w:val="00B42390"/>
    <w:rsid w:val="00B4278C"/>
    <w:rsid w:val="00B42A6B"/>
    <w:rsid w:val="00B42C04"/>
    <w:rsid w:val="00B42F6F"/>
    <w:rsid w:val="00B430E4"/>
    <w:rsid w:val="00B43191"/>
    <w:rsid w:val="00B43272"/>
    <w:rsid w:val="00B43514"/>
    <w:rsid w:val="00B43732"/>
    <w:rsid w:val="00B43836"/>
    <w:rsid w:val="00B438DC"/>
    <w:rsid w:val="00B43A74"/>
    <w:rsid w:val="00B43AE8"/>
    <w:rsid w:val="00B43B9C"/>
    <w:rsid w:val="00B43DF1"/>
    <w:rsid w:val="00B43E2A"/>
    <w:rsid w:val="00B43F3A"/>
    <w:rsid w:val="00B44612"/>
    <w:rsid w:val="00B446A8"/>
    <w:rsid w:val="00B446FF"/>
    <w:rsid w:val="00B44747"/>
    <w:rsid w:val="00B44830"/>
    <w:rsid w:val="00B448C8"/>
    <w:rsid w:val="00B44A26"/>
    <w:rsid w:val="00B44A7E"/>
    <w:rsid w:val="00B452AF"/>
    <w:rsid w:val="00B452F4"/>
    <w:rsid w:val="00B45370"/>
    <w:rsid w:val="00B454CE"/>
    <w:rsid w:val="00B454F3"/>
    <w:rsid w:val="00B4582A"/>
    <w:rsid w:val="00B45952"/>
    <w:rsid w:val="00B45D8A"/>
    <w:rsid w:val="00B46054"/>
    <w:rsid w:val="00B4614C"/>
    <w:rsid w:val="00B462B0"/>
    <w:rsid w:val="00B462DA"/>
    <w:rsid w:val="00B4631A"/>
    <w:rsid w:val="00B46320"/>
    <w:rsid w:val="00B46480"/>
    <w:rsid w:val="00B46515"/>
    <w:rsid w:val="00B466C3"/>
    <w:rsid w:val="00B46716"/>
    <w:rsid w:val="00B46D30"/>
    <w:rsid w:val="00B46DAC"/>
    <w:rsid w:val="00B46E6B"/>
    <w:rsid w:val="00B46FE9"/>
    <w:rsid w:val="00B47063"/>
    <w:rsid w:val="00B47320"/>
    <w:rsid w:val="00B47338"/>
    <w:rsid w:val="00B47776"/>
    <w:rsid w:val="00B47A61"/>
    <w:rsid w:val="00B47BD8"/>
    <w:rsid w:val="00B47C14"/>
    <w:rsid w:val="00B47CE2"/>
    <w:rsid w:val="00B50168"/>
    <w:rsid w:val="00B5026E"/>
    <w:rsid w:val="00B50337"/>
    <w:rsid w:val="00B50399"/>
    <w:rsid w:val="00B5044F"/>
    <w:rsid w:val="00B50704"/>
    <w:rsid w:val="00B50750"/>
    <w:rsid w:val="00B5075C"/>
    <w:rsid w:val="00B50911"/>
    <w:rsid w:val="00B50B79"/>
    <w:rsid w:val="00B50B9A"/>
    <w:rsid w:val="00B50F6E"/>
    <w:rsid w:val="00B5126E"/>
    <w:rsid w:val="00B514E1"/>
    <w:rsid w:val="00B51594"/>
    <w:rsid w:val="00B515D2"/>
    <w:rsid w:val="00B51654"/>
    <w:rsid w:val="00B516A6"/>
    <w:rsid w:val="00B51946"/>
    <w:rsid w:val="00B51A89"/>
    <w:rsid w:val="00B51C3F"/>
    <w:rsid w:val="00B51EA5"/>
    <w:rsid w:val="00B520E6"/>
    <w:rsid w:val="00B52189"/>
    <w:rsid w:val="00B52333"/>
    <w:rsid w:val="00B52370"/>
    <w:rsid w:val="00B523B0"/>
    <w:rsid w:val="00B523D8"/>
    <w:rsid w:val="00B52632"/>
    <w:rsid w:val="00B5272E"/>
    <w:rsid w:val="00B528B9"/>
    <w:rsid w:val="00B529DA"/>
    <w:rsid w:val="00B52EEF"/>
    <w:rsid w:val="00B53375"/>
    <w:rsid w:val="00B536E4"/>
    <w:rsid w:val="00B539EB"/>
    <w:rsid w:val="00B53BC6"/>
    <w:rsid w:val="00B53D85"/>
    <w:rsid w:val="00B53F0D"/>
    <w:rsid w:val="00B53F1C"/>
    <w:rsid w:val="00B541EE"/>
    <w:rsid w:val="00B54367"/>
    <w:rsid w:val="00B544D8"/>
    <w:rsid w:val="00B545D7"/>
    <w:rsid w:val="00B54CCC"/>
    <w:rsid w:val="00B54EAC"/>
    <w:rsid w:val="00B54F77"/>
    <w:rsid w:val="00B54FFE"/>
    <w:rsid w:val="00B550C2"/>
    <w:rsid w:val="00B551D9"/>
    <w:rsid w:val="00B55A91"/>
    <w:rsid w:val="00B55B20"/>
    <w:rsid w:val="00B55C1C"/>
    <w:rsid w:val="00B56129"/>
    <w:rsid w:val="00B563B2"/>
    <w:rsid w:val="00B5651E"/>
    <w:rsid w:val="00B569F1"/>
    <w:rsid w:val="00B56C8E"/>
    <w:rsid w:val="00B56CB5"/>
    <w:rsid w:val="00B57898"/>
    <w:rsid w:val="00B578F3"/>
    <w:rsid w:val="00B57A12"/>
    <w:rsid w:val="00B6001D"/>
    <w:rsid w:val="00B6028E"/>
    <w:rsid w:val="00B604B1"/>
    <w:rsid w:val="00B605C8"/>
    <w:rsid w:val="00B607C6"/>
    <w:rsid w:val="00B60B0A"/>
    <w:rsid w:val="00B60C46"/>
    <w:rsid w:val="00B60CD7"/>
    <w:rsid w:val="00B61067"/>
    <w:rsid w:val="00B61082"/>
    <w:rsid w:val="00B61216"/>
    <w:rsid w:val="00B618F4"/>
    <w:rsid w:val="00B61D45"/>
    <w:rsid w:val="00B61D65"/>
    <w:rsid w:val="00B61D8E"/>
    <w:rsid w:val="00B61E72"/>
    <w:rsid w:val="00B61EB5"/>
    <w:rsid w:val="00B62035"/>
    <w:rsid w:val="00B62468"/>
    <w:rsid w:val="00B6268C"/>
    <w:rsid w:val="00B62AAA"/>
    <w:rsid w:val="00B63044"/>
    <w:rsid w:val="00B630C7"/>
    <w:rsid w:val="00B637B7"/>
    <w:rsid w:val="00B639D0"/>
    <w:rsid w:val="00B63B72"/>
    <w:rsid w:val="00B63F92"/>
    <w:rsid w:val="00B645C6"/>
    <w:rsid w:val="00B6466E"/>
    <w:rsid w:val="00B64733"/>
    <w:rsid w:val="00B6478A"/>
    <w:rsid w:val="00B649F2"/>
    <w:rsid w:val="00B64A91"/>
    <w:rsid w:val="00B64CEF"/>
    <w:rsid w:val="00B64D2D"/>
    <w:rsid w:val="00B65191"/>
    <w:rsid w:val="00B65355"/>
    <w:rsid w:val="00B6586A"/>
    <w:rsid w:val="00B65A29"/>
    <w:rsid w:val="00B65B70"/>
    <w:rsid w:val="00B65FE4"/>
    <w:rsid w:val="00B66B22"/>
    <w:rsid w:val="00B66C6C"/>
    <w:rsid w:val="00B66E06"/>
    <w:rsid w:val="00B66F42"/>
    <w:rsid w:val="00B67281"/>
    <w:rsid w:val="00B673D9"/>
    <w:rsid w:val="00B6756E"/>
    <w:rsid w:val="00B67BB3"/>
    <w:rsid w:val="00B67CDC"/>
    <w:rsid w:val="00B701D2"/>
    <w:rsid w:val="00B7070D"/>
    <w:rsid w:val="00B707AD"/>
    <w:rsid w:val="00B708BB"/>
    <w:rsid w:val="00B7106E"/>
    <w:rsid w:val="00B7122A"/>
    <w:rsid w:val="00B712C6"/>
    <w:rsid w:val="00B71583"/>
    <w:rsid w:val="00B71795"/>
    <w:rsid w:val="00B7195F"/>
    <w:rsid w:val="00B71BD8"/>
    <w:rsid w:val="00B71E71"/>
    <w:rsid w:val="00B71FA9"/>
    <w:rsid w:val="00B720C4"/>
    <w:rsid w:val="00B72602"/>
    <w:rsid w:val="00B72767"/>
    <w:rsid w:val="00B72776"/>
    <w:rsid w:val="00B72A11"/>
    <w:rsid w:val="00B72D09"/>
    <w:rsid w:val="00B73032"/>
    <w:rsid w:val="00B732FD"/>
    <w:rsid w:val="00B73653"/>
    <w:rsid w:val="00B7396F"/>
    <w:rsid w:val="00B739D1"/>
    <w:rsid w:val="00B73BCA"/>
    <w:rsid w:val="00B73D35"/>
    <w:rsid w:val="00B73E6C"/>
    <w:rsid w:val="00B7415F"/>
    <w:rsid w:val="00B74424"/>
    <w:rsid w:val="00B74A7F"/>
    <w:rsid w:val="00B74C8C"/>
    <w:rsid w:val="00B75037"/>
    <w:rsid w:val="00B7509B"/>
    <w:rsid w:val="00B7510D"/>
    <w:rsid w:val="00B7513C"/>
    <w:rsid w:val="00B75426"/>
    <w:rsid w:val="00B756E1"/>
    <w:rsid w:val="00B75723"/>
    <w:rsid w:val="00B757A2"/>
    <w:rsid w:val="00B75BE0"/>
    <w:rsid w:val="00B76131"/>
    <w:rsid w:val="00B7664E"/>
    <w:rsid w:val="00B76674"/>
    <w:rsid w:val="00B7678D"/>
    <w:rsid w:val="00B76BEA"/>
    <w:rsid w:val="00B76CC2"/>
    <w:rsid w:val="00B76E53"/>
    <w:rsid w:val="00B7741D"/>
    <w:rsid w:val="00B7754B"/>
    <w:rsid w:val="00B77BB6"/>
    <w:rsid w:val="00B8008A"/>
    <w:rsid w:val="00B8015F"/>
    <w:rsid w:val="00B80ABD"/>
    <w:rsid w:val="00B80BD2"/>
    <w:rsid w:val="00B812FC"/>
    <w:rsid w:val="00B818E5"/>
    <w:rsid w:val="00B818E9"/>
    <w:rsid w:val="00B81922"/>
    <w:rsid w:val="00B81D3C"/>
    <w:rsid w:val="00B82412"/>
    <w:rsid w:val="00B825C4"/>
    <w:rsid w:val="00B825F3"/>
    <w:rsid w:val="00B82730"/>
    <w:rsid w:val="00B8288E"/>
    <w:rsid w:val="00B82ADA"/>
    <w:rsid w:val="00B82DA6"/>
    <w:rsid w:val="00B82F2D"/>
    <w:rsid w:val="00B83135"/>
    <w:rsid w:val="00B8314D"/>
    <w:rsid w:val="00B83331"/>
    <w:rsid w:val="00B835B9"/>
    <w:rsid w:val="00B8381B"/>
    <w:rsid w:val="00B83A48"/>
    <w:rsid w:val="00B83CB2"/>
    <w:rsid w:val="00B83E3E"/>
    <w:rsid w:val="00B83E69"/>
    <w:rsid w:val="00B84088"/>
    <w:rsid w:val="00B8417E"/>
    <w:rsid w:val="00B84188"/>
    <w:rsid w:val="00B844E0"/>
    <w:rsid w:val="00B8466C"/>
    <w:rsid w:val="00B8479B"/>
    <w:rsid w:val="00B847DE"/>
    <w:rsid w:val="00B8484F"/>
    <w:rsid w:val="00B84A7D"/>
    <w:rsid w:val="00B84D14"/>
    <w:rsid w:val="00B84E5D"/>
    <w:rsid w:val="00B84EE8"/>
    <w:rsid w:val="00B84F04"/>
    <w:rsid w:val="00B84F95"/>
    <w:rsid w:val="00B85260"/>
    <w:rsid w:val="00B85461"/>
    <w:rsid w:val="00B85693"/>
    <w:rsid w:val="00B8579D"/>
    <w:rsid w:val="00B85990"/>
    <w:rsid w:val="00B85C8F"/>
    <w:rsid w:val="00B85D4C"/>
    <w:rsid w:val="00B85E11"/>
    <w:rsid w:val="00B8613B"/>
    <w:rsid w:val="00B86361"/>
    <w:rsid w:val="00B863A2"/>
    <w:rsid w:val="00B8650C"/>
    <w:rsid w:val="00B866EB"/>
    <w:rsid w:val="00B86786"/>
    <w:rsid w:val="00B8687D"/>
    <w:rsid w:val="00B86932"/>
    <w:rsid w:val="00B86AFE"/>
    <w:rsid w:val="00B86C0E"/>
    <w:rsid w:val="00B86C35"/>
    <w:rsid w:val="00B86D8E"/>
    <w:rsid w:val="00B86E69"/>
    <w:rsid w:val="00B86F97"/>
    <w:rsid w:val="00B870FE"/>
    <w:rsid w:val="00B87531"/>
    <w:rsid w:val="00B879EE"/>
    <w:rsid w:val="00B87A58"/>
    <w:rsid w:val="00B87DD7"/>
    <w:rsid w:val="00B90072"/>
    <w:rsid w:val="00B90397"/>
    <w:rsid w:val="00B90416"/>
    <w:rsid w:val="00B90791"/>
    <w:rsid w:val="00B90BEB"/>
    <w:rsid w:val="00B90F57"/>
    <w:rsid w:val="00B91064"/>
    <w:rsid w:val="00B910D9"/>
    <w:rsid w:val="00B911E0"/>
    <w:rsid w:val="00B913A4"/>
    <w:rsid w:val="00B9161D"/>
    <w:rsid w:val="00B91C5E"/>
    <w:rsid w:val="00B9202A"/>
    <w:rsid w:val="00B922E1"/>
    <w:rsid w:val="00B9233C"/>
    <w:rsid w:val="00B9237A"/>
    <w:rsid w:val="00B9265B"/>
    <w:rsid w:val="00B92671"/>
    <w:rsid w:val="00B926F7"/>
    <w:rsid w:val="00B92745"/>
    <w:rsid w:val="00B928D4"/>
    <w:rsid w:val="00B92920"/>
    <w:rsid w:val="00B92AAA"/>
    <w:rsid w:val="00B92B0E"/>
    <w:rsid w:val="00B92B2F"/>
    <w:rsid w:val="00B92B48"/>
    <w:rsid w:val="00B92CE2"/>
    <w:rsid w:val="00B93068"/>
    <w:rsid w:val="00B93663"/>
    <w:rsid w:val="00B93884"/>
    <w:rsid w:val="00B93E3F"/>
    <w:rsid w:val="00B9422E"/>
    <w:rsid w:val="00B9425B"/>
    <w:rsid w:val="00B94309"/>
    <w:rsid w:val="00B944ED"/>
    <w:rsid w:val="00B945EA"/>
    <w:rsid w:val="00B94958"/>
    <w:rsid w:val="00B94BFB"/>
    <w:rsid w:val="00B94E2F"/>
    <w:rsid w:val="00B952C7"/>
    <w:rsid w:val="00B95410"/>
    <w:rsid w:val="00B95556"/>
    <w:rsid w:val="00B95743"/>
    <w:rsid w:val="00B957F9"/>
    <w:rsid w:val="00B95859"/>
    <w:rsid w:val="00B959DE"/>
    <w:rsid w:val="00B95AD8"/>
    <w:rsid w:val="00B95B46"/>
    <w:rsid w:val="00B95BF0"/>
    <w:rsid w:val="00B95C60"/>
    <w:rsid w:val="00B95CBE"/>
    <w:rsid w:val="00B95DDA"/>
    <w:rsid w:val="00B95F2B"/>
    <w:rsid w:val="00B95F64"/>
    <w:rsid w:val="00B96162"/>
    <w:rsid w:val="00B962BF"/>
    <w:rsid w:val="00B96399"/>
    <w:rsid w:val="00B9641A"/>
    <w:rsid w:val="00B9646F"/>
    <w:rsid w:val="00B96BC1"/>
    <w:rsid w:val="00B96C30"/>
    <w:rsid w:val="00B96C4C"/>
    <w:rsid w:val="00B96D2F"/>
    <w:rsid w:val="00B96DD2"/>
    <w:rsid w:val="00B96FC6"/>
    <w:rsid w:val="00B96FF8"/>
    <w:rsid w:val="00B97167"/>
    <w:rsid w:val="00B973DD"/>
    <w:rsid w:val="00B973E7"/>
    <w:rsid w:val="00B976BC"/>
    <w:rsid w:val="00B976EC"/>
    <w:rsid w:val="00B977F8"/>
    <w:rsid w:val="00B97889"/>
    <w:rsid w:val="00B9788E"/>
    <w:rsid w:val="00B9792E"/>
    <w:rsid w:val="00BA0065"/>
    <w:rsid w:val="00BA028C"/>
    <w:rsid w:val="00BA0381"/>
    <w:rsid w:val="00BA049E"/>
    <w:rsid w:val="00BA07A8"/>
    <w:rsid w:val="00BA0863"/>
    <w:rsid w:val="00BA08F8"/>
    <w:rsid w:val="00BA0E4D"/>
    <w:rsid w:val="00BA123A"/>
    <w:rsid w:val="00BA15E0"/>
    <w:rsid w:val="00BA1633"/>
    <w:rsid w:val="00BA1979"/>
    <w:rsid w:val="00BA1FD2"/>
    <w:rsid w:val="00BA203D"/>
    <w:rsid w:val="00BA2285"/>
    <w:rsid w:val="00BA245E"/>
    <w:rsid w:val="00BA2520"/>
    <w:rsid w:val="00BA25BD"/>
    <w:rsid w:val="00BA25D5"/>
    <w:rsid w:val="00BA2968"/>
    <w:rsid w:val="00BA2B93"/>
    <w:rsid w:val="00BA2CC3"/>
    <w:rsid w:val="00BA2DFD"/>
    <w:rsid w:val="00BA2F7D"/>
    <w:rsid w:val="00BA3021"/>
    <w:rsid w:val="00BA3139"/>
    <w:rsid w:val="00BA337C"/>
    <w:rsid w:val="00BA33E7"/>
    <w:rsid w:val="00BA3502"/>
    <w:rsid w:val="00BA354F"/>
    <w:rsid w:val="00BA355F"/>
    <w:rsid w:val="00BA3CFF"/>
    <w:rsid w:val="00BA3D62"/>
    <w:rsid w:val="00BA3EA7"/>
    <w:rsid w:val="00BA42F3"/>
    <w:rsid w:val="00BA468F"/>
    <w:rsid w:val="00BA48A4"/>
    <w:rsid w:val="00BA4FCC"/>
    <w:rsid w:val="00BA5162"/>
    <w:rsid w:val="00BA53C3"/>
    <w:rsid w:val="00BA551C"/>
    <w:rsid w:val="00BA575E"/>
    <w:rsid w:val="00BA57AD"/>
    <w:rsid w:val="00BA58A5"/>
    <w:rsid w:val="00BA58FA"/>
    <w:rsid w:val="00BA5B3A"/>
    <w:rsid w:val="00BA5B6E"/>
    <w:rsid w:val="00BA5C69"/>
    <w:rsid w:val="00BA5D0F"/>
    <w:rsid w:val="00BA5EA1"/>
    <w:rsid w:val="00BA5FDC"/>
    <w:rsid w:val="00BA61E9"/>
    <w:rsid w:val="00BA6404"/>
    <w:rsid w:val="00BA65D4"/>
    <w:rsid w:val="00BA66D0"/>
    <w:rsid w:val="00BA67CF"/>
    <w:rsid w:val="00BA67F7"/>
    <w:rsid w:val="00BA732A"/>
    <w:rsid w:val="00BA738C"/>
    <w:rsid w:val="00BA7470"/>
    <w:rsid w:val="00BA7958"/>
    <w:rsid w:val="00BA79D7"/>
    <w:rsid w:val="00BA7FDE"/>
    <w:rsid w:val="00BB00B7"/>
    <w:rsid w:val="00BB081F"/>
    <w:rsid w:val="00BB09D6"/>
    <w:rsid w:val="00BB0AA5"/>
    <w:rsid w:val="00BB1160"/>
    <w:rsid w:val="00BB11F3"/>
    <w:rsid w:val="00BB1562"/>
    <w:rsid w:val="00BB15C4"/>
    <w:rsid w:val="00BB1CF1"/>
    <w:rsid w:val="00BB1D33"/>
    <w:rsid w:val="00BB1E5C"/>
    <w:rsid w:val="00BB1F98"/>
    <w:rsid w:val="00BB2171"/>
    <w:rsid w:val="00BB2195"/>
    <w:rsid w:val="00BB21A2"/>
    <w:rsid w:val="00BB2378"/>
    <w:rsid w:val="00BB2CB4"/>
    <w:rsid w:val="00BB2DE1"/>
    <w:rsid w:val="00BB2ED3"/>
    <w:rsid w:val="00BB2F9F"/>
    <w:rsid w:val="00BB2FA5"/>
    <w:rsid w:val="00BB314C"/>
    <w:rsid w:val="00BB3259"/>
    <w:rsid w:val="00BB32FE"/>
    <w:rsid w:val="00BB3538"/>
    <w:rsid w:val="00BB355E"/>
    <w:rsid w:val="00BB37D2"/>
    <w:rsid w:val="00BB395A"/>
    <w:rsid w:val="00BB3B29"/>
    <w:rsid w:val="00BB3E09"/>
    <w:rsid w:val="00BB3F2B"/>
    <w:rsid w:val="00BB400A"/>
    <w:rsid w:val="00BB4137"/>
    <w:rsid w:val="00BB455B"/>
    <w:rsid w:val="00BB45BD"/>
    <w:rsid w:val="00BB470B"/>
    <w:rsid w:val="00BB49ED"/>
    <w:rsid w:val="00BB4C1B"/>
    <w:rsid w:val="00BB510B"/>
    <w:rsid w:val="00BB5116"/>
    <w:rsid w:val="00BB52CF"/>
    <w:rsid w:val="00BB54A0"/>
    <w:rsid w:val="00BB54B3"/>
    <w:rsid w:val="00BB55E4"/>
    <w:rsid w:val="00BB58DD"/>
    <w:rsid w:val="00BB5B79"/>
    <w:rsid w:val="00BB6425"/>
    <w:rsid w:val="00BB6818"/>
    <w:rsid w:val="00BB68AC"/>
    <w:rsid w:val="00BB68E5"/>
    <w:rsid w:val="00BB6D4D"/>
    <w:rsid w:val="00BB6DE3"/>
    <w:rsid w:val="00BB72BD"/>
    <w:rsid w:val="00BB72FA"/>
    <w:rsid w:val="00BB7567"/>
    <w:rsid w:val="00BB7791"/>
    <w:rsid w:val="00BB7876"/>
    <w:rsid w:val="00BB7C58"/>
    <w:rsid w:val="00BC007D"/>
    <w:rsid w:val="00BC00B9"/>
    <w:rsid w:val="00BC00BF"/>
    <w:rsid w:val="00BC01D7"/>
    <w:rsid w:val="00BC0269"/>
    <w:rsid w:val="00BC062B"/>
    <w:rsid w:val="00BC0A8D"/>
    <w:rsid w:val="00BC0C90"/>
    <w:rsid w:val="00BC0CC9"/>
    <w:rsid w:val="00BC0DB8"/>
    <w:rsid w:val="00BC0E2B"/>
    <w:rsid w:val="00BC0F94"/>
    <w:rsid w:val="00BC10A5"/>
    <w:rsid w:val="00BC1434"/>
    <w:rsid w:val="00BC15CE"/>
    <w:rsid w:val="00BC168B"/>
    <w:rsid w:val="00BC17FE"/>
    <w:rsid w:val="00BC19DB"/>
    <w:rsid w:val="00BC1D93"/>
    <w:rsid w:val="00BC1FD7"/>
    <w:rsid w:val="00BC216D"/>
    <w:rsid w:val="00BC2256"/>
    <w:rsid w:val="00BC2746"/>
    <w:rsid w:val="00BC281B"/>
    <w:rsid w:val="00BC2E54"/>
    <w:rsid w:val="00BC3076"/>
    <w:rsid w:val="00BC31C8"/>
    <w:rsid w:val="00BC334C"/>
    <w:rsid w:val="00BC3356"/>
    <w:rsid w:val="00BC368F"/>
    <w:rsid w:val="00BC38CB"/>
    <w:rsid w:val="00BC38F5"/>
    <w:rsid w:val="00BC3BA8"/>
    <w:rsid w:val="00BC3C4E"/>
    <w:rsid w:val="00BC3C8C"/>
    <w:rsid w:val="00BC3CDA"/>
    <w:rsid w:val="00BC3CDE"/>
    <w:rsid w:val="00BC3F48"/>
    <w:rsid w:val="00BC40B9"/>
    <w:rsid w:val="00BC4252"/>
    <w:rsid w:val="00BC42A0"/>
    <w:rsid w:val="00BC43A2"/>
    <w:rsid w:val="00BC47A4"/>
    <w:rsid w:val="00BC47E7"/>
    <w:rsid w:val="00BC4B11"/>
    <w:rsid w:val="00BC4E20"/>
    <w:rsid w:val="00BC4E62"/>
    <w:rsid w:val="00BC4FD6"/>
    <w:rsid w:val="00BC5162"/>
    <w:rsid w:val="00BC535A"/>
    <w:rsid w:val="00BC53B9"/>
    <w:rsid w:val="00BC5528"/>
    <w:rsid w:val="00BC555E"/>
    <w:rsid w:val="00BC5587"/>
    <w:rsid w:val="00BC558C"/>
    <w:rsid w:val="00BC562A"/>
    <w:rsid w:val="00BC5AED"/>
    <w:rsid w:val="00BC5B73"/>
    <w:rsid w:val="00BC5C54"/>
    <w:rsid w:val="00BC5D1B"/>
    <w:rsid w:val="00BC653C"/>
    <w:rsid w:val="00BC6FD6"/>
    <w:rsid w:val="00BC75F8"/>
    <w:rsid w:val="00BC795D"/>
    <w:rsid w:val="00BC7C96"/>
    <w:rsid w:val="00BD010A"/>
    <w:rsid w:val="00BD0318"/>
    <w:rsid w:val="00BD032C"/>
    <w:rsid w:val="00BD04ED"/>
    <w:rsid w:val="00BD0616"/>
    <w:rsid w:val="00BD0A7E"/>
    <w:rsid w:val="00BD0CAD"/>
    <w:rsid w:val="00BD0D00"/>
    <w:rsid w:val="00BD0D25"/>
    <w:rsid w:val="00BD0D2A"/>
    <w:rsid w:val="00BD0F26"/>
    <w:rsid w:val="00BD1128"/>
    <w:rsid w:val="00BD129C"/>
    <w:rsid w:val="00BD134A"/>
    <w:rsid w:val="00BD14E8"/>
    <w:rsid w:val="00BD18F3"/>
    <w:rsid w:val="00BD1DF3"/>
    <w:rsid w:val="00BD2078"/>
    <w:rsid w:val="00BD2130"/>
    <w:rsid w:val="00BD2322"/>
    <w:rsid w:val="00BD251A"/>
    <w:rsid w:val="00BD2945"/>
    <w:rsid w:val="00BD2B12"/>
    <w:rsid w:val="00BD31EE"/>
    <w:rsid w:val="00BD34D1"/>
    <w:rsid w:val="00BD35E2"/>
    <w:rsid w:val="00BD35E3"/>
    <w:rsid w:val="00BD381B"/>
    <w:rsid w:val="00BD38A0"/>
    <w:rsid w:val="00BD3900"/>
    <w:rsid w:val="00BD3928"/>
    <w:rsid w:val="00BD3C3D"/>
    <w:rsid w:val="00BD3EDA"/>
    <w:rsid w:val="00BD3F3C"/>
    <w:rsid w:val="00BD4056"/>
    <w:rsid w:val="00BD431C"/>
    <w:rsid w:val="00BD453C"/>
    <w:rsid w:val="00BD46CA"/>
    <w:rsid w:val="00BD4A07"/>
    <w:rsid w:val="00BD4A3A"/>
    <w:rsid w:val="00BD4CB4"/>
    <w:rsid w:val="00BD4CD8"/>
    <w:rsid w:val="00BD4E7B"/>
    <w:rsid w:val="00BD4EA8"/>
    <w:rsid w:val="00BD53D7"/>
    <w:rsid w:val="00BD54C5"/>
    <w:rsid w:val="00BD55CC"/>
    <w:rsid w:val="00BD5B76"/>
    <w:rsid w:val="00BD5C20"/>
    <w:rsid w:val="00BD5EB2"/>
    <w:rsid w:val="00BD6132"/>
    <w:rsid w:val="00BD6488"/>
    <w:rsid w:val="00BD6B16"/>
    <w:rsid w:val="00BD6DAF"/>
    <w:rsid w:val="00BD6E53"/>
    <w:rsid w:val="00BD72B5"/>
    <w:rsid w:val="00BD779E"/>
    <w:rsid w:val="00BD79AA"/>
    <w:rsid w:val="00BD7A2A"/>
    <w:rsid w:val="00BD7BA5"/>
    <w:rsid w:val="00BD7CA3"/>
    <w:rsid w:val="00BD7CC2"/>
    <w:rsid w:val="00BD7CFE"/>
    <w:rsid w:val="00BE00BC"/>
    <w:rsid w:val="00BE010F"/>
    <w:rsid w:val="00BE014D"/>
    <w:rsid w:val="00BE0278"/>
    <w:rsid w:val="00BE02AA"/>
    <w:rsid w:val="00BE0300"/>
    <w:rsid w:val="00BE039B"/>
    <w:rsid w:val="00BE08BE"/>
    <w:rsid w:val="00BE08E9"/>
    <w:rsid w:val="00BE0D08"/>
    <w:rsid w:val="00BE100E"/>
    <w:rsid w:val="00BE192D"/>
    <w:rsid w:val="00BE1A88"/>
    <w:rsid w:val="00BE1F05"/>
    <w:rsid w:val="00BE20F8"/>
    <w:rsid w:val="00BE245D"/>
    <w:rsid w:val="00BE26BC"/>
    <w:rsid w:val="00BE26E2"/>
    <w:rsid w:val="00BE28A6"/>
    <w:rsid w:val="00BE2A8A"/>
    <w:rsid w:val="00BE2CC6"/>
    <w:rsid w:val="00BE2D6F"/>
    <w:rsid w:val="00BE3077"/>
    <w:rsid w:val="00BE31E2"/>
    <w:rsid w:val="00BE3296"/>
    <w:rsid w:val="00BE338C"/>
    <w:rsid w:val="00BE33F3"/>
    <w:rsid w:val="00BE34F3"/>
    <w:rsid w:val="00BE3C51"/>
    <w:rsid w:val="00BE3F7D"/>
    <w:rsid w:val="00BE400A"/>
    <w:rsid w:val="00BE43D0"/>
    <w:rsid w:val="00BE4682"/>
    <w:rsid w:val="00BE4A4A"/>
    <w:rsid w:val="00BE4A68"/>
    <w:rsid w:val="00BE4C02"/>
    <w:rsid w:val="00BE4C0F"/>
    <w:rsid w:val="00BE4EE5"/>
    <w:rsid w:val="00BE4F93"/>
    <w:rsid w:val="00BE50ED"/>
    <w:rsid w:val="00BE542E"/>
    <w:rsid w:val="00BE5992"/>
    <w:rsid w:val="00BE5B94"/>
    <w:rsid w:val="00BE5BCA"/>
    <w:rsid w:val="00BE5D81"/>
    <w:rsid w:val="00BE60DA"/>
    <w:rsid w:val="00BE6378"/>
    <w:rsid w:val="00BE654D"/>
    <w:rsid w:val="00BE6619"/>
    <w:rsid w:val="00BE66D7"/>
    <w:rsid w:val="00BE689D"/>
    <w:rsid w:val="00BE6B93"/>
    <w:rsid w:val="00BE6C64"/>
    <w:rsid w:val="00BE6E39"/>
    <w:rsid w:val="00BE70A9"/>
    <w:rsid w:val="00BE719A"/>
    <w:rsid w:val="00BE74EA"/>
    <w:rsid w:val="00BE75F0"/>
    <w:rsid w:val="00BE76EB"/>
    <w:rsid w:val="00BE772E"/>
    <w:rsid w:val="00BE78C5"/>
    <w:rsid w:val="00BE79A5"/>
    <w:rsid w:val="00BE7B46"/>
    <w:rsid w:val="00BE7D8F"/>
    <w:rsid w:val="00BE7E89"/>
    <w:rsid w:val="00BF03FB"/>
    <w:rsid w:val="00BF04B1"/>
    <w:rsid w:val="00BF0AB9"/>
    <w:rsid w:val="00BF0CE3"/>
    <w:rsid w:val="00BF0DB2"/>
    <w:rsid w:val="00BF0EEF"/>
    <w:rsid w:val="00BF12F9"/>
    <w:rsid w:val="00BF148A"/>
    <w:rsid w:val="00BF1492"/>
    <w:rsid w:val="00BF15AB"/>
    <w:rsid w:val="00BF15C0"/>
    <w:rsid w:val="00BF16C7"/>
    <w:rsid w:val="00BF1B6E"/>
    <w:rsid w:val="00BF1BDF"/>
    <w:rsid w:val="00BF1CF6"/>
    <w:rsid w:val="00BF2293"/>
    <w:rsid w:val="00BF27A2"/>
    <w:rsid w:val="00BF2AF0"/>
    <w:rsid w:val="00BF2DC0"/>
    <w:rsid w:val="00BF2F21"/>
    <w:rsid w:val="00BF3141"/>
    <w:rsid w:val="00BF315C"/>
    <w:rsid w:val="00BF3174"/>
    <w:rsid w:val="00BF342D"/>
    <w:rsid w:val="00BF371A"/>
    <w:rsid w:val="00BF3B57"/>
    <w:rsid w:val="00BF3CD2"/>
    <w:rsid w:val="00BF3E1C"/>
    <w:rsid w:val="00BF4238"/>
    <w:rsid w:val="00BF446B"/>
    <w:rsid w:val="00BF46FC"/>
    <w:rsid w:val="00BF48EE"/>
    <w:rsid w:val="00BF4961"/>
    <w:rsid w:val="00BF4DA4"/>
    <w:rsid w:val="00BF5520"/>
    <w:rsid w:val="00BF55B6"/>
    <w:rsid w:val="00BF595A"/>
    <w:rsid w:val="00BF5B7D"/>
    <w:rsid w:val="00BF5F2E"/>
    <w:rsid w:val="00BF60E4"/>
    <w:rsid w:val="00BF6370"/>
    <w:rsid w:val="00BF660C"/>
    <w:rsid w:val="00BF6BCB"/>
    <w:rsid w:val="00BF6D5C"/>
    <w:rsid w:val="00BF6FA2"/>
    <w:rsid w:val="00BF707A"/>
    <w:rsid w:val="00BF70B6"/>
    <w:rsid w:val="00BF74B9"/>
    <w:rsid w:val="00BF7D92"/>
    <w:rsid w:val="00BF7DC9"/>
    <w:rsid w:val="00BF7E03"/>
    <w:rsid w:val="00BF7E98"/>
    <w:rsid w:val="00BF7F51"/>
    <w:rsid w:val="00C0004E"/>
    <w:rsid w:val="00C00275"/>
    <w:rsid w:val="00C0040B"/>
    <w:rsid w:val="00C006B8"/>
    <w:rsid w:val="00C0072C"/>
    <w:rsid w:val="00C00743"/>
    <w:rsid w:val="00C008BE"/>
    <w:rsid w:val="00C0092B"/>
    <w:rsid w:val="00C00965"/>
    <w:rsid w:val="00C00978"/>
    <w:rsid w:val="00C009AB"/>
    <w:rsid w:val="00C00B15"/>
    <w:rsid w:val="00C00BC7"/>
    <w:rsid w:val="00C00C55"/>
    <w:rsid w:val="00C01150"/>
    <w:rsid w:val="00C012F9"/>
    <w:rsid w:val="00C015F5"/>
    <w:rsid w:val="00C017D4"/>
    <w:rsid w:val="00C01AAB"/>
    <w:rsid w:val="00C01C9C"/>
    <w:rsid w:val="00C021AE"/>
    <w:rsid w:val="00C0220F"/>
    <w:rsid w:val="00C0226E"/>
    <w:rsid w:val="00C022B1"/>
    <w:rsid w:val="00C025AC"/>
    <w:rsid w:val="00C02B25"/>
    <w:rsid w:val="00C02D9A"/>
    <w:rsid w:val="00C02FDB"/>
    <w:rsid w:val="00C0310F"/>
    <w:rsid w:val="00C031C8"/>
    <w:rsid w:val="00C031FF"/>
    <w:rsid w:val="00C037B4"/>
    <w:rsid w:val="00C0396B"/>
    <w:rsid w:val="00C03A43"/>
    <w:rsid w:val="00C03ACD"/>
    <w:rsid w:val="00C03D68"/>
    <w:rsid w:val="00C03D8B"/>
    <w:rsid w:val="00C03F5A"/>
    <w:rsid w:val="00C0412F"/>
    <w:rsid w:val="00C043E4"/>
    <w:rsid w:val="00C04419"/>
    <w:rsid w:val="00C04996"/>
    <w:rsid w:val="00C04B90"/>
    <w:rsid w:val="00C04C66"/>
    <w:rsid w:val="00C053A6"/>
    <w:rsid w:val="00C053AD"/>
    <w:rsid w:val="00C0596F"/>
    <w:rsid w:val="00C05B6D"/>
    <w:rsid w:val="00C05D40"/>
    <w:rsid w:val="00C05F4B"/>
    <w:rsid w:val="00C060A5"/>
    <w:rsid w:val="00C060BE"/>
    <w:rsid w:val="00C063D0"/>
    <w:rsid w:val="00C0659D"/>
    <w:rsid w:val="00C06A70"/>
    <w:rsid w:val="00C06BAD"/>
    <w:rsid w:val="00C06CE2"/>
    <w:rsid w:val="00C06CE3"/>
    <w:rsid w:val="00C06E5E"/>
    <w:rsid w:val="00C06F5A"/>
    <w:rsid w:val="00C0717D"/>
    <w:rsid w:val="00C072C7"/>
    <w:rsid w:val="00C07383"/>
    <w:rsid w:val="00C0754C"/>
    <w:rsid w:val="00C075B6"/>
    <w:rsid w:val="00C077B9"/>
    <w:rsid w:val="00C07F37"/>
    <w:rsid w:val="00C103A6"/>
    <w:rsid w:val="00C1051C"/>
    <w:rsid w:val="00C105D7"/>
    <w:rsid w:val="00C1094C"/>
    <w:rsid w:val="00C10A95"/>
    <w:rsid w:val="00C10B09"/>
    <w:rsid w:val="00C10D11"/>
    <w:rsid w:val="00C10E47"/>
    <w:rsid w:val="00C10F88"/>
    <w:rsid w:val="00C11184"/>
    <w:rsid w:val="00C1145F"/>
    <w:rsid w:val="00C1164C"/>
    <w:rsid w:val="00C1164D"/>
    <w:rsid w:val="00C11A83"/>
    <w:rsid w:val="00C11AFD"/>
    <w:rsid w:val="00C11B63"/>
    <w:rsid w:val="00C11F72"/>
    <w:rsid w:val="00C12143"/>
    <w:rsid w:val="00C1227D"/>
    <w:rsid w:val="00C12423"/>
    <w:rsid w:val="00C1279F"/>
    <w:rsid w:val="00C127A9"/>
    <w:rsid w:val="00C12A22"/>
    <w:rsid w:val="00C12D6C"/>
    <w:rsid w:val="00C1300F"/>
    <w:rsid w:val="00C130A3"/>
    <w:rsid w:val="00C131C8"/>
    <w:rsid w:val="00C1324C"/>
    <w:rsid w:val="00C13579"/>
    <w:rsid w:val="00C13762"/>
    <w:rsid w:val="00C13776"/>
    <w:rsid w:val="00C13812"/>
    <w:rsid w:val="00C13A1E"/>
    <w:rsid w:val="00C13B0E"/>
    <w:rsid w:val="00C13BA0"/>
    <w:rsid w:val="00C13C76"/>
    <w:rsid w:val="00C13FDB"/>
    <w:rsid w:val="00C14155"/>
    <w:rsid w:val="00C14758"/>
    <w:rsid w:val="00C148C3"/>
    <w:rsid w:val="00C14A37"/>
    <w:rsid w:val="00C14A4C"/>
    <w:rsid w:val="00C14D4E"/>
    <w:rsid w:val="00C14D7B"/>
    <w:rsid w:val="00C15852"/>
    <w:rsid w:val="00C1592E"/>
    <w:rsid w:val="00C1598A"/>
    <w:rsid w:val="00C1611C"/>
    <w:rsid w:val="00C1638F"/>
    <w:rsid w:val="00C16712"/>
    <w:rsid w:val="00C167EA"/>
    <w:rsid w:val="00C16A37"/>
    <w:rsid w:val="00C16B8F"/>
    <w:rsid w:val="00C16C82"/>
    <w:rsid w:val="00C16D83"/>
    <w:rsid w:val="00C16E99"/>
    <w:rsid w:val="00C17302"/>
    <w:rsid w:val="00C1732A"/>
    <w:rsid w:val="00C177F8"/>
    <w:rsid w:val="00C17D35"/>
    <w:rsid w:val="00C17DA0"/>
    <w:rsid w:val="00C17EBE"/>
    <w:rsid w:val="00C20711"/>
    <w:rsid w:val="00C2097B"/>
    <w:rsid w:val="00C20E2C"/>
    <w:rsid w:val="00C20F7F"/>
    <w:rsid w:val="00C21174"/>
    <w:rsid w:val="00C213EB"/>
    <w:rsid w:val="00C21792"/>
    <w:rsid w:val="00C21B04"/>
    <w:rsid w:val="00C2232F"/>
    <w:rsid w:val="00C223A6"/>
    <w:rsid w:val="00C22570"/>
    <w:rsid w:val="00C2258F"/>
    <w:rsid w:val="00C227AA"/>
    <w:rsid w:val="00C229FF"/>
    <w:rsid w:val="00C22BCC"/>
    <w:rsid w:val="00C22C6A"/>
    <w:rsid w:val="00C22CDC"/>
    <w:rsid w:val="00C22CDE"/>
    <w:rsid w:val="00C2333A"/>
    <w:rsid w:val="00C233E1"/>
    <w:rsid w:val="00C23517"/>
    <w:rsid w:val="00C2393E"/>
    <w:rsid w:val="00C23AB0"/>
    <w:rsid w:val="00C23C48"/>
    <w:rsid w:val="00C23CEC"/>
    <w:rsid w:val="00C23E18"/>
    <w:rsid w:val="00C23EF7"/>
    <w:rsid w:val="00C240A7"/>
    <w:rsid w:val="00C240EB"/>
    <w:rsid w:val="00C241A6"/>
    <w:rsid w:val="00C2447A"/>
    <w:rsid w:val="00C246DF"/>
    <w:rsid w:val="00C24A82"/>
    <w:rsid w:val="00C24B70"/>
    <w:rsid w:val="00C24C0C"/>
    <w:rsid w:val="00C24C55"/>
    <w:rsid w:val="00C24EC6"/>
    <w:rsid w:val="00C25035"/>
    <w:rsid w:val="00C250F8"/>
    <w:rsid w:val="00C25342"/>
    <w:rsid w:val="00C25593"/>
    <w:rsid w:val="00C25675"/>
    <w:rsid w:val="00C25815"/>
    <w:rsid w:val="00C259C1"/>
    <w:rsid w:val="00C25E0E"/>
    <w:rsid w:val="00C25F27"/>
    <w:rsid w:val="00C26426"/>
    <w:rsid w:val="00C26954"/>
    <w:rsid w:val="00C26B30"/>
    <w:rsid w:val="00C26B79"/>
    <w:rsid w:val="00C271DA"/>
    <w:rsid w:val="00C2737E"/>
    <w:rsid w:val="00C2770C"/>
    <w:rsid w:val="00C277FC"/>
    <w:rsid w:val="00C279E4"/>
    <w:rsid w:val="00C27A07"/>
    <w:rsid w:val="00C27BF1"/>
    <w:rsid w:val="00C27C83"/>
    <w:rsid w:val="00C27E10"/>
    <w:rsid w:val="00C27E7D"/>
    <w:rsid w:val="00C27FDF"/>
    <w:rsid w:val="00C301E5"/>
    <w:rsid w:val="00C304DE"/>
    <w:rsid w:val="00C30A3A"/>
    <w:rsid w:val="00C30C71"/>
    <w:rsid w:val="00C30C82"/>
    <w:rsid w:val="00C30DA7"/>
    <w:rsid w:val="00C30E7A"/>
    <w:rsid w:val="00C312E3"/>
    <w:rsid w:val="00C31389"/>
    <w:rsid w:val="00C3142F"/>
    <w:rsid w:val="00C317D7"/>
    <w:rsid w:val="00C31822"/>
    <w:rsid w:val="00C31AB2"/>
    <w:rsid w:val="00C31C7D"/>
    <w:rsid w:val="00C31D87"/>
    <w:rsid w:val="00C31DD4"/>
    <w:rsid w:val="00C321D6"/>
    <w:rsid w:val="00C32A27"/>
    <w:rsid w:val="00C32B44"/>
    <w:rsid w:val="00C32C7D"/>
    <w:rsid w:val="00C32F79"/>
    <w:rsid w:val="00C336CE"/>
    <w:rsid w:val="00C3381F"/>
    <w:rsid w:val="00C33927"/>
    <w:rsid w:val="00C33A2B"/>
    <w:rsid w:val="00C342F7"/>
    <w:rsid w:val="00C344D9"/>
    <w:rsid w:val="00C346F4"/>
    <w:rsid w:val="00C3473E"/>
    <w:rsid w:val="00C347B6"/>
    <w:rsid w:val="00C34D12"/>
    <w:rsid w:val="00C35409"/>
    <w:rsid w:val="00C3540B"/>
    <w:rsid w:val="00C3546A"/>
    <w:rsid w:val="00C35506"/>
    <w:rsid w:val="00C3572D"/>
    <w:rsid w:val="00C35B7D"/>
    <w:rsid w:val="00C35E01"/>
    <w:rsid w:val="00C35E3A"/>
    <w:rsid w:val="00C3600A"/>
    <w:rsid w:val="00C3611D"/>
    <w:rsid w:val="00C36364"/>
    <w:rsid w:val="00C36476"/>
    <w:rsid w:val="00C3667E"/>
    <w:rsid w:val="00C36A50"/>
    <w:rsid w:val="00C36F17"/>
    <w:rsid w:val="00C3707E"/>
    <w:rsid w:val="00C37709"/>
    <w:rsid w:val="00C37913"/>
    <w:rsid w:val="00C379B5"/>
    <w:rsid w:val="00C37B09"/>
    <w:rsid w:val="00C37C7A"/>
    <w:rsid w:val="00C40015"/>
    <w:rsid w:val="00C40298"/>
    <w:rsid w:val="00C40387"/>
    <w:rsid w:val="00C403C5"/>
    <w:rsid w:val="00C403D5"/>
    <w:rsid w:val="00C40B5E"/>
    <w:rsid w:val="00C40B88"/>
    <w:rsid w:val="00C40D1C"/>
    <w:rsid w:val="00C40E07"/>
    <w:rsid w:val="00C40F71"/>
    <w:rsid w:val="00C40F73"/>
    <w:rsid w:val="00C41009"/>
    <w:rsid w:val="00C412B7"/>
    <w:rsid w:val="00C4150D"/>
    <w:rsid w:val="00C4184F"/>
    <w:rsid w:val="00C41904"/>
    <w:rsid w:val="00C41B67"/>
    <w:rsid w:val="00C41ECA"/>
    <w:rsid w:val="00C41EFD"/>
    <w:rsid w:val="00C4224E"/>
    <w:rsid w:val="00C424B0"/>
    <w:rsid w:val="00C42828"/>
    <w:rsid w:val="00C42B7D"/>
    <w:rsid w:val="00C430BD"/>
    <w:rsid w:val="00C43225"/>
    <w:rsid w:val="00C43514"/>
    <w:rsid w:val="00C435E0"/>
    <w:rsid w:val="00C43647"/>
    <w:rsid w:val="00C438CF"/>
    <w:rsid w:val="00C43D73"/>
    <w:rsid w:val="00C43DEC"/>
    <w:rsid w:val="00C43ECB"/>
    <w:rsid w:val="00C43F52"/>
    <w:rsid w:val="00C441CE"/>
    <w:rsid w:val="00C441E4"/>
    <w:rsid w:val="00C445D1"/>
    <w:rsid w:val="00C445F5"/>
    <w:rsid w:val="00C44CA2"/>
    <w:rsid w:val="00C45330"/>
    <w:rsid w:val="00C453E1"/>
    <w:rsid w:val="00C45483"/>
    <w:rsid w:val="00C45697"/>
    <w:rsid w:val="00C459D7"/>
    <w:rsid w:val="00C45A94"/>
    <w:rsid w:val="00C45AB1"/>
    <w:rsid w:val="00C45B5A"/>
    <w:rsid w:val="00C45F78"/>
    <w:rsid w:val="00C46030"/>
    <w:rsid w:val="00C46090"/>
    <w:rsid w:val="00C4647B"/>
    <w:rsid w:val="00C46559"/>
    <w:rsid w:val="00C465F4"/>
    <w:rsid w:val="00C4689D"/>
    <w:rsid w:val="00C46DE7"/>
    <w:rsid w:val="00C47213"/>
    <w:rsid w:val="00C474E9"/>
    <w:rsid w:val="00C47645"/>
    <w:rsid w:val="00C479B0"/>
    <w:rsid w:val="00C479FD"/>
    <w:rsid w:val="00C47C5A"/>
    <w:rsid w:val="00C47E00"/>
    <w:rsid w:val="00C47EDE"/>
    <w:rsid w:val="00C50068"/>
    <w:rsid w:val="00C50080"/>
    <w:rsid w:val="00C5013D"/>
    <w:rsid w:val="00C50527"/>
    <w:rsid w:val="00C50696"/>
    <w:rsid w:val="00C508A8"/>
    <w:rsid w:val="00C50C2E"/>
    <w:rsid w:val="00C50CDF"/>
    <w:rsid w:val="00C50D5B"/>
    <w:rsid w:val="00C50E5B"/>
    <w:rsid w:val="00C50F6C"/>
    <w:rsid w:val="00C511AE"/>
    <w:rsid w:val="00C51750"/>
    <w:rsid w:val="00C517C7"/>
    <w:rsid w:val="00C51AD3"/>
    <w:rsid w:val="00C5201C"/>
    <w:rsid w:val="00C520FC"/>
    <w:rsid w:val="00C521A3"/>
    <w:rsid w:val="00C52CBE"/>
    <w:rsid w:val="00C52DBF"/>
    <w:rsid w:val="00C530BA"/>
    <w:rsid w:val="00C531B9"/>
    <w:rsid w:val="00C532E4"/>
    <w:rsid w:val="00C533A0"/>
    <w:rsid w:val="00C533B0"/>
    <w:rsid w:val="00C533C1"/>
    <w:rsid w:val="00C534C6"/>
    <w:rsid w:val="00C535F2"/>
    <w:rsid w:val="00C539E9"/>
    <w:rsid w:val="00C53D43"/>
    <w:rsid w:val="00C53D66"/>
    <w:rsid w:val="00C53D82"/>
    <w:rsid w:val="00C54274"/>
    <w:rsid w:val="00C544DF"/>
    <w:rsid w:val="00C54587"/>
    <w:rsid w:val="00C5464F"/>
    <w:rsid w:val="00C546FB"/>
    <w:rsid w:val="00C54C64"/>
    <w:rsid w:val="00C54D8C"/>
    <w:rsid w:val="00C54E56"/>
    <w:rsid w:val="00C54E9C"/>
    <w:rsid w:val="00C552AC"/>
    <w:rsid w:val="00C5530D"/>
    <w:rsid w:val="00C5532A"/>
    <w:rsid w:val="00C55485"/>
    <w:rsid w:val="00C554A5"/>
    <w:rsid w:val="00C5551E"/>
    <w:rsid w:val="00C555AF"/>
    <w:rsid w:val="00C555FE"/>
    <w:rsid w:val="00C556AF"/>
    <w:rsid w:val="00C55A99"/>
    <w:rsid w:val="00C55D0C"/>
    <w:rsid w:val="00C55E11"/>
    <w:rsid w:val="00C5637B"/>
    <w:rsid w:val="00C56850"/>
    <w:rsid w:val="00C56984"/>
    <w:rsid w:val="00C569B1"/>
    <w:rsid w:val="00C56A8B"/>
    <w:rsid w:val="00C56D77"/>
    <w:rsid w:val="00C56F12"/>
    <w:rsid w:val="00C5739E"/>
    <w:rsid w:val="00C573D4"/>
    <w:rsid w:val="00C57454"/>
    <w:rsid w:val="00C574C0"/>
    <w:rsid w:val="00C575E5"/>
    <w:rsid w:val="00C576DA"/>
    <w:rsid w:val="00C577EB"/>
    <w:rsid w:val="00C57919"/>
    <w:rsid w:val="00C57C16"/>
    <w:rsid w:val="00C60064"/>
    <w:rsid w:val="00C60544"/>
    <w:rsid w:val="00C60547"/>
    <w:rsid w:val="00C60757"/>
    <w:rsid w:val="00C60C1D"/>
    <w:rsid w:val="00C60F4E"/>
    <w:rsid w:val="00C61745"/>
    <w:rsid w:val="00C61914"/>
    <w:rsid w:val="00C61AC0"/>
    <w:rsid w:val="00C61B4E"/>
    <w:rsid w:val="00C61BA6"/>
    <w:rsid w:val="00C61BBA"/>
    <w:rsid w:val="00C62033"/>
    <w:rsid w:val="00C6273C"/>
    <w:rsid w:val="00C628A1"/>
    <w:rsid w:val="00C62A6B"/>
    <w:rsid w:val="00C62AE2"/>
    <w:rsid w:val="00C62B6D"/>
    <w:rsid w:val="00C62B92"/>
    <w:rsid w:val="00C62CDC"/>
    <w:rsid w:val="00C62D69"/>
    <w:rsid w:val="00C6305B"/>
    <w:rsid w:val="00C6341D"/>
    <w:rsid w:val="00C63867"/>
    <w:rsid w:val="00C6391E"/>
    <w:rsid w:val="00C63A0F"/>
    <w:rsid w:val="00C63D9F"/>
    <w:rsid w:val="00C63E06"/>
    <w:rsid w:val="00C63EBF"/>
    <w:rsid w:val="00C63FAF"/>
    <w:rsid w:val="00C64440"/>
    <w:rsid w:val="00C644D3"/>
    <w:rsid w:val="00C6468E"/>
    <w:rsid w:val="00C647C1"/>
    <w:rsid w:val="00C64B27"/>
    <w:rsid w:val="00C64D22"/>
    <w:rsid w:val="00C64F09"/>
    <w:rsid w:val="00C64F9F"/>
    <w:rsid w:val="00C65098"/>
    <w:rsid w:val="00C65288"/>
    <w:rsid w:val="00C652BD"/>
    <w:rsid w:val="00C655A7"/>
    <w:rsid w:val="00C6569E"/>
    <w:rsid w:val="00C656D0"/>
    <w:rsid w:val="00C657DC"/>
    <w:rsid w:val="00C65A02"/>
    <w:rsid w:val="00C65A89"/>
    <w:rsid w:val="00C65C61"/>
    <w:rsid w:val="00C65C6C"/>
    <w:rsid w:val="00C65D53"/>
    <w:rsid w:val="00C65DA6"/>
    <w:rsid w:val="00C65F3A"/>
    <w:rsid w:val="00C665C4"/>
    <w:rsid w:val="00C667E1"/>
    <w:rsid w:val="00C669EA"/>
    <w:rsid w:val="00C66A0C"/>
    <w:rsid w:val="00C66B0F"/>
    <w:rsid w:val="00C66C65"/>
    <w:rsid w:val="00C66D70"/>
    <w:rsid w:val="00C66DEF"/>
    <w:rsid w:val="00C67030"/>
    <w:rsid w:val="00C67154"/>
    <w:rsid w:val="00C67179"/>
    <w:rsid w:val="00C6728E"/>
    <w:rsid w:val="00C67A0D"/>
    <w:rsid w:val="00C67EF3"/>
    <w:rsid w:val="00C67F15"/>
    <w:rsid w:val="00C70423"/>
    <w:rsid w:val="00C704B8"/>
    <w:rsid w:val="00C70845"/>
    <w:rsid w:val="00C70A7D"/>
    <w:rsid w:val="00C70D63"/>
    <w:rsid w:val="00C71536"/>
    <w:rsid w:val="00C7164E"/>
    <w:rsid w:val="00C716C9"/>
    <w:rsid w:val="00C7178F"/>
    <w:rsid w:val="00C718E4"/>
    <w:rsid w:val="00C71936"/>
    <w:rsid w:val="00C71D44"/>
    <w:rsid w:val="00C721E0"/>
    <w:rsid w:val="00C72304"/>
    <w:rsid w:val="00C72334"/>
    <w:rsid w:val="00C725F2"/>
    <w:rsid w:val="00C726D0"/>
    <w:rsid w:val="00C7295A"/>
    <w:rsid w:val="00C72DE3"/>
    <w:rsid w:val="00C72F39"/>
    <w:rsid w:val="00C7303D"/>
    <w:rsid w:val="00C73225"/>
    <w:rsid w:val="00C73263"/>
    <w:rsid w:val="00C732E4"/>
    <w:rsid w:val="00C733CD"/>
    <w:rsid w:val="00C73508"/>
    <w:rsid w:val="00C73C92"/>
    <w:rsid w:val="00C74214"/>
    <w:rsid w:val="00C74262"/>
    <w:rsid w:val="00C743DA"/>
    <w:rsid w:val="00C7449A"/>
    <w:rsid w:val="00C747DC"/>
    <w:rsid w:val="00C74BEE"/>
    <w:rsid w:val="00C74CBF"/>
    <w:rsid w:val="00C74E92"/>
    <w:rsid w:val="00C74FB5"/>
    <w:rsid w:val="00C751FF"/>
    <w:rsid w:val="00C7529B"/>
    <w:rsid w:val="00C75687"/>
    <w:rsid w:val="00C75897"/>
    <w:rsid w:val="00C75EF6"/>
    <w:rsid w:val="00C75FB4"/>
    <w:rsid w:val="00C76006"/>
    <w:rsid w:val="00C7604B"/>
    <w:rsid w:val="00C7605C"/>
    <w:rsid w:val="00C762A0"/>
    <w:rsid w:val="00C766A9"/>
    <w:rsid w:val="00C766D0"/>
    <w:rsid w:val="00C76D5E"/>
    <w:rsid w:val="00C76EE7"/>
    <w:rsid w:val="00C771BE"/>
    <w:rsid w:val="00C7740D"/>
    <w:rsid w:val="00C779F3"/>
    <w:rsid w:val="00C77ABE"/>
    <w:rsid w:val="00C77CF8"/>
    <w:rsid w:val="00C77FB8"/>
    <w:rsid w:val="00C77FDB"/>
    <w:rsid w:val="00C8003A"/>
    <w:rsid w:val="00C80165"/>
    <w:rsid w:val="00C806D1"/>
    <w:rsid w:val="00C80780"/>
    <w:rsid w:val="00C809B2"/>
    <w:rsid w:val="00C80D31"/>
    <w:rsid w:val="00C80F4D"/>
    <w:rsid w:val="00C80FA4"/>
    <w:rsid w:val="00C810AE"/>
    <w:rsid w:val="00C8110B"/>
    <w:rsid w:val="00C8110F"/>
    <w:rsid w:val="00C81381"/>
    <w:rsid w:val="00C81454"/>
    <w:rsid w:val="00C81511"/>
    <w:rsid w:val="00C81608"/>
    <w:rsid w:val="00C81664"/>
    <w:rsid w:val="00C81907"/>
    <w:rsid w:val="00C81A33"/>
    <w:rsid w:val="00C81C5E"/>
    <w:rsid w:val="00C81DC8"/>
    <w:rsid w:val="00C81DDA"/>
    <w:rsid w:val="00C81EB0"/>
    <w:rsid w:val="00C821BF"/>
    <w:rsid w:val="00C821D1"/>
    <w:rsid w:val="00C828FE"/>
    <w:rsid w:val="00C82D2B"/>
    <w:rsid w:val="00C82E48"/>
    <w:rsid w:val="00C82F31"/>
    <w:rsid w:val="00C82F85"/>
    <w:rsid w:val="00C82FCD"/>
    <w:rsid w:val="00C8300F"/>
    <w:rsid w:val="00C8345F"/>
    <w:rsid w:val="00C835E8"/>
    <w:rsid w:val="00C83CCA"/>
    <w:rsid w:val="00C83D94"/>
    <w:rsid w:val="00C83E75"/>
    <w:rsid w:val="00C83E7B"/>
    <w:rsid w:val="00C83EC0"/>
    <w:rsid w:val="00C83F6C"/>
    <w:rsid w:val="00C84065"/>
    <w:rsid w:val="00C841A1"/>
    <w:rsid w:val="00C841D5"/>
    <w:rsid w:val="00C8421E"/>
    <w:rsid w:val="00C8423F"/>
    <w:rsid w:val="00C8425C"/>
    <w:rsid w:val="00C843C9"/>
    <w:rsid w:val="00C84882"/>
    <w:rsid w:val="00C84A13"/>
    <w:rsid w:val="00C84A22"/>
    <w:rsid w:val="00C8507A"/>
    <w:rsid w:val="00C8536E"/>
    <w:rsid w:val="00C853B5"/>
    <w:rsid w:val="00C85760"/>
    <w:rsid w:val="00C857AE"/>
    <w:rsid w:val="00C8588F"/>
    <w:rsid w:val="00C85B10"/>
    <w:rsid w:val="00C85BC3"/>
    <w:rsid w:val="00C860B9"/>
    <w:rsid w:val="00C8614A"/>
    <w:rsid w:val="00C86274"/>
    <w:rsid w:val="00C864CC"/>
    <w:rsid w:val="00C86583"/>
    <w:rsid w:val="00C865A6"/>
    <w:rsid w:val="00C86753"/>
    <w:rsid w:val="00C86AEB"/>
    <w:rsid w:val="00C86DE7"/>
    <w:rsid w:val="00C8704E"/>
    <w:rsid w:val="00C8714E"/>
    <w:rsid w:val="00C874B6"/>
    <w:rsid w:val="00C8784B"/>
    <w:rsid w:val="00C879E3"/>
    <w:rsid w:val="00C87B19"/>
    <w:rsid w:val="00C87B22"/>
    <w:rsid w:val="00C90050"/>
    <w:rsid w:val="00C900DD"/>
    <w:rsid w:val="00C90309"/>
    <w:rsid w:val="00C904F6"/>
    <w:rsid w:val="00C90789"/>
    <w:rsid w:val="00C90A43"/>
    <w:rsid w:val="00C90DFA"/>
    <w:rsid w:val="00C9107D"/>
    <w:rsid w:val="00C91294"/>
    <w:rsid w:val="00C914C4"/>
    <w:rsid w:val="00C914FB"/>
    <w:rsid w:val="00C91779"/>
    <w:rsid w:val="00C91868"/>
    <w:rsid w:val="00C918FB"/>
    <w:rsid w:val="00C91CFB"/>
    <w:rsid w:val="00C91D06"/>
    <w:rsid w:val="00C91F62"/>
    <w:rsid w:val="00C91FD5"/>
    <w:rsid w:val="00C92ACC"/>
    <w:rsid w:val="00C92BD9"/>
    <w:rsid w:val="00C92C1D"/>
    <w:rsid w:val="00C93172"/>
    <w:rsid w:val="00C93419"/>
    <w:rsid w:val="00C9373B"/>
    <w:rsid w:val="00C937FA"/>
    <w:rsid w:val="00C9382A"/>
    <w:rsid w:val="00C93919"/>
    <w:rsid w:val="00C93932"/>
    <w:rsid w:val="00C9395C"/>
    <w:rsid w:val="00C93E72"/>
    <w:rsid w:val="00C93E95"/>
    <w:rsid w:val="00C93F6B"/>
    <w:rsid w:val="00C94046"/>
    <w:rsid w:val="00C941AA"/>
    <w:rsid w:val="00C94CF5"/>
    <w:rsid w:val="00C94FF4"/>
    <w:rsid w:val="00C950A2"/>
    <w:rsid w:val="00C95380"/>
    <w:rsid w:val="00C95486"/>
    <w:rsid w:val="00C959D7"/>
    <w:rsid w:val="00C95C98"/>
    <w:rsid w:val="00C95DC8"/>
    <w:rsid w:val="00C95F68"/>
    <w:rsid w:val="00C96068"/>
    <w:rsid w:val="00C960D0"/>
    <w:rsid w:val="00C96533"/>
    <w:rsid w:val="00C9685E"/>
    <w:rsid w:val="00C96A12"/>
    <w:rsid w:val="00C96B32"/>
    <w:rsid w:val="00C96B45"/>
    <w:rsid w:val="00C96FC9"/>
    <w:rsid w:val="00C97105"/>
    <w:rsid w:val="00C971BA"/>
    <w:rsid w:val="00C97457"/>
    <w:rsid w:val="00C97737"/>
    <w:rsid w:val="00C9779B"/>
    <w:rsid w:val="00C9786F"/>
    <w:rsid w:val="00C978A4"/>
    <w:rsid w:val="00C97AE3"/>
    <w:rsid w:val="00C97C08"/>
    <w:rsid w:val="00C97C44"/>
    <w:rsid w:val="00C97C6F"/>
    <w:rsid w:val="00C97E72"/>
    <w:rsid w:val="00C97FA4"/>
    <w:rsid w:val="00CA054A"/>
    <w:rsid w:val="00CA08B4"/>
    <w:rsid w:val="00CA0CE5"/>
    <w:rsid w:val="00CA0D01"/>
    <w:rsid w:val="00CA10B8"/>
    <w:rsid w:val="00CA116B"/>
    <w:rsid w:val="00CA14B8"/>
    <w:rsid w:val="00CA192E"/>
    <w:rsid w:val="00CA1AA7"/>
    <w:rsid w:val="00CA1ADC"/>
    <w:rsid w:val="00CA1B5F"/>
    <w:rsid w:val="00CA1C64"/>
    <w:rsid w:val="00CA1EE5"/>
    <w:rsid w:val="00CA2026"/>
    <w:rsid w:val="00CA2349"/>
    <w:rsid w:val="00CA24EF"/>
    <w:rsid w:val="00CA27FC"/>
    <w:rsid w:val="00CA293B"/>
    <w:rsid w:val="00CA2AAB"/>
    <w:rsid w:val="00CA2D34"/>
    <w:rsid w:val="00CA2EBC"/>
    <w:rsid w:val="00CA2EDB"/>
    <w:rsid w:val="00CA2F82"/>
    <w:rsid w:val="00CA3063"/>
    <w:rsid w:val="00CA3065"/>
    <w:rsid w:val="00CA3290"/>
    <w:rsid w:val="00CA335A"/>
    <w:rsid w:val="00CA37D0"/>
    <w:rsid w:val="00CA3A3B"/>
    <w:rsid w:val="00CA3B1E"/>
    <w:rsid w:val="00CA3B3D"/>
    <w:rsid w:val="00CA432A"/>
    <w:rsid w:val="00CA4514"/>
    <w:rsid w:val="00CA456F"/>
    <w:rsid w:val="00CA46E5"/>
    <w:rsid w:val="00CA4B62"/>
    <w:rsid w:val="00CA4D68"/>
    <w:rsid w:val="00CA4DFF"/>
    <w:rsid w:val="00CA4E5D"/>
    <w:rsid w:val="00CA4E6C"/>
    <w:rsid w:val="00CA5780"/>
    <w:rsid w:val="00CA5867"/>
    <w:rsid w:val="00CA5A35"/>
    <w:rsid w:val="00CA5B66"/>
    <w:rsid w:val="00CA5CD7"/>
    <w:rsid w:val="00CA5D3E"/>
    <w:rsid w:val="00CA5EF1"/>
    <w:rsid w:val="00CA5F7C"/>
    <w:rsid w:val="00CA5FDB"/>
    <w:rsid w:val="00CA635D"/>
    <w:rsid w:val="00CA6808"/>
    <w:rsid w:val="00CA70B6"/>
    <w:rsid w:val="00CA7187"/>
    <w:rsid w:val="00CA721E"/>
    <w:rsid w:val="00CA730B"/>
    <w:rsid w:val="00CA75F2"/>
    <w:rsid w:val="00CA773C"/>
    <w:rsid w:val="00CA776D"/>
    <w:rsid w:val="00CA78AC"/>
    <w:rsid w:val="00CA7CAD"/>
    <w:rsid w:val="00CA7CF0"/>
    <w:rsid w:val="00CA7EC3"/>
    <w:rsid w:val="00CA7F53"/>
    <w:rsid w:val="00CB0177"/>
    <w:rsid w:val="00CB0282"/>
    <w:rsid w:val="00CB0824"/>
    <w:rsid w:val="00CB08EA"/>
    <w:rsid w:val="00CB0912"/>
    <w:rsid w:val="00CB0931"/>
    <w:rsid w:val="00CB099F"/>
    <w:rsid w:val="00CB0CF8"/>
    <w:rsid w:val="00CB13D1"/>
    <w:rsid w:val="00CB17D7"/>
    <w:rsid w:val="00CB180C"/>
    <w:rsid w:val="00CB1B45"/>
    <w:rsid w:val="00CB20D1"/>
    <w:rsid w:val="00CB2107"/>
    <w:rsid w:val="00CB2155"/>
    <w:rsid w:val="00CB21B4"/>
    <w:rsid w:val="00CB2C14"/>
    <w:rsid w:val="00CB3105"/>
    <w:rsid w:val="00CB32EF"/>
    <w:rsid w:val="00CB34E3"/>
    <w:rsid w:val="00CB3583"/>
    <w:rsid w:val="00CB3606"/>
    <w:rsid w:val="00CB36E3"/>
    <w:rsid w:val="00CB38B3"/>
    <w:rsid w:val="00CB391B"/>
    <w:rsid w:val="00CB3B0C"/>
    <w:rsid w:val="00CB3C27"/>
    <w:rsid w:val="00CB3EAE"/>
    <w:rsid w:val="00CB3FDA"/>
    <w:rsid w:val="00CB4041"/>
    <w:rsid w:val="00CB42B8"/>
    <w:rsid w:val="00CB4967"/>
    <w:rsid w:val="00CB496B"/>
    <w:rsid w:val="00CB4D4E"/>
    <w:rsid w:val="00CB4E97"/>
    <w:rsid w:val="00CB5016"/>
    <w:rsid w:val="00CB50F5"/>
    <w:rsid w:val="00CB5DBD"/>
    <w:rsid w:val="00CB64A8"/>
    <w:rsid w:val="00CB6775"/>
    <w:rsid w:val="00CB68B2"/>
    <w:rsid w:val="00CB6DDD"/>
    <w:rsid w:val="00CB73B9"/>
    <w:rsid w:val="00CB73FA"/>
    <w:rsid w:val="00CB7563"/>
    <w:rsid w:val="00CB7970"/>
    <w:rsid w:val="00CB79E4"/>
    <w:rsid w:val="00CB7AAE"/>
    <w:rsid w:val="00CB7C06"/>
    <w:rsid w:val="00CB7D29"/>
    <w:rsid w:val="00CB7D51"/>
    <w:rsid w:val="00CB7E4F"/>
    <w:rsid w:val="00CC00D5"/>
    <w:rsid w:val="00CC013F"/>
    <w:rsid w:val="00CC019F"/>
    <w:rsid w:val="00CC0442"/>
    <w:rsid w:val="00CC0455"/>
    <w:rsid w:val="00CC0472"/>
    <w:rsid w:val="00CC0810"/>
    <w:rsid w:val="00CC0D8A"/>
    <w:rsid w:val="00CC0EAD"/>
    <w:rsid w:val="00CC0F55"/>
    <w:rsid w:val="00CC1158"/>
    <w:rsid w:val="00CC118C"/>
    <w:rsid w:val="00CC11D4"/>
    <w:rsid w:val="00CC13CA"/>
    <w:rsid w:val="00CC196F"/>
    <w:rsid w:val="00CC1F8E"/>
    <w:rsid w:val="00CC206C"/>
    <w:rsid w:val="00CC20E6"/>
    <w:rsid w:val="00CC2144"/>
    <w:rsid w:val="00CC2150"/>
    <w:rsid w:val="00CC2178"/>
    <w:rsid w:val="00CC22C0"/>
    <w:rsid w:val="00CC22C2"/>
    <w:rsid w:val="00CC23A4"/>
    <w:rsid w:val="00CC23FE"/>
    <w:rsid w:val="00CC2482"/>
    <w:rsid w:val="00CC24A7"/>
    <w:rsid w:val="00CC287C"/>
    <w:rsid w:val="00CC29E1"/>
    <w:rsid w:val="00CC2ACF"/>
    <w:rsid w:val="00CC2C86"/>
    <w:rsid w:val="00CC302C"/>
    <w:rsid w:val="00CC3056"/>
    <w:rsid w:val="00CC3600"/>
    <w:rsid w:val="00CC3874"/>
    <w:rsid w:val="00CC39A3"/>
    <w:rsid w:val="00CC3BB7"/>
    <w:rsid w:val="00CC3CE1"/>
    <w:rsid w:val="00CC3E02"/>
    <w:rsid w:val="00CC4086"/>
    <w:rsid w:val="00CC41E8"/>
    <w:rsid w:val="00CC4436"/>
    <w:rsid w:val="00CC44F4"/>
    <w:rsid w:val="00CC4890"/>
    <w:rsid w:val="00CC4A1D"/>
    <w:rsid w:val="00CC4AA3"/>
    <w:rsid w:val="00CC5099"/>
    <w:rsid w:val="00CC53F6"/>
    <w:rsid w:val="00CC54A0"/>
    <w:rsid w:val="00CC5608"/>
    <w:rsid w:val="00CC5656"/>
    <w:rsid w:val="00CC56EB"/>
    <w:rsid w:val="00CC5802"/>
    <w:rsid w:val="00CC5947"/>
    <w:rsid w:val="00CC59CE"/>
    <w:rsid w:val="00CC5AD2"/>
    <w:rsid w:val="00CC5AF3"/>
    <w:rsid w:val="00CC5B5D"/>
    <w:rsid w:val="00CC5BE0"/>
    <w:rsid w:val="00CC5D45"/>
    <w:rsid w:val="00CC5F14"/>
    <w:rsid w:val="00CC618A"/>
    <w:rsid w:val="00CC6233"/>
    <w:rsid w:val="00CC6632"/>
    <w:rsid w:val="00CC6830"/>
    <w:rsid w:val="00CC6989"/>
    <w:rsid w:val="00CC69E1"/>
    <w:rsid w:val="00CC6CC6"/>
    <w:rsid w:val="00CC7448"/>
    <w:rsid w:val="00CC7491"/>
    <w:rsid w:val="00CC799B"/>
    <w:rsid w:val="00CC7C89"/>
    <w:rsid w:val="00CD00DD"/>
    <w:rsid w:val="00CD0241"/>
    <w:rsid w:val="00CD042F"/>
    <w:rsid w:val="00CD04EB"/>
    <w:rsid w:val="00CD07D0"/>
    <w:rsid w:val="00CD086D"/>
    <w:rsid w:val="00CD0B22"/>
    <w:rsid w:val="00CD0DDB"/>
    <w:rsid w:val="00CD0E20"/>
    <w:rsid w:val="00CD0FF0"/>
    <w:rsid w:val="00CD10D2"/>
    <w:rsid w:val="00CD1313"/>
    <w:rsid w:val="00CD133A"/>
    <w:rsid w:val="00CD14C6"/>
    <w:rsid w:val="00CD17C3"/>
    <w:rsid w:val="00CD1C3B"/>
    <w:rsid w:val="00CD1C61"/>
    <w:rsid w:val="00CD1CA2"/>
    <w:rsid w:val="00CD1D78"/>
    <w:rsid w:val="00CD2079"/>
    <w:rsid w:val="00CD27DC"/>
    <w:rsid w:val="00CD2DA2"/>
    <w:rsid w:val="00CD3252"/>
    <w:rsid w:val="00CD32B2"/>
    <w:rsid w:val="00CD3AA8"/>
    <w:rsid w:val="00CD4304"/>
    <w:rsid w:val="00CD439F"/>
    <w:rsid w:val="00CD44E9"/>
    <w:rsid w:val="00CD45EB"/>
    <w:rsid w:val="00CD460C"/>
    <w:rsid w:val="00CD467C"/>
    <w:rsid w:val="00CD4727"/>
    <w:rsid w:val="00CD4ACD"/>
    <w:rsid w:val="00CD4C56"/>
    <w:rsid w:val="00CD4E2C"/>
    <w:rsid w:val="00CD4FC7"/>
    <w:rsid w:val="00CD5016"/>
    <w:rsid w:val="00CD50CD"/>
    <w:rsid w:val="00CD53ED"/>
    <w:rsid w:val="00CD54CC"/>
    <w:rsid w:val="00CD580A"/>
    <w:rsid w:val="00CD5886"/>
    <w:rsid w:val="00CD5A71"/>
    <w:rsid w:val="00CD5B5B"/>
    <w:rsid w:val="00CD5C98"/>
    <w:rsid w:val="00CD5E41"/>
    <w:rsid w:val="00CD5FCA"/>
    <w:rsid w:val="00CD6507"/>
    <w:rsid w:val="00CD66D8"/>
    <w:rsid w:val="00CD6884"/>
    <w:rsid w:val="00CD6976"/>
    <w:rsid w:val="00CD6BA0"/>
    <w:rsid w:val="00CD6F04"/>
    <w:rsid w:val="00CD6FBA"/>
    <w:rsid w:val="00CD7013"/>
    <w:rsid w:val="00CD709E"/>
    <w:rsid w:val="00CD749C"/>
    <w:rsid w:val="00CD77F3"/>
    <w:rsid w:val="00CD787D"/>
    <w:rsid w:val="00CD7BEC"/>
    <w:rsid w:val="00CD7C2B"/>
    <w:rsid w:val="00CE0390"/>
    <w:rsid w:val="00CE0602"/>
    <w:rsid w:val="00CE0BA4"/>
    <w:rsid w:val="00CE0C75"/>
    <w:rsid w:val="00CE0D6B"/>
    <w:rsid w:val="00CE0D9C"/>
    <w:rsid w:val="00CE105B"/>
    <w:rsid w:val="00CE14E5"/>
    <w:rsid w:val="00CE15D2"/>
    <w:rsid w:val="00CE1A39"/>
    <w:rsid w:val="00CE1BD5"/>
    <w:rsid w:val="00CE1ED4"/>
    <w:rsid w:val="00CE1F32"/>
    <w:rsid w:val="00CE1FF6"/>
    <w:rsid w:val="00CE23E9"/>
    <w:rsid w:val="00CE246C"/>
    <w:rsid w:val="00CE261E"/>
    <w:rsid w:val="00CE26DA"/>
    <w:rsid w:val="00CE28AF"/>
    <w:rsid w:val="00CE28BC"/>
    <w:rsid w:val="00CE2ACF"/>
    <w:rsid w:val="00CE2B2A"/>
    <w:rsid w:val="00CE2E0E"/>
    <w:rsid w:val="00CE2E32"/>
    <w:rsid w:val="00CE2E84"/>
    <w:rsid w:val="00CE2F30"/>
    <w:rsid w:val="00CE32C1"/>
    <w:rsid w:val="00CE348F"/>
    <w:rsid w:val="00CE34DA"/>
    <w:rsid w:val="00CE3670"/>
    <w:rsid w:val="00CE3A80"/>
    <w:rsid w:val="00CE3C68"/>
    <w:rsid w:val="00CE3E93"/>
    <w:rsid w:val="00CE4146"/>
    <w:rsid w:val="00CE4222"/>
    <w:rsid w:val="00CE45D7"/>
    <w:rsid w:val="00CE48F9"/>
    <w:rsid w:val="00CE49CF"/>
    <w:rsid w:val="00CE4A60"/>
    <w:rsid w:val="00CE4B50"/>
    <w:rsid w:val="00CE4D48"/>
    <w:rsid w:val="00CE52B0"/>
    <w:rsid w:val="00CE5700"/>
    <w:rsid w:val="00CE58ED"/>
    <w:rsid w:val="00CE5B45"/>
    <w:rsid w:val="00CE5B82"/>
    <w:rsid w:val="00CE5D00"/>
    <w:rsid w:val="00CE5D28"/>
    <w:rsid w:val="00CE6033"/>
    <w:rsid w:val="00CE616B"/>
    <w:rsid w:val="00CE625A"/>
    <w:rsid w:val="00CE6387"/>
    <w:rsid w:val="00CE6453"/>
    <w:rsid w:val="00CE687A"/>
    <w:rsid w:val="00CE6C46"/>
    <w:rsid w:val="00CE6D01"/>
    <w:rsid w:val="00CE7086"/>
    <w:rsid w:val="00CE7107"/>
    <w:rsid w:val="00CE719E"/>
    <w:rsid w:val="00CE71BA"/>
    <w:rsid w:val="00CE72D4"/>
    <w:rsid w:val="00CE72FD"/>
    <w:rsid w:val="00CE7794"/>
    <w:rsid w:val="00CE7AEE"/>
    <w:rsid w:val="00CE7E09"/>
    <w:rsid w:val="00CE7EE5"/>
    <w:rsid w:val="00CF0086"/>
    <w:rsid w:val="00CF00D6"/>
    <w:rsid w:val="00CF0C34"/>
    <w:rsid w:val="00CF0CD7"/>
    <w:rsid w:val="00CF1443"/>
    <w:rsid w:val="00CF152D"/>
    <w:rsid w:val="00CF152E"/>
    <w:rsid w:val="00CF1567"/>
    <w:rsid w:val="00CF16F2"/>
    <w:rsid w:val="00CF199D"/>
    <w:rsid w:val="00CF1A22"/>
    <w:rsid w:val="00CF20DC"/>
    <w:rsid w:val="00CF2208"/>
    <w:rsid w:val="00CF2497"/>
    <w:rsid w:val="00CF2577"/>
    <w:rsid w:val="00CF27B0"/>
    <w:rsid w:val="00CF2C02"/>
    <w:rsid w:val="00CF2D5E"/>
    <w:rsid w:val="00CF2F27"/>
    <w:rsid w:val="00CF31DB"/>
    <w:rsid w:val="00CF324E"/>
    <w:rsid w:val="00CF32CD"/>
    <w:rsid w:val="00CF362A"/>
    <w:rsid w:val="00CF3BD9"/>
    <w:rsid w:val="00CF3C6E"/>
    <w:rsid w:val="00CF3DB0"/>
    <w:rsid w:val="00CF3DD5"/>
    <w:rsid w:val="00CF3E27"/>
    <w:rsid w:val="00CF3F26"/>
    <w:rsid w:val="00CF3F92"/>
    <w:rsid w:val="00CF4019"/>
    <w:rsid w:val="00CF40D7"/>
    <w:rsid w:val="00CF4222"/>
    <w:rsid w:val="00CF4531"/>
    <w:rsid w:val="00CF4610"/>
    <w:rsid w:val="00CF47FF"/>
    <w:rsid w:val="00CF4AE7"/>
    <w:rsid w:val="00CF560B"/>
    <w:rsid w:val="00CF5738"/>
    <w:rsid w:val="00CF5763"/>
    <w:rsid w:val="00CF5929"/>
    <w:rsid w:val="00CF5936"/>
    <w:rsid w:val="00CF5B97"/>
    <w:rsid w:val="00CF5B9E"/>
    <w:rsid w:val="00CF5DE3"/>
    <w:rsid w:val="00CF5E3D"/>
    <w:rsid w:val="00CF615E"/>
    <w:rsid w:val="00CF61C7"/>
    <w:rsid w:val="00CF6344"/>
    <w:rsid w:val="00CF672D"/>
    <w:rsid w:val="00CF6DD2"/>
    <w:rsid w:val="00CF70DF"/>
    <w:rsid w:val="00CF7600"/>
    <w:rsid w:val="00CF7770"/>
    <w:rsid w:val="00CF77C7"/>
    <w:rsid w:val="00CF77E6"/>
    <w:rsid w:val="00CF7BF2"/>
    <w:rsid w:val="00CF7F57"/>
    <w:rsid w:val="00D0017A"/>
    <w:rsid w:val="00D00305"/>
    <w:rsid w:val="00D009D1"/>
    <w:rsid w:val="00D00DAA"/>
    <w:rsid w:val="00D01081"/>
    <w:rsid w:val="00D01220"/>
    <w:rsid w:val="00D01275"/>
    <w:rsid w:val="00D0138A"/>
    <w:rsid w:val="00D0173D"/>
    <w:rsid w:val="00D017B7"/>
    <w:rsid w:val="00D01FBF"/>
    <w:rsid w:val="00D021BE"/>
    <w:rsid w:val="00D025A7"/>
    <w:rsid w:val="00D02873"/>
    <w:rsid w:val="00D029CC"/>
    <w:rsid w:val="00D02A25"/>
    <w:rsid w:val="00D0314C"/>
    <w:rsid w:val="00D03221"/>
    <w:rsid w:val="00D03242"/>
    <w:rsid w:val="00D0324C"/>
    <w:rsid w:val="00D036AB"/>
    <w:rsid w:val="00D03875"/>
    <w:rsid w:val="00D03B43"/>
    <w:rsid w:val="00D03BBE"/>
    <w:rsid w:val="00D03EF4"/>
    <w:rsid w:val="00D0433C"/>
    <w:rsid w:val="00D045DE"/>
    <w:rsid w:val="00D0480F"/>
    <w:rsid w:val="00D0497D"/>
    <w:rsid w:val="00D04A74"/>
    <w:rsid w:val="00D04A91"/>
    <w:rsid w:val="00D04EF0"/>
    <w:rsid w:val="00D04F78"/>
    <w:rsid w:val="00D04F95"/>
    <w:rsid w:val="00D04FCF"/>
    <w:rsid w:val="00D0502E"/>
    <w:rsid w:val="00D05055"/>
    <w:rsid w:val="00D053A9"/>
    <w:rsid w:val="00D05593"/>
    <w:rsid w:val="00D057ED"/>
    <w:rsid w:val="00D05A5D"/>
    <w:rsid w:val="00D05A88"/>
    <w:rsid w:val="00D05B37"/>
    <w:rsid w:val="00D0634E"/>
    <w:rsid w:val="00D06615"/>
    <w:rsid w:val="00D06733"/>
    <w:rsid w:val="00D069BC"/>
    <w:rsid w:val="00D06D0B"/>
    <w:rsid w:val="00D071D0"/>
    <w:rsid w:val="00D07464"/>
    <w:rsid w:val="00D0758F"/>
    <w:rsid w:val="00D075F1"/>
    <w:rsid w:val="00D0779A"/>
    <w:rsid w:val="00D077BA"/>
    <w:rsid w:val="00D07890"/>
    <w:rsid w:val="00D079A1"/>
    <w:rsid w:val="00D07A64"/>
    <w:rsid w:val="00D07CA4"/>
    <w:rsid w:val="00D07F12"/>
    <w:rsid w:val="00D100BD"/>
    <w:rsid w:val="00D103A5"/>
    <w:rsid w:val="00D10664"/>
    <w:rsid w:val="00D1083B"/>
    <w:rsid w:val="00D1089C"/>
    <w:rsid w:val="00D1098F"/>
    <w:rsid w:val="00D10AE5"/>
    <w:rsid w:val="00D10B41"/>
    <w:rsid w:val="00D10FED"/>
    <w:rsid w:val="00D11320"/>
    <w:rsid w:val="00D114CD"/>
    <w:rsid w:val="00D11B86"/>
    <w:rsid w:val="00D11C14"/>
    <w:rsid w:val="00D11D0B"/>
    <w:rsid w:val="00D12600"/>
    <w:rsid w:val="00D12A7A"/>
    <w:rsid w:val="00D12ACE"/>
    <w:rsid w:val="00D12C2D"/>
    <w:rsid w:val="00D12D65"/>
    <w:rsid w:val="00D12D7C"/>
    <w:rsid w:val="00D131DE"/>
    <w:rsid w:val="00D13356"/>
    <w:rsid w:val="00D13777"/>
    <w:rsid w:val="00D139C4"/>
    <w:rsid w:val="00D13D1D"/>
    <w:rsid w:val="00D13E5C"/>
    <w:rsid w:val="00D13F7B"/>
    <w:rsid w:val="00D143E0"/>
    <w:rsid w:val="00D14D03"/>
    <w:rsid w:val="00D14EC2"/>
    <w:rsid w:val="00D154B5"/>
    <w:rsid w:val="00D15717"/>
    <w:rsid w:val="00D15C95"/>
    <w:rsid w:val="00D15DCF"/>
    <w:rsid w:val="00D16467"/>
    <w:rsid w:val="00D16473"/>
    <w:rsid w:val="00D1687A"/>
    <w:rsid w:val="00D16B9B"/>
    <w:rsid w:val="00D16C5E"/>
    <w:rsid w:val="00D1711A"/>
    <w:rsid w:val="00D17457"/>
    <w:rsid w:val="00D176E4"/>
    <w:rsid w:val="00D1774F"/>
    <w:rsid w:val="00D17793"/>
    <w:rsid w:val="00D17A4C"/>
    <w:rsid w:val="00D17EC9"/>
    <w:rsid w:val="00D17EE2"/>
    <w:rsid w:val="00D20044"/>
    <w:rsid w:val="00D200BC"/>
    <w:rsid w:val="00D2018D"/>
    <w:rsid w:val="00D20359"/>
    <w:rsid w:val="00D2077F"/>
    <w:rsid w:val="00D2094E"/>
    <w:rsid w:val="00D20BFA"/>
    <w:rsid w:val="00D20D05"/>
    <w:rsid w:val="00D20DA3"/>
    <w:rsid w:val="00D20DF1"/>
    <w:rsid w:val="00D21046"/>
    <w:rsid w:val="00D2147C"/>
    <w:rsid w:val="00D2166B"/>
    <w:rsid w:val="00D21B54"/>
    <w:rsid w:val="00D21C2B"/>
    <w:rsid w:val="00D21F23"/>
    <w:rsid w:val="00D220D3"/>
    <w:rsid w:val="00D22419"/>
    <w:rsid w:val="00D2263C"/>
    <w:rsid w:val="00D22A37"/>
    <w:rsid w:val="00D22C5A"/>
    <w:rsid w:val="00D22C77"/>
    <w:rsid w:val="00D230F8"/>
    <w:rsid w:val="00D23330"/>
    <w:rsid w:val="00D23351"/>
    <w:rsid w:val="00D23B96"/>
    <w:rsid w:val="00D24041"/>
    <w:rsid w:val="00D24107"/>
    <w:rsid w:val="00D2410B"/>
    <w:rsid w:val="00D24475"/>
    <w:rsid w:val="00D246CA"/>
    <w:rsid w:val="00D249E1"/>
    <w:rsid w:val="00D24DEE"/>
    <w:rsid w:val="00D24F26"/>
    <w:rsid w:val="00D24F39"/>
    <w:rsid w:val="00D25165"/>
    <w:rsid w:val="00D255F5"/>
    <w:rsid w:val="00D25B17"/>
    <w:rsid w:val="00D2616A"/>
    <w:rsid w:val="00D265DA"/>
    <w:rsid w:val="00D2678E"/>
    <w:rsid w:val="00D267EE"/>
    <w:rsid w:val="00D2686E"/>
    <w:rsid w:val="00D26C3E"/>
    <w:rsid w:val="00D273EE"/>
    <w:rsid w:val="00D27467"/>
    <w:rsid w:val="00D27483"/>
    <w:rsid w:val="00D2762D"/>
    <w:rsid w:val="00D27635"/>
    <w:rsid w:val="00D27AF0"/>
    <w:rsid w:val="00D27C88"/>
    <w:rsid w:val="00D27D85"/>
    <w:rsid w:val="00D27DFF"/>
    <w:rsid w:val="00D3023D"/>
    <w:rsid w:val="00D305BD"/>
    <w:rsid w:val="00D30B6D"/>
    <w:rsid w:val="00D30CD3"/>
    <w:rsid w:val="00D30D5E"/>
    <w:rsid w:val="00D3129C"/>
    <w:rsid w:val="00D313B2"/>
    <w:rsid w:val="00D31689"/>
    <w:rsid w:val="00D31850"/>
    <w:rsid w:val="00D318E7"/>
    <w:rsid w:val="00D31937"/>
    <w:rsid w:val="00D31944"/>
    <w:rsid w:val="00D31AA1"/>
    <w:rsid w:val="00D31C41"/>
    <w:rsid w:val="00D31DA5"/>
    <w:rsid w:val="00D31E88"/>
    <w:rsid w:val="00D31EBB"/>
    <w:rsid w:val="00D3211A"/>
    <w:rsid w:val="00D32848"/>
    <w:rsid w:val="00D32CA4"/>
    <w:rsid w:val="00D33349"/>
    <w:rsid w:val="00D33474"/>
    <w:rsid w:val="00D33920"/>
    <w:rsid w:val="00D33AF1"/>
    <w:rsid w:val="00D33CBF"/>
    <w:rsid w:val="00D33D7A"/>
    <w:rsid w:val="00D33E3C"/>
    <w:rsid w:val="00D33FDB"/>
    <w:rsid w:val="00D34053"/>
    <w:rsid w:val="00D340AC"/>
    <w:rsid w:val="00D34315"/>
    <w:rsid w:val="00D3455D"/>
    <w:rsid w:val="00D34724"/>
    <w:rsid w:val="00D347CE"/>
    <w:rsid w:val="00D34AF8"/>
    <w:rsid w:val="00D34B29"/>
    <w:rsid w:val="00D34B9F"/>
    <w:rsid w:val="00D34BB4"/>
    <w:rsid w:val="00D34E87"/>
    <w:rsid w:val="00D351D9"/>
    <w:rsid w:val="00D351ED"/>
    <w:rsid w:val="00D35854"/>
    <w:rsid w:val="00D35D82"/>
    <w:rsid w:val="00D35F65"/>
    <w:rsid w:val="00D367FD"/>
    <w:rsid w:val="00D36A6B"/>
    <w:rsid w:val="00D36C64"/>
    <w:rsid w:val="00D36F18"/>
    <w:rsid w:val="00D36F48"/>
    <w:rsid w:val="00D36FE9"/>
    <w:rsid w:val="00D371E2"/>
    <w:rsid w:val="00D37228"/>
    <w:rsid w:val="00D372E5"/>
    <w:rsid w:val="00D37672"/>
    <w:rsid w:val="00D37B6F"/>
    <w:rsid w:val="00D40053"/>
    <w:rsid w:val="00D400CB"/>
    <w:rsid w:val="00D40153"/>
    <w:rsid w:val="00D40276"/>
    <w:rsid w:val="00D403ED"/>
    <w:rsid w:val="00D40571"/>
    <w:rsid w:val="00D4074B"/>
    <w:rsid w:val="00D4099B"/>
    <w:rsid w:val="00D40AF3"/>
    <w:rsid w:val="00D41006"/>
    <w:rsid w:val="00D4126B"/>
    <w:rsid w:val="00D41308"/>
    <w:rsid w:val="00D4132C"/>
    <w:rsid w:val="00D418FC"/>
    <w:rsid w:val="00D419CC"/>
    <w:rsid w:val="00D41CB4"/>
    <w:rsid w:val="00D421F7"/>
    <w:rsid w:val="00D429CF"/>
    <w:rsid w:val="00D42E99"/>
    <w:rsid w:val="00D43068"/>
    <w:rsid w:val="00D43108"/>
    <w:rsid w:val="00D43131"/>
    <w:rsid w:val="00D437F3"/>
    <w:rsid w:val="00D43923"/>
    <w:rsid w:val="00D43976"/>
    <w:rsid w:val="00D43996"/>
    <w:rsid w:val="00D43CE2"/>
    <w:rsid w:val="00D43FF7"/>
    <w:rsid w:val="00D44195"/>
    <w:rsid w:val="00D44448"/>
    <w:rsid w:val="00D445D9"/>
    <w:rsid w:val="00D445EB"/>
    <w:rsid w:val="00D45289"/>
    <w:rsid w:val="00D45652"/>
    <w:rsid w:val="00D45693"/>
    <w:rsid w:val="00D45973"/>
    <w:rsid w:val="00D45E42"/>
    <w:rsid w:val="00D45E68"/>
    <w:rsid w:val="00D465A2"/>
    <w:rsid w:val="00D46709"/>
    <w:rsid w:val="00D4671B"/>
    <w:rsid w:val="00D46D0B"/>
    <w:rsid w:val="00D46F9A"/>
    <w:rsid w:val="00D471FC"/>
    <w:rsid w:val="00D47550"/>
    <w:rsid w:val="00D47862"/>
    <w:rsid w:val="00D47C5E"/>
    <w:rsid w:val="00D47CE2"/>
    <w:rsid w:val="00D47F80"/>
    <w:rsid w:val="00D50150"/>
    <w:rsid w:val="00D503E8"/>
    <w:rsid w:val="00D50483"/>
    <w:rsid w:val="00D506D7"/>
    <w:rsid w:val="00D507A4"/>
    <w:rsid w:val="00D508D6"/>
    <w:rsid w:val="00D50988"/>
    <w:rsid w:val="00D50A7F"/>
    <w:rsid w:val="00D50CA0"/>
    <w:rsid w:val="00D50CA2"/>
    <w:rsid w:val="00D50DA0"/>
    <w:rsid w:val="00D51169"/>
    <w:rsid w:val="00D5122F"/>
    <w:rsid w:val="00D5126F"/>
    <w:rsid w:val="00D51516"/>
    <w:rsid w:val="00D516BA"/>
    <w:rsid w:val="00D51713"/>
    <w:rsid w:val="00D51750"/>
    <w:rsid w:val="00D51B11"/>
    <w:rsid w:val="00D51D47"/>
    <w:rsid w:val="00D51FA2"/>
    <w:rsid w:val="00D52004"/>
    <w:rsid w:val="00D52379"/>
    <w:rsid w:val="00D52B94"/>
    <w:rsid w:val="00D52C3D"/>
    <w:rsid w:val="00D52D05"/>
    <w:rsid w:val="00D530F4"/>
    <w:rsid w:val="00D53190"/>
    <w:rsid w:val="00D53790"/>
    <w:rsid w:val="00D5384A"/>
    <w:rsid w:val="00D53913"/>
    <w:rsid w:val="00D53F8E"/>
    <w:rsid w:val="00D5437C"/>
    <w:rsid w:val="00D544AE"/>
    <w:rsid w:val="00D5484F"/>
    <w:rsid w:val="00D548AF"/>
    <w:rsid w:val="00D54928"/>
    <w:rsid w:val="00D549E7"/>
    <w:rsid w:val="00D54ECE"/>
    <w:rsid w:val="00D552DB"/>
    <w:rsid w:val="00D553A8"/>
    <w:rsid w:val="00D5580B"/>
    <w:rsid w:val="00D559B7"/>
    <w:rsid w:val="00D55ECF"/>
    <w:rsid w:val="00D55F0E"/>
    <w:rsid w:val="00D560F9"/>
    <w:rsid w:val="00D56499"/>
    <w:rsid w:val="00D5667E"/>
    <w:rsid w:val="00D5693D"/>
    <w:rsid w:val="00D56F28"/>
    <w:rsid w:val="00D57052"/>
    <w:rsid w:val="00D570C2"/>
    <w:rsid w:val="00D571E6"/>
    <w:rsid w:val="00D57293"/>
    <w:rsid w:val="00D57296"/>
    <w:rsid w:val="00D572D1"/>
    <w:rsid w:val="00D5739A"/>
    <w:rsid w:val="00D574DE"/>
    <w:rsid w:val="00D577C7"/>
    <w:rsid w:val="00D57899"/>
    <w:rsid w:val="00D57CD8"/>
    <w:rsid w:val="00D57E7E"/>
    <w:rsid w:val="00D60047"/>
    <w:rsid w:val="00D6009A"/>
    <w:rsid w:val="00D6059A"/>
    <w:rsid w:val="00D606FF"/>
    <w:rsid w:val="00D60727"/>
    <w:rsid w:val="00D60D35"/>
    <w:rsid w:val="00D61106"/>
    <w:rsid w:val="00D61174"/>
    <w:rsid w:val="00D61209"/>
    <w:rsid w:val="00D61755"/>
    <w:rsid w:val="00D618AB"/>
    <w:rsid w:val="00D61BAC"/>
    <w:rsid w:val="00D61E0F"/>
    <w:rsid w:val="00D61FDE"/>
    <w:rsid w:val="00D61FE9"/>
    <w:rsid w:val="00D6223B"/>
    <w:rsid w:val="00D622CB"/>
    <w:rsid w:val="00D6236B"/>
    <w:rsid w:val="00D62833"/>
    <w:rsid w:val="00D629E9"/>
    <w:rsid w:val="00D62E6B"/>
    <w:rsid w:val="00D630A6"/>
    <w:rsid w:val="00D634E7"/>
    <w:rsid w:val="00D635FE"/>
    <w:rsid w:val="00D63A25"/>
    <w:rsid w:val="00D63B38"/>
    <w:rsid w:val="00D63B95"/>
    <w:rsid w:val="00D63BB9"/>
    <w:rsid w:val="00D63CCA"/>
    <w:rsid w:val="00D64136"/>
    <w:rsid w:val="00D64330"/>
    <w:rsid w:val="00D64377"/>
    <w:rsid w:val="00D6438E"/>
    <w:rsid w:val="00D645CA"/>
    <w:rsid w:val="00D6496F"/>
    <w:rsid w:val="00D649BE"/>
    <w:rsid w:val="00D64C70"/>
    <w:rsid w:val="00D6544B"/>
    <w:rsid w:val="00D65536"/>
    <w:rsid w:val="00D656D9"/>
    <w:rsid w:val="00D6589C"/>
    <w:rsid w:val="00D65B65"/>
    <w:rsid w:val="00D65F47"/>
    <w:rsid w:val="00D66197"/>
    <w:rsid w:val="00D66265"/>
    <w:rsid w:val="00D6637E"/>
    <w:rsid w:val="00D664B2"/>
    <w:rsid w:val="00D6662D"/>
    <w:rsid w:val="00D66821"/>
    <w:rsid w:val="00D66C05"/>
    <w:rsid w:val="00D66E4F"/>
    <w:rsid w:val="00D670BE"/>
    <w:rsid w:val="00D6710A"/>
    <w:rsid w:val="00D67517"/>
    <w:rsid w:val="00D70089"/>
    <w:rsid w:val="00D70222"/>
    <w:rsid w:val="00D704A1"/>
    <w:rsid w:val="00D708C0"/>
    <w:rsid w:val="00D70935"/>
    <w:rsid w:val="00D70CE1"/>
    <w:rsid w:val="00D70E4C"/>
    <w:rsid w:val="00D70E52"/>
    <w:rsid w:val="00D70FC2"/>
    <w:rsid w:val="00D712A3"/>
    <w:rsid w:val="00D7131B"/>
    <w:rsid w:val="00D7134C"/>
    <w:rsid w:val="00D71588"/>
    <w:rsid w:val="00D715D9"/>
    <w:rsid w:val="00D71946"/>
    <w:rsid w:val="00D71CD1"/>
    <w:rsid w:val="00D71CF7"/>
    <w:rsid w:val="00D71E01"/>
    <w:rsid w:val="00D71E3A"/>
    <w:rsid w:val="00D723E0"/>
    <w:rsid w:val="00D72561"/>
    <w:rsid w:val="00D72613"/>
    <w:rsid w:val="00D72916"/>
    <w:rsid w:val="00D72A7E"/>
    <w:rsid w:val="00D72C4F"/>
    <w:rsid w:val="00D72E11"/>
    <w:rsid w:val="00D72E19"/>
    <w:rsid w:val="00D72E95"/>
    <w:rsid w:val="00D72F78"/>
    <w:rsid w:val="00D730AE"/>
    <w:rsid w:val="00D73535"/>
    <w:rsid w:val="00D736C9"/>
    <w:rsid w:val="00D736DF"/>
    <w:rsid w:val="00D7376D"/>
    <w:rsid w:val="00D73809"/>
    <w:rsid w:val="00D73AD5"/>
    <w:rsid w:val="00D73B9B"/>
    <w:rsid w:val="00D74006"/>
    <w:rsid w:val="00D744A3"/>
    <w:rsid w:val="00D745D6"/>
    <w:rsid w:val="00D747C4"/>
    <w:rsid w:val="00D74A30"/>
    <w:rsid w:val="00D74D5B"/>
    <w:rsid w:val="00D74D91"/>
    <w:rsid w:val="00D75109"/>
    <w:rsid w:val="00D7526D"/>
    <w:rsid w:val="00D75465"/>
    <w:rsid w:val="00D7568F"/>
    <w:rsid w:val="00D759E4"/>
    <w:rsid w:val="00D75C75"/>
    <w:rsid w:val="00D76531"/>
    <w:rsid w:val="00D76542"/>
    <w:rsid w:val="00D7658A"/>
    <w:rsid w:val="00D766BE"/>
    <w:rsid w:val="00D766F1"/>
    <w:rsid w:val="00D76700"/>
    <w:rsid w:val="00D76805"/>
    <w:rsid w:val="00D768F3"/>
    <w:rsid w:val="00D76A65"/>
    <w:rsid w:val="00D76FAB"/>
    <w:rsid w:val="00D772D7"/>
    <w:rsid w:val="00D773B4"/>
    <w:rsid w:val="00D773F9"/>
    <w:rsid w:val="00D77579"/>
    <w:rsid w:val="00D779FB"/>
    <w:rsid w:val="00D77B3C"/>
    <w:rsid w:val="00D77ED2"/>
    <w:rsid w:val="00D77F96"/>
    <w:rsid w:val="00D802F2"/>
    <w:rsid w:val="00D803D4"/>
    <w:rsid w:val="00D80725"/>
    <w:rsid w:val="00D80869"/>
    <w:rsid w:val="00D80976"/>
    <w:rsid w:val="00D80AC6"/>
    <w:rsid w:val="00D80BA5"/>
    <w:rsid w:val="00D80C3D"/>
    <w:rsid w:val="00D8103A"/>
    <w:rsid w:val="00D81095"/>
    <w:rsid w:val="00D812EF"/>
    <w:rsid w:val="00D81C96"/>
    <w:rsid w:val="00D81CF3"/>
    <w:rsid w:val="00D81D0D"/>
    <w:rsid w:val="00D81D68"/>
    <w:rsid w:val="00D81F48"/>
    <w:rsid w:val="00D8219F"/>
    <w:rsid w:val="00D8245B"/>
    <w:rsid w:val="00D82728"/>
    <w:rsid w:val="00D828EE"/>
    <w:rsid w:val="00D82C37"/>
    <w:rsid w:val="00D82E88"/>
    <w:rsid w:val="00D82F25"/>
    <w:rsid w:val="00D82F92"/>
    <w:rsid w:val="00D83126"/>
    <w:rsid w:val="00D832BA"/>
    <w:rsid w:val="00D832EB"/>
    <w:rsid w:val="00D8344D"/>
    <w:rsid w:val="00D8355C"/>
    <w:rsid w:val="00D83630"/>
    <w:rsid w:val="00D837F3"/>
    <w:rsid w:val="00D838D7"/>
    <w:rsid w:val="00D83916"/>
    <w:rsid w:val="00D839E3"/>
    <w:rsid w:val="00D83BBD"/>
    <w:rsid w:val="00D83BDB"/>
    <w:rsid w:val="00D8408A"/>
    <w:rsid w:val="00D841CD"/>
    <w:rsid w:val="00D843CD"/>
    <w:rsid w:val="00D8440B"/>
    <w:rsid w:val="00D845C8"/>
    <w:rsid w:val="00D84755"/>
    <w:rsid w:val="00D84928"/>
    <w:rsid w:val="00D849D1"/>
    <w:rsid w:val="00D84A15"/>
    <w:rsid w:val="00D84C1D"/>
    <w:rsid w:val="00D84EF6"/>
    <w:rsid w:val="00D84FAB"/>
    <w:rsid w:val="00D853B1"/>
    <w:rsid w:val="00D854B0"/>
    <w:rsid w:val="00D856A9"/>
    <w:rsid w:val="00D85C2F"/>
    <w:rsid w:val="00D85E05"/>
    <w:rsid w:val="00D85E27"/>
    <w:rsid w:val="00D85FD1"/>
    <w:rsid w:val="00D86112"/>
    <w:rsid w:val="00D8624E"/>
    <w:rsid w:val="00D8668F"/>
    <w:rsid w:val="00D86937"/>
    <w:rsid w:val="00D86B6F"/>
    <w:rsid w:val="00D86C03"/>
    <w:rsid w:val="00D86F00"/>
    <w:rsid w:val="00D87100"/>
    <w:rsid w:val="00D873F7"/>
    <w:rsid w:val="00D8741C"/>
    <w:rsid w:val="00D8759A"/>
    <w:rsid w:val="00D876A7"/>
    <w:rsid w:val="00D876FC"/>
    <w:rsid w:val="00D8780D"/>
    <w:rsid w:val="00D878C4"/>
    <w:rsid w:val="00D87934"/>
    <w:rsid w:val="00D87EB4"/>
    <w:rsid w:val="00D90289"/>
    <w:rsid w:val="00D908B2"/>
    <w:rsid w:val="00D909CD"/>
    <w:rsid w:val="00D90BA5"/>
    <w:rsid w:val="00D90D3D"/>
    <w:rsid w:val="00D90E9A"/>
    <w:rsid w:val="00D9150D"/>
    <w:rsid w:val="00D91886"/>
    <w:rsid w:val="00D91AEB"/>
    <w:rsid w:val="00D91BB3"/>
    <w:rsid w:val="00D91C7E"/>
    <w:rsid w:val="00D91F74"/>
    <w:rsid w:val="00D9200D"/>
    <w:rsid w:val="00D920EC"/>
    <w:rsid w:val="00D92142"/>
    <w:rsid w:val="00D926F9"/>
    <w:rsid w:val="00D9272E"/>
    <w:rsid w:val="00D927D8"/>
    <w:rsid w:val="00D92C9E"/>
    <w:rsid w:val="00D92D9F"/>
    <w:rsid w:val="00D92DCC"/>
    <w:rsid w:val="00D92F4E"/>
    <w:rsid w:val="00D930D3"/>
    <w:rsid w:val="00D93854"/>
    <w:rsid w:val="00D93C6A"/>
    <w:rsid w:val="00D94307"/>
    <w:rsid w:val="00D94350"/>
    <w:rsid w:val="00D94361"/>
    <w:rsid w:val="00D944C8"/>
    <w:rsid w:val="00D94D31"/>
    <w:rsid w:val="00D94E49"/>
    <w:rsid w:val="00D94EB7"/>
    <w:rsid w:val="00D94EBA"/>
    <w:rsid w:val="00D94F7F"/>
    <w:rsid w:val="00D950F7"/>
    <w:rsid w:val="00D952B4"/>
    <w:rsid w:val="00D9548A"/>
    <w:rsid w:val="00D954D8"/>
    <w:rsid w:val="00D959EB"/>
    <w:rsid w:val="00D95C6F"/>
    <w:rsid w:val="00D966D2"/>
    <w:rsid w:val="00D96B37"/>
    <w:rsid w:val="00D96BB3"/>
    <w:rsid w:val="00D9701D"/>
    <w:rsid w:val="00D97089"/>
    <w:rsid w:val="00D9743B"/>
    <w:rsid w:val="00D97507"/>
    <w:rsid w:val="00D97957"/>
    <w:rsid w:val="00D97AD8"/>
    <w:rsid w:val="00DA01BB"/>
    <w:rsid w:val="00DA07E6"/>
    <w:rsid w:val="00DA0C45"/>
    <w:rsid w:val="00DA1263"/>
    <w:rsid w:val="00DA1866"/>
    <w:rsid w:val="00DA1A60"/>
    <w:rsid w:val="00DA1B4B"/>
    <w:rsid w:val="00DA1BEA"/>
    <w:rsid w:val="00DA2159"/>
    <w:rsid w:val="00DA2390"/>
    <w:rsid w:val="00DA23AD"/>
    <w:rsid w:val="00DA28FD"/>
    <w:rsid w:val="00DA2B1D"/>
    <w:rsid w:val="00DA2B7C"/>
    <w:rsid w:val="00DA2C8F"/>
    <w:rsid w:val="00DA2E6F"/>
    <w:rsid w:val="00DA2E95"/>
    <w:rsid w:val="00DA3042"/>
    <w:rsid w:val="00DA34A4"/>
    <w:rsid w:val="00DA34BE"/>
    <w:rsid w:val="00DA3684"/>
    <w:rsid w:val="00DA38FE"/>
    <w:rsid w:val="00DA3F3F"/>
    <w:rsid w:val="00DA4753"/>
    <w:rsid w:val="00DA48A5"/>
    <w:rsid w:val="00DA5141"/>
    <w:rsid w:val="00DA5427"/>
    <w:rsid w:val="00DA5A0E"/>
    <w:rsid w:val="00DA5DF2"/>
    <w:rsid w:val="00DA6297"/>
    <w:rsid w:val="00DA6410"/>
    <w:rsid w:val="00DA6629"/>
    <w:rsid w:val="00DA672A"/>
    <w:rsid w:val="00DA6787"/>
    <w:rsid w:val="00DA68E2"/>
    <w:rsid w:val="00DA6A09"/>
    <w:rsid w:val="00DA6A6C"/>
    <w:rsid w:val="00DA6AC6"/>
    <w:rsid w:val="00DA6C5C"/>
    <w:rsid w:val="00DA6DA7"/>
    <w:rsid w:val="00DA6E84"/>
    <w:rsid w:val="00DA6EEC"/>
    <w:rsid w:val="00DA731E"/>
    <w:rsid w:val="00DA75CD"/>
    <w:rsid w:val="00DA7755"/>
    <w:rsid w:val="00DA77D9"/>
    <w:rsid w:val="00DA79BF"/>
    <w:rsid w:val="00DA7AE0"/>
    <w:rsid w:val="00DA7CBC"/>
    <w:rsid w:val="00DA7EB5"/>
    <w:rsid w:val="00DB002E"/>
    <w:rsid w:val="00DB014F"/>
    <w:rsid w:val="00DB0512"/>
    <w:rsid w:val="00DB08C0"/>
    <w:rsid w:val="00DB0A4B"/>
    <w:rsid w:val="00DB1175"/>
    <w:rsid w:val="00DB14D1"/>
    <w:rsid w:val="00DB1826"/>
    <w:rsid w:val="00DB1A05"/>
    <w:rsid w:val="00DB1A5A"/>
    <w:rsid w:val="00DB2299"/>
    <w:rsid w:val="00DB25C1"/>
    <w:rsid w:val="00DB27B7"/>
    <w:rsid w:val="00DB2812"/>
    <w:rsid w:val="00DB294B"/>
    <w:rsid w:val="00DB2C28"/>
    <w:rsid w:val="00DB3062"/>
    <w:rsid w:val="00DB3147"/>
    <w:rsid w:val="00DB3219"/>
    <w:rsid w:val="00DB3242"/>
    <w:rsid w:val="00DB34B3"/>
    <w:rsid w:val="00DB34D0"/>
    <w:rsid w:val="00DB3593"/>
    <w:rsid w:val="00DB369B"/>
    <w:rsid w:val="00DB3758"/>
    <w:rsid w:val="00DB3845"/>
    <w:rsid w:val="00DB3ECB"/>
    <w:rsid w:val="00DB4066"/>
    <w:rsid w:val="00DB4195"/>
    <w:rsid w:val="00DB4420"/>
    <w:rsid w:val="00DB45C1"/>
    <w:rsid w:val="00DB4732"/>
    <w:rsid w:val="00DB47A4"/>
    <w:rsid w:val="00DB50B8"/>
    <w:rsid w:val="00DB5203"/>
    <w:rsid w:val="00DB5274"/>
    <w:rsid w:val="00DB53AA"/>
    <w:rsid w:val="00DB5908"/>
    <w:rsid w:val="00DB5F62"/>
    <w:rsid w:val="00DB63D9"/>
    <w:rsid w:val="00DB6B0E"/>
    <w:rsid w:val="00DB6B58"/>
    <w:rsid w:val="00DB6E15"/>
    <w:rsid w:val="00DB7004"/>
    <w:rsid w:val="00DB7654"/>
    <w:rsid w:val="00DB7F25"/>
    <w:rsid w:val="00DB7F29"/>
    <w:rsid w:val="00DB7FE7"/>
    <w:rsid w:val="00DC002E"/>
    <w:rsid w:val="00DC009D"/>
    <w:rsid w:val="00DC00DF"/>
    <w:rsid w:val="00DC0316"/>
    <w:rsid w:val="00DC076B"/>
    <w:rsid w:val="00DC09E2"/>
    <w:rsid w:val="00DC0B89"/>
    <w:rsid w:val="00DC0D1A"/>
    <w:rsid w:val="00DC1289"/>
    <w:rsid w:val="00DC1398"/>
    <w:rsid w:val="00DC15EC"/>
    <w:rsid w:val="00DC1622"/>
    <w:rsid w:val="00DC1686"/>
    <w:rsid w:val="00DC16B8"/>
    <w:rsid w:val="00DC1B7C"/>
    <w:rsid w:val="00DC1CD0"/>
    <w:rsid w:val="00DC1E7B"/>
    <w:rsid w:val="00DC20C6"/>
    <w:rsid w:val="00DC2123"/>
    <w:rsid w:val="00DC2221"/>
    <w:rsid w:val="00DC2228"/>
    <w:rsid w:val="00DC23A6"/>
    <w:rsid w:val="00DC2475"/>
    <w:rsid w:val="00DC2538"/>
    <w:rsid w:val="00DC2699"/>
    <w:rsid w:val="00DC2798"/>
    <w:rsid w:val="00DC2876"/>
    <w:rsid w:val="00DC2A67"/>
    <w:rsid w:val="00DC30D1"/>
    <w:rsid w:val="00DC3A07"/>
    <w:rsid w:val="00DC3A1B"/>
    <w:rsid w:val="00DC4131"/>
    <w:rsid w:val="00DC433A"/>
    <w:rsid w:val="00DC4426"/>
    <w:rsid w:val="00DC4562"/>
    <w:rsid w:val="00DC47F0"/>
    <w:rsid w:val="00DC49A3"/>
    <w:rsid w:val="00DC4D6D"/>
    <w:rsid w:val="00DC56BD"/>
    <w:rsid w:val="00DC5763"/>
    <w:rsid w:val="00DC57AF"/>
    <w:rsid w:val="00DC5AE7"/>
    <w:rsid w:val="00DC5C35"/>
    <w:rsid w:val="00DC5CC9"/>
    <w:rsid w:val="00DC5ED1"/>
    <w:rsid w:val="00DC5F35"/>
    <w:rsid w:val="00DC661A"/>
    <w:rsid w:val="00DC696E"/>
    <w:rsid w:val="00DC69D6"/>
    <w:rsid w:val="00DC6B06"/>
    <w:rsid w:val="00DC6BA9"/>
    <w:rsid w:val="00DC6D34"/>
    <w:rsid w:val="00DC745E"/>
    <w:rsid w:val="00DC74D4"/>
    <w:rsid w:val="00DC74EE"/>
    <w:rsid w:val="00DC771F"/>
    <w:rsid w:val="00DC78CA"/>
    <w:rsid w:val="00DC7CD8"/>
    <w:rsid w:val="00DC7ECC"/>
    <w:rsid w:val="00DC7F24"/>
    <w:rsid w:val="00DD0225"/>
    <w:rsid w:val="00DD0362"/>
    <w:rsid w:val="00DD04EE"/>
    <w:rsid w:val="00DD0668"/>
    <w:rsid w:val="00DD099D"/>
    <w:rsid w:val="00DD09A6"/>
    <w:rsid w:val="00DD0AD3"/>
    <w:rsid w:val="00DD0D37"/>
    <w:rsid w:val="00DD0D51"/>
    <w:rsid w:val="00DD107E"/>
    <w:rsid w:val="00DD1090"/>
    <w:rsid w:val="00DD1128"/>
    <w:rsid w:val="00DD11A5"/>
    <w:rsid w:val="00DD12EE"/>
    <w:rsid w:val="00DD13DF"/>
    <w:rsid w:val="00DD149A"/>
    <w:rsid w:val="00DD14E6"/>
    <w:rsid w:val="00DD15B8"/>
    <w:rsid w:val="00DD1602"/>
    <w:rsid w:val="00DD1745"/>
    <w:rsid w:val="00DD175F"/>
    <w:rsid w:val="00DD17DD"/>
    <w:rsid w:val="00DD1823"/>
    <w:rsid w:val="00DD19DB"/>
    <w:rsid w:val="00DD1EC1"/>
    <w:rsid w:val="00DD1F1B"/>
    <w:rsid w:val="00DD1FDD"/>
    <w:rsid w:val="00DD2315"/>
    <w:rsid w:val="00DD2342"/>
    <w:rsid w:val="00DD2624"/>
    <w:rsid w:val="00DD2650"/>
    <w:rsid w:val="00DD2686"/>
    <w:rsid w:val="00DD2BC4"/>
    <w:rsid w:val="00DD2E78"/>
    <w:rsid w:val="00DD30D7"/>
    <w:rsid w:val="00DD3582"/>
    <w:rsid w:val="00DD3759"/>
    <w:rsid w:val="00DD3780"/>
    <w:rsid w:val="00DD3832"/>
    <w:rsid w:val="00DD3970"/>
    <w:rsid w:val="00DD3A96"/>
    <w:rsid w:val="00DD3B5D"/>
    <w:rsid w:val="00DD3D78"/>
    <w:rsid w:val="00DD3E6F"/>
    <w:rsid w:val="00DD4236"/>
    <w:rsid w:val="00DD4280"/>
    <w:rsid w:val="00DD44C6"/>
    <w:rsid w:val="00DD469D"/>
    <w:rsid w:val="00DD4926"/>
    <w:rsid w:val="00DD4BB1"/>
    <w:rsid w:val="00DD4CB7"/>
    <w:rsid w:val="00DD5084"/>
    <w:rsid w:val="00DD5396"/>
    <w:rsid w:val="00DD53E5"/>
    <w:rsid w:val="00DD5869"/>
    <w:rsid w:val="00DD5D54"/>
    <w:rsid w:val="00DD60C8"/>
    <w:rsid w:val="00DD614D"/>
    <w:rsid w:val="00DD61AC"/>
    <w:rsid w:val="00DD623D"/>
    <w:rsid w:val="00DD63A3"/>
    <w:rsid w:val="00DD65D3"/>
    <w:rsid w:val="00DD6B0A"/>
    <w:rsid w:val="00DD6B28"/>
    <w:rsid w:val="00DD6BD5"/>
    <w:rsid w:val="00DD71E9"/>
    <w:rsid w:val="00DD74CD"/>
    <w:rsid w:val="00DD7F29"/>
    <w:rsid w:val="00DE0177"/>
    <w:rsid w:val="00DE01DC"/>
    <w:rsid w:val="00DE0207"/>
    <w:rsid w:val="00DE026E"/>
    <w:rsid w:val="00DE0486"/>
    <w:rsid w:val="00DE051C"/>
    <w:rsid w:val="00DE0908"/>
    <w:rsid w:val="00DE0C4A"/>
    <w:rsid w:val="00DE0E61"/>
    <w:rsid w:val="00DE0E7F"/>
    <w:rsid w:val="00DE0E97"/>
    <w:rsid w:val="00DE10D4"/>
    <w:rsid w:val="00DE13F6"/>
    <w:rsid w:val="00DE1468"/>
    <w:rsid w:val="00DE17AB"/>
    <w:rsid w:val="00DE17F1"/>
    <w:rsid w:val="00DE1832"/>
    <w:rsid w:val="00DE1B38"/>
    <w:rsid w:val="00DE1BDC"/>
    <w:rsid w:val="00DE1F36"/>
    <w:rsid w:val="00DE1FD4"/>
    <w:rsid w:val="00DE2129"/>
    <w:rsid w:val="00DE25BC"/>
    <w:rsid w:val="00DE2861"/>
    <w:rsid w:val="00DE2966"/>
    <w:rsid w:val="00DE2978"/>
    <w:rsid w:val="00DE2BA4"/>
    <w:rsid w:val="00DE2D10"/>
    <w:rsid w:val="00DE2ED6"/>
    <w:rsid w:val="00DE2F28"/>
    <w:rsid w:val="00DE36AD"/>
    <w:rsid w:val="00DE3B8F"/>
    <w:rsid w:val="00DE3C45"/>
    <w:rsid w:val="00DE3C97"/>
    <w:rsid w:val="00DE3E52"/>
    <w:rsid w:val="00DE41ED"/>
    <w:rsid w:val="00DE435D"/>
    <w:rsid w:val="00DE4434"/>
    <w:rsid w:val="00DE466F"/>
    <w:rsid w:val="00DE4792"/>
    <w:rsid w:val="00DE4DF2"/>
    <w:rsid w:val="00DE50FE"/>
    <w:rsid w:val="00DE556C"/>
    <w:rsid w:val="00DE5571"/>
    <w:rsid w:val="00DE561C"/>
    <w:rsid w:val="00DE57E6"/>
    <w:rsid w:val="00DE58C6"/>
    <w:rsid w:val="00DE604F"/>
    <w:rsid w:val="00DE62BA"/>
    <w:rsid w:val="00DE6735"/>
    <w:rsid w:val="00DE67B9"/>
    <w:rsid w:val="00DE68A9"/>
    <w:rsid w:val="00DE68FE"/>
    <w:rsid w:val="00DE6971"/>
    <w:rsid w:val="00DE6AE2"/>
    <w:rsid w:val="00DE6AFD"/>
    <w:rsid w:val="00DE6C7D"/>
    <w:rsid w:val="00DE6E8D"/>
    <w:rsid w:val="00DE6FCB"/>
    <w:rsid w:val="00DE7270"/>
    <w:rsid w:val="00DE73EA"/>
    <w:rsid w:val="00DE74DF"/>
    <w:rsid w:val="00DE7BF6"/>
    <w:rsid w:val="00DE7E65"/>
    <w:rsid w:val="00DF0080"/>
    <w:rsid w:val="00DF01BB"/>
    <w:rsid w:val="00DF04A6"/>
    <w:rsid w:val="00DF0774"/>
    <w:rsid w:val="00DF07C0"/>
    <w:rsid w:val="00DF0895"/>
    <w:rsid w:val="00DF0E17"/>
    <w:rsid w:val="00DF1119"/>
    <w:rsid w:val="00DF1149"/>
    <w:rsid w:val="00DF11E6"/>
    <w:rsid w:val="00DF122B"/>
    <w:rsid w:val="00DF1E73"/>
    <w:rsid w:val="00DF2619"/>
    <w:rsid w:val="00DF2680"/>
    <w:rsid w:val="00DF286C"/>
    <w:rsid w:val="00DF3074"/>
    <w:rsid w:val="00DF30C4"/>
    <w:rsid w:val="00DF317B"/>
    <w:rsid w:val="00DF3401"/>
    <w:rsid w:val="00DF3516"/>
    <w:rsid w:val="00DF3527"/>
    <w:rsid w:val="00DF3562"/>
    <w:rsid w:val="00DF356C"/>
    <w:rsid w:val="00DF38A1"/>
    <w:rsid w:val="00DF3913"/>
    <w:rsid w:val="00DF3938"/>
    <w:rsid w:val="00DF3A75"/>
    <w:rsid w:val="00DF3DAF"/>
    <w:rsid w:val="00DF3E88"/>
    <w:rsid w:val="00DF4096"/>
    <w:rsid w:val="00DF43BB"/>
    <w:rsid w:val="00DF45FE"/>
    <w:rsid w:val="00DF4892"/>
    <w:rsid w:val="00DF48FE"/>
    <w:rsid w:val="00DF4976"/>
    <w:rsid w:val="00DF4BED"/>
    <w:rsid w:val="00DF4CC8"/>
    <w:rsid w:val="00DF52CB"/>
    <w:rsid w:val="00DF5305"/>
    <w:rsid w:val="00DF5455"/>
    <w:rsid w:val="00DF5507"/>
    <w:rsid w:val="00DF560F"/>
    <w:rsid w:val="00DF582A"/>
    <w:rsid w:val="00DF5991"/>
    <w:rsid w:val="00DF5B53"/>
    <w:rsid w:val="00DF6262"/>
    <w:rsid w:val="00DF64E3"/>
    <w:rsid w:val="00DF6746"/>
    <w:rsid w:val="00DF6B4A"/>
    <w:rsid w:val="00DF6D23"/>
    <w:rsid w:val="00DF6E05"/>
    <w:rsid w:val="00DF6FC9"/>
    <w:rsid w:val="00DF6FE2"/>
    <w:rsid w:val="00DF7092"/>
    <w:rsid w:val="00DF714F"/>
    <w:rsid w:val="00DF7EF1"/>
    <w:rsid w:val="00DF7F52"/>
    <w:rsid w:val="00E00118"/>
    <w:rsid w:val="00E00913"/>
    <w:rsid w:val="00E00ACE"/>
    <w:rsid w:val="00E0103A"/>
    <w:rsid w:val="00E01250"/>
    <w:rsid w:val="00E01285"/>
    <w:rsid w:val="00E0142D"/>
    <w:rsid w:val="00E0165E"/>
    <w:rsid w:val="00E019EF"/>
    <w:rsid w:val="00E01A08"/>
    <w:rsid w:val="00E01C32"/>
    <w:rsid w:val="00E01F17"/>
    <w:rsid w:val="00E02003"/>
    <w:rsid w:val="00E023D1"/>
    <w:rsid w:val="00E02552"/>
    <w:rsid w:val="00E026EC"/>
    <w:rsid w:val="00E028B5"/>
    <w:rsid w:val="00E029D6"/>
    <w:rsid w:val="00E02D5C"/>
    <w:rsid w:val="00E02D9E"/>
    <w:rsid w:val="00E02DD5"/>
    <w:rsid w:val="00E02EE7"/>
    <w:rsid w:val="00E03263"/>
    <w:rsid w:val="00E0329D"/>
    <w:rsid w:val="00E03505"/>
    <w:rsid w:val="00E03577"/>
    <w:rsid w:val="00E03689"/>
    <w:rsid w:val="00E03745"/>
    <w:rsid w:val="00E03E26"/>
    <w:rsid w:val="00E04030"/>
    <w:rsid w:val="00E041E9"/>
    <w:rsid w:val="00E04284"/>
    <w:rsid w:val="00E0428C"/>
    <w:rsid w:val="00E044B4"/>
    <w:rsid w:val="00E04573"/>
    <w:rsid w:val="00E04676"/>
    <w:rsid w:val="00E04861"/>
    <w:rsid w:val="00E049AC"/>
    <w:rsid w:val="00E049F0"/>
    <w:rsid w:val="00E04A91"/>
    <w:rsid w:val="00E04CE0"/>
    <w:rsid w:val="00E050DF"/>
    <w:rsid w:val="00E052D5"/>
    <w:rsid w:val="00E05745"/>
    <w:rsid w:val="00E059F2"/>
    <w:rsid w:val="00E05BE6"/>
    <w:rsid w:val="00E05CC9"/>
    <w:rsid w:val="00E0602E"/>
    <w:rsid w:val="00E0612A"/>
    <w:rsid w:val="00E0612C"/>
    <w:rsid w:val="00E06384"/>
    <w:rsid w:val="00E065C1"/>
    <w:rsid w:val="00E0665D"/>
    <w:rsid w:val="00E066D2"/>
    <w:rsid w:val="00E06781"/>
    <w:rsid w:val="00E0679F"/>
    <w:rsid w:val="00E069F2"/>
    <w:rsid w:val="00E072B0"/>
    <w:rsid w:val="00E07530"/>
    <w:rsid w:val="00E07594"/>
    <w:rsid w:val="00E078FB"/>
    <w:rsid w:val="00E07F14"/>
    <w:rsid w:val="00E10644"/>
    <w:rsid w:val="00E10793"/>
    <w:rsid w:val="00E108B4"/>
    <w:rsid w:val="00E108E1"/>
    <w:rsid w:val="00E1092D"/>
    <w:rsid w:val="00E10B3A"/>
    <w:rsid w:val="00E10BD9"/>
    <w:rsid w:val="00E10FA7"/>
    <w:rsid w:val="00E1102F"/>
    <w:rsid w:val="00E1107F"/>
    <w:rsid w:val="00E11372"/>
    <w:rsid w:val="00E11793"/>
    <w:rsid w:val="00E117B1"/>
    <w:rsid w:val="00E11818"/>
    <w:rsid w:val="00E11A5F"/>
    <w:rsid w:val="00E11C9B"/>
    <w:rsid w:val="00E11CD9"/>
    <w:rsid w:val="00E11D42"/>
    <w:rsid w:val="00E11D70"/>
    <w:rsid w:val="00E11D99"/>
    <w:rsid w:val="00E11FF3"/>
    <w:rsid w:val="00E12233"/>
    <w:rsid w:val="00E1249C"/>
    <w:rsid w:val="00E1257E"/>
    <w:rsid w:val="00E12838"/>
    <w:rsid w:val="00E12929"/>
    <w:rsid w:val="00E12BA2"/>
    <w:rsid w:val="00E1318F"/>
    <w:rsid w:val="00E1365F"/>
    <w:rsid w:val="00E13694"/>
    <w:rsid w:val="00E1379A"/>
    <w:rsid w:val="00E137E0"/>
    <w:rsid w:val="00E13A26"/>
    <w:rsid w:val="00E13E78"/>
    <w:rsid w:val="00E140AD"/>
    <w:rsid w:val="00E1414A"/>
    <w:rsid w:val="00E14236"/>
    <w:rsid w:val="00E1467C"/>
    <w:rsid w:val="00E146CF"/>
    <w:rsid w:val="00E14AC9"/>
    <w:rsid w:val="00E14B0E"/>
    <w:rsid w:val="00E14F54"/>
    <w:rsid w:val="00E15517"/>
    <w:rsid w:val="00E157F7"/>
    <w:rsid w:val="00E1592C"/>
    <w:rsid w:val="00E15B33"/>
    <w:rsid w:val="00E15BC5"/>
    <w:rsid w:val="00E15CCE"/>
    <w:rsid w:val="00E1649D"/>
    <w:rsid w:val="00E164C1"/>
    <w:rsid w:val="00E16651"/>
    <w:rsid w:val="00E170FE"/>
    <w:rsid w:val="00E17361"/>
    <w:rsid w:val="00E1737F"/>
    <w:rsid w:val="00E1755F"/>
    <w:rsid w:val="00E17579"/>
    <w:rsid w:val="00E17AFD"/>
    <w:rsid w:val="00E20268"/>
    <w:rsid w:val="00E203C8"/>
    <w:rsid w:val="00E203D3"/>
    <w:rsid w:val="00E204F8"/>
    <w:rsid w:val="00E205BC"/>
    <w:rsid w:val="00E205DC"/>
    <w:rsid w:val="00E206AB"/>
    <w:rsid w:val="00E206D6"/>
    <w:rsid w:val="00E20728"/>
    <w:rsid w:val="00E20C52"/>
    <w:rsid w:val="00E20C6C"/>
    <w:rsid w:val="00E20E7D"/>
    <w:rsid w:val="00E21384"/>
    <w:rsid w:val="00E213B3"/>
    <w:rsid w:val="00E2145B"/>
    <w:rsid w:val="00E21594"/>
    <w:rsid w:val="00E215E0"/>
    <w:rsid w:val="00E2197B"/>
    <w:rsid w:val="00E21D25"/>
    <w:rsid w:val="00E21EE4"/>
    <w:rsid w:val="00E21FAB"/>
    <w:rsid w:val="00E22087"/>
    <w:rsid w:val="00E220FC"/>
    <w:rsid w:val="00E224A1"/>
    <w:rsid w:val="00E22532"/>
    <w:rsid w:val="00E2280E"/>
    <w:rsid w:val="00E228E7"/>
    <w:rsid w:val="00E22D0E"/>
    <w:rsid w:val="00E22F92"/>
    <w:rsid w:val="00E230F5"/>
    <w:rsid w:val="00E23458"/>
    <w:rsid w:val="00E237DF"/>
    <w:rsid w:val="00E238B8"/>
    <w:rsid w:val="00E238C9"/>
    <w:rsid w:val="00E23945"/>
    <w:rsid w:val="00E2398D"/>
    <w:rsid w:val="00E23A2F"/>
    <w:rsid w:val="00E23AB9"/>
    <w:rsid w:val="00E23CE1"/>
    <w:rsid w:val="00E23F73"/>
    <w:rsid w:val="00E241F3"/>
    <w:rsid w:val="00E244F0"/>
    <w:rsid w:val="00E24762"/>
    <w:rsid w:val="00E24B88"/>
    <w:rsid w:val="00E24B8A"/>
    <w:rsid w:val="00E25019"/>
    <w:rsid w:val="00E250B4"/>
    <w:rsid w:val="00E25235"/>
    <w:rsid w:val="00E25300"/>
    <w:rsid w:val="00E253CE"/>
    <w:rsid w:val="00E25436"/>
    <w:rsid w:val="00E25536"/>
    <w:rsid w:val="00E2565C"/>
    <w:rsid w:val="00E2591F"/>
    <w:rsid w:val="00E25EE4"/>
    <w:rsid w:val="00E25FE6"/>
    <w:rsid w:val="00E2652B"/>
    <w:rsid w:val="00E26551"/>
    <w:rsid w:val="00E26759"/>
    <w:rsid w:val="00E26C6D"/>
    <w:rsid w:val="00E26E72"/>
    <w:rsid w:val="00E26F07"/>
    <w:rsid w:val="00E27401"/>
    <w:rsid w:val="00E2797C"/>
    <w:rsid w:val="00E27BDC"/>
    <w:rsid w:val="00E27CE5"/>
    <w:rsid w:val="00E30CF4"/>
    <w:rsid w:val="00E30CFD"/>
    <w:rsid w:val="00E30F06"/>
    <w:rsid w:val="00E310A6"/>
    <w:rsid w:val="00E31DBB"/>
    <w:rsid w:val="00E31EB0"/>
    <w:rsid w:val="00E31F31"/>
    <w:rsid w:val="00E31FE4"/>
    <w:rsid w:val="00E32007"/>
    <w:rsid w:val="00E3232B"/>
    <w:rsid w:val="00E32358"/>
    <w:rsid w:val="00E32366"/>
    <w:rsid w:val="00E3246C"/>
    <w:rsid w:val="00E32984"/>
    <w:rsid w:val="00E329D5"/>
    <w:rsid w:val="00E32AD6"/>
    <w:rsid w:val="00E3307A"/>
    <w:rsid w:val="00E3348C"/>
    <w:rsid w:val="00E334DD"/>
    <w:rsid w:val="00E335F3"/>
    <w:rsid w:val="00E33761"/>
    <w:rsid w:val="00E33954"/>
    <w:rsid w:val="00E33B04"/>
    <w:rsid w:val="00E33CB4"/>
    <w:rsid w:val="00E340B5"/>
    <w:rsid w:val="00E3436F"/>
    <w:rsid w:val="00E34515"/>
    <w:rsid w:val="00E34519"/>
    <w:rsid w:val="00E3459F"/>
    <w:rsid w:val="00E347C3"/>
    <w:rsid w:val="00E348E9"/>
    <w:rsid w:val="00E34918"/>
    <w:rsid w:val="00E349A7"/>
    <w:rsid w:val="00E34A43"/>
    <w:rsid w:val="00E34ACA"/>
    <w:rsid w:val="00E34E6C"/>
    <w:rsid w:val="00E3540E"/>
    <w:rsid w:val="00E3561B"/>
    <w:rsid w:val="00E3562A"/>
    <w:rsid w:val="00E359AB"/>
    <w:rsid w:val="00E35FC6"/>
    <w:rsid w:val="00E363D8"/>
    <w:rsid w:val="00E36444"/>
    <w:rsid w:val="00E36652"/>
    <w:rsid w:val="00E36689"/>
    <w:rsid w:val="00E3687F"/>
    <w:rsid w:val="00E368B9"/>
    <w:rsid w:val="00E369A5"/>
    <w:rsid w:val="00E37050"/>
    <w:rsid w:val="00E37098"/>
    <w:rsid w:val="00E37207"/>
    <w:rsid w:val="00E37218"/>
    <w:rsid w:val="00E37548"/>
    <w:rsid w:val="00E37757"/>
    <w:rsid w:val="00E379D4"/>
    <w:rsid w:val="00E37BA3"/>
    <w:rsid w:val="00E37F2C"/>
    <w:rsid w:val="00E406B3"/>
    <w:rsid w:val="00E4077A"/>
    <w:rsid w:val="00E407D8"/>
    <w:rsid w:val="00E40A47"/>
    <w:rsid w:val="00E40B23"/>
    <w:rsid w:val="00E40BFA"/>
    <w:rsid w:val="00E40D02"/>
    <w:rsid w:val="00E40EF3"/>
    <w:rsid w:val="00E40F28"/>
    <w:rsid w:val="00E41100"/>
    <w:rsid w:val="00E4143E"/>
    <w:rsid w:val="00E41748"/>
    <w:rsid w:val="00E42189"/>
    <w:rsid w:val="00E4219C"/>
    <w:rsid w:val="00E42430"/>
    <w:rsid w:val="00E42662"/>
    <w:rsid w:val="00E42793"/>
    <w:rsid w:val="00E436DF"/>
    <w:rsid w:val="00E438D1"/>
    <w:rsid w:val="00E439D6"/>
    <w:rsid w:val="00E43A6C"/>
    <w:rsid w:val="00E43A76"/>
    <w:rsid w:val="00E43AA6"/>
    <w:rsid w:val="00E43D65"/>
    <w:rsid w:val="00E43DA8"/>
    <w:rsid w:val="00E441EE"/>
    <w:rsid w:val="00E4445F"/>
    <w:rsid w:val="00E44583"/>
    <w:rsid w:val="00E44708"/>
    <w:rsid w:val="00E449C5"/>
    <w:rsid w:val="00E44DEE"/>
    <w:rsid w:val="00E44E67"/>
    <w:rsid w:val="00E44E80"/>
    <w:rsid w:val="00E45218"/>
    <w:rsid w:val="00E45249"/>
    <w:rsid w:val="00E45255"/>
    <w:rsid w:val="00E4536E"/>
    <w:rsid w:val="00E454C2"/>
    <w:rsid w:val="00E45530"/>
    <w:rsid w:val="00E45605"/>
    <w:rsid w:val="00E458DF"/>
    <w:rsid w:val="00E459E2"/>
    <w:rsid w:val="00E45F16"/>
    <w:rsid w:val="00E46635"/>
    <w:rsid w:val="00E468EC"/>
    <w:rsid w:val="00E4698F"/>
    <w:rsid w:val="00E46A5E"/>
    <w:rsid w:val="00E46B98"/>
    <w:rsid w:val="00E46C2E"/>
    <w:rsid w:val="00E46D04"/>
    <w:rsid w:val="00E46FA1"/>
    <w:rsid w:val="00E471F7"/>
    <w:rsid w:val="00E47559"/>
    <w:rsid w:val="00E4797C"/>
    <w:rsid w:val="00E47C9D"/>
    <w:rsid w:val="00E50072"/>
    <w:rsid w:val="00E501EE"/>
    <w:rsid w:val="00E50285"/>
    <w:rsid w:val="00E50381"/>
    <w:rsid w:val="00E507F9"/>
    <w:rsid w:val="00E50808"/>
    <w:rsid w:val="00E50C82"/>
    <w:rsid w:val="00E50DC7"/>
    <w:rsid w:val="00E50DF3"/>
    <w:rsid w:val="00E5123E"/>
    <w:rsid w:val="00E51275"/>
    <w:rsid w:val="00E5157C"/>
    <w:rsid w:val="00E5167F"/>
    <w:rsid w:val="00E516FF"/>
    <w:rsid w:val="00E51867"/>
    <w:rsid w:val="00E51AE0"/>
    <w:rsid w:val="00E51B87"/>
    <w:rsid w:val="00E51D4B"/>
    <w:rsid w:val="00E51E53"/>
    <w:rsid w:val="00E51E89"/>
    <w:rsid w:val="00E51FC8"/>
    <w:rsid w:val="00E52010"/>
    <w:rsid w:val="00E5217C"/>
    <w:rsid w:val="00E52197"/>
    <w:rsid w:val="00E522B4"/>
    <w:rsid w:val="00E52356"/>
    <w:rsid w:val="00E5241F"/>
    <w:rsid w:val="00E52501"/>
    <w:rsid w:val="00E527D9"/>
    <w:rsid w:val="00E52802"/>
    <w:rsid w:val="00E531FA"/>
    <w:rsid w:val="00E53217"/>
    <w:rsid w:val="00E5325A"/>
    <w:rsid w:val="00E5337B"/>
    <w:rsid w:val="00E535F4"/>
    <w:rsid w:val="00E538D0"/>
    <w:rsid w:val="00E539AF"/>
    <w:rsid w:val="00E53BE4"/>
    <w:rsid w:val="00E54075"/>
    <w:rsid w:val="00E540C1"/>
    <w:rsid w:val="00E54357"/>
    <w:rsid w:val="00E5455F"/>
    <w:rsid w:val="00E54663"/>
    <w:rsid w:val="00E546FC"/>
    <w:rsid w:val="00E54B33"/>
    <w:rsid w:val="00E54BF6"/>
    <w:rsid w:val="00E54CF7"/>
    <w:rsid w:val="00E54E38"/>
    <w:rsid w:val="00E5505B"/>
    <w:rsid w:val="00E554A1"/>
    <w:rsid w:val="00E554B7"/>
    <w:rsid w:val="00E55AFE"/>
    <w:rsid w:val="00E55C2D"/>
    <w:rsid w:val="00E55CF1"/>
    <w:rsid w:val="00E55F45"/>
    <w:rsid w:val="00E561BC"/>
    <w:rsid w:val="00E563B5"/>
    <w:rsid w:val="00E563C4"/>
    <w:rsid w:val="00E56894"/>
    <w:rsid w:val="00E56A77"/>
    <w:rsid w:val="00E56ECE"/>
    <w:rsid w:val="00E57173"/>
    <w:rsid w:val="00E576E2"/>
    <w:rsid w:val="00E57754"/>
    <w:rsid w:val="00E578AD"/>
    <w:rsid w:val="00E5799A"/>
    <w:rsid w:val="00E57A49"/>
    <w:rsid w:val="00E57CFE"/>
    <w:rsid w:val="00E57D76"/>
    <w:rsid w:val="00E57D8F"/>
    <w:rsid w:val="00E603F0"/>
    <w:rsid w:val="00E607A8"/>
    <w:rsid w:val="00E608E4"/>
    <w:rsid w:val="00E609B0"/>
    <w:rsid w:val="00E609D3"/>
    <w:rsid w:val="00E60AD5"/>
    <w:rsid w:val="00E60B1C"/>
    <w:rsid w:val="00E60D52"/>
    <w:rsid w:val="00E60F59"/>
    <w:rsid w:val="00E61424"/>
    <w:rsid w:val="00E61B68"/>
    <w:rsid w:val="00E61D0D"/>
    <w:rsid w:val="00E61EA5"/>
    <w:rsid w:val="00E620B2"/>
    <w:rsid w:val="00E620EB"/>
    <w:rsid w:val="00E6250C"/>
    <w:rsid w:val="00E62687"/>
    <w:rsid w:val="00E62925"/>
    <w:rsid w:val="00E62E17"/>
    <w:rsid w:val="00E62E4C"/>
    <w:rsid w:val="00E62E80"/>
    <w:rsid w:val="00E62EA4"/>
    <w:rsid w:val="00E62F4C"/>
    <w:rsid w:val="00E634D7"/>
    <w:rsid w:val="00E636E3"/>
    <w:rsid w:val="00E636E7"/>
    <w:rsid w:val="00E63774"/>
    <w:rsid w:val="00E6389C"/>
    <w:rsid w:val="00E63AB3"/>
    <w:rsid w:val="00E63D52"/>
    <w:rsid w:val="00E63D71"/>
    <w:rsid w:val="00E64282"/>
    <w:rsid w:val="00E6431C"/>
    <w:rsid w:val="00E644D2"/>
    <w:rsid w:val="00E646D3"/>
    <w:rsid w:val="00E64BAC"/>
    <w:rsid w:val="00E64ED8"/>
    <w:rsid w:val="00E65036"/>
    <w:rsid w:val="00E65043"/>
    <w:rsid w:val="00E650D4"/>
    <w:rsid w:val="00E6522E"/>
    <w:rsid w:val="00E652CA"/>
    <w:rsid w:val="00E655DD"/>
    <w:rsid w:val="00E65631"/>
    <w:rsid w:val="00E656BB"/>
    <w:rsid w:val="00E6570E"/>
    <w:rsid w:val="00E657EA"/>
    <w:rsid w:val="00E659BF"/>
    <w:rsid w:val="00E65E82"/>
    <w:rsid w:val="00E666A2"/>
    <w:rsid w:val="00E66711"/>
    <w:rsid w:val="00E66810"/>
    <w:rsid w:val="00E6684A"/>
    <w:rsid w:val="00E66939"/>
    <w:rsid w:val="00E66983"/>
    <w:rsid w:val="00E66A03"/>
    <w:rsid w:val="00E66B97"/>
    <w:rsid w:val="00E67145"/>
    <w:rsid w:val="00E672FC"/>
    <w:rsid w:val="00E674C1"/>
    <w:rsid w:val="00E67575"/>
    <w:rsid w:val="00E676BE"/>
    <w:rsid w:val="00E67884"/>
    <w:rsid w:val="00E678F3"/>
    <w:rsid w:val="00E679AD"/>
    <w:rsid w:val="00E67A4A"/>
    <w:rsid w:val="00E67CC8"/>
    <w:rsid w:val="00E67D72"/>
    <w:rsid w:val="00E67E6A"/>
    <w:rsid w:val="00E70211"/>
    <w:rsid w:val="00E70345"/>
    <w:rsid w:val="00E707EA"/>
    <w:rsid w:val="00E70D73"/>
    <w:rsid w:val="00E70EF0"/>
    <w:rsid w:val="00E70F6E"/>
    <w:rsid w:val="00E715B3"/>
    <w:rsid w:val="00E71683"/>
    <w:rsid w:val="00E716BB"/>
    <w:rsid w:val="00E71781"/>
    <w:rsid w:val="00E719D0"/>
    <w:rsid w:val="00E71C8F"/>
    <w:rsid w:val="00E71D8A"/>
    <w:rsid w:val="00E71EC7"/>
    <w:rsid w:val="00E71F25"/>
    <w:rsid w:val="00E71F9E"/>
    <w:rsid w:val="00E723F8"/>
    <w:rsid w:val="00E72AD4"/>
    <w:rsid w:val="00E72D2A"/>
    <w:rsid w:val="00E72E8A"/>
    <w:rsid w:val="00E73077"/>
    <w:rsid w:val="00E73313"/>
    <w:rsid w:val="00E73500"/>
    <w:rsid w:val="00E73523"/>
    <w:rsid w:val="00E73CBB"/>
    <w:rsid w:val="00E73DB5"/>
    <w:rsid w:val="00E741E4"/>
    <w:rsid w:val="00E74227"/>
    <w:rsid w:val="00E745DB"/>
    <w:rsid w:val="00E745F9"/>
    <w:rsid w:val="00E74657"/>
    <w:rsid w:val="00E74980"/>
    <w:rsid w:val="00E74FA2"/>
    <w:rsid w:val="00E75230"/>
    <w:rsid w:val="00E75C85"/>
    <w:rsid w:val="00E760FA"/>
    <w:rsid w:val="00E768AA"/>
    <w:rsid w:val="00E768E0"/>
    <w:rsid w:val="00E769D3"/>
    <w:rsid w:val="00E76F8E"/>
    <w:rsid w:val="00E77381"/>
    <w:rsid w:val="00E77C3D"/>
    <w:rsid w:val="00E77DF9"/>
    <w:rsid w:val="00E804DF"/>
    <w:rsid w:val="00E80699"/>
    <w:rsid w:val="00E80B1C"/>
    <w:rsid w:val="00E80E80"/>
    <w:rsid w:val="00E81268"/>
    <w:rsid w:val="00E81340"/>
    <w:rsid w:val="00E81532"/>
    <w:rsid w:val="00E817F4"/>
    <w:rsid w:val="00E8189F"/>
    <w:rsid w:val="00E81AAD"/>
    <w:rsid w:val="00E82067"/>
    <w:rsid w:val="00E82261"/>
    <w:rsid w:val="00E8236A"/>
    <w:rsid w:val="00E82386"/>
    <w:rsid w:val="00E823CF"/>
    <w:rsid w:val="00E8250B"/>
    <w:rsid w:val="00E8258D"/>
    <w:rsid w:val="00E825B7"/>
    <w:rsid w:val="00E8278B"/>
    <w:rsid w:val="00E827AC"/>
    <w:rsid w:val="00E82BDB"/>
    <w:rsid w:val="00E82DAA"/>
    <w:rsid w:val="00E82F9F"/>
    <w:rsid w:val="00E831BD"/>
    <w:rsid w:val="00E8322B"/>
    <w:rsid w:val="00E83351"/>
    <w:rsid w:val="00E83424"/>
    <w:rsid w:val="00E8361B"/>
    <w:rsid w:val="00E83738"/>
    <w:rsid w:val="00E8390F"/>
    <w:rsid w:val="00E83B43"/>
    <w:rsid w:val="00E83E68"/>
    <w:rsid w:val="00E83F57"/>
    <w:rsid w:val="00E84479"/>
    <w:rsid w:val="00E8461D"/>
    <w:rsid w:val="00E84DCA"/>
    <w:rsid w:val="00E84E5D"/>
    <w:rsid w:val="00E84E9B"/>
    <w:rsid w:val="00E850FA"/>
    <w:rsid w:val="00E852D8"/>
    <w:rsid w:val="00E85674"/>
    <w:rsid w:val="00E85794"/>
    <w:rsid w:val="00E8590F"/>
    <w:rsid w:val="00E8630F"/>
    <w:rsid w:val="00E867BC"/>
    <w:rsid w:val="00E86AB5"/>
    <w:rsid w:val="00E86B09"/>
    <w:rsid w:val="00E86D67"/>
    <w:rsid w:val="00E87061"/>
    <w:rsid w:val="00E870DC"/>
    <w:rsid w:val="00E87143"/>
    <w:rsid w:val="00E87453"/>
    <w:rsid w:val="00E874EE"/>
    <w:rsid w:val="00E87590"/>
    <w:rsid w:val="00E8769E"/>
    <w:rsid w:val="00E87C1C"/>
    <w:rsid w:val="00E900FC"/>
    <w:rsid w:val="00E901B2"/>
    <w:rsid w:val="00E904B8"/>
    <w:rsid w:val="00E905FC"/>
    <w:rsid w:val="00E9063D"/>
    <w:rsid w:val="00E90737"/>
    <w:rsid w:val="00E907CE"/>
    <w:rsid w:val="00E909FA"/>
    <w:rsid w:val="00E90C1B"/>
    <w:rsid w:val="00E90D8F"/>
    <w:rsid w:val="00E90DF0"/>
    <w:rsid w:val="00E911A8"/>
    <w:rsid w:val="00E91292"/>
    <w:rsid w:val="00E91383"/>
    <w:rsid w:val="00E91429"/>
    <w:rsid w:val="00E915F5"/>
    <w:rsid w:val="00E9160C"/>
    <w:rsid w:val="00E91B73"/>
    <w:rsid w:val="00E91BF0"/>
    <w:rsid w:val="00E91F87"/>
    <w:rsid w:val="00E92000"/>
    <w:rsid w:val="00E9203E"/>
    <w:rsid w:val="00E9237F"/>
    <w:rsid w:val="00E925D3"/>
    <w:rsid w:val="00E929E2"/>
    <w:rsid w:val="00E92AAB"/>
    <w:rsid w:val="00E92AAD"/>
    <w:rsid w:val="00E92DEF"/>
    <w:rsid w:val="00E92E46"/>
    <w:rsid w:val="00E92F7B"/>
    <w:rsid w:val="00E92FD0"/>
    <w:rsid w:val="00E93046"/>
    <w:rsid w:val="00E9365F"/>
    <w:rsid w:val="00E93734"/>
    <w:rsid w:val="00E937DD"/>
    <w:rsid w:val="00E93802"/>
    <w:rsid w:val="00E938B6"/>
    <w:rsid w:val="00E93A90"/>
    <w:rsid w:val="00E93C82"/>
    <w:rsid w:val="00E93E46"/>
    <w:rsid w:val="00E93F3A"/>
    <w:rsid w:val="00E943D5"/>
    <w:rsid w:val="00E9444B"/>
    <w:rsid w:val="00E9449D"/>
    <w:rsid w:val="00E9452C"/>
    <w:rsid w:val="00E946AE"/>
    <w:rsid w:val="00E94F93"/>
    <w:rsid w:val="00E9501B"/>
    <w:rsid w:val="00E952A6"/>
    <w:rsid w:val="00E955D2"/>
    <w:rsid w:val="00E95686"/>
    <w:rsid w:val="00E958FC"/>
    <w:rsid w:val="00E95BC6"/>
    <w:rsid w:val="00E95FEC"/>
    <w:rsid w:val="00E96307"/>
    <w:rsid w:val="00E9653E"/>
    <w:rsid w:val="00E96615"/>
    <w:rsid w:val="00E968B2"/>
    <w:rsid w:val="00E969D7"/>
    <w:rsid w:val="00E96B71"/>
    <w:rsid w:val="00E96FAE"/>
    <w:rsid w:val="00E97301"/>
    <w:rsid w:val="00E9741A"/>
    <w:rsid w:val="00E974BB"/>
    <w:rsid w:val="00E97843"/>
    <w:rsid w:val="00E97C2E"/>
    <w:rsid w:val="00E97C41"/>
    <w:rsid w:val="00E97CCE"/>
    <w:rsid w:val="00EA0178"/>
    <w:rsid w:val="00EA0410"/>
    <w:rsid w:val="00EA0585"/>
    <w:rsid w:val="00EA0647"/>
    <w:rsid w:val="00EA0A94"/>
    <w:rsid w:val="00EA0B0D"/>
    <w:rsid w:val="00EA0D14"/>
    <w:rsid w:val="00EA0F7D"/>
    <w:rsid w:val="00EA1110"/>
    <w:rsid w:val="00EA149E"/>
    <w:rsid w:val="00EA1527"/>
    <w:rsid w:val="00EA158A"/>
    <w:rsid w:val="00EA193B"/>
    <w:rsid w:val="00EA1B02"/>
    <w:rsid w:val="00EA1B60"/>
    <w:rsid w:val="00EA1B68"/>
    <w:rsid w:val="00EA1C6E"/>
    <w:rsid w:val="00EA1E6C"/>
    <w:rsid w:val="00EA1FBA"/>
    <w:rsid w:val="00EA20EF"/>
    <w:rsid w:val="00EA218F"/>
    <w:rsid w:val="00EA2601"/>
    <w:rsid w:val="00EA2653"/>
    <w:rsid w:val="00EA2655"/>
    <w:rsid w:val="00EA292C"/>
    <w:rsid w:val="00EA294E"/>
    <w:rsid w:val="00EA2B72"/>
    <w:rsid w:val="00EA2C1E"/>
    <w:rsid w:val="00EA2E36"/>
    <w:rsid w:val="00EA2F10"/>
    <w:rsid w:val="00EA2FBA"/>
    <w:rsid w:val="00EA31FD"/>
    <w:rsid w:val="00EA3D32"/>
    <w:rsid w:val="00EA40F2"/>
    <w:rsid w:val="00EA4300"/>
    <w:rsid w:val="00EA4502"/>
    <w:rsid w:val="00EA4507"/>
    <w:rsid w:val="00EA45F0"/>
    <w:rsid w:val="00EA4CC1"/>
    <w:rsid w:val="00EA4E8B"/>
    <w:rsid w:val="00EA51C0"/>
    <w:rsid w:val="00EA5323"/>
    <w:rsid w:val="00EA59AA"/>
    <w:rsid w:val="00EA5A24"/>
    <w:rsid w:val="00EA5B17"/>
    <w:rsid w:val="00EA60C0"/>
    <w:rsid w:val="00EA60F1"/>
    <w:rsid w:val="00EA63F0"/>
    <w:rsid w:val="00EA6472"/>
    <w:rsid w:val="00EA65C3"/>
    <w:rsid w:val="00EA6A27"/>
    <w:rsid w:val="00EA6A59"/>
    <w:rsid w:val="00EA6A89"/>
    <w:rsid w:val="00EA6B01"/>
    <w:rsid w:val="00EA6B3F"/>
    <w:rsid w:val="00EA6D9D"/>
    <w:rsid w:val="00EA6DCA"/>
    <w:rsid w:val="00EA6F5F"/>
    <w:rsid w:val="00EA70FC"/>
    <w:rsid w:val="00EA7331"/>
    <w:rsid w:val="00EA7643"/>
    <w:rsid w:val="00EA798E"/>
    <w:rsid w:val="00EA7C97"/>
    <w:rsid w:val="00EA7E5A"/>
    <w:rsid w:val="00EA7ED2"/>
    <w:rsid w:val="00EA7F9D"/>
    <w:rsid w:val="00EB021F"/>
    <w:rsid w:val="00EB02DF"/>
    <w:rsid w:val="00EB04CB"/>
    <w:rsid w:val="00EB08A6"/>
    <w:rsid w:val="00EB0937"/>
    <w:rsid w:val="00EB12ED"/>
    <w:rsid w:val="00EB1823"/>
    <w:rsid w:val="00EB187F"/>
    <w:rsid w:val="00EB1926"/>
    <w:rsid w:val="00EB1E41"/>
    <w:rsid w:val="00EB1F59"/>
    <w:rsid w:val="00EB1F98"/>
    <w:rsid w:val="00EB1FDF"/>
    <w:rsid w:val="00EB26E9"/>
    <w:rsid w:val="00EB2AFE"/>
    <w:rsid w:val="00EB2C0C"/>
    <w:rsid w:val="00EB2E9D"/>
    <w:rsid w:val="00EB2ECE"/>
    <w:rsid w:val="00EB2F8E"/>
    <w:rsid w:val="00EB2F98"/>
    <w:rsid w:val="00EB3112"/>
    <w:rsid w:val="00EB315C"/>
    <w:rsid w:val="00EB31B6"/>
    <w:rsid w:val="00EB32E5"/>
    <w:rsid w:val="00EB330B"/>
    <w:rsid w:val="00EB385D"/>
    <w:rsid w:val="00EB39D9"/>
    <w:rsid w:val="00EB3CCD"/>
    <w:rsid w:val="00EB3E4F"/>
    <w:rsid w:val="00EB4093"/>
    <w:rsid w:val="00EB45C0"/>
    <w:rsid w:val="00EB4609"/>
    <w:rsid w:val="00EB4610"/>
    <w:rsid w:val="00EB4767"/>
    <w:rsid w:val="00EB4937"/>
    <w:rsid w:val="00EB496F"/>
    <w:rsid w:val="00EB4C57"/>
    <w:rsid w:val="00EB4D93"/>
    <w:rsid w:val="00EB4EDE"/>
    <w:rsid w:val="00EB52C2"/>
    <w:rsid w:val="00EB5380"/>
    <w:rsid w:val="00EB53C4"/>
    <w:rsid w:val="00EB55DF"/>
    <w:rsid w:val="00EB55E6"/>
    <w:rsid w:val="00EB5A2E"/>
    <w:rsid w:val="00EB5AB6"/>
    <w:rsid w:val="00EB5E78"/>
    <w:rsid w:val="00EB5F28"/>
    <w:rsid w:val="00EB6133"/>
    <w:rsid w:val="00EB64BE"/>
    <w:rsid w:val="00EB64C7"/>
    <w:rsid w:val="00EB657E"/>
    <w:rsid w:val="00EB66B9"/>
    <w:rsid w:val="00EB67ED"/>
    <w:rsid w:val="00EB68E8"/>
    <w:rsid w:val="00EB69BD"/>
    <w:rsid w:val="00EB6C11"/>
    <w:rsid w:val="00EB6DB3"/>
    <w:rsid w:val="00EB70AE"/>
    <w:rsid w:val="00EB7334"/>
    <w:rsid w:val="00EB780D"/>
    <w:rsid w:val="00EB7A10"/>
    <w:rsid w:val="00EB7D22"/>
    <w:rsid w:val="00EC00EC"/>
    <w:rsid w:val="00EC020B"/>
    <w:rsid w:val="00EC032C"/>
    <w:rsid w:val="00EC033C"/>
    <w:rsid w:val="00EC034A"/>
    <w:rsid w:val="00EC0390"/>
    <w:rsid w:val="00EC08CF"/>
    <w:rsid w:val="00EC0993"/>
    <w:rsid w:val="00EC0B60"/>
    <w:rsid w:val="00EC0DC9"/>
    <w:rsid w:val="00EC0DEC"/>
    <w:rsid w:val="00EC1081"/>
    <w:rsid w:val="00EC114A"/>
    <w:rsid w:val="00EC1711"/>
    <w:rsid w:val="00EC1AD1"/>
    <w:rsid w:val="00EC1ADD"/>
    <w:rsid w:val="00EC1B9E"/>
    <w:rsid w:val="00EC1D1E"/>
    <w:rsid w:val="00EC1E53"/>
    <w:rsid w:val="00EC23BE"/>
    <w:rsid w:val="00EC23D5"/>
    <w:rsid w:val="00EC25DB"/>
    <w:rsid w:val="00EC26F7"/>
    <w:rsid w:val="00EC2A83"/>
    <w:rsid w:val="00EC2A84"/>
    <w:rsid w:val="00EC2E60"/>
    <w:rsid w:val="00EC2ED7"/>
    <w:rsid w:val="00EC2F6D"/>
    <w:rsid w:val="00EC36FC"/>
    <w:rsid w:val="00EC3948"/>
    <w:rsid w:val="00EC3E8F"/>
    <w:rsid w:val="00EC3F77"/>
    <w:rsid w:val="00EC3F7B"/>
    <w:rsid w:val="00EC46C2"/>
    <w:rsid w:val="00EC4D87"/>
    <w:rsid w:val="00EC4D8C"/>
    <w:rsid w:val="00EC5095"/>
    <w:rsid w:val="00EC50D1"/>
    <w:rsid w:val="00EC5215"/>
    <w:rsid w:val="00EC528A"/>
    <w:rsid w:val="00EC55D5"/>
    <w:rsid w:val="00EC55DA"/>
    <w:rsid w:val="00EC5D3B"/>
    <w:rsid w:val="00EC5F55"/>
    <w:rsid w:val="00EC5FE7"/>
    <w:rsid w:val="00EC6054"/>
    <w:rsid w:val="00EC60C8"/>
    <w:rsid w:val="00EC62E2"/>
    <w:rsid w:val="00EC66BF"/>
    <w:rsid w:val="00EC6AE5"/>
    <w:rsid w:val="00EC6DAE"/>
    <w:rsid w:val="00EC704E"/>
    <w:rsid w:val="00EC72E4"/>
    <w:rsid w:val="00EC73D9"/>
    <w:rsid w:val="00EC76BE"/>
    <w:rsid w:val="00ED03FF"/>
    <w:rsid w:val="00ED0471"/>
    <w:rsid w:val="00ED05E2"/>
    <w:rsid w:val="00ED05E6"/>
    <w:rsid w:val="00ED078F"/>
    <w:rsid w:val="00ED10F2"/>
    <w:rsid w:val="00ED11B5"/>
    <w:rsid w:val="00ED13C1"/>
    <w:rsid w:val="00ED1401"/>
    <w:rsid w:val="00ED1570"/>
    <w:rsid w:val="00ED15DF"/>
    <w:rsid w:val="00ED170B"/>
    <w:rsid w:val="00ED1786"/>
    <w:rsid w:val="00ED18AA"/>
    <w:rsid w:val="00ED1D31"/>
    <w:rsid w:val="00ED1DF6"/>
    <w:rsid w:val="00ED2888"/>
    <w:rsid w:val="00ED2DAD"/>
    <w:rsid w:val="00ED2DF5"/>
    <w:rsid w:val="00ED3325"/>
    <w:rsid w:val="00ED36CC"/>
    <w:rsid w:val="00ED3770"/>
    <w:rsid w:val="00ED3903"/>
    <w:rsid w:val="00ED3A92"/>
    <w:rsid w:val="00ED3BEA"/>
    <w:rsid w:val="00ED3EA6"/>
    <w:rsid w:val="00ED3F01"/>
    <w:rsid w:val="00ED4143"/>
    <w:rsid w:val="00ED41FE"/>
    <w:rsid w:val="00ED432C"/>
    <w:rsid w:val="00ED4755"/>
    <w:rsid w:val="00ED47C3"/>
    <w:rsid w:val="00ED4865"/>
    <w:rsid w:val="00ED49FF"/>
    <w:rsid w:val="00ED4AE1"/>
    <w:rsid w:val="00ED4E12"/>
    <w:rsid w:val="00ED4ECF"/>
    <w:rsid w:val="00ED4F7E"/>
    <w:rsid w:val="00ED4F87"/>
    <w:rsid w:val="00ED5171"/>
    <w:rsid w:val="00ED5227"/>
    <w:rsid w:val="00ED5254"/>
    <w:rsid w:val="00ED5595"/>
    <w:rsid w:val="00ED577F"/>
    <w:rsid w:val="00ED57DB"/>
    <w:rsid w:val="00ED59E5"/>
    <w:rsid w:val="00ED5A7E"/>
    <w:rsid w:val="00ED5AAB"/>
    <w:rsid w:val="00ED5BAF"/>
    <w:rsid w:val="00ED5C34"/>
    <w:rsid w:val="00ED5D41"/>
    <w:rsid w:val="00ED5E7A"/>
    <w:rsid w:val="00ED5F5B"/>
    <w:rsid w:val="00ED61C4"/>
    <w:rsid w:val="00ED6261"/>
    <w:rsid w:val="00ED65AF"/>
    <w:rsid w:val="00ED6701"/>
    <w:rsid w:val="00ED6747"/>
    <w:rsid w:val="00ED6BBB"/>
    <w:rsid w:val="00ED6BE8"/>
    <w:rsid w:val="00ED6F35"/>
    <w:rsid w:val="00ED716F"/>
    <w:rsid w:val="00ED7300"/>
    <w:rsid w:val="00ED7338"/>
    <w:rsid w:val="00ED7523"/>
    <w:rsid w:val="00ED75C2"/>
    <w:rsid w:val="00ED75F0"/>
    <w:rsid w:val="00ED7749"/>
    <w:rsid w:val="00ED79EF"/>
    <w:rsid w:val="00ED7D06"/>
    <w:rsid w:val="00EE00A9"/>
    <w:rsid w:val="00EE017A"/>
    <w:rsid w:val="00EE03A8"/>
    <w:rsid w:val="00EE04B3"/>
    <w:rsid w:val="00EE0524"/>
    <w:rsid w:val="00EE070D"/>
    <w:rsid w:val="00EE08B0"/>
    <w:rsid w:val="00EE08B5"/>
    <w:rsid w:val="00EE0CF5"/>
    <w:rsid w:val="00EE1020"/>
    <w:rsid w:val="00EE13A2"/>
    <w:rsid w:val="00EE17CB"/>
    <w:rsid w:val="00EE1A66"/>
    <w:rsid w:val="00EE1BF7"/>
    <w:rsid w:val="00EE1C3D"/>
    <w:rsid w:val="00EE1F61"/>
    <w:rsid w:val="00EE1FA6"/>
    <w:rsid w:val="00EE214F"/>
    <w:rsid w:val="00EE22CB"/>
    <w:rsid w:val="00EE248D"/>
    <w:rsid w:val="00EE2C96"/>
    <w:rsid w:val="00EE2F34"/>
    <w:rsid w:val="00EE31E0"/>
    <w:rsid w:val="00EE32DC"/>
    <w:rsid w:val="00EE3534"/>
    <w:rsid w:val="00EE36D5"/>
    <w:rsid w:val="00EE3C9F"/>
    <w:rsid w:val="00EE404D"/>
    <w:rsid w:val="00EE4378"/>
    <w:rsid w:val="00EE47D8"/>
    <w:rsid w:val="00EE49E3"/>
    <w:rsid w:val="00EE4AE6"/>
    <w:rsid w:val="00EE4E32"/>
    <w:rsid w:val="00EE4E47"/>
    <w:rsid w:val="00EE4FA5"/>
    <w:rsid w:val="00EE53FD"/>
    <w:rsid w:val="00EE5626"/>
    <w:rsid w:val="00EE56C6"/>
    <w:rsid w:val="00EE59BA"/>
    <w:rsid w:val="00EE5FB6"/>
    <w:rsid w:val="00EE60E3"/>
    <w:rsid w:val="00EE6410"/>
    <w:rsid w:val="00EE6418"/>
    <w:rsid w:val="00EE644A"/>
    <w:rsid w:val="00EE65F9"/>
    <w:rsid w:val="00EE6885"/>
    <w:rsid w:val="00EE6B90"/>
    <w:rsid w:val="00EE6D58"/>
    <w:rsid w:val="00EE73AB"/>
    <w:rsid w:val="00EE7AE4"/>
    <w:rsid w:val="00EE7BB7"/>
    <w:rsid w:val="00EE7EBB"/>
    <w:rsid w:val="00EE7FDD"/>
    <w:rsid w:val="00EE7FFE"/>
    <w:rsid w:val="00EF0290"/>
    <w:rsid w:val="00EF059E"/>
    <w:rsid w:val="00EF0959"/>
    <w:rsid w:val="00EF09F0"/>
    <w:rsid w:val="00EF0CA6"/>
    <w:rsid w:val="00EF0D01"/>
    <w:rsid w:val="00EF0F75"/>
    <w:rsid w:val="00EF11E7"/>
    <w:rsid w:val="00EF16CE"/>
    <w:rsid w:val="00EF19EC"/>
    <w:rsid w:val="00EF1BA5"/>
    <w:rsid w:val="00EF1C51"/>
    <w:rsid w:val="00EF1D5B"/>
    <w:rsid w:val="00EF2033"/>
    <w:rsid w:val="00EF206F"/>
    <w:rsid w:val="00EF2254"/>
    <w:rsid w:val="00EF259C"/>
    <w:rsid w:val="00EF26D9"/>
    <w:rsid w:val="00EF2B6D"/>
    <w:rsid w:val="00EF2BA9"/>
    <w:rsid w:val="00EF2F2B"/>
    <w:rsid w:val="00EF3022"/>
    <w:rsid w:val="00EF3257"/>
    <w:rsid w:val="00EF3276"/>
    <w:rsid w:val="00EF3847"/>
    <w:rsid w:val="00EF3A56"/>
    <w:rsid w:val="00EF3AEB"/>
    <w:rsid w:val="00EF3C9C"/>
    <w:rsid w:val="00EF3E25"/>
    <w:rsid w:val="00EF3FB2"/>
    <w:rsid w:val="00EF41DA"/>
    <w:rsid w:val="00EF4221"/>
    <w:rsid w:val="00EF42FD"/>
    <w:rsid w:val="00EF4441"/>
    <w:rsid w:val="00EF4616"/>
    <w:rsid w:val="00EF47BD"/>
    <w:rsid w:val="00EF4824"/>
    <w:rsid w:val="00EF48FE"/>
    <w:rsid w:val="00EF50C0"/>
    <w:rsid w:val="00EF5189"/>
    <w:rsid w:val="00EF54B5"/>
    <w:rsid w:val="00EF54B8"/>
    <w:rsid w:val="00EF5701"/>
    <w:rsid w:val="00EF5821"/>
    <w:rsid w:val="00EF59E6"/>
    <w:rsid w:val="00EF5C10"/>
    <w:rsid w:val="00EF5C96"/>
    <w:rsid w:val="00EF5E40"/>
    <w:rsid w:val="00EF5E47"/>
    <w:rsid w:val="00EF606A"/>
    <w:rsid w:val="00EF615E"/>
    <w:rsid w:val="00EF67A8"/>
    <w:rsid w:val="00EF6999"/>
    <w:rsid w:val="00EF6B97"/>
    <w:rsid w:val="00EF6ED4"/>
    <w:rsid w:val="00EF6EE0"/>
    <w:rsid w:val="00EF6F33"/>
    <w:rsid w:val="00EF6F8E"/>
    <w:rsid w:val="00EF6FFA"/>
    <w:rsid w:val="00EF708D"/>
    <w:rsid w:val="00EF72AF"/>
    <w:rsid w:val="00EF792B"/>
    <w:rsid w:val="00EF7A26"/>
    <w:rsid w:val="00EF7AC0"/>
    <w:rsid w:val="00EF7B7C"/>
    <w:rsid w:val="00EF7C35"/>
    <w:rsid w:val="00EF7CA6"/>
    <w:rsid w:val="00F00047"/>
    <w:rsid w:val="00F000E4"/>
    <w:rsid w:val="00F00594"/>
    <w:rsid w:val="00F005F7"/>
    <w:rsid w:val="00F00660"/>
    <w:rsid w:val="00F008E8"/>
    <w:rsid w:val="00F00B35"/>
    <w:rsid w:val="00F00BB2"/>
    <w:rsid w:val="00F00F51"/>
    <w:rsid w:val="00F01153"/>
    <w:rsid w:val="00F011E7"/>
    <w:rsid w:val="00F0142A"/>
    <w:rsid w:val="00F0187C"/>
    <w:rsid w:val="00F01CD2"/>
    <w:rsid w:val="00F01F0E"/>
    <w:rsid w:val="00F02166"/>
    <w:rsid w:val="00F023A0"/>
    <w:rsid w:val="00F02757"/>
    <w:rsid w:val="00F02C67"/>
    <w:rsid w:val="00F02CC7"/>
    <w:rsid w:val="00F02E5E"/>
    <w:rsid w:val="00F02F3F"/>
    <w:rsid w:val="00F02F80"/>
    <w:rsid w:val="00F02FBE"/>
    <w:rsid w:val="00F0336E"/>
    <w:rsid w:val="00F03421"/>
    <w:rsid w:val="00F0348E"/>
    <w:rsid w:val="00F0352E"/>
    <w:rsid w:val="00F035E8"/>
    <w:rsid w:val="00F0377B"/>
    <w:rsid w:val="00F03D73"/>
    <w:rsid w:val="00F03EF9"/>
    <w:rsid w:val="00F04262"/>
    <w:rsid w:val="00F04578"/>
    <w:rsid w:val="00F045B5"/>
    <w:rsid w:val="00F0475F"/>
    <w:rsid w:val="00F048AE"/>
    <w:rsid w:val="00F0492B"/>
    <w:rsid w:val="00F05300"/>
    <w:rsid w:val="00F06050"/>
    <w:rsid w:val="00F060EB"/>
    <w:rsid w:val="00F063A5"/>
    <w:rsid w:val="00F065B2"/>
    <w:rsid w:val="00F066E6"/>
    <w:rsid w:val="00F06BB3"/>
    <w:rsid w:val="00F07390"/>
    <w:rsid w:val="00F07901"/>
    <w:rsid w:val="00F07A78"/>
    <w:rsid w:val="00F07F04"/>
    <w:rsid w:val="00F07FD9"/>
    <w:rsid w:val="00F07FF6"/>
    <w:rsid w:val="00F100AA"/>
    <w:rsid w:val="00F1011A"/>
    <w:rsid w:val="00F10471"/>
    <w:rsid w:val="00F10526"/>
    <w:rsid w:val="00F105E7"/>
    <w:rsid w:val="00F108A5"/>
    <w:rsid w:val="00F108C7"/>
    <w:rsid w:val="00F1098E"/>
    <w:rsid w:val="00F109D1"/>
    <w:rsid w:val="00F10AFF"/>
    <w:rsid w:val="00F10C2D"/>
    <w:rsid w:val="00F10D3E"/>
    <w:rsid w:val="00F10FA8"/>
    <w:rsid w:val="00F10FFE"/>
    <w:rsid w:val="00F11440"/>
    <w:rsid w:val="00F115F4"/>
    <w:rsid w:val="00F11DBE"/>
    <w:rsid w:val="00F11E4E"/>
    <w:rsid w:val="00F11EE2"/>
    <w:rsid w:val="00F120E3"/>
    <w:rsid w:val="00F12145"/>
    <w:rsid w:val="00F12686"/>
    <w:rsid w:val="00F12853"/>
    <w:rsid w:val="00F128B4"/>
    <w:rsid w:val="00F12B49"/>
    <w:rsid w:val="00F12BAC"/>
    <w:rsid w:val="00F12C4D"/>
    <w:rsid w:val="00F131D2"/>
    <w:rsid w:val="00F132CD"/>
    <w:rsid w:val="00F13488"/>
    <w:rsid w:val="00F1359E"/>
    <w:rsid w:val="00F13682"/>
    <w:rsid w:val="00F13EA6"/>
    <w:rsid w:val="00F1403C"/>
    <w:rsid w:val="00F14240"/>
    <w:rsid w:val="00F147BE"/>
    <w:rsid w:val="00F14884"/>
    <w:rsid w:val="00F14898"/>
    <w:rsid w:val="00F14905"/>
    <w:rsid w:val="00F14937"/>
    <w:rsid w:val="00F14A7A"/>
    <w:rsid w:val="00F14BF6"/>
    <w:rsid w:val="00F14CC4"/>
    <w:rsid w:val="00F14CDB"/>
    <w:rsid w:val="00F15045"/>
    <w:rsid w:val="00F150C3"/>
    <w:rsid w:val="00F151C5"/>
    <w:rsid w:val="00F1523E"/>
    <w:rsid w:val="00F1541D"/>
    <w:rsid w:val="00F155DF"/>
    <w:rsid w:val="00F157A5"/>
    <w:rsid w:val="00F15CCB"/>
    <w:rsid w:val="00F16055"/>
    <w:rsid w:val="00F1641C"/>
    <w:rsid w:val="00F16848"/>
    <w:rsid w:val="00F16D78"/>
    <w:rsid w:val="00F172C1"/>
    <w:rsid w:val="00F1750E"/>
    <w:rsid w:val="00F1777B"/>
    <w:rsid w:val="00F177B9"/>
    <w:rsid w:val="00F17888"/>
    <w:rsid w:val="00F17EB2"/>
    <w:rsid w:val="00F17ED2"/>
    <w:rsid w:val="00F200CB"/>
    <w:rsid w:val="00F202EF"/>
    <w:rsid w:val="00F202F5"/>
    <w:rsid w:val="00F203F4"/>
    <w:rsid w:val="00F20493"/>
    <w:rsid w:val="00F2060A"/>
    <w:rsid w:val="00F206B8"/>
    <w:rsid w:val="00F20980"/>
    <w:rsid w:val="00F20F3D"/>
    <w:rsid w:val="00F21125"/>
    <w:rsid w:val="00F217B0"/>
    <w:rsid w:val="00F218E5"/>
    <w:rsid w:val="00F21973"/>
    <w:rsid w:val="00F219CD"/>
    <w:rsid w:val="00F21B8D"/>
    <w:rsid w:val="00F220DD"/>
    <w:rsid w:val="00F224D0"/>
    <w:rsid w:val="00F227A1"/>
    <w:rsid w:val="00F22CB3"/>
    <w:rsid w:val="00F22CBD"/>
    <w:rsid w:val="00F23527"/>
    <w:rsid w:val="00F23569"/>
    <w:rsid w:val="00F235B2"/>
    <w:rsid w:val="00F235EA"/>
    <w:rsid w:val="00F238D3"/>
    <w:rsid w:val="00F2398D"/>
    <w:rsid w:val="00F23A5B"/>
    <w:rsid w:val="00F23B76"/>
    <w:rsid w:val="00F23CB7"/>
    <w:rsid w:val="00F241D6"/>
    <w:rsid w:val="00F244F0"/>
    <w:rsid w:val="00F2471F"/>
    <w:rsid w:val="00F24764"/>
    <w:rsid w:val="00F247DB"/>
    <w:rsid w:val="00F24837"/>
    <w:rsid w:val="00F24838"/>
    <w:rsid w:val="00F24AA7"/>
    <w:rsid w:val="00F24DF0"/>
    <w:rsid w:val="00F2526E"/>
    <w:rsid w:val="00F252B2"/>
    <w:rsid w:val="00F25342"/>
    <w:rsid w:val="00F2543E"/>
    <w:rsid w:val="00F25551"/>
    <w:rsid w:val="00F25558"/>
    <w:rsid w:val="00F25690"/>
    <w:rsid w:val="00F258BC"/>
    <w:rsid w:val="00F25A46"/>
    <w:rsid w:val="00F25E3D"/>
    <w:rsid w:val="00F25E92"/>
    <w:rsid w:val="00F26210"/>
    <w:rsid w:val="00F263F4"/>
    <w:rsid w:val="00F268C7"/>
    <w:rsid w:val="00F269FE"/>
    <w:rsid w:val="00F26AFE"/>
    <w:rsid w:val="00F26C64"/>
    <w:rsid w:val="00F27227"/>
    <w:rsid w:val="00F27771"/>
    <w:rsid w:val="00F2787E"/>
    <w:rsid w:val="00F278BD"/>
    <w:rsid w:val="00F27B8F"/>
    <w:rsid w:val="00F27CA9"/>
    <w:rsid w:val="00F300F5"/>
    <w:rsid w:val="00F301B7"/>
    <w:rsid w:val="00F30333"/>
    <w:rsid w:val="00F304B6"/>
    <w:rsid w:val="00F3055E"/>
    <w:rsid w:val="00F305A9"/>
    <w:rsid w:val="00F305F5"/>
    <w:rsid w:val="00F3078D"/>
    <w:rsid w:val="00F30CB6"/>
    <w:rsid w:val="00F3102C"/>
    <w:rsid w:val="00F316A5"/>
    <w:rsid w:val="00F31775"/>
    <w:rsid w:val="00F31C40"/>
    <w:rsid w:val="00F31C7D"/>
    <w:rsid w:val="00F31C9D"/>
    <w:rsid w:val="00F31D73"/>
    <w:rsid w:val="00F322F3"/>
    <w:rsid w:val="00F325E4"/>
    <w:rsid w:val="00F32947"/>
    <w:rsid w:val="00F32998"/>
    <w:rsid w:val="00F32AFB"/>
    <w:rsid w:val="00F32D39"/>
    <w:rsid w:val="00F3307A"/>
    <w:rsid w:val="00F33194"/>
    <w:rsid w:val="00F333BE"/>
    <w:rsid w:val="00F333CE"/>
    <w:rsid w:val="00F3358A"/>
    <w:rsid w:val="00F335FD"/>
    <w:rsid w:val="00F338B4"/>
    <w:rsid w:val="00F339CD"/>
    <w:rsid w:val="00F33AFF"/>
    <w:rsid w:val="00F346C3"/>
    <w:rsid w:val="00F3491A"/>
    <w:rsid w:val="00F34963"/>
    <w:rsid w:val="00F34B81"/>
    <w:rsid w:val="00F34D8A"/>
    <w:rsid w:val="00F34E34"/>
    <w:rsid w:val="00F35238"/>
    <w:rsid w:val="00F35314"/>
    <w:rsid w:val="00F35491"/>
    <w:rsid w:val="00F355FA"/>
    <w:rsid w:val="00F35926"/>
    <w:rsid w:val="00F35C33"/>
    <w:rsid w:val="00F35D07"/>
    <w:rsid w:val="00F36086"/>
    <w:rsid w:val="00F36256"/>
    <w:rsid w:val="00F363BF"/>
    <w:rsid w:val="00F363C8"/>
    <w:rsid w:val="00F363DF"/>
    <w:rsid w:val="00F369B1"/>
    <w:rsid w:val="00F369CD"/>
    <w:rsid w:val="00F36B4F"/>
    <w:rsid w:val="00F36E5E"/>
    <w:rsid w:val="00F36F93"/>
    <w:rsid w:val="00F37031"/>
    <w:rsid w:val="00F371CA"/>
    <w:rsid w:val="00F3737A"/>
    <w:rsid w:val="00F375E9"/>
    <w:rsid w:val="00F37639"/>
    <w:rsid w:val="00F37764"/>
    <w:rsid w:val="00F377F8"/>
    <w:rsid w:val="00F37AFE"/>
    <w:rsid w:val="00F37BC5"/>
    <w:rsid w:val="00F37BD4"/>
    <w:rsid w:val="00F37C06"/>
    <w:rsid w:val="00F37C08"/>
    <w:rsid w:val="00F37D0C"/>
    <w:rsid w:val="00F37DEF"/>
    <w:rsid w:val="00F40668"/>
    <w:rsid w:val="00F40A1B"/>
    <w:rsid w:val="00F40C99"/>
    <w:rsid w:val="00F40E9E"/>
    <w:rsid w:val="00F40F58"/>
    <w:rsid w:val="00F410E1"/>
    <w:rsid w:val="00F412A6"/>
    <w:rsid w:val="00F41622"/>
    <w:rsid w:val="00F41774"/>
    <w:rsid w:val="00F4184E"/>
    <w:rsid w:val="00F41892"/>
    <w:rsid w:val="00F418C0"/>
    <w:rsid w:val="00F41F34"/>
    <w:rsid w:val="00F4203F"/>
    <w:rsid w:val="00F4227D"/>
    <w:rsid w:val="00F42332"/>
    <w:rsid w:val="00F4256C"/>
    <w:rsid w:val="00F427B6"/>
    <w:rsid w:val="00F42A81"/>
    <w:rsid w:val="00F42D35"/>
    <w:rsid w:val="00F4344E"/>
    <w:rsid w:val="00F43456"/>
    <w:rsid w:val="00F43675"/>
    <w:rsid w:val="00F43676"/>
    <w:rsid w:val="00F43A2F"/>
    <w:rsid w:val="00F43C54"/>
    <w:rsid w:val="00F43DCC"/>
    <w:rsid w:val="00F43F63"/>
    <w:rsid w:val="00F4406A"/>
    <w:rsid w:val="00F441AF"/>
    <w:rsid w:val="00F444E2"/>
    <w:rsid w:val="00F4467C"/>
    <w:rsid w:val="00F44744"/>
    <w:rsid w:val="00F44AC5"/>
    <w:rsid w:val="00F44BBB"/>
    <w:rsid w:val="00F450AE"/>
    <w:rsid w:val="00F45348"/>
    <w:rsid w:val="00F45864"/>
    <w:rsid w:val="00F45F92"/>
    <w:rsid w:val="00F46350"/>
    <w:rsid w:val="00F4637D"/>
    <w:rsid w:val="00F464F1"/>
    <w:rsid w:val="00F46572"/>
    <w:rsid w:val="00F465CE"/>
    <w:rsid w:val="00F46983"/>
    <w:rsid w:val="00F46A2D"/>
    <w:rsid w:val="00F46C40"/>
    <w:rsid w:val="00F46E33"/>
    <w:rsid w:val="00F46FCC"/>
    <w:rsid w:val="00F47282"/>
    <w:rsid w:val="00F4744D"/>
    <w:rsid w:val="00F478C4"/>
    <w:rsid w:val="00F47A24"/>
    <w:rsid w:val="00F47AB8"/>
    <w:rsid w:val="00F500B3"/>
    <w:rsid w:val="00F501B4"/>
    <w:rsid w:val="00F506FD"/>
    <w:rsid w:val="00F50701"/>
    <w:rsid w:val="00F507C0"/>
    <w:rsid w:val="00F50AE7"/>
    <w:rsid w:val="00F51065"/>
    <w:rsid w:val="00F51310"/>
    <w:rsid w:val="00F514A8"/>
    <w:rsid w:val="00F51710"/>
    <w:rsid w:val="00F51806"/>
    <w:rsid w:val="00F51968"/>
    <w:rsid w:val="00F51BEF"/>
    <w:rsid w:val="00F51CF6"/>
    <w:rsid w:val="00F51D46"/>
    <w:rsid w:val="00F51D77"/>
    <w:rsid w:val="00F51E52"/>
    <w:rsid w:val="00F520D5"/>
    <w:rsid w:val="00F5225D"/>
    <w:rsid w:val="00F524F8"/>
    <w:rsid w:val="00F526B0"/>
    <w:rsid w:val="00F5288B"/>
    <w:rsid w:val="00F52AB9"/>
    <w:rsid w:val="00F52ABD"/>
    <w:rsid w:val="00F52BBE"/>
    <w:rsid w:val="00F52DFA"/>
    <w:rsid w:val="00F53798"/>
    <w:rsid w:val="00F53B65"/>
    <w:rsid w:val="00F53BB6"/>
    <w:rsid w:val="00F53CD4"/>
    <w:rsid w:val="00F53E74"/>
    <w:rsid w:val="00F53F7D"/>
    <w:rsid w:val="00F544AE"/>
    <w:rsid w:val="00F544C6"/>
    <w:rsid w:val="00F546FF"/>
    <w:rsid w:val="00F54801"/>
    <w:rsid w:val="00F549C4"/>
    <w:rsid w:val="00F54B2D"/>
    <w:rsid w:val="00F55026"/>
    <w:rsid w:val="00F55666"/>
    <w:rsid w:val="00F556C4"/>
    <w:rsid w:val="00F55840"/>
    <w:rsid w:val="00F55B92"/>
    <w:rsid w:val="00F55D62"/>
    <w:rsid w:val="00F55D7D"/>
    <w:rsid w:val="00F55E3E"/>
    <w:rsid w:val="00F56185"/>
    <w:rsid w:val="00F56246"/>
    <w:rsid w:val="00F56528"/>
    <w:rsid w:val="00F565FF"/>
    <w:rsid w:val="00F56625"/>
    <w:rsid w:val="00F569EB"/>
    <w:rsid w:val="00F56BFC"/>
    <w:rsid w:val="00F56DA0"/>
    <w:rsid w:val="00F56E04"/>
    <w:rsid w:val="00F56F79"/>
    <w:rsid w:val="00F57249"/>
    <w:rsid w:val="00F572C4"/>
    <w:rsid w:val="00F5769A"/>
    <w:rsid w:val="00F57AB6"/>
    <w:rsid w:val="00F57EF3"/>
    <w:rsid w:val="00F57F7F"/>
    <w:rsid w:val="00F6017D"/>
    <w:rsid w:val="00F6034B"/>
    <w:rsid w:val="00F60CE7"/>
    <w:rsid w:val="00F61374"/>
    <w:rsid w:val="00F6148D"/>
    <w:rsid w:val="00F614D0"/>
    <w:rsid w:val="00F616BB"/>
    <w:rsid w:val="00F619BA"/>
    <w:rsid w:val="00F62625"/>
    <w:rsid w:val="00F62B03"/>
    <w:rsid w:val="00F62D5F"/>
    <w:rsid w:val="00F63078"/>
    <w:rsid w:val="00F63086"/>
    <w:rsid w:val="00F6324D"/>
    <w:rsid w:val="00F6352C"/>
    <w:rsid w:val="00F63568"/>
    <w:rsid w:val="00F635AF"/>
    <w:rsid w:val="00F637E4"/>
    <w:rsid w:val="00F640F5"/>
    <w:rsid w:val="00F64248"/>
    <w:rsid w:val="00F64324"/>
    <w:rsid w:val="00F648ED"/>
    <w:rsid w:val="00F64C72"/>
    <w:rsid w:val="00F65125"/>
    <w:rsid w:val="00F65179"/>
    <w:rsid w:val="00F6533A"/>
    <w:rsid w:val="00F655FA"/>
    <w:rsid w:val="00F6590A"/>
    <w:rsid w:val="00F65AB7"/>
    <w:rsid w:val="00F6622D"/>
    <w:rsid w:val="00F66982"/>
    <w:rsid w:val="00F669F4"/>
    <w:rsid w:val="00F66C6E"/>
    <w:rsid w:val="00F67465"/>
    <w:rsid w:val="00F67554"/>
    <w:rsid w:val="00F67D16"/>
    <w:rsid w:val="00F7011D"/>
    <w:rsid w:val="00F701FD"/>
    <w:rsid w:val="00F702D6"/>
    <w:rsid w:val="00F70410"/>
    <w:rsid w:val="00F70708"/>
    <w:rsid w:val="00F7091E"/>
    <w:rsid w:val="00F70A7E"/>
    <w:rsid w:val="00F70D3F"/>
    <w:rsid w:val="00F70E18"/>
    <w:rsid w:val="00F70E1C"/>
    <w:rsid w:val="00F7100C"/>
    <w:rsid w:val="00F71265"/>
    <w:rsid w:val="00F71369"/>
    <w:rsid w:val="00F7149A"/>
    <w:rsid w:val="00F71A1B"/>
    <w:rsid w:val="00F71C27"/>
    <w:rsid w:val="00F71D27"/>
    <w:rsid w:val="00F71DCC"/>
    <w:rsid w:val="00F71E18"/>
    <w:rsid w:val="00F71E8D"/>
    <w:rsid w:val="00F723F1"/>
    <w:rsid w:val="00F72452"/>
    <w:rsid w:val="00F72666"/>
    <w:rsid w:val="00F72771"/>
    <w:rsid w:val="00F7295F"/>
    <w:rsid w:val="00F7298F"/>
    <w:rsid w:val="00F729CB"/>
    <w:rsid w:val="00F72B83"/>
    <w:rsid w:val="00F72FB7"/>
    <w:rsid w:val="00F73051"/>
    <w:rsid w:val="00F7318D"/>
    <w:rsid w:val="00F73386"/>
    <w:rsid w:val="00F7359A"/>
    <w:rsid w:val="00F73725"/>
    <w:rsid w:val="00F7376F"/>
    <w:rsid w:val="00F73781"/>
    <w:rsid w:val="00F73D97"/>
    <w:rsid w:val="00F73F5F"/>
    <w:rsid w:val="00F742C6"/>
    <w:rsid w:val="00F743CB"/>
    <w:rsid w:val="00F7450A"/>
    <w:rsid w:val="00F746EC"/>
    <w:rsid w:val="00F749D2"/>
    <w:rsid w:val="00F74B89"/>
    <w:rsid w:val="00F753E6"/>
    <w:rsid w:val="00F75C67"/>
    <w:rsid w:val="00F75F22"/>
    <w:rsid w:val="00F760C2"/>
    <w:rsid w:val="00F76490"/>
    <w:rsid w:val="00F76537"/>
    <w:rsid w:val="00F7653E"/>
    <w:rsid w:val="00F76AEA"/>
    <w:rsid w:val="00F76B43"/>
    <w:rsid w:val="00F76BA9"/>
    <w:rsid w:val="00F77014"/>
    <w:rsid w:val="00F77021"/>
    <w:rsid w:val="00F770F7"/>
    <w:rsid w:val="00F77130"/>
    <w:rsid w:val="00F7732E"/>
    <w:rsid w:val="00F774D1"/>
    <w:rsid w:val="00F77742"/>
    <w:rsid w:val="00F77780"/>
    <w:rsid w:val="00F7779C"/>
    <w:rsid w:val="00F777EC"/>
    <w:rsid w:val="00F77809"/>
    <w:rsid w:val="00F778A3"/>
    <w:rsid w:val="00F778B6"/>
    <w:rsid w:val="00F77985"/>
    <w:rsid w:val="00F779B1"/>
    <w:rsid w:val="00F77C2A"/>
    <w:rsid w:val="00F77E28"/>
    <w:rsid w:val="00F77F7D"/>
    <w:rsid w:val="00F803AE"/>
    <w:rsid w:val="00F8076E"/>
    <w:rsid w:val="00F807C8"/>
    <w:rsid w:val="00F80871"/>
    <w:rsid w:val="00F80B7A"/>
    <w:rsid w:val="00F80C73"/>
    <w:rsid w:val="00F80F0D"/>
    <w:rsid w:val="00F81145"/>
    <w:rsid w:val="00F81332"/>
    <w:rsid w:val="00F81648"/>
    <w:rsid w:val="00F81D33"/>
    <w:rsid w:val="00F81D71"/>
    <w:rsid w:val="00F81EE5"/>
    <w:rsid w:val="00F820B4"/>
    <w:rsid w:val="00F82680"/>
    <w:rsid w:val="00F8286E"/>
    <w:rsid w:val="00F82934"/>
    <w:rsid w:val="00F82974"/>
    <w:rsid w:val="00F8299B"/>
    <w:rsid w:val="00F82A70"/>
    <w:rsid w:val="00F82B2F"/>
    <w:rsid w:val="00F8303B"/>
    <w:rsid w:val="00F8347C"/>
    <w:rsid w:val="00F836EF"/>
    <w:rsid w:val="00F83756"/>
    <w:rsid w:val="00F83B89"/>
    <w:rsid w:val="00F83D20"/>
    <w:rsid w:val="00F8441E"/>
    <w:rsid w:val="00F84746"/>
    <w:rsid w:val="00F84D24"/>
    <w:rsid w:val="00F85035"/>
    <w:rsid w:val="00F8503D"/>
    <w:rsid w:val="00F85260"/>
    <w:rsid w:val="00F852AB"/>
    <w:rsid w:val="00F8531B"/>
    <w:rsid w:val="00F85473"/>
    <w:rsid w:val="00F855BA"/>
    <w:rsid w:val="00F8561A"/>
    <w:rsid w:val="00F8567A"/>
    <w:rsid w:val="00F856BE"/>
    <w:rsid w:val="00F8576A"/>
    <w:rsid w:val="00F85891"/>
    <w:rsid w:val="00F858A2"/>
    <w:rsid w:val="00F859ED"/>
    <w:rsid w:val="00F85A0F"/>
    <w:rsid w:val="00F861DB"/>
    <w:rsid w:val="00F86462"/>
    <w:rsid w:val="00F8647D"/>
    <w:rsid w:val="00F867B9"/>
    <w:rsid w:val="00F867EF"/>
    <w:rsid w:val="00F86B94"/>
    <w:rsid w:val="00F86BE9"/>
    <w:rsid w:val="00F86D1C"/>
    <w:rsid w:val="00F8711F"/>
    <w:rsid w:val="00F87192"/>
    <w:rsid w:val="00F8745F"/>
    <w:rsid w:val="00F8774D"/>
    <w:rsid w:val="00F877CB"/>
    <w:rsid w:val="00F87919"/>
    <w:rsid w:val="00F87F6D"/>
    <w:rsid w:val="00F9069E"/>
    <w:rsid w:val="00F91021"/>
    <w:rsid w:val="00F918F9"/>
    <w:rsid w:val="00F91983"/>
    <w:rsid w:val="00F91A7E"/>
    <w:rsid w:val="00F91BAE"/>
    <w:rsid w:val="00F91C12"/>
    <w:rsid w:val="00F91DA1"/>
    <w:rsid w:val="00F91E68"/>
    <w:rsid w:val="00F92185"/>
    <w:rsid w:val="00F921CE"/>
    <w:rsid w:val="00F922C6"/>
    <w:rsid w:val="00F922D1"/>
    <w:rsid w:val="00F92FC2"/>
    <w:rsid w:val="00F9360F"/>
    <w:rsid w:val="00F93906"/>
    <w:rsid w:val="00F93A17"/>
    <w:rsid w:val="00F93BC0"/>
    <w:rsid w:val="00F93D86"/>
    <w:rsid w:val="00F93DD4"/>
    <w:rsid w:val="00F94352"/>
    <w:rsid w:val="00F94432"/>
    <w:rsid w:val="00F9465A"/>
    <w:rsid w:val="00F948C6"/>
    <w:rsid w:val="00F94948"/>
    <w:rsid w:val="00F94F43"/>
    <w:rsid w:val="00F95316"/>
    <w:rsid w:val="00F953A9"/>
    <w:rsid w:val="00F95691"/>
    <w:rsid w:val="00F956FD"/>
    <w:rsid w:val="00F95BF9"/>
    <w:rsid w:val="00F95F02"/>
    <w:rsid w:val="00F95FE1"/>
    <w:rsid w:val="00F962E0"/>
    <w:rsid w:val="00F96393"/>
    <w:rsid w:val="00F96462"/>
    <w:rsid w:val="00F967D9"/>
    <w:rsid w:val="00F96CC6"/>
    <w:rsid w:val="00F96E7D"/>
    <w:rsid w:val="00F97417"/>
    <w:rsid w:val="00F97926"/>
    <w:rsid w:val="00F97E85"/>
    <w:rsid w:val="00F97F0A"/>
    <w:rsid w:val="00FA0018"/>
    <w:rsid w:val="00FA0215"/>
    <w:rsid w:val="00FA04D5"/>
    <w:rsid w:val="00FA06F9"/>
    <w:rsid w:val="00FA082D"/>
    <w:rsid w:val="00FA0885"/>
    <w:rsid w:val="00FA0940"/>
    <w:rsid w:val="00FA0A63"/>
    <w:rsid w:val="00FA0BF1"/>
    <w:rsid w:val="00FA0E14"/>
    <w:rsid w:val="00FA105A"/>
    <w:rsid w:val="00FA107A"/>
    <w:rsid w:val="00FA1C39"/>
    <w:rsid w:val="00FA1F85"/>
    <w:rsid w:val="00FA22D4"/>
    <w:rsid w:val="00FA237F"/>
    <w:rsid w:val="00FA23CD"/>
    <w:rsid w:val="00FA26C1"/>
    <w:rsid w:val="00FA2818"/>
    <w:rsid w:val="00FA29A3"/>
    <w:rsid w:val="00FA2B38"/>
    <w:rsid w:val="00FA2C13"/>
    <w:rsid w:val="00FA2C87"/>
    <w:rsid w:val="00FA2E45"/>
    <w:rsid w:val="00FA2E51"/>
    <w:rsid w:val="00FA341B"/>
    <w:rsid w:val="00FA384F"/>
    <w:rsid w:val="00FA3D01"/>
    <w:rsid w:val="00FA3E23"/>
    <w:rsid w:val="00FA3EC1"/>
    <w:rsid w:val="00FA404D"/>
    <w:rsid w:val="00FA42AF"/>
    <w:rsid w:val="00FA4320"/>
    <w:rsid w:val="00FA4348"/>
    <w:rsid w:val="00FA4746"/>
    <w:rsid w:val="00FA4973"/>
    <w:rsid w:val="00FA497C"/>
    <w:rsid w:val="00FA4C33"/>
    <w:rsid w:val="00FA4E3D"/>
    <w:rsid w:val="00FA4E81"/>
    <w:rsid w:val="00FA5087"/>
    <w:rsid w:val="00FA519B"/>
    <w:rsid w:val="00FA5259"/>
    <w:rsid w:val="00FA5331"/>
    <w:rsid w:val="00FA5429"/>
    <w:rsid w:val="00FA553A"/>
    <w:rsid w:val="00FA5688"/>
    <w:rsid w:val="00FA5E49"/>
    <w:rsid w:val="00FA6396"/>
    <w:rsid w:val="00FA63F5"/>
    <w:rsid w:val="00FA66E0"/>
    <w:rsid w:val="00FA6910"/>
    <w:rsid w:val="00FA692A"/>
    <w:rsid w:val="00FA6BB7"/>
    <w:rsid w:val="00FA6EC7"/>
    <w:rsid w:val="00FA6F2D"/>
    <w:rsid w:val="00FA6F6B"/>
    <w:rsid w:val="00FA7266"/>
    <w:rsid w:val="00FA7714"/>
    <w:rsid w:val="00FA7A31"/>
    <w:rsid w:val="00FA7B84"/>
    <w:rsid w:val="00FA7E72"/>
    <w:rsid w:val="00FB0219"/>
    <w:rsid w:val="00FB021B"/>
    <w:rsid w:val="00FB03A9"/>
    <w:rsid w:val="00FB05F0"/>
    <w:rsid w:val="00FB0784"/>
    <w:rsid w:val="00FB0C39"/>
    <w:rsid w:val="00FB0C69"/>
    <w:rsid w:val="00FB13BA"/>
    <w:rsid w:val="00FB1C12"/>
    <w:rsid w:val="00FB20C1"/>
    <w:rsid w:val="00FB21AF"/>
    <w:rsid w:val="00FB23F1"/>
    <w:rsid w:val="00FB26EC"/>
    <w:rsid w:val="00FB2AEC"/>
    <w:rsid w:val="00FB2B2E"/>
    <w:rsid w:val="00FB2B3D"/>
    <w:rsid w:val="00FB2C87"/>
    <w:rsid w:val="00FB2DAE"/>
    <w:rsid w:val="00FB2F4E"/>
    <w:rsid w:val="00FB2F7E"/>
    <w:rsid w:val="00FB3020"/>
    <w:rsid w:val="00FB348A"/>
    <w:rsid w:val="00FB370B"/>
    <w:rsid w:val="00FB37D6"/>
    <w:rsid w:val="00FB3AE7"/>
    <w:rsid w:val="00FB4033"/>
    <w:rsid w:val="00FB4262"/>
    <w:rsid w:val="00FB4683"/>
    <w:rsid w:val="00FB477F"/>
    <w:rsid w:val="00FB4C31"/>
    <w:rsid w:val="00FB51A6"/>
    <w:rsid w:val="00FB5748"/>
    <w:rsid w:val="00FB579D"/>
    <w:rsid w:val="00FB5D51"/>
    <w:rsid w:val="00FB5FD6"/>
    <w:rsid w:val="00FB614F"/>
    <w:rsid w:val="00FB6341"/>
    <w:rsid w:val="00FB65A4"/>
    <w:rsid w:val="00FB6989"/>
    <w:rsid w:val="00FB6B45"/>
    <w:rsid w:val="00FB6E95"/>
    <w:rsid w:val="00FB7068"/>
    <w:rsid w:val="00FB72C1"/>
    <w:rsid w:val="00FB740D"/>
    <w:rsid w:val="00FB7688"/>
    <w:rsid w:val="00FB76B5"/>
    <w:rsid w:val="00FB7902"/>
    <w:rsid w:val="00FB7A11"/>
    <w:rsid w:val="00FB7EC9"/>
    <w:rsid w:val="00FC01E4"/>
    <w:rsid w:val="00FC071C"/>
    <w:rsid w:val="00FC0A38"/>
    <w:rsid w:val="00FC0AD3"/>
    <w:rsid w:val="00FC0BBF"/>
    <w:rsid w:val="00FC0EA2"/>
    <w:rsid w:val="00FC0EDF"/>
    <w:rsid w:val="00FC10AF"/>
    <w:rsid w:val="00FC1AD3"/>
    <w:rsid w:val="00FC1AFB"/>
    <w:rsid w:val="00FC1B14"/>
    <w:rsid w:val="00FC1FCF"/>
    <w:rsid w:val="00FC261C"/>
    <w:rsid w:val="00FC26A7"/>
    <w:rsid w:val="00FC270A"/>
    <w:rsid w:val="00FC288B"/>
    <w:rsid w:val="00FC2BFA"/>
    <w:rsid w:val="00FC2C18"/>
    <w:rsid w:val="00FC2D7F"/>
    <w:rsid w:val="00FC2DA2"/>
    <w:rsid w:val="00FC35FD"/>
    <w:rsid w:val="00FC36B0"/>
    <w:rsid w:val="00FC37B1"/>
    <w:rsid w:val="00FC3874"/>
    <w:rsid w:val="00FC38DC"/>
    <w:rsid w:val="00FC3A39"/>
    <w:rsid w:val="00FC3CEF"/>
    <w:rsid w:val="00FC3E9D"/>
    <w:rsid w:val="00FC3FB3"/>
    <w:rsid w:val="00FC4085"/>
    <w:rsid w:val="00FC4143"/>
    <w:rsid w:val="00FC418C"/>
    <w:rsid w:val="00FC442A"/>
    <w:rsid w:val="00FC44EE"/>
    <w:rsid w:val="00FC450D"/>
    <w:rsid w:val="00FC4674"/>
    <w:rsid w:val="00FC4859"/>
    <w:rsid w:val="00FC48DC"/>
    <w:rsid w:val="00FC4924"/>
    <w:rsid w:val="00FC4E9C"/>
    <w:rsid w:val="00FC4F46"/>
    <w:rsid w:val="00FC5099"/>
    <w:rsid w:val="00FC5115"/>
    <w:rsid w:val="00FC5230"/>
    <w:rsid w:val="00FC5376"/>
    <w:rsid w:val="00FC5740"/>
    <w:rsid w:val="00FC59E5"/>
    <w:rsid w:val="00FC5A18"/>
    <w:rsid w:val="00FC5FE1"/>
    <w:rsid w:val="00FC6144"/>
    <w:rsid w:val="00FC620A"/>
    <w:rsid w:val="00FC620D"/>
    <w:rsid w:val="00FC66FB"/>
    <w:rsid w:val="00FC69E6"/>
    <w:rsid w:val="00FC6F45"/>
    <w:rsid w:val="00FC7022"/>
    <w:rsid w:val="00FC716F"/>
    <w:rsid w:val="00FC76D7"/>
    <w:rsid w:val="00FC7917"/>
    <w:rsid w:val="00FC7936"/>
    <w:rsid w:val="00FC7CEB"/>
    <w:rsid w:val="00FC7FC1"/>
    <w:rsid w:val="00FD042D"/>
    <w:rsid w:val="00FD046A"/>
    <w:rsid w:val="00FD06E0"/>
    <w:rsid w:val="00FD0965"/>
    <w:rsid w:val="00FD0B2A"/>
    <w:rsid w:val="00FD0B79"/>
    <w:rsid w:val="00FD0D67"/>
    <w:rsid w:val="00FD113D"/>
    <w:rsid w:val="00FD16CA"/>
    <w:rsid w:val="00FD17FB"/>
    <w:rsid w:val="00FD1ABD"/>
    <w:rsid w:val="00FD1BA9"/>
    <w:rsid w:val="00FD1D7B"/>
    <w:rsid w:val="00FD1F62"/>
    <w:rsid w:val="00FD210A"/>
    <w:rsid w:val="00FD2234"/>
    <w:rsid w:val="00FD269C"/>
    <w:rsid w:val="00FD279D"/>
    <w:rsid w:val="00FD2E98"/>
    <w:rsid w:val="00FD2FA6"/>
    <w:rsid w:val="00FD31CD"/>
    <w:rsid w:val="00FD31DC"/>
    <w:rsid w:val="00FD32CE"/>
    <w:rsid w:val="00FD3308"/>
    <w:rsid w:val="00FD355C"/>
    <w:rsid w:val="00FD3660"/>
    <w:rsid w:val="00FD38D2"/>
    <w:rsid w:val="00FD3966"/>
    <w:rsid w:val="00FD3B41"/>
    <w:rsid w:val="00FD3C39"/>
    <w:rsid w:val="00FD3C74"/>
    <w:rsid w:val="00FD3EEF"/>
    <w:rsid w:val="00FD425B"/>
    <w:rsid w:val="00FD43D7"/>
    <w:rsid w:val="00FD4BA1"/>
    <w:rsid w:val="00FD4C28"/>
    <w:rsid w:val="00FD5112"/>
    <w:rsid w:val="00FD52E1"/>
    <w:rsid w:val="00FD5350"/>
    <w:rsid w:val="00FD54E2"/>
    <w:rsid w:val="00FD5613"/>
    <w:rsid w:val="00FD5701"/>
    <w:rsid w:val="00FD5A6B"/>
    <w:rsid w:val="00FD5CB8"/>
    <w:rsid w:val="00FD6010"/>
    <w:rsid w:val="00FD6203"/>
    <w:rsid w:val="00FD671C"/>
    <w:rsid w:val="00FD6A06"/>
    <w:rsid w:val="00FD6AA5"/>
    <w:rsid w:val="00FD6C6C"/>
    <w:rsid w:val="00FD6D8B"/>
    <w:rsid w:val="00FD6EE6"/>
    <w:rsid w:val="00FD7068"/>
    <w:rsid w:val="00FD7181"/>
    <w:rsid w:val="00FD73CC"/>
    <w:rsid w:val="00FD76E7"/>
    <w:rsid w:val="00FD7812"/>
    <w:rsid w:val="00FD7832"/>
    <w:rsid w:val="00FD798C"/>
    <w:rsid w:val="00FD79F7"/>
    <w:rsid w:val="00FD7BE3"/>
    <w:rsid w:val="00FD7D29"/>
    <w:rsid w:val="00FD7FA0"/>
    <w:rsid w:val="00FE0095"/>
    <w:rsid w:val="00FE0237"/>
    <w:rsid w:val="00FE0473"/>
    <w:rsid w:val="00FE0894"/>
    <w:rsid w:val="00FE0A00"/>
    <w:rsid w:val="00FE0AB5"/>
    <w:rsid w:val="00FE0B07"/>
    <w:rsid w:val="00FE0BDA"/>
    <w:rsid w:val="00FE0F44"/>
    <w:rsid w:val="00FE0F89"/>
    <w:rsid w:val="00FE1085"/>
    <w:rsid w:val="00FE1323"/>
    <w:rsid w:val="00FE142F"/>
    <w:rsid w:val="00FE15CF"/>
    <w:rsid w:val="00FE191C"/>
    <w:rsid w:val="00FE1A8A"/>
    <w:rsid w:val="00FE1F0D"/>
    <w:rsid w:val="00FE2191"/>
    <w:rsid w:val="00FE25C4"/>
    <w:rsid w:val="00FE27B6"/>
    <w:rsid w:val="00FE287A"/>
    <w:rsid w:val="00FE2892"/>
    <w:rsid w:val="00FE2980"/>
    <w:rsid w:val="00FE2A14"/>
    <w:rsid w:val="00FE2C44"/>
    <w:rsid w:val="00FE2FBC"/>
    <w:rsid w:val="00FE3040"/>
    <w:rsid w:val="00FE3088"/>
    <w:rsid w:val="00FE3122"/>
    <w:rsid w:val="00FE3430"/>
    <w:rsid w:val="00FE35AC"/>
    <w:rsid w:val="00FE3690"/>
    <w:rsid w:val="00FE38CD"/>
    <w:rsid w:val="00FE3BC9"/>
    <w:rsid w:val="00FE3CB0"/>
    <w:rsid w:val="00FE3D55"/>
    <w:rsid w:val="00FE41B4"/>
    <w:rsid w:val="00FE4311"/>
    <w:rsid w:val="00FE447E"/>
    <w:rsid w:val="00FE45CD"/>
    <w:rsid w:val="00FE45FB"/>
    <w:rsid w:val="00FE4AA2"/>
    <w:rsid w:val="00FE4C85"/>
    <w:rsid w:val="00FE4D33"/>
    <w:rsid w:val="00FE4DF3"/>
    <w:rsid w:val="00FE5152"/>
    <w:rsid w:val="00FE55D4"/>
    <w:rsid w:val="00FE578A"/>
    <w:rsid w:val="00FE59B7"/>
    <w:rsid w:val="00FE59D0"/>
    <w:rsid w:val="00FE5B48"/>
    <w:rsid w:val="00FE5BFD"/>
    <w:rsid w:val="00FE5CD4"/>
    <w:rsid w:val="00FE5D6D"/>
    <w:rsid w:val="00FE5E02"/>
    <w:rsid w:val="00FE5E85"/>
    <w:rsid w:val="00FE60CA"/>
    <w:rsid w:val="00FE629A"/>
    <w:rsid w:val="00FE6353"/>
    <w:rsid w:val="00FE6823"/>
    <w:rsid w:val="00FE6850"/>
    <w:rsid w:val="00FE6AED"/>
    <w:rsid w:val="00FE6DC4"/>
    <w:rsid w:val="00FE6EE9"/>
    <w:rsid w:val="00FE71AD"/>
    <w:rsid w:val="00FE73FB"/>
    <w:rsid w:val="00FE741F"/>
    <w:rsid w:val="00FE7422"/>
    <w:rsid w:val="00FE7629"/>
    <w:rsid w:val="00FE769E"/>
    <w:rsid w:val="00FE7878"/>
    <w:rsid w:val="00FE789E"/>
    <w:rsid w:val="00FE7B59"/>
    <w:rsid w:val="00FE7BE1"/>
    <w:rsid w:val="00FE7C96"/>
    <w:rsid w:val="00FF024D"/>
    <w:rsid w:val="00FF02B8"/>
    <w:rsid w:val="00FF05B9"/>
    <w:rsid w:val="00FF076B"/>
    <w:rsid w:val="00FF0A3E"/>
    <w:rsid w:val="00FF1127"/>
    <w:rsid w:val="00FF11B7"/>
    <w:rsid w:val="00FF1623"/>
    <w:rsid w:val="00FF16E6"/>
    <w:rsid w:val="00FF18ED"/>
    <w:rsid w:val="00FF18F4"/>
    <w:rsid w:val="00FF1FFF"/>
    <w:rsid w:val="00FF209E"/>
    <w:rsid w:val="00FF242F"/>
    <w:rsid w:val="00FF2622"/>
    <w:rsid w:val="00FF273D"/>
    <w:rsid w:val="00FF28BD"/>
    <w:rsid w:val="00FF2C52"/>
    <w:rsid w:val="00FF2D1D"/>
    <w:rsid w:val="00FF37DC"/>
    <w:rsid w:val="00FF388F"/>
    <w:rsid w:val="00FF3DE2"/>
    <w:rsid w:val="00FF3F8A"/>
    <w:rsid w:val="00FF482E"/>
    <w:rsid w:val="00FF4AF5"/>
    <w:rsid w:val="00FF4B8C"/>
    <w:rsid w:val="00FF4F0E"/>
    <w:rsid w:val="00FF4F7B"/>
    <w:rsid w:val="00FF523A"/>
    <w:rsid w:val="00FF56BC"/>
    <w:rsid w:val="00FF5969"/>
    <w:rsid w:val="00FF5AF2"/>
    <w:rsid w:val="00FF5BA3"/>
    <w:rsid w:val="00FF5BA4"/>
    <w:rsid w:val="00FF5C7A"/>
    <w:rsid w:val="00FF5D06"/>
    <w:rsid w:val="00FF5DBB"/>
    <w:rsid w:val="00FF6237"/>
    <w:rsid w:val="00FF64DB"/>
    <w:rsid w:val="00FF65D1"/>
    <w:rsid w:val="00FF69FD"/>
    <w:rsid w:val="00FF6A6F"/>
    <w:rsid w:val="00FF6AB1"/>
    <w:rsid w:val="00FF6BDB"/>
    <w:rsid w:val="00FF6C15"/>
    <w:rsid w:val="00FF701E"/>
    <w:rsid w:val="00FF703C"/>
    <w:rsid w:val="00FF7125"/>
    <w:rsid w:val="00FF72CF"/>
    <w:rsid w:val="00FF7978"/>
    <w:rsid w:val="00FF7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6846E"/>
  <w15:docId w15:val="{6A51B2BA-4BDF-4336-BE7F-624BCDDF7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D425B"/>
  </w:style>
  <w:style w:type="paragraph" w:styleId="Heading1">
    <w:name w:val="heading 1"/>
    <w:basedOn w:val="Normal"/>
    <w:next w:val="Normal"/>
    <w:link w:val="Heading1Char"/>
    <w:uiPriority w:val="9"/>
    <w:qFormat/>
    <w:rsid w:val="00515E11"/>
    <w:pPr>
      <w:keepNext/>
      <w:keepLines/>
      <w:spacing w:after="0"/>
      <w:jc w:val="center"/>
      <w:outlineLvl w:val="0"/>
    </w:pPr>
    <w:rPr>
      <w:rFonts w:asciiTheme="majorHAnsi" w:eastAsiaTheme="majorEastAsia" w:hAnsiTheme="majorHAnsi" w:cstheme="majorBidi"/>
      <w:b/>
      <w:bCs/>
      <w:kern w:val="24"/>
      <w:sz w:val="24"/>
      <w:szCs w:val="24"/>
      <w:lang w:eastAsia="ja-JP"/>
    </w:rPr>
  </w:style>
  <w:style w:type="paragraph" w:styleId="Heading2">
    <w:name w:val="heading 2"/>
    <w:basedOn w:val="Normal"/>
    <w:next w:val="Normal"/>
    <w:link w:val="Heading2Char"/>
    <w:uiPriority w:val="9"/>
    <w:semiHidden/>
    <w:unhideWhenUsed/>
    <w:qFormat/>
    <w:rsid w:val="00802A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75F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4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4B4"/>
  </w:style>
  <w:style w:type="paragraph" w:styleId="Footer">
    <w:name w:val="footer"/>
    <w:basedOn w:val="Normal"/>
    <w:link w:val="FooterChar"/>
    <w:uiPriority w:val="99"/>
    <w:unhideWhenUsed/>
    <w:rsid w:val="00AB14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4B4"/>
  </w:style>
  <w:style w:type="paragraph" w:styleId="Title">
    <w:name w:val="Title"/>
    <w:basedOn w:val="Normal"/>
    <w:next w:val="Normal"/>
    <w:link w:val="TitleChar"/>
    <w:uiPriority w:val="10"/>
    <w:qFormat/>
    <w:rsid w:val="00592731"/>
    <w:pPr>
      <w:spacing w:before="2400" w:after="0"/>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uiPriority w:val="10"/>
    <w:rsid w:val="00592731"/>
    <w:rPr>
      <w:rFonts w:asciiTheme="majorHAnsi" w:eastAsiaTheme="majorEastAsia" w:hAnsiTheme="majorHAnsi" w:cstheme="majorBidi"/>
      <w:kern w:val="24"/>
      <w:sz w:val="24"/>
      <w:szCs w:val="24"/>
      <w:lang w:eastAsia="ja-JP"/>
    </w:rPr>
  </w:style>
  <w:style w:type="paragraph" w:customStyle="1" w:styleId="Title2">
    <w:name w:val="Title 2"/>
    <w:basedOn w:val="Normal"/>
    <w:uiPriority w:val="10"/>
    <w:qFormat/>
    <w:rsid w:val="00592731"/>
    <w:pPr>
      <w:spacing w:after="0"/>
      <w:jc w:val="center"/>
    </w:pPr>
    <w:rPr>
      <w:rFonts w:eastAsiaTheme="minorEastAsia"/>
      <w:kern w:val="24"/>
      <w:sz w:val="24"/>
      <w:szCs w:val="24"/>
      <w:lang w:eastAsia="ja-JP"/>
    </w:rPr>
  </w:style>
  <w:style w:type="paragraph" w:styleId="Bibliography">
    <w:name w:val="Bibliography"/>
    <w:basedOn w:val="Normal"/>
    <w:next w:val="Normal"/>
    <w:uiPriority w:val="37"/>
    <w:unhideWhenUsed/>
    <w:rsid w:val="00C4467B"/>
  </w:style>
  <w:style w:type="character" w:customStyle="1" w:styleId="apple-converted-space">
    <w:name w:val="apple-converted-space"/>
    <w:basedOn w:val="DefaultParagraphFont"/>
    <w:rsid w:val="00CD689E"/>
  </w:style>
  <w:style w:type="character" w:styleId="Emphasis">
    <w:name w:val="Emphasis"/>
    <w:basedOn w:val="DefaultParagraphFont"/>
    <w:uiPriority w:val="20"/>
    <w:qFormat/>
    <w:rsid w:val="00CD689E"/>
    <w:rPr>
      <w:i/>
      <w:iCs/>
    </w:rPr>
  </w:style>
  <w:style w:type="character" w:styleId="Hyperlink">
    <w:name w:val="Hyperlink"/>
    <w:basedOn w:val="DefaultParagraphFont"/>
    <w:uiPriority w:val="99"/>
    <w:unhideWhenUsed/>
    <w:rsid w:val="00F108F2"/>
    <w:rPr>
      <w:color w:val="0563C1" w:themeColor="hyperlink"/>
      <w:u w:val="single"/>
    </w:rPr>
  </w:style>
  <w:style w:type="paragraph" w:styleId="ListParagraph">
    <w:name w:val="List Paragraph"/>
    <w:basedOn w:val="Normal"/>
    <w:uiPriority w:val="34"/>
    <w:qFormat/>
    <w:rsid w:val="00D41407"/>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0E3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B"/>
    <w:rPr>
      <w:rFonts w:ascii="Segoe UI" w:hAnsi="Segoe UI" w:cs="Segoe UI"/>
      <w:sz w:val="18"/>
      <w:szCs w:val="18"/>
    </w:rPr>
  </w:style>
  <w:style w:type="paragraph" w:styleId="BodyText">
    <w:name w:val="Body Text"/>
    <w:basedOn w:val="Normal"/>
    <w:link w:val="BodyTextChar"/>
    <w:rsid w:val="004F776E"/>
    <w:pPr>
      <w:autoSpaceDE w:val="0"/>
      <w:autoSpaceDN w:val="0"/>
      <w:adjustRightInd w:val="0"/>
      <w:snapToGrid w:val="0"/>
      <w:spacing w:after="0"/>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F776E"/>
    <w:rPr>
      <w:rFonts w:ascii="Times New Roman" w:eastAsia="Times New Roman" w:hAnsi="Times New Roman" w:cs="Times New Roman"/>
      <w:sz w:val="24"/>
      <w:szCs w:val="24"/>
    </w:rPr>
  </w:style>
  <w:style w:type="paragraph" w:styleId="TOC1">
    <w:name w:val="toc 1"/>
    <w:basedOn w:val="Normal"/>
    <w:next w:val="Normal"/>
    <w:semiHidden/>
    <w:rsid w:val="004F776E"/>
    <w:pPr>
      <w:tabs>
        <w:tab w:val="right" w:leader="dot" w:pos="8640"/>
      </w:tabs>
      <w:autoSpaceDE w:val="0"/>
      <w:autoSpaceDN w:val="0"/>
      <w:adjustRightInd w:val="0"/>
      <w:snapToGrid w:val="0"/>
      <w:spacing w:after="0"/>
      <w:ind w:left="720" w:right="720" w:hanging="720"/>
      <w:outlineLvl w:val="0"/>
    </w:pPr>
    <w:rPr>
      <w:rFonts w:ascii="Times New Roman" w:eastAsia="Times New Roman" w:hAnsi="Times New Roman" w:cs="Times New Roman"/>
      <w:noProof/>
      <w:sz w:val="24"/>
      <w:szCs w:val="24"/>
    </w:rPr>
  </w:style>
  <w:style w:type="paragraph" w:styleId="TOC2">
    <w:name w:val="toc 2"/>
    <w:basedOn w:val="Normal"/>
    <w:next w:val="Normal"/>
    <w:semiHidden/>
    <w:rsid w:val="004F776E"/>
    <w:pPr>
      <w:tabs>
        <w:tab w:val="right" w:leader="dot" w:pos="8640"/>
      </w:tabs>
      <w:autoSpaceDE w:val="0"/>
      <w:autoSpaceDN w:val="0"/>
      <w:adjustRightInd w:val="0"/>
      <w:snapToGrid w:val="0"/>
      <w:spacing w:after="0"/>
      <w:ind w:left="1080" w:right="720" w:hanging="720"/>
    </w:pPr>
    <w:rPr>
      <w:rFonts w:ascii="Times New Roman" w:eastAsia="Times New Roman" w:hAnsi="Times New Roman" w:cs="Times New Roman"/>
      <w:noProof/>
      <w:sz w:val="24"/>
      <w:szCs w:val="24"/>
    </w:rPr>
  </w:style>
  <w:style w:type="paragraph" w:styleId="TOC3">
    <w:name w:val="toc 3"/>
    <w:basedOn w:val="Normal"/>
    <w:next w:val="Normal"/>
    <w:semiHidden/>
    <w:rsid w:val="004F776E"/>
    <w:pPr>
      <w:autoSpaceDE w:val="0"/>
      <w:autoSpaceDN w:val="0"/>
      <w:adjustRightInd w:val="0"/>
      <w:snapToGrid w:val="0"/>
      <w:spacing w:after="0"/>
      <w:ind w:left="1440" w:right="720" w:hanging="720"/>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15E11"/>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9"/>
    <w:semiHidden/>
    <w:rsid w:val="00802A1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75FB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012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660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606E"/>
    <w:rPr>
      <w:sz w:val="20"/>
      <w:szCs w:val="20"/>
    </w:rPr>
  </w:style>
  <w:style w:type="character" w:styleId="FootnoteReference">
    <w:name w:val="footnote reference"/>
    <w:basedOn w:val="DefaultParagraphFont"/>
    <w:uiPriority w:val="99"/>
    <w:semiHidden/>
    <w:unhideWhenUsed/>
    <w:rsid w:val="0086606E"/>
    <w:rPr>
      <w:vertAlign w:val="superscript"/>
    </w:rPr>
  </w:style>
  <w:style w:type="paragraph" w:styleId="CommentSubject">
    <w:name w:val="annotation subject"/>
    <w:basedOn w:val="CommentText"/>
    <w:next w:val="CommentText"/>
    <w:link w:val="CommentSubjectChar"/>
    <w:uiPriority w:val="99"/>
    <w:semiHidden/>
    <w:unhideWhenUsed/>
    <w:rsid w:val="00AD16E9"/>
    <w:rPr>
      <w:b/>
      <w:bCs/>
    </w:rPr>
  </w:style>
  <w:style w:type="character" w:customStyle="1" w:styleId="CommentSubjectChar">
    <w:name w:val="Comment Subject Char"/>
    <w:basedOn w:val="CommentTextChar"/>
    <w:link w:val="CommentSubject"/>
    <w:uiPriority w:val="99"/>
    <w:semiHidden/>
    <w:rsid w:val="00AD16E9"/>
    <w:rPr>
      <w:b/>
      <w:bCs/>
      <w:sz w:val="20"/>
      <w:szCs w:val="20"/>
    </w:rPr>
  </w:style>
  <w:style w:type="table" w:customStyle="1" w:styleId="TableGrid1">
    <w:name w:val="Table Grid1"/>
    <w:basedOn w:val="TableNormal"/>
    <w:next w:val="TableGrid"/>
    <w:uiPriority w:val="59"/>
    <w:rsid w:val="004B1DD6"/>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1B491A"/>
  </w:style>
  <w:style w:type="character" w:styleId="Strong">
    <w:name w:val="Strong"/>
    <w:basedOn w:val="DefaultParagraphFont"/>
    <w:uiPriority w:val="22"/>
    <w:qFormat/>
    <w:rsid w:val="00997F18"/>
    <w:rPr>
      <w:b/>
      <w:bCs/>
    </w:rPr>
  </w:style>
  <w:style w:type="paragraph" w:styleId="NormalWeb">
    <w:name w:val="Normal (Web)"/>
    <w:basedOn w:val="Normal"/>
    <w:uiPriority w:val="99"/>
    <w:semiHidden/>
    <w:unhideWhenUsed/>
    <w:rsid w:val="00EE53FD"/>
    <w:pPr>
      <w:spacing w:before="100" w:beforeAutospacing="1" w:after="100" w:afterAutospacing="1" w:line="240" w:lineRule="auto"/>
    </w:pPr>
    <w:rPr>
      <w:rFonts w:ascii="Times New Roman" w:eastAsia="Times New Roman" w:hAnsi="Times New Roman" w:cs="Times New Roman"/>
      <w:sz w:val="24"/>
      <w:szCs w:val="24"/>
    </w:rPr>
  </w:style>
  <w:style w:type="paragraph" w:styleId="EnvelopeAddress">
    <w:name w:val="envelope address"/>
    <w:basedOn w:val="Normal"/>
    <w:uiPriority w:val="99"/>
    <w:unhideWhenUsed/>
    <w:rsid w:val="0064424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64424C"/>
    <w:pPr>
      <w:spacing w:after="0" w:line="240" w:lineRule="auto"/>
    </w:pPr>
    <w:rPr>
      <w:rFonts w:asciiTheme="majorHAnsi" w:eastAsiaTheme="majorEastAsia"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2560">
      <w:bodyDiv w:val="1"/>
      <w:marLeft w:val="0"/>
      <w:marRight w:val="0"/>
      <w:marTop w:val="0"/>
      <w:marBottom w:val="0"/>
      <w:divBdr>
        <w:top w:val="none" w:sz="0" w:space="0" w:color="auto"/>
        <w:left w:val="none" w:sz="0" w:space="0" w:color="auto"/>
        <w:bottom w:val="none" w:sz="0" w:space="0" w:color="auto"/>
        <w:right w:val="none" w:sz="0" w:space="0" w:color="auto"/>
      </w:divBdr>
    </w:div>
    <w:div w:id="1665384">
      <w:bodyDiv w:val="1"/>
      <w:marLeft w:val="0"/>
      <w:marRight w:val="0"/>
      <w:marTop w:val="0"/>
      <w:marBottom w:val="0"/>
      <w:divBdr>
        <w:top w:val="none" w:sz="0" w:space="0" w:color="auto"/>
        <w:left w:val="none" w:sz="0" w:space="0" w:color="auto"/>
        <w:bottom w:val="none" w:sz="0" w:space="0" w:color="auto"/>
        <w:right w:val="none" w:sz="0" w:space="0" w:color="auto"/>
      </w:divBdr>
    </w:div>
    <w:div w:id="2631937">
      <w:bodyDiv w:val="1"/>
      <w:marLeft w:val="0"/>
      <w:marRight w:val="0"/>
      <w:marTop w:val="0"/>
      <w:marBottom w:val="0"/>
      <w:divBdr>
        <w:top w:val="none" w:sz="0" w:space="0" w:color="auto"/>
        <w:left w:val="none" w:sz="0" w:space="0" w:color="auto"/>
        <w:bottom w:val="none" w:sz="0" w:space="0" w:color="auto"/>
        <w:right w:val="none" w:sz="0" w:space="0" w:color="auto"/>
      </w:divBdr>
    </w:div>
    <w:div w:id="2705833">
      <w:bodyDiv w:val="1"/>
      <w:marLeft w:val="0"/>
      <w:marRight w:val="0"/>
      <w:marTop w:val="0"/>
      <w:marBottom w:val="0"/>
      <w:divBdr>
        <w:top w:val="none" w:sz="0" w:space="0" w:color="auto"/>
        <w:left w:val="none" w:sz="0" w:space="0" w:color="auto"/>
        <w:bottom w:val="none" w:sz="0" w:space="0" w:color="auto"/>
        <w:right w:val="none" w:sz="0" w:space="0" w:color="auto"/>
      </w:divBdr>
    </w:div>
    <w:div w:id="3095929">
      <w:bodyDiv w:val="1"/>
      <w:marLeft w:val="0"/>
      <w:marRight w:val="0"/>
      <w:marTop w:val="0"/>
      <w:marBottom w:val="0"/>
      <w:divBdr>
        <w:top w:val="none" w:sz="0" w:space="0" w:color="auto"/>
        <w:left w:val="none" w:sz="0" w:space="0" w:color="auto"/>
        <w:bottom w:val="none" w:sz="0" w:space="0" w:color="auto"/>
        <w:right w:val="none" w:sz="0" w:space="0" w:color="auto"/>
      </w:divBdr>
    </w:div>
    <w:div w:id="5599404">
      <w:bodyDiv w:val="1"/>
      <w:marLeft w:val="0"/>
      <w:marRight w:val="0"/>
      <w:marTop w:val="0"/>
      <w:marBottom w:val="0"/>
      <w:divBdr>
        <w:top w:val="none" w:sz="0" w:space="0" w:color="auto"/>
        <w:left w:val="none" w:sz="0" w:space="0" w:color="auto"/>
        <w:bottom w:val="none" w:sz="0" w:space="0" w:color="auto"/>
        <w:right w:val="none" w:sz="0" w:space="0" w:color="auto"/>
      </w:divBdr>
    </w:div>
    <w:div w:id="6904238">
      <w:bodyDiv w:val="1"/>
      <w:marLeft w:val="0"/>
      <w:marRight w:val="0"/>
      <w:marTop w:val="0"/>
      <w:marBottom w:val="0"/>
      <w:divBdr>
        <w:top w:val="none" w:sz="0" w:space="0" w:color="auto"/>
        <w:left w:val="none" w:sz="0" w:space="0" w:color="auto"/>
        <w:bottom w:val="none" w:sz="0" w:space="0" w:color="auto"/>
        <w:right w:val="none" w:sz="0" w:space="0" w:color="auto"/>
      </w:divBdr>
    </w:div>
    <w:div w:id="8026232">
      <w:bodyDiv w:val="1"/>
      <w:marLeft w:val="0"/>
      <w:marRight w:val="0"/>
      <w:marTop w:val="0"/>
      <w:marBottom w:val="0"/>
      <w:divBdr>
        <w:top w:val="none" w:sz="0" w:space="0" w:color="auto"/>
        <w:left w:val="none" w:sz="0" w:space="0" w:color="auto"/>
        <w:bottom w:val="none" w:sz="0" w:space="0" w:color="auto"/>
        <w:right w:val="none" w:sz="0" w:space="0" w:color="auto"/>
      </w:divBdr>
    </w:div>
    <w:div w:id="9724718">
      <w:bodyDiv w:val="1"/>
      <w:marLeft w:val="0"/>
      <w:marRight w:val="0"/>
      <w:marTop w:val="0"/>
      <w:marBottom w:val="0"/>
      <w:divBdr>
        <w:top w:val="none" w:sz="0" w:space="0" w:color="auto"/>
        <w:left w:val="none" w:sz="0" w:space="0" w:color="auto"/>
        <w:bottom w:val="none" w:sz="0" w:space="0" w:color="auto"/>
        <w:right w:val="none" w:sz="0" w:space="0" w:color="auto"/>
      </w:divBdr>
    </w:div>
    <w:div w:id="10109779">
      <w:bodyDiv w:val="1"/>
      <w:marLeft w:val="0"/>
      <w:marRight w:val="0"/>
      <w:marTop w:val="0"/>
      <w:marBottom w:val="0"/>
      <w:divBdr>
        <w:top w:val="none" w:sz="0" w:space="0" w:color="auto"/>
        <w:left w:val="none" w:sz="0" w:space="0" w:color="auto"/>
        <w:bottom w:val="none" w:sz="0" w:space="0" w:color="auto"/>
        <w:right w:val="none" w:sz="0" w:space="0" w:color="auto"/>
      </w:divBdr>
    </w:div>
    <w:div w:id="10375121">
      <w:bodyDiv w:val="1"/>
      <w:marLeft w:val="0"/>
      <w:marRight w:val="0"/>
      <w:marTop w:val="0"/>
      <w:marBottom w:val="0"/>
      <w:divBdr>
        <w:top w:val="none" w:sz="0" w:space="0" w:color="auto"/>
        <w:left w:val="none" w:sz="0" w:space="0" w:color="auto"/>
        <w:bottom w:val="none" w:sz="0" w:space="0" w:color="auto"/>
        <w:right w:val="none" w:sz="0" w:space="0" w:color="auto"/>
      </w:divBdr>
    </w:div>
    <w:div w:id="12268180">
      <w:bodyDiv w:val="1"/>
      <w:marLeft w:val="0"/>
      <w:marRight w:val="0"/>
      <w:marTop w:val="0"/>
      <w:marBottom w:val="0"/>
      <w:divBdr>
        <w:top w:val="none" w:sz="0" w:space="0" w:color="auto"/>
        <w:left w:val="none" w:sz="0" w:space="0" w:color="auto"/>
        <w:bottom w:val="none" w:sz="0" w:space="0" w:color="auto"/>
        <w:right w:val="none" w:sz="0" w:space="0" w:color="auto"/>
      </w:divBdr>
    </w:div>
    <w:div w:id="13313333">
      <w:bodyDiv w:val="1"/>
      <w:marLeft w:val="0"/>
      <w:marRight w:val="0"/>
      <w:marTop w:val="0"/>
      <w:marBottom w:val="0"/>
      <w:divBdr>
        <w:top w:val="none" w:sz="0" w:space="0" w:color="auto"/>
        <w:left w:val="none" w:sz="0" w:space="0" w:color="auto"/>
        <w:bottom w:val="none" w:sz="0" w:space="0" w:color="auto"/>
        <w:right w:val="none" w:sz="0" w:space="0" w:color="auto"/>
      </w:divBdr>
    </w:div>
    <w:div w:id="13385585">
      <w:bodyDiv w:val="1"/>
      <w:marLeft w:val="0"/>
      <w:marRight w:val="0"/>
      <w:marTop w:val="0"/>
      <w:marBottom w:val="0"/>
      <w:divBdr>
        <w:top w:val="none" w:sz="0" w:space="0" w:color="auto"/>
        <w:left w:val="none" w:sz="0" w:space="0" w:color="auto"/>
        <w:bottom w:val="none" w:sz="0" w:space="0" w:color="auto"/>
        <w:right w:val="none" w:sz="0" w:space="0" w:color="auto"/>
      </w:divBdr>
    </w:div>
    <w:div w:id="15929153">
      <w:bodyDiv w:val="1"/>
      <w:marLeft w:val="0"/>
      <w:marRight w:val="0"/>
      <w:marTop w:val="0"/>
      <w:marBottom w:val="0"/>
      <w:divBdr>
        <w:top w:val="none" w:sz="0" w:space="0" w:color="auto"/>
        <w:left w:val="none" w:sz="0" w:space="0" w:color="auto"/>
        <w:bottom w:val="none" w:sz="0" w:space="0" w:color="auto"/>
        <w:right w:val="none" w:sz="0" w:space="0" w:color="auto"/>
      </w:divBdr>
    </w:div>
    <w:div w:id="17902021">
      <w:bodyDiv w:val="1"/>
      <w:marLeft w:val="0"/>
      <w:marRight w:val="0"/>
      <w:marTop w:val="0"/>
      <w:marBottom w:val="0"/>
      <w:divBdr>
        <w:top w:val="none" w:sz="0" w:space="0" w:color="auto"/>
        <w:left w:val="none" w:sz="0" w:space="0" w:color="auto"/>
        <w:bottom w:val="none" w:sz="0" w:space="0" w:color="auto"/>
        <w:right w:val="none" w:sz="0" w:space="0" w:color="auto"/>
      </w:divBdr>
    </w:div>
    <w:div w:id="18438859">
      <w:bodyDiv w:val="1"/>
      <w:marLeft w:val="0"/>
      <w:marRight w:val="0"/>
      <w:marTop w:val="0"/>
      <w:marBottom w:val="0"/>
      <w:divBdr>
        <w:top w:val="none" w:sz="0" w:space="0" w:color="auto"/>
        <w:left w:val="none" w:sz="0" w:space="0" w:color="auto"/>
        <w:bottom w:val="none" w:sz="0" w:space="0" w:color="auto"/>
        <w:right w:val="none" w:sz="0" w:space="0" w:color="auto"/>
      </w:divBdr>
    </w:div>
    <w:div w:id="19473374">
      <w:bodyDiv w:val="1"/>
      <w:marLeft w:val="0"/>
      <w:marRight w:val="0"/>
      <w:marTop w:val="0"/>
      <w:marBottom w:val="0"/>
      <w:divBdr>
        <w:top w:val="none" w:sz="0" w:space="0" w:color="auto"/>
        <w:left w:val="none" w:sz="0" w:space="0" w:color="auto"/>
        <w:bottom w:val="none" w:sz="0" w:space="0" w:color="auto"/>
        <w:right w:val="none" w:sz="0" w:space="0" w:color="auto"/>
      </w:divBdr>
    </w:div>
    <w:div w:id="19747676">
      <w:bodyDiv w:val="1"/>
      <w:marLeft w:val="0"/>
      <w:marRight w:val="0"/>
      <w:marTop w:val="0"/>
      <w:marBottom w:val="0"/>
      <w:divBdr>
        <w:top w:val="none" w:sz="0" w:space="0" w:color="auto"/>
        <w:left w:val="none" w:sz="0" w:space="0" w:color="auto"/>
        <w:bottom w:val="none" w:sz="0" w:space="0" w:color="auto"/>
        <w:right w:val="none" w:sz="0" w:space="0" w:color="auto"/>
      </w:divBdr>
    </w:div>
    <w:div w:id="20396381">
      <w:bodyDiv w:val="1"/>
      <w:marLeft w:val="0"/>
      <w:marRight w:val="0"/>
      <w:marTop w:val="0"/>
      <w:marBottom w:val="0"/>
      <w:divBdr>
        <w:top w:val="none" w:sz="0" w:space="0" w:color="auto"/>
        <w:left w:val="none" w:sz="0" w:space="0" w:color="auto"/>
        <w:bottom w:val="none" w:sz="0" w:space="0" w:color="auto"/>
        <w:right w:val="none" w:sz="0" w:space="0" w:color="auto"/>
      </w:divBdr>
    </w:div>
    <w:div w:id="21442508">
      <w:bodyDiv w:val="1"/>
      <w:marLeft w:val="0"/>
      <w:marRight w:val="0"/>
      <w:marTop w:val="0"/>
      <w:marBottom w:val="0"/>
      <w:divBdr>
        <w:top w:val="none" w:sz="0" w:space="0" w:color="auto"/>
        <w:left w:val="none" w:sz="0" w:space="0" w:color="auto"/>
        <w:bottom w:val="none" w:sz="0" w:space="0" w:color="auto"/>
        <w:right w:val="none" w:sz="0" w:space="0" w:color="auto"/>
      </w:divBdr>
    </w:div>
    <w:div w:id="21442610">
      <w:bodyDiv w:val="1"/>
      <w:marLeft w:val="0"/>
      <w:marRight w:val="0"/>
      <w:marTop w:val="0"/>
      <w:marBottom w:val="0"/>
      <w:divBdr>
        <w:top w:val="none" w:sz="0" w:space="0" w:color="auto"/>
        <w:left w:val="none" w:sz="0" w:space="0" w:color="auto"/>
        <w:bottom w:val="none" w:sz="0" w:space="0" w:color="auto"/>
        <w:right w:val="none" w:sz="0" w:space="0" w:color="auto"/>
      </w:divBdr>
    </w:div>
    <w:div w:id="22099346">
      <w:bodyDiv w:val="1"/>
      <w:marLeft w:val="0"/>
      <w:marRight w:val="0"/>
      <w:marTop w:val="0"/>
      <w:marBottom w:val="0"/>
      <w:divBdr>
        <w:top w:val="none" w:sz="0" w:space="0" w:color="auto"/>
        <w:left w:val="none" w:sz="0" w:space="0" w:color="auto"/>
        <w:bottom w:val="none" w:sz="0" w:space="0" w:color="auto"/>
        <w:right w:val="none" w:sz="0" w:space="0" w:color="auto"/>
      </w:divBdr>
    </w:div>
    <w:div w:id="25184665">
      <w:bodyDiv w:val="1"/>
      <w:marLeft w:val="0"/>
      <w:marRight w:val="0"/>
      <w:marTop w:val="0"/>
      <w:marBottom w:val="0"/>
      <w:divBdr>
        <w:top w:val="none" w:sz="0" w:space="0" w:color="auto"/>
        <w:left w:val="none" w:sz="0" w:space="0" w:color="auto"/>
        <w:bottom w:val="none" w:sz="0" w:space="0" w:color="auto"/>
        <w:right w:val="none" w:sz="0" w:space="0" w:color="auto"/>
      </w:divBdr>
    </w:div>
    <w:div w:id="25299416">
      <w:bodyDiv w:val="1"/>
      <w:marLeft w:val="0"/>
      <w:marRight w:val="0"/>
      <w:marTop w:val="0"/>
      <w:marBottom w:val="0"/>
      <w:divBdr>
        <w:top w:val="none" w:sz="0" w:space="0" w:color="auto"/>
        <w:left w:val="none" w:sz="0" w:space="0" w:color="auto"/>
        <w:bottom w:val="none" w:sz="0" w:space="0" w:color="auto"/>
        <w:right w:val="none" w:sz="0" w:space="0" w:color="auto"/>
      </w:divBdr>
    </w:div>
    <w:div w:id="25525503">
      <w:bodyDiv w:val="1"/>
      <w:marLeft w:val="0"/>
      <w:marRight w:val="0"/>
      <w:marTop w:val="0"/>
      <w:marBottom w:val="0"/>
      <w:divBdr>
        <w:top w:val="none" w:sz="0" w:space="0" w:color="auto"/>
        <w:left w:val="none" w:sz="0" w:space="0" w:color="auto"/>
        <w:bottom w:val="none" w:sz="0" w:space="0" w:color="auto"/>
        <w:right w:val="none" w:sz="0" w:space="0" w:color="auto"/>
      </w:divBdr>
    </w:div>
    <w:div w:id="25835230">
      <w:bodyDiv w:val="1"/>
      <w:marLeft w:val="0"/>
      <w:marRight w:val="0"/>
      <w:marTop w:val="0"/>
      <w:marBottom w:val="0"/>
      <w:divBdr>
        <w:top w:val="none" w:sz="0" w:space="0" w:color="auto"/>
        <w:left w:val="none" w:sz="0" w:space="0" w:color="auto"/>
        <w:bottom w:val="none" w:sz="0" w:space="0" w:color="auto"/>
        <w:right w:val="none" w:sz="0" w:space="0" w:color="auto"/>
      </w:divBdr>
    </w:div>
    <w:div w:id="27729879">
      <w:bodyDiv w:val="1"/>
      <w:marLeft w:val="0"/>
      <w:marRight w:val="0"/>
      <w:marTop w:val="0"/>
      <w:marBottom w:val="0"/>
      <w:divBdr>
        <w:top w:val="none" w:sz="0" w:space="0" w:color="auto"/>
        <w:left w:val="none" w:sz="0" w:space="0" w:color="auto"/>
        <w:bottom w:val="none" w:sz="0" w:space="0" w:color="auto"/>
        <w:right w:val="none" w:sz="0" w:space="0" w:color="auto"/>
      </w:divBdr>
    </w:div>
    <w:div w:id="28573738">
      <w:bodyDiv w:val="1"/>
      <w:marLeft w:val="0"/>
      <w:marRight w:val="0"/>
      <w:marTop w:val="0"/>
      <w:marBottom w:val="0"/>
      <w:divBdr>
        <w:top w:val="none" w:sz="0" w:space="0" w:color="auto"/>
        <w:left w:val="none" w:sz="0" w:space="0" w:color="auto"/>
        <w:bottom w:val="none" w:sz="0" w:space="0" w:color="auto"/>
        <w:right w:val="none" w:sz="0" w:space="0" w:color="auto"/>
      </w:divBdr>
    </w:div>
    <w:div w:id="29309238">
      <w:bodyDiv w:val="1"/>
      <w:marLeft w:val="0"/>
      <w:marRight w:val="0"/>
      <w:marTop w:val="0"/>
      <w:marBottom w:val="0"/>
      <w:divBdr>
        <w:top w:val="none" w:sz="0" w:space="0" w:color="auto"/>
        <w:left w:val="none" w:sz="0" w:space="0" w:color="auto"/>
        <w:bottom w:val="none" w:sz="0" w:space="0" w:color="auto"/>
        <w:right w:val="none" w:sz="0" w:space="0" w:color="auto"/>
      </w:divBdr>
    </w:div>
    <w:div w:id="29380861">
      <w:bodyDiv w:val="1"/>
      <w:marLeft w:val="0"/>
      <w:marRight w:val="0"/>
      <w:marTop w:val="0"/>
      <w:marBottom w:val="0"/>
      <w:divBdr>
        <w:top w:val="none" w:sz="0" w:space="0" w:color="auto"/>
        <w:left w:val="none" w:sz="0" w:space="0" w:color="auto"/>
        <w:bottom w:val="none" w:sz="0" w:space="0" w:color="auto"/>
        <w:right w:val="none" w:sz="0" w:space="0" w:color="auto"/>
      </w:divBdr>
    </w:div>
    <w:div w:id="29502093">
      <w:bodyDiv w:val="1"/>
      <w:marLeft w:val="0"/>
      <w:marRight w:val="0"/>
      <w:marTop w:val="0"/>
      <w:marBottom w:val="0"/>
      <w:divBdr>
        <w:top w:val="none" w:sz="0" w:space="0" w:color="auto"/>
        <w:left w:val="none" w:sz="0" w:space="0" w:color="auto"/>
        <w:bottom w:val="none" w:sz="0" w:space="0" w:color="auto"/>
        <w:right w:val="none" w:sz="0" w:space="0" w:color="auto"/>
      </w:divBdr>
    </w:div>
    <w:div w:id="32702968">
      <w:bodyDiv w:val="1"/>
      <w:marLeft w:val="0"/>
      <w:marRight w:val="0"/>
      <w:marTop w:val="0"/>
      <w:marBottom w:val="0"/>
      <w:divBdr>
        <w:top w:val="none" w:sz="0" w:space="0" w:color="auto"/>
        <w:left w:val="none" w:sz="0" w:space="0" w:color="auto"/>
        <w:bottom w:val="none" w:sz="0" w:space="0" w:color="auto"/>
        <w:right w:val="none" w:sz="0" w:space="0" w:color="auto"/>
      </w:divBdr>
    </w:div>
    <w:div w:id="33193010">
      <w:bodyDiv w:val="1"/>
      <w:marLeft w:val="0"/>
      <w:marRight w:val="0"/>
      <w:marTop w:val="0"/>
      <w:marBottom w:val="0"/>
      <w:divBdr>
        <w:top w:val="none" w:sz="0" w:space="0" w:color="auto"/>
        <w:left w:val="none" w:sz="0" w:space="0" w:color="auto"/>
        <w:bottom w:val="none" w:sz="0" w:space="0" w:color="auto"/>
        <w:right w:val="none" w:sz="0" w:space="0" w:color="auto"/>
      </w:divBdr>
    </w:div>
    <w:div w:id="33620500">
      <w:bodyDiv w:val="1"/>
      <w:marLeft w:val="0"/>
      <w:marRight w:val="0"/>
      <w:marTop w:val="0"/>
      <w:marBottom w:val="0"/>
      <w:divBdr>
        <w:top w:val="none" w:sz="0" w:space="0" w:color="auto"/>
        <w:left w:val="none" w:sz="0" w:space="0" w:color="auto"/>
        <w:bottom w:val="none" w:sz="0" w:space="0" w:color="auto"/>
        <w:right w:val="none" w:sz="0" w:space="0" w:color="auto"/>
      </w:divBdr>
    </w:div>
    <w:div w:id="33892479">
      <w:bodyDiv w:val="1"/>
      <w:marLeft w:val="0"/>
      <w:marRight w:val="0"/>
      <w:marTop w:val="0"/>
      <w:marBottom w:val="0"/>
      <w:divBdr>
        <w:top w:val="none" w:sz="0" w:space="0" w:color="auto"/>
        <w:left w:val="none" w:sz="0" w:space="0" w:color="auto"/>
        <w:bottom w:val="none" w:sz="0" w:space="0" w:color="auto"/>
        <w:right w:val="none" w:sz="0" w:space="0" w:color="auto"/>
      </w:divBdr>
    </w:div>
    <w:div w:id="34165643">
      <w:bodyDiv w:val="1"/>
      <w:marLeft w:val="0"/>
      <w:marRight w:val="0"/>
      <w:marTop w:val="0"/>
      <w:marBottom w:val="0"/>
      <w:divBdr>
        <w:top w:val="none" w:sz="0" w:space="0" w:color="auto"/>
        <w:left w:val="none" w:sz="0" w:space="0" w:color="auto"/>
        <w:bottom w:val="none" w:sz="0" w:space="0" w:color="auto"/>
        <w:right w:val="none" w:sz="0" w:space="0" w:color="auto"/>
      </w:divBdr>
    </w:div>
    <w:div w:id="35666489">
      <w:bodyDiv w:val="1"/>
      <w:marLeft w:val="0"/>
      <w:marRight w:val="0"/>
      <w:marTop w:val="0"/>
      <w:marBottom w:val="0"/>
      <w:divBdr>
        <w:top w:val="none" w:sz="0" w:space="0" w:color="auto"/>
        <w:left w:val="none" w:sz="0" w:space="0" w:color="auto"/>
        <w:bottom w:val="none" w:sz="0" w:space="0" w:color="auto"/>
        <w:right w:val="none" w:sz="0" w:space="0" w:color="auto"/>
      </w:divBdr>
    </w:div>
    <w:div w:id="36515066">
      <w:bodyDiv w:val="1"/>
      <w:marLeft w:val="0"/>
      <w:marRight w:val="0"/>
      <w:marTop w:val="0"/>
      <w:marBottom w:val="0"/>
      <w:divBdr>
        <w:top w:val="none" w:sz="0" w:space="0" w:color="auto"/>
        <w:left w:val="none" w:sz="0" w:space="0" w:color="auto"/>
        <w:bottom w:val="none" w:sz="0" w:space="0" w:color="auto"/>
        <w:right w:val="none" w:sz="0" w:space="0" w:color="auto"/>
      </w:divBdr>
    </w:div>
    <w:div w:id="36584334">
      <w:bodyDiv w:val="1"/>
      <w:marLeft w:val="0"/>
      <w:marRight w:val="0"/>
      <w:marTop w:val="0"/>
      <w:marBottom w:val="0"/>
      <w:divBdr>
        <w:top w:val="none" w:sz="0" w:space="0" w:color="auto"/>
        <w:left w:val="none" w:sz="0" w:space="0" w:color="auto"/>
        <w:bottom w:val="none" w:sz="0" w:space="0" w:color="auto"/>
        <w:right w:val="none" w:sz="0" w:space="0" w:color="auto"/>
      </w:divBdr>
    </w:div>
    <w:div w:id="36897727">
      <w:bodyDiv w:val="1"/>
      <w:marLeft w:val="0"/>
      <w:marRight w:val="0"/>
      <w:marTop w:val="0"/>
      <w:marBottom w:val="0"/>
      <w:divBdr>
        <w:top w:val="none" w:sz="0" w:space="0" w:color="auto"/>
        <w:left w:val="none" w:sz="0" w:space="0" w:color="auto"/>
        <w:bottom w:val="none" w:sz="0" w:space="0" w:color="auto"/>
        <w:right w:val="none" w:sz="0" w:space="0" w:color="auto"/>
      </w:divBdr>
    </w:div>
    <w:div w:id="38281503">
      <w:bodyDiv w:val="1"/>
      <w:marLeft w:val="0"/>
      <w:marRight w:val="0"/>
      <w:marTop w:val="0"/>
      <w:marBottom w:val="0"/>
      <w:divBdr>
        <w:top w:val="none" w:sz="0" w:space="0" w:color="auto"/>
        <w:left w:val="none" w:sz="0" w:space="0" w:color="auto"/>
        <w:bottom w:val="none" w:sz="0" w:space="0" w:color="auto"/>
        <w:right w:val="none" w:sz="0" w:space="0" w:color="auto"/>
      </w:divBdr>
    </w:div>
    <w:div w:id="38284039">
      <w:bodyDiv w:val="1"/>
      <w:marLeft w:val="0"/>
      <w:marRight w:val="0"/>
      <w:marTop w:val="0"/>
      <w:marBottom w:val="0"/>
      <w:divBdr>
        <w:top w:val="none" w:sz="0" w:space="0" w:color="auto"/>
        <w:left w:val="none" w:sz="0" w:space="0" w:color="auto"/>
        <w:bottom w:val="none" w:sz="0" w:space="0" w:color="auto"/>
        <w:right w:val="none" w:sz="0" w:space="0" w:color="auto"/>
      </w:divBdr>
    </w:div>
    <w:div w:id="40517266">
      <w:bodyDiv w:val="1"/>
      <w:marLeft w:val="0"/>
      <w:marRight w:val="0"/>
      <w:marTop w:val="0"/>
      <w:marBottom w:val="0"/>
      <w:divBdr>
        <w:top w:val="none" w:sz="0" w:space="0" w:color="auto"/>
        <w:left w:val="none" w:sz="0" w:space="0" w:color="auto"/>
        <w:bottom w:val="none" w:sz="0" w:space="0" w:color="auto"/>
        <w:right w:val="none" w:sz="0" w:space="0" w:color="auto"/>
      </w:divBdr>
    </w:div>
    <w:div w:id="41171150">
      <w:bodyDiv w:val="1"/>
      <w:marLeft w:val="0"/>
      <w:marRight w:val="0"/>
      <w:marTop w:val="0"/>
      <w:marBottom w:val="0"/>
      <w:divBdr>
        <w:top w:val="none" w:sz="0" w:space="0" w:color="auto"/>
        <w:left w:val="none" w:sz="0" w:space="0" w:color="auto"/>
        <w:bottom w:val="none" w:sz="0" w:space="0" w:color="auto"/>
        <w:right w:val="none" w:sz="0" w:space="0" w:color="auto"/>
      </w:divBdr>
    </w:div>
    <w:div w:id="42410316">
      <w:bodyDiv w:val="1"/>
      <w:marLeft w:val="0"/>
      <w:marRight w:val="0"/>
      <w:marTop w:val="0"/>
      <w:marBottom w:val="0"/>
      <w:divBdr>
        <w:top w:val="none" w:sz="0" w:space="0" w:color="auto"/>
        <w:left w:val="none" w:sz="0" w:space="0" w:color="auto"/>
        <w:bottom w:val="none" w:sz="0" w:space="0" w:color="auto"/>
        <w:right w:val="none" w:sz="0" w:space="0" w:color="auto"/>
      </w:divBdr>
    </w:div>
    <w:div w:id="44379554">
      <w:bodyDiv w:val="1"/>
      <w:marLeft w:val="0"/>
      <w:marRight w:val="0"/>
      <w:marTop w:val="0"/>
      <w:marBottom w:val="0"/>
      <w:divBdr>
        <w:top w:val="none" w:sz="0" w:space="0" w:color="auto"/>
        <w:left w:val="none" w:sz="0" w:space="0" w:color="auto"/>
        <w:bottom w:val="none" w:sz="0" w:space="0" w:color="auto"/>
        <w:right w:val="none" w:sz="0" w:space="0" w:color="auto"/>
      </w:divBdr>
    </w:div>
    <w:div w:id="46300938">
      <w:bodyDiv w:val="1"/>
      <w:marLeft w:val="0"/>
      <w:marRight w:val="0"/>
      <w:marTop w:val="0"/>
      <w:marBottom w:val="0"/>
      <w:divBdr>
        <w:top w:val="none" w:sz="0" w:space="0" w:color="auto"/>
        <w:left w:val="none" w:sz="0" w:space="0" w:color="auto"/>
        <w:bottom w:val="none" w:sz="0" w:space="0" w:color="auto"/>
        <w:right w:val="none" w:sz="0" w:space="0" w:color="auto"/>
      </w:divBdr>
    </w:div>
    <w:div w:id="47582653">
      <w:bodyDiv w:val="1"/>
      <w:marLeft w:val="0"/>
      <w:marRight w:val="0"/>
      <w:marTop w:val="0"/>
      <w:marBottom w:val="0"/>
      <w:divBdr>
        <w:top w:val="none" w:sz="0" w:space="0" w:color="auto"/>
        <w:left w:val="none" w:sz="0" w:space="0" w:color="auto"/>
        <w:bottom w:val="none" w:sz="0" w:space="0" w:color="auto"/>
        <w:right w:val="none" w:sz="0" w:space="0" w:color="auto"/>
      </w:divBdr>
    </w:div>
    <w:div w:id="49310962">
      <w:bodyDiv w:val="1"/>
      <w:marLeft w:val="0"/>
      <w:marRight w:val="0"/>
      <w:marTop w:val="0"/>
      <w:marBottom w:val="0"/>
      <w:divBdr>
        <w:top w:val="none" w:sz="0" w:space="0" w:color="auto"/>
        <w:left w:val="none" w:sz="0" w:space="0" w:color="auto"/>
        <w:bottom w:val="none" w:sz="0" w:space="0" w:color="auto"/>
        <w:right w:val="none" w:sz="0" w:space="0" w:color="auto"/>
      </w:divBdr>
    </w:div>
    <w:div w:id="50348285">
      <w:bodyDiv w:val="1"/>
      <w:marLeft w:val="0"/>
      <w:marRight w:val="0"/>
      <w:marTop w:val="0"/>
      <w:marBottom w:val="0"/>
      <w:divBdr>
        <w:top w:val="none" w:sz="0" w:space="0" w:color="auto"/>
        <w:left w:val="none" w:sz="0" w:space="0" w:color="auto"/>
        <w:bottom w:val="none" w:sz="0" w:space="0" w:color="auto"/>
        <w:right w:val="none" w:sz="0" w:space="0" w:color="auto"/>
      </w:divBdr>
    </w:div>
    <w:div w:id="52386863">
      <w:bodyDiv w:val="1"/>
      <w:marLeft w:val="0"/>
      <w:marRight w:val="0"/>
      <w:marTop w:val="0"/>
      <w:marBottom w:val="0"/>
      <w:divBdr>
        <w:top w:val="none" w:sz="0" w:space="0" w:color="auto"/>
        <w:left w:val="none" w:sz="0" w:space="0" w:color="auto"/>
        <w:bottom w:val="none" w:sz="0" w:space="0" w:color="auto"/>
        <w:right w:val="none" w:sz="0" w:space="0" w:color="auto"/>
      </w:divBdr>
    </w:div>
    <w:div w:id="52703769">
      <w:bodyDiv w:val="1"/>
      <w:marLeft w:val="0"/>
      <w:marRight w:val="0"/>
      <w:marTop w:val="0"/>
      <w:marBottom w:val="0"/>
      <w:divBdr>
        <w:top w:val="none" w:sz="0" w:space="0" w:color="auto"/>
        <w:left w:val="none" w:sz="0" w:space="0" w:color="auto"/>
        <w:bottom w:val="none" w:sz="0" w:space="0" w:color="auto"/>
        <w:right w:val="none" w:sz="0" w:space="0" w:color="auto"/>
      </w:divBdr>
    </w:div>
    <w:div w:id="53505665">
      <w:bodyDiv w:val="1"/>
      <w:marLeft w:val="0"/>
      <w:marRight w:val="0"/>
      <w:marTop w:val="0"/>
      <w:marBottom w:val="0"/>
      <w:divBdr>
        <w:top w:val="none" w:sz="0" w:space="0" w:color="auto"/>
        <w:left w:val="none" w:sz="0" w:space="0" w:color="auto"/>
        <w:bottom w:val="none" w:sz="0" w:space="0" w:color="auto"/>
        <w:right w:val="none" w:sz="0" w:space="0" w:color="auto"/>
      </w:divBdr>
    </w:div>
    <w:div w:id="53820659">
      <w:bodyDiv w:val="1"/>
      <w:marLeft w:val="0"/>
      <w:marRight w:val="0"/>
      <w:marTop w:val="0"/>
      <w:marBottom w:val="0"/>
      <w:divBdr>
        <w:top w:val="none" w:sz="0" w:space="0" w:color="auto"/>
        <w:left w:val="none" w:sz="0" w:space="0" w:color="auto"/>
        <w:bottom w:val="none" w:sz="0" w:space="0" w:color="auto"/>
        <w:right w:val="none" w:sz="0" w:space="0" w:color="auto"/>
      </w:divBdr>
    </w:div>
    <w:div w:id="54161829">
      <w:bodyDiv w:val="1"/>
      <w:marLeft w:val="0"/>
      <w:marRight w:val="0"/>
      <w:marTop w:val="0"/>
      <w:marBottom w:val="0"/>
      <w:divBdr>
        <w:top w:val="none" w:sz="0" w:space="0" w:color="auto"/>
        <w:left w:val="none" w:sz="0" w:space="0" w:color="auto"/>
        <w:bottom w:val="none" w:sz="0" w:space="0" w:color="auto"/>
        <w:right w:val="none" w:sz="0" w:space="0" w:color="auto"/>
      </w:divBdr>
    </w:div>
    <w:div w:id="54280297">
      <w:bodyDiv w:val="1"/>
      <w:marLeft w:val="0"/>
      <w:marRight w:val="0"/>
      <w:marTop w:val="0"/>
      <w:marBottom w:val="0"/>
      <w:divBdr>
        <w:top w:val="none" w:sz="0" w:space="0" w:color="auto"/>
        <w:left w:val="none" w:sz="0" w:space="0" w:color="auto"/>
        <w:bottom w:val="none" w:sz="0" w:space="0" w:color="auto"/>
        <w:right w:val="none" w:sz="0" w:space="0" w:color="auto"/>
      </w:divBdr>
    </w:div>
    <w:div w:id="55473184">
      <w:bodyDiv w:val="1"/>
      <w:marLeft w:val="0"/>
      <w:marRight w:val="0"/>
      <w:marTop w:val="0"/>
      <w:marBottom w:val="0"/>
      <w:divBdr>
        <w:top w:val="none" w:sz="0" w:space="0" w:color="auto"/>
        <w:left w:val="none" w:sz="0" w:space="0" w:color="auto"/>
        <w:bottom w:val="none" w:sz="0" w:space="0" w:color="auto"/>
        <w:right w:val="none" w:sz="0" w:space="0" w:color="auto"/>
      </w:divBdr>
    </w:div>
    <w:div w:id="55594050">
      <w:bodyDiv w:val="1"/>
      <w:marLeft w:val="0"/>
      <w:marRight w:val="0"/>
      <w:marTop w:val="0"/>
      <w:marBottom w:val="0"/>
      <w:divBdr>
        <w:top w:val="none" w:sz="0" w:space="0" w:color="auto"/>
        <w:left w:val="none" w:sz="0" w:space="0" w:color="auto"/>
        <w:bottom w:val="none" w:sz="0" w:space="0" w:color="auto"/>
        <w:right w:val="none" w:sz="0" w:space="0" w:color="auto"/>
      </w:divBdr>
    </w:div>
    <w:div w:id="55669073">
      <w:bodyDiv w:val="1"/>
      <w:marLeft w:val="0"/>
      <w:marRight w:val="0"/>
      <w:marTop w:val="0"/>
      <w:marBottom w:val="0"/>
      <w:divBdr>
        <w:top w:val="none" w:sz="0" w:space="0" w:color="auto"/>
        <w:left w:val="none" w:sz="0" w:space="0" w:color="auto"/>
        <w:bottom w:val="none" w:sz="0" w:space="0" w:color="auto"/>
        <w:right w:val="none" w:sz="0" w:space="0" w:color="auto"/>
      </w:divBdr>
    </w:div>
    <w:div w:id="56055259">
      <w:bodyDiv w:val="1"/>
      <w:marLeft w:val="0"/>
      <w:marRight w:val="0"/>
      <w:marTop w:val="0"/>
      <w:marBottom w:val="0"/>
      <w:divBdr>
        <w:top w:val="none" w:sz="0" w:space="0" w:color="auto"/>
        <w:left w:val="none" w:sz="0" w:space="0" w:color="auto"/>
        <w:bottom w:val="none" w:sz="0" w:space="0" w:color="auto"/>
        <w:right w:val="none" w:sz="0" w:space="0" w:color="auto"/>
      </w:divBdr>
    </w:div>
    <w:div w:id="56127210">
      <w:bodyDiv w:val="1"/>
      <w:marLeft w:val="0"/>
      <w:marRight w:val="0"/>
      <w:marTop w:val="0"/>
      <w:marBottom w:val="0"/>
      <w:divBdr>
        <w:top w:val="none" w:sz="0" w:space="0" w:color="auto"/>
        <w:left w:val="none" w:sz="0" w:space="0" w:color="auto"/>
        <w:bottom w:val="none" w:sz="0" w:space="0" w:color="auto"/>
        <w:right w:val="none" w:sz="0" w:space="0" w:color="auto"/>
      </w:divBdr>
    </w:div>
    <w:div w:id="56129445">
      <w:bodyDiv w:val="1"/>
      <w:marLeft w:val="0"/>
      <w:marRight w:val="0"/>
      <w:marTop w:val="0"/>
      <w:marBottom w:val="0"/>
      <w:divBdr>
        <w:top w:val="none" w:sz="0" w:space="0" w:color="auto"/>
        <w:left w:val="none" w:sz="0" w:space="0" w:color="auto"/>
        <w:bottom w:val="none" w:sz="0" w:space="0" w:color="auto"/>
        <w:right w:val="none" w:sz="0" w:space="0" w:color="auto"/>
      </w:divBdr>
    </w:div>
    <w:div w:id="56437440">
      <w:bodyDiv w:val="1"/>
      <w:marLeft w:val="0"/>
      <w:marRight w:val="0"/>
      <w:marTop w:val="0"/>
      <w:marBottom w:val="0"/>
      <w:divBdr>
        <w:top w:val="none" w:sz="0" w:space="0" w:color="auto"/>
        <w:left w:val="none" w:sz="0" w:space="0" w:color="auto"/>
        <w:bottom w:val="none" w:sz="0" w:space="0" w:color="auto"/>
        <w:right w:val="none" w:sz="0" w:space="0" w:color="auto"/>
      </w:divBdr>
    </w:div>
    <w:div w:id="56755881">
      <w:bodyDiv w:val="1"/>
      <w:marLeft w:val="0"/>
      <w:marRight w:val="0"/>
      <w:marTop w:val="0"/>
      <w:marBottom w:val="0"/>
      <w:divBdr>
        <w:top w:val="none" w:sz="0" w:space="0" w:color="auto"/>
        <w:left w:val="none" w:sz="0" w:space="0" w:color="auto"/>
        <w:bottom w:val="none" w:sz="0" w:space="0" w:color="auto"/>
        <w:right w:val="none" w:sz="0" w:space="0" w:color="auto"/>
      </w:divBdr>
    </w:div>
    <w:div w:id="56975886">
      <w:bodyDiv w:val="1"/>
      <w:marLeft w:val="0"/>
      <w:marRight w:val="0"/>
      <w:marTop w:val="0"/>
      <w:marBottom w:val="0"/>
      <w:divBdr>
        <w:top w:val="none" w:sz="0" w:space="0" w:color="auto"/>
        <w:left w:val="none" w:sz="0" w:space="0" w:color="auto"/>
        <w:bottom w:val="none" w:sz="0" w:space="0" w:color="auto"/>
        <w:right w:val="none" w:sz="0" w:space="0" w:color="auto"/>
      </w:divBdr>
    </w:div>
    <w:div w:id="57017861">
      <w:bodyDiv w:val="1"/>
      <w:marLeft w:val="0"/>
      <w:marRight w:val="0"/>
      <w:marTop w:val="0"/>
      <w:marBottom w:val="0"/>
      <w:divBdr>
        <w:top w:val="none" w:sz="0" w:space="0" w:color="auto"/>
        <w:left w:val="none" w:sz="0" w:space="0" w:color="auto"/>
        <w:bottom w:val="none" w:sz="0" w:space="0" w:color="auto"/>
        <w:right w:val="none" w:sz="0" w:space="0" w:color="auto"/>
      </w:divBdr>
    </w:div>
    <w:div w:id="57097842">
      <w:bodyDiv w:val="1"/>
      <w:marLeft w:val="0"/>
      <w:marRight w:val="0"/>
      <w:marTop w:val="0"/>
      <w:marBottom w:val="0"/>
      <w:divBdr>
        <w:top w:val="none" w:sz="0" w:space="0" w:color="auto"/>
        <w:left w:val="none" w:sz="0" w:space="0" w:color="auto"/>
        <w:bottom w:val="none" w:sz="0" w:space="0" w:color="auto"/>
        <w:right w:val="none" w:sz="0" w:space="0" w:color="auto"/>
      </w:divBdr>
    </w:div>
    <w:div w:id="57287962">
      <w:bodyDiv w:val="1"/>
      <w:marLeft w:val="0"/>
      <w:marRight w:val="0"/>
      <w:marTop w:val="0"/>
      <w:marBottom w:val="0"/>
      <w:divBdr>
        <w:top w:val="none" w:sz="0" w:space="0" w:color="auto"/>
        <w:left w:val="none" w:sz="0" w:space="0" w:color="auto"/>
        <w:bottom w:val="none" w:sz="0" w:space="0" w:color="auto"/>
        <w:right w:val="none" w:sz="0" w:space="0" w:color="auto"/>
      </w:divBdr>
    </w:div>
    <w:div w:id="58679697">
      <w:bodyDiv w:val="1"/>
      <w:marLeft w:val="0"/>
      <w:marRight w:val="0"/>
      <w:marTop w:val="0"/>
      <w:marBottom w:val="0"/>
      <w:divBdr>
        <w:top w:val="none" w:sz="0" w:space="0" w:color="auto"/>
        <w:left w:val="none" w:sz="0" w:space="0" w:color="auto"/>
        <w:bottom w:val="none" w:sz="0" w:space="0" w:color="auto"/>
        <w:right w:val="none" w:sz="0" w:space="0" w:color="auto"/>
      </w:divBdr>
    </w:div>
    <w:div w:id="59644271">
      <w:bodyDiv w:val="1"/>
      <w:marLeft w:val="0"/>
      <w:marRight w:val="0"/>
      <w:marTop w:val="0"/>
      <w:marBottom w:val="0"/>
      <w:divBdr>
        <w:top w:val="none" w:sz="0" w:space="0" w:color="auto"/>
        <w:left w:val="none" w:sz="0" w:space="0" w:color="auto"/>
        <w:bottom w:val="none" w:sz="0" w:space="0" w:color="auto"/>
        <w:right w:val="none" w:sz="0" w:space="0" w:color="auto"/>
      </w:divBdr>
    </w:div>
    <w:div w:id="61028102">
      <w:bodyDiv w:val="1"/>
      <w:marLeft w:val="0"/>
      <w:marRight w:val="0"/>
      <w:marTop w:val="0"/>
      <w:marBottom w:val="0"/>
      <w:divBdr>
        <w:top w:val="none" w:sz="0" w:space="0" w:color="auto"/>
        <w:left w:val="none" w:sz="0" w:space="0" w:color="auto"/>
        <w:bottom w:val="none" w:sz="0" w:space="0" w:color="auto"/>
        <w:right w:val="none" w:sz="0" w:space="0" w:color="auto"/>
      </w:divBdr>
    </w:div>
    <w:div w:id="63571495">
      <w:bodyDiv w:val="1"/>
      <w:marLeft w:val="0"/>
      <w:marRight w:val="0"/>
      <w:marTop w:val="0"/>
      <w:marBottom w:val="0"/>
      <w:divBdr>
        <w:top w:val="none" w:sz="0" w:space="0" w:color="auto"/>
        <w:left w:val="none" w:sz="0" w:space="0" w:color="auto"/>
        <w:bottom w:val="none" w:sz="0" w:space="0" w:color="auto"/>
        <w:right w:val="none" w:sz="0" w:space="0" w:color="auto"/>
      </w:divBdr>
    </w:div>
    <w:div w:id="64693334">
      <w:bodyDiv w:val="1"/>
      <w:marLeft w:val="0"/>
      <w:marRight w:val="0"/>
      <w:marTop w:val="0"/>
      <w:marBottom w:val="0"/>
      <w:divBdr>
        <w:top w:val="none" w:sz="0" w:space="0" w:color="auto"/>
        <w:left w:val="none" w:sz="0" w:space="0" w:color="auto"/>
        <w:bottom w:val="none" w:sz="0" w:space="0" w:color="auto"/>
        <w:right w:val="none" w:sz="0" w:space="0" w:color="auto"/>
      </w:divBdr>
    </w:div>
    <w:div w:id="65031926">
      <w:bodyDiv w:val="1"/>
      <w:marLeft w:val="0"/>
      <w:marRight w:val="0"/>
      <w:marTop w:val="0"/>
      <w:marBottom w:val="0"/>
      <w:divBdr>
        <w:top w:val="none" w:sz="0" w:space="0" w:color="auto"/>
        <w:left w:val="none" w:sz="0" w:space="0" w:color="auto"/>
        <w:bottom w:val="none" w:sz="0" w:space="0" w:color="auto"/>
        <w:right w:val="none" w:sz="0" w:space="0" w:color="auto"/>
      </w:divBdr>
    </w:div>
    <w:div w:id="65760592">
      <w:bodyDiv w:val="1"/>
      <w:marLeft w:val="0"/>
      <w:marRight w:val="0"/>
      <w:marTop w:val="0"/>
      <w:marBottom w:val="0"/>
      <w:divBdr>
        <w:top w:val="none" w:sz="0" w:space="0" w:color="auto"/>
        <w:left w:val="none" w:sz="0" w:space="0" w:color="auto"/>
        <w:bottom w:val="none" w:sz="0" w:space="0" w:color="auto"/>
        <w:right w:val="none" w:sz="0" w:space="0" w:color="auto"/>
      </w:divBdr>
    </w:div>
    <w:div w:id="67272429">
      <w:bodyDiv w:val="1"/>
      <w:marLeft w:val="0"/>
      <w:marRight w:val="0"/>
      <w:marTop w:val="0"/>
      <w:marBottom w:val="0"/>
      <w:divBdr>
        <w:top w:val="none" w:sz="0" w:space="0" w:color="auto"/>
        <w:left w:val="none" w:sz="0" w:space="0" w:color="auto"/>
        <w:bottom w:val="none" w:sz="0" w:space="0" w:color="auto"/>
        <w:right w:val="none" w:sz="0" w:space="0" w:color="auto"/>
      </w:divBdr>
    </w:div>
    <w:div w:id="68158476">
      <w:bodyDiv w:val="1"/>
      <w:marLeft w:val="0"/>
      <w:marRight w:val="0"/>
      <w:marTop w:val="0"/>
      <w:marBottom w:val="0"/>
      <w:divBdr>
        <w:top w:val="none" w:sz="0" w:space="0" w:color="auto"/>
        <w:left w:val="none" w:sz="0" w:space="0" w:color="auto"/>
        <w:bottom w:val="none" w:sz="0" w:space="0" w:color="auto"/>
        <w:right w:val="none" w:sz="0" w:space="0" w:color="auto"/>
      </w:divBdr>
    </w:div>
    <w:div w:id="68427505">
      <w:bodyDiv w:val="1"/>
      <w:marLeft w:val="0"/>
      <w:marRight w:val="0"/>
      <w:marTop w:val="0"/>
      <w:marBottom w:val="0"/>
      <w:divBdr>
        <w:top w:val="none" w:sz="0" w:space="0" w:color="auto"/>
        <w:left w:val="none" w:sz="0" w:space="0" w:color="auto"/>
        <w:bottom w:val="none" w:sz="0" w:space="0" w:color="auto"/>
        <w:right w:val="none" w:sz="0" w:space="0" w:color="auto"/>
      </w:divBdr>
    </w:div>
    <w:div w:id="68698792">
      <w:bodyDiv w:val="1"/>
      <w:marLeft w:val="0"/>
      <w:marRight w:val="0"/>
      <w:marTop w:val="0"/>
      <w:marBottom w:val="0"/>
      <w:divBdr>
        <w:top w:val="none" w:sz="0" w:space="0" w:color="auto"/>
        <w:left w:val="none" w:sz="0" w:space="0" w:color="auto"/>
        <w:bottom w:val="none" w:sz="0" w:space="0" w:color="auto"/>
        <w:right w:val="none" w:sz="0" w:space="0" w:color="auto"/>
      </w:divBdr>
    </w:div>
    <w:div w:id="71198735">
      <w:bodyDiv w:val="1"/>
      <w:marLeft w:val="0"/>
      <w:marRight w:val="0"/>
      <w:marTop w:val="0"/>
      <w:marBottom w:val="0"/>
      <w:divBdr>
        <w:top w:val="none" w:sz="0" w:space="0" w:color="auto"/>
        <w:left w:val="none" w:sz="0" w:space="0" w:color="auto"/>
        <w:bottom w:val="none" w:sz="0" w:space="0" w:color="auto"/>
        <w:right w:val="none" w:sz="0" w:space="0" w:color="auto"/>
      </w:divBdr>
    </w:div>
    <w:div w:id="71706461">
      <w:bodyDiv w:val="1"/>
      <w:marLeft w:val="0"/>
      <w:marRight w:val="0"/>
      <w:marTop w:val="0"/>
      <w:marBottom w:val="0"/>
      <w:divBdr>
        <w:top w:val="none" w:sz="0" w:space="0" w:color="auto"/>
        <w:left w:val="none" w:sz="0" w:space="0" w:color="auto"/>
        <w:bottom w:val="none" w:sz="0" w:space="0" w:color="auto"/>
        <w:right w:val="none" w:sz="0" w:space="0" w:color="auto"/>
      </w:divBdr>
    </w:div>
    <w:div w:id="74979316">
      <w:bodyDiv w:val="1"/>
      <w:marLeft w:val="0"/>
      <w:marRight w:val="0"/>
      <w:marTop w:val="0"/>
      <w:marBottom w:val="0"/>
      <w:divBdr>
        <w:top w:val="none" w:sz="0" w:space="0" w:color="auto"/>
        <w:left w:val="none" w:sz="0" w:space="0" w:color="auto"/>
        <w:bottom w:val="none" w:sz="0" w:space="0" w:color="auto"/>
        <w:right w:val="none" w:sz="0" w:space="0" w:color="auto"/>
      </w:divBdr>
    </w:div>
    <w:div w:id="75636644">
      <w:bodyDiv w:val="1"/>
      <w:marLeft w:val="0"/>
      <w:marRight w:val="0"/>
      <w:marTop w:val="0"/>
      <w:marBottom w:val="0"/>
      <w:divBdr>
        <w:top w:val="none" w:sz="0" w:space="0" w:color="auto"/>
        <w:left w:val="none" w:sz="0" w:space="0" w:color="auto"/>
        <w:bottom w:val="none" w:sz="0" w:space="0" w:color="auto"/>
        <w:right w:val="none" w:sz="0" w:space="0" w:color="auto"/>
      </w:divBdr>
    </w:div>
    <w:div w:id="75831062">
      <w:bodyDiv w:val="1"/>
      <w:marLeft w:val="0"/>
      <w:marRight w:val="0"/>
      <w:marTop w:val="0"/>
      <w:marBottom w:val="0"/>
      <w:divBdr>
        <w:top w:val="none" w:sz="0" w:space="0" w:color="auto"/>
        <w:left w:val="none" w:sz="0" w:space="0" w:color="auto"/>
        <w:bottom w:val="none" w:sz="0" w:space="0" w:color="auto"/>
        <w:right w:val="none" w:sz="0" w:space="0" w:color="auto"/>
      </w:divBdr>
    </w:div>
    <w:div w:id="76440614">
      <w:bodyDiv w:val="1"/>
      <w:marLeft w:val="0"/>
      <w:marRight w:val="0"/>
      <w:marTop w:val="0"/>
      <w:marBottom w:val="0"/>
      <w:divBdr>
        <w:top w:val="none" w:sz="0" w:space="0" w:color="auto"/>
        <w:left w:val="none" w:sz="0" w:space="0" w:color="auto"/>
        <w:bottom w:val="none" w:sz="0" w:space="0" w:color="auto"/>
        <w:right w:val="none" w:sz="0" w:space="0" w:color="auto"/>
      </w:divBdr>
    </w:div>
    <w:div w:id="78405293">
      <w:bodyDiv w:val="1"/>
      <w:marLeft w:val="0"/>
      <w:marRight w:val="0"/>
      <w:marTop w:val="0"/>
      <w:marBottom w:val="0"/>
      <w:divBdr>
        <w:top w:val="none" w:sz="0" w:space="0" w:color="auto"/>
        <w:left w:val="none" w:sz="0" w:space="0" w:color="auto"/>
        <w:bottom w:val="none" w:sz="0" w:space="0" w:color="auto"/>
        <w:right w:val="none" w:sz="0" w:space="0" w:color="auto"/>
      </w:divBdr>
    </w:div>
    <w:div w:id="79252829">
      <w:bodyDiv w:val="1"/>
      <w:marLeft w:val="0"/>
      <w:marRight w:val="0"/>
      <w:marTop w:val="0"/>
      <w:marBottom w:val="0"/>
      <w:divBdr>
        <w:top w:val="none" w:sz="0" w:space="0" w:color="auto"/>
        <w:left w:val="none" w:sz="0" w:space="0" w:color="auto"/>
        <w:bottom w:val="none" w:sz="0" w:space="0" w:color="auto"/>
        <w:right w:val="none" w:sz="0" w:space="0" w:color="auto"/>
      </w:divBdr>
    </w:div>
    <w:div w:id="81142777">
      <w:bodyDiv w:val="1"/>
      <w:marLeft w:val="0"/>
      <w:marRight w:val="0"/>
      <w:marTop w:val="0"/>
      <w:marBottom w:val="0"/>
      <w:divBdr>
        <w:top w:val="none" w:sz="0" w:space="0" w:color="auto"/>
        <w:left w:val="none" w:sz="0" w:space="0" w:color="auto"/>
        <w:bottom w:val="none" w:sz="0" w:space="0" w:color="auto"/>
        <w:right w:val="none" w:sz="0" w:space="0" w:color="auto"/>
      </w:divBdr>
    </w:div>
    <w:div w:id="82797778">
      <w:bodyDiv w:val="1"/>
      <w:marLeft w:val="0"/>
      <w:marRight w:val="0"/>
      <w:marTop w:val="0"/>
      <w:marBottom w:val="0"/>
      <w:divBdr>
        <w:top w:val="none" w:sz="0" w:space="0" w:color="auto"/>
        <w:left w:val="none" w:sz="0" w:space="0" w:color="auto"/>
        <w:bottom w:val="none" w:sz="0" w:space="0" w:color="auto"/>
        <w:right w:val="none" w:sz="0" w:space="0" w:color="auto"/>
      </w:divBdr>
    </w:div>
    <w:div w:id="83035140">
      <w:bodyDiv w:val="1"/>
      <w:marLeft w:val="0"/>
      <w:marRight w:val="0"/>
      <w:marTop w:val="0"/>
      <w:marBottom w:val="0"/>
      <w:divBdr>
        <w:top w:val="none" w:sz="0" w:space="0" w:color="auto"/>
        <w:left w:val="none" w:sz="0" w:space="0" w:color="auto"/>
        <w:bottom w:val="none" w:sz="0" w:space="0" w:color="auto"/>
        <w:right w:val="none" w:sz="0" w:space="0" w:color="auto"/>
      </w:divBdr>
    </w:div>
    <w:div w:id="83193029">
      <w:bodyDiv w:val="1"/>
      <w:marLeft w:val="0"/>
      <w:marRight w:val="0"/>
      <w:marTop w:val="0"/>
      <w:marBottom w:val="0"/>
      <w:divBdr>
        <w:top w:val="none" w:sz="0" w:space="0" w:color="auto"/>
        <w:left w:val="none" w:sz="0" w:space="0" w:color="auto"/>
        <w:bottom w:val="none" w:sz="0" w:space="0" w:color="auto"/>
        <w:right w:val="none" w:sz="0" w:space="0" w:color="auto"/>
      </w:divBdr>
    </w:div>
    <w:div w:id="87894644">
      <w:bodyDiv w:val="1"/>
      <w:marLeft w:val="0"/>
      <w:marRight w:val="0"/>
      <w:marTop w:val="0"/>
      <w:marBottom w:val="0"/>
      <w:divBdr>
        <w:top w:val="none" w:sz="0" w:space="0" w:color="auto"/>
        <w:left w:val="none" w:sz="0" w:space="0" w:color="auto"/>
        <w:bottom w:val="none" w:sz="0" w:space="0" w:color="auto"/>
        <w:right w:val="none" w:sz="0" w:space="0" w:color="auto"/>
      </w:divBdr>
    </w:div>
    <w:div w:id="87968999">
      <w:bodyDiv w:val="1"/>
      <w:marLeft w:val="0"/>
      <w:marRight w:val="0"/>
      <w:marTop w:val="0"/>
      <w:marBottom w:val="0"/>
      <w:divBdr>
        <w:top w:val="none" w:sz="0" w:space="0" w:color="auto"/>
        <w:left w:val="none" w:sz="0" w:space="0" w:color="auto"/>
        <w:bottom w:val="none" w:sz="0" w:space="0" w:color="auto"/>
        <w:right w:val="none" w:sz="0" w:space="0" w:color="auto"/>
      </w:divBdr>
    </w:div>
    <w:div w:id="89280518">
      <w:bodyDiv w:val="1"/>
      <w:marLeft w:val="0"/>
      <w:marRight w:val="0"/>
      <w:marTop w:val="0"/>
      <w:marBottom w:val="0"/>
      <w:divBdr>
        <w:top w:val="none" w:sz="0" w:space="0" w:color="auto"/>
        <w:left w:val="none" w:sz="0" w:space="0" w:color="auto"/>
        <w:bottom w:val="none" w:sz="0" w:space="0" w:color="auto"/>
        <w:right w:val="none" w:sz="0" w:space="0" w:color="auto"/>
      </w:divBdr>
    </w:div>
    <w:div w:id="91433485">
      <w:bodyDiv w:val="1"/>
      <w:marLeft w:val="0"/>
      <w:marRight w:val="0"/>
      <w:marTop w:val="0"/>
      <w:marBottom w:val="0"/>
      <w:divBdr>
        <w:top w:val="none" w:sz="0" w:space="0" w:color="auto"/>
        <w:left w:val="none" w:sz="0" w:space="0" w:color="auto"/>
        <w:bottom w:val="none" w:sz="0" w:space="0" w:color="auto"/>
        <w:right w:val="none" w:sz="0" w:space="0" w:color="auto"/>
      </w:divBdr>
    </w:div>
    <w:div w:id="91822711">
      <w:bodyDiv w:val="1"/>
      <w:marLeft w:val="0"/>
      <w:marRight w:val="0"/>
      <w:marTop w:val="0"/>
      <w:marBottom w:val="0"/>
      <w:divBdr>
        <w:top w:val="none" w:sz="0" w:space="0" w:color="auto"/>
        <w:left w:val="none" w:sz="0" w:space="0" w:color="auto"/>
        <w:bottom w:val="none" w:sz="0" w:space="0" w:color="auto"/>
        <w:right w:val="none" w:sz="0" w:space="0" w:color="auto"/>
      </w:divBdr>
    </w:div>
    <w:div w:id="92870432">
      <w:bodyDiv w:val="1"/>
      <w:marLeft w:val="0"/>
      <w:marRight w:val="0"/>
      <w:marTop w:val="0"/>
      <w:marBottom w:val="0"/>
      <w:divBdr>
        <w:top w:val="none" w:sz="0" w:space="0" w:color="auto"/>
        <w:left w:val="none" w:sz="0" w:space="0" w:color="auto"/>
        <w:bottom w:val="none" w:sz="0" w:space="0" w:color="auto"/>
        <w:right w:val="none" w:sz="0" w:space="0" w:color="auto"/>
      </w:divBdr>
    </w:div>
    <w:div w:id="93212994">
      <w:bodyDiv w:val="1"/>
      <w:marLeft w:val="0"/>
      <w:marRight w:val="0"/>
      <w:marTop w:val="0"/>
      <w:marBottom w:val="0"/>
      <w:divBdr>
        <w:top w:val="none" w:sz="0" w:space="0" w:color="auto"/>
        <w:left w:val="none" w:sz="0" w:space="0" w:color="auto"/>
        <w:bottom w:val="none" w:sz="0" w:space="0" w:color="auto"/>
        <w:right w:val="none" w:sz="0" w:space="0" w:color="auto"/>
      </w:divBdr>
    </w:div>
    <w:div w:id="93399985">
      <w:bodyDiv w:val="1"/>
      <w:marLeft w:val="0"/>
      <w:marRight w:val="0"/>
      <w:marTop w:val="0"/>
      <w:marBottom w:val="0"/>
      <w:divBdr>
        <w:top w:val="none" w:sz="0" w:space="0" w:color="auto"/>
        <w:left w:val="none" w:sz="0" w:space="0" w:color="auto"/>
        <w:bottom w:val="none" w:sz="0" w:space="0" w:color="auto"/>
        <w:right w:val="none" w:sz="0" w:space="0" w:color="auto"/>
      </w:divBdr>
    </w:div>
    <w:div w:id="93522379">
      <w:bodyDiv w:val="1"/>
      <w:marLeft w:val="0"/>
      <w:marRight w:val="0"/>
      <w:marTop w:val="0"/>
      <w:marBottom w:val="0"/>
      <w:divBdr>
        <w:top w:val="none" w:sz="0" w:space="0" w:color="auto"/>
        <w:left w:val="none" w:sz="0" w:space="0" w:color="auto"/>
        <w:bottom w:val="none" w:sz="0" w:space="0" w:color="auto"/>
        <w:right w:val="none" w:sz="0" w:space="0" w:color="auto"/>
      </w:divBdr>
    </w:div>
    <w:div w:id="96102234">
      <w:bodyDiv w:val="1"/>
      <w:marLeft w:val="0"/>
      <w:marRight w:val="0"/>
      <w:marTop w:val="0"/>
      <w:marBottom w:val="0"/>
      <w:divBdr>
        <w:top w:val="none" w:sz="0" w:space="0" w:color="auto"/>
        <w:left w:val="none" w:sz="0" w:space="0" w:color="auto"/>
        <w:bottom w:val="none" w:sz="0" w:space="0" w:color="auto"/>
        <w:right w:val="none" w:sz="0" w:space="0" w:color="auto"/>
      </w:divBdr>
    </w:div>
    <w:div w:id="96296128">
      <w:bodyDiv w:val="1"/>
      <w:marLeft w:val="0"/>
      <w:marRight w:val="0"/>
      <w:marTop w:val="0"/>
      <w:marBottom w:val="0"/>
      <w:divBdr>
        <w:top w:val="none" w:sz="0" w:space="0" w:color="auto"/>
        <w:left w:val="none" w:sz="0" w:space="0" w:color="auto"/>
        <w:bottom w:val="none" w:sz="0" w:space="0" w:color="auto"/>
        <w:right w:val="none" w:sz="0" w:space="0" w:color="auto"/>
      </w:divBdr>
    </w:div>
    <w:div w:id="98335069">
      <w:bodyDiv w:val="1"/>
      <w:marLeft w:val="0"/>
      <w:marRight w:val="0"/>
      <w:marTop w:val="0"/>
      <w:marBottom w:val="0"/>
      <w:divBdr>
        <w:top w:val="none" w:sz="0" w:space="0" w:color="auto"/>
        <w:left w:val="none" w:sz="0" w:space="0" w:color="auto"/>
        <w:bottom w:val="none" w:sz="0" w:space="0" w:color="auto"/>
        <w:right w:val="none" w:sz="0" w:space="0" w:color="auto"/>
      </w:divBdr>
    </w:div>
    <w:div w:id="99646452">
      <w:bodyDiv w:val="1"/>
      <w:marLeft w:val="0"/>
      <w:marRight w:val="0"/>
      <w:marTop w:val="0"/>
      <w:marBottom w:val="0"/>
      <w:divBdr>
        <w:top w:val="none" w:sz="0" w:space="0" w:color="auto"/>
        <w:left w:val="none" w:sz="0" w:space="0" w:color="auto"/>
        <w:bottom w:val="none" w:sz="0" w:space="0" w:color="auto"/>
        <w:right w:val="none" w:sz="0" w:space="0" w:color="auto"/>
      </w:divBdr>
    </w:div>
    <w:div w:id="100104917">
      <w:bodyDiv w:val="1"/>
      <w:marLeft w:val="0"/>
      <w:marRight w:val="0"/>
      <w:marTop w:val="0"/>
      <w:marBottom w:val="0"/>
      <w:divBdr>
        <w:top w:val="none" w:sz="0" w:space="0" w:color="auto"/>
        <w:left w:val="none" w:sz="0" w:space="0" w:color="auto"/>
        <w:bottom w:val="none" w:sz="0" w:space="0" w:color="auto"/>
        <w:right w:val="none" w:sz="0" w:space="0" w:color="auto"/>
      </w:divBdr>
    </w:div>
    <w:div w:id="100221772">
      <w:bodyDiv w:val="1"/>
      <w:marLeft w:val="0"/>
      <w:marRight w:val="0"/>
      <w:marTop w:val="0"/>
      <w:marBottom w:val="0"/>
      <w:divBdr>
        <w:top w:val="none" w:sz="0" w:space="0" w:color="auto"/>
        <w:left w:val="none" w:sz="0" w:space="0" w:color="auto"/>
        <w:bottom w:val="none" w:sz="0" w:space="0" w:color="auto"/>
        <w:right w:val="none" w:sz="0" w:space="0" w:color="auto"/>
      </w:divBdr>
    </w:div>
    <w:div w:id="100300354">
      <w:bodyDiv w:val="1"/>
      <w:marLeft w:val="0"/>
      <w:marRight w:val="0"/>
      <w:marTop w:val="0"/>
      <w:marBottom w:val="0"/>
      <w:divBdr>
        <w:top w:val="none" w:sz="0" w:space="0" w:color="auto"/>
        <w:left w:val="none" w:sz="0" w:space="0" w:color="auto"/>
        <w:bottom w:val="none" w:sz="0" w:space="0" w:color="auto"/>
        <w:right w:val="none" w:sz="0" w:space="0" w:color="auto"/>
      </w:divBdr>
    </w:div>
    <w:div w:id="100608976">
      <w:bodyDiv w:val="1"/>
      <w:marLeft w:val="0"/>
      <w:marRight w:val="0"/>
      <w:marTop w:val="0"/>
      <w:marBottom w:val="0"/>
      <w:divBdr>
        <w:top w:val="none" w:sz="0" w:space="0" w:color="auto"/>
        <w:left w:val="none" w:sz="0" w:space="0" w:color="auto"/>
        <w:bottom w:val="none" w:sz="0" w:space="0" w:color="auto"/>
        <w:right w:val="none" w:sz="0" w:space="0" w:color="auto"/>
      </w:divBdr>
    </w:div>
    <w:div w:id="101340064">
      <w:bodyDiv w:val="1"/>
      <w:marLeft w:val="0"/>
      <w:marRight w:val="0"/>
      <w:marTop w:val="0"/>
      <w:marBottom w:val="0"/>
      <w:divBdr>
        <w:top w:val="none" w:sz="0" w:space="0" w:color="auto"/>
        <w:left w:val="none" w:sz="0" w:space="0" w:color="auto"/>
        <w:bottom w:val="none" w:sz="0" w:space="0" w:color="auto"/>
        <w:right w:val="none" w:sz="0" w:space="0" w:color="auto"/>
      </w:divBdr>
    </w:div>
    <w:div w:id="101413088">
      <w:bodyDiv w:val="1"/>
      <w:marLeft w:val="0"/>
      <w:marRight w:val="0"/>
      <w:marTop w:val="0"/>
      <w:marBottom w:val="0"/>
      <w:divBdr>
        <w:top w:val="none" w:sz="0" w:space="0" w:color="auto"/>
        <w:left w:val="none" w:sz="0" w:space="0" w:color="auto"/>
        <w:bottom w:val="none" w:sz="0" w:space="0" w:color="auto"/>
        <w:right w:val="none" w:sz="0" w:space="0" w:color="auto"/>
      </w:divBdr>
    </w:div>
    <w:div w:id="103352222">
      <w:bodyDiv w:val="1"/>
      <w:marLeft w:val="0"/>
      <w:marRight w:val="0"/>
      <w:marTop w:val="0"/>
      <w:marBottom w:val="0"/>
      <w:divBdr>
        <w:top w:val="none" w:sz="0" w:space="0" w:color="auto"/>
        <w:left w:val="none" w:sz="0" w:space="0" w:color="auto"/>
        <w:bottom w:val="none" w:sz="0" w:space="0" w:color="auto"/>
        <w:right w:val="none" w:sz="0" w:space="0" w:color="auto"/>
      </w:divBdr>
    </w:div>
    <w:div w:id="103421703">
      <w:bodyDiv w:val="1"/>
      <w:marLeft w:val="0"/>
      <w:marRight w:val="0"/>
      <w:marTop w:val="0"/>
      <w:marBottom w:val="0"/>
      <w:divBdr>
        <w:top w:val="none" w:sz="0" w:space="0" w:color="auto"/>
        <w:left w:val="none" w:sz="0" w:space="0" w:color="auto"/>
        <w:bottom w:val="none" w:sz="0" w:space="0" w:color="auto"/>
        <w:right w:val="none" w:sz="0" w:space="0" w:color="auto"/>
      </w:divBdr>
    </w:div>
    <w:div w:id="103892962">
      <w:bodyDiv w:val="1"/>
      <w:marLeft w:val="0"/>
      <w:marRight w:val="0"/>
      <w:marTop w:val="0"/>
      <w:marBottom w:val="0"/>
      <w:divBdr>
        <w:top w:val="none" w:sz="0" w:space="0" w:color="auto"/>
        <w:left w:val="none" w:sz="0" w:space="0" w:color="auto"/>
        <w:bottom w:val="none" w:sz="0" w:space="0" w:color="auto"/>
        <w:right w:val="none" w:sz="0" w:space="0" w:color="auto"/>
      </w:divBdr>
    </w:div>
    <w:div w:id="104352681">
      <w:bodyDiv w:val="1"/>
      <w:marLeft w:val="0"/>
      <w:marRight w:val="0"/>
      <w:marTop w:val="0"/>
      <w:marBottom w:val="0"/>
      <w:divBdr>
        <w:top w:val="none" w:sz="0" w:space="0" w:color="auto"/>
        <w:left w:val="none" w:sz="0" w:space="0" w:color="auto"/>
        <w:bottom w:val="none" w:sz="0" w:space="0" w:color="auto"/>
        <w:right w:val="none" w:sz="0" w:space="0" w:color="auto"/>
      </w:divBdr>
    </w:div>
    <w:div w:id="104546320">
      <w:bodyDiv w:val="1"/>
      <w:marLeft w:val="0"/>
      <w:marRight w:val="0"/>
      <w:marTop w:val="0"/>
      <w:marBottom w:val="0"/>
      <w:divBdr>
        <w:top w:val="none" w:sz="0" w:space="0" w:color="auto"/>
        <w:left w:val="none" w:sz="0" w:space="0" w:color="auto"/>
        <w:bottom w:val="none" w:sz="0" w:space="0" w:color="auto"/>
        <w:right w:val="none" w:sz="0" w:space="0" w:color="auto"/>
      </w:divBdr>
    </w:div>
    <w:div w:id="105318988">
      <w:bodyDiv w:val="1"/>
      <w:marLeft w:val="0"/>
      <w:marRight w:val="0"/>
      <w:marTop w:val="0"/>
      <w:marBottom w:val="0"/>
      <w:divBdr>
        <w:top w:val="none" w:sz="0" w:space="0" w:color="auto"/>
        <w:left w:val="none" w:sz="0" w:space="0" w:color="auto"/>
        <w:bottom w:val="none" w:sz="0" w:space="0" w:color="auto"/>
        <w:right w:val="none" w:sz="0" w:space="0" w:color="auto"/>
      </w:divBdr>
    </w:div>
    <w:div w:id="105933820">
      <w:bodyDiv w:val="1"/>
      <w:marLeft w:val="0"/>
      <w:marRight w:val="0"/>
      <w:marTop w:val="0"/>
      <w:marBottom w:val="0"/>
      <w:divBdr>
        <w:top w:val="none" w:sz="0" w:space="0" w:color="auto"/>
        <w:left w:val="none" w:sz="0" w:space="0" w:color="auto"/>
        <w:bottom w:val="none" w:sz="0" w:space="0" w:color="auto"/>
        <w:right w:val="none" w:sz="0" w:space="0" w:color="auto"/>
      </w:divBdr>
    </w:div>
    <w:div w:id="108748346">
      <w:bodyDiv w:val="1"/>
      <w:marLeft w:val="0"/>
      <w:marRight w:val="0"/>
      <w:marTop w:val="0"/>
      <w:marBottom w:val="0"/>
      <w:divBdr>
        <w:top w:val="none" w:sz="0" w:space="0" w:color="auto"/>
        <w:left w:val="none" w:sz="0" w:space="0" w:color="auto"/>
        <w:bottom w:val="none" w:sz="0" w:space="0" w:color="auto"/>
        <w:right w:val="none" w:sz="0" w:space="0" w:color="auto"/>
      </w:divBdr>
    </w:div>
    <w:div w:id="109132016">
      <w:bodyDiv w:val="1"/>
      <w:marLeft w:val="0"/>
      <w:marRight w:val="0"/>
      <w:marTop w:val="0"/>
      <w:marBottom w:val="0"/>
      <w:divBdr>
        <w:top w:val="none" w:sz="0" w:space="0" w:color="auto"/>
        <w:left w:val="none" w:sz="0" w:space="0" w:color="auto"/>
        <w:bottom w:val="none" w:sz="0" w:space="0" w:color="auto"/>
        <w:right w:val="none" w:sz="0" w:space="0" w:color="auto"/>
      </w:divBdr>
    </w:div>
    <w:div w:id="109714455">
      <w:bodyDiv w:val="1"/>
      <w:marLeft w:val="0"/>
      <w:marRight w:val="0"/>
      <w:marTop w:val="0"/>
      <w:marBottom w:val="0"/>
      <w:divBdr>
        <w:top w:val="none" w:sz="0" w:space="0" w:color="auto"/>
        <w:left w:val="none" w:sz="0" w:space="0" w:color="auto"/>
        <w:bottom w:val="none" w:sz="0" w:space="0" w:color="auto"/>
        <w:right w:val="none" w:sz="0" w:space="0" w:color="auto"/>
      </w:divBdr>
    </w:div>
    <w:div w:id="109935741">
      <w:bodyDiv w:val="1"/>
      <w:marLeft w:val="0"/>
      <w:marRight w:val="0"/>
      <w:marTop w:val="0"/>
      <w:marBottom w:val="0"/>
      <w:divBdr>
        <w:top w:val="none" w:sz="0" w:space="0" w:color="auto"/>
        <w:left w:val="none" w:sz="0" w:space="0" w:color="auto"/>
        <w:bottom w:val="none" w:sz="0" w:space="0" w:color="auto"/>
        <w:right w:val="none" w:sz="0" w:space="0" w:color="auto"/>
      </w:divBdr>
    </w:div>
    <w:div w:id="111443452">
      <w:bodyDiv w:val="1"/>
      <w:marLeft w:val="0"/>
      <w:marRight w:val="0"/>
      <w:marTop w:val="0"/>
      <w:marBottom w:val="0"/>
      <w:divBdr>
        <w:top w:val="none" w:sz="0" w:space="0" w:color="auto"/>
        <w:left w:val="none" w:sz="0" w:space="0" w:color="auto"/>
        <w:bottom w:val="none" w:sz="0" w:space="0" w:color="auto"/>
        <w:right w:val="none" w:sz="0" w:space="0" w:color="auto"/>
      </w:divBdr>
    </w:div>
    <w:div w:id="111947480">
      <w:bodyDiv w:val="1"/>
      <w:marLeft w:val="0"/>
      <w:marRight w:val="0"/>
      <w:marTop w:val="0"/>
      <w:marBottom w:val="0"/>
      <w:divBdr>
        <w:top w:val="none" w:sz="0" w:space="0" w:color="auto"/>
        <w:left w:val="none" w:sz="0" w:space="0" w:color="auto"/>
        <w:bottom w:val="none" w:sz="0" w:space="0" w:color="auto"/>
        <w:right w:val="none" w:sz="0" w:space="0" w:color="auto"/>
      </w:divBdr>
    </w:div>
    <w:div w:id="112749967">
      <w:bodyDiv w:val="1"/>
      <w:marLeft w:val="0"/>
      <w:marRight w:val="0"/>
      <w:marTop w:val="0"/>
      <w:marBottom w:val="0"/>
      <w:divBdr>
        <w:top w:val="none" w:sz="0" w:space="0" w:color="auto"/>
        <w:left w:val="none" w:sz="0" w:space="0" w:color="auto"/>
        <w:bottom w:val="none" w:sz="0" w:space="0" w:color="auto"/>
        <w:right w:val="none" w:sz="0" w:space="0" w:color="auto"/>
      </w:divBdr>
    </w:div>
    <w:div w:id="114058996">
      <w:bodyDiv w:val="1"/>
      <w:marLeft w:val="0"/>
      <w:marRight w:val="0"/>
      <w:marTop w:val="0"/>
      <w:marBottom w:val="0"/>
      <w:divBdr>
        <w:top w:val="none" w:sz="0" w:space="0" w:color="auto"/>
        <w:left w:val="none" w:sz="0" w:space="0" w:color="auto"/>
        <w:bottom w:val="none" w:sz="0" w:space="0" w:color="auto"/>
        <w:right w:val="none" w:sz="0" w:space="0" w:color="auto"/>
      </w:divBdr>
    </w:div>
    <w:div w:id="115802467">
      <w:bodyDiv w:val="1"/>
      <w:marLeft w:val="0"/>
      <w:marRight w:val="0"/>
      <w:marTop w:val="0"/>
      <w:marBottom w:val="0"/>
      <w:divBdr>
        <w:top w:val="none" w:sz="0" w:space="0" w:color="auto"/>
        <w:left w:val="none" w:sz="0" w:space="0" w:color="auto"/>
        <w:bottom w:val="none" w:sz="0" w:space="0" w:color="auto"/>
        <w:right w:val="none" w:sz="0" w:space="0" w:color="auto"/>
      </w:divBdr>
    </w:div>
    <w:div w:id="116222137">
      <w:bodyDiv w:val="1"/>
      <w:marLeft w:val="0"/>
      <w:marRight w:val="0"/>
      <w:marTop w:val="0"/>
      <w:marBottom w:val="0"/>
      <w:divBdr>
        <w:top w:val="none" w:sz="0" w:space="0" w:color="auto"/>
        <w:left w:val="none" w:sz="0" w:space="0" w:color="auto"/>
        <w:bottom w:val="none" w:sz="0" w:space="0" w:color="auto"/>
        <w:right w:val="none" w:sz="0" w:space="0" w:color="auto"/>
      </w:divBdr>
    </w:div>
    <w:div w:id="116409543">
      <w:bodyDiv w:val="1"/>
      <w:marLeft w:val="0"/>
      <w:marRight w:val="0"/>
      <w:marTop w:val="0"/>
      <w:marBottom w:val="0"/>
      <w:divBdr>
        <w:top w:val="none" w:sz="0" w:space="0" w:color="auto"/>
        <w:left w:val="none" w:sz="0" w:space="0" w:color="auto"/>
        <w:bottom w:val="none" w:sz="0" w:space="0" w:color="auto"/>
        <w:right w:val="none" w:sz="0" w:space="0" w:color="auto"/>
      </w:divBdr>
    </w:div>
    <w:div w:id="118652640">
      <w:bodyDiv w:val="1"/>
      <w:marLeft w:val="0"/>
      <w:marRight w:val="0"/>
      <w:marTop w:val="0"/>
      <w:marBottom w:val="0"/>
      <w:divBdr>
        <w:top w:val="none" w:sz="0" w:space="0" w:color="auto"/>
        <w:left w:val="none" w:sz="0" w:space="0" w:color="auto"/>
        <w:bottom w:val="none" w:sz="0" w:space="0" w:color="auto"/>
        <w:right w:val="none" w:sz="0" w:space="0" w:color="auto"/>
      </w:divBdr>
    </w:div>
    <w:div w:id="118686436">
      <w:bodyDiv w:val="1"/>
      <w:marLeft w:val="0"/>
      <w:marRight w:val="0"/>
      <w:marTop w:val="0"/>
      <w:marBottom w:val="0"/>
      <w:divBdr>
        <w:top w:val="none" w:sz="0" w:space="0" w:color="auto"/>
        <w:left w:val="none" w:sz="0" w:space="0" w:color="auto"/>
        <w:bottom w:val="none" w:sz="0" w:space="0" w:color="auto"/>
        <w:right w:val="none" w:sz="0" w:space="0" w:color="auto"/>
      </w:divBdr>
    </w:div>
    <w:div w:id="118763589">
      <w:bodyDiv w:val="1"/>
      <w:marLeft w:val="0"/>
      <w:marRight w:val="0"/>
      <w:marTop w:val="0"/>
      <w:marBottom w:val="0"/>
      <w:divBdr>
        <w:top w:val="none" w:sz="0" w:space="0" w:color="auto"/>
        <w:left w:val="none" w:sz="0" w:space="0" w:color="auto"/>
        <w:bottom w:val="none" w:sz="0" w:space="0" w:color="auto"/>
        <w:right w:val="none" w:sz="0" w:space="0" w:color="auto"/>
      </w:divBdr>
    </w:div>
    <w:div w:id="119349730">
      <w:bodyDiv w:val="1"/>
      <w:marLeft w:val="0"/>
      <w:marRight w:val="0"/>
      <w:marTop w:val="0"/>
      <w:marBottom w:val="0"/>
      <w:divBdr>
        <w:top w:val="none" w:sz="0" w:space="0" w:color="auto"/>
        <w:left w:val="none" w:sz="0" w:space="0" w:color="auto"/>
        <w:bottom w:val="none" w:sz="0" w:space="0" w:color="auto"/>
        <w:right w:val="none" w:sz="0" w:space="0" w:color="auto"/>
      </w:divBdr>
    </w:div>
    <w:div w:id="119612696">
      <w:bodyDiv w:val="1"/>
      <w:marLeft w:val="0"/>
      <w:marRight w:val="0"/>
      <w:marTop w:val="0"/>
      <w:marBottom w:val="0"/>
      <w:divBdr>
        <w:top w:val="none" w:sz="0" w:space="0" w:color="auto"/>
        <w:left w:val="none" w:sz="0" w:space="0" w:color="auto"/>
        <w:bottom w:val="none" w:sz="0" w:space="0" w:color="auto"/>
        <w:right w:val="none" w:sz="0" w:space="0" w:color="auto"/>
      </w:divBdr>
    </w:div>
    <w:div w:id="120346502">
      <w:bodyDiv w:val="1"/>
      <w:marLeft w:val="0"/>
      <w:marRight w:val="0"/>
      <w:marTop w:val="0"/>
      <w:marBottom w:val="0"/>
      <w:divBdr>
        <w:top w:val="none" w:sz="0" w:space="0" w:color="auto"/>
        <w:left w:val="none" w:sz="0" w:space="0" w:color="auto"/>
        <w:bottom w:val="none" w:sz="0" w:space="0" w:color="auto"/>
        <w:right w:val="none" w:sz="0" w:space="0" w:color="auto"/>
      </w:divBdr>
    </w:div>
    <w:div w:id="121652425">
      <w:bodyDiv w:val="1"/>
      <w:marLeft w:val="0"/>
      <w:marRight w:val="0"/>
      <w:marTop w:val="0"/>
      <w:marBottom w:val="0"/>
      <w:divBdr>
        <w:top w:val="none" w:sz="0" w:space="0" w:color="auto"/>
        <w:left w:val="none" w:sz="0" w:space="0" w:color="auto"/>
        <w:bottom w:val="none" w:sz="0" w:space="0" w:color="auto"/>
        <w:right w:val="none" w:sz="0" w:space="0" w:color="auto"/>
      </w:divBdr>
    </w:div>
    <w:div w:id="122971200">
      <w:bodyDiv w:val="1"/>
      <w:marLeft w:val="0"/>
      <w:marRight w:val="0"/>
      <w:marTop w:val="0"/>
      <w:marBottom w:val="0"/>
      <w:divBdr>
        <w:top w:val="none" w:sz="0" w:space="0" w:color="auto"/>
        <w:left w:val="none" w:sz="0" w:space="0" w:color="auto"/>
        <w:bottom w:val="none" w:sz="0" w:space="0" w:color="auto"/>
        <w:right w:val="none" w:sz="0" w:space="0" w:color="auto"/>
      </w:divBdr>
    </w:div>
    <w:div w:id="123040647">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31170">
      <w:bodyDiv w:val="1"/>
      <w:marLeft w:val="0"/>
      <w:marRight w:val="0"/>
      <w:marTop w:val="0"/>
      <w:marBottom w:val="0"/>
      <w:divBdr>
        <w:top w:val="none" w:sz="0" w:space="0" w:color="auto"/>
        <w:left w:val="none" w:sz="0" w:space="0" w:color="auto"/>
        <w:bottom w:val="none" w:sz="0" w:space="0" w:color="auto"/>
        <w:right w:val="none" w:sz="0" w:space="0" w:color="auto"/>
      </w:divBdr>
    </w:div>
    <w:div w:id="124394127">
      <w:bodyDiv w:val="1"/>
      <w:marLeft w:val="0"/>
      <w:marRight w:val="0"/>
      <w:marTop w:val="0"/>
      <w:marBottom w:val="0"/>
      <w:divBdr>
        <w:top w:val="none" w:sz="0" w:space="0" w:color="auto"/>
        <w:left w:val="none" w:sz="0" w:space="0" w:color="auto"/>
        <w:bottom w:val="none" w:sz="0" w:space="0" w:color="auto"/>
        <w:right w:val="none" w:sz="0" w:space="0" w:color="auto"/>
      </w:divBdr>
    </w:div>
    <w:div w:id="124465975">
      <w:bodyDiv w:val="1"/>
      <w:marLeft w:val="0"/>
      <w:marRight w:val="0"/>
      <w:marTop w:val="0"/>
      <w:marBottom w:val="0"/>
      <w:divBdr>
        <w:top w:val="none" w:sz="0" w:space="0" w:color="auto"/>
        <w:left w:val="none" w:sz="0" w:space="0" w:color="auto"/>
        <w:bottom w:val="none" w:sz="0" w:space="0" w:color="auto"/>
        <w:right w:val="none" w:sz="0" w:space="0" w:color="auto"/>
      </w:divBdr>
    </w:div>
    <w:div w:id="124541770">
      <w:bodyDiv w:val="1"/>
      <w:marLeft w:val="0"/>
      <w:marRight w:val="0"/>
      <w:marTop w:val="0"/>
      <w:marBottom w:val="0"/>
      <w:divBdr>
        <w:top w:val="none" w:sz="0" w:space="0" w:color="auto"/>
        <w:left w:val="none" w:sz="0" w:space="0" w:color="auto"/>
        <w:bottom w:val="none" w:sz="0" w:space="0" w:color="auto"/>
        <w:right w:val="none" w:sz="0" w:space="0" w:color="auto"/>
      </w:divBdr>
    </w:div>
    <w:div w:id="124811525">
      <w:bodyDiv w:val="1"/>
      <w:marLeft w:val="0"/>
      <w:marRight w:val="0"/>
      <w:marTop w:val="0"/>
      <w:marBottom w:val="0"/>
      <w:divBdr>
        <w:top w:val="none" w:sz="0" w:space="0" w:color="auto"/>
        <w:left w:val="none" w:sz="0" w:space="0" w:color="auto"/>
        <w:bottom w:val="none" w:sz="0" w:space="0" w:color="auto"/>
        <w:right w:val="none" w:sz="0" w:space="0" w:color="auto"/>
      </w:divBdr>
    </w:div>
    <w:div w:id="127363465">
      <w:bodyDiv w:val="1"/>
      <w:marLeft w:val="0"/>
      <w:marRight w:val="0"/>
      <w:marTop w:val="0"/>
      <w:marBottom w:val="0"/>
      <w:divBdr>
        <w:top w:val="none" w:sz="0" w:space="0" w:color="auto"/>
        <w:left w:val="none" w:sz="0" w:space="0" w:color="auto"/>
        <w:bottom w:val="none" w:sz="0" w:space="0" w:color="auto"/>
        <w:right w:val="none" w:sz="0" w:space="0" w:color="auto"/>
      </w:divBdr>
    </w:div>
    <w:div w:id="127674010">
      <w:bodyDiv w:val="1"/>
      <w:marLeft w:val="0"/>
      <w:marRight w:val="0"/>
      <w:marTop w:val="0"/>
      <w:marBottom w:val="0"/>
      <w:divBdr>
        <w:top w:val="none" w:sz="0" w:space="0" w:color="auto"/>
        <w:left w:val="none" w:sz="0" w:space="0" w:color="auto"/>
        <w:bottom w:val="none" w:sz="0" w:space="0" w:color="auto"/>
        <w:right w:val="none" w:sz="0" w:space="0" w:color="auto"/>
      </w:divBdr>
    </w:div>
    <w:div w:id="128057941">
      <w:bodyDiv w:val="1"/>
      <w:marLeft w:val="0"/>
      <w:marRight w:val="0"/>
      <w:marTop w:val="0"/>
      <w:marBottom w:val="0"/>
      <w:divBdr>
        <w:top w:val="none" w:sz="0" w:space="0" w:color="auto"/>
        <w:left w:val="none" w:sz="0" w:space="0" w:color="auto"/>
        <w:bottom w:val="none" w:sz="0" w:space="0" w:color="auto"/>
        <w:right w:val="none" w:sz="0" w:space="0" w:color="auto"/>
      </w:divBdr>
    </w:div>
    <w:div w:id="129634379">
      <w:bodyDiv w:val="1"/>
      <w:marLeft w:val="0"/>
      <w:marRight w:val="0"/>
      <w:marTop w:val="0"/>
      <w:marBottom w:val="0"/>
      <w:divBdr>
        <w:top w:val="none" w:sz="0" w:space="0" w:color="auto"/>
        <w:left w:val="none" w:sz="0" w:space="0" w:color="auto"/>
        <w:bottom w:val="none" w:sz="0" w:space="0" w:color="auto"/>
        <w:right w:val="none" w:sz="0" w:space="0" w:color="auto"/>
      </w:divBdr>
    </w:div>
    <w:div w:id="129716684">
      <w:bodyDiv w:val="1"/>
      <w:marLeft w:val="0"/>
      <w:marRight w:val="0"/>
      <w:marTop w:val="0"/>
      <w:marBottom w:val="0"/>
      <w:divBdr>
        <w:top w:val="none" w:sz="0" w:space="0" w:color="auto"/>
        <w:left w:val="none" w:sz="0" w:space="0" w:color="auto"/>
        <w:bottom w:val="none" w:sz="0" w:space="0" w:color="auto"/>
        <w:right w:val="none" w:sz="0" w:space="0" w:color="auto"/>
      </w:divBdr>
    </w:div>
    <w:div w:id="129829227">
      <w:bodyDiv w:val="1"/>
      <w:marLeft w:val="0"/>
      <w:marRight w:val="0"/>
      <w:marTop w:val="0"/>
      <w:marBottom w:val="0"/>
      <w:divBdr>
        <w:top w:val="none" w:sz="0" w:space="0" w:color="auto"/>
        <w:left w:val="none" w:sz="0" w:space="0" w:color="auto"/>
        <w:bottom w:val="none" w:sz="0" w:space="0" w:color="auto"/>
        <w:right w:val="none" w:sz="0" w:space="0" w:color="auto"/>
      </w:divBdr>
    </w:div>
    <w:div w:id="130367696">
      <w:bodyDiv w:val="1"/>
      <w:marLeft w:val="0"/>
      <w:marRight w:val="0"/>
      <w:marTop w:val="0"/>
      <w:marBottom w:val="0"/>
      <w:divBdr>
        <w:top w:val="none" w:sz="0" w:space="0" w:color="auto"/>
        <w:left w:val="none" w:sz="0" w:space="0" w:color="auto"/>
        <w:bottom w:val="none" w:sz="0" w:space="0" w:color="auto"/>
        <w:right w:val="none" w:sz="0" w:space="0" w:color="auto"/>
      </w:divBdr>
    </w:div>
    <w:div w:id="130484669">
      <w:bodyDiv w:val="1"/>
      <w:marLeft w:val="0"/>
      <w:marRight w:val="0"/>
      <w:marTop w:val="0"/>
      <w:marBottom w:val="0"/>
      <w:divBdr>
        <w:top w:val="none" w:sz="0" w:space="0" w:color="auto"/>
        <w:left w:val="none" w:sz="0" w:space="0" w:color="auto"/>
        <w:bottom w:val="none" w:sz="0" w:space="0" w:color="auto"/>
        <w:right w:val="none" w:sz="0" w:space="0" w:color="auto"/>
      </w:divBdr>
    </w:div>
    <w:div w:id="130903235">
      <w:bodyDiv w:val="1"/>
      <w:marLeft w:val="0"/>
      <w:marRight w:val="0"/>
      <w:marTop w:val="0"/>
      <w:marBottom w:val="0"/>
      <w:divBdr>
        <w:top w:val="none" w:sz="0" w:space="0" w:color="auto"/>
        <w:left w:val="none" w:sz="0" w:space="0" w:color="auto"/>
        <w:bottom w:val="none" w:sz="0" w:space="0" w:color="auto"/>
        <w:right w:val="none" w:sz="0" w:space="0" w:color="auto"/>
      </w:divBdr>
    </w:div>
    <w:div w:id="130950772">
      <w:bodyDiv w:val="1"/>
      <w:marLeft w:val="0"/>
      <w:marRight w:val="0"/>
      <w:marTop w:val="0"/>
      <w:marBottom w:val="0"/>
      <w:divBdr>
        <w:top w:val="none" w:sz="0" w:space="0" w:color="auto"/>
        <w:left w:val="none" w:sz="0" w:space="0" w:color="auto"/>
        <w:bottom w:val="none" w:sz="0" w:space="0" w:color="auto"/>
        <w:right w:val="none" w:sz="0" w:space="0" w:color="auto"/>
      </w:divBdr>
    </w:div>
    <w:div w:id="131560353">
      <w:bodyDiv w:val="1"/>
      <w:marLeft w:val="0"/>
      <w:marRight w:val="0"/>
      <w:marTop w:val="0"/>
      <w:marBottom w:val="0"/>
      <w:divBdr>
        <w:top w:val="none" w:sz="0" w:space="0" w:color="auto"/>
        <w:left w:val="none" w:sz="0" w:space="0" w:color="auto"/>
        <w:bottom w:val="none" w:sz="0" w:space="0" w:color="auto"/>
        <w:right w:val="none" w:sz="0" w:space="0" w:color="auto"/>
      </w:divBdr>
    </w:div>
    <w:div w:id="131951811">
      <w:bodyDiv w:val="1"/>
      <w:marLeft w:val="0"/>
      <w:marRight w:val="0"/>
      <w:marTop w:val="0"/>
      <w:marBottom w:val="0"/>
      <w:divBdr>
        <w:top w:val="none" w:sz="0" w:space="0" w:color="auto"/>
        <w:left w:val="none" w:sz="0" w:space="0" w:color="auto"/>
        <w:bottom w:val="none" w:sz="0" w:space="0" w:color="auto"/>
        <w:right w:val="none" w:sz="0" w:space="0" w:color="auto"/>
      </w:divBdr>
    </w:div>
    <w:div w:id="132333821">
      <w:bodyDiv w:val="1"/>
      <w:marLeft w:val="0"/>
      <w:marRight w:val="0"/>
      <w:marTop w:val="0"/>
      <w:marBottom w:val="0"/>
      <w:divBdr>
        <w:top w:val="none" w:sz="0" w:space="0" w:color="auto"/>
        <w:left w:val="none" w:sz="0" w:space="0" w:color="auto"/>
        <w:bottom w:val="none" w:sz="0" w:space="0" w:color="auto"/>
        <w:right w:val="none" w:sz="0" w:space="0" w:color="auto"/>
      </w:divBdr>
    </w:div>
    <w:div w:id="136924176">
      <w:bodyDiv w:val="1"/>
      <w:marLeft w:val="0"/>
      <w:marRight w:val="0"/>
      <w:marTop w:val="0"/>
      <w:marBottom w:val="0"/>
      <w:divBdr>
        <w:top w:val="none" w:sz="0" w:space="0" w:color="auto"/>
        <w:left w:val="none" w:sz="0" w:space="0" w:color="auto"/>
        <w:bottom w:val="none" w:sz="0" w:space="0" w:color="auto"/>
        <w:right w:val="none" w:sz="0" w:space="0" w:color="auto"/>
      </w:divBdr>
    </w:div>
    <w:div w:id="136999760">
      <w:bodyDiv w:val="1"/>
      <w:marLeft w:val="0"/>
      <w:marRight w:val="0"/>
      <w:marTop w:val="0"/>
      <w:marBottom w:val="0"/>
      <w:divBdr>
        <w:top w:val="none" w:sz="0" w:space="0" w:color="auto"/>
        <w:left w:val="none" w:sz="0" w:space="0" w:color="auto"/>
        <w:bottom w:val="none" w:sz="0" w:space="0" w:color="auto"/>
        <w:right w:val="none" w:sz="0" w:space="0" w:color="auto"/>
      </w:divBdr>
    </w:div>
    <w:div w:id="138620945">
      <w:bodyDiv w:val="1"/>
      <w:marLeft w:val="0"/>
      <w:marRight w:val="0"/>
      <w:marTop w:val="0"/>
      <w:marBottom w:val="0"/>
      <w:divBdr>
        <w:top w:val="none" w:sz="0" w:space="0" w:color="auto"/>
        <w:left w:val="none" w:sz="0" w:space="0" w:color="auto"/>
        <w:bottom w:val="none" w:sz="0" w:space="0" w:color="auto"/>
        <w:right w:val="none" w:sz="0" w:space="0" w:color="auto"/>
      </w:divBdr>
    </w:div>
    <w:div w:id="139855198">
      <w:bodyDiv w:val="1"/>
      <w:marLeft w:val="0"/>
      <w:marRight w:val="0"/>
      <w:marTop w:val="0"/>
      <w:marBottom w:val="0"/>
      <w:divBdr>
        <w:top w:val="none" w:sz="0" w:space="0" w:color="auto"/>
        <w:left w:val="none" w:sz="0" w:space="0" w:color="auto"/>
        <w:bottom w:val="none" w:sz="0" w:space="0" w:color="auto"/>
        <w:right w:val="none" w:sz="0" w:space="0" w:color="auto"/>
      </w:divBdr>
    </w:div>
    <w:div w:id="140926335">
      <w:bodyDiv w:val="1"/>
      <w:marLeft w:val="0"/>
      <w:marRight w:val="0"/>
      <w:marTop w:val="0"/>
      <w:marBottom w:val="0"/>
      <w:divBdr>
        <w:top w:val="none" w:sz="0" w:space="0" w:color="auto"/>
        <w:left w:val="none" w:sz="0" w:space="0" w:color="auto"/>
        <w:bottom w:val="none" w:sz="0" w:space="0" w:color="auto"/>
        <w:right w:val="none" w:sz="0" w:space="0" w:color="auto"/>
      </w:divBdr>
    </w:div>
    <w:div w:id="141166219">
      <w:bodyDiv w:val="1"/>
      <w:marLeft w:val="0"/>
      <w:marRight w:val="0"/>
      <w:marTop w:val="0"/>
      <w:marBottom w:val="0"/>
      <w:divBdr>
        <w:top w:val="none" w:sz="0" w:space="0" w:color="auto"/>
        <w:left w:val="none" w:sz="0" w:space="0" w:color="auto"/>
        <w:bottom w:val="none" w:sz="0" w:space="0" w:color="auto"/>
        <w:right w:val="none" w:sz="0" w:space="0" w:color="auto"/>
      </w:divBdr>
    </w:div>
    <w:div w:id="141196358">
      <w:bodyDiv w:val="1"/>
      <w:marLeft w:val="0"/>
      <w:marRight w:val="0"/>
      <w:marTop w:val="0"/>
      <w:marBottom w:val="0"/>
      <w:divBdr>
        <w:top w:val="none" w:sz="0" w:space="0" w:color="auto"/>
        <w:left w:val="none" w:sz="0" w:space="0" w:color="auto"/>
        <w:bottom w:val="none" w:sz="0" w:space="0" w:color="auto"/>
        <w:right w:val="none" w:sz="0" w:space="0" w:color="auto"/>
      </w:divBdr>
    </w:div>
    <w:div w:id="141511983">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143351017">
      <w:bodyDiv w:val="1"/>
      <w:marLeft w:val="0"/>
      <w:marRight w:val="0"/>
      <w:marTop w:val="0"/>
      <w:marBottom w:val="0"/>
      <w:divBdr>
        <w:top w:val="none" w:sz="0" w:space="0" w:color="auto"/>
        <w:left w:val="none" w:sz="0" w:space="0" w:color="auto"/>
        <w:bottom w:val="none" w:sz="0" w:space="0" w:color="auto"/>
        <w:right w:val="none" w:sz="0" w:space="0" w:color="auto"/>
      </w:divBdr>
    </w:div>
    <w:div w:id="143591802">
      <w:bodyDiv w:val="1"/>
      <w:marLeft w:val="0"/>
      <w:marRight w:val="0"/>
      <w:marTop w:val="0"/>
      <w:marBottom w:val="0"/>
      <w:divBdr>
        <w:top w:val="none" w:sz="0" w:space="0" w:color="auto"/>
        <w:left w:val="none" w:sz="0" w:space="0" w:color="auto"/>
        <w:bottom w:val="none" w:sz="0" w:space="0" w:color="auto"/>
        <w:right w:val="none" w:sz="0" w:space="0" w:color="auto"/>
      </w:divBdr>
    </w:div>
    <w:div w:id="143817041">
      <w:bodyDiv w:val="1"/>
      <w:marLeft w:val="0"/>
      <w:marRight w:val="0"/>
      <w:marTop w:val="0"/>
      <w:marBottom w:val="0"/>
      <w:divBdr>
        <w:top w:val="none" w:sz="0" w:space="0" w:color="auto"/>
        <w:left w:val="none" w:sz="0" w:space="0" w:color="auto"/>
        <w:bottom w:val="none" w:sz="0" w:space="0" w:color="auto"/>
        <w:right w:val="none" w:sz="0" w:space="0" w:color="auto"/>
      </w:divBdr>
    </w:div>
    <w:div w:id="147064835">
      <w:bodyDiv w:val="1"/>
      <w:marLeft w:val="0"/>
      <w:marRight w:val="0"/>
      <w:marTop w:val="0"/>
      <w:marBottom w:val="0"/>
      <w:divBdr>
        <w:top w:val="none" w:sz="0" w:space="0" w:color="auto"/>
        <w:left w:val="none" w:sz="0" w:space="0" w:color="auto"/>
        <w:bottom w:val="none" w:sz="0" w:space="0" w:color="auto"/>
        <w:right w:val="none" w:sz="0" w:space="0" w:color="auto"/>
      </w:divBdr>
    </w:div>
    <w:div w:id="150607043">
      <w:bodyDiv w:val="1"/>
      <w:marLeft w:val="0"/>
      <w:marRight w:val="0"/>
      <w:marTop w:val="0"/>
      <w:marBottom w:val="0"/>
      <w:divBdr>
        <w:top w:val="none" w:sz="0" w:space="0" w:color="auto"/>
        <w:left w:val="none" w:sz="0" w:space="0" w:color="auto"/>
        <w:bottom w:val="none" w:sz="0" w:space="0" w:color="auto"/>
        <w:right w:val="none" w:sz="0" w:space="0" w:color="auto"/>
      </w:divBdr>
    </w:div>
    <w:div w:id="152453632">
      <w:bodyDiv w:val="1"/>
      <w:marLeft w:val="0"/>
      <w:marRight w:val="0"/>
      <w:marTop w:val="0"/>
      <w:marBottom w:val="0"/>
      <w:divBdr>
        <w:top w:val="none" w:sz="0" w:space="0" w:color="auto"/>
        <w:left w:val="none" w:sz="0" w:space="0" w:color="auto"/>
        <w:bottom w:val="none" w:sz="0" w:space="0" w:color="auto"/>
        <w:right w:val="none" w:sz="0" w:space="0" w:color="auto"/>
      </w:divBdr>
    </w:div>
    <w:div w:id="158615378">
      <w:bodyDiv w:val="1"/>
      <w:marLeft w:val="0"/>
      <w:marRight w:val="0"/>
      <w:marTop w:val="0"/>
      <w:marBottom w:val="0"/>
      <w:divBdr>
        <w:top w:val="none" w:sz="0" w:space="0" w:color="auto"/>
        <w:left w:val="none" w:sz="0" w:space="0" w:color="auto"/>
        <w:bottom w:val="none" w:sz="0" w:space="0" w:color="auto"/>
        <w:right w:val="none" w:sz="0" w:space="0" w:color="auto"/>
      </w:divBdr>
    </w:div>
    <w:div w:id="160127757">
      <w:bodyDiv w:val="1"/>
      <w:marLeft w:val="0"/>
      <w:marRight w:val="0"/>
      <w:marTop w:val="0"/>
      <w:marBottom w:val="0"/>
      <w:divBdr>
        <w:top w:val="none" w:sz="0" w:space="0" w:color="auto"/>
        <w:left w:val="none" w:sz="0" w:space="0" w:color="auto"/>
        <w:bottom w:val="none" w:sz="0" w:space="0" w:color="auto"/>
        <w:right w:val="none" w:sz="0" w:space="0" w:color="auto"/>
      </w:divBdr>
    </w:div>
    <w:div w:id="160314480">
      <w:bodyDiv w:val="1"/>
      <w:marLeft w:val="0"/>
      <w:marRight w:val="0"/>
      <w:marTop w:val="0"/>
      <w:marBottom w:val="0"/>
      <w:divBdr>
        <w:top w:val="none" w:sz="0" w:space="0" w:color="auto"/>
        <w:left w:val="none" w:sz="0" w:space="0" w:color="auto"/>
        <w:bottom w:val="none" w:sz="0" w:space="0" w:color="auto"/>
        <w:right w:val="none" w:sz="0" w:space="0" w:color="auto"/>
      </w:divBdr>
    </w:div>
    <w:div w:id="161702876">
      <w:bodyDiv w:val="1"/>
      <w:marLeft w:val="0"/>
      <w:marRight w:val="0"/>
      <w:marTop w:val="0"/>
      <w:marBottom w:val="0"/>
      <w:divBdr>
        <w:top w:val="none" w:sz="0" w:space="0" w:color="auto"/>
        <w:left w:val="none" w:sz="0" w:space="0" w:color="auto"/>
        <w:bottom w:val="none" w:sz="0" w:space="0" w:color="auto"/>
        <w:right w:val="none" w:sz="0" w:space="0" w:color="auto"/>
      </w:divBdr>
    </w:div>
    <w:div w:id="162667273">
      <w:bodyDiv w:val="1"/>
      <w:marLeft w:val="0"/>
      <w:marRight w:val="0"/>
      <w:marTop w:val="0"/>
      <w:marBottom w:val="0"/>
      <w:divBdr>
        <w:top w:val="none" w:sz="0" w:space="0" w:color="auto"/>
        <w:left w:val="none" w:sz="0" w:space="0" w:color="auto"/>
        <w:bottom w:val="none" w:sz="0" w:space="0" w:color="auto"/>
        <w:right w:val="none" w:sz="0" w:space="0" w:color="auto"/>
      </w:divBdr>
    </w:div>
    <w:div w:id="167211048">
      <w:bodyDiv w:val="1"/>
      <w:marLeft w:val="0"/>
      <w:marRight w:val="0"/>
      <w:marTop w:val="0"/>
      <w:marBottom w:val="0"/>
      <w:divBdr>
        <w:top w:val="none" w:sz="0" w:space="0" w:color="auto"/>
        <w:left w:val="none" w:sz="0" w:space="0" w:color="auto"/>
        <w:bottom w:val="none" w:sz="0" w:space="0" w:color="auto"/>
        <w:right w:val="none" w:sz="0" w:space="0" w:color="auto"/>
      </w:divBdr>
    </w:div>
    <w:div w:id="168258978">
      <w:bodyDiv w:val="1"/>
      <w:marLeft w:val="0"/>
      <w:marRight w:val="0"/>
      <w:marTop w:val="0"/>
      <w:marBottom w:val="0"/>
      <w:divBdr>
        <w:top w:val="none" w:sz="0" w:space="0" w:color="auto"/>
        <w:left w:val="none" w:sz="0" w:space="0" w:color="auto"/>
        <w:bottom w:val="none" w:sz="0" w:space="0" w:color="auto"/>
        <w:right w:val="none" w:sz="0" w:space="0" w:color="auto"/>
      </w:divBdr>
    </w:div>
    <w:div w:id="168300871">
      <w:bodyDiv w:val="1"/>
      <w:marLeft w:val="0"/>
      <w:marRight w:val="0"/>
      <w:marTop w:val="0"/>
      <w:marBottom w:val="0"/>
      <w:divBdr>
        <w:top w:val="none" w:sz="0" w:space="0" w:color="auto"/>
        <w:left w:val="none" w:sz="0" w:space="0" w:color="auto"/>
        <w:bottom w:val="none" w:sz="0" w:space="0" w:color="auto"/>
        <w:right w:val="none" w:sz="0" w:space="0" w:color="auto"/>
      </w:divBdr>
    </w:div>
    <w:div w:id="170068314">
      <w:bodyDiv w:val="1"/>
      <w:marLeft w:val="0"/>
      <w:marRight w:val="0"/>
      <w:marTop w:val="0"/>
      <w:marBottom w:val="0"/>
      <w:divBdr>
        <w:top w:val="none" w:sz="0" w:space="0" w:color="auto"/>
        <w:left w:val="none" w:sz="0" w:space="0" w:color="auto"/>
        <w:bottom w:val="none" w:sz="0" w:space="0" w:color="auto"/>
        <w:right w:val="none" w:sz="0" w:space="0" w:color="auto"/>
      </w:divBdr>
    </w:div>
    <w:div w:id="170294388">
      <w:bodyDiv w:val="1"/>
      <w:marLeft w:val="0"/>
      <w:marRight w:val="0"/>
      <w:marTop w:val="0"/>
      <w:marBottom w:val="0"/>
      <w:divBdr>
        <w:top w:val="none" w:sz="0" w:space="0" w:color="auto"/>
        <w:left w:val="none" w:sz="0" w:space="0" w:color="auto"/>
        <w:bottom w:val="none" w:sz="0" w:space="0" w:color="auto"/>
        <w:right w:val="none" w:sz="0" w:space="0" w:color="auto"/>
      </w:divBdr>
    </w:div>
    <w:div w:id="171797465">
      <w:bodyDiv w:val="1"/>
      <w:marLeft w:val="0"/>
      <w:marRight w:val="0"/>
      <w:marTop w:val="0"/>
      <w:marBottom w:val="0"/>
      <w:divBdr>
        <w:top w:val="none" w:sz="0" w:space="0" w:color="auto"/>
        <w:left w:val="none" w:sz="0" w:space="0" w:color="auto"/>
        <w:bottom w:val="none" w:sz="0" w:space="0" w:color="auto"/>
        <w:right w:val="none" w:sz="0" w:space="0" w:color="auto"/>
      </w:divBdr>
    </w:div>
    <w:div w:id="172955517">
      <w:bodyDiv w:val="1"/>
      <w:marLeft w:val="0"/>
      <w:marRight w:val="0"/>
      <w:marTop w:val="0"/>
      <w:marBottom w:val="0"/>
      <w:divBdr>
        <w:top w:val="none" w:sz="0" w:space="0" w:color="auto"/>
        <w:left w:val="none" w:sz="0" w:space="0" w:color="auto"/>
        <w:bottom w:val="none" w:sz="0" w:space="0" w:color="auto"/>
        <w:right w:val="none" w:sz="0" w:space="0" w:color="auto"/>
      </w:divBdr>
    </w:div>
    <w:div w:id="176427384">
      <w:bodyDiv w:val="1"/>
      <w:marLeft w:val="0"/>
      <w:marRight w:val="0"/>
      <w:marTop w:val="0"/>
      <w:marBottom w:val="0"/>
      <w:divBdr>
        <w:top w:val="none" w:sz="0" w:space="0" w:color="auto"/>
        <w:left w:val="none" w:sz="0" w:space="0" w:color="auto"/>
        <w:bottom w:val="none" w:sz="0" w:space="0" w:color="auto"/>
        <w:right w:val="none" w:sz="0" w:space="0" w:color="auto"/>
      </w:divBdr>
    </w:div>
    <w:div w:id="176777951">
      <w:bodyDiv w:val="1"/>
      <w:marLeft w:val="0"/>
      <w:marRight w:val="0"/>
      <w:marTop w:val="0"/>
      <w:marBottom w:val="0"/>
      <w:divBdr>
        <w:top w:val="none" w:sz="0" w:space="0" w:color="auto"/>
        <w:left w:val="none" w:sz="0" w:space="0" w:color="auto"/>
        <w:bottom w:val="none" w:sz="0" w:space="0" w:color="auto"/>
        <w:right w:val="none" w:sz="0" w:space="0" w:color="auto"/>
      </w:divBdr>
    </w:div>
    <w:div w:id="177041565">
      <w:bodyDiv w:val="1"/>
      <w:marLeft w:val="0"/>
      <w:marRight w:val="0"/>
      <w:marTop w:val="0"/>
      <w:marBottom w:val="0"/>
      <w:divBdr>
        <w:top w:val="none" w:sz="0" w:space="0" w:color="auto"/>
        <w:left w:val="none" w:sz="0" w:space="0" w:color="auto"/>
        <w:bottom w:val="none" w:sz="0" w:space="0" w:color="auto"/>
        <w:right w:val="none" w:sz="0" w:space="0" w:color="auto"/>
      </w:divBdr>
    </w:div>
    <w:div w:id="178004959">
      <w:bodyDiv w:val="1"/>
      <w:marLeft w:val="0"/>
      <w:marRight w:val="0"/>
      <w:marTop w:val="0"/>
      <w:marBottom w:val="0"/>
      <w:divBdr>
        <w:top w:val="none" w:sz="0" w:space="0" w:color="auto"/>
        <w:left w:val="none" w:sz="0" w:space="0" w:color="auto"/>
        <w:bottom w:val="none" w:sz="0" w:space="0" w:color="auto"/>
        <w:right w:val="none" w:sz="0" w:space="0" w:color="auto"/>
      </w:divBdr>
    </w:div>
    <w:div w:id="178086522">
      <w:bodyDiv w:val="1"/>
      <w:marLeft w:val="0"/>
      <w:marRight w:val="0"/>
      <w:marTop w:val="0"/>
      <w:marBottom w:val="0"/>
      <w:divBdr>
        <w:top w:val="none" w:sz="0" w:space="0" w:color="auto"/>
        <w:left w:val="none" w:sz="0" w:space="0" w:color="auto"/>
        <w:bottom w:val="none" w:sz="0" w:space="0" w:color="auto"/>
        <w:right w:val="none" w:sz="0" w:space="0" w:color="auto"/>
      </w:divBdr>
    </w:div>
    <w:div w:id="181482880">
      <w:bodyDiv w:val="1"/>
      <w:marLeft w:val="0"/>
      <w:marRight w:val="0"/>
      <w:marTop w:val="0"/>
      <w:marBottom w:val="0"/>
      <w:divBdr>
        <w:top w:val="none" w:sz="0" w:space="0" w:color="auto"/>
        <w:left w:val="none" w:sz="0" w:space="0" w:color="auto"/>
        <w:bottom w:val="none" w:sz="0" w:space="0" w:color="auto"/>
        <w:right w:val="none" w:sz="0" w:space="0" w:color="auto"/>
      </w:divBdr>
    </w:div>
    <w:div w:id="181826418">
      <w:bodyDiv w:val="1"/>
      <w:marLeft w:val="0"/>
      <w:marRight w:val="0"/>
      <w:marTop w:val="0"/>
      <w:marBottom w:val="0"/>
      <w:divBdr>
        <w:top w:val="none" w:sz="0" w:space="0" w:color="auto"/>
        <w:left w:val="none" w:sz="0" w:space="0" w:color="auto"/>
        <w:bottom w:val="none" w:sz="0" w:space="0" w:color="auto"/>
        <w:right w:val="none" w:sz="0" w:space="0" w:color="auto"/>
      </w:divBdr>
    </w:div>
    <w:div w:id="182328095">
      <w:bodyDiv w:val="1"/>
      <w:marLeft w:val="0"/>
      <w:marRight w:val="0"/>
      <w:marTop w:val="0"/>
      <w:marBottom w:val="0"/>
      <w:divBdr>
        <w:top w:val="none" w:sz="0" w:space="0" w:color="auto"/>
        <w:left w:val="none" w:sz="0" w:space="0" w:color="auto"/>
        <w:bottom w:val="none" w:sz="0" w:space="0" w:color="auto"/>
        <w:right w:val="none" w:sz="0" w:space="0" w:color="auto"/>
      </w:divBdr>
    </w:div>
    <w:div w:id="183174334">
      <w:bodyDiv w:val="1"/>
      <w:marLeft w:val="0"/>
      <w:marRight w:val="0"/>
      <w:marTop w:val="0"/>
      <w:marBottom w:val="0"/>
      <w:divBdr>
        <w:top w:val="none" w:sz="0" w:space="0" w:color="auto"/>
        <w:left w:val="none" w:sz="0" w:space="0" w:color="auto"/>
        <w:bottom w:val="none" w:sz="0" w:space="0" w:color="auto"/>
        <w:right w:val="none" w:sz="0" w:space="0" w:color="auto"/>
      </w:divBdr>
    </w:div>
    <w:div w:id="183178124">
      <w:bodyDiv w:val="1"/>
      <w:marLeft w:val="0"/>
      <w:marRight w:val="0"/>
      <w:marTop w:val="0"/>
      <w:marBottom w:val="0"/>
      <w:divBdr>
        <w:top w:val="none" w:sz="0" w:space="0" w:color="auto"/>
        <w:left w:val="none" w:sz="0" w:space="0" w:color="auto"/>
        <w:bottom w:val="none" w:sz="0" w:space="0" w:color="auto"/>
        <w:right w:val="none" w:sz="0" w:space="0" w:color="auto"/>
      </w:divBdr>
    </w:div>
    <w:div w:id="183830876">
      <w:bodyDiv w:val="1"/>
      <w:marLeft w:val="0"/>
      <w:marRight w:val="0"/>
      <w:marTop w:val="0"/>
      <w:marBottom w:val="0"/>
      <w:divBdr>
        <w:top w:val="none" w:sz="0" w:space="0" w:color="auto"/>
        <w:left w:val="none" w:sz="0" w:space="0" w:color="auto"/>
        <w:bottom w:val="none" w:sz="0" w:space="0" w:color="auto"/>
        <w:right w:val="none" w:sz="0" w:space="0" w:color="auto"/>
      </w:divBdr>
    </w:div>
    <w:div w:id="184027935">
      <w:bodyDiv w:val="1"/>
      <w:marLeft w:val="0"/>
      <w:marRight w:val="0"/>
      <w:marTop w:val="0"/>
      <w:marBottom w:val="0"/>
      <w:divBdr>
        <w:top w:val="none" w:sz="0" w:space="0" w:color="auto"/>
        <w:left w:val="none" w:sz="0" w:space="0" w:color="auto"/>
        <w:bottom w:val="none" w:sz="0" w:space="0" w:color="auto"/>
        <w:right w:val="none" w:sz="0" w:space="0" w:color="auto"/>
      </w:divBdr>
    </w:div>
    <w:div w:id="184295266">
      <w:bodyDiv w:val="1"/>
      <w:marLeft w:val="0"/>
      <w:marRight w:val="0"/>
      <w:marTop w:val="0"/>
      <w:marBottom w:val="0"/>
      <w:divBdr>
        <w:top w:val="none" w:sz="0" w:space="0" w:color="auto"/>
        <w:left w:val="none" w:sz="0" w:space="0" w:color="auto"/>
        <w:bottom w:val="none" w:sz="0" w:space="0" w:color="auto"/>
        <w:right w:val="none" w:sz="0" w:space="0" w:color="auto"/>
      </w:divBdr>
    </w:div>
    <w:div w:id="189029858">
      <w:bodyDiv w:val="1"/>
      <w:marLeft w:val="0"/>
      <w:marRight w:val="0"/>
      <w:marTop w:val="0"/>
      <w:marBottom w:val="0"/>
      <w:divBdr>
        <w:top w:val="none" w:sz="0" w:space="0" w:color="auto"/>
        <w:left w:val="none" w:sz="0" w:space="0" w:color="auto"/>
        <w:bottom w:val="none" w:sz="0" w:space="0" w:color="auto"/>
        <w:right w:val="none" w:sz="0" w:space="0" w:color="auto"/>
      </w:divBdr>
    </w:div>
    <w:div w:id="190071856">
      <w:bodyDiv w:val="1"/>
      <w:marLeft w:val="0"/>
      <w:marRight w:val="0"/>
      <w:marTop w:val="0"/>
      <w:marBottom w:val="0"/>
      <w:divBdr>
        <w:top w:val="none" w:sz="0" w:space="0" w:color="auto"/>
        <w:left w:val="none" w:sz="0" w:space="0" w:color="auto"/>
        <w:bottom w:val="none" w:sz="0" w:space="0" w:color="auto"/>
        <w:right w:val="none" w:sz="0" w:space="0" w:color="auto"/>
      </w:divBdr>
    </w:div>
    <w:div w:id="191774289">
      <w:bodyDiv w:val="1"/>
      <w:marLeft w:val="0"/>
      <w:marRight w:val="0"/>
      <w:marTop w:val="0"/>
      <w:marBottom w:val="0"/>
      <w:divBdr>
        <w:top w:val="none" w:sz="0" w:space="0" w:color="auto"/>
        <w:left w:val="none" w:sz="0" w:space="0" w:color="auto"/>
        <w:bottom w:val="none" w:sz="0" w:space="0" w:color="auto"/>
        <w:right w:val="none" w:sz="0" w:space="0" w:color="auto"/>
      </w:divBdr>
    </w:div>
    <w:div w:id="192158420">
      <w:bodyDiv w:val="1"/>
      <w:marLeft w:val="0"/>
      <w:marRight w:val="0"/>
      <w:marTop w:val="0"/>
      <w:marBottom w:val="0"/>
      <w:divBdr>
        <w:top w:val="none" w:sz="0" w:space="0" w:color="auto"/>
        <w:left w:val="none" w:sz="0" w:space="0" w:color="auto"/>
        <w:bottom w:val="none" w:sz="0" w:space="0" w:color="auto"/>
        <w:right w:val="none" w:sz="0" w:space="0" w:color="auto"/>
      </w:divBdr>
    </w:div>
    <w:div w:id="193153037">
      <w:bodyDiv w:val="1"/>
      <w:marLeft w:val="0"/>
      <w:marRight w:val="0"/>
      <w:marTop w:val="0"/>
      <w:marBottom w:val="0"/>
      <w:divBdr>
        <w:top w:val="none" w:sz="0" w:space="0" w:color="auto"/>
        <w:left w:val="none" w:sz="0" w:space="0" w:color="auto"/>
        <w:bottom w:val="none" w:sz="0" w:space="0" w:color="auto"/>
        <w:right w:val="none" w:sz="0" w:space="0" w:color="auto"/>
      </w:divBdr>
    </w:div>
    <w:div w:id="193157272">
      <w:bodyDiv w:val="1"/>
      <w:marLeft w:val="0"/>
      <w:marRight w:val="0"/>
      <w:marTop w:val="0"/>
      <w:marBottom w:val="0"/>
      <w:divBdr>
        <w:top w:val="none" w:sz="0" w:space="0" w:color="auto"/>
        <w:left w:val="none" w:sz="0" w:space="0" w:color="auto"/>
        <w:bottom w:val="none" w:sz="0" w:space="0" w:color="auto"/>
        <w:right w:val="none" w:sz="0" w:space="0" w:color="auto"/>
      </w:divBdr>
    </w:div>
    <w:div w:id="194316482">
      <w:bodyDiv w:val="1"/>
      <w:marLeft w:val="0"/>
      <w:marRight w:val="0"/>
      <w:marTop w:val="0"/>
      <w:marBottom w:val="0"/>
      <w:divBdr>
        <w:top w:val="none" w:sz="0" w:space="0" w:color="auto"/>
        <w:left w:val="none" w:sz="0" w:space="0" w:color="auto"/>
        <w:bottom w:val="none" w:sz="0" w:space="0" w:color="auto"/>
        <w:right w:val="none" w:sz="0" w:space="0" w:color="auto"/>
      </w:divBdr>
    </w:div>
    <w:div w:id="194316899">
      <w:bodyDiv w:val="1"/>
      <w:marLeft w:val="0"/>
      <w:marRight w:val="0"/>
      <w:marTop w:val="0"/>
      <w:marBottom w:val="0"/>
      <w:divBdr>
        <w:top w:val="none" w:sz="0" w:space="0" w:color="auto"/>
        <w:left w:val="none" w:sz="0" w:space="0" w:color="auto"/>
        <w:bottom w:val="none" w:sz="0" w:space="0" w:color="auto"/>
        <w:right w:val="none" w:sz="0" w:space="0" w:color="auto"/>
      </w:divBdr>
    </w:div>
    <w:div w:id="195392850">
      <w:bodyDiv w:val="1"/>
      <w:marLeft w:val="0"/>
      <w:marRight w:val="0"/>
      <w:marTop w:val="0"/>
      <w:marBottom w:val="0"/>
      <w:divBdr>
        <w:top w:val="none" w:sz="0" w:space="0" w:color="auto"/>
        <w:left w:val="none" w:sz="0" w:space="0" w:color="auto"/>
        <w:bottom w:val="none" w:sz="0" w:space="0" w:color="auto"/>
        <w:right w:val="none" w:sz="0" w:space="0" w:color="auto"/>
      </w:divBdr>
    </w:div>
    <w:div w:id="195506636">
      <w:bodyDiv w:val="1"/>
      <w:marLeft w:val="0"/>
      <w:marRight w:val="0"/>
      <w:marTop w:val="0"/>
      <w:marBottom w:val="0"/>
      <w:divBdr>
        <w:top w:val="none" w:sz="0" w:space="0" w:color="auto"/>
        <w:left w:val="none" w:sz="0" w:space="0" w:color="auto"/>
        <w:bottom w:val="none" w:sz="0" w:space="0" w:color="auto"/>
        <w:right w:val="none" w:sz="0" w:space="0" w:color="auto"/>
      </w:divBdr>
    </w:div>
    <w:div w:id="196233793">
      <w:bodyDiv w:val="1"/>
      <w:marLeft w:val="0"/>
      <w:marRight w:val="0"/>
      <w:marTop w:val="0"/>
      <w:marBottom w:val="0"/>
      <w:divBdr>
        <w:top w:val="none" w:sz="0" w:space="0" w:color="auto"/>
        <w:left w:val="none" w:sz="0" w:space="0" w:color="auto"/>
        <w:bottom w:val="none" w:sz="0" w:space="0" w:color="auto"/>
        <w:right w:val="none" w:sz="0" w:space="0" w:color="auto"/>
      </w:divBdr>
    </w:div>
    <w:div w:id="196704551">
      <w:bodyDiv w:val="1"/>
      <w:marLeft w:val="0"/>
      <w:marRight w:val="0"/>
      <w:marTop w:val="0"/>
      <w:marBottom w:val="0"/>
      <w:divBdr>
        <w:top w:val="none" w:sz="0" w:space="0" w:color="auto"/>
        <w:left w:val="none" w:sz="0" w:space="0" w:color="auto"/>
        <w:bottom w:val="none" w:sz="0" w:space="0" w:color="auto"/>
        <w:right w:val="none" w:sz="0" w:space="0" w:color="auto"/>
      </w:divBdr>
    </w:div>
    <w:div w:id="198133250">
      <w:bodyDiv w:val="1"/>
      <w:marLeft w:val="0"/>
      <w:marRight w:val="0"/>
      <w:marTop w:val="0"/>
      <w:marBottom w:val="0"/>
      <w:divBdr>
        <w:top w:val="none" w:sz="0" w:space="0" w:color="auto"/>
        <w:left w:val="none" w:sz="0" w:space="0" w:color="auto"/>
        <w:bottom w:val="none" w:sz="0" w:space="0" w:color="auto"/>
        <w:right w:val="none" w:sz="0" w:space="0" w:color="auto"/>
      </w:divBdr>
    </w:div>
    <w:div w:id="199587191">
      <w:bodyDiv w:val="1"/>
      <w:marLeft w:val="0"/>
      <w:marRight w:val="0"/>
      <w:marTop w:val="0"/>
      <w:marBottom w:val="0"/>
      <w:divBdr>
        <w:top w:val="none" w:sz="0" w:space="0" w:color="auto"/>
        <w:left w:val="none" w:sz="0" w:space="0" w:color="auto"/>
        <w:bottom w:val="none" w:sz="0" w:space="0" w:color="auto"/>
        <w:right w:val="none" w:sz="0" w:space="0" w:color="auto"/>
      </w:divBdr>
    </w:div>
    <w:div w:id="199588788">
      <w:bodyDiv w:val="1"/>
      <w:marLeft w:val="0"/>
      <w:marRight w:val="0"/>
      <w:marTop w:val="0"/>
      <w:marBottom w:val="0"/>
      <w:divBdr>
        <w:top w:val="none" w:sz="0" w:space="0" w:color="auto"/>
        <w:left w:val="none" w:sz="0" w:space="0" w:color="auto"/>
        <w:bottom w:val="none" w:sz="0" w:space="0" w:color="auto"/>
        <w:right w:val="none" w:sz="0" w:space="0" w:color="auto"/>
      </w:divBdr>
    </w:div>
    <w:div w:id="199903264">
      <w:bodyDiv w:val="1"/>
      <w:marLeft w:val="0"/>
      <w:marRight w:val="0"/>
      <w:marTop w:val="0"/>
      <w:marBottom w:val="0"/>
      <w:divBdr>
        <w:top w:val="none" w:sz="0" w:space="0" w:color="auto"/>
        <w:left w:val="none" w:sz="0" w:space="0" w:color="auto"/>
        <w:bottom w:val="none" w:sz="0" w:space="0" w:color="auto"/>
        <w:right w:val="none" w:sz="0" w:space="0" w:color="auto"/>
      </w:divBdr>
    </w:div>
    <w:div w:id="202254232">
      <w:bodyDiv w:val="1"/>
      <w:marLeft w:val="0"/>
      <w:marRight w:val="0"/>
      <w:marTop w:val="0"/>
      <w:marBottom w:val="0"/>
      <w:divBdr>
        <w:top w:val="none" w:sz="0" w:space="0" w:color="auto"/>
        <w:left w:val="none" w:sz="0" w:space="0" w:color="auto"/>
        <w:bottom w:val="none" w:sz="0" w:space="0" w:color="auto"/>
        <w:right w:val="none" w:sz="0" w:space="0" w:color="auto"/>
      </w:divBdr>
    </w:div>
    <w:div w:id="204485826">
      <w:bodyDiv w:val="1"/>
      <w:marLeft w:val="0"/>
      <w:marRight w:val="0"/>
      <w:marTop w:val="0"/>
      <w:marBottom w:val="0"/>
      <w:divBdr>
        <w:top w:val="none" w:sz="0" w:space="0" w:color="auto"/>
        <w:left w:val="none" w:sz="0" w:space="0" w:color="auto"/>
        <w:bottom w:val="none" w:sz="0" w:space="0" w:color="auto"/>
        <w:right w:val="none" w:sz="0" w:space="0" w:color="auto"/>
      </w:divBdr>
    </w:div>
    <w:div w:id="204489678">
      <w:bodyDiv w:val="1"/>
      <w:marLeft w:val="0"/>
      <w:marRight w:val="0"/>
      <w:marTop w:val="0"/>
      <w:marBottom w:val="0"/>
      <w:divBdr>
        <w:top w:val="none" w:sz="0" w:space="0" w:color="auto"/>
        <w:left w:val="none" w:sz="0" w:space="0" w:color="auto"/>
        <w:bottom w:val="none" w:sz="0" w:space="0" w:color="auto"/>
        <w:right w:val="none" w:sz="0" w:space="0" w:color="auto"/>
      </w:divBdr>
    </w:div>
    <w:div w:id="204568775">
      <w:bodyDiv w:val="1"/>
      <w:marLeft w:val="0"/>
      <w:marRight w:val="0"/>
      <w:marTop w:val="0"/>
      <w:marBottom w:val="0"/>
      <w:divBdr>
        <w:top w:val="none" w:sz="0" w:space="0" w:color="auto"/>
        <w:left w:val="none" w:sz="0" w:space="0" w:color="auto"/>
        <w:bottom w:val="none" w:sz="0" w:space="0" w:color="auto"/>
        <w:right w:val="none" w:sz="0" w:space="0" w:color="auto"/>
      </w:divBdr>
    </w:div>
    <w:div w:id="205652940">
      <w:bodyDiv w:val="1"/>
      <w:marLeft w:val="0"/>
      <w:marRight w:val="0"/>
      <w:marTop w:val="0"/>
      <w:marBottom w:val="0"/>
      <w:divBdr>
        <w:top w:val="none" w:sz="0" w:space="0" w:color="auto"/>
        <w:left w:val="none" w:sz="0" w:space="0" w:color="auto"/>
        <w:bottom w:val="none" w:sz="0" w:space="0" w:color="auto"/>
        <w:right w:val="none" w:sz="0" w:space="0" w:color="auto"/>
      </w:divBdr>
    </w:div>
    <w:div w:id="205800628">
      <w:bodyDiv w:val="1"/>
      <w:marLeft w:val="0"/>
      <w:marRight w:val="0"/>
      <w:marTop w:val="0"/>
      <w:marBottom w:val="0"/>
      <w:divBdr>
        <w:top w:val="none" w:sz="0" w:space="0" w:color="auto"/>
        <w:left w:val="none" w:sz="0" w:space="0" w:color="auto"/>
        <w:bottom w:val="none" w:sz="0" w:space="0" w:color="auto"/>
        <w:right w:val="none" w:sz="0" w:space="0" w:color="auto"/>
      </w:divBdr>
    </w:div>
    <w:div w:id="206140405">
      <w:bodyDiv w:val="1"/>
      <w:marLeft w:val="0"/>
      <w:marRight w:val="0"/>
      <w:marTop w:val="0"/>
      <w:marBottom w:val="0"/>
      <w:divBdr>
        <w:top w:val="none" w:sz="0" w:space="0" w:color="auto"/>
        <w:left w:val="none" w:sz="0" w:space="0" w:color="auto"/>
        <w:bottom w:val="none" w:sz="0" w:space="0" w:color="auto"/>
        <w:right w:val="none" w:sz="0" w:space="0" w:color="auto"/>
      </w:divBdr>
    </w:div>
    <w:div w:id="207763533">
      <w:bodyDiv w:val="1"/>
      <w:marLeft w:val="0"/>
      <w:marRight w:val="0"/>
      <w:marTop w:val="0"/>
      <w:marBottom w:val="0"/>
      <w:divBdr>
        <w:top w:val="none" w:sz="0" w:space="0" w:color="auto"/>
        <w:left w:val="none" w:sz="0" w:space="0" w:color="auto"/>
        <w:bottom w:val="none" w:sz="0" w:space="0" w:color="auto"/>
        <w:right w:val="none" w:sz="0" w:space="0" w:color="auto"/>
      </w:divBdr>
    </w:div>
    <w:div w:id="212153559">
      <w:bodyDiv w:val="1"/>
      <w:marLeft w:val="0"/>
      <w:marRight w:val="0"/>
      <w:marTop w:val="0"/>
      <w:marBottom w:val="0"/>
      <w:divBdr>
        <w:top w:val="none" w:sz="0" w:space="0" w:color="auto"/>
        <w:left w:val="none" w:sz="0" w:space="0" w:color="auto"/>
        <w:bottom w:val="none" w:sz="0" w:space="0" w:color="auto"/>
        <w:right w:val="none" w:sz="0" w:space="0" w:color="auto"/>
      </w:divBdr>
    </w:div>
    <w:div w:id="213123435">
      <w:bodyDiv w:val="1"/>
      <w:marLeft w:val="0"/>
      <w:marRight w:val="0"/>
      <w:marTop w:val="0"/>
      <w:marBottom w:val="0"/>
      <w:divBdr>
        <w:top w:val="none" w:sz="0" w:space="0" w:color="auto"/>
        <w:left w:val="none" w:sz="0" w:space="0" w:color="auto"/>
        <w:bottom w:val="none" w:sz="0" w:space="0" w:color="auto"/>
        <w:right w:val="none" w:sz="0" w:space="0" w:color="auto"/>
      </w:divBdr>
    </w:div>
    <w:div w:id="214896072">
      <w:bodyDiv w:val="1"/>
      <w:marLeft w:val="0"/>
      <w:marRight w:val="0"/>
      <w:marTop w:val="0"/>
      <w:marBottom w:val="0"/>
      <w:divBdr>
        <w:top w:val="none" w:sz="0" w:space="0" w:color="auto"/>
        <w:left w:val="none" w:sz="0" w:space="0" w:color="auto"/>
        <w:bottom w:val="none" w:sz="0" w:space="0" w:color="auto"/>
        <w:right w:val="none" w:sz="0" w:space="0" w:color="auto"/>
      </w:divBdr>
    </w:div>
    <w:div w:id="214974838">
      <w:bodyDiv w:val="1"/>
      <w:marLeft w:val="0"/>
      <w:marRight w:val="0"/>
      <w:marTop w:val="0"/>
      <w:marBottom w:val="0"/>
      <w:divBdr>
        <w:top w:val="none" w:sz="0" w:space="0" w:color="auto"/>
        <w:left w:val="none" w:sz="0" w:space="0" w:color="auto"/>
        <w:bottom w:val="none" w:sz="0" w:space="0" w:color="auto"/>
        <w:right w:val="none" w:sz="0" w:space="0" w:color="auto"/>
      </w:divBdr>
    </w:div>
    <w:div w:id="217859407">
      <w:bodyDiv w:val="1"/>
      <w:marLeft w:val="0"/>
      <w:marRight w:val="0"/>
      <w:marTop w:val="0"/>
      <w:marBottom w:val="0"/>
      <w:divBdr>
        <w:top w:val="none" w:sz="0" w:space="0" w:color="auto"/>
        <w:left w:val="none" w:sz="0" w:space="0" w:color="auto"/>
        <w:bottom w:val="none" w:sz="0" w:space="0" w:color="auto"/>
        <w:right w:val="none" w:sz="0" w:space="0" w:color="auto"/>
      </w:divBdr>
    </w:div>
    <w:div w:id="218899836">
      <w:bodyDiv w:val="1"/>
      <w:marLeft w:val="0"/>
      <w:marRight w:val="0"/>
      <w:marTop w:val="0"/>
      <w:marBottom w:val="0"/>
      <w:divBdr>
        <w:top w:val="none" w:sz="0" w:space="0" w:color="auto"/>
        <w:left w:val="none" w:sz="0" w:space="0" w:color="auto"/>
        <w:bottom w:val="none" w:sz="0" w:space="0" w:color="auto"/>
        <w:right w:val="none" w:sz="0" w:space="0" w:color="auto"/>
      </w:divBdr>
    </w:div>
    <w:div w:id="219947432">
      <w:bodyDiv w:val="1"/>
      <w:marLeft w:val="0"/>
      <w:marRight w:val="0"/>
      <w:marTop w:val="0"/>
      <w:marBottom w:val="0"/>
      <w:divBdr>
        <w:top w:val="none" w:sz="0" w:space="0" w:color="auto"/>
        <w:left w:val="none" w:sz="0" w:space="0" w:color="auto"/>
        <w:bottom w:val="none" w:sz="0" w:space="0" w:color="auto"/>
        <w:right w:val="none" w:sz="0" w:space="0" w:color="auto"/>
      </w:divBdr>
    </w:div>
    <w:div w:id="220404873">
      <w:bodyDiv w:val="1"/>
      <w:marLeft w:val="0"/>
      <w:marRight w:val="0"/>
      <w:marTop w:val="0"/>
      <w:marBottom w:val="0"/>
      <w:divBdr>
        <w:top w:val="none" w:sz="0" w:space="0" w:color="auto"/>
        <w:left w:val="none" w:sz="0" w:space="0" w:color="auto"/>
        <w:bottom w:val="none" w:sz="0" w:space="0" w:color="auto"/>
        <w:right w:val="none" w:sz="0" w:space="0" w:color="auto"/>
      </w:divBdr>
    </w:div>
    <w:div w:id="222109628">
      <w:bodyDiv w:val="1"/>
      <w:marLeft w:val="0"/>
      <w:marRight w:val="0"/>
      <w:marTop w:val="0"/>
      <w:marBottom w:val="0"/>
      <w:divBdr>
        <w:top w:val="none" w:sz="0" w:space="0" w:color="auto"/>
        <w:left w:val="none" w:sz="0" w:space="0" w:color="auto"/>
        <w:bottom w:val="none" w:sz="0" w:space="0" w:color="auto"/>
        <w:right w:val="none" w:sz="0" w:space="0" w:color="auto"/>
      </w:divBdr>
    </w:div>
    <w:div w:id="222563340">
      <w:bodyDiv w:val="1"/>
      <w:marLeft w:val="0"/>
      <w:marRight w:val="0"/>
      <w:marTop w:val="0"/>
      <w:marBottom w:val="0"/>
      <w:divBdr>
        <w:top w:val="none" w:sz="0" w:space="0" w:color="auto"/>
        <w:left w:val="none" w:sz="0" w:space="0" w:color="auto"/>
        <w:bottom w:val="none" w:sz="0" w:space="0" w:color="auto"/>
        <w:right w:val="none" w:sz="0" w:space="0" w:color="auto"/>
      </w:divBdr>
    </w:div>
    <w:div w:id="225342197">
      <w:bodyDiv w:val="1"/>
      <w:marLeft w:val="0"/>
      <w:marRight w:val="0"/>
      <w:marTop w:val="0"/>
      <w:marBottom w:val="0"/>
      <w:divBdr>
        <w:top w:val="none" w:sz="0" w:space="0" w:color="auto"/>
        <w:left w:val="none" w:sz="0" w:space="0" w:color="auto"/>
        <w:bottom w:val="none" w:sz="0" w:space="0" w:color="auto"/>
        <w:right w:val="none" w:sz="0" w:space="0" w:color="auto"/>
      </w:divBdr>
    </w:div>
    <w:div w:id="226258954">
      <w:bodyDiv w:val="1"/>
      <w:marLeft w:val="0"/>
      <w:marRight w:val="0"/>
      <w:marTop w:val="0"/>
      <w:marBottom w:val="0"/>
      <w:divBdr>
        <w:top w:val="none" w:sz="0" w:space="0" w:color="auto"/>
        <w:left w:val="none" w:sz="0" w:space="0" w:color="auto"/>
        <w:bottom w:val="none" w:sz="0" w:space="0" w:color="auto"/>
        <w:right w:val="none" w:sz="0" w:space="0" w:color="auto"/>
      </w:divBdr>
    </w:div>
    <w:div w:id="226427679">
      <w:bodyDiv w:val="1"/>
      <w:marLeft w:val="0"/>
      <w:marRight w:val="0"/>
      <w:marTop w:val="0"/>
      <w:marBottom w:val="0"/>
      <w:divBdr>
        <w:top w:val="none" w:sz="0" w:space="0" w:color="auto"/>
        <w:left w:val="none" w:sz="0" w:space="0" w:color="auto"/>
        <w:bottom w:val="none" w:sz="0" w:space="0" w:color="auto"/>
        <w:right w:val="none" w:sz="0" w:space="0" w:color="auto"/>
      </w:divBdr>
    </w:div>
    <w:div w:id="227227850">
      <w:bodyDiv w:val="1"/>
      <w:marLeft w:val="0"/>
      <w:marRight w:val="0"/>
      <w:marTop w:val="0"/>
      <w:marBottom w:val="0"/>
      <w:divBdr>
        <w:top w:val="none" w:sz="0" w:space="0" w:color="auto"/>
        <w:left w:val="none" w:sz="0" w:space="0" w:color="auto"/>
        <w:bottom w:val="none" w:sz="0" w:space="0" w:color="auto"/>
        <w:right w:val="none" w:sz="0" w:space="0" w:color="auto"/>
      </w:divBdr>
    </w:div>
    <w:div w:id="227350102">
      <w:bodyDiv w:val="1"/>
      <w:marLeft w:val="0"/>
      <w:marRight w:val="0"/>
      <w:marTop w:val="0"/>
      <w:marBottom w:val="0"/>
      <w:divBdr>
        <w:top w:val="none" w:sz="0" w:space="0" w:color="auto"/>
        <w:left w:val="none" w:sz="0" w:space="0" w:color="auto"/>
        <w:bottom w:val="none" w:sz="0" w:space="0" w:color="auto"/>
        <w:right w:val="none" w:sz="0" w:space="0" w:color="auto"/>
      </w:divBdr>
    </w:div>
    <w:div w:id="227497725">
      <w:bodyDiv w:val="1"/>
      <w:marLeft w:val="0"/>
      <w:marRight w:val="0"/>
      <w:marTop w:val="0"/>
      <w:marBottom w:val="0"/>
      <w:divBdr>
        <w:top w:val="none" w:sz="0" w:space="0" w:color="auto"/>
        <w:left w:val="none" w:sz="0" w:space="0" w:color="auto"/>
        <w:bottom w:val="none" w:sz="0" w:space="0" w:color="auto"/>
        <w:right w:val="none" w:sz="0" w:space="0" w:color="auto"/>
      </w:divBdr>
    </w:div>
    <w:div w:id="227541807">
      <w:bodyDiv w:val="1"/>
      <w:marLeft w:val="0"/>
      <w:marRight w:val="0"/>
      <w:marTop w:val="0"/>
      <w:marBottom w:val="0"/>
      <w:divBdr>
        <w:top w:val="none" w:sz="0" w:space="0" w:color="auto"/>
        <w:left w:val="none" w:sz="0" w:space="0" w:color="auto"/>
        <w:bottom w:val="none" w:sz="0" w:space="0" w:color="auto"/>
        <w:right w:val="none" w:sz="0" w:space="0" w:color="auto"/>
      </w:divBdr>
    </w:div>
    <w:div w:id="227766582">
      <w:bodyDiv w:val="1"/>
      <w:marLeft w:val="0"/>
      <w:marRight w:val="0"/>
      <w:marTop w:val="0"/>
      <w:marBottom w:val="0"/>
      <w:divBdr>
        <w:top w:val="none" w:sz="0" w:space="0" w:color="auto"/>
        <w:left w:val="none" w:sz="0" w:space="0" w:color="auto"/>
        <w:bottom w:val="none" w:sz="0" w:space="0" w:color="auto"/>
        <w:right w:val="none" w:sz="0" w:space="0" w:color="auto"/>
      </w:divBdr>
    </w:div>
    <w:div w:id="229729365">
      <w:bodyDiv w:val="1"/>
      <w:marLeft w:val="0"/>
      <w:marRight w:val="0"/>
      <w:marTop w:val="0"/>
      <w:marBottom w:val="0"/>
      <w:divBdr>
        <w:top w:val="none" w:sz="0" w:space="0" w:color="auto"/>
        <w:left w:val="none" w:sz="0" w:space="0" w:color="auto"/>
        <w:bottom w:val="none" w:sz="0" w:space="0" w:color="auto"/>
        <w:right w:val="none" w:sz="0" w:space="0" w:color="auto"/>
      </w:divBdr>
    </w:div>
    <w:div w:id="234050537">
      <w:bodyDiv w:val="1"/>
      <w:marLeft w:val="0"/>
      <w:marRight w:val="0"/>
      <w:marTop w:val="0"/>
      <w:marBottom w:val="0"/>
      <w:divBdr>
        <w:top w:val="none" w:sz="0" w:space="0" w:color="auto"/>
        <w:left w:val="none" w:sz="0" w:space="0" w:color="auto"/>
        <w:bottom w:val="none" w:sz="0" w:space="0" w:color="auto"/>
        <w:right w:val="none" w:sz="0" w:space="0" w:color="auto"/>
      </w:divBdr>
    </w:div>
    <w:div w:id="234244637">
      <w:bodyDiv w:val="1"/>
      <w:marLeft w:val="0"/>
      <w:marRight w:val="0"/>
      <w:marTop w:val="0"/>
      <w:marBottom w:val="0"/>
      <w:divBdr>
        <w:top w:val="none" w:sz="0" w:space="0" w:color="auto"/>
        <w:left w:val="none" w:sz="0" w:space="0" w:color="auto"/>
        <w:bottom w:val="none" w:sz="0" w:space="0" w:color="auto"/>
        <w:right w:val="none" w:sz="0" w:space="0" w:color="auto"/>
      </w:divBdr>
    </w:div>
    <w:div w:id="234515468">
      <w:bodyDiv w:val="1"/>
      <w:marLeft w:val="0"/>
      <w:marRight w:val="0"/>
      <w:marTop w:val="0"/>
      <w:marBottom w:val="0"/>
      <w:divBdr>
        <w:top w:val="none" w:sz="0" w:space="0" w:color="auto"/>
        <w:left w:val="none" w:sz="0" w:space="0" w:color="auto"/>
        <w:bottom w:val="none" w:sz="0" w:space="0" w:color="auto"/>
        <w:right w:val="none" w:sz="0" w:space="0" w:color="auto"/>
      </w:divBdr>
    </w:div>
    <w:div w:id="235936926">
      <w:bodyDiv w:val="1"/>
      <w:marLeft w:val="0"/>
      <w:marRight w:val="0"/>
      <w:marTop w:val="0"/>
      <w:marBottom w:val="0"/>
      <w:divBdr>
        <w:top w:val="none" w:sz="0" w:space="0" w:color="auto"/>
        <w:left w:val="none" w:sz="0" w:space="0" w:color="auto"/>
        <w:bottom w:val="none" w:sz="0" w:space="0" w:color="auto"/>
        <w:right w:val="none" w:sz="0" w:space="0" w:color="auto"/>
      </w:divBdr>
    </w:div>
    <w:div w:id="236019808">
      <w:bodyDiv w:val="1"/>
      <w:marLeft w:val="0"/>
      <w:marRight w:val="0"/>
      <w:marTop w:val="0"/>
      <w:marBottom w:val="0"/>
      <w:divBdr>
        <w:top w:val="none" w:sz="0" w:space="0" w:color="auto"/>
        <w:left w:val="none" w:sz="0" w:space="0" w:color="auto"/>
        <w:bottom w:val="none" w:sz="0" w:space="0" w:color="auto"/>
        <w:right w:val="none" w:sz="0" w:space="0" w:color="auto"/>
      </w:divBdr>
    </w:div>
    <w:div w:id="236937211">
      <w:bodyDiv w:val="1"/>
      <w:marLeft w:val="0"/>
      <w:marRight w:val="0"/>
      <w:marTop w:val="0"/>
      <w:marBottom w:val="0"/>
      <w:divBdr>
        <w:top w:val="none" w:sz="0" w:space="0" w:color="auto"/>
        <w:left w:val="none" w:sz="0" w:space="0" w:color="auto"/>
        <w:bottom w:val="none" w:sz="0" w:space="0" w:color="auto"/>
        <w:right w:val="none" w:sz="0" w:space="0" w:color="auto"/>
      </w:divBdr>
    </w:div>
    <w:div w:id="237979359">
      <w:bodyDiv w:val="1"/>
      <w:marLeft w:val="0"/>
      <w:marRight w:val="0"/>
      <w:marTop w:val="0"/>
      <w:marBottom w:val="0"/>
      <w:divBdr>
        <w:top w:val="none" w:sz="0" w:space="0" w:color="auto"/>
        <w:left w:val="none" w:sz="0" w:space="0" w:color="auto"/>
        <w:bottom w:val="none" w:sz="0" w:space="0" w:color="auto"/>
        <w:right w:val="none" w:sz="0" w:space="0" w:color="auto"/>
      </w:divBdr>
    </w:div>
    <w:div w:id="238944449">
      <w:bodyDiv w:val="1"/>
      <w:marLeft w:val="0"/>
      <w:marRight w:val="0"/>
      <w:marTop w:val="0"/>
      <w:marBottom w:val="0"/>
      <w:divBdr>
        <w:top w:val="none" w:sz="0" w:space="0" w:color="auto"/>
        <w:left w:val="none" w:sz="0" w:space="0" w:color="auto"/>
        <w:bottom w:val="none" w:sz="0" w:space="0" w:color="auto"/>
        <w:right w:val="none" w:sz="0" w:space="0" w:color="auto"/>
      </w:divBdr>
    </w:div>
    <w:div w:id="240794355">
      <w:bodyDiv w:val="1"/>
      <w:marLeft w:val="0"/>
      <w:marRight w:val="0"/>
      <w:marTop w:val="0"/>
      <w:marBottom w:val="0"/>
      <w:divBdr>
        <w:top w:val="none" w:sz="0" w:space="0" w:color="auto"/>
        <w:left w:val="none" w:sz="0" w:space="0" w:color="auto"/>
        <w:bottom w:val="none" w:sz="0" w:space="0" w:color="auto"/>
        <w:right w:val="none" w:sz="0" w:space="0" w:color="auto"/>
      </w:divBdr>
    </w:div>
    <w:div w:id="241258708">
      <w:bodyDiv w:val="1"/>
      <w:marLeft w:val="0"/>
      <w:marRight w:val="0"/>
      <w:marTop w:val="0"/>
      <w:marBottom w:val="0"/>
      <w:divBdr>
        <w:top w:val="none" w:sz="0" w:space="0" w:color="auto"/>
        <w:left w:val="none" w:sz="0" w:space="0" w:color="auto"/>
        <w:bottom w:val="none" w:sz="0" w:space="0" w:color="auto"/>
        <w:right w:val="none" w:sz="0" w:space="0" w:color="auto"/>
      </w:divBdr>
    </w:div>
    <w:div w:id="241523950">
      <w:bodyDiv w:val="1"/>
      <w:marLeft w:val="0"/>
      <w:marRight w:val="0"/>
      <w:marTop w:val="0"/>
      <w:marBottom w:val="0"/>
      <w:divBdr>
        <w:top w:val="none" w:sz="0" w:space="0" w:color="auto"/>
        <w:left w:val="none" w:sz="0" w:space="0" w:color="auto"/>
        <w:bottom w:val="none" w:sz="0" w:space="0" w:color="auto"/>
        <w:right w:val="none" w:sz="0" w:space="0" w:color="auto"/>
      </w:divBdr>
    </w:div>
    <w:div w:id="242034637">
      <w:bodyDiv w:val="1"/>
      <w:marLeft w:val="0"/>
      <w:marRight w:val="0"/>
      <w:marTop w:val="0"/>
      <w:marBottom w:val="0"/>
      <w:divBdr>
        <w:top w:val="none" w:sz="0" w:space="0" w:color="auto"/>
        <w:left w:val="none" w:sz="0" w:space="0" w:color="auto"/>
        <w:bottom w:val="none" w:sz="0" w:space="0" w:color="auto"/>
        <w:right w:val="none" w:sz="0" w:space="0" w:color="auto"/>
      </w:divBdr>
    </w:div>
    <w:div w:id="242640202">
      <w:bodyDiv w:val="1"/>
      <w:marLeft w:val="0"/>
      <w:marRight w:val="0"/>
      <w:marTop w:val="0"/>
      <w:marBottom w:val="0"/>
      <w:divBdr>
        <w:top w:val="none" w:sz="0" w:space="0" w:color="auto"/>
        <w:left w:val="none" w:sz="0" w:space="0" w:color="auto"/>
        <w:bottom w:val="none" w:sz="0" w:space="0" w:color="auto"/>
        <w:right w:val="none" w:sz="0" w:space="0" w:color="auto"/>
      </w:divBdr>
    </w:div>
    <w:div w:id="243492006">
      <w:bodyDiv w:val="1"/>
      <w:marLeft w:val="0"/>
      <w:marRight w:val="0"/>
      <w:marTop w:val="0"/>
      <w:marBottom w:val="0"/>
      <w:divBdr>
        <w:top w:val="none" w:sz="0" w:space="0" w:color="auto"/>
        <w:left w:val="none" w:sz="0" w:space="0" w:color="auto"/>
        <w:bottom w:val="none" w:sz="0" w:space="0" w:color="auto"/>
        <w:right w:val="none" w:sz="0" w:space="0" w:color="auto"/>
      </w:divBdr>
    </w:div>
    <w:div w:id="243607580">
      <w:bodyDiv w:val="1"/>
      <w:marLeft w:val="0"/>
      <w:marRight w:val="0"/>
      <w:marTop w:val="0"/>
      <w:marBottom w:val="0"/>
      <w:divBdr>
        <w:top w:val="none" w:sz="0" w:space="0" w:color="auto"/>
        <w:left w:val="none" w:sz="0" w:space="0" w:color="auto"/>
        <w:bottom w:val="none" w:sz="0" w:space="0" w:color="auto"/>
        <w:right w:val="none" w:sz="0" w:space="0" w:color="auto"/>
      </w:divBdr>
    </w:div>
    <w:div w:id="247157759">
      <w:bodyDiv w:val="1"/>
      <w:marLeft w:val="0"/>
      <w:marRight w:val="0"/>
      <w:marTop w:val="0"/>
      <w:marBottom w:val="0"/>
      <w:divBdr>
        <w:top w:val="none" w:sz="0" w:space="0" w:color="auto"/>
        <w:left w:val="none" w:sz="0" w:space="0" w:color="auto"/>
        <w:bottom w:val="none" w:sz="0" w:space="0" w:color="auto"/>
        <w:right w:val="none" w:sz="0" w:space="0" w:color="auto"/>
      </w:divBdr>
    </w:div>
    <w:div w:id="248856651">
      <w:bodyDiv w:val="1"/>
      <w:marLeft w:val="0"/>
      <w:marRight w:val="0"/>
      <w:marTop w:val="0"/>
      <w:marBottom w:val="0"/>
      <w:divBdr>
        <w:top w:val="none" w:sz="0" w:space="0" w:color="auto"/>
        <w:left w:val="none" w:sz="0" w:space="0" w:color="auto"/>
        <w:bottom w:val="none" w:sz="0" w:space="0" w:color="auto"/>
        <w:right w:val="none" w:sz="0" w:space="0" w:color="auto"/>
      </w:divBdr>
    </w:div>
    <w:div w:id="249195013">
      <w:bodyDiv w:val="1"/>
      <w:marLeft w:val="0"/>
      <w:marRight w:val="0"/>
      <w:marTop w:val="0"/>
      <w:marBottom w:val="0"/>
      <w:divBdr>
        <w:top w:val="none" w:sz="0" w:space="0" w:color="auto"/>
        <w:left w:val="none" w:sz="0" w:space="0" w:color="auto"/>
        <w:bottom w:val="none" w:sz="0" w:space="0" w:color="auto"/>
        <w:right w:val="none" w:sz="0" w:space="0" w:color="auto"/>
      </w:divBdr>
    </w:div>
    <w:div w:id="249241623">
      <w:bodyDiv w:val="1"/>
      <w:marLeft w:val="0"/>
      <w:marRight w:val="0"/>
      <w:marTop w:val="0"/>
      <w:marBottom w:val="0"/>
      <w:divBdr>
        <w:top w:val="none" w:sz="0" w:space="0" w:color="auto"/>
        <w:left w:val="none" w:sz="0" w:space="0" w:color="auto"/>
        <w:bottom w:val="none" w:sz="0" w:space="0" w:color="auto"/>
        <w:right w:val="none" w:sz="0" w:space="0" w:color="auto"/>
      </w:divBdr>
    </w:div>
    <w:div w:id="249584625">
      <w:bodyDiv w:val="1"/>
      <w:marLeft w:val="0"/>
      <w:marRight w:val="0"/>
      <w:marTop w:val="0"/>
      <w:marBottom w:val="0"/>
      <w:divBdr>
        <w:top w:val="none" w:sz="0" w:space="0" w:color="auto"/>
        <w:left w:val="none" w:sz="0" w:space="0" w:color="auto"/>
        <w:bottom w:val="none" w:sz="0" w:space="0" w:color="auto"/>
        <w:right w:val="none" w:sz="0" w:space="0" w:color="auto"/>
      </w:divBdr>
    </w:div>
    <w:div w:id="251471165">
      <w:bodyDiv w:val="1"/>
      <w:marLeft w:val="0"/>
      <w:marRight w:val="0"/>
      <w:marTop w:val="0"/>
      <w:marBottom w:val="0"/>
      <w:divBdr>
        <w:top w:val="none" w:sz="0" w:space="0" w:color="auto"/>
        <w:left w:val="none" w:sz="0" w:space="0" w:color="auto"/>
        <w:bottom w:val="none" w:sz="0" w:space="0" w:color="auto"/>
        <w:right w:val="none" w:sz="0" w:space="0" w:color="auto"/>
      </w:divBdr>
    </w:div>
    <w:div w:id="251940033">
      <w:bodyDiv w:val="1"/>
      <w:marLeft w:val="0"/>
      <w:marRight w:val="0"/>
      <w:marTop w:val="0"/>
      <w:marBottom w:val="0"/>
      <w:divBdr>
        <w:top w:val="none" w:sz="0" w:space="0" w:color="auto"/>
        <w:left w:val="none" w:sz="0" w:space="0" w:color="auto"/>
        <w:bottom w:val="none" w:sz="0" w:space="0" w:color="auto"/>
        <w:right w:val="none" w:sz="0" w:space="0" w:color="auto"/>
      </w:divBdr>
    </w:div>
    <w:div w:id="256132293">
      <w:bodyDiv w:val="1"/>
      <w:marLeft w:val="0"/>
      <w:marRight w:val="0"/>
      <w:marTop w:val="0"/>
      <w:marBottom w:val="0"/>
      <w:divBdr>
        <w:top w:val="none" w:sz="0" w:space="0" w:color="auto"/>
        <w:left w:val="none" w:sz="0" w:space="0" w:color="auto"/>
        <w:bottom w:val="none" w:sz="0" w:space="0" w:color="auto"/>
        <w:right w:val="none" w:sz="0" w:space="0" w:color="auto"/>
      </w:divBdr>
    </w:div>
    <w:div w:id="258758907">
      <w:bodyDiv w:val="1"/>
      <w:marLeft w:val="0"/>
      <w:marRight w:val="0"/>
      <w:marTop w:val="0"/>
      <w:marBottom w:val="0"/>
      <w:divBdr>
        <w:top w:val="none" w:sz="0" w:space="0" w:color="auto"/>
        <w:left w:val="none" w:sz="0" w:space="0" w:color="auto"/>
        <w:bottom w:val="none" w:sz="0" w:space="0" w:color="auto"/>
        <w:right w:val="none" w:sz="0" w:space="0" w:color="auto"/>
      </w:divBdr>
    </w:div>
    <w:div w:id="259457343">
      <w:bodyDiv w:val="1"/>
      <w:marLeft w:val="0"/>
      <w:marRight w:val="0"/>
      <w:marTop w:val="0"/>
      <w:marBottom w:val="0"/>
      <w:divBdr>
        <w:top w:val="none" w:sz="0" w:space="0" w:color="auto"/>
        <w:left w:val="none" w:sz="0" w:space="0" w:color="auto"/>
        <w:bottom w:val="none" w:sz="0" w:space="0" w:color="auto"/>
        <w:right w:val="none" w:sz="0" w:space="0" w:color="auto"/>
      </w:divBdr>
    </w:div>
    <w:div w:id="260375869">
      <w:bodyDiv w:val="1"/>
      <w:marLeft w:val="0"/>
      <w:marRight w:val="0"/>
      <w:marTop w:val="0"/>
      <w:marBottom w:val="0"/>
      <w:divBdr>
        <w:top w:val="none" w:sz="0" w:space="0" w:color="auto"/>
        <w:left w:val="none" w:sz="0" w:space="0" w:color="auto"/>
        <w:bottom w:val="none" w:sz="0" w:space="0" w:color="auto"/>
        <w:right w:val="none" w:sz="0" w:space="0" w:color="auto"/>
      </w:divBdr>
    </w:div>
    <w:div w:id="260844570">
      <w:bodyDiv w:val="1"/>
      <w:marLeft w:val="0"/>
      <w:marRight w:val="0"/>
      <w:marTop w:val="0"/>
      <w:marBottom w:val="0"/>
      <w:divBdr>
        <w:top w:val="none" w:sz="0" w:space="0" w:color="auto"/>
        <w:left w:val="none" w:sz="0" w:space="0" w:color="auto"/>
        <w:bottom w:val="none" w:sz="0" w:space="0" w:color="auto"/>
        <w:right w:val="none" w:sz="0" w:space="0" w:color="auto"/>
      </w:divBdr>
    </w:div>
    <w:div w:id="263074156">
      <w:bodyDiv w:val="1"/>
      <w:marLeft w:val="0"/>
      <w:marRight w:val="0"/>
      <w:marTop w:val="0"/>
      <w:marBottom w:val="0"/>
      <w:divBdr>
        <w:top w:val="none" w:sz="0" w:space="0" w:color="auto"/>
        <w:left w:val="none" w:sz="0" w:space="0" w:color="auto"/>
        <w:bottom w:val="none" w:sz="0" w:space="0" w:color="auto"/>
        <w:right w:val="none" w:sz="0" w:space="0" w:color="auto"/>
      </w:divBdr>
    </w:div>
    <w:div w:id="265502226">
      <w:bodyDiv w:val="1"/>
      <w:marLeft w:val="0"/>
      <w:marRight w:val="0"/>
      <w:marTop w:val="0"/>
      <w:marBottom w:val="0"/>
      <w:divBdr>
        <w:top w:val="none" w:sz="0" w:space="0" w:color="auto"/>
        <w:left w:val="none" w:sz="0" w:space="0" w:color="auto"/>
        <w:bottom w:val="none" w:sz="0" w:space="0" w:color="auto"/>
        <w:right w:val="none" w:sz="0" w:space="0" w:color="auto"/>
      </w:divBdr>
    </w:div>
    <w:div w:id="266162934">
      <w:bodyDiv w:val="1"/>
      <w:marLeft w:val="0"/>
      <w:marRight w:val="0"/>
      <w:marTop w:val="0"/>
      <w:marBottom w:val="0"/>
      <w:divBdr>
        <w:top w:val="none" w:sz="0" w:space="0" w:color="auto"/>
        <w:left w:val="none" w:sz="0" w:space="0" w:color="auto"/>
        <w:bottom w:val="none" w:sz="0" w:space="0" w:color="auto"/>
        <w:right w:val="none" w:sz="0" w:space="0" w:color="auto"/>
      </w:divBdr>
    </w:div>
    <w:div w:id="266235529">
      <w:bodyDiv w:val="1"/>
      <w:marLeft w:val="0"/>
      <w:marRight w:val="0"/>
      <w:marTop w:val="0"/>
      <w:marBottom w:val="0"/>
      <w:divBdr>
        <w:top w:val="none" w:sz="0" w:space="0" w:color="auto"/>
        <w:left w:val="none" w:sz="0" w:space="0" w:color="auto"/>
        <w:bottom w:val="none" w:sz="0" w:space="0" w:color="auto"/>
        <w:right w:val="none" w:sz="0" w:space="0" w:color="auto"/>
      </w:divBdr>
    </w:div>
    <w:div w:id="266280859">
      <w:bodyDiv w:val="1"/>
      <w:marLeft w:val="0"/>
      <w:marRight w:val="0"/>
      <w:marTop w:val="0"/>
      <w:marBottom w:val="0"/>
      <w:divBdr>
        <w:top w:val="none" w:sz="0" w:space="0" w:color="auto"/>
        <w:left w:val="none" w:sz="0" w:space="0" w:color="auto"/>
        <w:bottom w:val="none" w:sz="0" w:space="0" w:color="auto"/>
        <w:right w:val="none" w:sz="0" w:space="0" w:color="auto"/>
      </w:divBdr>
    </w:div>
    <w:div w:id="267012213">
      <w:bodyDiv w:val="1"/>
      <w:marLeft w:val="0"/>
      <w:marRight w:val="0"/>
      <w:marTop w:val="0"/>
      <w:marBottom w:val="0"/>
      <w:divBdr>
        <w:top w:val="none" w:sz="0" w:space="0" w:color="auto"/>
        <w:left w:val="none" w:sz="0" w:space="0" w:color="auto"/>
        <w:bottom w:val="none" w:sz="0" w:space="0" w:color="auto"/>
        <w:right w:val="none" w:sz="0" w:space="0" w:color="auto"/>
      </w:divBdr>
    </w:div>
    <w:div w:id="267125708">
      <w:bodyDiv w:val="1"/>
      <w:marLeft w:val="0"/>
      <w:marRight w:val="0"/>
      <w:marTop w:val="0"/>
      <w:marBottom w:val="0"/>
      <w:divBdr>
        <w:top w:val="none" w:sz="0" w:space="0" w:color="auto"/>
        <w:left w:val="none" w:sz="0" w:space="0" w:color="auto"/>
        <w:bottom w:val="none" w:sz="0" w:space="0" w:color="auto"/>
        <w:right w:val="none" w:sz="0" w:space="0" w:color="auto"/>
      </w:divBdr>
    </w:div>
    <w:div w:id="267667190">
      <w:bodyDiv w:val="1"/>
      <w:marLeft w:val="0"/>
      <w:marRight w:val="0"/>
      <w:marTop w:val="0"/>
      <w:marBottom w:val="0"/>
      <w:divBdr>
        <w:top w:val="none" w:sz="0" w:space="0" w:color="auto"/>
        <w:left w:val="none" w:sz="0" w:space="0" w:color="auto"/>
        <w:bottom w:val="none" w:sz="0" w:space="0" w:color="auto"/>
        <w:right w:val="none" w:sz="0" w:space="0" w:color="auto"/>
      </w:divBdr>
    </w:div>
    <w:div w:id="269627691">
      <w:bodyDiv w:val="1"/>
      <w:marLeft w:val="0"/>
      <w:marRight w:val="0"/>
      <w:marTop w:val="0"/>
      <w:marBottom w:val="0"/>
      <w:divBdr>
        <w:top w:val="none" w:sz="0" w:space="0" w:color="auto"/>
        <w:left w:val="none" w:sz="0" w:space="0" w:color="auto"/>
        <w:bottom w:val="none" w:sz="0" w:space="0" w:color="auto"/>
        <w:right w:val="none" w:sz="0" w:space="0" w:color="auto"/>
      </w:divBdr>
    </w:div>
    <w:div w:id="269707952">
      <w:bodyDiv w:val="1"/>
      <w:marLeft w:val="0"/>
      <w:marRight w:val="0"/>
      <w:marTop w:val="0"/>
      <w:marBottom w:val="0"/>
      <w:divBdr>
        <w:top w:val="none" w:sz="0" w:space="0" w:color="auto"/>
        <w:left w:val="none" w:sz="0" w:space="0" w:color="auto"/>
        <w:bottom w:val="none" w:sz="0" w:space="0" w:color="auto"/>
        <w:right w:val="none" w:sz="0" w:space="0" w:color="auto"/>
      </w:divBdr>
    </w:div>
    <w:div w:id="270094014">
      <w:bodyDiv w:val="1"/>
      <w:marLeft w:val="0"/>
      <w:marRight w:val="0"/>
      <w:marTop w:val="0"/>
      <w:marBottom w:val="0"/>
      <w:divBdr>
        <w:top w:val="none" w:sz="0" w:space="0" w:color="auto"/>
        <w:left w:val="none" w:sz="0" w:space="0" w:color="auto"/>
        <w:bottom w:val="none" w:sz="0" w:space="0" w:color="auto"/>
        <w:right w:val="none" w:sz="0" w:space="0" w:color="auto"/>
      </w:divBdr>
    </w:div>
    <w:div w:id="272055690">
      <w:bodyDiv w:val="1"/>
      <w:marLeft w:val="0"/>
      <w:marRight w:val="0"/>
      <w:marTop w:val="0"/>
      <w:marBottom w:val="0"/>
      <w:divBdr>
        <w:top w:val="none" w:sz="0" w:space="0" w:color="auto"/>
        <w:left w:val="none" w:sz="0" w:space="0" w:color="auto"/>
        <w:bottom w:val="none" w:sz="0" w:space="0" w:color="auto"/>
        <w:right w:val="none" w:sz="0" w:space="0" w:color="auto"/>
      </w:divBdr>
    </w:div>
    <w:div w:id="272901439">
      <w:bodyDiv w:val="1"/>
      <w:marLeft w:val="0"/>
      <w:marRight w:val="0"/>
      <w:marTop w:val="0"/>
      <w:marBottom w:val="0"/>
      <w:divBdr>
        <w:top w:val="none" w:sz="0" w:space="0" w:color="auto"/>
        <w:left w:val="none" w:sz="0" w:space="0" w:color="auto"/>
        <w:bottom w:val="none" w:sz="0" w:space="0" w:color="auto"/>
        <w:right w:val="none" w:sz="0" w:space="0" w:color="auto"/>
      </w:divBdr>
    </w:div>
    <w:div w:id="273903827">
      <w:bodyDiv w:val="1"/>
      <w:marLeft w:val="0"/>
      <w:marRight w:val="0"/>
      <w:marTop w:val="0"/>
      <w:marBottom w:val="0"/>
      <w:divBdr>
        <w:top w:val="none" w:sz="0" w:space="0" w:color="auto"/>
        <w:left w:val="none" w:sz="0" w:space="0" w:color="auto"/>
        <w:bottom w:val="none" w:sz="0" w:space="0" w:color="auto"/>
        <w:right w:val="none" w:sz="0" w:space="0" w:color="auto"/>
      </w:divBdr>
    </w:div>
    <w:div w:id="274364959">
      <w:bodyDiv w:val="1"/>
      <w:marLeft w:val="0"/>
      <w:marRight w:val="0"/>
      <w:marTop w:val="0"/>
      <w:marBottom w:val="0"/>
      <w:divBdr>
        <w:top w:val="none" w:sz="0" w:space="0" w:color="auto"/>
        <w:left w:val="none" w:sz="0" w:space="0" w:color="auto"/>
        <w:bottom w:val="none" w:sz="0" w:space="0" w:color="auto"/>
        <w:right w:val="none" w:sz="0" w:space="0" w:color="auto"/>
      </w:divBdr>
    </w:div>
    <w:div w:id="274748120">
      <w:bodyDiv w:val="1"/>
      <w:marLeft w:val="0"/>
      <w:marRight w:val="0"/>
      <w:marTop w:val="0"/>
      <w:marBottom w:val="0"/>
      <w:divBdr>
        <w:top w:val="none" w:sz="0" w:space="0" w:color="auto"/>
        <w:left w:val="none" w:sz="0" w:space="0" w:color="auto"/>
        <w:bottom w:val="none" w:sz="0" w:space="0" w:color="auto"/>
        <w:right w:val="none" w:sz="0" w:space="0" w:color="auto"/>
      </w:divBdr>
    </w:div>
    <w:div w:id="274871670">
      <w:bodyDiv w:val="1"/>
      <w:marLeft w:val="0"/>
      <w:marRight w:val="0"/>
      <w:marTop w:val="0"/>
      <w:marBottom w:val="0"/>
      <w:divBdr>
        <w:top w:val="none" w:sz="0" w:space="0" w:color="auto"/>
        <w:left w:val="none" w:sz="0" w:space="0" w:color="auto"/>
        <w:bottom w:val="none" w:sz="0" w:space="0" w:color="auto"/>
        <w:right w:val="none" w:sz="0" w:space="0" w:color="auto"/>
      </w:divBdr>
    </w:div>
    <w:div w:id="275328920">
      <w:bodyDiv w:val="1"/>
      <w:marLeft w:val="0"/>
      <w:marRight w:val="0"/>
      <w:marTop w:val="0"/>
      <w:marBottom w:val="0"/>
      <w:divBdr>
        <w:top w:val="none" w:sz="0" w:space="0" w:color="auto"/>
        <w:left w:val="none" w:sz="0" w:space="0" w:color="auto"/>
        <w:bottom w:val="none" w:sz="0" w:space="0" w:color="auto"/>
        <w:right w:val="none" w:sz="0" w:space="0" w:color="auto"/>
      </w:divBdr>
    </w:div>
    <w:div w:id="275335173">
      <w:bodyDiv w:val="1"/>
      <w:marLeft w:val="0"/>
      <w:marRight w:val="0"/>
      <w:marTop w:val="0"/>
      <w:marBottom w:val="0"/>
      <w:divBdr>
        <w:top w:val="none" w:sz="0" w:space="0" w:color="auto"/>
        <w:left w:val="none" w:sz="0" w:space="0" w:color="auto"/>
        <w:bottom w:val="none" w:sz="0" w:space="0" w:color="auto"/>
        <w:right w:val="none" w:sz="0" w:space="0" w:color="auto"/>
      </w:divBdr>
    </w:div>
    <w:div w:id="276332298">
      <w:bodyDiv w:val="1"/>
      <w:marLeft w:val="0"/>
      <w:marRight w:val="0"/>
      <w:marTop w:val="0"/>
      <w:marBottom w:val="0"/>
      <w:divBdr>
        <w:top w:val="none" w:sz="0" w:space="0" w:color="auto"/>
        <w:left w:val="none" w:sz="0" w:space="0" w:color="auto"/>
        <w:bottom w:val="none" w:sz="0" w:space="0" w:color="auto"/>
        <w:right w:val="none" w:sz="0" w:space="0" w:color="auto"/>
      </w:divBdr>
    </w:div>
    <w:div w:id="278142655">
      <w:bodyDiv w:val="1"/>
      <w:marLeft w:val="0"/>
      <w:marRight w:val="0"/>
      <w:marTop w:val="0"/>
      <w:marBottom w:val="0"/>
      <w:divBdr>
        <w:top w:val="none" w:sz="0" w:space="0" w:color="auto"/>
        <w:left w:val="none" w:sz="0" w:space="0" w:color="auto"/>
        <w:bottom w:val="none" w:sz="0" w:space="0" w:color="auto"/>
        <w:right w:val="none" w:sz="0" w:space="0" w:color="auto"/>
      </w:divBdr>
    </w:div>
    <w:div w:id="278873986">
      <w:bodyDiv w:val="1"/>
      <w:marLeft w:val="0"/>
      <w:marRight w:val="0"/>
      <w:marTop w:val="0"/>
      <w:marBottom w:val="0"/>
      <w:divBdr>
        <w:top w:val="none" w:sz="0" w:space="0" w:color="auto"/>
        <w:left w:val="none" w:sz="0" w:space="0" w:color="auto"/>
        <w:bottom w:val="none" w:sz="0" w:space="0" w:color="auto"/>
        <w:right w:val="none" w:sz="0" w:space="0" w:color="auto"/>
      </w:divBdr>
    </w:div>
    <w:div w:id="278998914">
      <w:bodyDiv w:val="1"/>
      <w:marLeft w:val="0"/>
      <w:marRight w:val="0"/>
      <w:marTop w:val="0"/>
      <w:marBottom w:val="0"/>
      <w:divBdr>
        <w:top w:val="none" w:sz="0" w:space="0" w:color="auto"/>
        <w:left w:val="none" w:sz="0" w:space="0" w:color="auto"/>
        <w:bottom w:val="none" w:sz="0" w:space="0" w:color="auto"/>
        <w:right w:val="none" w:sz="0" w:space="0" w:color="auto"/>
      </w:divBdr>
    </w:div>
    <w:div w:id="279192197">
      <w:bodyDiv w:val="1"/>
      <w:marLeft w:val="0"/>
      <w:marRight w:val="0"/>
      <w:marTop w:val="0"/>
      <w:marBottom w:val="0"/>
      <w:divBdr>
        <w:top w:val="none" w:sz="0" w:space="0" w:color="auto"/>
        <w:left w:val="none" w:sz="0" w:space="0" w:color="auto"/>
        <w:bottom w:val="none" w:sz="0" w:space="0" w:color="auto"/>
        <w:right w:val="none" w:sz="0" w:space="0" w:color="auto"/>
      </w:divBdr>
    </w:div>
    <w:div w:id="279721764">
      <w:bodyDiv w:val="1"/>
      <w:marLeft w:val="0"/>
      <w:marRight w:val="0"/>
      <w:marTop w:val="0"/>
      <w:marBottom w:val="0"/>
      <w:divBdr>
        <w:top w:val="none" w:sz="0" w:space="0" w:color="auto"/>
        <w:left w:val="none" w:sz="0" w:space="0" w:color="auto"/>
        <w:bottom w:val="none" w:sz="0" w:space="0" w:color="auto"/>
        <w:right w:val="none" w:sz="0" w:space="0" w:color="auto"/>
      </w:divBdr>
    </w:div>
    <w:div w:id="279996268">
      <w:bodyDiv w:val="1"/>
      <w:marLeft w:val="0"/>
      <w:marRight w:val="0"/>
      <w:marTop w:val="0"/>
      <w:marBottom w:val="0"/>
      <w:divBdr>
        <w:top w:val="none" w:sz="0" w:space="0" w:color="auto"/>
        <w:left w:val="none" w:sz="0" w:space="0" w:color="auto"/>
        <w:bottom w:val="none" w:sz="0" w:space="0" w:color="auto"/>
        <w:right w:val="none" w:sz="0" w:space="0" w:color="auto"/>
      </w:divBdr>
    </w:div>
    <w:div w:id="281427651">
      <w:bodyDiv w:val="1"/>
      <w:marLeft w:val="0"/>
      <w:marRight w:val="0"/>
      <w:marTop w:val="0"/>
      <w:marBottom w:val="0"/>
      <w:divBdr>
        <w:top w:val="none" w:sz="0" w:space="0" w:color="auto"/>
        <w:left w:val="none" w:sz="0" w:space="0" w:color="auto"/>
        <w:bottom w:val="none" w:sz="0" w:space="0" w:color="auto"/>
        <w:right w:val="none" w:sz="0" w:space="0" w:color="auto"/>
      </w:divBdr>
    </w:div>
    <w:div w:id="283999627">
      <w:bodyDiv w:val="1"/>
      <w:marLeft w:val="0"/>
      <w:marRight w:val="0"/>
      <w:marTop w:val="0"/>
      <w:marBottom w:val="0"/>
      <w:divBdr>
        <w:top w:val="none" w:sz="0" w:space="0" w:color="auto"/>
        <w:left w:val="none" w:sz="0" w:space="0" w:color="auto"/>
        <w:bottom w:val="none" w:sz="0" w:space="0" w:color="auto"/>
        <w:right w:val="none" w:sz="0" w:space="0" w:color="auto"/>
      </w:divBdr>
    </w:div>
    <w:div w:id="284044261">
      <w:bodyDiv w:val="1"/>
      <w:marLeft w:val="0"/>
      <w:marRight w:val="0"/>
      <w:marTop w:val="0"/>
      <w:marBottom w:val="0"/>
      <w:divBdr>
        <w:top w:val="none" w:sz="0" w:space="0" w:color="auto"/>
        <w:left w:val="none" w:sz="0" w:space="0" w:color="auto"/>
        <w:bottom w:val="none" w:sz="0" w:space="0" w:color="auto"/>
        <w:right w:val="none" w:sz="0" w:space="0" w:color="auto"/>
      </w:divBdr>
    </w:div>
    <w:div w:id="285045375">
      <w:bodyDiv w:val="1"/>
      <w:marLeft w:val="0"/>
      <w:marRight w:val="0"/>
      <w:marTop w:val="0"/>
      <w:marBottom w:val="0"/>
      <w:divBdr>
        <w:top w:val="none" w:sz="0" w:space="0" w:color="auto"/>
        <w:left w:val="none" w:sz="0" w:space="0" w:color="auto"/>
        <w:bottom w:val="none" w:sz="0" w:space="0" w:color="auto"/>
        <w:right w:val="none" w:sz="0" w:space="0" w:color="auto"/>
      </w:divBdr>
    </w:div>
    <w:div w:id="285088374">
      <w:bodyDiv w:val="1"/>
      <w:marLeft w:val="0"/>
      <w:marRight w:val="0"/>
      <w:marTop w:val="0"/>
      <w:marBottom w:val="0"/>
      <w:divBdr>
        <w:top w:val="none" w:sz="0" w:space="0" w:color="auto"/>
        <w:left w:val="none" w:sz="0" w:space="0" w:color="auto"/>
        <w:bottom w:val="none" w:sz="0" w:space="0" w:color="auto"/>
        <w:right w:val="none" w:sz="0" w:space="0" w:color="auto"/>
      </w:divBdr>
    </w:div>
    <w:div w:id="286204240">
      <w:bodyDiv w:val="1"/>
      <w:marLeft w:val="0"/>
      <w:marRight w:val="0"/>
      <w:marTop w:val="0"/>
      <w:marBottom w:val="0"/>
      <w:divBdr>
        <w:top w:val="none" w:sz="0" w:space="0" w:color="auto"/>
        <w:left w:val="none" w:sz="0" w:space="0" w:color="auto"/>
        <w:bottom w:val="none" w:sz="0" w:space="0" w:color="auto"/>
        <w:right w:val="none" w:sz="0" w:space="0" w:color="auto"/>
      </w:divBdr>
    </w:div>
    <w:div w:id="287205071">
      <w:bodyDiv w:val="1"/>
      <w:marLeft w:val="0"/>
      <w:marRight w:val="0"/>
      <w:marTop w:val="0"/>
      <w:marBottom w:val="0"/>
      <w:divBdr>
        <w:top w:val="none" w:sz="0" w:space="0" w:color="auto"/>
        <w:left w:val="none" w:sz="0" w:space="0" w:color="auto"/>
        <w:bottom w:val="none" w:sz="0" w:space="0" w:color="auto"/>
        <w:right w:val="none" w:sz="0" w:space="0" w:color="auto"/>
      </w:divBdr>
    </w:div>
    <w:div w:id="288901988">
      <w:bodyDiv w:val="1"/>
      <w:marLeft w:val="0"/>
      <w:marRight w:val="0"/>
      <w:marTop w:val="0"/>
      <w:marBottom w:val="0"/>
      <w:divBdr>
        <w:top w:val="none" w:sz="0" w:space="0" w:color="auto"/>
        <w:left w:val="none" w:sz="0" w:space="0" w:color="auto"/>
        <w:bottom w:val="none" w:sz="0" w:space="0" w:color="auto"/>
        <w:right w:val="none" w:sz="0" w:space="0" w:color="auto"/>
      </w:divBdr>
    </w:div>
    <w:div w:id="289214250">
      <w:bodyDiv w:val="1"/>
      <w:marLeft w:val="0"/>
      <w:marRight w:val="0"/>
      <w:marTop w:val="0"/>
      <w:marBottom w:val="0"/>
      <w:divBdr>
        <w:top w:val="none" w:sz="0" w:space="0" w:color="auto"/>
        <w:left w:val="none" w:sz="0" w:space="0" w:color="auto"/>
        <w:bottom w:val="none" w:sz="0" w:space="0" w:color="auto"/>
        <w:right w:val="none" w:sz="0" w:space="0" w:color="auto"/>
      </w:divBdr>
    </w:div>
    <w:div w:id="289241080">
      <w:bodyDiv w:val="1"/>
      <w:marLeft w:val="0"/>
      <w:marRight w:val="0"/>
      <w:marTop w:val="0"/>
      <w:marBottom w:val="0"/>
      <w:divBdr>
        <w:top w:val="none" w:sz="0" w:space="0" w:color="auto"/>
        <w:left w:val="none" w:sz="0" w:space="0" w:color="auto"/>
        <w:bottom w:val="none" w:sz="0" w:space="0" w:color="auto"/>
        <w:right w:val="none" w:sz="0" w:space="0" w:color="auto"/>
      </w:divBdr>
    </w:div>
    <w:div w:id="290478998">
      <w:bodyDiv w:val="1"/>
      <w:marLeft w:val="0"/>
      <w:marRight w:val="0"/>
      <w:marTop w:val="0"/>
      <w:marBottom w:val="0"/>
      <w:divBdr>
        <w:top w:val="none" w:sz="0" w:space="0" w:color="auto"/>
        <w:left w:val="none" w:sz="0" w:space="0" w:color="auto"/>
        <w:bottom w:val="none" w:sz="0" w:space="0" w:color="auto"/>
        <w:right w:val="none" w:sz="0" w:space="0" w:color="auto"/>
      </w:divBdr>
    </w:div>
    <w:div w:id="290551272">
      <w:bodyDiv w:val="1"/>
      <w:marLeft w:val="0"/>
      <w:marRight w:val="0"/>
      <w:marTop w:val="0"/>
      <w:marBottom w:val="0"/>
      <w:divBdr>
        <w:top w:val="none" w:sz="0" w:space="0" w:color="auto"/>
        <w:left w:val="none" w:sz="0" w:space="0" w:color="auto"/>
        <w:bottom w:val="none" w:sz="0" w:space="0" w:color="auto"/>
        <w:right w:val="none" w:sz="0" w:space="0" w:color="auto"/>
      </w:divBdr>
    </w:div>
    <w:div w:id="290551835">
      <w:bodyDiv w:val="1"/>
      <w:marLeft w:val="0"/>
      <w:marRight w:val="0"/>
      <w:marTop w:val="0"/>
      <w:marBottom w:val="0"/>
      <w:divBdr>
        <w:top w:val="none" w:sz="0" w:space="0" w:color="auto"/>
        <w:left w:val="none" w:sz="0" w:space="0" w:color="auto"/>
        <w:bottom w:val="none" w:sz="0" w:space="0" w:color="auto"/>
        <w:right w:val="none" w:sz="0" w:space="0" w:color="auto"/>
      </w:divBdr>
    </w:div>
    <w:div w:id="290789803">
      <w:bodyDiv w:val="1"/>
      <w:marLeft w:val="0"/>
      <w:marRight w:val="0"/>
      <w:marTop w:val="0"/>
      <w:marBottom w:val="0"/>
      <w:divBdr>
        <w:top w:val="none" w:sz="0" w:space="0" w:color="auto"/>
        <w:left w:val="none" w:sz="0" w:space="0" w:color="auto"/>
        <w:bottom w:val="none" w:sz="0" w:space="0" w:color="auto"/>
        <w:right w:val="none" w:sz="0" w:space="0" w:color="auto"/>
      </w:divBdr>
    </w:div>
    <w:div w:id="291523375">
      <w:bodyDiv w:val="1"/>
      <w:marLeft w:val="0"/>
      <w:marRight w:val="0"/>
      <w:marTop w:val="0"/>
      <w:marBottom w:val="0"/>
      <w:divBdr>
        <w:top w:val="none" w:sz="0" w:space="0" w:color="auto"/>
        <w:left w:val="none" w:sz="0" w:space="0" w:color="auto"/>
        <w:bottom w:val="none" w:sz="0" w:space="0" w:color="auto"/>
        <w:right w:val="none" w:sz="0" w:space="0" w:color="auto"/>
      </w:divBdr>
    </w:div>
    <w:div w:id="293609803">
      <w:bodyDiv w:val="1"/>
      <w:marLeft w:val="0"/>
      <w:marRight w:val="0"/>
      <w:marTop w:val="0"/>
      <w:marBottom w:val="0"/>
      <w:divBdr>
        <w:top w:val="none" w:sz="0" w:space="0" w:color="auto"/>
        <w:left w:val="none" w:sz="0" w:space="0" w:color="auto"/>
        <w:bottom w:val="none" w:sz="0" w:space="0" w:color="auto"/>
        <w:right w:val="none" w:sz="0" w:space="0" w:color="auto"/>
      </w:divBdr>
    </w:div>
    <w:div w:id="295377521">
      <w:bodyDiv w:val="1"/>
      <w:marLeft w:val="0"/>
      <w:marRight w:val="0"/>
      <w:marTop w:val="0"/>
      <w:marBottom w:val="0"/>
      <w:divBdr>
        <w:top w:val="none" w:sz="0" w:space="0" w:color="auto"/>
        <w:left w:val="none" w:sz="0" w:space="0" w:color="auto"/>
        <w:bottom w:val="none" w:sz="0" w:space="0" w:color="auto"/>
        <w:right w:val="none" w:sz="0" w:space="0" w:color="auto"/>
      </w:divBdr>
    </w:div>
    <w:div w:id="297028947">
      <w:bodyDiv w:val="1"/>
      <w:marLeft w:val="0"/>
      <w:marRight w:val="0"/>
      <w:marTop w:val="0"/>
      <w:marBottom w:val="0"/>
      <w:divBdr>
        <w:top w:val="none" w:sz="0" w:space="0" w:color="auto"/>
        <w:left w:val="none" w:sz="0" w:space="0" w:color="auto"/>
        <w:bottom w:val="none" w:sz="0" w:space="0" w:color="auto"/>
        <w:right w:val="none" w:sz="0" w:space="0" w:color="auto"/>
      </w:divBdr>
    </w:div>
    <w:div w:id="298806478">
      <w:bodyDiv w:val="1"/>
      <w:marLeft w:val="0"/>
      <w:marRight w:val="0"/>
      <w:marTop w:val="0"/>
      <w:marBottom w:val="0"/>
      <w:divBdr>
        <w:top w:val="none" w:sz="0" w:space="0" w:color="auto"/>
        <w:left w:val="none" w:sz="0" w:space="0" w:color="auto"/>
        <w:bottom w:val="none" w:sz="0" w:space="0" w:color="auto"/>
        <w:right w:val="none" w:sz="0" w:space="0" w:color="auto"/>
      </w:divBdr>
    </w:div>
    <w:div w:id="298844610">
      <w:bodyDiv w:val="1"/>
      <w:marLeft w:val="0"/>
      <w:marRight w:val="0"/>
      <w:marTop w:val="0"/>
      <w:marBottom w:val="0"/>
      <w:divBdr>
        <w:top w:val="none" w:sz="0" w:space="0" w:color="auto"/>
        <w:left w:val="none" w:sz="0" w:space="0" w:color="auto"/>
        <w:bottom w:val="none" w:sz="0" w:space="0" w:color="auto"/>
        <w:right w:val="none" w:sz="0" w:space="0" w:color="auto"/>
      </w:divBdr>
    </w:div>
    <w:div w:id="299504625">
      <w:bodyDiv w:val="1"/>
      <w:marLeft w:val="0"/>
      <w:marRight w:val="0"/>
      <w:marTop w:val="0"/>
      <w:marBottom w:val="0"/>
      <w:divBdr>
        <w:top w:val="none" w:sz="0" w:space="0" w:color="auto"/>
        <w:left w:val="none" w:sz="0" w:space="0" w:color="auto"/>
        <w:bottom w:val="none" w:sz="0" w:space="0" w:color="auto"/>
        <w:right w:val="none" w:sz="0" w:space="0" w:color="auto"/>
      </w:divBdr>
    </w:div>
    <w:div w:id="299656269">
      <w:bodyDiv w:val="1"/>
      <w:marLeft w:val="0"/>
      <w:marRight w:val="0"/>
      <w:marTop w:val="0"/>
      <w:marBottom w:val="0"/>
      <w:divBdr>
        <w:top w:val="none" w:sz="0" w:space="0" w:color="auto"/>
        <w:left w:val="none" w:sz="0" w:space="0" w:color="auto"/>
        <w:bottom w:val="none" w:sz="0" w:space="0" w:color="auto"/>
        <w:right w:val="none" w:sz="0" w:space="0" w:color="auto"/>
      </w:divBdr>
    </w:div>
    <w:div w:id="300427348">
      <w:bodyDiv w:val="1"/>
      <w:marLeft w:val="0"/>
      <w:marRight w:val="0"/>
      <w:marTop w:val="0"/>
      <w:marBottom w:val="0"/>
      <w:divBdr>
        <w:top w:val="none" w:sz="0" w:space="0" w:color="auto"/>
        <w:left w:val="none" w:sz="0" w:space="0" w:color="auto"/>
        <w:bottom w:val="none" w:sz="0" w:space="0" w:color="auto"/>
        <w:right w:val="none" w:sz="0" w:space="0" w:color="auto"/>
      </w:divBdr>
    </w:div>
    <w:div w:id="301468256">
      <w:bodyDiv w:val="1"/>
      <w:marLeft w:val="0"/>
      <w:marRight w:val="0"/>
      <w:marTop w:val="0"/>
      <w:marBottom w:val="0"/>
      <w:divBdr>
        <w:top w:val="none" w:sz="0" w:space="0" w:color="auto"/>
        <w:left w:val="none" w:sz="0" w:space="0" w:color="auto"/>
        <w:bottom w:val="none" w:sz="0" w:space="0" w:color="auto"/>
        <w:right w:val="none" w:sz="0" w:space="0" w:color="auto"/>
      </w:divBdr>
    </w:div>
    <w:div w:id="301737990">
      <w:bodyDiv w:val="1"/>
      <w:marLeft w:val="0"/>
      <w:marRight w:val="0"/>
      <w:marTop w:val="0"/>
      <w:marBottom w:val="0"/>
      <w:divBdr>
        <w:top w:val="none" w:sz="0" w:space="0" w:color="auto"/>
        <w:left w:val="none" w:sz="0" w:space="0" w:color="auto"/>
        <w:bottom w:val="none" w:sz="0" w:space="0" w:color="auto"/>
        <w:right w:val="none" w:sz="0" w:space="0" w:color="auto"/>
      </w:divBdr>
    </w:div>
    <w:div w:id="302388202">
      <w:bodyDiv w:val="1"/>
      <w:marLeft w:val="0"/>
      <w:marRight w:val="0"/>
      <w:marTop w:val="0"/>
      <w:marBottom w:val="0"/>
      <w:divBdr>
        <w:top w:val="none" w:sz="0" w:space="0" w:color="auto"/>
        <w:left w:val="none" w:sz="0" w:space="0" w:color="auto"/>
        <w:bottom w:val="none" w:sz="0" w:space="0" w:color="auto"/>
        <w:right w:val="none" w:sz="0" w:space="0" w:color="auto"/>
      </w:divBdr>
    </w:div>
    <w:div w:id="302465550">
      <w:bodyDiv w:val="1"/>
      <w:marLeft w:val="0"/>
      <w:marRight w:val="0"/>
      <w:marTop w:val="0"/>
      <w:marBottom w:val="0"/>
      <w:divBdr>
        <w:top w:val="none" w:sz="0" w:space="0" w:color="auto"/>
        <w:left w:val="none" w:sz="0" w:space="0" w:color="auto"/>
        <w:bottom w:val="none" w:sz="0" w:space="0" w:color="auto"/>
        <w:right w:val="none" w:sz="0" w:space="0" w:color="auto"/>
      </w:divBdr>
    </w:div>
    <w:div w:id="304697821">
      <w:bodyDiv w:val="1"/>
      <w:marLeft w:val="0"/>
      <w:marRight w:val="0"/>
      <w:marTop w:val="0"/>
      <w:marBottom w:val="0"/>
      <w:divBdr>
        <w:top w:val="none" w:sz="0" w:space="0" w:color="auto"/>
        <w:left w:val="none" w:sz="0" w:space="0" w:color="auto"/>
        <w:bottom w:val="none" w:sz="0" w:space="0" w:color="auto"/>
        <w:right w:val="none" w:sz="0" w:space="0" w:color="auto"/>
      </w:divBdr>
    </w:div>
    <w:div w:id="306056676">
      <w:bodyDiv w:val="1"/>
      <w:marLeft w:val="0"/>
      <w:marRight w:val="0"/>
      <w:marTop w:val="0"/>
      <w:marBottom w:val="0"/>
      <w:divBdr>
        <w:top w:val="none" w:sz="0" w:space="0" w:color="auto"/>
        <w:left w:val="none" w:sz="0" w:space="0" w:color="auto"/>
        <w:bottom w:val="none" w:sz="0" w:space="0" w:color="auto"/>
        <w:right w:val="none" w:sz="0" w:space="0" w:color="auto"/>
      </w:divBdr>
    </w:div>
    <w:div w:id="306592579">
      <w:bodyDiv w:val="1"/>
      <w:marLeft w:val="0"/>
      <w:marRight w:val="0"/>
      <w:marTop w:val="0"/>
      <w:marBottom w:val="0"/>
      <w:divBdr>
        <w:top w:val="none" w:sz="0" w:space="0" w:color="auto"/>
        <w:left w:val="none" w:sz="0" w:space="0" w:color="auto"/>
        <w:bottom w:val="none" w:sz="0" w:space="0" w:color="auto"/>
        <w:right w:val="none" w:sz="0" w:space="0" w:color="auto"/>
      </w:divBdr>
    </w:div>
    <w:div w:id="306665941">
      <w:bodyDiv w:val="1"/>
      <w:marLeft w:val="0"/>
      <w:marRight w:val="0"/>
      <w:marTop w:val="0"/>
      <w:marBottom w:val="0"/>
      <w:divBdr>
        <w:top w:val="none" w:sz="0" w:space="0" w:color="auto"/>
        <w:left w:val="none" w:sz="0" w:space="0" w:color="auto"/>
        <w:bottom w:val="none" w:sz="0" w:space="0" w:color="auto"/>
        <w:right w:val="none" w:sz="0" w:space="0" w:color="auto"/>
      </w:divBdr>
    </w:div>
    <w:div w:id="308174765">
      <w:bodyDiv w:val="1"/>
      <w:marLeft w:val="0"/>
      <w:marRight w:val="0"/>
      <w:marTop w:val="0"/>
      <w:marBottom w:val="0"/>
      <w:divBdr>
        <w:top w:val="none" w:sz="0" w:space="0" w:color="auto"/>
        <w:left w:val="none" w:sz="0" w:space="0" w:color="auto"/>
        <w:bottom w:val="none" w:sz="0" w:space="0" w:color="auto"/>
        <w:right w:val="none" w:sz="0" w:space="0" w:color="auto"/>
      </w:divBdr>
    </w:div>
    <w:div w:id="308481637">
      <w:bodyDiv w:val="1"/>
      <w:marLeft w:val="0"/>
      <w:marRight w:val="0"/>
      <w:marTop w:val="0"/>
      <w:marBottom w:val="0"/>
      <w:divBdr>
        <w:top w:val="none" w:sz="0" w:space="0" w:color="auto"/>
        <w:left w:val="none" w:sz="0" w:space="0" w:color="auto"/>
        <w:bottom w:val="none" w:sz="0" w:space="0" w:color="auto"/>
        <w:right w:val="none" w:sz="0" w:space="0" w:color="auto"/>
      </w:divBdr>
    </w:div>
    <w:div w:id="309798024">
      <w:bodyDiv w:val="1"/>
      <w:marLeft w:val="0"/>
      <w:marRight w:val="0"/>
      <w:marTop w:val="0"/>
      <w:marBottom w:val="0"/>
      <w:divBdr>
        <w:top w:val="none" w:sz="0" w:space="0" w:color="auto"/>
        <w:left w:val="none" w:sz="0" w:space="0" w:color="auto"/>
        <w:bottom w:val="none" w:sz="0" w:space="0" w:color="auto"/>
        <w:right w:val="none" w:sz="0" w:space="0" w:color="auto"/>
      </w:divBdr>
    </w:div>
    <w:div w:id="310259980">
      <w:bodyDiv w:val="1"/>
      <w:marLeft w:val="0"/>
      <w:marRight w:val="0"/>
      <w:marTop w:val="0"/>
      <w:marBottom w:val="0"/>
      <w:divBdr>
        <w:top w:val="none" w:sz="0" w:space="0" w:color="auto"/>
        <w:left w:val="none" w:sz="0" w:space="0" w:color="auto"/>
        <w:bottom w:val="none" w:sz="0" w:space="0" w:color="auto"/>
        <w:right w:val="none" w:sz="0" w:space="0" w:color="auto"/>
      </w:divBdr>
    </w:div>
    <w:div w:id="310716407">
      <w:bodyDiv w:val="1"/>
      <w:marLeft w:val="0"/>
      <w:marRight w:val="0"/>
      <w:marTop w:val="0"/>
      <w:marBottom w:val="0"/>
      <w:divBdr>
        <w:top w:val="none" w:sz="0" w:space="0" w:color="auto"/>
        <w:left w:val="none" w:sz="0" w:space="0" w:color="auto"/>
        <w:bottom w:val="none" w:sz="0" w:space="0" w:color="auto"/>
        <w:right w:val="none" w:sz="0" w:space="0" w:color="auto"/>
      </w:divBdr>
    </w:div>
    <w:div w:id="311911470">
      <w:bodyDiv w:val="1"/>
      <w:marLeft w:val="0"/>
      <w:marRight w:val="0"/>
      <w:marTop w:val="0"/>
      <w:marBottom w:val="0"/>
      <w:divBdr>
        <w:top w:val="none" w:sz="0" w:space="0" w:color="auto"/>
        <w:left w:val="none" w:sz="0" w:space="0" w:color="auto"/>
        <w:bottom w:val="none" w:sz="0" w:space="0" w:color="auto"/>
        <w:right w:val="none" w:sz="0" w:space="0" w:color="auto"/>
      </w:divBdr>
    </w:div>
    <w:div w:id="313337180">
      <w:bodyDiv w:val="1"/>
      <w:marLeft w:val="0"/>
      <w:marRight w:val="0"/>
      <w:marTop w:val="0"/>
      <w:marBottom w:val="0"/>
      <w:divBdr>
        <w:top w:val="none" w:sz="0" w:space="0" w:color="auto"/>
        <w:left w:val="none" w:sz="0" w:space="0" w:color="auto"/>
        <w:bottom w:val="none" w:sz="0" w:space="0" w:color="auto"/>
        <w:right w:val="none" w:sz="0" w:space="0" w:color="auto"/>
      </w:divBdr>
    </w:div>
    <w:div w:id="313415411">
      <w:bodyDiv w:val="1"/>
      <w:marLeft w:val="0"/>
      <w:marRight w:val="0"/>
      <w:marTop w:val="0"/>
      <w:marBottom w:val="0"/>
      <w:divBdr>
        <w:top w:val="none" w:sz="0" w:space="0" w:color="auto"/>
        <w:left w:val="none" w:sz="0" w:space="0" w:color="auto"/>
        <w:bottom w:val="none" w:sz="0" w:space="0" w:color="auto"/>
        <w:right w:val="none" w:sz="0" w:space="0" w:color="auto"/>
      </w:divBdr>
    </w:div>
    <w:div w:id="314532392">
      <w:bodyDiv w:val="1"/>
      <w:marLeft w:val="0"/>
      <w:marRight w:val="0"/>
      <w:marTop w:val="0"/>
      <w:marBottom w:val="0"/>
      <w:divBdr>
        <w:top w:val="none" w:sz="0" w:space="0" w:color="auto"/>
        <w:left w:val="none" w:sz="0" w:space="0" w:color="auto"/>
        <w:bottom w:val="none" w:sz="0" w:space="0" w:color="auto"/>
        <w:right w:val="none" w:sz="0" w:space="0" w:color="auto"/>
      </w:divBdr>
    </w:div>
    <w:div w:id="318076152">
      <w:bodyDiv w:val="1"/>
      <w:marLeft w:val="0"/>
      <w:marRight w:val="0"/>
      <w:marTop w:val="0"/>
      <w:marBottom w:val="0"/>
      <w:divBdr>
        <w:top w:val="none" w:sz="0" w:space="0" w:color="auto"/>
        <w:left w:val="none" w:sz="0" w:space="0" w:color="auto"/>
        <w:bottom w:val="none" w:sz="0" w:space="0" w:color="auto"/>
        <w:right w:val="none" w:sz="0" w:space="0" w:color="auto"/>
      </w:divBdr>
    </w:div>
    <w:div w:id="319040873">
      <w:bodyDiv w:val="1"/>
      <w:marLeft w:val="0"/>
      <w:marRight w:val="0"/>
      <w:marTop w:val="0"/>
      <w:marBottom w:val="0"/>
      <w:divBdr>
        <w:top w:val="none" w:sz="0" w:space="0" w:color="auto"/>
        <w:left w:val="none" w:sz="0" w:space="0" w:color="auto"/>
        <w:bottom w:val="none" w:sz="0" w:space="0" w:color="auto"/>
        <w:right w:val="none" w:sz="0" w:space="0" w:color="auto"/>
      </w:divBdr>
    </w:div>
    <w:div w:id="319847090">
      <w:bodyDiv w:val="1"/>
      <w:marLeft w:val="0"/>
      <w:marRight w:val="0"/>
      <w:marTop w:val="0"/>
      <w:marBottom w:val="0"/>
      <w:divBdr>
        <w:top w:val="none" w:sz="0" w:space="0" w:color="auto"/>
        <w:left w:val="none" w:sz="0" w:space="0" w:color="auto"/>
        <w:bottom w:val="none" w:sz="0" w:space="0" w:color="auto"/>
        <w:right w:val="none" w:sz="0" w:space="0" w:color="auto"/>
      </w:divBdr>
    </w:div>
    <w:div w:id="320692623">
      <w:bodyDiv w:val="1"/>
      <w:marLeft w:val="0"/>
      <w:marRight w:val="0"/>
      <w:marTop w:val="0"/>
      <w:marBottom w:val="0"/>
      <w:divBdr>
        <w:top w:val="none" w:sz="0" w:space="0" w:color="auto"/>
        <w:left w:val="none" w:sz="0" w:space="0" w:color="auto"/>
        <w:bottom w:val="none" w:sz="0" w:space="0" w:color="auto"/>
        <w:right w:val="none" w:sz="0" w:space="0" w:color="auto"/>
      </w:divBdr>
    </w:div>
    <w:div w:id="323321034">
      <w:bodyDiv w:val="1"/>
      <w:marLeft w:val="0"/>
      <w:marRight w:val="0"/>
      <w:marTop w:val="0"/>
      <w:marBottom w:val="0"/>
      <w:divBdr>
        <w:top w:val="none" w:sz="0" w:space="0" w:color="auto"/>
        <w:left w:val="none" w:sz="0" w:space="0" w:color="auto"/>
        <w:bottom w:val="none" w:sz="0" w:space="0" w:color="auto"/>
        <w:right w:val="none" w:sz="0" w:space="0" w:color="auto"/>
      </w:divBdr>
    </w:div>
    <w:div w:id="325012025">
      <w:bodyDiv w:val="1"/>
      <w:marLeft w:val="0"/>
      <w:marRight w:val="0"/>
      <w:marTop w:val="0"/>
      <w:marBottom w:val="0"/>
      <w:divBdr>
        <w:top w:val="none" w:sz="0" w:space="0" w:color="auto"/>
        <w:left w:val="none" w:sz="0" w:space="0" w:color="auto"/>
        <w:bottom w:val="none" w:sz="0" w:space="0" w:color="auto"/>
        <w:right w:val="none" w:sz="0" w:space="0" w:color="auto"/>
      </w:divBdr>
    </w:div>
    <w:div w:id="325717891">
      <w:bodyDiv w:val="1"/>
      <w:marLeft w:val="0"/>
      <w:marRight w:val="0"/>
      <w:marTop w:val="0"/>
      <w:marBottom w:val="0"/>
      <w:divBdr>
        <w:top w:val="none" w:sz="0" w:space="0" w:color="auto"/>
        <w:left w:val="none" w:sz="0" w:space="0" w:color="auto"/>
        <w:bottom w:val="none" w:sz="0" w:space="0" w:color="auto"/>
        <w:right w:val="none" w:sz="0" w:space="0" w:color="auto"/>
      </w:divBdr>
    </w:div>
    <w:div w:id="327483429">
      <w:bodyDiv w:val="1"/>
      <w:marLeft w:val="0"/>
      <w:marRight w:val="0"/>
      <w:marTop w:val="0"/>
      <w:marBottom w:val="0"/>
      <w:divBdr>
        <w:top w:val="none" w:sz="0" w:space="0" w:color="auto"/>
        <w:left w:val="none" w:sz="0" w:space="0" w:color="auto"/>
        <w:bottom w:val="none" w:sz="0" w:space="0" w:color="auto"/>
        <w:right w:val="none" w:sz="0" w:space="0" w:color="auto"/>
      </w:divBdr>
    </w:div>
    <w:div w:id="327556784">
      <w:bodyDiv w:val="1"/>
      <w:marLeft w:val="0"/>
      <w:marRight w:val="0"/>
      <w:marTop w:val="0"/>
      <w:marBottom w:val="0"/>
      <w:divBdr>
        <w:top w:val="none" w:sz="0" w:space="0" w:color="auto"/>
        <w:left w:val="none" w:sz="0" w:space="0" w:color="auto"/>
        <w:bottom w:val="none" w:sz="0" w:space="0" w:color="auto"/>
        <w:right w:val="none" w:sz="0" w:space="0" w:color="auto"/>
      </w:divBdr>
    </w:div>
    <w:div w:id="327680124">
      <w:bodyDiv w:val="1"/>
      <w:marLeft w:val="0"/>
      <w:marRight w:val="0"/>
      <w:marTop w:val="0"/>
      <w:marBottom w:val="0"/>
      <w:divBdr>
        <w:top w:val="none" w:sz="0" w:space="0" w:color="auto"/>
        <w:left w:val="none" w:sz="0" w:space="0" w:color="auto"/>
        <w:bottom w:val="none" w:sz="0" w:space="0" w:color="auto"/>
        <w:right w:val="none" w:sz="0" w:space="0" w:color="auto"/>
      </w:divBdr>
    </w:div>
    <w:div w:id="327831059">
      <w:bodyDiv w:val="1"/>
      <w:marLeft w:val="0"/>
      <w:marRight w:val="0"/>
      <w:marTop w:val="0"/>
      <w:marBottom w:val="0"/>
      <w:divBdr>
        <w:top w:val="none" w:sz="0" w:space="0" w:color="auto"/>
        <w:left w:val="none" w:sz="0" w:space="0" w:color="auto"/>
        <w:bottom w:val="none" w:sz="0" w:space="0" w:color="auto"/>
        <w:right w:val="none" w:sz="0" w:space="0" w:color="auto"/>
      </w:divBdr>
    </w:div>
    <w:div w:id="328825573">
      <w:bodyDiv w:val="1"/>
      <w:marLeft w:val="0"/>
      <w:marRight w:val="0"/>
      <w:marTop w:val="0"/>
      <w:marBottom w:val="0"/>
      <w:divBdr>
        <w:top w:val="none" w:sz="0" w:space="0" w:color="auto"/>
        <w:left w:val="none" w:sz="0" w:space="0" w:color="auto"/>
        <w:bottom w:val="none" w:sz="0" w:space="0" w:color="auto"/>
        <w:right w:val="none" w:sz="0" w:space="0" w:color="auto"/>
      </w:divBdr>
    </w:div>
    <w:div w:id="330569363">
      <w:bodyDiv w:val="1"/>
      <w:marLeft w:val="0"/>
      <w:marRight w:val="0"/>
      <w:marTop w:val="0"/>
      <w:marBottom w:val="0"/>
      <w:divBdr>
        <w:top w:val="none" w:sz="0" w:space="0" w:color="auto"/>
        <w:left w:val="none" w:sz="0" w:space="0" w:color="auto"/>
        <w:bottom w:val="none" w:sz="0" w:space="0" w:color="auto"/>
        <w:right w:val="none" w:sz="0" w:space="0" w:color="auto"/>
      </w:divBdr>
    </w:div>
    <w:div w:id="333455005">
      <w:bodyDiv w:val="1"/>
      <w:marLeft w:val="0"/>
      <w:marRight w:val="0"/>
      <w:marTop w:val="0"/>
      <w:marBottom w:val="0"/>
      <w:divBdr>
        <w:top w:val="none" w:sz="0" w:space="0" w:color="auto"/>
        <w:left w:val="none" w:sz="0" w:space="0" w:color="auto"/>
        <w:bottom w:val="none" w:sz="0" w:space="0" w:color="auto"/>
        <w:right w:val="none" w:sz="0" w:space="0" w:color="auto"/>
      </w:divBdr>
    </w:div>
    <w:div w:id="333798449">
      <w:bodyDiv w:val="1"/>
      <w:marLeft w:val="0"/>
      <w:marRight w:val="0"/>
      <w:marTop w:val="0"/>
      <w:marBottom w:val="0"/>
      <w:divBdr>
        <w:top w:val="none" w:sz="0" w:space="0" w:color="auto"/>
        <w:left w:val="none" w:sz="0" w:space="0" w:color="auto"/>
        <w:bottom w:val="none" w:sz="0" w:space="0" w:color="auto"/>
        <w:right w:val="none" w:sz="0" w:space="0" w:color="auto"/>
      </w:divBdr>
    </w:div>
    <w:div w:id="333919512">
      <w:bodyDiv w:val="1"/>
      <w:marLeft w:val="0"/>
      <w:marRight w:val="0"/>
      <w:marTop w:val="0"/>
      <w:marBottom w:val="0"/>
      <w:divBdr>
        <w:top w:val="none" w:sz="0" w:space="0" w:color="auto"/>
        <w:left w:val="none" w:sz="0" w:space="0" w:color="auto"/>
        <w:bottom w:val="none" w:sz="0" w:space="0" w:color="auto"/>
        <w:right w:val="none" w:sz="0" w:space="0" w:color="auto"/>
      </w:divBdr>
    </w:div>
    <w:div w:id="334501918">
      <w:bodyDiv w:val="1"/>
      <w:marLeft w:val="0"/>
      <w:marRight w:val="0"/>
      <w:marTop w:val="0"/>
      <w:marBottom w:val="0"/>
      <w:divBdr>
        <w:top w:val="none" w:sz="0" w:space="0" w:color="auto"/>
        <w:left w:val="none" w:sz="0" w:space="0" w:color="auto"/>
        <w:bottom w:val="none" w:sz="0" w:space="0" w:color="auto"/>
        <w:right w:val="none" w:sz="0" w:space="0" w:color="auto"/>
      </w:divBdr>
      <w:divsChild>
        <w:div w:id="1269509981">
          <w:marLeft w:val="0"/>
          <w:marRight w:val="0"/>
          <w:marTop w:val="0"/>
          <w:marBottom w:val="0"/>
          <w:divBdr>
            <w:top w:val="none" w:sz="0" w:space="0" w:color="auto"/>
            <w:left w:val="none" w:sz="0" w:space="0" w:color="auto"/>
            <w:bottom w:val="none" w:sz="0" w:space="0" w:color="auto"/>
            <w:right w:val="none" w:sz="0" w:space="0" w:color="auto"/>
          </w:divBdr>
        </w:div>
      </w:divsChild>
    </w:div>
    <w:div w:id="334697958">
      <w:bodyDiv w:val="1"/>
      <w:marLeft w:val="0"/>
      <w:marRight w:val="0"/>
      <w:marTop w:val="0"/>
      <w:marBottom w:val="0"/>
      <w:divBdr>
        <w:top w:val="none" w:sz="0" w:space="0" w:color="auto"/>
        <w:left w:val="none" w:sz="0" w:space="0" w:color="auto"/>
        <w:bottom w:val="none" w:sz="0" w:space="0" w:color="auto"/>
        <w:right w:val="none" w:sz="0" w:space="0" w:color="auto"/>
      </w:divBdr>
    </w:div>
    <w:div w:id="335108375">
      <w:bodyDiv w:val="1"/>
      <w:marLeft w:val="0"/>
      <w:marRight w:val="0"/>
      <w:marTop w:val="0"/>
      <w:marBottom w:val="0"/>
      <w:divBdr>
        <w:top w:val="none" w:sz="0" w:space="0" w:color="auto"/>
        <w:left w:val="none" w:sz="0" w:space="0" w:color="auto"/>
        <w:bottom w:val="none" w:sz="0" w:space="0" w:color="auto"/>
        <w:right w:val="none" w:sz="0" w:space="0" w:color="auto"/>
      </w:divBdr>
    </w:div>
    <w:div w:id="336157255">
      <w:bodyDiv w:val="1"/>
      <w:marLeft w:val="0"/>
      <w:marRight w:val="0"/>
      <w:marTop w:val="0"/>
      <w:marBottom w:val="0"/>
      <w:divBdr>
        <w:top w:val="none" w:sz="0" w:space="0" w:color="auto"/>
        <w:left w:val="none" w:sz="0" w:space="0" w:color="auto"/>
        <w:bottom w:val="none" w:sz="0" w:space="0" w:color="auto"/>
        <w:right w:val="none" w:sz="0" w:space="0" w:color="auto"/>
      </w:divBdr>
    </w:div>
    <w:div w:id="336419099">
      <w:bodyDiv w:val="1"/>
      <w:marLeft w:val="0"/>
      <w:marRight w:val="0"/>
      <w:marTop w:val="0"/>
      <w:marBottom w:val="0"/>
      <w:divBdr>
        <w:top w:val="none" w:sz="0" w:space="0" w:color="auto"/>
        <w:left w:val="none" w:sz="0" w:space="0" w:color="auto"/>
        <w:bottom w:val="none" w:sz="0" w:space="0" w:color="auto"/>
        <w:right w:val="none" w:sz="0" w:space="0" w:color="auto"/>
      </w:divBdr>
    </w:div>
    <w:div w:id="336428266">
      <w:bodyDiv w:val="1"/>
      <w:marLeft w:val="0"/>
      <w:marRight w:val="0"/>
      <w:marTop w:val="0"/>
      <w:marBottom w:val="0"/>
      <w:divBdr>
        <w:top w:val="none" w:sz="0" w:space="0" w:color="auto"/>
        <w:left w:val="none" w:sz="0" w:space="0" w:color="auto"/>
        <w:bottom w:val="none" w:sz="0" w:space="0" w:color="auto"/>
        <w:right w:val="none" w:sz="0" w:space="0" w:color="auto"/>
      </w:divBdr>
    </w:div>
    <w:div w:id="338431158">
      <w:bodyDiv w:val="1"/>
      <w:marLeft w:val="0"/>
      <w:marRight w:val="0"/>
      <w:marTop w:val="0"/>
      <w:marBottom w:val="0"/>
      <w:divBdr>
        <w:top w:val="none" w:sz="0" w:space="0" w:color="auto"/>
        <w:left w:val="none" w:sz="0" w:space="0" w:color="auto"/>
        <w:bottom w:val="none" w:sz="0" w:space="0" w:color="auto"/>
        <w:right w:val="none" w:sz="0" w:space="0" w:color="auto"/>
      </w:divBdr>
    </w:div>
    <w:div w:id="340013398">
      <w:bodyDiv w:val="1"/>
      <w:marLeft w:val="0"/>
      <w:marRight w:val="0"/>
      <w:marTop w:val="0"/>
      <w:marBottom w:val="0"/>
      <w:divBdr>
        <w:top w:val="none" w:sz="0" w:space="0" w:color="auto"/>
        <w:left w:val="none" w:sz="0" w:space="0" w:color="auto"/>
        <w:bottom w:val="none" w:sz="0" w:space="0" w:color="auto"/>
        <w:right w:val="none" w:sz="0" w:space="0" w:color="auto"/>
      </w:divBdr>
    </w:div>
    <w:div w:id="340737068">
      <w:bodyDiv w:val="1"/>
      <w:marLeft w:val="0"/>
      <w:marRight w:val="0"/>
      <w:marTop w:val="0"/>
      <w:marBottom w:val="0"/>
      <w:divBdr>
        <w:top w:val="none" w:sz="0" w:space="0" w:color="auto"/>
        <w:left w:val="none" w:sz="0" w:space="0" w:color="auto"/>
        <w:bottom w:val="none" w:sz="0" w:space="0" w:color="auto"/>
        <w:right w:val="none" w:sz="0" w:space="0" w:color="auto"/>
      </w:divBdr>
    </w:div>
    <w:div w:id="345062034">
      <w:bodyDiv w:val="1"/>
      <w:marLeft w:val="0"/>
      <w:marRight w:val="0"/>
      <w:marTop w:val="0"/>
      <w:marBottom w:val="0"/>
      <w:divBdr>
        <w:top w:val="none" w:sz="0" w:space="0" w:color="auto"/>
        <w:left w:val="none" w:sz="0" w:space="0" w:color="auto"/>
        <w:bottom w:val="none" w:sz="0" w:space="0" w:color="auto"/>
        <w:right w:val="none" w:sz="0" w:space="0" w:color="auto"/>
      </w:divBdr>
    </w:div>
    <w:div w:id="346711512">
      <w:bodyDiv w:val="1"/>
      <w:marLeft w:val="0"/>
      <w:marRight w:val="0"/>
      <w:marTop w:val="0"/>
      <w:marBottom w:val="0"/>
      <w:divBdr>
        <w:top w:val="none" w:sz="0" w:space="0" w:color="auto"/>
        <w:left w:val="none" w:sz="0" w:space="0" w:color="auto"/>
        <w:bottom w:val="none" w:sz="0" w:space="0" w:color="auto"/>
        <w:right w:val="none" w:sz="0" w:space="0" w:color="auto"/>
      </w:divBdr>
    </w:div>
    <w:div w:id="349454974">
      <w:bodyDiv w:val="1"/>
      <w:marLeft w:val="0"/>
      <w:marRight w:val="0"/>
      <w:marTop w:val="0"/>
      <w:marBottom w:val="0"/>
      <w:divBdr>
        <w:top w:val="none" w:sz="0" w:space="0" w:color="auto"/>
        <w:left w:val="none" w:sz="0" w:space="0" w:color="auto"/>
        <w:bottom w:val="none" w:sz="0" w:space="0" w:color="auto"/>
        <w:right w:val="none" w:sz="0" w:space="0" w:color="auto"/>
      </w:divBdr>
    </w:div>
    <w:div w:id="350110700">
      <w:bodyDiv w:val="1"/>
      <w:marLeft w:val="0"/>
      <w:marRight w:val="0"/>
      <w:marTop w:val="0"/>
      <w:marBottom w:val="0"/>
      <w:divBdr>
        <w:top w:val="none" w:sz="0" w:space="0" w:color="auto"/>
        <w:left w:val="none" w:sz="0" w:space="0" w:color="auto"/>
        <w:bottom w:val="none" w:sz="0" w:space="0" w:color="auto"/>
        <w:right w:val="none" w:sz="0" w:space="0" w:color="auto"/>
      </w:divBdr>
    </w:div>
    <w:div w:id="352190719">
      <w:bodyDiv w:val="1"/>
      <w:marLeft w:val="0"/>
      <w:marRight w:val="0"/>
      <w:marTop w:val="0"/>
      <w:marBottom w:val="0"/>
      <w:divBdr>
        <w:top w:val="none" w:sz="0" w:space="0" w:color="auto"/>
        <w:left w:val="none" w:sz="0" w:space="0" w:color="auto"/>
        <w:bottom w:val="none" w:sz="0" w:space="0" w:color="auto"/>
        <w:right w:val="none" w:sz="0" w:space="0" w:color="auto"/>
      </w:divBdr>
    </w:div>
    <w:div w:id="352339394">
      <w:bodyDiv w:val="1"/>
      <w:marLeft w:val="0"/>
      <w:marRight w:val="0"/>
      <w:marTop w:val="0"/>
      <w:marBottom w:val="0"/>
      <w:divBdr>
        <w:top w:val="none" w:sz="0" w:space="0" w:color="auto"/>
        <w:left w:val="none" w:sz="0" w:space="0" w:color="auto"/>
        <w:bottom w:val="none" w:sz="0" w:space="0" w:color="auto"/>
        <w:right w:val="none" w:sz="0" w:space="0" w:color="auto"/>
      </w:divBdr>
    </w:div>
    <w:div w:id="352731203">
      <w:bodyDiv w:val="1"/>
      <w:marLeft w:val="0"/>
      <w:marRight w:val="0"/>
      <w:marTop w:val="0"/>
      <w:marBottom w:val="0"/>
      <w:divBdr>
        <w:top w:val="none" w:sz="0" w:space="0" w:color="auto"/>
        <w:left w:val="none" w:sz="0" w:space="0" w:color="auto"/>
        <w:bottom w:val="none" w:sz="0" w:space="0" w:color="auto"/>
        <w:right w:val="none" w:sz="0" w:space="0" w:color="auto"/>
      </w:divBdr>
    </w:div>
    <w:div w:id="354816338">
      <w:bodyDiv w:val="1"/>
      <w:marLeft w:val="0"/>
      <w:marRight w:val="0"/>
      <w:marTop w:val="0"/>
      <w:marBottom w:val="0"/>
      <w:divBdr>
        <w:top w:val="none" w:sz="0" w:space="0" w:color="auto"/>
        <w:left w:val="none" w:sz="0" w:space="0" w:color="auto"/>
        <w:bottom w:val="none" w:sz="0" w:space="0" w:color="auto"/>
        <w:right w:val="none" w:sz="0" w:space="0" w:color="auto"/>
      </w:divBdr>
    </w:div>
    <w:div w:id="359090013">
      <w:bodyDiv w:val="1"/>
      <w:marLeft w:val="0"/>
      <w:marRight w:val="0"/>
      <w:marTop w:val="0"/>
      <w:marBottom w:val="0"/>
      <w:divBdr>
        <w:top w:val="none" w:sz="0" w:space="0" w:color="auto"/>
        <w:left w:val="none" w:sz="0" w:space="0" w:color="auto"/>
        <w:bottom w:val="none" w:sz="0" w:space="0" w:color="auto"/>
        <w:right w:val="none" w:sz="0" w:space="0" w:color="auto"/>
      </w:divBdr>
    </w:div>
    <w:div w:id="359211131">
      <w:bodyDiv w:val="1"/>
      <w:marLeft w:val="0"/>
      <w:marRight w:val="0"/>
      <w:marTop w:val="0"/>
      <w:marBottom w:val="0"/>
      <w:divBdr>
        <w:top w:val="none" w:sz="0" w:space="0" w:color="auto"/>
        <w:left w:val="none" w:sz="0" w:space="0" w:color="auto"/>
        <w:bottom w:val="none" w:sz="0" w:space="0" w:color="auto"/>
        <w:right w:val="none" w:sz="0" w:space="0" w:color="auto"/>
      </w:divBdr>
    </w:div>
    <w:div w:id="361055174">
      <w:bodyDiv w:val="1"/>
      <w:marLeft w:val="0"/>
      <w:marRight w:val="0"/>
      <w:marTop w:val="0"/>
      <w:marBottom w:val="0"/>
      <w:divBdr>
        <w:top w:val="none" w:sz="0" w:space="0" w:color="auto"/>
        <w:left w:val="none" w:sz="0" w:space="0" w:color="auto"/>
        <w:bottom w:val="none" w:sz="0" w:space="0" w:color="auto"/>
        <w:right w:val="none" w:sz="0" w:space="0" w:color="auto"/>
      </w:divBdr>
    </w:div>
    <w:div w:id="362487904">
      <w:bodyDiv w:val="1"/>
      <w:marLeft w:val="0"/>
      <w:marRight w:val="0"/>
      <w:marTop w:val="0"/>
      <w:marBottom w:val="0"/>
      <w:divBdr>
        <w:top w:val="none" w:sz="0" w:space="0" w:color="auto"/>
        <w:left w:val="none" w:sz="0" w:space="0" w:color="auto"/>
        <w:bottom w:val="none" w:sz="0" w:space="0" w:color="auto"/>
        <w:right w:val="none" w:sz="0" w:space="0" w:color="auto"/>
      </w:divBdr>
    </w:div>
    <w:div w:id="363680111">
      <w:bodyDiv w:val="1"/>
      <w:marLeft w:val="0"/>
      <w:marRight w:val="0"/>
      <w:marTop w:val="0"/>
      <w:marBottom w:val="0"/>
      <w:divBdr>
        <w:top w:val="none" w:sz="0" w:space="0" w:color="auto"/>
        <w:left w:val="none" w:sz="0" w:space="0" w:color="auto"/>
        <w:bottom w:val="none" w:sz="0" w:space="0" w:color="auto"/>
        <w:right w:val="none" w:sz="0" w:space="0" w:color="auto"/>
      </w:divBdr>
    </w:div>
    <w:div w:id="365104898">
      <w:bodyDiv w:val="1"/>
      <w:marLeft w:val="0"/>
      <w:marRight w:val="0"/>
      <w:marTop w:val="0"/>
      <w:marBottom w:val="0"/>
      <w:divBdr>
        <w:top w:val="none" w:sz="0" w:space="0" w:color="auto"/>
        <w:left w:val="none" w:sz="0" w:space="0" w:color="auto"/>
        <w:bottom w:val="none" w:sz="0" w:space="0" w:color="auto"/>
        <w:right w:val="none" w:sz="0" w:space="0" w:color="auto"/>
      </w:divBdr>
    </w:div>
    <w:div w:id="368381618">
      <w:bodyDiv w:val="1"/>
      <w:marLeft w:val="0"/>
      <w:marRight w:val="0"/>
      <w:marTop w:val="0"/>
      <w:marBottom w:val="0"/>
      <w:divBdr>
        <w:top w:val="none" w:sz="0" w:space="0" w:color="auto"/>
        <w:left w:val="none" w:sz="0" w:space="0" w:color="auto"/>
        <w:bottom w:val="none" w:sz="0" w:space="0" w:color="auto"/>
        <w:right w:val="none" w:sz="0" w:space="0" w:color="auto"/>
      </w:divBdr>
    </w:div>
    <w:div w:id="368576358">
      <w:bodyDiv w:val="1"/>
      <w:marLeft w:val="0"/>
      <w:marRight w:val="0"/>
      <w:marTop w:val="0"/>
      <w:marBottom w:val="0"/>
      <w:divBdr>
        <w:top w:val="none" w:sz="0" w:space="0" w:color="auto"/>
        <w:left w:val="none" w:sz="0" w:space="0" w:color="auto"/>
        <w:bottom w:val="none" w:sz="0" w:space="0" w:color="auto"/>
        <w:right w:val="none" w:sz="0" w:space="0" w:color="auto"/>
      </w:divBdr>
    </w:div>
    <w:div w:id="368605735">
      <w:bodyDiv w:val="1"/>
      <w:marLeft w:val="0"/>
      <w:marRight w:val="0"/>
      <w:marTop w:val="0"/>
      <w:marBottom w:val="0"/>
      <w:divBdr>
        <w:top w:val="none" w:sz="0" w:space="0" w:color="auto"/>
        <w:left w:val="none" w:sz="0" w:space="0" w:color="auto"/>
        <w:bottom w:val="none" w:sz="0" w:space="0" w:color="auto"/>
        <w:right w:val="none" w:sz="0" w:space="0" w:color="auto"/>
      </w:divBdr>
    </w:div>
    <w:div w:id="368721665">
      <w:bodyDiv w:val="1"/>
      <w:marLeft w:val="0"/>
      <w:marRight w:val="0"/>
      <w:marTop w:val="0"/>
      <w:marBottom w:val="0"/>
      <w:divBdr>
        <w:top w:val="none" w:sz="0" w:space="0" w:color="auto"/>
        <w:left w:val="none" w:sz="0" w:space="0" w:color="auto"/>
        <w:bottom w:val="none" w:sz="0" w:space="0" w:color="auto"/>
        <w:right w:val="none" w:sz="0" w:space="0" w:color="auto"/>
      </w:divBdr>
    </w:div>
    <w:div w:id="369652410">
      <w:bodyDiv w:val="1"/>
      <w:marLeft w:val="0"/>
      <w:marRight w:val="0"/>
      <w:marTop w:val="0"/>
      <w:marBottom w:val="0"/>
      <w:divBdr>
        <w:top w:val="none" w:sz="0" w:space="0" w:color="auto"/>
        <w:left w:val="none" w:sz="0" w:space="0" w:color="auto"/>
        <w:bottom w:val="none" w:sz="0" w:space="0" w:color="auto"/>
        <w:right w:val="none" w:sz="0" w:space="0" w:color="auto"/>
      </w:divBdr>
    </w:div>
    <w:div w:id="369842316">
      <w:bodyDiv w:val="1"/>
      <w:marLeft w:val="0"/>
      <w:marRight w:val="0"/>
      <w:marTop w:val="0"/>
      <w:marBottom w:val="0"/>
      <w:divBdr>
        <w:top w:val="none" w:sz="0" w:space="0" w:color="auto"/>
        <w:left w:val="none" w:sz="0" w:space="0" w:color="auto"/>
        <w:bottom w:val="none" w:sz="0" w:space="0" w:color="auto"/>
        <w:right w:val="none" w:sz="0" w:space="0" w:color="auto"/>
      </w:divBdr>
    </w:div>
    <w:div w:id="371073467">
      <w:bodyDiv w:val="1"/>
      <w:marLeft w:val="0"/>
      <w:marRight w:val="0"/>
      <w:marTop w:val="0"/>
      <w:marBottom w:val="0"/>
      <w:divBdr>
        <w:top w:val="none" w:sz="0" w:space="0" w:color="auto"/>
        <w:left w:val="none" w:sz="0" w:space="0" w:color="auto"/>
        <w:bottom w:val="none" w:sz="0" w:space="0" w:color="auto"/>
        <w:right w:val="none" w:sz="0" w:space="0" w:color="auto"/>
      </w:divBdr>
    </w:div>
    <w:div w:id="371809551">
      <w:bodyDiv w:val="1"/>
      <w:marLeft w:val="0"/>
      <w:marRight w:val="0"/>
      <w:marTop w:val="0"/>
      <w:marBottom w:val="0"/>
      <w:divBdr>
        <w:top w:val="none" w:sz="0" w:space="0" w:color="auto"/>
        <w:left w:val="none" w:sz="0" w:space="0" w:color="auto"/>
        <w:bottom w:val="none" w:sz="0" w:space="0" w:color="auto"/>
        <w:right w:val="none" w:sz="0" w:space="0" w:color="auto"/>
      </w:divBdr>
    </w:div>
    <w:div w:id="372074247">
      <w:bodyDiv w:val="1"/>
      <w:marLeft w:val="0"/>
      <w:marRight w:val="0"/>
      <w:marTop w:val="0"/>
      <w:marBottom w:val="0"/>
      <w:divBdr>
        <w:top w:val="none" w:sz="0" w:space="0" w:color="auto"/>
        <w:left w:val="none" w:sz="0" w:space="0" w:color="auto"/>
        <w:bottom w:val="none" w:sz="0" w:space="0" w:color="auto"/>
        <w:right w:val="none" w:sz="0" w:space="0" w:color="auto"/>
      </w:divBdr>
    </w:div>
    <w:div w:id="372731314">
      <w:bodyDiv w:val="1"/>
      <w:marLeft w:val="0"/>
      <w:marRight w:val="0"/>
      <w:marTop w:val="0"/>
      <w:marBottom w:val="0"/>
      <w:divBdr>
        <w:top w:val="none" w:sz="0" w:space="0" w:color="auto"/>
        <w:left w:val="none" w:sz="0" w:space="0" w:color="auto"/>
        <w:bottom w:val="none" w:sz="0" w:space="0" w:color="auto"/>
        <w:right w:val="none" w:sz="0" w:space="0" w:color="auto"/>
      </w:divBdr>
    </w:div>
    <w:div w:id="373119981">
      <w:bodyDiv w:val="1"/>
      <w:marLeft w:val="0"/>
      <w:marRight w:val="0"/>
      <w:marTop w:val="0"/>
      <w:marBottom w:val="0"/>
      <w:divBdr>
        <w:top w:val="none" w:sz="0" w:space="0" w:color="auto"/>
        <w:left w:val="none" w:sz="0" w:space="0" w:color="auto"/>
        <w:bottom w:val="none" w:sz="0" w:space="0" w:color="auto"/>
        <w:right w:val="none" w:sz="0" w:space="0" w:color="auto"/>
      </w:divBdr>
    </w:div>
    <w:div w:id="374358236">
      <w:bodyDiv w:val="1"/>
      <w:marLeft w:val="0"/>
      <w:marRight w:val="0"/>
      <w:marTop w:val="0"/>
      <w:marBottom w:val="0"/>
      <w:divBdr>
        <w:top w:val="none" w:sz="0" w:space="0" w:color="auto"/>
        <w:left w:val="none" w:sz="0" w:space="0" w:color="auto"/>
        <w:bottom w:val="none" w:sz="0" w:space="0" w:color="auto"/>
        <w:right w:val="none" w:sz="0" w:space="0" w:color="auto"/>
      </w:divBdr>
    </w:div>
    <w:div w:id="375351667">
      <w:bodyDiv w:val="1"/>
      <w:marLeft w:val="0"/>
      <w:marRight w:val="0"/>
      <w:marTop w:val="0"/>
      <w:marBottom w:val="0"/>
      <w:divBdr>
        <w:top w:val="none" w:sz="0" w:space="0" w:color="auto"/>
        <w:left w:val="none" w:sz="0" w:space="0" w:color="auto"/>
        <w:bottom w:val="none" w:sz="0" w:space="0" w:color="auto"/>
        <w:right w:val="none" w:sz="0" w:space="0" w:color="auto"/>
      </w:divBdr>
    </w:div>
    <w:div w:id="375617871">
      <w:bodyDiv w:val="1"/>
      <w:marLeft w:val="0"/>
      <w:marRight w:val="0"/>
      <w:marTop w:val="0"/>
      <w:marBottom w:val="0"/>
      <w:divBdr>
        <w:top w:val="none" w:sz="0" w:space="0" w:color="auto"/>
        <w:left w:val="none" w:sz="0" w:space="0" w:color="auto"/>
        <w:bottom w:val="none" w:sz="0" w:space="0" w:color="auto"/>
        <w:right w:val="none" w:sz="0" w:space="0" w:color="auto"/>
      </w:divBdr>
    </w:div>
    <w:div w:id="377122841">
      <w:bodyDiv w:val="1"/>
      <w:marLeft w:val="0"/>
      <w:marRight w:val="0"/>
      <w:marTop w:val="0"/>
      <w:marBottom w:val="0"/>
      <w:divBdr>
        <w:top w:val="none" w:sz="0" w:space="0" w:color="auto"/>
        <w:left w:val="none" w:sz="0" w:space="0" w:color="auto"/>
        <w:bottom w:val="none" w:sz="0" w:space="0" w:color="auto"/>
        <w:right w:val="none" w:sz="0" w:space="0" w:color="auto"/>
      </w:divBdr>
    </w:div>
    <w:div w:id="377436983">
      <w:bodyDiv w:val="1"/>
      <w:marLeft w:val="0"/>
      <w:marRight w:val="0"/>
      <w:marTop w:val="0"/>
      <w:marBottom w:val="0"/>
      <w:divBdr>
        <w:top w:val="none" w:sz="0" w:space="0" w:color="auto"/>
        <w:left w:val="none" w:sz="0" w:space="0" w:color="auto"/>
        <w:bottom w:val="none" w:sz="0" w:space="0" w:color="auto"/>
        <w:right w:val="none" w:sz="0" w:space="0" w:color="auto"/>
      </w:divBdr>
    </w:div>
    <w:div w:id="378087584">
      <w:bodyDiv w:val="1"/>
      <w:marLeft w:val="0"/>
      <w:marRight w:val="0"/>
      <w:marTop w:val="0"/>
      <w:marBottom w:val="0"/>
      <w:divBdr>
        <w:top w:val="none" w:sz="0" w:space="0" w:color="auto"/>
        <w:left w:val="none" w:sz="0" w:space="0" w:color="auto"/>
        <w:bottom w:val="none" w:sz="0" w:space="0" w:color="auto"/>
        <w:right w:val="none" w:sz="0" w:space="0" w:color="auto"/>
      </w:divBdr>
    </w:div>
    <w:div w:id="378166290">
      <w:bodyDiv w:val="1"/>
      <w:marLeft w:val="0"/>
      <w:marRight w:val="0"/>
      <w:marTop w:val="0"/>
      <w:marBottom w:val="0"/>
      <w:divBdr>
        <w:top w:val="none" w:sz="0" w:space="0" w:color="auto"/>
        <w:left w:val="none" w:sz="0" w:space="0" w:color="auto"/>
        <w:bottom w:val="none" w:sz="0" w:space="0" w:color="auto"/>
        <w:right w:val="none" w:sz="0" w:space="0" w:color="auto"/>
      </w:divBdr>
    </w:div>
    <w:div w:id="378478610">
      <w:bodyDiv w:val="1"/>
      <w:marLeft w:val="0"/>
      <w:marRight w:val="0"/>
      <w:marTop w:val="0"/>
      <w:marBottom w:val="0"/>
      <w:divBdr>
        <w:top w:val="none" w:sz="0" w:space="0" w:color="auto"/>
        <w:left w:val="none" w:sz="0" w:space="0" w:color="auto"/>
        <w:bottom w:val="none" w:sz="0" w:space="0" w:color="auto"/>
        <w:right w:val="none" w:sz="0" w:space="0" w:color="auto"/>
      </w:divBdr>
    </w:div>
    <w:div w:id="380448123">
      <w:bodyDiv w:val="1"/>
      <w:marLeft w:val="0"/>
      <w:marRight w:val="0"/>
      <w:marTop w:val="0"/>
      <w:marBottom w:val="0"/>
      <w:divBdr>
        <w:top w:val="none" w:sz="0" w:space="0" w:color="auto"/>
        <w:left w:val="none" w:sz="0" w:space="0" w:color="auto"/>
        <w:bottom w:val="none" w:sz="0" w:space="0" w:color="auto"/>
        <w:right w:val="none" w:sz="0" w:space="0" w:color="auto"/>
      </w:divBdr>
    </w:div>
    <w:div w:id="380984649">
      <w:bodyDiv w:val="1"/>
      <w:marLeft w:val="0"/>
      <w:marRight w:val="0"/>
      <w:marTop w:val="0"/>
      <w:marBottom w:val="0"/>
      <w:divBdr>
        <w:top w:val="none" w:sz="0" w:space="0" w:color="auto"/>
        <w:left w:val="none" w:sz="0" w:space="0" w:color="auto"/>
        <w:bottom w:val="none" w:sz="0" w:space="0" w:color="auto"/>
        <w:right w:val="none" w:sz="0" w:space="0" w:color="auto"/>
      </w:divBdr>
    </w:div>
    <w:div w:id="382674230">
      <w:bodyDiv w:val="1"/>
      <w:marLeft w:val="0"/>
      <w:marRight w:val="0"/>
      <w:marTop w:val="0"/>
      <w:marBottom w:val="0"/>
      <w:divBdr>
        <w:top w:val="none" w:sz="0" w:space="0" w:color="auto"/>
        <w:left w:val="none" w:sz="0" w:space="0" w:color="auto"/>
        <w:bottom w:val="none" w:sz="0" w:space="0" w:color="auto"/>
        <w:right w:val="none" w:sz="0" w:space="0" w:color="auto"/>
      </w:divBdr>
    </w:div>
    <w:div w:id="383867910">
      <w:bodyDiv w:val="1"/>
      <w:marLeft w:val="0"/>
      <w:marRight w:val="0"/>
      <w:marTop w:val="0"/>
      <w:marBottom w:val="0"/>
      <w:divBdr>
        <w:top w:val="none" w:sz="0" w:space="0" w:color="auto"/>
        <w:left w:val="none" w:sz="0" w:space="0" w:color="auto"/>
        <w:bottom w:val="none" w:sz="0" w:space="0" w:color="auto"/>
        <w:right w:val="none" w:sz="0" w:space="0" w:color="auto"/>
      </w:divBdr>
    </w:div>
    <w:div w:id="384524560">
      <w:bodyDiv w:val="1"/>
      <w:marLeft w:val="0"/>
      <w:marRight w:val="0"/>
      <w:marTop w:val="0"/>
      <w:marBottom w:val="0"/>
      <w:divBdr>
        <w:top w:val="none" w:sz="0" w:space="0" w:color="auto"/>
        <w:left w:val="none" w:sz="0" w:space="0" w:color="auto"/>
        <w:bottom w:val="none" w:sz="0" w:space="0" w:color="auto"/>
        <w:right w:val="none" w:sz="0" w:space="0" w:color="auto"/>
      </w:divBdr>
    </w:div>
    <w:div w:id="385180111">
      <w:bodyDiv w:val="1"/>
      <w:marLeft w:val="0"/>
      <w:marRight w:val="0"/>
      <w:marTop w:val="0"/>
      <w:marBottom w:val="0"/>
      <w:divBdr>
        <w:top w:val="none" w:sz="0" w:space="0" w:color="auto"/>
        <w:left w:val="none" w:sz="0" w:space="0" w:color="auto"/>
        <w:bottom w:val="none" w:sz="0" w:space="0" w:color="auto"/>
        <w:right w:val="none" w:sz="0" w:space="0" w:color="auto"/>
      </w:divBdr>
    </w:div>
    <w:div w:id="385185202">
      <w:bodyDiv w:val="1"/>
      <w:marLeft w:val="0"/>
      <w:marRight w:val="0"/>
      <w:marTop w:val="0"/>
      <w:marBottom w:val="0"/>
      <w:divBdr>
        <w:top w:val="none" w:sz="0" w:space="0" w:color="auto"/>
        <w:left w:val="none" w:sz="0" w:space="0" w:color="auto"/>
        <w:bottom w:val="none" w:sz="0" w:space="0" w:color="auto"/>
        <w:right w:val="none" w:sz="0" w:space="0" w:color="auto"/>
      </w:divBdr>
    </w:div>
    <w:div w:id="385908162">
      <w:bodyDiv w:val="1"/>
      <w:marLeft w:val="0"/>
      <w:marRight w:val="0"/>
      <w:marTop w:val="0"/>
      <w:marBottom w:val="0"/>
      <w:divBdr>
        <w:top w:val="none" w:sz="0" w:space="0" w:color="auto"/>
        <w:left w:val="none" w:sz="0" w:space="0" w:color="auto"/>
        <w:bottom w:val="none" w:sz="0" w:space="0" w:color="auto"/>
        <w:right w:val="none" w:sz="0" w:space="0" w:color="auto"/>
      </w:divBdr>
    </w:div>
    <w:div w:id="388918489">
      <w:bodyDiv w:val="1"/>
      <w:marLeft w:val="0"/>
      <w:marRight w:val="0"/>
      <w:marTop w:val="0"/>
      <w:marBottom w:val="0"/>
      <w:divBdr>
        <w:top w:val="none" w:sz="0" w:space="0" w:color="auto"/>
        <w:left w:val="none" w:sz="0" w:space="0" w:color="auto"/>
        <w:bottom w:val="none" w:sz="0" w:space="0" w:color="auto"/>
        <w:right w:val="none" w:sz="0" w:space="0" w:color="auto"/>
      </w:divBdr>
    </w:div>
    <w:div w:id="390809663">
      <w:bodyDiv w:val="1"/>
      <w:marLeft w:val="0"/>
      <w:marRight w:val="0"/>
      <w:marTop w:val="0"/>
      <w:marBottom w:val="0"/>
      <w:divBdr>
        <w:top w:val="none" w:sz="0" w:space="0" w:color="auto"/>
        <w:left w:val="none" w:sz="0" w:space="0" w:color="auto"/>
        <w:bottom w:val="none" w:sz="0" w:space="0" w:color="auto"/>
        <w:right w:val="none" w:sz="0" w:space="0" w:color="auto"/>
      </w:divBdr>
    </w:div>
    <w:div w:id="391466512">
      <w:bodyDiv w:val="1"/>
      <w:marLeft w:val="0"/>
      <w:marRight w:val="0"/>
      <w:marTop w:val="0"/>
      <w:marBottom w:val="0"/>
      <w:divBdr>
        <w:top w:val="none" w:sz="0" w:space="0" w:color="auto"/>
        <w:left w:val="none" w:sz="0" w:space="0" w:color="auto"/>
        <w:bottom w:val="none" w:sz="0" w:space="0" w:color="auto"/>
        <w:right w:val="none" w:sz="0" w:space="0" w:color="auto"/>
      </w:divBdr>
    </w:div>
    <w:div w:id="391583650">
      <w:bodyDiv w:val="1"/>
      <w:marLeft w:val="0"/>
      <w:marRight w:val="0"/>
      <w:marTop w:val="0"/>
      <w:marBottom w:val="0"/>
      <w:divBdr>
        <w:top w:val="none" w:sz="0" w:space="0" w:color="auto"/>
        <w:left w:val="none" w:sz="0" w:space="0" w:color="auto"/>
        <w:bottom w:val="none" w:sz="0" w:space="0" w:color="auto"/>
        <w:right w:val="none" w:sz="0" w:space="0" w:color="auto"/>
      </w:divBdr>
    </w:div>
    <w:div w:id="392389055">
      <w:bodyDiv w:val="1"/>
      <w:marLeft w:val="0"/>
      <w:marRight w:val="0"/>
      <w:marTop w:val="0"/>
      <w:marBottom w:val="0"/>
      <w:divBdr>
        <w:top w:val="none" w:sz="0" w:space="0" w:color="auto"/>
        <w:left w:val="none" w:sz="0" w:space="0" w:color="auto"/>
        <w:bottom w:val="none" w:sz="0" w:space="0" w:color="auto"/>
        <w:right w:val="none" w:sz="0" w:space="0" w:color="auto"/>
      </w:divBdr>
    </w:div>
    <w:div w:id="392628969">
      <w:bodyDiv w:val="1"/>
      <w:marLeft w:val="0"/>
      <w:marRight w:val="0"/>
      <w:marTop w:val="0"/>
      <w:marBottom w:val="0"/>
      <w:divBdr>
        <w:top w:val="none" w:sz="0" w:space="0" w:color="auto"/>
        <w:left w:val="none" w:sz="0" w:space="0" w:color="auto"/>
        <w:bottom w:val="none" w:sz="0" w:space="0" w:color="auto"/>
        <w:right w:val="none" w:sz="0" w:space="0" w:color="auto"/>
      </w:divBdr>
    </w:div>
    <w:div w:id="392970515">
      <w:bodyDiv w:val="1"/>
      <w:marLeft w:val="0"/>
      <w:marRight w:val="0"/>
      <w:marTop w:val="0"/>
      <w:marBottom w:val="0"/>
      <w:divBdr>
        <w:top w:val="none" w:sz="0" w:space="0" w:color="auto"/>
        <w:left w:val="none" w:sz="0" w:space="0" w:color="auto"/>
        <w:bottom w:val="none" w:sz="0" w:space="0" w:color="auto"/>
        <w:right w:val="none" w:sz="0" w:space="0" w:color="auto"/>
      </w:divBdr>
    </w:div>
    <w:div w:id="394670140">
      <w:bodyDiv w:val="1"/>
      <w:marLeft w:val="0"/>
      <w:marRight w:val="0"/>
      <w:marTop w:val="0"/>
      <w:marBottom w:val="0"/>
      <w:divBdr>
        <w:top w:val="none" w:sz="0" w:space="0" w:color="auto"/>
        <w:left w:val="none" w:sz="0" w:space="0" w:color="auto"/>
        <w:bottom w:val="none" w:sz="0" w:space="0" w:color="auto"/>
        <w:right w:val="none" w:sz="0" w:space="0" w:color="auto"/>
      </w:divBdr>
    </w:div>
    <w:div w:id="394821350">
      <w:bodyDiv w:val="1"/>
      <w:marLeft w:val="0"/>
      <w:marRight w:val="0"/>
      <w:marTop w:val="0"/>
      <w:marBottom w:val="0"/>
      <w:divBdr>
        <w:top w:val="none" w:sz="0" w:space="0" w:color="auto"/>
        <w:left w:val="none" w:sz="0" w:space="0" w:color="auto"/>
        <w:bottom w:val="none" w:sz="0" w:space="0" w:color="auto"/>
        <w:right w:val="none" w:sz="0" w:space="0" w:color="auto"/>
      </w:divBdr>
    </w:div>
    <w:div w:id="397478894">
      <w:bodyDiv w:val="1"/>
      <w:marLeft w:val="0"/>
      <w:marRight w:val="0"/>
      <w:marTop w:val="0"/>
      <w:marBottom w:val="0"/>
      <w:divBdr>
        <w:top w:val="none" w:sz="0" w:space="0" w:color="auto"/>
        <w:left w:val="none" w:sz="0" w:space="0" w:color="auto"/>
        <w:bottom w:val="none" w:sz="0" w:space="0" w:color="auto"/>
        <w:right w:val="none" w:sz="0" w:space="0" w:color="auto"/>
      </w:divBdr>
    </w:div>
    <w:div w:id="398752603">
      <w:bodyDiv w:val="1"/>
      <w:marLeft w:val="0"/>
      <w:marRight w:val="0"/>
      <w:marTop w:val="0"/>
      <w:marBottom w:val="0"/>
      <w:divBdr>
        <w:top w:val="none" w:sz="0" w:space="0" w:color="auto"/>
        <w:left w:val="none" w:sz="0" w:space="0" w:color="auto"/>
        <w:bottom w:val="none" w:sz="0" w:space="0" w:color="auto"/>
        <w:right w:val="none" w:sz="0" w:space="0" w:color="auto"/>
      </w:divBdr>
    </w:div>
    <w:div w:id="398793891">
      <w:bodyDiv w:val="1"/>
      <w:marLeft w:val="0"/>
      <w:marRight w:val="0"/>
      <w:marTop w:val="0"/>
      <w:marBottom w:val="0"/>
      <w:divBdr>
        <w:top w:val="none" w:sz="0" w:space="0" w:color="auto"/>
        <w:left w:val="none" w:sz="0" w:space="0" w:color="auto"/>
        <w:bottom w:val="none" w:sz="0" w:space="0" w:color="auto"/>
        <w:right w:val="none" w:sz="0" w:space="0" w:color="auto"/>
      </w:divBdr>
    </w:div>
    <w:div w:id="399790265">
      <w:bodyDiv w:val="1"/>
      <w:marLeft w:val="0"/>
      <w:marRight w:val="0"/>
      <w:marTop w:val="0"/>
      <w:marBottom w:val="0"/>
      <w:divBdr>
        <w:top w:val="none" w:sz="0" w:space="0" w:color="auto"/>
        <w:left w:val="none" w:sz="0" w:space="0" w:color="auto"/>
        <w:bottom w:val="none" w:sz="0" w:space="0" w:color="auto"/>
        <w:right w:val="none" w:sz="0" w:space="0" w:color="auto"/>
      </w:divBdr>
    </w:div>
    <w:div w:id="399836424">
      <w:bodyDiv w:val="1"/>
      <w:marLeft w:val="0"/>
      <w:marRight w:val="0"/>
      <w:marTop w:val="0"/>
      <w:marBottom w:val="0"/>
      <w:divBdr>
        <w:top w:val="none" w:sz="0" w:space="0" w:color="auto"/>
        <w:left w:val="none" w:sz="0" w:space="0" w:color="auto"/>
        <w:bottom w:val="none" w:sz="0" w:space="0" w:color="auto"/>
        <w:right w:val="none" w:sz="0" w:space="0" w:color="auto"/>
      </w:divBdr>
    </w:div>
    <w:div w:id="399985289">
      <w:bodyDiv w:val="1"/>
      <w:marLeft w:val="0"/>
      <w:marRight w:val="0"/>
      <w:marTop w:val="0"/>
      <w:marBottom w:val="0"/>
      <w:divBdr>
        <w:top w:val="none" w:sz="0" w:space="0" w:color="auto"/>
        <w:left w:val="none" w:sz="0" w:space="0" w:color="auto"/>
        <w:bottom w:val="none" w:sz="0" w:space="0" w:color="auto"/>
        <w:right w:val="none" w:sz="0" w:space="0" w:color="auto"/>
      </w:divBdr>
    </w:div>
    <w:div w:id="401485552">
      <w:bodyDiv w:val="1"/>
      <w:marLeft w:val="0"/>
      <w:marRight w:val="0"/>
      <w:marTop w:val="0"/>
      <w:marBottom w:val="0"/>
      <w:divBdr>
        <w:top w:val="none" w:sz="0" w:space="0" w:color="auto"/>
        <w:left w:val="none" w:sz="0" w:space="0" w:color="auto"/>
        <w:bottom w:val="none" w:sz="0" w:space="0" w:color="auto"/>
        <w:right w:val="none" w:sz="0" w:space="0" w:color="auto"/>
      </w:divBdr>
    </w:div>
    <w:div w:id="402996627">
      <w:bodyDiv w:val="1"/>
      <w:marLeft w:val="0"/>
      <w:marRight w:val="0"/>
      <w:marTop w:val="0"/>
      <w:marBottom w:val="0"/>
      <w:divBdr>
        <w:top w:val="none" w:sz="0" w:space="0" w:color="auto"/>
        <w:left w:val="none" w:sz="0" w:space="0" w:color="auto"/>
        <w:bottom w:val="none" w:sz="0" w:space="0" w:color="auto"/>
        <w:right w:val="none" w:sz="0" w:space="0" w:color="auto"/>
      </w:divBdr>
    </w:div>
    <w:div w:id="406193186">
      <w:bodyDiv w:val="1"/>
      <w:marLeft w:val="0"/>
      <w:marRight w:val="0"/>
      <w:marTop w:val="0"/>
      <w:marBottom w:val="0"/>
      <w:divBdr>
        <w:top w:val="none" w:sz="0" w:space="0" w:color="auto"/>
        <w:left w:val="none" w:sz="0" w:space="0" w:color="auto"/>
        <w:bottom w:val="none" w:sz="0" w:space="0" w:color="auto"/>
        <w:right w:val="none" w:sz="0" w:space="0" w:color="auto"/>
      </w:divBdr>
    </w:div>
    <w:div w:id="407653874">
      <w:bodyDiv w:val="1"/>
      <w:marLeft w:val="0"/>
      <w:marRight w:val="0"/>
      <w:marTop w:val="0"/>
      <w:marBottom w:val="0"/>
      <w:divBdr>
        <w:top w:val="none" w:sz="0" w:space="0" w:color="auto"/>
        <w:left w:val="none" w:sz="0" w:space="0" w:color="auto"/>
        <w:bottom w:val="none" w:sz="0" w:space="0" w:color="auto"/>
        <w:right w:val="none" w:sz="0" w:space="0" w:color="auto"/>
      </w:divBdr>
    </w:div>
    <w:div w:id="407771495">
      <w:bodyDiv w:val="1"/>
      <w:marLeft w:val="0"/>
      <w:marRight w:val="0"/>
      <w:marTop w:val="0"/>
      <w:marBottom w:val="0"/>
      <w:divBdr>
        <w:top w:val="none" w:sz="0" w:space="0" w:color="auto"/>
        <w:left w:val="none" w:sz="0" w:space="0" w:color="auto"/>
        <w:bottom w:val="none" w:sz="0" w:space="0" w:color="auto"/>
        <w:right w:val="none" w:sz="0" w:space="0" w:color="auto"/>
      </w:divBdr>
    </w:div>
    <w:div w:id="413748053">
      <w:bodyDiv w:val="1"/>
      <w:marLeft w:val="0"/>
      <w:marRight w:val="0"/>
      <w:marTop w:val="0"/>
      <w:marBottom w:val="0"/>
      <w:divBdr>
        <w:top w:val="none" w:sz="0" w:space="0" w:color="auto"/>
        <w:left w:val="none" w:sz="0" w:space="0" w:color="auto"/>
        <w:bottom w:val="none" w:sz="0" w:space="0" w:color="auto"/>
        <w:right w:val="none" w:sz="0" w:space="0" w:color="auto"/>
      </w:divBdr>
    </w:div>
    <w:div w:id="413822370">
      <w:bodyDiv w:val="1"/>
      <w:marLeft w:val="0"/>
      <w:marRight w:val="0"/>
      <w:marTop w:val="0"/>
      <w:marBottom w:val="0"/>
      <w:divBdr>
        <w:top w:val="none" w:sz="0" w:space="0" w:color="auto"/>
        <w:left w:val="none" w:sz="0" w:space="0" w:color="auto"/>
        <w:bottom w:val="none" w:sz="0" w:space="0" w:color="auto"/>
        <w:right w:val="none" w:sz="0" w:space="0" w:color="auto"/>
      </w:divBdr>
    </w:div>
    <w:div w:id="413942434">
      <w:bodyDiv w:val="1"/>
      <w:marLeft w:val="0"/>
      <w:marRight w:val="0"/>
      <w:marTop w:val="0"/>
      <w:marBottom w:val="0"/>
      <w:divBdr>
        <w:top w:val="none" w:sz="0" w:space="0" w:color="auto"/>
        <w:left w:val="none" w:sz="0" w:space="0" w:color="auto"/>
        <w:bottom w:val="none" w:sz="0" w:space="0" w:color="auto"/>
        <w:right w:val="none" w:sz="0" w:space="0" w:color="auto"/>
      </w:divBdr>
    </w:div>
    <w:div w:id="416052841">
      <w:bodyDiv w:val="1"/>
      <w:marLeft w:val="0"/>
      <w:marRight w:val="0"/>
      <w:marTop w:val="0"/>
      <w:marBottom w:val="0"/>
      <w:divBdr>
        <w:top w:val="none" w:sz="0" w:space="0" w:color="auto"/>
        <w:left w:val="none" w:sz="0" w:space="0" w:color="auto"/>
        <w:bottom w:val="none" w:sz="0" w:space="0" w:color="auto"/>
        <w:right w:val="none" w:sz="0" w:space="0" w:color="auto"/>
      </w:divBdr>
    </w:div>
    <w:div w:id="417559151">
      <w:bodyDiv w:val="1"/>
      <w:marLeft w:val="0"/>
      <w:marRight w:val="0"/>
      <w:marTop w:val="0"/>
      <w:marBottom w:val="0"/>
      <w:divBdr>
        <w:top w:val="none" w:sz="0" w:space="0" w:color="auto"/>
        <w:left w:val="none" w:sz="0" w:space="0" w:color="auto"/>
        <w:bottom w:val="none" w:sz="0" w:space="0" w:color="auto"/>
        <w:right w:val="none" w:sz="0" w:space="0" w:color="auto"/>
      </w:divBdr>
    </w:div>
    <w:div w:id="418134113">
      <w:bodyDiv w:val="1"/>
      <w:marLeft w:val="0"/>
      <w:marRight w:val="0"/>
      <w:marTop w:val="0"/>
      <w:marBottom w:val="0"/>
      <w:divBdr>
        <w:top w:val="none" w:sz="0" w:space="0" w:color="auto"/>
        <w:left w:val="none" w:sz="0" w:space="0" w:color="auto"/>
        <w:bottom w:val="none" w:sz="0" w:space="0" w:color="auto"/>
        <w:right w:val="none" w:sz="0" w:space="0" w:color="auto"/>
      </w:divBdr>
    </w:div>
    <w:div w:id="418447705">
      <w:bodyDiv w:val="1"/>
      <w:marLeft w:val="0"/>
      <w:marRight w:val="0"/>
      <w:marTop w:val="0"/>
      <w:marBottom w:val="0"/>
      <w:divBdr>
        <w:top w:val="none" w:sz="0" w:space="0" w:color="auto"/>
        <w:left w:val="none" w:sz="0" w:space="0" w:color="auto"/>
        <w:bottom w:val="none" w:sz="0" w:space="0" w:color="auto"/>
        <w:right w:val="none" w:sz="0" w:space="0" w:color="auto"/>
      </w:divBdr>
    </w:div>
    <w:div w:id="418715283">
      <w:bodyDiv w:val="1"/>
      <w:marLeft w:val="0"/>
      <w:marRight w:val="0"/>
      <w:marTop w:val="0"/>
      <w:marBottom w:val="0"/>
      <w:divBdr>
        <w:top w:val="none" w:sz="0" w:space="0" w:color="auto"/>
        <w:left w:val="none" w:sz="0" w:space="0" w:color="auto"/>
        <w:bottom w:val="none" w:sz="0" w:space="0" w:color="auto"/>
        <w:right w:val="none" w:sz="0" w:space="0" w:color="auto"/>
      </w:divBdr>
    </w:div>
    <w:div w:id="418984071">
      <w:bodyDiv w:val="1"/>
      <w:marLeft w:val="0"/>
      <w:marRight w:val="0"/>
      <w:marTop w:val="0"/>
      <w:marBottom w:val="0"/>
      <w:divBdr>
        <w:top w:val="none" w:sz="0" w:space="0" w:color="auto"/>
        <w:left w:val="none" w:sz="0" w:space="0" w:color="auto"/>
        <w:bottom w:val="none" w:sz="0" w:space="0" w:color="auto"/>
        <w:right w:val="none" w:sz="0" w:space="0" w:color="auto"/>
      </w:divBdr>
    </w:div>
    <w:div w:id="419524502">
      <w:bodyDiv w:val="1"/>
      <w:marLeft w:val="0"/>
      <w:marRight w:val="0"/>
      <w:marTop w:val="0"/>
      <w:marBottom w:val="0"/>
      <w:divBdr>
        <w:top w:val="none" w:sz="0" w:space="0" w:color="auto"/>
        <w:left w:val="none" w:sz="0" w:space="0" w:color="auto"/>
        <w:bottom w:val="none" w:sz="0" w:space="0" w:color="auto"/>
        <w:right w:val="none" w:sz="0" w:space="0" w:color="auto"/>
      </w:divBdr>
    </w:div>
    <w:div w:id="424496853">
      <w:bodyDiv w:val="1"/>
      <w:marLeft w:val="0"/>
      <w:marRight w:val="0"/>
      <w:marTop w:val="0"/>
      <w:marBottom w:val="0"/>
      <w:divBdr>
        <w:top w:val="none" w:sz="0" w:space="0" w:color="auto"/>
        <w:left w:val="none" w:sz="0" w:space="0" w:color="auto"/>
        <w:bottom w:val="none" w:sz="0" w:space="0" w:color="auto"/>
        <w:right w:val="none" w:sz="0" w:space="0" w:color="auto"/>
      </w:divBdr>
    </w:div>
    <w:div w:id="424768702">
      <w:bodyDiv w:val="1"/>
      <w:marLeft w:val="0"/>
      <w:marRight w:val="0"/>
      <w:marTop w:val="0"/>
      <w:marBottom w:val="0"/>
      <w:divBdr>
        <w:top w:val="none" w:sz="0" w:space="0" w:color="auto"/>
        <w:left w:val="none" w:sz="0" w:space="0" w:color="auto"/>
        <w:bottom w:val="none" w:sz="0" w:space="0" w:color="auto"/>
        <w:right w:val="none" w:sz="0" w:space="0" w:color="auto"/>
      </w:divBdr>
    </w:div>
    <w:div w:id="425614143">
      <w:bodyDiv w:val="1"/>
      <w:marLeft w:val="0"/>
      <w:marRight w:val="0"/>
      <w:marTop w:val="0"/>
      <w:marBottom w:val="0"/>
      <w:divBdr>
        <w:top w:val="none" w:sz="0" w:space="0" w:color="auto"/>
        <w:left w:val="none" w:sz="0" w:space="0" w:color="auto"/>
        <w:bottom w:val="none" w:sz="0" w:space="0" w:color="auto"/>
        <w:right w:val="none" w:sz="0" w:space="0" w:color="auto"/>
      </w:divBdr>
    </w:div>
    <w:div w:id="426121171">
      <w:bodyDiv w:val="1"/>
      <w:marLeft w:val="0"/>
      <w:marRight w:val="0"/>
      <w:marTop w:val="0"/>
      <w:marBottom w:val="0"/>
      <w:divBdr>
        <w:top w:val="none" w:sz="0" w:space="0" w:color="auto"/>
        <w:left w:val="none" w:sz="0" w:space="0" w:color="auto"/>
        <w:bottom w:val="none" w:sz="0" w:space="0" w:color="auto"/>
        <w:right w:val="none" w:sz="0" w:space="0" w:color="auto"/>
      </w:divBdr>
    </w:div>
    <w:div w:id="426192049">
      <w:bodyDiv w:val="1"/>
      <w:marLeft w:val="0"/>
      <w:marRight w:val="0"/>
      <w:marTop w:val="0"/>
      <w:marBottom w:val="0"/>
      <w:divBdr>
        <w:top w:val="none" w:sz="0" w:space="0" w:color="auto"/>
        <w:left w:val="none" w:sz="0" w:space="0" w:color="auto"/>
        <w:bottom w:val="none" w:sz="0" w:space="0" w:color="auto"/>
        <w:right w:val="none" w:sz="0" w:space="0" w:color="auto"/>
      </w:divBdr>
    </w:div>
    <w:div w:id="431049931">
      <w:bodyDiv w:val="1"/>
      <w:marLeft w:val="0"/>
      <w:marRight w:val="0"/>
      <w:marTop w:val="0"/>
      <w:marBottom w:val="0"/>
      <w:divBdr>
        <w:top w:val="none" w:sz="0" w:space="0" w:color="auto"/>
        <w:left w:val="none" w:sz="0" w:space="0" w:color="auto"/>
        <w:bottom w:val="none" w:sz="0" w:space="0" w:color="auto"/>
        <w:right w:val="none" w:sz="0" w:space="0" w:color="auto"/>
      </w:divBdr>
    </w:div>
    <w:div w:id="431243804">
      <w:bodyDiv w:val="1"/>
      <w:marLeft w:val="0"/>
      <w:marRight w:val="0"/>
      <w:marTop w:val="0"/>
      <w:marBottom w:val="0"/>
      <w:divBdr>
        <w:top w:val="none" w:sz="0" w:space="0" w:color="auto"/>
        <w:left w:val="none" w:sz="0" w:space="0" w:color="auto"/>
        <w:bottom w:val="none" w:sz="0" w:space="0" w:color="auto"/>
        <w:right w:val="none" w:sz="0" w:space="0" w:color="auto"/>
      </w:divBdr>
    </w:div>
    <w:div w:id="431321511">
      <w:bodyDiv w:val="1"/>
      <w:marLeft w:val="0"/>
      <w:marRight w:val="0"/>
      <w:marTop w:val="0"/>
      <w:marBottom w:val="0"/>
      <w:divBdr>
        <w:top w:val="none" w:sz="0" w:space="0" w:color="auto"/>
        <w:left w:val="none" w:sz="0" w:space="0" w:color="auto"/>
        <w:bottom w:val="none" w:sz="0" w:space="0" w:color="auto"/>
        <w:right w:val="none" w:sz="0" w:space="0" w:color="auto"/>
      </w:divBdr>
    </w:div>
    <w:div w:id="432212730">
      <w:bodyDiv w:val="1"/>
      <w:marLeft w:val="0"/>
      <w:marRight w:val="0"/>
      <w:marTop w:val="0"/>
      <w:marBottom w:val="0"/>
      <w:divBdr>
        <w:top w:val="none" w:sz="0" w:space="0" w:color="auto"/>
        <w:left w:val="none" w:sz="0" w:space="0" w:color="auto"/>
        <w:bottom w:val="none" w:sz="0" w:space="0" w:color="auto"/>
        <w:right w:val="none" w:sz="0" w:space="0" w:color="auto"/>
      </w:divBdr>
    </w:div>
    <w:div w:id="436023575">
      <w:bodyDiv w:val="1"/>
      <w:marLeft w:val="0"/>
      <w:marRight w:val="0"/>
      <w:marTop w:val="0"/>
      <w:marBottom w:val="0"/>
      <w:divBdr>
        <w:top w:val="none" w:sz="0" w:space="0" w:color="auto"/>
        <w:left w:val="none" w:sz="0" w:space="0" w:color="auto"/>
        <w:bottom w:val="none" w:sz="0" w:space="0" w:color="auto"/>
        <w:right w:val="none" w:sz="0" w:space="0" w:color="auto"/>
      </w:divBdr>
    </w:div>
    <w:div w:id="436096118">
      <w:bodyDiv w:val="1"/>
      <w:marLeft w:val="0"/>
      <w:marRight w:val="0"/>
      <w:marTop w:val="0"/>
      <w:marBottom w:val="0"/>
      <w:divBdr>
        <w:top w:val="none" w:sz="0" w:space="0" w:color="auto"/>
        <w:left w:val="none" w:sz="0" w:space="0" w:color="auto"/>
        <w:bottom w:val="none" w:sz="0" w:space="0" w:color="auto"/>
        <w:right w:val="none" w:sz="0" w:space="0" w:color="auto"/>
      </w:divBdr>
    </w:div>
    <w:div w:id="437724993">
      <w:bodyDiv w:val="1"/>
      <w:marLeft w:val="0"/>
      <w:marRight w:val="0"/>
      <w:marTop w:val="0"/>
      <w:marBottom w:val="0"/>
      <w:divBdr>
        <w:top w:val="none" w:sz="0" w:space="0" w:color="auto"/>
        <w:left w:val="none" w:sz="0" w:space="0" w:color="auto"/>
        <w:bottom w:val="none" w:sz="0" w:space="0" w:color="auto"/>
        <w:right w:val="none" w:sz="0" w:space="0" w:color="auto"/>
      </w:divBdr>
    </w:div>
    <w:div w:id="437873205">
      <w:bodyDiv w:val="1"/>
      <w:marLeft w:val="0"/>
      <w:marRight w:val="0"/>
      <w:marTop w:val="0"/>
      <w:marBottom w:val="0"/>
      <w:divBdr>
        <w:top w:val="none" w:sz="0" w:space="0" w:color="auto"/>
        <w:left w:val="none" w:sz="0" w:space="0" w:color="auto"/>
        <w:bottom w:val="none" w:sz="0" w:space="0" w:color="auto"/>
        <w:right w:val="none" w:sz="0" w:space="0" w:color="auto"/>
      </w:divBdr>
    </w:div>
    <w:div w:id="438378191">
      <w:bodyDiv w:val="1"/>
      <w:marLeft w:val="0"/>
      <w:marRight w:val="0"/>
      <w:marTop w:val="0"/>
      <w:marBottom w:val="0"/>
      <w:divBdr>
        <w:top w:val="none" w:sz="0" w:space="0" w:color="auto"/>
        <w:left w:val="none" w:sz="0" w:space="0" w:color="auto"/>
        <w:bottom w:val="none" w:sz="0" w:space="0" w:color="auto"/>
        <w:right w:val="none" w:sz="0" w:space="0" w:color="auto"/>
      </w:divBdr>
    </w:div>
    <w:div w:id="438841066">
      <w:bodyDiv w:val="1"/>
      <w:marLeft w:val="0"/>
      <w:marRight w:val="0"/>
      <w:marTop w:val="0"/>
      <w:marBottom w:val="0"/>
      <w:divBdr>
        <w:top w:val="none" w:sz="0" w:space="0" w:color="auto"/>
        <w:left w:val="none" w:sz="0" w:space="0" w:color="auto"/>
        <w:bottom w:val="none" w:sz="0" w:space="0" w:color="auto"/>
        <w:right w:val="none" w:sz="0" w:space="0" w:color="auto"/>
      </w:divBdr>
    </w:div>
    <w:div w:id="439840134">
      <w:bodyDiv w:val="1"/>
      <w:marLeft w:val="0"/>
      <w:marRight w:val="0"/>
      <w:marTop w:val="0"/>
      <w:marBottom w:val="0"/>
      <w:divBdr>
        <w:top w:val="none" w:sz="0" w:space="0" w:color="auto"/>
        <w:left w:val="none" w:sz="0" w:space="0" w:color="auto"/>
        <w:bottom w:val="none" w:sz="0" w:space="0" w:color="auto"/>
        <w:right w:val="none" w:sz="0" w:space="0" w:color="auto"/>
      </w:divBdr>
    </w:div>
    <w:div w:id="440539740">
      <w:bodyDiv w:val="1"/>
      <w:marLeft w:val="0"/>
      <w:marRight w:val="0"/>
      <w:marTop w:val="0"/>
      <w:marBottom w:val="0"/>
      <w:divBdr>
        <w:top w:val="none" w:sz="0" w:space="0" w:color="auto"/>
        <w:left w:val="none" w:sz="0" w:space="0" w:color="auto"/>
        <w:bottom w:val="none" w:sz="0" w:space="0" w:color="auto"/>
        <w:right w:val="none" w:sz="0" w:space="0" w:color="auto"/>
      </w:divBdr>
    </w:div>
    <w:div w:id="441266610">
      <w:bodyDiv w:val="1"/>
      <w:marLeft w:val="0"/>
      <w:marRight w:val="0"/>
      <w:marTop w:val="0"/>
      <w:marBottom w:val="0"/>
      <w:divBdr>
        <w:top w:val="none" w:sz="0" w:space="0" w:color="auto"/>
        <w:left w:val="none" w:sz="0" w:space="0" w:color="auto"/>
        <w:bottom w:val="none" w:sz="0" w:space="0" w:color="auto"/>
        <w:right w:val="none" w:sz="0" w:space="0" w:color="auto"/>
      </w:divBdr>
    </w:div>
    <w:div w:id="442381089">
      <w:bodyDiv w:val="1"/>
      <w:marLeft w:val="0"/>
      <w:marRight w:val="0"/>
      <w:marTop w:val="0"/>
      <w:marBottom w:val="0"/>
      <w:divBdr>
        <w:top w:val="none" w:sz="0" w:space="0" w:color="auto"/>
        <w:left w:val="none" w:sz="0" w:space="0" w:color="auto"/>
        <w:bottom w:val="none" w:sz="0" w:space="0" w:color="auto"/>
        <w:right w:val="none" w:sz="0" w:space="0" w:color="auto"/>
      </w:divBdr>
    </w:div>
    <w:div w:id="442728130">
      <w:bodyDiv w:val="1"/>
      <w:marLeft w:val="0"/>
      <w:marRight w:val="0"/>
      <w:marTop w:val="0"/>
      <w:marBottom w:val="0"/>
      <w:divBdr>
        <w:top w:val="none" w:sz="0" w:space="0" w:color="auto"/>
        <w:left w:val="none" w:sz="0" w:space="0" w:color="auto"/>
        <w:bottom w:val="none" w:sz="0" w:space="0" w:color="auto"/>
        <w:right w:val="none" w:sz="0" w:space="0" w:color="auto"/>
      </w:divBdr>
    </w:div>
    <w:div w:id="443428159">
      <w:bodyDiv w:val="1"/>
      <w:marLeft w:val="0"/>
      <w:marRight w:val="0"/>
      <w:marTop w:val="0"/>
      <w:marBottom w:val="0"/>
      <w:divBdr>
        <w:top w:val="none" w:sz="0" w:space="0" w:color="auto"/>
        <w:left w:val="none" w:sz="0" w:space="0" w:color="auto"/>
        <w:bottom w:val="none" w:sz="0" w:space="0" w:color="auto"/>
        <w:right w:val="none" w:sz="0" w:space="0" w:color="auto"/>
      </w:divBdr>
    </w:div>
    <w:div w:id="444009429">
      <w:bodyDiv w:val="1"/>
      <w:marLeft w:val="0"/>
      <w:marRight w:val="0"/>
      <w:marTop w:val="0"/>
      <w:marBottom w:val="0"/>
      <w:divBdr>
        <w:top w:val="none" w:sz="0" w:space="0" w:color="auto"/>
        <w:left w:val="none" w:sz="0" w:space="0" w:color="auto"/>
        <w:bottom w:val="none" w:sz="0" w:space="0" w:color="auto"/>
        <w:right w:val="none" w:sz="0" w:space="0" w:color="auto"/>
      </w:divBdr>
    </w:div>
    <w:div w:id="446197700">
      <w:bodyDiv w:val="1"/>
      <w:marLeft w:val="0"/>
      <w:marRight w:val="0"/>
      <w:marTop w:val="0"/>
      <w:marBottom w:val="0"/>
      <w:divBdr>
        <w:top w:val="none" w:sz="0" w:space="0" w:color="auto"/>
        <w:left w:val="none" w:sz="0" w:space="0" w:color="auto"/>
        <w:bottom w:val="none" w:sz="0" w:space="0" w:color="auto"/>
        <w:right w:val="none" w:sz="0" w:space="0" w:color="auto"/>
      </w:divBdr>
    </w:div>
    <w:div w:id="447940373">
      <w:bodyDiv w:val="1"/>
      <w:marLeft w:val="0"/>
      <w:marRight w:val="0"/>
      <w:marTop w:val="0"/>
      <w:marBottom w:val="0"/>
      <w:divBdr>
        <w:top w:val="none" w:sz="0" w:space="0" w:color="auto"/>
        <w:left w:val="none" w:sz="0" w:space="0" w:color="auto"/>
        <w:bottom w:val="none" w:sz="0" w:space="0" w:color="auto"/>
        <w:right w:val="none" w:sz="0" w:space="0" w:color="auto"/>
      </w:divBdr>
    </w:div>
    <w:div w:id="448135486">
      <w:bodyDiv w:val="1"/>
      <w:marLeft w:val="0"/>
      <w:marRight w:val="0"/>
      <w:marTop w:val="0"/>
      <w:marBottom w:val="0"/>
      <w:divBdr>
        <w:top w:val="none" w:sz="0" w:space="0" w:color="auto"/>
        <w:left w:val="none" w:sz="0" w:space="0" w:color="auto"/>
        <w:bottom w:val="none" w:sz="0" w:space="0" w:color="auto"/>
        <w:right w:val="none" w:sz="0" w:space="0" w:color="auto"/>
      </w:divBdr>
    </w:div>
    <w:div w:id="448359569">
      <w:bodyDiv w:val="1"/>
      <w:marLeft w:val="0"/>
      <w:marRight w:val="0"/>
      <w:marTop w:val="0"/>
      <w:marBottom w:val="0"/>
      <w:divBdr>
        <w:top w:val="none" w:sz="0" w:space="0" w:color="auto"/>
        <w:left w:val="none" w:sz="0" w:space="0" w:color="auto"/>
        <w:bottom w:val="none" w:sz="0" w:space="0" w:color="auto"/>
        <w:right w:val="none" w:sz="0" w:space="0" w:color="auto"/>
      </w:divBdr>
    </w:div>
    <w:div w:id="450979848">
      <w:bodyDiv w:val="1"/>
      <w:marLeft w:val="0"/>
      <w:marRight w:val="0"/>
      <w:marTop w:val="0"/>
      <w:marBottom w:val="0"/>
      <w:divBdr>
        <w:top w:val="none" w:sz="0" w:space="0" w:color="auto"/>
        <w:left w:val="none" w:sz="0" w:space="0" w:color="auto"/>
        <w:bottom w:val="none" w:sz="0" w:space="0" w:color="auto"/>
        <w:right w:val="none" w:sz="0" w:space="0" w:color="auto"/>
      </w:divBdr>
    </w:div>
    <w:div w:id="452094615">
      <w:bodyDiv w:val="1"/>
      <w:marLeft w:val="0"/>
      <w:marRight w:val="0"/>
      <w:marTop w:val="0"/>
      <w:marBottom w:val="0"/>
      <w:divBdr>
        <w:top w:val="none" w:sz="0" w:space="0" w:color="auto"/>
        <w:left w:val="none" w:sz="0" w:space="0" w:color="auto"/>
        <w:bottom w:val="none" w:sz="0" w:space="0" w:color="auto"/>
        <w:right w:val="none" w:sz="0" w:space="0" w:color="auto"/>
      </w:divBdr>
    </w:div>
    <w:div w:id="452598223">
      <w:bodyDiv w:val="1"/>
      <w:marLeft w:val="0"/>
      <w:marRight w:val="0"/>
      <w:marTop w:val="0"/>
      <w:marBottom w:val="0"/>
      <w:divBdr>
        <w:top w:val="none" w:sz="0" w:space="0" w:color="auto"/>
        <w:left w:val="none" w:sz="0" w:space="0" w:color="auto"/>
        <w:bottom w:val="none" w:sz="0" w:space="0" w:color="auto"/>
        <w:right w:val="none" w:sz="0" w:space="0" w:color="auto"/>
      </w:divBdr>
    </w:div>
    <w:div w:id="452868732">
      <w:bodyDiv w:val="1"/>
      <w:marLeft w:val="0"/>
      <w:marRight w:val="0"/>
      <w:marTop w:val="0"/>
      <w:marBottom w:val="0"/>
      <w:divBdr>
        <w:top w:val="none" w:sz="0" w:space="0" w:color="auto"/>
        <w:left w:val="none" w:sz="0" w:space="0" w:color="auto"/>
        <w:bottom w:val="none" w:sz="0" w:space="0" w:color="auto"/>
        <w:right w:val="none" w:sz="0" w:space="0" w:color="auto"/>
      </w:divBdr>
    </w:div>
    <w:div w:id="453788949">
      <w:bodyDiv w:val="1"/>
      <w:marLeft w:val="0"/>
      <w:marRight w:val="0"/>
      <w:marTop w:val="0"/>
      <w:marBottom w:val="0"/>
      <w:divBdr>
        <w:top w:val="none" w:sz="0" w:space="0" w:color="auto"/>
        <w:left w:val="none" w:sz="0" w:space="0" w:color="auto"/>
        <w:bottom w:val="none" w:sz="0" w:space="0" w:color="auto"/>
        <w:right w:val="none" w:sz="0" w:space="0" w:color="auto"/>
      </w:divBdr>
    </w:div>
    <w:div w:id="454644398">
      <w:bodyDiv w:val="1"/>
      <w:marLeft w:val="0"/>
      <w:marRight w:val="0"/>
      <w:marTop w:val="0"/>
      <w:marBottom w:val="0"/>
      <w:divBdr>
        <w:top w:val="none" w:sz="0" w:space="0" w:color="auto"/>
        <w:left w:val="none" w:sz="0" w:space="0" w:color="auto"/>
        <w:bottom w:val="none" w:sz="0" w:space="0" w:color="auto"/>
        <w:right w:val="none" w:sz="0" w:space="0" w:color="auto"/>
      </w:divBdr>
    </w:div>
    <w:div w:id="454951439">
      <w:bodyDiv w:val="1"/>
      <w:marLeft w:val="0"/>
      <w:marRight w:val="0"/>
      <w:marTop w:val="0"/>
      <w:marBottom w:val="0"/>
      <w:divBdr>
        <w:top w:val="none" w:sz="0" w:space="0" w:color="auto"/>
        <w:left w:val="none" w:sz="0" w:space="0" w:color="auto"/>
        <w:bottom w:val="none" w:sz="0" w:space="0" w:color="auto"/>
        <w:right w:val="none" w:sz="0" w:space="0" w:color="auto"/>
      </w:divBdr>
    </w:div>
    <w:div w:id="455414056">
      <w:bodyDiv w:val="1"/>
      <w:marLeft w:val="0"/>
      <w:marRight w:val="0"/>
      <w:marTop w:val="0"/>
      <w:marBottom w:val="0"/>
      <w:divBdr>
        <w:top w:val="none" w:sz="0" w:space="0" w:color="auto"/>
        <w:left w:val="none" w:sz="0" w:space="0" w:color="auto"/>
        <w:bottom w:val="none" w:sz="0" w:space="0" w:color="auto"/>
        <w:right w:val="none" w:sz="0" w:space="0" w:color="auto"/>
      </w:divBdr>
    </w:div>
    <w:div w:id="455569245">
      <w:bodyDiv w:val="1"/>
      <w:marLeft w:val="0"/>
      <w:marRight w:val="0"/>
      <w:marTop w:val="0"/>
      <w:marBottom w:val="0"/>
      <w:divBdr>
        <w:top w:val="none" w:sz="0" w:space="0" w:color="auto"/>
        <w:left w:val="none" w:sz="0" w:space="0" w:color="auto"/>
        <w:bottom w:val="none" w:sz="0" w:space="0" w:color="auto"/>
        <w:right w:val="none" w:sz="0" w:space="0" w:color="auto"/>
      </w:divBdr>
    </w:div>
    <w:div w:id="458231021">
      <w:bodyDiv w:val="1"/>
      <w:marLeft w:val="0"/>
      <w:marRight w:val="0"/>
      <w:marTop w:val="0"/>
      <w:marBottom w:val="0"/>
      <w:divBdr>
        <w:top w:val="none" w:sz="0" w:space="0" w:color="auto"/>
        <w:left w:val="none" w:sz="0" w:space="0" w:color="auto"/>
        <w:bottom w:val="none" w:sz="0" w:space="0" w:color="auto"/>
        <w:right w:val="none" w:sz="0" w:space="0" w:color="auto"/>
      </w:divBdr>
    </w:div>
    <w:div w:id="460653915">
      <w:bodyDiv w:val="1"/>
      <w:marLeft w:val="0"/>
      <w:marRight w:val="0"/>
      <w:marTop w:val="0"/>
      <w:marBottom w:val="0"/>
      <w:divBdr>
        <w:top w:val="none" w:sz="0" w:space="0" w:color="auto"/>
        <w:left w:val="none" w:sz="0" w:space="0" w:color="auto"/>
        <w:bottom w:val="none" w:sz="0" w:space="0" w:color="auto"/>
        <w:right w:val="none" w:sz="0" w:space="0" w:color="auto"/>
      </w:divBdr>
    </w:div>
    <w:div w:id="463819207">
      <w:bodyDiv w:val="1"/>
      <w:marLeft w:val="0"/>
      <w:marRight w:val="0"/>
      <w:marTop w:val="0"/>
      <w:marBottom w:val="0"/>
      <w:divBdr>
        <w:top w:val="none" w:sz="0" w:space="0" w:color="auto"/>
        <w:left w:val="none" w:sz="0" w:space="0" w:color="auto"/>
        <w:bottom w:val="none" w:sz="0" w:space="0" w:color="auto"/>
        <w:right w:val="none" w:sz="0" w:space="0" w:color="auto"/>
      </w:divBdr>
    </w:div>
    <w:div w:id="466048191">
      <w:bodyDiv w:val="1"/>
      <w:marLeft w:val="0"/>
      <w:marRight w:val="0"/>
      <w:marTop w:val="0"/>
      <w:marBottom w:val="0"/>
      <w:divBdr>
        <w:top w:val="none" w:sz="0" w:space="0" w:color="auto"/>
        <w:left w:val="none" w:sz="0" w:space="0" w:color="auto"/>
        <w:bottom w:val="none" w:sz="0" w:space="0" w:color="auto"/>
        <w:right w:val="none" w:sz="0" w:space="0" w:color="auto"/>
      </w:divBdr>
    </w:div>
    <w:div w:id="468210176">
      <w:bodyDiv w:val="1"/>
      <w:marLeft w:val="0"/>
      <w:marRight w:val="0"/>
      <w:marTop w:val="0"/>
      <w:marBottom w:val="0"/>
      <w:divBdr>
        <w:top w:val="none" w:sz="0" w:space="0" w:color="auto"/>
        <w:left w:val="none" w:sz="0" w:space="0" w:color="auto"/>
        <w:bottom w:val="none" w:sz="0" w:space="0" w:color="auto"/>
        <w:right w:val="none" w:sz="0" w:space="0" w:color="auto"/>
      </w:divBdr>
    </w:div>
    <w:div w:id="468282470">
      <w:bodyDiv w:val="1"/>
      <w:marLeft w:val="0"/>
      <w:marRight w:val="0"/>
      <w:marTop w:val="0"/>
      <w:marBottom w:val="0"/>
      <w:divBdr>
        <w:top w:val="none" w:sz="0" w:space="0" w:color="auto"/>
        <w:left w:val="none" w:sz="0" w:space="0" w:color="auto"/>
        <w:bottom w:val="none" w:sz="0" w:space="0" w:color="auto"/>
        <w:right w:val="none" w:sz="0" w:space="0" w:color="auto"/>
      </w:divBdr>
    </w:div>
    <w:div w:id="468745249">
      <w:bodyDiv w:val="1"/>
      <w:marLeft w:val="0"/>
      <w:marRight w:val="0"/>
      <w:marTop w:val="0"/>
      <w:marBottom w:val="0"/>
      <w:divBdr>
        <w:top w:val="none" w:sz="0" w:space="0" w:color="auto"/>
        <w:left w:val="none" w:sz="0" w:space="0" w:color="auto"/>
        <w:bottom w:val="none" w:sz="0" w:space="0" w:color="auto"/>
        <w:right w:val="none" w:sz="0" w:space="0" w:color="auto"/>
      </w:divBdr>
    </w:div>
    <w:div w:id="468860902">
      <w:bodyDiv w:val="1"/>
      <w:marLeft w:val="0"/>
      <w:marRight w:val="0"/>
      <w:marTop w:val="0"/>
      <w:marBottom w:val="0"/>
      <w:divBdr>
        <w:top w:val="none" w:sz="0" w:space="0" w:color="auto"/>
        <w:left w:val="none" w:sz="0" w:space="0" w:color="auto"/>
        <w:bottom w:val="none" w:sz="0" w:space="0" w:color="auto"/>
        <w:right w:val="none" w:sz="0" w:space="0" w:color="auto"/>
      </w:divBdr>
    </w:div>
    <w:div w:id="469596074">
      <w:bodyDiv w:val="1"/>
      <w:marLeft w:val="0"/>
      <w:marRight w:val="0"/>
      <w:marTop w:val="0"/>
      <w:marBottom w:val="0"/>
      <w:divBdr>
        <w:top w:val="none" w:sz="0" w:space="0" w:color="auto"/>
        <w:left w:val="none" w:sz="0" w:space="0" w:color="auto"/>
        <w:bottom w:val="none" w:sz="0" w:space="0" w:color="auto"/>
        <w:right w:val="none" w:sz="0" w:space="0" w:color="auto"/>
      </w:divBdr>
    </w:div>
    <w:div w:id="470709963">
      <w:bodyDiv w:val="1"/>
      <w:marLeft w:val="0"/>
      <w:marRight w:val="0"/>
      <w:marTop w:val="0"/>
      <w:marBottom w:val="0"/>
      <w:divBdr>
        <w:top w:val="none" w:sz="0" w:space="0" w:color="auto"/>
        <w:left w:val="none" w:sz="0" w:space="0" w:color="auto"/>
        <w:bottom w:val="none" w:sz="0" w:space="0" w:color="auto"/>
        <w:right w:val="none" w:sz="0" w:space="0" w:color="auto"/>
      </w:divBdr>
    </w:div>
    <w:div w:id="473255687">
      <w:bodyDiv w:val="1"/>
      <w:marLeft w:val="0"/>
      <w:marRight w:val="0"/>
      <w:marTop w:val="0"/>
      <w:marBottom w:val="0"/>
      <w:divBdr>
        <w:top w:val="none" w:sz="0" w:space="0" w:color="auto"/>
        <w:left w:val="none" w:sz="0" w:space="0" w:color="auto"/>
        <w:bottom w:val="none" w:sz="0" w:space="0" w:color="auto"/>
        <w:right w:val="none" w:sz="0" w:space="0" w:color="auto"/>
      </w:divBdr>
    </w:div>
    <w:div w:id="474614209">
      <w:bodyDiv w:val="1"/>
      <w:marLeft w:val="0"/>
      <w:marRight w:val="0"/>
      <w:marTop w:val="0"/>
      <w:marBottom w:val="0"/>
      <w:divBdr>
        <w:top w:val="none" w:sz="0" w:space="0" w:color="auto"/>
        <w:left w:val="none" w:sz="0" w:space="0" w:color="auto"/>
        <w:bottom w:val="none" w:sz="0" w:space="0" w:color="auto"/>
        <w:right w:val="none" w:sz="0" w:space="0" w:color="auto"/>
      </w:divBdr>
    </w:div>
    <w:div w:id="475758370">
      <w:bodyDiv w:val="1"/>
      <w:marLeft w:val="0"/>
      <w:marRight w:val="0"/>
      <w:marTop w:val="0"/>
      <w:marBottom w:val="0"/>
      <w:divBdr>
        <w:top w:val="none" w:sz="0" w:space="0" w:color="auto"/>
        <w:left w:val="none" w:sz="0" w:space="0" w:color="auto"/>
        <w:bottom w:val="none" w:sz="0" w:space="0" w:color="auto"/>
        <w:right w:val="none" w:sz="0" w:space="0" w:color="auto"/>
      </w:divBdr>
    </w:div>
    <w:div w:id="475875927">
      <w:bodyDiv w:val="1"/>
      <w:marLeft w:val="0"/>
      <w:marRight w:val="0"/>
      <w:marTop w:val="0"/>
      <w:marBottom w:val="0"/>
      <w:divBdr>
        <w:top w:val="none" w:sz="0" w:space="0" w:color="auto"/>
        <w:left w:val="none" w:sz="0" w:space="0" w:color="auto"/>
        <w:bottom w:val="none" w:sz="0" w:space="0" w:color="auto"/>
        <w:right w:val="none" w:sz="0" w:space="0" w:color="auto"/>
      </w:divBdr>
    </w:div>
    <w:div w:id="475951802">
      <w:bodyDiv w:val="1"/>
      <w:marLeft w:val="0"/>
      <w:marRight w:val="0"/>
      <w:marTop w:val="0"/>
      <w:marBottom w:val="0"/>
      <w:divBdr>
        <w:top w:val="none" w:sz="0" w:space="0" w:color="auto"/>
        <w:left w:val="none" w:sz="0" w:space="0" w:color="auto"/>
        <w:bottom w:val="none" w:sz="0" w:space="0" w:color="auto"/>
        <w:right w:val="none" w:sz="0" w:space="0" w:color="auto"/>
      </w:divBdr>
    </w:div>
    <w:div w:id="477918647">
      <w:bodyDiv w:val="1"/>
      <w:marLeft w:val="0"/>
      <w:marRight w:val="0"/>
      <w:marTop w:val="0"/>
      <w:marBottom w:val="0"/>
      <w:divBdr>
        <w:top w:val="none" w:sz="0" w:space="0" w:color="auto"/>
        <w:left w:val="none" w:sz="0" w:space="0" w:color="auto"/>
        <w:bottom w:val="none" w:sz="0" w:space="0" w:color="auto"/>
        <w:right w:val="none" w:sz="0" w:space="0" w:color="auto"/>
      </w:divBdr>
    </w:div>
    <w:div w:id="480385549">
      <w:bodyDiv w:val="1"/>
      <w:marLeft w:val="0"/>
      <w:marRight w:val="0"/>
      <w:marTop w:val="0"/>
      <w:marBottom w:val="0"/>
      <w:divBdr>
        <w:top w:val="none" w:sz="0" w:space="0" w:color="auto"/>
        <w:left w:val="none" w:sz="0" w:space="0" w:color="auto"/>
        <w:bottom w:val="none" w:sz="0" w:space="0" w:color="auto"/>
        <w:right w:val="none" w:sz="0" w:space="0" w:color="auto"/>
      </w:divBdr>
    </w:div>
    <w:div w:id="481390760">
      <w:bodyDiv w:val="1"/>
      <w:marLeft w:val="0"/>
      <w:marRight w:val="0"/>
      <w:marTop w:val="0"/>
      <w:marBottom w:val="0"/>
      <w:divBdr>
        <w:top w:val="none" w:sz="0" w:space="0" w:color="auto"/>
        <w:left w:val="none" w:sz="0" w:space="0" w:color="auto"/>
        <w:bottom w:val="none" w:sz="0" w:space="0" w:color="auto"/>
        <w:right w:val="none" w:sz="0" w:space="0" w:color="auto"/>
      </w:divBdr>
    </w:div>
    <w:div w:id="481506917">
      <w:bodyDiv w:val="1"/>
      <w:marLeft w:val="0"/>
      <w:marRight w:val="0"/>
      <w:marTop w:val="0"/>
      <w:marBottom w:val="0"/>
      <w:divBdr>
        <w:top w:val="none" w:sz="0" w:space="0" w:color="auto"/>
        <w:left w:val="none" w:sz="0" w:space="0" w:color="auto"/>
        <w:bottom w:val="none" w:sz="0" w:space="0" w:color="auto"/>
        <w:right w:val="none" w:sz="0" w:space="0" w:color="auto"/>
      </w:divBdr>
    </w:div>
    <w:div w:id="481696668">
      <w:bodyDiv w:val="1"/>
      <w:marLeft w:val="0"/>
      <w:marRight w:val="0"/>
      <w:marTop w:val="0"/>
      <w:marBottom w:val="0"/>
      <w:divBdr>
        <w:top w:val="none" w:sz="0" w:space="0" w:color="auto"/>
        <w:left w:val="none" w:sz="0" w:space="0" w:color="auto"/>
        <w:bottom w:val="none" w:sz="0" w:space="0" w:color="auto"/>
        <w:right w:val="none" w:sz="0" w:space="0" w:color="auto"/>
      </w:divBdr>
    </w:div>
    <w:div w:id="484705902">
      <w:bodyDiv w:val="1"/>
      <w:marLeft w:val="0"/>
      <w:marRight w:val="0"/>
      <w:marTop w:val="0"/>
      <w:marBottom w:val="0"/>
      <w:divBdr>
        <w:top w:val="none" w:sz="0" w:space="0" w:color="auto"/>
        <w:left w:val="none" w:sz="0" w:space="0" w:color="auto"/>
        <w:bottom w:val="none" w:sz="0" w:space="0" w:color="auto"/>
        <w:right w:val="none" w:sz="0" w:space="0" w:color="auto"/>
      </w:divBdr>
    </w:div>
    <w:div w:id="484787805">
      <w:bodyDiv w:val="1"/>
      <w:marLeft w:val="0"/>
      <w:marRight w:val="0"/>
      <w:marTop w:val="0"/>
      <w:marBottom w:val="0"/>
      <w:divBdr>
        <w:top w:val="none" w:sz="0" w:space="0" w:color="auto"/>
        <w:left w:val="none" w:sz="0" w:space="0" w:color="auto"/>
        <w:bottom w:val="none" w:sz="0" w:space="0" w:color="auto"/>
        <w:right w:val="none" w:sz="0" w:space="0" w:color="auto"/>
      </w:divBdr>
    </w:div>
    <w:div w:id="485244188">
      <w:bodyDiv w:val="1"/>
      <w:marLeft w:val="0"/>
      <w:marRight w:val="0"/>
      <w:marTop w:val="0"/>
      <w:marBottom w:val="0"/>
      <w:divBdr>
        <w:top w:val="none" w:sz="0" w:space="0" w:color="auto"/>
        <w:left w:val="none" w:sz="0" w:space="0" w:color="auto"/>
        <w:bottom w:val="none" w:sz="0" w:space="0" w:color="auto"/>
        <w:right w:val="none" w:sz="0" w:space="0" w:color="auto"/>
      </w:divBdr>
    </w:div>
    <w:div w:id="486945434">
      <w:bodyDiv w:val="1"/>
      <w:marLeft w:val="0"/>
      <w:marRight w:val="0"/>
      <w:marTop w:val="0"/>
      <w:marBottom w:val="0"/>
      <w:divBdr>
        <w:top w:val="none" w:sz="0" w:space="0" w:color="auto"/>
        <w:left w:val="none" w:sz="0" w:space="0" w:color="auto"/>
        <w:bottom w:val="none" w:sz="0" w:space="0" w:color="auto"/>
        <w:right w:val="none" w:sz="0" w:space="0" w:color="auto"/>
      </w:divBdr>
    </w:div>
    <w:div w:id="487331942">
      <w:bodyDiv w:val="1"/>
      <w:marLeft w:val="0"/>
      <w:marRight w:val="0"/>
      <w:marTop w:val="0"/>
      <w:marBottom w:val="0"/>
      <w:divBdr>
        <w:top w:val="none" w:sz="0" w:space="0" w:color="auto"/>
        <w:left w:val="none" w:sz="0" w:space="0" w:color="auto"/>
        <w:bottom w:val="none" w:sz="0" w:space="0" w:color="auto"/>
        <w:right w:val="none" w:sz="0" w:space="0" w:color="auto"/>
      </w:divBdr>
    </w:div>
    <w:div w:id="488254509">
      <w:bodyDiv w:val="1"/>
      <w:marLeft w:val="0"/>
      <w:marRight w:val="0"/>
      <w:marTop w:val="0"/>
      <w:marBottom w:val="0"/>
      <w:divBdr>
        <w:top w:val="none" w:sz="0" w:space="0" w:color="auto"/>
        <w:left w:val="none" w:sz="0" w:space="0" w:color="auto"/>
        <w:bottom w:val="none" w:sz="0" w:space="0" w:color="auto"/>
        <w:right w:val="none" w:sz="0" w:space="0" w:color="auto"/>
      </w:divBdr>
    </w:div>
    <w:div w:id="488324162">
      <w:bodyDiv w:val="1"/>
      <w:marLeft w:val="0"/>
      <w:marRight w:val="0"/>
      <w:marTop w:val="0"/>
      <w:marBottom w:val="0"/>
      <w:divBdr>
        <w:top w:val="none" w:sz="0" w:space="0" w:color="auto"/>
        <w:left w:val="none" w:sz="0" w:space="0" w:color="auto"/>
        <w:bottom w:val="none" w:sz="0" w:space="0" w:color="auto"/>
        <w:right w:val="none" w:sz="0" w:space="0" w:color="auto"/>
      </w:divBdr>
    </w:div>
    <w:div w:id="489100677">
      <w:bodyDiv w:val="1"/>
      <w:marLeft w:val="0"/>
      <w:marRight w:val="0"/>
      <w:marTop w:val="0"/>
      <w:marBottom w:val="0"/>
      <w:divBdr>
        <w:top w:val="none" w:sz="0" w:space="0" w:color="auto"/>
        <w:left w:val="none" w:sz="0" w:space="0" w:color="auto"/>
        <w:bottom w:val="none" w:sz="0" w:space="0" w:color="auto"/>
        <w:right w:val="none" w:sz="0" w:space="0" w:color="auto"/>
      </w:divBdr>
    </w:div>
    <w:div w:id="489642652">
      <w:bodyDiv w:val="1"/>
      <w:marLeft w:val="0"/>
      <w:marRight w:val="0"/>
      <w:marTop w:val="0"/>
      <w:marBottom w:val="0"/>
      <w:divBdr>
        <w:top w:val="none" w:sz="0" w:space="0" w:color="auto"/>
        <w:left w:val="none" w:sz="0" w:space="0" w:color="auto"/>
        <w:bottom w:val="none" w:sz="0" w:space="0" w:color="auto"/>
        <w:right w:val="none" w:sz="0" w:space="0" w:color="auto"/>
      </w:divBdr>
    </w:div>
    <w:div w:id="490216012">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0946273">
      <w:bodyDiv w:val="1"/>
      <w:marLeft w:val="0"/>
      <w:marRight w:val="0"/>
      <w:marTop w:val="0"/>
      <w:marBottom w:val="0"/>
      <w:divBdr>
        <w:top w:val="none" w:sz="0" w:space="0" w:color="auto"/>
        <w:left w:val="none" w:sz="0" w:space="0" w:color="auto"/>
        <w:bottom w:val="none" w:sz="0" w:space="0" w:color="auto"/>
        <w:right w:val="none" w:sz="0" w:space="0" w:color="auto"/>
      </w:divBdr>
    </w:div>
    <w:div w:id="492992769">
      <w:bodyDiv w:val="1"/>
      <w:marLeft w:val="0"/>
      <w:marRight w:val="0"/>
      <w:marTop w:val="0"/>
      <w:marBottom w:val="0"/>
      <w:divBdr>
        <w:top w:val="none" w:sz="0" w:space="0" w:color="auto"/>
        <w:left w:val="none" w:sz="0" w:space="0" w:color="auto"/>
        <w:bottom w:val="none" w:sz="0" w:space="0" w:color="auto"/>
        <w:right w:val="none" w:sz="0" w:space="0" w:color="auto"/>
      </w:divBdr>
    </w:div>
    <w:div w:id="493767291">
      <w:bodyDiv w:val="1"/>
      <w:marLeft w:val="0"/>
      <w:marRight w:val="0"/>
      <w:marTop w:val="0"/>
      <w:marBottom w:val="0"/>
      <w:divBdr>
        <w:top w:val="none" w:sz="0" w:space="0" w:color="auto"/>
        <w:left w:val="none" w:sz="0" w:space="0" w:color="auto"/>
        <w:bottom w:val="none" w:sz="0" w:space="0" w:color="auto"/>
        <w:right w:val="none" w:sz="0" w:space="0" w:color="auto"/>
      </w:divBdr>
    </w:div>
    <w:div w:id="493834310">
      <w:bodyDiv w:val="1"/>
      <w:marLeft w:val="0"/>
      <w:marRight w:val="0"/>
      <w:marTop w:val="0"/>
      <w:marBottom w:val="0"/>
      <w:divBdr>
        <w:top w:val="none" w:sz="0" w:space="0" w:color="auto"/>
        <w:left w:val="none" w:sz="0" w:space="0" w:color="auto"/>
        <w:bottom w:val="none" w:sz="0" w:space="0" w:color="auto"/>
        <w:right w:val="none" w:sz="0" w:space="0" w:color="auto"/>
      </w:divBdr>
    </w:div>
    <w:div w:id="494564750">
      <w:bodyDiv w:val="1"/>
      <w:marLeft w:val="0"/>
      <w:marRight w:val="0"/>
      <w:marTop w:val="0"/>
      <w:marBottom w:val="0"/>
      <w:divBdr>
        <w:top w:val="none" w:sz="0" w:space="0" w:color="auto"/>
        <w:left w:val="none" w:sz="0" w:space="0" w:color="auto"/>
        <w:bottom w:val="none" w:sz="0" w:space="0" w:color="auto"/>
        <w:right w:val="none" w:sz="0" w:space="0" w:color="auto"/>
      </w:divBdr>
    </w:div>
    <w:div w:id="494688765">
      <w:bodyDiv w:val="1"/>
      <w:marLeft w:val="0"/>
      <w:marRight w:val="0"/>
      <w:marTop w:val="0"/>
      <w:marBottom w:val="0"/>
      <w:divBdr>
        <w:top w:val="none" w:sz="0" w:space="0" w:color="auto"/>
        <w:left w:val="none" w:sz="0" w:space="0" w:color="auto"/>
        <w:bottom w:val="none" w:sz="0" w:space="0" w:color="auto"/>
        <w:right w:val="none" w:sz="0" w:space="0" w:color="auto"/>
      </w:divBdr>
    </w:div>
    <w:div w:id="495154251">
      <w:bodyDiv w:val="1"/>
      <w:marLeft w:val="0"/>
      <w:marRight w:val="0"/>
      <w:marTop w:val="0"/>
      <w:marBottom w:val="0"/>
      <w:divBdr>
        <w:top w:val="none" w:sz="0" w:space="0" w:color="auto"/>
        <w:left w:val="none" w:sz="0" w:space="0" w:color="auto"/>
        <w:bottom w:val="none" w:sz="0" w:space="0" w:color="auto"/>
        <w:right w:val="none" w:sz="0" w:space="0" w:color="auto"/>
      </w:divBdr>
    </w:div>
    <w:div w:id="497617896">
      <w:bodyDiv w:val="1"/>
      <w:marLeft w:val="0"/>
      <w:marRight w:val="0"/>
      <w:marTop w:val="0"/>
      <w:marBottom w:val="0"/>
      <w:divBdr>
        <w:top w:val="none" w:sz="0" w:space="0" w:color="auto"/>
        <w:left w:val="none" w:sz="0" w:space="0" w:color="auto"/>
        <w:bottom w:val="none" w:sz="0" w:space="0" w:color="auto"/>
        <w:right w:val="none" w:sz="0" w:space="0" w:color="auto"/>
      </w:divBdr>
    </w:div>
    <w:div w:id="497622698">
      <w:bodyDiv w:val="1"/>
      <w:marLeft w:val="0"/>
      <w:marRight w:val="0"/>
      <w:marTop w:val="0"/>
      <w:marBottom w:val="0"/>
      <w:divBdr>
        <w:top w:val="none" w:sz="0" w:space="0" w:color="auto"/>
        <w:left w:val="none" w:sz="0" w:space="0" w:color="auto"/>
        <w:bottom w:val="none" w:sz="0" w:space="0" w:color="auto"/>
        <w:right w:val="none" w:sz="0" w:space="0" w:color="auto"/>
      </w:divBdr>
    </w:div>
    <w:div w:id="498817011">
      <w:bodyDiv w:val="1"/>
      <w:marLeft w:val="0"/>
      <w:marRight w:val="0"/>
      <w:marTop w:val="0"/>
      <w:marBottom w:val="0"/>
      <w:divBdr>
        <w:top w:val="none" w:sz="0" w:space="0" w:color="auto"/>
        <w:left w:val="none" w:sz="0" w:space="0" w:color="auto"/>
        <w:bottom w:val="none" w:sz="0" w:space="0" w:color="auto"/>
        <w:right w:val="none" w:sz="0" w:space="0" w:color="auto"/>
      </w:divBdr>
    </w:div>
    <w:div w:id="499127367">
      <w:bodyDiv w:val="1"/>
      <w:marLeft w:val="0"/>
      <w:marRight w:val="0"/>
      <w:marTop w:val="0"/>
      <w:marBottom w:val="0"/>
      <w:divBdr>
        <w:top w:val="none" w:sz="0" w:space="0" w:color="auto"/>
        <w:left w:val="none" w:sz="0" w:space="0" w:color="auto"/>
        <w:bottom w:val="none" w:sz="0" w:space="0" w:color="auto"/>
        <w:right w:val="none" w:sz="0" w:space="0" w:color="auto"/>
      </w:divBdr>
    </w:div>
    <w:div w:id="500048237">
      <w:bodyDiv w:val="1"/>
      <w:marLeft w:val="0"/>
      <w:marRight w:val="0"/>
      <w:marTop w:val="0"/>
      <w:marBottom w:val="0"/>
      <w:divBdr>
        <w:top w:val="none" w:sz="0" w:space="0" w:color="auto"/>
        <w:left w:val="none" w:sz="0" w:space="0" w:color="auto"/>
        <w:bottom w:val="none" w:sz="0" w:space="0" w:color="auto"/>
        <w:right w:val="none" w:sz="0" w:space="0" w:color="auto"/>
      </w:divBdr>
    </w:div>
    <w:div w:id="500657014">
      <w:bodyDiv w:val="1"/>
      <w:marLeft w:val="0"/>
      <w:marRight w:val="0"/>
      <w:marTop w:val="0"/>
      <w:marBottom w:val="0"/>
      <w:divBdr>
        <w:top w:val="none" w:sz="0" w:space="0" w:color="auto"/>
        <w:left w:val="none" w:sz="0" w:space="0" w:color="auto"/>
        <w:bottom w:val="none" w:sz="0" w:space="0" w:color="auto"/>
        <w:right w:val="none" w:sz="0" w:space="0" w:color="auto"/>
      </w:divBdr>
    </w:div>
    <w:div w:id="502669779">
      <w:bodyDiv w:val="1"/>
      <w:marLeft w:val="0"/>
      <w:marRight w:val="0"/>
      <w:marTop w:val="0"/>
      <w:marBottom w:val="0"/>
      <w:divBdr>
        <w:top w:val="none" w:sz="0" w:space="0" w:color="auto"/>
        <w:left w:val="none" w:sz="0" w:space="0" w:color="auto"/>
        <w:bottom w:val="none" w:sz="0" w:space="0" w:color="auto"/>
        <w:right w:val="none" w:sz="0" w:space="0" w:color="auto"/>
      </w:divBdr>
    </w:div>
    <w:div w:id="503401196">
      <w:bodyDiv w:val="1"/>
      <w:marLeft w:val="0"/>
      <w:marRight w:val="0"/>
      <w:marTop w:val="0"/>
      <w:marBottom w:val="0"/>
      <w:divBdr>
        <w:top w:val="none" w:sz="0" w:space="0" w:color="auto"/>
        <w:left w:val="none" w:sz="0" w:space="0" w:color="auto"/>
        <w:bottom w:val="none" w:sz="0" w:space="0" w:color="auto"/>
        <w:right w:val="none" w:sz="0" w:space="0" w:color="auto"/>
      </w:divBdr>
    </w:div>
    <w:div w:id="504634560">
      <w:bodyDiv w:val="1"/>
      <w:marLeft w:val="0"/>
      <w:marRight w:val="0"/>
      <w:marTop w:val="0"/>
      <w:marBottom w:val="0"/>
      <w:divBdr>
        <w:top w:val="none" w:sz="0" w:space="0" w:color="auto"/>
        <w:left w:val="none" w:sz="0" w:space="0" w:color="auto"/>
        <w:bottom w:val="none" w:sz="0" w:space="0" w:color="auto"/>
        <w:right w:val="none" w:sz="0" w:space="0" w:color="auto"/>
      </w:divBdr>
    </w:div>
    <w:div w:id="505557690">
      <w:bodyDiv w:val="1"/>
      <w:marLeft w:val="0"/>
      <w:marRight w:val="0"/>
      <w:marTop w:val="0"/>
      <w:marBottom w:val="0"/>
      <w:divBdr>
        <w:top w:val="none" w:sz="0" w:space="0" w:color="auto"/>
        <w:left w:val="none" w:sz="0" w:space="0" w:color="auto"/>
        <w:bottom w:val="none" w:sz="0" w:space="0" w:color="auto"/>
        <w:right w:val="none" w:sz="0" w:space="0" w:color="auto"/>
      </w:divBdr>
    </w:div>
    <w:div w:id="507329128">
      <w:bodyDiv w:val="1"/>
      <w:marLeft w:val="0"/>
      <w:marRight w:val="0"/>
      <w:marTop w:val="0"/>
      <w:marBottom w:val="0"/>
      <w:divBdr>
        <w:top w:val="none" w:sz="0" w:space="0" w:color="auto"/>
        <w:left w:val="none" w:sz="0" w:space="0" w:color="auto"/>
        <w:bottom w:val="none" w:sz="0" w:space="0" w:color="auto"/>
        <w:right w:val="none" w:sz="0" w:space="0" w:color="auto"/>
      </w:divBdr>
    </w:div>
    <w:div w:id="508564678">
      <w:bodyDiv w:val="1"/>
      <w:marLeft w:val="0"/>
      <w:marRight w:val="0"/>
      <w:marTop w:val="0"/>
      <w:marBottom w:val="0"/>
      <w:divBdr>
        <w:top w:val="none" w:sz="0" w:space="0" w:color="auto"/>
        <w:left w:val="none" w:sz="0" w:space="0" w:color="auto"/>
        <w:bottom w:val="none" w:sz="0" w:space="0" w:color="auto"/>
        <w:right w:val="none" w:sz="0" w:space="0" w:color="auto"/>
      </w:divBdr>
    </w:div>
    <w:div w:id="509178563">
      <w:bodyDiv w:val="1"/>
      <w:marLeft w:val="0"/>
      <w:marRight w:val="0"/>
      <w:marTop w:val="0"/>
      <w:marBottom w:val="0"/>
      <w:divBdr>
        <w:top w:val="none" w:sz="0" w:space="0" w:color="auto"/>
        <w:left w:val="none" w:sz="0" w:space="0" w:color="auto"/>
        <w:bottom w:val="none" w:sz="0" w:space="0" w:color="auto"/>
        <w:right w:val="none" w:sz="0" w:space="0" w:color="auto"/>
      </w:divBdr>
    </w:div>
    <w:div w:id="509371262">
      <w:bodyDiv w:val="1"/>
      <w:marLeft w:val="0"/>
      <w:marRight w:val="0"/>
      <w:marTop w:val="0"/>
      <w:marBottom w:val="0"/>
      <w:divBdr>
        <w:top w:val="none" w:sz="0" w:space="0" w:color="auto"/>
        <w:left w:val="none" w:sz="0" w:space="0" w:color="auto"/>
        <w:bottom w:val="none" w:sz="0" w:space="0" w:color="auto"/>
        <w:right w:val="none" w:sz="0" w:space="0" w:color="auto"/>
      </w:divBdr>
    </w:div>
    <w:div w:id="509560746">
      <w:bodyDiv w:val="1"/>
      <w:marLeft w:val="0"/>
      <w:marRight w:val="0"/>
      <w:marTop w:val="0"/>
      <w:marBottom w:val="0"/>
      <w:divBdr>
        <w:top w:val="none" w:sz="0" w:space="0" w:color="auto"/>
        <w:left w:val="none" w:sz="0" w:space="0" w:color="auto"/>
        <w:bottom w:val="none" w:sz="0" w:space="0" w:color="auto"/>
        <w:right w:val="none" w:sz="0" w:space="0" w:color="auto"/>
      </w:divBdr>
    </w:div>
    <w:div w:id="515270392">
      <w:bodyDiv w:val="1"/>
      <w:marLeft w:val="0"/>
      <w:marRight w:val="0"/>
      <w:marTop w:val="0"/>
      <w:marBottom w:val="0"/>
      <w:divBdr>
        <w:top w:val="none" w:sz="0" w:space="0" w:color="auto"/>
        <w:left w:val="none" w:sz="0" w:space="0" w:color="auto"/>
        <w:bottom w:val="none" w:sz="0" w:space="0" w:color="auto"/>
        <w:right w:val="none" w:sz="0" w:space="0" w:color="auto"/>
      </w:divBdr>
    </w:div>
    <w:div w:id="515459227">
      <w:bodyDiv w:val="1"/>
      <w:marLeft w:val="0"/>
      <w:marRight w:val="0"/>
      <w:marTop w:val="0"/>
      <w:marBottom w:val="0"/>
      <w:divBdr>
        <w:top w:val="none" w:sz="0" w:space="0" w:color="auto"/>
        <w:left w:val="none" w:sz="0" w:space="0" w:color="auto"/>
        <w:bottom w:val="none" w:sz="0" w:space="0" w:color="auto"/>
        <w:right w:val="none" w:sz="0" w:space="0" w:color="auto"/>
      </w:divBdr>
    </w:div>
    <w:div w:id="517694584">
      <w:bodyDiv w:val="1"/>
      <w:marLeft w:val="0"/>
      <w:marRight w:val="0"/>
      <w:marTop w:val="0"/>
      <w:marBottom w:val="0"/>
      <w:divBdr>
        <w:top w:val="none" w:sz="0" w:space="0" w:color="auto"/>
        <w:left w:val="none" w:sz="0" w:space="0" w:color="auto"/>
        <w:bottom w:val="none" w:sz="0" w:space="0" w:color="auto"/>
        <w:right w:val="none" w:sz="0" w:space="0" w:color="auto"/>
      </w:divBdr>
    </w:div>
    <w:div w:id="517736768">
      <w:bodyDiv w:val="1"/>
      <w:marLeft w:val="0"/>
      <w:marRight w:val="0"/>
      <w:marTop w:val="0"/>
      <w:marBottom w:val="0"/>
      <w:divBdr>
        <w:top w:val="none" w:sz="0" w:space="0" w:color="auto"/>
        <w:left w:val="none" w:sz="0" w:space="0" w:color="auto"/>
        <w:bottom w:val="none" w:sz="0" w:space="0" w:color="auto"/>
        <w:right w:val="none" w:sz="0" w:space="0" w:color="auto"/>
      </w:divBdr>
    </w:div>
    <w:div w:id="517739528">
      <w:bodyDiv w:val="1"/>
      <w:marLeft w:val="0"/>
      <w:marRight w:val="0"/>
      <w:marTop w:val="0"/>
      <w:marBottom w:val="0"/>
      <w:divBdr>
        <w:top w:val="none" w:sz="0" w:space="0" w:color="auto"/>
        <w:left w:val="none" w:sz="0" w:space="0" w:color="auto"/>
        <w:bottom w:val="none" w:sz="0" w:space="0" w:color="auto"/>
        <w:right w:val="none" w:sz="0" w:space="0" w:color="auto"/>
      </w:divBdr>
    </w:div>
    <w:div w:id="518206481">
      <w:bodyDiv w:val="1"/>
      <w:marLeft w:val="0"/>
      <w:marRight w:val="0"/>
      <w:marTop w:val="0"/>
      <w:marBottom w:val="0"/>
      <w:divBdr>
        <w:top w:val="none" w:sz="0" w:space="0" w:color="auto"/>
        <w:left w:val="none" w:sz="0" w:space="0" w:color="auto"/>
        <w:bottom w:val="none" w:sz="0" w:space="0" w:color="auto"/>
        <w:right w:val="none" w:sz="0" w:space="0" w:color="auto"/>
      </w:divBdr>
    </w:div>
    <w:div w:id="518279034">
      <w:bodyDiv w:val="1"/>
      <w:marLeft w:val="0"/>
      <w:marRight w:val="0"/>
      <w:marTop w:val="0"/>
      <w:marBottom w:val="0"/>
      <w:divBdr>
        <w:top w:val="none" w:sz="0" w:space="0" w:color="auto"/>
        <w:left w:val="none" w:sz="0" w:space="0" w:color="auto"/>
        <w:bottom w:val="none" w:sz="0" w:space="0" w:color="auto"/>
        <w:right w:val="none" w:sz="0" w:space="0" w:color="auto"/>
      </w:divBdr>
    </w:div>
    <w:div w:id="518811105">
      <w:bodyDiv w:val="1"/>
      <w:marLeft w:val="0"/>
      <w:marRight w:val="0"/>
      <w:marTop w:val="0"/>
      <w:marBottom w:val="0"/>
      <w:divBdr>
        <w:top w:val="none" w:sz="0" w:space="0" w:color="auto"/>
        <w:left w:val="none" w:sz="0" w:space="0" w:color="auto"/>
        <w:bottom w:val="none" w:sz="0" w:space="0" w:color="auto"/>
        <w:right w:val="none" w:sz="0" w:space="0" w:color="auto"/>
      </w:divBdr>
    </w:div>
    <w:div w:id="519128116">
      <w:bodyDiv w:val="1"/>
      <w:marLeft w:val="0"/>
      <w:marRight w:val="0"/>
      <w:marTop w:val="0"/>
      <w:marBottom w:val="0"/>
      <w:divBdr>
        <w:top w:val="none" w:sz="0" w:space="0" w:color="auto"/>
        <w:left w:val="none" w:sz="0" w:space="0" w:color="auto"/>
        <w:bottom w:val="none" w:sz="0" w:space="0" w:color="auto"/>
        <w:right w:val="none" w:sz="0" w:space="0" w:color="auto"/>
      </w:divBdr>
    </w:div>
    <w:div w:id="519588682">
      <w:bodyDiv w:val="1"/>
      <w:marLeft w:val="0"/>
      <w:marRight w:val="0"/>
      <w:marTop w:val="0"/>
      <w:marBottom w:val="0"/>
      <w:divBdr>
        <w:top w:val="none" w:sz="0" w:space="0" w:color="auto"/>
        <w:left w:val="none" w:sz="0" w:space="0" w:color="auto"/>
        <w:bottom w:val="none" w:sz="0" w:space="0" w:color="auto"/>
        <w:right w:val="none" w:sz="0" w:space="0" w:color="auto"/>
      </w:divBdr>
    </w:div>
    <w:div w:id="520702472">
      <w:bodyDiv w:val="1"/>
      <w:marLeft w:val="0"/>
      <w:marRight w:val="0"/>
      <w:marTop w:val="0"/>
      <w:marBottom w:val="0"/>
      <w:divBdr>
        <w:top w:val="none" w:sz="0" w:space="0" w:color="auto"/>
        <w:left w:val="none" w:sz="0" w:space="0" w:color="auto"/>
        <w:bottom w:val="none" w:sz="0" w:space="0" w:color="auto"/>
        <w:right w:val="none" w:sz="0" w:space="0" w:color="auto"/>
      </w:divBdr>
    </w:div>
    <w:div w:id="522666836">
      <w:bodyDiv w:val="1"/>
      <w:marLeft w:val="0"/>
      <w:marRight w:val="0"/>
      <w:marTop w:val="0"/>
      <w:marBottom w:val="0"/>
      <w:divBdr>
        <w:top w:val="none" w:sz="0" w:space="0" w:color="auto"/>
        <w:left w:val="none" w:sz="0" w:space="0" w:color="auto"/>
        <w:bottom w:val="none" w:sz="0" w:space="0" w:color="auto"/>
        <w:right w:val="none" w:sz="0" w:space="0" w:color="auto"/>
      </w:divBdr>
    </w:div>
    <w:div w:id="523713376">
      <w:bodyDiv w:val="1"/>
      <w:marLeft w:val="0"/>
      <w:marRight w:val="0"/>
      <w:marTop w:val="0"/>
      <w:marBottom w:val="0"/>
      <w:divBdr>
        <w:top w:val="none" w:sz="0" w:space="0" w:color="auto"/>
        <w:left w:val="none" w:sz="0" w:space="0" w:color="auto"/>
        <w:bottom w:val="none" w:sz="0" w:space="0" w:color="auto"/>
        <w:right w:val="none" w:sz="0" w:space="0" w:color="auto"/>
      </w:divBdr>
    </w:div>
    <w:div w:id="524094971">
      <w:bodyDiv w:val="1"/>
      <w:marLeft w:val="0"/>
      <w:marRight w:val="0"/>
      <w:marTop w:val="0"/>
      <w:marBottom w:val="0"/>
      <w:divBdr>
        <w:top w:val="none" w:sz="0" w:space="0" w:color="auto"/>
        <w:left w:val="none" w:sz="0" w:space="0" w:color="auto"/>
        <w:bottom w:val="none" w:sz="0" w:space="0" w:color="auto"/>
        <w:right w:val="none" w:sz="0" w:space="0" w:color="auto"/>
      </w:divBdr>
    </w:div>
    <w:div w:id="526600721">
      <w:bodyDiv w:val="1"/>
      <w:marLeft w:val="0"/>
      <w:marRight w:val="0"/>
      <w:marTop w:val="0"/>
      <w:marBottom w:val="0"/>
      <w:divBdr>
        <w:top w:val="none" w:sz="0" w:space="0" w:color="auto"/>
        <w:left w:val="none" w:sz="0" w:space="0" w:color="auto"/>
        <w:bottom w:val="none" w:sz="0" w:space="0" w:color="auto"/>
        <w:right w:val="none" w:sz="0" w:space="0" w:color="auto"/>
      </w:divBdr>
    </w:div>
    <w:div w:id="526792310">
      <w:bodyDiv w:val="1"/>
      <w:marLeft w:val="0"/>
      <w:marRight w:val="0"/>
      <w:marTop w:val="0"/>
      <w:marBottom w:val="0"/>
      <w:divBdr>
        <w:top w:val="none" w:sz="0" w:space="0" w:color="auto"/>
        <w:left w:val="none" w:sz="0" w:space="0" w:color="auto"/>
        <w:bottom w:val="none" w:sz="0" w:space="0" w:color="auto"/>
        <w:right w:val="none" w:sz="0" w:space="0" w:color="auto"/>
      </w:divBdr>
    </w:div>
    <w:div w:id="527108861">
      <w:bodyDiv w:val="1"/>
      <w:marLeft w:val="0"/>
      <w:marRight w:val="0"/>
      <w:marTop w:val="0"/>
      <w:marBottom w:val="0"/>
      <w:divBdr>
        <w:top w:val="none" w:sz="0" w:space="0" w:color="auto"/>
        <w:left w:val="none" w:sz="0" w:space="0" w:color="auto"/>
        <w:bottom w:val="none" w:sz="0" w:space="0" w:color="auto"/>
        <w:right w:val="none" w:sz="0" w:space="0" w:color="auto"/>
      </w:divBdr>
    </w:div>
    <w:div w:id="528107939">
      <w:bodyDiv w:val="1"/>
      <w:marLeft w:val="0"/>
      <w:marRight w:val="0"/>
      <w:marTop w:val="0"/>
      <w:marBottom w:val="0"/>
      <w:divBdr>
        <w:top w:val="none" w:sz="0" w:space="0" w:color="auto"/>
        <w:left w:val="none" w:sz="0" w:space="0" w:color="auto"/>
        <w:bottom w:val="none" w:sz="0" w:space="0" w:color="auto"/>
        <w:right w:val="none" w:sz="0" w:space="0" w:color="auto"/>
      </w:divBdr>
    </w:div>
    <w:div w:id="528564824">
      <w:bodyDiv w:val="1"/>
      <w:marLeft w:val="0"/>
      <w:marRight w:val="0"/>
      <w:marTop w:val="0"/>
      <w:marBottom w:val="0"/>
      <w:divBdr>
        <w:top w:val="none" w:sz="0" w:space="0" w:color="auto"/>
        <w:left w:val="none" w:sz="0" w:space="0" w:color="auto"/>
        <w:bottom w:val="none" w:sz="0" w:space="0" w:color="auto"/>
        <w:right w:val="none" w:sz="0" w:space="0" w:color="auto"/>
      </w:divBdr>
    </w:div>
    <w:div w:id="528688699">
      <w:bodyDiv w:val="1"/>
      <w:marLeft w:val="0"/>
      <w:marRight w:val="0"/>
      <w:marTop w:val="0"/>
      <w:marBottom w:val="0"/>
      <w:divBdr>
        <w:top w:val="none" w:sz="0" w:space="0" w:color="auto"/>
        <w:left w:val="none" w:sz="0" w:space="0" w:color="auto"/>
        <w:bottom w:val="none" w:sz="0" w:space="0" w:color="auto"/>
        <w:right w:val="none" w:sz="0" w:space="0" w:color="auto"/>
      </w:divBdr>
    </w:div>
    <w:div w:id="529681747">
      <w:bodyDiv w:val="1"/>
      <w:marLeft w:val="0"/>
      <w:marRight w:val="0"/>
      <w:marTop w:val="0"/>
      <w:marBottom w:val="0"/>
      <w:divBdr>
        <w:top w:val="none" w:sz="0" w:space="0" w:color="auto"/>
        <w:left w:val="none" w:sz="0" w:space="0" w:color="auto"/>
        <w:bottom w:val="none" w:sz="0" w:space="0" w:color="auto"/>
        <w:right w:val="none" w:sz="0" w:space="0" w:color="auto"/>
      </w:divBdr>
    </w:div>
    <w:div w:id="530606596">
      <w:bodyDiv w:val="1"/>
      <w:marLeft w:val="0"/>
      <w:marRight w:val="0"/>
      <w:marTop w:val="0"/>
      <w:marBottom w:val="0"/>
      <w:divBdr>
        <w:top w:val="none" w:sz="0" w:space="0" w:color="auto"/>
        <w:left w:val="none" w:sz="0" w:space="0" w:color="auto"/>
        <w:bottom w:val="none" w:sz="0" w:space="0" w:color="auto"/>
        <w:right w:val="none" w:sz="0" w:space="0" w:color="auto"/>
      </w:divBdr>
    </w:div>
    <w:div w:id="532305409">
      <w:bodyDiv w:val="1"/>
      <w:marLeft w:val="0"/>
      <w:marRight w:val="0"/>
      <w:marTop w:val="0"/>
      <w:marBottom w:val="0"/>
      <w:divBdr>
        <w:top w:val="none" w:sz="0" w:space="0" w:color="auto"/>
        <w:left w:val="none" w:sz="0" w:space="0" w:color="auto"/>
        <w:bottom w:val="none" w:sz="0" w:space="0" w:color="auto"/>
        <w:right w:val="none" w:sz="0" w:space="0" w:color="auto"/>
      </w:divBdr>
    </w:div>
    <w:div w:id="532768586">
      <w:bodyDiv w:val="1"/>
      <w:marLeft w:val="0"/>
      <w:marRight w:val="0"/>
      <w:marTop w:val="0"/>
      <w:marBottom w:val="0"/>
      <w:divBdr>
        <w:top w:val="none" w:sz="0" w:space="0" w:color="auto"/>
        <w:left w:val="none" w:sz="0" w:space="0" w:color="auto"/>
        <w:bottom w:val="none" w:sz="0" w:space="0" w:color="auto"/>
        <w:right w:val="none" w:sz="0" w:space="0" w:color="auto"/>
      </w:divBdr>
    </w:div>
    <w:div w:id="532811255">
      <w:bodyDiv w:val="1"/>
      <w:marLeft w:val="0"/>
      <w:marRight w:val="0"/>
      <w:marTop w:val="0"/>
      <w:marBottom w:val="0"/>
      <w:divBdr>
        <w:top w:val="none" w:sz="0" w:space="0" w:color="auto"/>
        <w:left w:val="none" w:sz="0" w:space="0" w:color="auto"/>
        <w:bottom w:val="none" w:sz="0" w:space="0" w:color="auto"/>
        <w:right w:val="none" w:sz="0" w:space="0" w:color="auto"/>
      </w:divBdr>
    </w:div>
    <w:div w:id="533467760">
      <w:bodyDiv w:val="1"/>
      <w:marLeft w:val="0"/>
      <w:marRight w:val="0"/>
      <w:marTop w:val="0"/>
      <w:marBottom w:val="0"/>
      <w:divBdr>
        <w:top w:val="none" w:sz="0" w:space="0" w:color="auto"/>
        <w:left w:val="none" w:sz="0" w:space="0" w:color="auto"/>
        <w:bottom w:val="none" w:sz="0" w:space="0" w:color="auto"/>
        <w:right w:val="none" w:sz="0" w:space="0" w:color="auto"/>
      </w:divBdr>
    </w:div>
    <w:div w:id="533663948">
      <w:bodyDiv w:val="1"/>
      <w:marLeft w:val="0"/>
      <w:marRight w:val="0"/>
      <w:marTop w:val="0"/>
      <w:marBottom w:val="0"/>
      <w:divBdr>
        <w:top w:val="none" w:sz="0" w:space="0" w:color="auto"/>
        <w:left w:val="none" w:sz="0" w:space="0" w:color="auto"/>
        <w:bottom w:val="none" w:sz="0" w:space="0" w:color="auto"/>
        <w:right w:val="none" w:sz="0" w:space="0" w:color="auto"/>
      </w:divBdr>
    </w:div>
    <w:div w:id="535580373">
      <w:bodyDiv w:val="1"/>
      <w:marLeft w:val="0"/>
      <w:marRight w:val="0"/>
      <w:marTop w:val="0"/>
      <w:marBottom w:val="0"/>
      <w:divBdr>
        <w:top w:val="none" w:sz="0" w:space="0" w:color="auto"/>
        <w:left w:val="none" w:sz="0" w:space="0" w:color="auto"/>
        <w:bottom w:val="none" w:sz="0" w:space="0" w:color="auto"/>
        <w:right w:val="none" w:sz="0" w:space="0" w:color="auto"/>
      </w:divBdr>
    </w:div>
    <w:div w:id="536048507">
      <w:bodyDiv w:val="1"/>
      <w:marLeft w:val="0"/>
      <w:marRight w:val="0"/>
      <w:marTop w:val="0"/>
      <w:marBottom w:val="0"/>
      <w:divBdr>
        <w:top w:val="none" w:sz="0" w:space="0" w:color="auto"/>
        <w:left w:val="none" w:sz="0" w:space="0" w:color="auto"/>
        <w:bottom w:val="none" w:sz="0" w:space="0" w:color="auto"/>
        <w:right w:val="none" w:sz="0" w:space="0" w:color="auto"/>
      </w:divBdr>
      <w:divsChild>
        <w:div w:id="1708791974">
          <w:marLeft w:val="0"/>
          <w:marRight w:val="0"/>
          <w:marTop w:val="0"/>
          <w:marBottom w:val="0"/>
          <w:divBdr>
            <w:top w:val="none" w:sz="0" w:space="0" w:color="auto"/>
            <w:left w:val="none" w:sz="0" w:space="0" w:color="auto"/>
            <w:bottom w:val="none" w:sz="0" w:space="0" w:color="auto"/>
            <w:right w:val="none" w:sz="0" w:space="0" w:color="auto"/>
          </w:divBdr>
        </w:div>
      </w:divsChild>
    </w:div>
    <w:div w:id="536822057">
      <w:bodyDiv w:val="1"/>
      <w:marLeft w:val="0"/>
      <w:marRight w:val="0"/>
      <w:marTop w:val="0"/>
      <w:marBottom w:val="0"/>
      <w:divBdr>
        <w:top w:val="none" w:sz="0" w:space="0" w:color="auto"/>
        <w:left w:val="none" w:sz="0" w:space="0" w:color="auto"/>
        <w:bottom w:val="none" w:sz="0" w:space="0" w:color="auto"/>
        <w:right w:val="none" w:sz="0" w:space="0" w:color="auto"/>
      </w:divBdr>
    </w:div>
    <w:div w:id="536897123">
      <w:bodyDiv w:val="1"/>
      <w:marLeft w:val="0"/>
      <w:marRight w:val="0"/>
      <w:marTop w:val="0"/>
      <w:marBottom w:val="0"/>
      <w:divBdr>
        <w:top w:val="none" w:sz="0" w:space="0" w:color="auto"/>
        <w:left w:val="none" w:sz="0" w:space="0" w:color="auto"/>
        <w:bottom w:val="none" w:sz="0" w:space="0" w:color="auto"/>
        <w:right w:val="none" w:sz="0" w:space="0" w:color="auto"/>
      </w:divBdr>
    </w:div>
    <w:div w:id="536968686">
      <w:bodyDiv w:val="1"/>
      <w:marLeft w:val="0"/>
      <w:marRight w:val="0"/>
      <w:marTop w:val="0"/>
      <w:marBottom w:val="0"/>
      <w:divBdr>
        <w:top w:val="none" w:sz="0" w:space="0" w:color="auto"/>
        <w:left w:val="none" w:sz="0" w:space="0" w:color="auto"/>
        <w:bottom w:val="none" w:sz="0" w:space="0" w:color="auto"/>
        <w:right w:val="none" w:sz="0" w:space="0" w:color="auto"/>
      </w:divBdr>
    </w:div>
    <w:div w:id="538326130">
      <w:bodyDiv w:val="1"/>
      <w:marLeft w:val="0"/>
      <w:marRight w:val="0"/>
      <w:marTop w:val="0"/>
      <w:marBottom w:val="0"/>
      <w:divBdr>
        <w:top w:val="none" w:sz="0" w:space="0" w:color="auto"/>
        <w:left w:val="none" w:sz="0" w:space="0" w:color="auto"/>
        <w:bottom w:val="none" w:sz="0" w:space="0" w:color="auto"/>
        <w:right w:val="none" w:sz="0" w:space="0" w:color="auto"/>
      </w:divBdr>
    </w:div>
    <w:div w:id="539129768">
      <w:bodyDiv w:val="1"/>
      <w:marLeft w:val="0"/>
      <w:marRight w:val="0"/>
      <w:marTop w:val="0"/>
      <w:marBottom w:val="0"/>
      <w:divBdr>
        <w:top w:val="none" w:sz="0" w:space="0" w:color="auto"/>
        <w:left w:val="none" w:sz="0" w:space="0" w:color="auto"/>
        <w:bottom w:val="none" w:sz="0" w:space="0" w:color="auto"/>
        <w:right w:val="none" w:sz="0" w:space="0" w:color="auto"/>
      </w:divBdr>
    </w:div>
    <w:div w:id="539628342">
      <w:bodyDiv w:val="1"/>
      <w:marLeft w:val="0"/>
      <w:marRight w:val="0"/>
      <w:marTop w:val="0"/>
      <w:marBottom w:val="0"/>
      <w:divBdr>
        <w:top w:val="none" w:sz="0" w:space="0" w:color="auto"/>
        <w:left w:val="none" w:sz="0" w:space="0" w:color="auto"/>
        <w:bottom w:val="none" w:sz="0" w:space="0" w:color="auto"/>
        <w:right w:val="none" w:sz="0" w:space="0" w:color="auto"/>
      </w:divBdr>
    </w:div>
    <w:div w:id="539708300">
      <w:bodyDiv w:val="1"/>
      <w:marLeft w:val="0"/>
      <w:marRight w:val="0"/>
      <w:marTop w:val="0"/>
      <w:marBottom w:val="0"/>
      <w:divBdr>
        <w:top w:val="none" w:sz="0" w:space="0" w:color="auto"/>
        <w:left w:val="none" w:sz="0" w:space="0" w:color="auto"/>
        <w:bottom w:val="none" w:sz="0" w:space="0" w:color="auto"/>
        <w:right w:val="none" w:sz="0" w:space="0" w:color="auto"/>
      </w:divBdr>
    </w:div>
    <w:div w:id="541097074">
      <w:bodyDiv w:val="1"/>
      <w:marLeft w:val="0"/>
      <w:marRight w:val="0"/>
      <w:marTop w:val="0"/>
      <w:marBottom w:val="0"/>
      <w:divBdr>
        <w:top w:val="none" w:sz="0" w:space="0" w:color="auto"/>
        <w:left w:val="none" w:sz="0" w:space="0" w:color="auto"/>
        <w:bottom w:val="none" w:sz="0" w:space="0" w:color="auto"/>
        <w:right w:val="none" w:sz="0" w:space="0" w:color="auto"/>
      </w:divBdr>
    </w:div>
    <w:div w:id="541790141">
      <w:bodyDiv w:val="1"/>
      <w:marLeft w:val="0"/>
      <w:marRight w:val="0"/>
      <w:marTop w:val="0"/>
      <w:marBottom w:val="0"/>
      <w:divBdr>
        <w:top w:val="none" w:sz="0" w:space="0" w:color="auto"/>
        <w:left w:val="none" w:sz="0" w:space="0" w:color="auto"/>
        <w:bottom w:val="none" w:sz="0" w:space="0" w:color="auto"/>
        <w:right w:val="none" w:sz="0" w:space="0" w:color="auto"/>
      </w:divBdr>
    </w:div>
    <w:div w:id="542056664">
      <w:bodyDiv w:val="1"/>
      <w:marLeft w:val="0"/>
      <w:marRight w:val="0"/>
      <w:marTop w:val="0"/>
      <w:marBottom w:val="0"/>
      <w:divBdr>
        <w:top w:val="none" w:sz="0" w:space="0" w:color="auto"/>
        <w:left w:val="none" w:sz="0" w:space="0" w:color="auto"/>
        <w:bottom w:val="none" w:sz="0" w:space="0" w:color="auto"/>
        <w:right w:val="none" w:sz="0" w:space="0" w:color="auto"/>
      </w:divBdr>
    </w:div>
    <w:div w:id="542325964">
      <w:bodyDiv w:val="1"/>
      <w:marLeft w:val="0"/>
      <w:marRight w:val="0"/>
      <w:marTop w:val="0"/>
      <w:marBottom w:val="0"/>
      <w:divBdr>
        <w:top w:val="none" w:sz="0" w:space="0" w:color="auto"/>
        <w:left w:val="none" w:sz="0" w:space="0" w:color="auto"/>
        <w:bottom w:val="none" w:sz="0" w:space="0" w:color="auto"/>
        <w:right w:val="none" w:sz="0" w:space="0" w:color="auto"/>
      </w:divBdr>
    </w:div>
    <w:div w:id="542794181">
      <w:bodyDiv w:val="1"/>
      <w:marLeft w:val="0"/>
      <w:marRight w:val="0"/>
      <w:marTop w:val="0"/>
      <w:marBottom w:val="0"/>
      <w:divBdr>
        <w:top w:val="none" w:sz="0" w:space="0" w:color="auto"/>
        <w:left w:val="none" w:sz="0" w:space="0" w:color="auto"/>
        <w:bottom w:val="none" w:sz="0" w:space="0" w:color="auto"/>
        <w:right w:val="none" w:sz="0" w:space="0" w:color="auto"/>
      </w:divBdr>
    </w:div>
    <w:div w:id="543252286">
      <w:bodyDiv w:val="1"/>
      <w:marLeft w:val="0"/>
      <w:marRight w:val="0"/>
      <w:marTop w:val="0"/>
      <w:marBottom w:val="0"/>
      <w:divBdr>
        <w:top w:val="none" w:sz="0" w:space="0" w:color="auto"/>
        <w:left w:val="none" w:sz="0" w:space="0" w:color="auto"/>
        <w:bottom w:val="none" w:sz="0" w:space="0" w:color="auto"/>
        <w:right w:val="none" w:sz="0" w:space="0" w:color="auto"/>
      </w:divBdr>
    </w:div>
    <w:div w:id="543559855">
      <w:bodyDiv w:val="1"/>
      <w:marLeft w:val="0"/>
      <w:marRight w:val="0"/>
      <w:marTop w:val="0"/>
      <w:marBottom w:val="0"/>
      <w:divBdr>
        <w:top w:val="none" w:sz="0" w:space="0" w:color="auto"/>
        <w:left w:val="none" w:sz="0" w:space="0" w:color="auto"/>
        <w:bottom w:val="none" w:sz="0" w:space="0" w:color="auto"/>
        <w:right w:val="none" w:sz="0" w:space="0" w:color="auto"/>
      </w:divBdr>
    </w:div>
    <w:div w:id="544758719">
      <w:bodyDiv w:val="1"/>
      <w:marLeft w:val="0"/>
      <w:marRight w:val="0"/>
      <w:marTop w:val="0"/>
      <w:marBottom w:val="0"/>
      <w:divBdr>
        <w:top w:val="none" w:sz="0" w:space="0" w:color="auto"/>
        <w:left w:val="none" w:sz="0" w:space="0" w:color="auto"/>
        <w:bottom w:val="none" w:sz="0" w:space="0" w:color="auto"/>
        <w:right w:val="none" w:sz="0" w:space="0" w:color="auto"/>
      </w:divBdr>
    </w:div>
    <w:div w:id="545069645">
      <w:bodyDiv w:val="1"/>
      <w:marLeft w:val="0"/>
      <w:marRight w:val="0"/>
      <w:marTop w:val="0"/>
      <w:marBottom w:val="0"/>
      <w:divBdr>
        <w:top w:val="none" w:sz="0" w:space="0" w:color="auto"/>
        <w:left w:val="none" w:sz="0" w:space="0" w:color="auto"/>
        <w:bottom w:val="none" w:sz="0" w:space="0" w:color="auto"/>
        <w:right w:val="none" w:sz="0" w:space="0" w:color="auto"/>
      </w:divBdr>
    </w:div>
    <w:div w:id="545138844">
      <w:bodyDiv w:val="1"/>
      <w:marLeft w:val="0"/>
      <w:marRight w:val="0"/>
      <w:marTop w:val="0"/>
      <w:marBottom w:val="0"/>
      <w:divBdr>
        <w:top w:val="none" w:sz="0" w:space="0" w:color="auto"/>
        <w:left w:val="none" w:sz="0" w:space="0" w:color="auto"/>
        <w:bottom w:val="none" w:sz="0" w:space="0" w:color="auto"/>
        <w:right w:val="none" w:sz="0" w:space="0" w:color="auto"/>
      </w:divBdr>
    </w:div>
    <w:div w:id="546455932">
      <w:bodyDiv w:val="1"/>
      <w:marLeft w:val="0"/>
      <w:marRight w:val="0"/>
      <w:marTop w:val="0"/>
      <w:marBottom w:val="0"/>
      <w:divBdr>
        <w:top w:val="none" w:sz="0" w:space="0" w:color="auto"/>
        <w:left w:val="none" w:sz="0" w:space="0" w:color="auto"/>
        <w:bottom w:val="none" w:sz="0" w:space="0" w:color="auto"/>
        <w:right w:val="none" w:sz="0" w:space="0" w:color="auto"/>
      </w:divBdr>
    </w:div>
    <w:div w:id="546987513">
      <w:bodyDiv w:val="1"/>
      <w:marLeft w:val="0"/>
      <w:marRight w:val="0"/>
      <w:marTop w:val="0"/>
      <w:marBottom w:val="0"/>
      <w:divBdr>
        <w:top w:val="none" w:sz="0" w:space="0" w:color="auto"/>
        <w:left w:val="none" w:sz="0" w:space="0" w:color="auto"/>
        <w:bottom w:val="none" w:sz="0" w:space="0" w:color="auto"/>
        <w:right w:val="none" w:sz="0" w:space="0" w:color="auto"/>
      </w:divBdr>
    </w:div>
    <w:div w:id="546991634">
      <w:bodyDiv w:val="1"/>
      <w:marLeft w:val="0"/>
      <w:marRight w:val="0"/>
      <w:marTop w:val="0"/>
      <w:marBottom w:val="0"/>
      <w:divBdr>
        <w:top w:val="none" w:sz="0" w:space="0" w:color="auto"/>
        <w:left w:val="none" w:sz="0" w:space="0" w:color="auto"/>
        <w:bottom w:val="none" w:sz="0" w:space="0" w:color="auto"/>
        <w:right w:val="none" w:sz="0" w:space="0" w:color="auto"/>
      </w:divBdr>
    </w:div>
    <w:div w:id="549730078">
      <w:bodyDiv w:val="1"/>
      <w:marLeft w:val="0"/>
      <w:marRight w:val="0"/>
      <w:marTop w:val="0"/>
      <w:marBottom w:val="0"/>
      <w:divBdr>
        <w:top w:val="none" w:sz="0" w:space="0" w:color="auto"/>
        <w:left w:val="none" w:sz="0" w:space="0" w:color="auto"/>
        <w:bottom w:val="none" w:sz="0" w:space="0" w:color="auto"/>
        <w:right w:val="none" w:sz="0" w:space="0" w:color="auto"/>
      </w:divBdr>
    </w:div>
    <w:div w:id="549925105">
      <w:bodyDiv w:val="1"/>
      <w:marLeft w:val="0"/>
      <w:marRight w:val="0"/>
      <w:marTop w:val="0"/>
      <w:marBottom w:val="0"/>
      <w:divBdr>
        <w:top w:val="none" w:sz="0" w:space="0" w:color="auto"/>
        <w:left w:val="none" w:sz="0" w:space="0" w:color="auto"/>
        <w:bottom w:val="none" w:sz="0" w:space="0" w:color="auto"/>
        <w:right w:val="none" w:sz="0" w:space="0" w:color="auto"/>
      </w:divBdr>
    </w:div>
    <w:div w:id="550580171">
      <w:bodyDiv w:val="1"/>
      <w:marLeft w:val="0"/>
      <w:marRight w:val="0"/>
      <w:marTop w:val="0"/>
      <w:marBottom w:val="0"/>
      <w:divBdr>
        <w:top w:val="none" w:sz="0" w:space="0" w:color="auto"/>
        <w:left w:val="none" w:sz="0" w:space="0" w:color="auto"/>
        <w:bottom w:val="none" w:sz="0" w:space="0" w:color="auto"/>
        <w:right w:val="none" w:sz="0" w:space="0" w:color="auto"/>
      </w:divBdr>
    </w:div>
    <w:div w:id="552236194">
      <w:bodyDiv w:val="1"/>
      <w:marLeft w:val="0"/>
      <w:marRight w:val="0"/>
      <w:marTop w:val="0"/>
      <w:marBottom w:val="0"/>
      <w:divBdr>
        <w:top w:val="none" w:sz="0" w:space="0" w:color="auto"/>
        <w:left w:val="none" w:sz="0" w:space="0" w:color="auto"/>
        <w:bottom w:val="none" w:sz="0" w:space="0" w:color="auto"/>
        <w:right w:val="none" w:sz="0" w:space="0" w:color="auto"/>
      </w:divBdr>
    </w:div>
    <w:div w:id="552353920">
      <w:bodyDiv w:val="1"/>
      <w:marLeft w:val="0"/>
      <w:marRight w:val="0"/>
      <w:marTop w:val="0"/>
      <w:marBottom w:val="0"/>
      <w:divBdr>
        <w:top w:val="none" w:sz="0" w:space="0" w:color="auto"/>
        <w:left w:val="none" w:sz="0" w:space="0" w:color="auto"/>
        <w:bottom w:val="none" w:sz="0" w:space="0" w:color="auto"/>
        <w:right w:val="none" w:sz="0" w:space="0" w:color="auto"/>
      </w:divBdr>
    </w:div>
    <w:div w:id="553203793">
      <w:bodyDiv w:val="1"/>
      <w:marLeft w:val="0"/>
      <w:marRight w:val="0"/>
      <w:marTop w:val="0"/>
      <w:marBottom w:val="0"/>
      <w:divBdr>
        <w:top w:val="none" w:sz="0" w:space="0" w:color="auto"/>
        <w:left w:val="none" w:sz="0" w:space="0" w:color="auto"/>
        <w:bottom w:val="none" w:sz="0" w:space="0" w:color="auto"/>
        <w:right w:val="none" w:sz="0" w:space="0" w:color="auto"/>
      </w:divBdr>
    </w:div>
    <w:div w:id="553539225">
      <w:bodyDiv w:val="1"/>
      <w:marLeft w:val="0"/>
      <w:marRight w:val="0"/>
      <w:marTop w:val="0"/>
      <w:marBottom w:val="0"/>
      <w:divBdr>
        <w:top w:val="none" w:sz="0" w:space="0" w:color="auto"/>
        <w:left w:val="none" w:sz="0" w:space="0" w:color="auto"/>
        <w:bottom w:val="none" w:sz="0" w:space="0" w:color="auto"/>
        <w:right w:val="none" w:sz="0" w:space="0" w:color="auto"/>
      </w:divBdr>
    </w:div>
    <w:div w:id="553665461">
      <w:bodyDiv w:val="1"/>
      <w:marLeft w:val="0"/>
      <w:marRight w:val="0"/>
      <w:marTop w:val="0"/>
      <w:marBottom w:val="0"/>
      <w:divBdr>
        <w:top w:val="none" w:sz="0" w:space="0" w:color="auto"/>
        <w:left w:val="none" w:sz="0" w:space="0" w:color="auto"/>
        <w:bottom w:val="none" w:sz="0" w:space="0" w:color="auto"/>
        <w:right w:val="none" w:sz="0" w:space="0" w:color="auto"/>
      </w:divBdr>
    </w:div>
    <w:div w:id="553808757">
      <w:bodyDiv w:val="1"/>
      <w:marLeft w:val="0"/>
      <w:marRight w:val="0"/>
      <w:marTop w:val="0"/>
      <w:marBottom w:val="0"/>
      <w:divBdr>
        <w:top w:val="none" w:sz="0" w:space="0" w:color="auto"/>
        <w:left w:val="none" w:sz="0" w:space="0" w:color="auto"/>
        <w:bottom w:val="none" w:sz="0" w:space="0" w:color="auto"/>
        <w:right w:val="none" w:sz="0" w:space="0" w:color="auto"/>
      </w:divBdr>
    </w:div>
    <w:div w:id="554588255">
      <w:bodyDiv w:val="1"/>
      <w:marLeft w:val="0"/>
      <w:marRight w:val="0"/>
      <w:marTop w:val="0"/>
      <w:marBottom w:val="0"/>
      <w:divBdr>
        <w:top w:val="none" w:sz="0" w:space="0" w:color="auto"/>
        <w:left w:val="none" w:sz="0" w:space="0" w:color="auto"/>
        <w:bottom w:val="none" w:sz="0" w:space="0" w:color="auto"/>
        <w:right w:val="none" w:sz="0" w:space="0" w:color="auto"/>
      </w:divBdr>
    </w:div>
    <w:div w:id="557788469">
      <w:bodyDiv w:val="1"/>
      <w:marLeft w:val="0"/>
      <w:marRight w:val="0"/>
      <w:marTop w:val="0"/>
      <w:marBottom w:val="0"/>
      <w:divBdr>
        <w:top w:val="none" w:sz="0" w:space="0" w:color="auto"/>
        <w:left w:val="none" w:sz="0" w:space="0" w:color="auto"/>
        <w:bottom w:val="none" w:sz="0" w:space="0" w:color="auto"/>
        <w:right w:val="none" w:sz="0" w:space="0" w:color="auto"/>
      </w:divBdr>
    </w:div>
    <w:div w:id="559169460">
      <w:bodyDiv w:val="1"/>
      <w:marLeft w:val="0"/>
      <w:marRight w:val="0"/>
      <w:marTop w:val="0"/>
      <w:marBottom w:val="0"/>
      <w:divBdr>
        <w:top w:val="none" w:sz="0" w:space="0" w:color="auto"/>
        <w:left w:val="none" w:sz="0" w:space="0" w:color="auto"/>
        <w:bottom w:val="none" w:sz="0" w:space="0" w:color="auto"/>
        <w:right w:val="none" w:sz="0" w:space="0" w:color="auto"/>
      </w:divBdr>
    </w:div>
    <w:div w:id="559556102">
      <w:bodyDiv w:val="1"/>
      <w:marLeft w:val="0"/>
      <w:marRight w:val="0"/>
      <w:marTop w:val="0"/>
      <w:marBottom w:val="0"/>
      <w:divBdr>
        <w:top w:val="none" w:sz="0" w:space="0" w:color="auto"/>
        <w:left w:val="none" w:sz="0" w:space="0" w:color="auto"/>
        <w:bottom w:val="none" w:sz="0" w:space="0" w:color="auto"/>
        <w:right w:val="none" w:sz="0" w:space="0" w:color="auto"/>
      </w:divBdr>
    </w:div>
    <w:div w:id="560096406">
      <w:bodyDiv w:val="1"/>
      <w:marLeft w:val="0"/>
      <w:marRight w:val="0"/>
      <w:marTop w:val="0"/>
      <w:marBottom w:val="0"/>
      <w:divBdr>
        <w:top w:val="none" w:sz="0" w:space="0" w:color="auto"/>
        <w:left w:val="none" w:sz="0" w:space="0" w:color="auto"/>
        <w:bottom w:val="none" w:sz="0" w:space="0" w:color="auto"/>
        <w:right w:val="none" w:sz="0" w:space="0" w:color="auto"/>
      </w:divBdr>
    </w:div>
    <w:div w:id="561990454">
      <w:bodyDiv w:val="1"/>
      <w:marLeft w:val="0"/>
      <w:marRight w:val="0"/>
      <w:marTop w:val="0"/>
      <w:marBottom w:val="0"/>
      <w:divBdr>
        <w:top w:val="none" w:sz="0" w:space="0" w:color="auto"/>
        <w:left w:val="none" w:sz="0" w:space="0" w:color="auto"/>
        <w:bottom w:val="none" w:sz="0" w:space="0" w:color="auto"/>
        <w:right w:val="none" w:sz="0" w:space="0" w:color="auto"/>
      </w:divBdr>
    </w:div>
    <w:div w:id="562260431">
      <w:bodyDiv w:val="1"/>
      <w:marLeft w:val="0"/>
      <w:marRight w:val="0"/>
      <w:marTop w:val="0"/>
      <w:marBottom w:val="0"/>
      <w:divBdr>
        <w:top w:val="none" w:sz="0" w:space="0" w:color="auto"/>
        <w:left w:val="none" w:sz="0" w:space="0" w:color="auto"/>
        <w:bottom w:val="none" w:sz="0" w:space="0" w:color="auto"/>
        <w:right w:val="none" w:sz="0" w:space="0" w:color="auto"/>
      </w:divBdr>
    </w:div>
    <w:div w:id="564535362">
      <w:bodyDiv w:val="1"/>
      <w:marLeft w:val="0"/>
      <w:marRight w:val="0"/>
      <w:marTop w:val="0"/>
      <w:marBottom w:val="0"/>
      <w:divBdr>
        <w:top w:val="none" w:sz="0" w:space="0" w:color="auto"/>
        <w:left w:val="none" w:sz="0" w:space="0" w:color="auto"/>
        <w:bottom w:val="none" w:sz="0" w:space="0" w:color="auto"/>
        <w:right w:val="none" w:sz="0" w:space="0" w:color="auto"/>
      </w:divBdr>
    </w:div>
    <w:div w:id="564727609">
      <w:bodyDiv w:val="1"/>
      <w:marLeft w:val="0"/>
      <w:marRight w:val="0"/>
      <w:marTop w:val="0"/>
      <w:marBottom w:val="0"/>
      <w:divBdr>
        <w:top w:val="none" w:sz="0" w:space="0" w:color="auto"/>
        <w:left w:val="none" w:sz="0" w:space="0" w:color="auto"/>
        <w:bottom w:val="none" w:sz="0" w:space="0" w:color="auto"/>
        <w:right w:val="none" w:sz="0" w:space="0" w:color="auto"/>
      </w:divBdr>
    </w:div>
    <w:div w:id="565185624">
      <w:bodyDiv w:val="1"/>
      <w:marLeft w:val="0"/>
      <w:marRight w:val="0"/>
      <w:marTop w:val="0"/>
      <w:marBottom w:val="0"/>
      <w:divBdr>
        <w:top w:val="none" w:sz="0" w:space="0" w:color="auto"/>
        <w:left w:val="none" w:sz="0" w:space="0" w:color="auto"/>
        <w:bottom w:val="none" w:sz="0" w:space="0" w:color="auto"/>
        <w:right w:val="none" w:sz="0" w:space="0" w:color="auto"/>
      </w:divBdr>
    </w:div>
    <w:div w:id="565264673">
      <w:bodyDiv w:val="1"/>
      <w:marLeft w:val="0"/>
      <w:marRight w:val="0"/>
      <w:marTop w:val="0"/>
      <w:marBottom w:val="0"/>
      <w:divBdr>
        <w:top w:val="none" w:sz="0" w:space="0" w:color="auto"/>
        <w:left w:val="none" w:sz="0" w:space="0" w:color="auto"/>
        <w:bottom w:val="none" w:sz="0" w:space="0" w:color="auto"/>
        <w:right w:val="none" w:sz="0" w:space="0" w:color="auto"/>
      </w:divBdr>
    </w:div>
    <w:div w:id="566496240">
      <w:bodyDiv w:val="1"/>
      <w:marLeft w:val="0"/>
      <w:marRight w:val="0"/>
      <w:marTop w:val="0"/>
      <w:marBottom w:val="0"/>
      <w:divBdr>
        <w:top w:val="none" w:sz="0" w:space="0" w:color="auto"/>
        <w:left w:val="none" w:sz="0" w:space="0" w:color="auto"/>
        <w:bottom w:val="none" w:sz="0" w:space="0" w:color="auto"/>
        <w:right w:val="none" w:sz="0" w:space="0" w:color="auto"/>
      </w:divBdr>
    </w:div>
    <w:div w:id="567494537">
      <w:bodyDiv w:val="1"/>
      <w:marLeft w:val="0"/>
      <w:marRight w:val="0"/>
      <w:marTop w:val="0"/>
      <w:marBottom w:val="0"/>
      <w:divBdr>
        <w:top w:val="none" w:sz="0" w:space="0" w:color="auto"/>
        <w:left w:val="none" w:sz="0" w:space="0" w:color="auto"/>
        <w:bottom w:val="none" w:sz="0" w:space="0" w:color="auto"/>
        <w:right w:val="none" w:sz="0" w:space="0" w:color="auto"/>
      </w:divBdr>
    </w:div>
    <w:div w:id="568615379">
      <w:bodyDiv w:val="1"/>
      <w:marLeft w:val="0"/>
      <w:marRight w:val="0"/>
      <w:marTop w:val="0"/>
      <w:marBottom w:val="0"/>
      <w:divBdr>
        <w:top w:val="none" w:sz="0" w:space="0" w:color="auto"/>
        <w:left w:val="none" w:sz="0" w:space="0" w:color="auto"/>
        <w:bottom w:val="none" w:sz="0" w:space="0" w:color="auto"/>
        <w:right w:val="none" w:sz="0" w:space="0" w:color="auto"/>
      </w:divBdr>
    </w:div>
    <w:div w:id="569730014">
      <w:bodyDiv w:val="1"/>
      <w:marLeft w:val="0"/>
      <w:marRight w:val="0"/>
      <w:marTop w:val="0"/>
      <w:marBottom w:val="0"/>
      <w:divBdr>
        <w:top w:val="none" w:sz="0" w:space="0" w:color="auto"/>
        <w:left w:val="none" w:sz="0" w:space="0" w:color="auto"/>
        <w:bottom w:val="none" w:sz="0" w:space="0" w:color="auto"/>
        <w:right w:val="none" w:sz="0" w:space="0" w:color="auto"/>
      </w:divBdr>
    </w:div>
    <w:div w:id="570118156">
      <w:bodyDiv w:val="1"/>
      <w:marLeft w:val="0"/>
      <w:marRight w:val="0"/>
      <w:marTop w:val="0"/>
      <w:marBottom w:val="0"/>
      <w:divBdr>
        <w:top w:val="none" w:sz="0" w:space="0" w:color="auto"/>
        <w:left w:val="none" w:sz="0" w:space="0" w:color="auto"/>
        <w:bottom w:val="none" w:sz="0" w:space="0" w:color="auto"/>
        <w:right w:val="none" w:sz="0" w:space="0" w:color="auto"/>
      </w:divBdr>
    </w:div>
    <w:div w:id="570316866">
      <w:bodyDiv w:val="1"/>
      <w:marLeft w:val="0"/>
      <w:marRight w:val="0"/>
      <w:marTop w:val="0"/>
      <w:marBottom w:val="0"/>
      <w:divBdr>
        <w:top w:val="none" w:sz="0" w:space="0" w:color="auto"/>
        <w:left w:val="none" w:sz="0" w:space="0" w:color="auto"/>
        <w:bottom w:val="none" w:sz="0" w:space="0" w:color="auto"/>
        <w:right w:val="none" w:sz="0" w:space="0" w:color="auto"/>
      </w:divBdr>
    </w:div>
    <w:div w:id="571693743">
      <w:bodyDiv w:val="1"/>
      <w:marLeft w:val="0"/>
      <w:marRight w:val="0"/>
      <w:marTop w:val="0"/>
      <w:marBottom w:val="0"/>
      <w:divBdr>
        <w:top w:val="none" w:sz="0" w:space="0" w:color="auto"/>
        <w:left w:val="none" w:sz="0" w:space="0" w:color="auto"/>
        <w:bottom w:val="none" w:sz="0" w:space="0" w:color="auto"/>
        <w:right w:val="none" w:sz="0" w:space="0" w:color="auto"/>
      </w:divBdr>
    </w:div>
    <w:div w:id="571893710">
      <w:bodyDiv w:val="1"/>
      <w:marLeft w:val="0"/>
      <w:marRight w:val="0"/>
      <w:marTop w:val="0"/>
      <w:marBottom w:val="0"/>
      <w:divBdr>
        <w:top w:val="none" w:sz="0" w:space="0" w:color="auto"/>
        <w:left w:val="none" w:sz="0" w:space="0" w:color="auto"/>
        <w:bottom w:val="none" w:sz="0" w:space="0" w:color="auto"/>
        <w:right w:val="none" w:sz="0" w:space="0" w:color="auto"/>
      </w:divBdr>
    </w:div>
    <w:div w:id="572742386">
      <w:bodyDiv w:val="1"/>
      <w:marLeft w:val="0"/>
      <w:marRight w:val="0"/>
      <w:marTop w:val="0"/>
      <w:marBottom w:val="0"/>
      <w:divBdr>
        <w:top w:val="none" w:sz="0" w:space="0" w:color="auto"/>
        <w:left w:val="none" w:sz="0" w:space="0" w:color="auto"/>
        <w:bottom w:val="none" w:sz="0" w:space="0" w:color="auto"/>
        <w:right w:val="none" w:sz="0" w:space="0" w:color="auto"/>
      </w:divBdr>
    </w:div>
    <w:div w:id="573205546">
      <w:bodyDiv w:val="1"/>
      <w:marLeft w:val="0"/>
      <w:marRight w:val="0"/>
      <w:marTop w:val="0"/>
      <w:marBottom w:val="0"/>
      <w:divBdr>
        <w:top w:val="none" w:sz="0" w:space="0" w:color="auto"/>
        <w:left w:val="none" w:sz="0" w:space="0" w:color="auto"/>
        <w:bottom w:val="none" w:sz="0" w:space="0" w:color="auto"/>
        <w:right w:val="none" w:sz="0" w:space="0" w:color="auto"/>
      </w:divBdr>
    </w:div>
    <w:div w:id="573471802">
      <w:bodyDiv w:val="1"/>
      <w:marLeft w:val="0"/>
      <w:marRight w:val="0"/>
      <w:marTop w:val="0"/>
      <w:marBottom w:val="0"/>
      <w:divBdr>
        <w:top w:val="none" w:sz="0" w:space="0" w:color="auto"/>
        <w:left w:val="none" w:sz="0" w:space="0" w:color="auto"/>
        <w:bottom w:val="none" w:sz="0" w:space="0" w:color="auto"/>
        <w:right w:val="none" w:sz="0" w:space="0" w:color="auto"/>
      </w:divBdr>
    </w:div>
    <w:div w:id="574509751">
      <w:bodyDiv w:val="1"/>
      <w:marLeft w:val="0"/>
      <w:marRight w:val="0"/>
      <w:marTop w:val="0"/>
      <w:marBottom w:val="0"/>
      <w:divBdr>
        <w:top w:val="none" w:sz="0" w:space="0" w:color="auto"/>
        <w:left w:val="none" w:sz="0" w:space="0" w:color="auto"/>
        <w:bottom w:val="none" w:sz="0" w:space="0" w:color="auto"/>
        <w:right w:val="none" w:sz="0" w:space="0" w:color="auto"/>
      </w:divBdr>
    </w:div>
    <w:div w:id="574555127">
      <w:bodyDiv w:val="1"/>
      <w:marLeft w:val="0"/>
      <w:marRight w:val="0"/>
      <w:marTop w:val="0"/>
      <w:marBottom w:val="0"/>
      <w:divBdr>
        <w:top w:val="none" w:sz="0" w:space="0" w:color="auto"/>
        <w:left w:val="none" w:sz="0" w:space="0" w:color="auto"/>
        <w:bottom w:val="none" w:sz="0" w:space="0" w:color="auto"/>
        <w:right w:val="none" w:sz="0" w:space="0" w:color="auto"/>
      </w:divBdr>
    </w:div>
    <w:div w:id="575672764">
      <w:bodyDiv w:val="1"/>
      <w:marLeft w:val="0"/>
      <w:marRight w:val="0"/>
      <w:marTop w:val="0"/>
      <w:marBottom w:val="0"/>
      <w:divBdr>
        <w:top w:val="none" w:sz="0" w:space="0" w:color="auto"/>
        <w:left w:val="none" w:sz="0" w:space="0" w:color="auto"/>
        <w:bottom w:val="none" w:sz="0" w:space="0" w:color="auto"/>
        <w:right w:val="none" w:sz="0" w:space="0" w:color="auto"/>
      </w:divBdr>
    </w:div>
    <w:div w:id="576132577">
      <w:bodyDiv w:val="1"/>
      <w:marLeft w:val="0"/>
      <w:marRight w:val="0"/>
      <w:marTop w:val="0"/>
      <w:marBottom w:val="0"/>
      <w:divBdr>
        <w:top w:val="none" w:sz="0" w:space="0" w:color="auto"/>
        <w:left w:val="none" w:sz="0" w:space="0" w:color="auto"/>
        <w:bottom w:val="none" w:sz="0" w:space="0" w:color="auto"/>
        <w:right w:val="none" w:sz="0" w:space="0" w:color="auto"/>
      </w:divBdr>
    </w:div>
    <w:div w:id="576749198">
      <w:bodyDiv w:val="1"/>
      <w:marLeft w:val="0"/>
      <w:marRight w:val="0"/>
      <w:marTop w:val="0"/>
      <w:marBottom w:val="0"/>
      <w:divBdr>
        <w:top w:val="none" w:sz="0" w:space="0" w:color="auto"/>
        <w:left w:val="none" w:sz="0" w:space="0" w:color="auto"/>
        <w:bottom w:val="none" w:sz="0" w:space="0" w:color="auto"/>
        <w:right w:val="none" w:sz="0" w:space="0" w:color="auto"/>
      </w:divBdr>
    </w:div>
    <w:div w:id="577908840">
      <w:bodyDiv w:val="1"/>
      <w:marLeft w:val="0"/>
      <w:marRight w:val="0"/>
      <w:marTop w:val="0"/>
      <w:marBottom w:val="0"/>
      <w:divBdr>
        <w:top w:val="none" w:sz="0" w:space="0" w:color="auto"/>
        <w:left w:val="none" w:sz="0" w:space="0" w:color="auto"/>
        <w:bottom w:val="none" w:sz="0" w:space="0" w:color="auto"/>
        <w:right w:val="none" w:sz="0" w:space="0" w:color="auto"/>
      </w:divBdr>
    </w:div>
    <w:div w:id="584387600">
      <w:bodyDiv w:val="1"/>
      <w:marLeft w:val="0"/>
      <w:marRight w:val="0"/>
      <w:marTop w:val="0"/>
      <w:marBottom w:val="0"/>
      <w:divBdr>
        <w:top w:val="none" w:sz="0" w:space="0" w:color="auto"/>
        <w:left w:val="none" w:sz="0" w:space="0" w:color="auto"/>
        <w:bottom w:val="none" w:sz="0" w:space="0" w:color="auto"/>
        <w:right w:val="none" w:sz="0" w:space="0" w:color="auto"/>
      </w:divBdr>
    </w:div>
    <w:div w:id="584539222">
      <w:bodyDiv w:val="1"/>
      <w:marLeft w:val="0"/>
      <w:marRight w:val="0"/>
      <w:marTop w:val="0"/>
      <w:marBottom w:val="0"/>
      <w:divBdr>
        <w:top w:val="none" w:sz="0" w:space="0" w:color="auto"/>
        <w:left w:val="none" w:sz="0" w:space="0" w:color="auto"/>
        <w:bottom w:val="none" w:sz="0" w:space="0" w:color="auto"/>
        <w:right w:val="none" w:sz="0" w:space="0" w:color="auto"/>
      </w:divBdr>
    </w:div>
    <w:div w:id="585916453">
      <w:bodyDiv w:val="1"/>
      <w:marLeft w:val="0"/>
      <w:marRight w:val="0"/>
      <w:marTop w:val="0"/>
      <w:marBottom w:val="0"/>
      <w:divBdr>
        <w:top w:val="none" w:sz="0" w:space="0" w:color="auto"/>
        <w:left w:val="none" w:sz="0" w:space="0" w:color="auto"/>
        <w:bottom w:val="none" w:sz="0" w:space="0" w:color="auto"/>
        <w:right w:val="none" w:sz="0" w:space="0" w:color="auto"/>
      </w:divBdr>
    </w:div>
    <w:div w:id="587930857">
      <w:bodyDiv w:val="1"/>
      <w:marLeft w:val="0"/>
      <w:marRight w:val="0"/>
      <w:marTop w:val="0"/>
      <w:marBottom w:val="0"/>
      <w:divBdr>
        <w:top w:val="none" w:sz="0" w:space="0" w:color="auto"/>
        <w:left w:val="none" w:sz="0" w:space="0" w:color="auto"/>
        <w:bottom w:val="none" w:sz="0" w:space="0" w:color="auto"/>
        <w:right w:val="none" w:sz="0" w:space="0" w:color="auto"/>
      </w:divBdr>
    </w:div>
    <w:div w:id="588120559">
      <w:bodyDiv w:val="1"/>
      <w:marLeft w:val="0"/>
      <w:marRight w:val="0"/>
      <w:marTop w:val="0"/>
      <w:marBottom w:val="0"/>
      <w:divBdr>
        <w:top w:val="none" w:sz="0" w:space="0" w:color="auto"/>
        <w:left w:val="none" w:sz="0" w:space="0" w:color="auto"/>
        <w:bottom w:val="none" w:sz="0" w:space="0" w:color="auto"/>
        <w:right w:val="none" w:sz="0" w:space="0" w:color="auto"/>
      </w:divBdr>
    </w:div>
    <w:div w:id="588271231">
      <w:bodyDiv w:val="1"/>
      <w:marLeft w:val="0"/>
      <w:marRight w:val="0"/>
      <w:marTop w:val="0"/>
      <w:marBottom w:val="0"/>
      <w:divBdr>
        <w:top w:val="none" w:sz="0" w:space="0" w:color="auto"/>
        <w:left w:val="none" w:sz="0" w:space="0" w:color="auto"/>
        <w:bottom w:val="none" w:sz="0" w:space="0" w:color="auto"/>
        <w:right w:val="none" w:sz="0" w:space="0" w:color="auto"/>
      </w:divBdr>
    </w:div>
    <w:div w:id="588655447">
      <w:bodyDiv w:val="1"/>
      <w:marLeft w:val="0"/>
      <w:marRight w:val="0"/>
      <w:marTop w:val="0"/>
      <w:marBottom w:val="0"/>
      <w:divBdr>
        <w:top w:val="none" w:sz="0" w:space="0" w:color="auto"/>
        <w:left w:val="none" w:sz="0" w:space="0" w:color="auto"/>
        <w:bottom w:val="none" w:sz="0" w:space="0" w:color="auto"/>
        <w:right w:val="none" w:sz="0" w:space="0" w:color="auto"/>
      </w:divBdr>
    </w:div>
    <w:div w:id="592592873">
      <w:bodyDiv w:val="1"/>
      <w:marLeft w:val="0"/>
      <w:marRight w:val="0"/>
      <w:marTop w:val="0"/>
      <w:marBottom w:val="0"/>
      <w:divBdr>
        <w:top w:val="none" w:sz="0" w:space="0" w:color="auto"/>
        <w:left w:val="none" w:sz="0" w:space="0" w:color="auto"/>
        <w:bottom w:val="none" w:sz="0" w:space="0" w:color="auto"/>
        <w:right w:val="none" w:sz="0" w:space="0" w:color="auto"/>
      </w:divBdr>
    </w:div>
    <w:div w:id="592669836">
      <w:bodyDiv w:val="1"/>
      <w:marLeft w:val="0"/>
      <w:marRight w:val="0"/>
      <w:marTop w:val="0"/>
      <w:marBottom w:val="0"/>
      <w:divBdr>
        <w:top w:val="none" w:sz="0" w:space="0" w:color="auto"/>
        <w:left w:val="none" w:sz="0" w:space="0" w:color="auto"/>
        <w:bottom w:val="none" w:sz="0" w:space="0" w:color="auto"/>
        <w:right w:val="none" w:sz="0" w:space="0" w:color="auto"/>
      </w:divBdr>
    </w:div>
    <w:div w:id="592782225">
      <w:bodyDiv w:val="1"/>
      <w:marLeft w:val="0"/>
      <w:marRight w:val="0"/>
      <w:marTop w:val="0"/>
      <w:marBottom w:val="0"/>
      <w:divBdr>
        <w:top w:val="none" w:sz="0" w:space="0" w:color="auto"/>
        <w:left w:val="none" w:sz="0" w:space="0" w:color="auto"/>
        <w:bottom w:val="none" w:sz="0" w:space="0" w:color="auto"/>
        <w:right w:val="none" w:sz="0" w:space="0" w:color="auto"/>
      </w:divBdr>
    </w:div>
    <w:div w:id="593129366">
      <w:bodyDiv w:val="1"/>
      <w:marLeft w:val="0"/>
      <w:marRight w:val="0"/>
      <w:marTop w:val="0"/>
      <w:marBottom w:val="0"/>
      <w:divBdr>
        <w:top w:val="none" w:sz="0" w:space="0" w:color="auto"/>
        <w:left w:val="none" w:sz="0" w:space="0" w:color="auto"/>
        <w:bottom w:val="none" w:sz="0" w:space="0" w:color="auto"/>
        <w:right w:val="none" w:sz="0" w:space="0" w:color="auto"/>
      </w:divBdr>
    </w:div>
    <w:div w:id="596716182">
      <w:bodyDiv w:val="1"/>
      <w:marLeft w:val="0"/>
      <w:marRight w:val="0"/>
      <w:marTop w:val="0"/>
      <w:marBottom w:val="0"/>
      <w:divBdr>
        <w:top w:val="none" w:sz="0" w:space="0" w:color="auto"/>
        <w:left w:val="none" w:sz="0" w:space="0" w:color="auto"/>
        <w:bottom w:val="none" w:sz="0" w:space="0" w:color="auto"/>
        <w:right w:val="none" w:sz="0" w:space="0" w:color="auto"/>
      </w:divBdr>
    </w:div>
    <w:div w:id="598947263">
      <w:bodyDiv w:val="1"/>
      <w:marLeft w:val="0"/>
      <w:marRight w:val="0"/>
      <w:marTop w:val="0"/>
      <w:marBottom w:val="0"/>
      <w:divBdr>
        <w:top w:val="none" w:sz="0" w:space="0" w:color="auto"/>
        <w:left w:val="none" w:sz="0" w:space="0" w:color="auto"/>
        <w:bottom w:val="none" w:sz="0" w:space="0" w:color="auto"/>
        <w:right w:val="none" w:sz="0" w:space="0" w:color="auto"/>
      </w:divBdr>
    </w:div>
    <w:div w:id="599341761">
      <w:bodyDiv w:val="1"/>
      <w:marLeft w:val="0"/>
      <w:marRight w:val="0"/>
      <w:marTop w:val="0"/>
      <w:marBottom w:val="0"/>
      <w:divBdr>
        <w:top w:val="none" w:sz="0" w:space="0" w:color="auto"/>
        <w:left w:val="none" w:sz="0" w:space="0" w:color="auto"/>
        <w:bottom w:val="none" w:sz="0" w:space="0" w:color="auto"/>
        <w:right w:val="none" w:sz="0" w:space="0" w:color="auto"/>
      </w:divBdr>
    </w:div>
    <w:div w:id="601453017">
      <w:bodyDiv w:val="1"/>
      <w:marLeft w:val="0"/>
      <w:marRight w:val="0"/>
      <w:marTop w:val="0"/>
      <w:marBottom w:val="0"/>
      <w:divBdr>
        <w:top w:val="none" w:sz="0" w:space="0" w:color="auto"/>
        <w:left w:val="none" w:sz="0" w:space="0" w:color="auto"/>
        <w:bottom w:val="none" w:sz="0" w:space="0" w:color="auto"/>
        <w:right w:val="none" w:sz="0" w:space="0" w:color="auto"/>
      </w:divBdr>
    </w:div>
    <w:div w:id="601910959">
      <w:bodyDiv w:val="1"/>
      <w:marLeft w:val="0"/>
      <w:marRight w:val="0"/>
      <w:marTop w:val="0"/>
      <w:marBottom w:val="0"/>
      <w:divBdr>
        <w:top w:val="none" w:sz="0" w:space="0" w:color="auto"/>
        <w:left w:val="none" w:sz="0" w:space="0" w:color="auto"/>
        <w:bottom w:val="none" w:sz="0" w:space="0" w:color="auto"/>
        <w:right w:val="none" w:sz="0" w:space="0" w:color="auto"/>
      </w:divBdr>
    </w:div>
    <w:div w:id="602416480">
      <w:bodyDiv w:val="1"/>
      <w:marLeft w:val="0"/>
      <w:marRight w:val="0"/>
      <w:marTop w:val="0"/>
      <w:marBottom w:val="0"/>
      <w:divBdr>
        <w:top w:val="none" w:sz="0" w:space="0" w:color="auto"/>
        <w:left w:val="none" w:sz="0" w:space="0" w:color="auto"/>
        <w:bottom w:val="none" w:sz="0" w:space="0" w:color="auto"/>
        <w:right w:val="none" w:sz="0" w:space="0" w:color="auto"/>
      </w:divBdr>
    </w:div>
    <w:div w:id="603265550">
      <w:bodyDiv w:val="1"/>
      <w:marLeft w:val="0"/>
      <w:marRight w:val="0"/>
      <w:marTop w:val="0"/>
      <w:marBottom w:val="0"/>
      <w:divBdr>
        <w:top w:val="none" w:sz="0" w:space="0" w:color="auto"/>
        <w:left w:val="none" w:sz="0" w:space="0" w:color="auto"/>
        <w:bottom w:val="none" w:sz="0" w:space="0" w:color="auto"/>
        <w:right w:val="none" w:sz="0" w:space="0" w:color="auto"/>
      </w:divBdr>
    </w:div>
    <w:div w:id="604045485">
      <w:bodyDiv w:val="1"/>
      <w:marLeft w:val="0"/>
      <w:marRight w:val="0"/>
      <w:marTop w:val="0"/>
      <w:marBottom w:val="0"/>
      <w:divBdr>
        <w:top w:val="none" w:sz="0" w:space="0" w:color="auto"/>
        <w:left w:val="none" w:sz="0" w:space="0" w:color="auto"/>
        <w:bottom w:val="none" w:sz="0" w:space="0" w:color="auto"/>
        <w:right w:val="none" w:sz="0" w:space="0" w:color="auto"/>
      </w:divBdr>
    </w:div>
    <w:div w:id="604458084">
      <w:bodyDiv w:val="1"/>
      <w:marLeft w:val="0"/>
      <w:marRight w:val="0"/>
      <w:marTop w:val="0"/>
      <w:marBottom w:val="0"/>
      <w:divBdr>
        <w:top w:val="none" w:sz="0" w:space="0" w:color="auto"/>
        <w:left w:val="none" w:sz="0" w:space="0" w:color="auto"/>
        <w:bottom w:val="none" w:sz="0" w:space="0" w:color="auto"/>
        <w:right w:val="none" w:sz="0" w:space="0" w:color="auto"/>
      </w:divBdr>
    </w:div>
    <w:div w:id="606083816">
      <w:bodyDiv w:val="1"/>
      <w:marLeft w:val="0"/>
      <w:marRight w:val="0"/>
      <w:marTop w:val="0"/>
      <w:marBottom w:val="0"/>
      <w:divBdr>
        <w:top w:val="none" w:sz="0" w:space="0" w:color="auto"/>
        <w:left w:val="none" w:sz="0" w:space="0" w:color="auto"/>
        <w:bottom w:val="none" w:sz="0" w:space="0" w:color="auto"/>
        <w:right w:val="none" w:sz="0" w:space="0" w:color="auto"/>
      </w:divBdr>
    </w:div>
    <w:div w:id="606624842">
      <w:bodyDiv w:val="1"/>
      <w:marLeft w:val="0"/>
      <w:marRight w:val="0"/>
      <w:marTop w:val="0"/>
      <w:marBottom w:val="0"/>
      <w:divBdr>
        <w:top w:val="none" w:sz="0" w:space="0" w:color="auto"/>
        <w:left w:val="none" w:sz="0" w:space="0" w:color="auto"/>
        <w:bottom w:val="none" w:sz="0" w:space="0" w:color="auto"/>
        <w:right w:val="none" w:sz="0" w:space="0" w:color="auto"/>
      </w:divBdr>
    </w:div>
    <w:div w:id="608052172">
      <w:bodyDiv w:val="1"/>
      <w:marLeft w:val="0"/>
      <w:marRight w:val="0"/>
      <w:marTop w:val="0"/>
      <w:marBottom w:val="0"/>
      <w:divBdr>
        <w:top w:val="none" w:sz="0" w:space="0" w:color="auto"/>
        <w:left w:val="none" w:sz="0" w:space="0" w:color="auto"/>
        <w:bottom w:val="none" w:sz="0" w:space="0" w:color="auto"/>
        <w:right w:val="none" w:sz="0" w:space="0" w:color="auto"/>
      </w:divBdr>
    </w:div>
    <w:div w:id="611671732">
      <w:bodyDiv w:val="1"/>
      <w:marLeft w:val="0"/>
      <w:marRight w:val="0"/>
      <w:marTop w:val="0"/>
      <w:marBottom w:val="0"/>
      <w:divBdr>
        <w:top w:val="none" w:sz="0" w:space="0" w:color="auto"/>
        <w:left w:val="none" w:sz="0" w:space="0" w:color="auto"/>
        <w:bottom w:val="none" w:sz="0" w:space="0" w:color="auto"/>
        <w:right w:val="none" w:sz="0" w:space="0" w:color="auto"/>
      </w:divBdr>
    </w:div>
    <w:div w:id="613362236">
      <w:bodyDiv w:val="1"/>
      <w:marLeft w:val="0"/>
      <w:marRight w:val="0"/>
      <w:marTop w:val="0"/>
      <w:marBottom w:val="0"/>
      <w:divBdr>
        <w:top w:val="none" w:sz="0" w:space="0" w:color="auto"/>
        <w:left w:val="none" w:sz="0" w:space="0" w:color="auto"/>
        <w:bottom w:val="none" w:sz="0" w:space="0" w:color="auto"/>
        <w:right w:val="none" w:sz="0" w:space="0" w:color="auto"/>
      </w:divBdr>
    </w:div>
    <w:div w:id="617296691">
      <w:bodyDiv w:val="1"/>
      <w:marLeft w:val="0"/>
      <w:marRight w:val="0"/>
      <w:marTop w:val="0"/>
      <w:marBottom w:val="0"/>
      <w:divBdr>
        <w:top w:val="none" w:sz="0" w:space="0" w:color="auto"/>
        <w:left w:val="none" w:sz="0" w:space="0" w:color="auto"/>
        <w:bottom w:val="none" w:sz="0" w:space="0" w:color="auto"/>
        <w:right w:val="none" w:sz="0" w:space="0" w:color="auto"/>
      </w:divBdr>
    </w:div>
    <w:div w:id="618033158">
      <w:bodyDiv w:val="1"/>
      <w:marLeft w:val="0"/>
      <w:marRight w:val="0"/>
      <w:marTop w:val="0"/>
      <w:marBottom w:val="0"/>
      <w:divBdr>
        <w:top w:val="none" w:sz="0" w:space="0" w:color="auto"/>
        <w:left w:val="none" w:sz="0" w:space="0" w:color="auto"/>
        <w:bottom w:val="none" w:sz="0" w:space="0" w:color="auto"/>
        <w:right w:val="none" w:sz="0" w:space="0" w:color="auto"/>
      </w:divBdr>
    </w:div>
    <w:div w:id="618798440">
      <w:bodyDiv w:val="1"/>
      <w:marLeft w:val="0"/>
      <w:marRight w:val="0"/>
      <w:marTop w:val="0"/>
      <w:marBottom w:val="0"/>
      <w:divBdr>
        <w:top w:val="none" w:sz="0" w:space="0" w:color="auto"/>
        <w:left w:val="none" w:sz="0" w:space="0" w:color="auto"/>
        <w:bottom w:val="none" w:sz="0" w:space="0" w:color="auto"/>
        <w:right w:val="none" w:sz="0" w:space="0" w:color="auto"/>
      </w:divBdr>
    </w:div>
    <w:div w:id="620498976">
      <w:bodyDiv w:val="1"/>
      <w:marLeft w:val="0"/>
      <w:marRight w:val="0"/>
      <w:marTop w:val="0"/>
      <w:marBottom w:val="0"/>
      <w:divBdr>
        <w:top w:val="none" w:sz="0" w:space="0" w:color="auto"/>
        <w:left w:val="none" w:sz="0" w:space="0" w:color="auto"/>
        <w:bottom w:val="none" w:sz="0" w:space="0" w:color="auto"/>
        <w:right w:val="none" w:sz="0" w:space="0" w:color="auto"/>
      </w:divBdr>
    </w:div>
    <w:div w:id="620889847">
      <w:bodyDiv w:val="1"/>
      <w:marLeft w:val="0"/>
      <w:marRight w:val="0"/>
      <w:marTop w:val="0"/>
      <w:marBottom w:val="0"/>
      <w:divBdr>
        <w:top w:val="none" w:sz="0" w:space="0" w:color="auto"/>
        <w:left w:val="none" w:sz="0" w:space="0" w:color="auto"/>
        <w:bottom w:val="none" w:sz="0" w:space="0" w:color="auto"/>
        <w:right w:val="none" w:sz="0" w:space="0" w:color="auto"/>
      </w:divBdr>
    </w:div>
    <w:div w:id="622156519">
      <w:bodyDiv w:val="1"/>
      <w:marLeft w:val="0"/>
      <w:marRight w:val="0"/>
      <w:marTop w:val="0"/>
      <w:marBottom w:val="0"/>
      <w:divBdr>
        <w:top w:val="none" w:sz="0" w:space="0" w:color="auto"/>
        <w:left w:val="none" w:sz="0" w:space="0" w:color="auto"/>
        <w:bottom w:val="none" w:sz="0" w:space="0" w:color="auto"/>
        <w:right w:val="none" w:sz="0" w:space="0" w:color="auto"/>
      </w:divBdr>
    </w:div>
    <w:div w:id="623000350">
      <w:bodyDiv w:val="1"/>
      <w:marLeft w:val="0"/>
      <w:marRight w:val="0"/>
      <w:marTop w:val="0"/>
      <w:marBottom w:val="0"/>
      <w:divBdr>
        <w:top w:val="none" w:sz="0" w:space="0" w:color="auto"/>
        <w:left w:val="none" w:sz="0" w:space="0" w:color="auto"/>
        <w:bottom w:val="none" w:sz="0" w:space="0" w:color="auto"/>
        <w:right w:val="none" w:sz="0" w:space="0" w:color="auto"/>
      </w:divBdr>
    </w:div>
    <w:div w:id="623731581">
      <w:bodyDiv w:val="1"/>
      <w:marLeft w:val="0"/>
      <w:marRight w:val="0"/>
      <w:marTop w:val="0"/>
      <w:marBottom w:val="0"/>
      <w:divBdr>
        <w:top w:val="none" w:sz="0" w:space="0" w:color="auto"/>
        <w:left w:val="none" w:sz="0" w:space="0" w:color="auto"/>
        <w:bottom w:val="none" w:sz="0" w:space="0" w:color="auto"/>
        <w:right w:val="none" w:sz="0" w:space="0" w:color="auto"/>
      </w:divBdr>
    </w:div>
    <w:div w:id="624044921">
      <w:bodyDiv w:val="1"/>
      <w:marLeft w:val="0"/>
      <w:marRight w:val="0"/>
      <w:marTop w:val="0"/>
      <w:marBottom w:val="0"/>
      <w:divBdr>
        <w:top w:val="none" w:sz="0" w:space="0" w:color="auto"/>
        <w:left w:val="none" w:sz="0" w:space="0" w:color="auto"/>
        <w:bottom w:val="none" w:sz="0" w:space="0" w:color="auto"/>
        <w:right w:val="none" w:sz="0" w:space="0" w:color="auto"/>
      </w:divBdr>
    </w:div>
    <w:div w:id="624505036">
      <w:bodyDiv w:val="1"/>
      <w:marLeft w:val="0"/>
      <w:marRight w:val="0"/>
      <w:marTop w:val="0"/>
      <w:marBottom w:val="0"/>
      <w:divBdr>
        <w:top w:val="none" w:sz="0" w:space="0" w:color="auto"/>
        <w:left w:val="none" w:sz="0" w:space="0" w:color="auto"/>
        <w:bottom w:val="none" w:sz="0" w:space="0" w:color="auto"/>
        <w:right w:val="none" w:sz="0" w:space="0" w:color="auto"/>
      </w:divBdr>
    </w:div>
    <w:div w:id="624771270">
      <w:bodyDiv w:val="1"/>
      <w:marLeft w:val="0"/>
      <w:marRight w:val="0"/>
      <w:marTop w:val="0"/>
      <w:marBottom w:val="0"/>
      <w:divBdr>
        <w:top w:val="none" w:sz="0" w:space="0" w:color="auto"/>
        <w:left w:val="none" w:sz="0" w:space="0" w:color="auto"/>
        <w:bottom w:val="none" w:sz="0" w:space="0" w:color="auto"/>
        <w:right w:val="none" w:sz="0" w:space="0" w:color="auto"/>
      </w:divBdr>
    </w:div>
    <w:div w:id="625738437">
      <w:bodyDiv w:val="1"/>
      <w:marLeft w:val="0"/>
      <w:marRight w:val="0"/>
      <w:marTop w:val="0"/>
      <w:marBottom w:val="0"/>
      <w:divBdr>
        <w:top w:val="none" w:sz="0" w:space="0" w:color="auto"/>
        <w:left w:val="none" w:sz="0" w:space="0" w:color="auto"/>
        <w:bottom w:val="none" w:sz="0" w:space="0" w:color="auto"/>
        <w:right w:val="none" w:sz="0" w:space="0" w:color="auto"/>
      </w:divBdr>
    </w:div>
    <w:div w:id="625890820">
      <w:bodyDiv w:val="1"/>
      <w:marLeft w:val="0"/>
      <w:marRight w:val="0"/>
      <w:marTop w:val="0"/>
      <w:marBottom w:val="0"/>
      <w:divBdr>
        <w:top w:val="none" w:sz="0" w:space="0" w:color="auto"/>
        <w:left w:val="none" w:sz="0" w:space="0" w:color="auto"/>
        <w:bottom w:val="none" w:sz="0" w:space="0" w:color="auto"/>
        <w:right w:val="none" w:sz="0" w:space="0" w:color="auto"/>
      </w:divBdr>
    </w:div>
    <w:div w:id="626204251">
      <w:bodyDiv w:val="1"/>
      <w:marLeft w:val="0"/>
      <w:marRight w:val="0"/>
      <w:marTop w:val="0"/>
      <w:marBottom w:val="0"/>
      <w:divBdr>
        <w:top w:val="none" w:sz="0" w:space="0" w:color="auto"/>
        <w:left w:val="none" w:sz="0" w:space="0" w:color="auto"/>
        <w:bottom w:val="none" w:sz="0" w:space="0" w:color="auto"/>
        <w:right w:val="none" w:sz="0" w:space="0" w:color="auto"/>
      </w:divBdr>
    </w:div>
    <w:div w:id="628319474">
      <w:bodyDiv w:val="1"/>
      <w:marLeft w:val="0"/>
      <w:marRight w:val="0"/>
      <w:marTop w:val="0"/>
      <w:marBottom w:val="0"/>
      <w:divBdr>
        <w:top w:val="none" w:sz="0" w:space="0" w:color="auto"/>
        <w:left w:val="none" w:sz="0" w:space="0" w:color="auto"/>
        <w:bottom w:val="none" w:sz="0" w:space="0" w:color="auto"/>
        <w:right w:val="none" w:sz="0" w:space="0" w:color="auto"/>
      </w:divBdr>
    </w:div>
    <w:div w:id="628707662">
      <w:bodyDiv w:val="1"/>
      <w:marLeft w:val="0"/>
      <w:marRight w:val="0"/>
      <w:marTop w:val="0"/>
      <w:marBottom w:val="0"/>
      <w:divBdr>
        <w:top w:val="none" w:sz="0" w:space="0" w:color="auto"/>
        <w:left w:val="none" w:sz="0" w:space="0" w:color="auto"/>
        <w:bottom w:val="none" w:sz="0" w:space="0" w:color="auto"/>
        <w:right w:val="none" w:sz="0" w:space="0" w:color="auto"/>
      </w:divBdr>
    </w:div>
    <w:div w:id="629362379">
      <w:bodyDiv w:val="1"/>
      <w:marLeft w:val="0"/>
      <w:marRight w:val="0"/>
      <w:marTop w:val="0"/>
      <w:marBottom w:val="0"/>
      <w:divBdr>
        <w:top w:val="none" w:sz="0" w:space="0" w:color="auto"/>
        <w:left w:val="none" w:sz="0" w:space="0" w:color="auto"/>
        <w:bottom w:val="none" w:sz="0" w:space="0" w:color="auto"/>
        <w:right w:val="none" w:sz="0" w:space="0" w:color="auto"/>
      </w:divBdr>
    </w:div>
    <w:div w:id="629628373">
      <w:bodyDiv w:val="1"/>
      <w:marLeft w:val="0"/>
      <w:marRight w:val="0"/>
      <w:marTop w:val="0"/>
      <w:marBottom w:val="0"/>
      <w:divBdr>
        <w:top w:val="none" w:sz="0" w:space="0" w:color="auto"/>
        <w:left w:val="none" w:sz="0" w:space="0" w:color="auto"/>
        <w:bottom w:val="none" w:sz="0" w:space="0" w:color="auto"/>
        <w:right w:val="none" w:sz="0" w:space="0" w:color="auto"/>
      </w:divBdr>
    </w:div>
    <w:div w:id="631862060">
      <w:bodyDiv w:val="1"/>
      <w:marLeft w:val="0"/>
      <w:marRight w:val="0"/>
      <w:marTop w:val="0"/>
      <w:marBottom w:val="0"/>
      <w:divBdr>
        <w:top w:val="none" w:sz="0" w:space="0" w:color="auto"/>
        <w:left w:val="none" w:sz="0" w:space="0" w:color="auto"/>
        <w:bottom w:val="none" w:sz="0" w:space="0" w:color="auto"/>
        <w:right w:val="none" w:sz="0" w:space="0" w:color="auto"/>
      </w:divBdr>
    </w:div>
    <w:div w:id="635642278">
      <w:bodyDiv w:val="1"/>
      <w:marLeft w:val="0"/>
      <w:marRight w:val="0"/>
      <w:marTop w:val="0"/>
      <w:marBottom w:val="0"/>
      <w:divBdr>
        <w:top w:val="none" w:sz="0" w:space="0" w:color="auto"/>
        <w:left w:val="none" w:sz="0" w:space="0" w:color="auto"/>
        <w:bottom w:val="none" w:sz="0" w:space="0" w:color="auto"/>
        <w:right w:val="none" w:sz="0" w:space="0" w:color="auto"/>
      </w:divBdr>
    </w:div>
    <w:div w:id="636031069">
      <w:bodyDiv w:val="1"/>
      <w:marLeft w:val="0"/>
      <w:marRight w:val="0"/>
      <w:marTop w:val="0"/>
      <w:marBottom w:val="0"/>
      <w:divBdr>
        <w:top w:val="none" w:sz="0" w:space="0" w:color="auto"/>
        <w:left w:val="none" w:sz="0" w:space="0" w:color="auto"/>
        <w:bottom w:val="none" w:sz="0" w:space="0" w:color="auto"/>
        <w:right w:val="none" w:sz="0" w:space="0" w:color="auto"/>
      </w:divBdr>
    </w:div>
    <w:div w:id="636449055">
      <w:bodyDiv w:val="1"/>
      <w:marLeft w:val="0"/>
      <w:marRight w:val="0"/>
      <w:marTop w:val="0"/>
      <w:marBottom w:val="0"/>
      <w:divBdr>
        <w:top w:val="none" w:sz="0" w:space="0" w:color="auto"/>
        <w:left w:val="none" w:sz="0" w:space="0" w:color="auto"/>
        <w:bottom w:val="none" w:sz="0" w:space="0" w:color="auto"/>
        <w:right w:val="none" w:sz="0" w:space="0" w:color="auto"/>
      </w:divBdr>
    </w:div>
    <w:div w:id="637027905">
      <w:bodyDiv w:val="1"/>
      <w:marLeft w:val="0"/>
      <w:marRight w:val="0"/>
      <w:marTop w:val="0"/>
      <w:marBottom w:val="0"/>
      <w:divBdr>
        <w:top w:val="none" w:sz="0" w:space="0" w:color="auto"/>
        <w:left w:val="none" w:sz="0" w:space="0" w:color="auto"/>
        <w:bottom w:val="none" w:sz="0" w:space="0" w:color="auto"/>
        <w:right w:val="none" w:sz="0" w:space="0" w:color="auto"/>
      </w:divBdr>
    </w:div>
    <w:div w:id="637536245">
      <w:bodyDiv w:val="1"/>
      <w:marLeft w:val="0"/>
      <w:marRight w:val="0"/>
      <w:marTop w:val="0"/>
      <w:marBottom w:val="0"/>
      <w:divBdr>
        <w:top w:val="none" w:sz="0" w:space="0" w:color="auto"/>
        <w:left w:val="none" w:sz="0" w:space="0" w:color="auto"/>
        <w:bottom w:val="none" w:sz="0" w:space="0" w:color="auto"/>
        <w:right w:val="none" w:sz="0" w:space="0" w:color="auto"/>
      </w:divBdr>
    </w:div>
    <w:div w:id="640034738">
      <w:bodyDiv w:val="1"/>
      <w:marLeft w:val="0"/>
      <w:marRight w:val="0"/>
      <w:marTop w:val="0"/>
      <w:marBottom w:val="0"/>
      <w:divBdr>
        <w:top w:val="none" w:sz="0" w:space="0" w:color="auto"/>
        <w:left w:val="none" w:sz="0" w:space="0" w:color="auto"/>
        <w:bottom w:val="none" w:sz="0" w:space="0" w:color="auto"/>
        <w:right w:val="none" w:sz="0" w:space="0" w:color="auto"/>
      </w:divBdr>
    </w:div>
    <w:div w:id="640043460">
      <w:bodyDiv w:val="1"/>
      <w:marLeft w:val="0"/>
      <w:marRight w:val="0"/>
      <w:marTop w:val="0"/>
      <w:marBottom w:val="0"/>
      <w:divBdr>
        <w:top w:val="none" w:sz="0" w:space="0" w:color="auto"/>
        <w:left w:val="none" w:sz="0" w:space="0" w:color="auto"/>
        <w:bottom w:val="none" w:sz="0" w:space="0" w:color="auto"/>
        <w:right w:val="none" w:sz="0" w:space="0" w:color="auto"/>
      </w:divBdr>
    </w:div>
    <w:div w:id="640577745">
      <w:bodyDiv w:val="1"/>
      <w:marLeft w:val="0"/>
      <w:marRight w:val="0"/>
      <w:marTop w:val="0"/>
      <w:marBottom w:val="0"/>
      <w:divBdr>
        <w:top w:val="none" w:sz="0" w:space="0" w:color="auto"/>
        <w:left w:val="none" w:sz="0" w:space="0" w:color="auto"/>
        <w:bottom w:val="none" w:sz="0" w:space="0" w:color="auto"/>
        <w:right w:val="none" w:sz="0" w:space="0" w:color="auto"/>
      </w:divBdr>
    </w:div>
    <w:div w:id="640811025">
      <w:bodyDiv w:val="1"/>
      <w:marLeft w:val="0"/>
      <w:marRight w:val="0"/>
      <w:marTop w:val="0"/>
      <w:marBottom w:val="0"/>
      <w:divBdr>
        <w:top w:val="none" w:sz="0" w:space="0" w:color="auto"/>
        <w:left w:val="none" w:sz="0" w:space="0" w:color="auto"/>
        <w:bottom w:val="none" w:sz="0" w:space="0" w:color="auto"/>
        <w:right w:val="none" w:sz="0" w:space="0" w:color="auto"/>
      </w:divBdr>
    </w:div>
    <w:div w:id="642006087">
      <w:bodyDiv w:val="1"/>
      <w:marLeft w:val="0"/>
      <w:marRight w:val="0"/>
      <w:marTop w:val="0"/>
      <w:marBottom w:val="0"/>
      <w:divBdr>
        <w:top w:val="none" w:sz="0" w:space="0" w:color="auto"/>
        <w:left w:val="none" w:sz="0" w:space="0" w:color="auto"/>
        <w:bottom w:val="none" w:sz="0" w:space="0" w:color="auto"/>
        <w:right w:val="none" w:sz="0" w:space="0" w:color="auto"/>
      </w:divBdr>
    </w:div>
    <w:div w:id="642925020">
      <w:bodyDiv w:val="1"/>
      <w:marLeft w:val="0"/>
      <w:marRight w:val="0"/>
      <w:marTop w:val="0"/>
      <w:marBottom w:val="0"/>
      <w:divBdr>
        <w:top w:val="none" w:sz="0" w:space="0" w:color="auto"/>
        <w:left w:val="none" w:sz="0" w:space="0" w:color="auto"/>
        <w:bottom w:val="none" w:sz="0" w:space="0" w:color="auto"/>
        <w:right w:val="none" w:sz="0" w:space="0" w:color="auto"/>
      </w:divBdr>
    </w:div>
    <w:div w:id="644161840">
      <w:bodyDiv w:val="1"/>
      <w:marLeft w:val="0"/>
      <w:marRight w:val="0"/>
      <w:marTop w:val="0"/>
      <w:marBottom w:val="0"/>
      <w:divBdr>
        <w:top w:val="none" w:sz="0" w:space="0" w:color="auto"/>
        <w:left w:val="none" w:sz="0" w:space="0" w:color="auto"/>
        <w:bottom w:val="none" w:sz="0" w:space="0" w:color="auto"/>
        <w:right w:val="none" w:sz="0" w:space="0" w:color="auto"/>
      </w:divBdr>
    </w:div>
    <w:div w:id="644697643">
      <w:bodyDiv w:val="1"/>
      <w:marLeft w:val="0"/>
      <w:marRight w:val="0"/>
      <w:marTop w:val="0"/>
      <w:marBottom w:val="0"/>
      <w:divBdr>
        <w:top w:val="none" w:sz="0" w:space="0" w:color="auto"/>
        <w:left w:val="none" w:sz="0" w:space="0" w:color="auto"/>
        <w:bottom w:val="none" w:sz="0" w:space="0" w:color="auto"/>
        <w:right w:val="none" w:sz="0" w:space="0" w:color="auto"/>
      </w:divBdr>
    </w:div>
    <w:div w:id="646278928">
      <w:bodyDiv w:val="1"/>
      <w:marLeft w:val="0"/>
      <w:marRight w:val="0"/>
      <w:marTop w:val="0"/>
      <w:marBottom w:val="0"/>
      <w:divBdr>
        <w:top w:val="none" w:sz="0" w:space="0" w:color="auto"/>
        <w:left w:val="none" w:sz="0" w:space="0" w:color="auto"/>
        <w:bottom w:val="none" w:sz="0" w:space="0" w:color="auto"/>
        <w:right w:val="none" w:sz="0" w:space="0" w:color="auto"/>
      </w:divBdr>
    </w:div>
    <w:div w:id="647562555">
      <w:bodyDiv w:val="1"/>
      <w:marLeft w:val="0"/>
      <w:marRight w:val="0"/>
      <w:marTop w:val="0"/>
      <w:marBottom w:val="0"/>
      <w:divBdr>
        <w:top w:val="none" w:sz="0" w:space="0" w:color="auto"/>
        <w:left w:val="none" w:sz="0" w:space="0" w:color="auto"/>
        <w:bottom w:val="none" w:sz="0" w:space="0" w:color="auto"/>
        <w:right w:val="none" w:sz="0" w:space="0" w:color="auto"/>
      </w:divBdr>
    </w:div>
    <w:div w:id="647823881">
      <w:bodyDiv w:val="1"/>
      <w:marLeft w:val="0"/>
      <w:marRight w:val="0"/>
      <w:marTop w:val="0"/>
      <w:marBottom w:val="0"/>
      <w:divBdr>
        <w:top w:val="none" w:sz="0" w:space="0" w:color="auto"/>
        <w:left w:val="none" w:sz="0" w:space="0" w:color="auto"/>
        <w:bottom w:val="none" w:sz="0" w:space="0" w:color="auto"/>
        <w:right w:val="none" w:sz="0" w:space="0" w:color="auto"/>
      </w:divBdr>
    </w:div>
    <w:div w:id="648826274">
      <w:bodyDiv w:val="1"/>
      <w:marLeft w:val="0"/>
      <w:marRight w:val="0"/>
      <w:marTop w:val="0"/>
      <w:marBottom w:val="0"/>
      <w:divBdr>
        <w:top w:val="none" w:sz="0" w:space="0" w:color="auto"/>
        <w:left w:val="none" w:sz="0" w:space="0" w:color="auto"/>
        <w:bottom w:val="none" w:sz="0" w:space="0" w:color="auto"/>
        <w:right w:val="none" w:sz="0" w:space="0" w:color="auto"/>
      </w:divBdr>
    </w:div>
    <w:div w:id="649789608">
      <w:bodyDiv w:val="1"/>
      <w:marLeft w:val="0"/>
      <w:marRight w:val="0"/>
      <w:marTop w:val="0"/>
      <w:marBottom w:val="0"/>
      <w:divBdr>
        <w:top w:val="none" w:sz="0" w:space="0" w:color="auto"/>
        <w:left w:val="none" w:sz="0" w:space="0" w:color="auto"/>
        <w:bottom w:val="none" w:sz="0" w:space="0" w:color="auto"/>
        <w:right w:val="none" w:sz="0" w:space="0" w:color="auto"/>
      </w:divBdr>
    </w:div>
    <w:div w:id="650910398">
      <w:bodyDiv w:val="1"/>
      <w:marLeft w:val="0"/>
      <w:marRight w:val="0"/>
      <w:marTop w:val="0"/>
      <w:marBottom w:val="0"/>
      <w:divBdr>
        <w:top w:val="none" w:sz="0" w:space="0" w:color="auto"/>
        <w:left w:val="none" w:sz="0" w:space="0" w:color="auto"/>
        <w:bottom w:val="none" w:sz="0" w:space="0" w:color="auto"/>
        <w:right w:val="none" w:sz="0" w:space="0" w:color="auto"/>
      </w:divBdr>
    </w:div>
    <w:div w:id="650911989">
      <w:bodyDiv w:val="1"/>
      <w:marLeft w:val="0"/>
      <w:marRight w:val="0"/>
      <w:marTop w:val="0"/>
      <w:marBottom w:val="0"/>
      <w:divBdr>
        <w:top w:val="none" w:sz="0" w:space="0" w:color="auto"/>
        <w:left w:val="none" w:sz="0" w:space="0" w:color="auto"/>
        <w:bottom w:val="none" w:sz="0" w:space="0" w:color="auto"/>
        <w:right w:val="none" w:sz="0" w:space="0" w:color="auto"/>
      </w:divBdr>
    </w:div>
    <w:div w:id="651175797">
      <w:bodyDiv w:val="1"/>
      <w:marLeft w:val="0"/>
      <w:marRight w:val="0"/>
      <w:marTop w:val="0"/>
      <w:marBottom w:val="0"/>
      <w:divBdr>
        <w:top w:val="none" w:sz="0" w:space="0" w:color="auto"/>
        <w:left w:val="none" w:sz="0" w:space="0" w:color="auto"/>
        <w:bottom w:val="none" w:sz="0" w:space="0" w:color="auto"/>
        <w:right w:val="none" w:sz="0" w:space="0" w:color="auto"/>
      </w:divBdr>
    </w:div>
    <w:div w:id="653726652">
      <w:bodyDiv w:val="1"/>
      <w:marLeft w:val="0"/>
      <w:marRight w:val="0"/>
      <w:marTop w:val="0"/>
      <w:marBottom w:val="0"/>
      <w:divBdr>
        <w:top w:val="none" w:sz="0" w:space="0" w:color="auto"/>
        <w:left w:val="none" w:sz="0" w:space="0" w:color="auto"/>
        <w:bottom w:val="none" w:sz="0" w:space="0" w:color="auto"/>
        <w:right w:val="none" w:sz="0" w:space="0" w:color="auto"/>
      </w:divBdr>
    </w:div>
    <w:div w:id="654990486">
      <w:bodyDiv w:val="1"/>
      <w:marLeft w:val="0"/>
      <w:marRight w:val="0"/>
      <w:marTop w:val="0"/>
      <w:marBottom w:val="0"/>
      <w:divBdr>
        <w:top w:val="none" w:sz="0" w:space="0" w:color="auto"/>
        <w:left w:val="none" w:sz="0" w:space="0" w:color="auto"/>
        <w:bottom w:val="none" w:sz="0" w:space="0" w:color="auto"/>
        <w:right w:val="none" w:sz="0" w:space="0" w:color="auto"/>
      </w:divBdr>
    </w:div>
    <w:div w:id="654991120">
      <w:bodyDiv w:val="1"/>
      <w:marLeft w:val="0"/>
      <w:marRight w:val="0"/>
      <w:marTop w:val="0"/>
      <w:marBottom w:val="0"/>
      <w:divBdr>
        <w:top w:val="none" w:sz="0" w:space="0" w:color="auto"/>
        <w:left w:val="none" w:sz="0" w:space="0" w:color="auto"/>
        <w:bottom w:val="none" w:sz="0" w:space="0" w:color="auto"/>
        <w:right w:val="none" w:sz="0" w:space="0" w:color="auto"/>
      </w:divBdr>
    </w:div>
    <w:div w:id="655113988">
      <w:bodyDiv w:val="1"/>
      <w:marLeft w:val="0"/>
      <w:marRight w:val="0"/>
      <w:marTop w:val="0"/>
      <w:marBottom w:val="0"/>
      <w:divBdr>
        <w:top w:val="none" w:sz="0" w:space="0" w:color="auto"/>
        <w:left w:val="none" w:sz="0" w:space="0" w:color="auto"/>
        <w:bottom w:val="none" w:sz="0" w:space="0" w:color="auto"/>
        <w:right w:val="none" w:sz="0" w:space="0" w:color="auto"/>
      </w:divBdr>
    </w:div>
    <w:div w:id="658116287">
      <w:bodyDiv w:val="1"/>
      <w:marLeft w:val="0"/>
      <w:marRight w:val="0"/>
      <w:marTop w:val="0"/>
      <w:marBottom w:val="0"/>
      <w:divBdr>
        <w:top w:val="none" w:sz="0" w:space="0" w:color="auto"/>
        <w:left w:val="none" w:sz="0" w:space="0" w:color="auto"/>
        <w:bottom w:val="none" w:sz="0" w:space="0" w:color="auto"/>
        <w:right w:val="none" w:sz="0" w:space="0" w:color="auto"/>
      </w:divBdr>
    </w:div>
    <w:div w:id="658732390">
      <w:bodyDiv w:val="1"/>
      <w:marLeft w:val="0"/>
      <w:marRight w:val="0"/>
      <w:marTop w:val="0"/>
      <w:marBottom w:val="0"/>
      <w:divBdr>
        <w:top w:val="none" w:sz="0" w:space="0" w:color="auto"/>
        <w:left w:val="none" w:sz="0" w:space="0" w:color="auto"/>
        <w:bottom w:val="none" w:sz="0" w:space="0" w:color="auto"/>
        <w:right w:val="none" w:sz="0" w:space="0" w:color="auto"/>
      </w:divBdr>
    </w:div>
    <w:div w:id="659121584">
      <w:bodyDiv w:val="1"/>
      <w:marLeft w:val="0"/>
      <w:marRight w:val="0"/>
      <w:marTop w:val="0"/>
      <w:marBottom w:val="0"/>
      <w:divBdr>
        <w:top w:val="none" w:sz="0" w:space="0" w:color="auto"/>
        <w:left w:val="none" w:sz="0" w:space="0" w:color="auto"/>
        <w:bottom w:val="none" w:sz="0" w:space="0" w:color="auto"/>
        <w:right w:val="none" w:sz="0" w:space="0" w:color="auto"/>
      </w:divBdr>
    </w:div>
    <w:div w:id="659384290">
      <w:bodyDiv w:val="1"/>
      <w:marLeft w:val="0"/>
      <w:marRight w:val="0"/>
      <w:marTop w:val="0"/>
      <w:marBottom w:val="0"/>
      <w:divBdr>
        <w:top w:val="none" w:sz="0" w:space="0" w:color="auto"/>
        <w:left w:val="none" w:sz="0" w:space="0" w:color="auto"/>
        <w:bottom w:val="none" w:sz="0" w:space="0" w:color="auto"/>
        <w:right w:val="none" w:sz="0" w:space="0" w:color="auto"/>
      </w:divBdr>
    </w:div>
    <w:div w:id="660811613">
      <w:bodyDiv w:val="1"/>
      <w:marLeft w:val="0"/>
      <w:marRight w:val="0"/>
      <w:marTop w:val="0"/>
      <w:marBottom w:val="0"/>
      <w:divBdr>
        <w:top w:val="none" w:sz="0" w:space="0" w:color="auto"/>
        <w:left w:val="none" w:sz="0" w:space="0" w:color="auto"/>
        <w:bottom w:val="none" w:sz="0" w:space="0" w:color="auto"/>
        <w:right w:val="none" w:sz="0" w:space="0" w:color="auto"/>
      </w:divBdr>
    </w:div>
    <w:div w:id="661542064">
      <w:bodyDiv w:val="1"/>
      <w:marLeft w:val="0"/>
      <w:marRight w:val="0"/>
      <w:marTop w:val="0"/>
      <w:marBottom w:val="0"/>
      <w:divBdr>
        <w:top w:val="none" w:sz="0" w:space="0" w:color="auto"/>
        <w:left w:val="none" w:sz="0" w:space="0" w:color="auto"/>
        <w:bottom w:val="none" w:sz="0" w:space="0" w:color="auto"/>
        <w:right w:val="none" w:sz="0" w:space="0" w:color="auto"/>
      </w:divBdr>
    </w:div>
    <w:div w:id="664666133">
      <w:bodyDiv w:val="1"/>
      <w:marLeft w:val="0"/>
      <w:marRight w:val="0"/>
      <w:marTop w:val="0"/>
      <w:marBottom w:val="0"/>
      <w:divBdr>
        <w:top w:val="none" w:sz="0" w:space="0" w:color="auto"/>
        <w:left w:val="none" w:sz="0" w:space="0" w:color="auto"/>
        <w:bottom w:val="none" w:sz="0" w:space="0" w:color="auto"/>
        <w:right w:val="none" w:sz="0" w:space="0" w:color="auto"/>
      </w:divBdr>
    </w:div>
    <w:div w:id="664672744">
      <w:bodyDiv w:val="1"/>
      <w:marLeft w:val="0"/>
      <w:marRight w:val="0"/>
      <w:marTop w:val="0"/>
      <w:marBottom w:val="0"/>
      <w:divBdr>
        <w:top w:val="none" w:sz="0" w:space="0" w:color="auto"/>
        <w:left w:val="none" w:sz="0" w:space="0" w:color="auto"/>
        <w:bottom w:val="none" w:sz="0" w:space="0" w:color="auto"/>
        <w:right w:val="none" w:sz="0" w:space="0" w:color="auto"/>
      </w:divBdr>
    </w:div>
    <w:div w:id="666320968">
      <w:bodyDiv w:val="1"/>
      <w:marLeft w:val="0"/>
      <w:marRight w:val="0"/>
      <w:marTop w:val="0"/>
      <w:marBottom w:val="0"/>
      <w:divBdr>
        <w:top w:val="none" w:sz="0" w:space="0" w:color="auto"/>
        <w:left w:val="none" w:sz="0" w:space="0" w:color="auto"/>
        <w:bottom w:val="none" w:sz="0" w:space="0" w:color="auto"/>
        <w:right w:val="none" w:sz="0" w:space="0" w:color="auto"/>
      </w:divBdr>
    </w:div>
    <w:div w:id="667752285">
      <w:bodyDiv w:val="1"/>
      <w:marLeft w:val="0"/>
      <w:marRight w:val="0"/>
      <w:marTop w:val="0"/>
      <w:marBottom w:val="0"/>
      <w:divBdr>
        <w:top w:val="none" w:sz="0" w:space="0" w:color="auto"/>
        <w:left w:val="none" w:sz="0" w:space="0" w:color="auto"/>
        <w:bottom w:val="none" w:sz="0" w:space="0" w:color="auto"/>
        <w:right w:val="none" w:sz="0" w:space="0" w:color="auto"/>
      </w:divBdr>
    </w:div>
    <w:div w:id="668748791">
      <w:bodyDiv w:val="1"/>
      <w:marLeft w:val="0"/>
      <w:marRight w:val="0"/>
      <w:marTop w:val="0"/>
      <w:marBottom w:val="0"/>
      <w:divBdr>
        <w:top w:val="none" w:sz="0" w:space="0" w:color="auto"/>
        <w:left w:val="none" w:sz="0" w:space="0" w:color="auto"/>
        <w:bottom w:val="none" w:sz="0" w:space="0" w:color="auto"/>
        <w:right w:val="none" w:sz="0" w:space="0" w:color="auto"/>
      </w:divBdr>
    </w:div>
    <w:div w:id="668866993">
      <w:bodyDiv w:val="1"/>
      <w:marLeft w:val="0"/>
      <w:marRight w:val="0"/>
      <w:marTop w:val="0"/>
      <w:marBottom w:val="0"/>
      <w:divBdr>
        <w:top w:val="none" w:sz="0" w:space="0" w:color="auto"/>
        <w:left w:val="none" w:sz="0" w:space="0" w:color="auto"/>
        <w:bottom w:val="none" w:sz="0" w:space="0" w:color="auto"/>
        <w:right w:val="none" w:sz="0" w:space="0" w:color="auto"/>
      </w:divBdr>
    </w:div>
    <w:div w:id="668944643">
      <w:bodyDiv w:val="1"/>
      <w:marLeft w:val="0"/>
      <w:marRight w:val="0"/>
      <w:marTop w:val="0"/>
      <w:marBottom w:val="0"/>
      <w:divBdr>
        <w:top w:val="none" w:sz="0" w:space="0" w:color="auto"/>
        <w:left w:val="none" w:sz="0" w:space="0" w:color="auto"/>
        <w:bottom w:val="none" w:sz="0" w:space="0" w:color="auto"/>
        <w:right w:val="none" w:sz="0" w:space="0" w:color="auto"/>
      </w:divBdr>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639045">
      <w:bodyDiv w:val="1"/>
      <w:marLeft w:val="0"/>
      <w:marRight w:val="0"/>
      <w:marTop w:val="0"/>
      <w:marBottom w:val="0"/>
      <w:divBdr>
        <w:top w:val="none" w:sz="0" w:space="0" w:color="auto"/>
        <w:left w:val="none" w:sz="0" w:space="0" w:color="auto"/>
        <w:bottom w:val="none" w:sz="0" w:space="0" w:color="auto"/>
        <w:right w:val="none" w:sz="0" w:space="0" w:color="auto"/>
      </w:divBdr>
    </w:div>
    <w:div w:id="672223396">
      <w:bodyDiv w:val="1"/>
      <w:marLeft w:val="0"/>
      <w:marRight w:val="0"/>
      <w:marTop w:val="0"/>
      <w:marBottom w:val="0"/>
      <w:divBdr>
        <w:top w:val="none" w:sz="0" w:space="0" w:color="auto"/>
        <w:left w:val="none" w:sz="0" w:space="0" w:color="auto"/>
        <w:bottom w:val="none" w:sz="0" w:space="0" w:color="auto"/>
        <w:right w:val="none" w:sz="0" w:space="0" w:color="auto"/>
      </w:divBdr>
    </w:div>
    <w:div w:id="674460895">
      <w:bodyDiv w:val="1"/>
      <w:marLeft w:val="0"/>
      <w:marRight w:val="0"/>
      <w:marTop w:val="0"/>
      <w:marBottom w:val="0"/>
      <w:divBdr>
        <w:top w:val="none" w:sz="0" w:space="0" w:color="auto"/>
        <w:left w:val="none" w:sz="0" w:space="0" w:color="auto"/>
        <w:bottom w:val="none" w:sz="0" w:space="0" w:color="auto"/>
        <w:right w:val="none" w:sz="0" w:space="0" w:color="auto"/>
      </w:divBdr>
    </w:div>
    <w:div w:id="674721829">
      <w:bodyDiv w:val="1"/>
      <w:marLeft w:val="0"/>
      <w:marRight w:val="0"/>
      <w:marTop w:val="0"/>
      <w:marBottom w:val="0"/>
      <w:divBdr>
        <w:top w:val="none" w:sz="0" w:space="0" w:color="auto"/>
        <w:left w:val="none" w:sz="0" w:space="0" w:color="auto"/>
        <w:bottom w:val="none" w:sz="0" w:space="0" w:color="auto"/>
        <w:right w:val="none" w:sz="0" w:space="0" w:color="auto"/>
      </w:divBdr>
    </w:div>
    <w:div w:id="674914484">
      <w:bodyDiv w:val="1"/>
      <w:marLeft w:val="0"/>
      <w:marRight w:val="0"/>
      <w:marTop w:val="0"/>
      <w:marBottom w:val="0"/>
      <w:divBdr>
        <w:top w:val="none" w:sz="0" w:space="0" w:color="auto"/>
        <w:left w:val="none" w:sz="0" w:space="0" w:color="auto"/>
        <w:bottom w:val="none" w:sz="0" w:space="0" w:color="auto"/>
        <w:right w:val="none" w:sz="0" w:space="0" w:color="auto"/>
      </w:divBdr>
    </w:div>
    <w:div w:id="675883937">
      <w:bodyDiv w:val="1"/>
      <w:marLeft w:val="0"/>
      <w:marRight w:val="0"/>
      <w:marTop w:val="0"/>
      <w:marBottom w:val="0"/>
      <w:divBdr>
        <w:top w:val="none" w:sz="0" w:space="0" w:color="auto"/>
        <w:left w:val="none" w:sz="0" w:space="0" w:color="auto"/>
        <w:bottom w:val="none" w:sz="0" w:space="0" w:color="auto"/>
        <w:right w:val="none" w:sz="0" w:space="0" w:color="auto"/>
      </w:divBdr>
    </w:div>
    <w:div w:id="675961521">
      <w:bodyDiv w:val="1"/>
      <w:marLeft w:val="0"/>
      <w:marRight w:val="0"/>
      <w:marTop w:val="0"/>
      <w:marBottom w:val="0"/>
      <w:divBdr>
        <w:top w:val="none" w:sz="0" w:space="0" w:color="auto"/>
        <w:left w:val="none" w:sz="0" w:space="0" w:color="auto"/>
        <w:bottom w:val="none" w:sz="0" w:space="0" w:color="auto"/>
        <w:right w:val="none" w:sz="0" w:space="0" w:color="auto"/>
      </w:divBdr>
    </w:div>
    <w:div w:id="676884206">
      <w:bodyDiv w:val="1"/>
      <w:marLeft w:val="0"/>
      <w:marRight w:val="0"/>
      <w:marTop w:val="0"/>
      <w:marBottom w:val="0"/>
      <w:divBdr>
        <w:top w:val="none" w:sz="0" w:space="0" w:color="auto"/>
        <w:left w:val="none" w:sz="0" w:space="0" w:color="auto"/>
        <w:bottom w:val="none" w:sz="0" w:space="0" w:color="auto"/>
        <w:right w:val="none" w:sz="0" w:space="0" w:color="auto"/>
      </w:divBdr>
    </w:div>
    <w:div w:id="676923621">
      <w:bodyDiv w:val="1"/>
      <w:marLeft w:val="0"/>
      <w:marRight w:val="0"/>
      <w:marTop w:val="0"/>
      <w:marBottom w:val="0"/>
      <w:divBdr>
        <w:top w:val="none" w:sz="0" w:space="0" w:color="auto"/>
        <w:left w:val="none" w:sz="0" w:space="0" w:color="auto"/>
        <w:bottom w:val="none" w:sz="0" w:space="0" w:color="auto"/>
        <w:right w:val="none" w:sz="0" w:space="0" w:color="auto"/>
      </w:divBdr>
    </w:div>
    <w:div w:id="679043799">
      <w:bodyDiv w:val="1"/>
      <w:marLeft w:val="0"/>
      <w:marRight w:val="0"/>
      <w:marTop w:val="0"/>
      <w:marBottom w:val="0"/>
      <w:divBdr>
        <w:top w:val="none" w:sz="0" w:space="0" w:color="auto"/>
        <w:left w:val="none" w:sz="0" w:space="0" w:color="auto"/>
        <w:bottom w:val="none" w:sz="0" w:space="0" w:color="auto"/>
        <w:right w:val="none" w:sz="0" w:space="0" w:color="auto"/>
      </w:divBdr>
    </w:div>
    <w:div w:id="679237032">
      <w:bodyDiv w:val="1"/>
      <w:marLeft w:val="0"/>
      <w:marRight w:val="0"/>
      <w:marTop w:val="0"/>
      <w:marBottom w:val="0"/>
      <w:divBdr>
        <w:top w:val="none" w:sz="0" w:space="0" w:color="auto"/>
        <w:left w:val="none" w:sz="0" w:space="0" w:color="auto"/>
        <w:bottom w:val="none" w:sz="0" w:space="0" w:color="auto"/>
        <w:right w:val="none" w:sz="0" w:space="0" w:color="auto"/>
      </w:divBdr>
    </w:div>
    <w:div w:id="681973527">
      <w:bodyDiv w:val="1"/>
      <w:marLeft w:val="0"/>
      <w:marRight w:val="0"/>
      <w:marTop w:val="0"/>
      <w:marBottom w:val="0"/>
      <w:divBdr>
        <w:top w:val="none" w:sz="0" w:space="0" w:color="auto"/>
        <w:left w:val="none" w:sz="0" w:space="0" w:color="auto"/>
        <w:bottom w:val="none" w:sz="0" w:space="0" w:color="auto"/>
        <w:right w:val="none" w:sz="0" w:space="0" w:color="auto"/>
      </w:divBdr>
    </w:div>
    <w:div w:id="683019147">
      <w:bodyDiv w:val="1"/>
      <w:marLeft w:val="0"/>
      <w:marRight w:val="0"/>
      <w:marTop w:val="0"/>
      <w:marBottom w:val="0"/>
      <w:divBdr>
        <w:top w:val="none" w:sz="0" w:space="0" w:color="auto"/>
        <w:left w:val="none" w:sz="0" w:space="0" w:color="auto"/>
        <w:bottom w:val="none" w:sz="0" w:space="0" w:color="auto"/>
        <w:right w:val="none" w:sz="0" w:space="0" w:color="auto"/>
      </w:divBdr>
    </w:div>
    <w:div w:id="684403413">
      <w:bodyDiv w:val="1"/>
      <w:marLeft w:val="0"/>
      <w:marRight w:val="0"/>
      <w:marTop w:val="0"/>
      <w:marBottom w:val="0"/>
      <w:divBdr>
        <w:top w:val="none" w:sz="0" w:space="0" w:color="auto"/>
        <w:left w:val="none" w:sz="0" w:space="0" w:color="auto"/>
        <w:bottom w:val="none" w:sz="0" w:space="0" w:color="auto"/>
        <w:right w:val="none" w:sz="0" w:space="0" w:color="auto"/>
      </w:divBdr>
    </w:div>
    <w:div w:id="684865043">
      <w:bodyDiv w:val="1"/>
      <w:marLeft w:val="0"/>
      <w:marRight w:val="0"/>
      <w:marTop w:val="0"/>
      <w:marBottom w:val="0"/>
      <w:divBdr>
        <w:top w:val="none" w:sz="0" w:space="0" w:color="auto"/>
        <w:left w:val="none" w:sz="0" w:space="0" w:color="auto"/>
        <w:bottom w:val="none" w:sz="0" w:space="0" w:color="auto"/>
        <w:right w:val="none" w:sz="0" w:space="0" w:color="auto"/>
      </w:divBdr>
    </w:div>
    <w:div w:id="684988521">
      <w:bodyDiv w:val="1"/>
      <w:marLeft w:val="0"/>
      <w:marRight w:val="0"/>
      <w:marTop w:val="0"/>
      <w:marBottom w:val="0"/>
      <w:divBdr>
        <w:top w:val="none" w:sz="0" w:space="0" w:color="auto"/>
        <w:left w:val="none" w:sz="0" w:space="0" w:color="auto"/>
        <w:bottom w:val="none" w:sz="0" w:space="0" w:color="auto"/>
        <w:right w:val="none" w:sz="0" w:space="0" w:color="auto"/>
      </w:divBdr>
    </w:div>
    <w:div w:id="685250600">
      <w:bodyDiv w:val="1"/>
      <w:marLeft w:val="0"/>
      <w:marRight w:val="0"/>
      <w:marTop w:val="0"/>
      <w:marBottom w:val="0"/>
      <w:divBdr>
        <w:top w:val="none" w:sz="0" w:space="0" w:color="auto"/>
        <w:left w:val="none" w:sz="0" w:space="0" w:color="auto"/>
        <w:bottom w:val="none" w:sz="0" w:space="0" w:color="auto"/>
        <w:right w:val="none" w:sz="0" w:space="0" w:color="auto"/>
      </w:divBdr>
    </w:div>
    <w:div w:id="687486925">
      <w:bodyDiv w:val="1"/>
      <w:marLeft w:val="0"/>
      <w:marRight w:val="0"/>
      <w:marTop w:val="0"/>
      <w:marBottom w:val="0"/>
      <w:divBdr>
        <w:top w:val="none" w:sz="0" w:space="0" w:color="auto"/>
        <w:left w:val="none" w:sz="0" w:space="0" w:color="auto"/>
        <w:bottom w:val="none" w:sz="0" w:space="0" w:color="auto"/>
        <w:right w:val="none" w:sz="0" w:space="0" w:color="auto"/>
      </w:divBdr>
    </w:div>
    <w:div w:id="687564554">
      <w:bodyDiv w:val="1"/>
      <w:marLeft w:val="0"/>
      <w:marRight w:val="0"/>
      <w:marTop w:val="0"/>
      <w:marBottom w:val="0"/>
      <w:divBdr>
        <w:top w:val="none" w:sz="0" w:space="0" w:color="auto"/>
        <w:left w:val="none" w:sz="0" w:space="0" w:color="auto"/>
        <w:bottom w:val="none" w:sz="0" w:space="0" w:color="auto"/>
        <w:right w:val="none" w:sz="0" w:space="0" w:color="auto"/>
      </w:divBdr>
    </w:div>
    <w:div w:id="688872637">
      <w:bodyDiv w:val="1"/>
      <w:marLeft w:val="0"/>
      <w:marRight w:val="0"/>
      <w:marTop w:val="0"/>
      <w:marBottom w:val="0"/>
      <w:divBdr>
        <w:top w:val="none" w:sz="0" w:space="0" w:color="auto"/>
        <w:left w:val="none" w:sz="0" w:space="0" w:color="auto"/>
        <w:bottom w:val="none" w:sz="0" w:space="0" w:color="auto"/>
        <w:right w:val="none" w:sz="0" w:space="0" w:color="auto"/>
      </w:divBdr>
    </w:div>
    <w:div w:id="689768696">
      <w:bodyDiv w:val="1"/>
      <w:marLeft w:val="0"/>
      <w:marRight w:val="0"/>
      <w:marTop w:val="0"/>
      <w:marBottom w:val="0"/>
      <w:divBdr>
        <w:top w:val="none" w:sz="0" w:space="0" w:color="auto"/>
        <w:left w:val="none" w:sz="0" w:space="0" w:color="auto"/>
        <w:bottom w:val="none" w:sz="0" w:space="0" w:color="auto"/>
        <w:right w:val="none" w:sz="0" w:space="0" w:color="auto"/>
      </w:divBdr>
    </w:div>
    <w:div w:id="690106878">
      <w:bodyDiv w:val="1"/>
      <w:marLeft w:val="0"/>
      <w:marRight w:val="0"/>
      <w:marTop w:val="0"/>
      <w:marBottom w:val="0"/>
      <w:divBdr>
        <w:top w:val="none" w:sz="0" w:space="0" w:color="auto"/>
        <w:left w:val="none" w:sz="0" w:space="0" w:color="auto"/>
        <w:bottom w:val="none" w:sz="0" w:space="0" w:color="auto"/>
        <w:right w:val="none" w:sz="0" w:space="0" w:color="auto"/>
      </w:divBdr>
    </w:div>
    <w:div w:id="691498312">
      <w:bodyDiv w:val="1"/>
      <w:marLeft w:val="0"/>
      <w:marRight w:val="0"/>
      <w:marTop w:val="0"/>
      <w:marBottom w:val="0"/>
      <w:divBdr>
        <w:top w:val="none" w:sz="0" w:space="0" w:color="auto"/>
        <w:left w:val="none" w:sz="0" w:space="0" w:color="auto"/>
        <w:bottom w:val="none" w:sz="0" w:space="0" w:color="auto"/>
        <w:right w:val="none" w:sz="0" w:space="0" w:color="auto"/>
      </w:divBdr>
    </w:div>
    <w:div w:id="691879102">
      <w:bodyDiv w:val="1"/>
      <w:marLeft w:val="0"/>
      <w:marRight w:val="0"/>
      <w:marTop w:val="0"/>
      <w:marBottom w:val="0"/>
      <w:divBdr>
        <w:top w:val="none" w:sz="0" w:space="0" w:color="auto"/>
        <w:left w:val="none" w:sz="0" w:space="0" w:color="auto"/>
        <w:bottom w:val="none" w:sz="0" w:space="0" w:color="auto"/>
        <w:right w:val="none" w:sz="0" w:space="0" w:color="auto"/>
      </w:divBdr>
    </w:div>
    <w:div w:id="692262839">
      <w:bodyDiv w:val="1"/>
      <w:marLeft w:val="0"/>
      <w:marRight w:val="0"/>
      <w:marTop w:val="0"/>
      <w:marBottom w:val="0"/>
      <w:divBdr>
        <w:top w:val="none" w:sz="0" w:space="0" w:color="auto"/>
        <w:left w:val="none" w:sz="0" w:space="0" w:color="auto"/>
        <w:bottom w:val="none" w:sz="0" w:space="0" w:color="auto"/>
        <w:right w:val="none" w:sz="0" w:space="0" w:color="auto"/>
      </w:divBdr>
    </w:div>
    <w:div w:id="692538562">
      <w:bodyDiv w:val="1"/>
      <w:marLeft w:val="0"/>
      <w:marRight w:val="0"/>
      <w:marTop w:val="0"/>
      <w:marBottom w:val="0"/>
      <w:divBdr>
        <w:top w:val="none" w:sz="0" w:space="0" w:color="auto"/>
        <w:left w:val="none" w:sz="0" w:space="0" w:color="auto"/>
        <w:bottom w:val="none" w:sz="0" w:space="0" w:color="auto"/>
        <w:right w:val="none" w:sz="0" w:space="0" w:color="auto"/>
      </w:divBdr>
    </w:div>
    <w:div w:id="693578175">
      <w:bodyDiv w:val="1"/>
      <w:marLeft w:val="0"/>
      <w:marRight w:val="0"/>
      <w:marTop w:val="0"/>
      <w:marBottom w:val="0"/>
      <w:divBdr>
        <w:top w:val="none" w:sz="0" w:space="0" w:color="auto"/>
        <w:left w:val="none" w:sz="0" w:space="0" w:color="auto"/>
        <w:bottom w:val="none" w:sz="0" w:space="0" w:color="auto"/>
        <w:right w:val="none" w:sz="0" w:space="0" w:color="auto"/>
      </w:divBdr>
    </w:div>
    <w:div w:id="693699158">
      <w:bodyDiv w:val="1"/>
      <w:marLeft w:val="0"/>
      <w:marRight w:val="0"/>
      <w:marTop w:val="0"/>
      <w:marBottom w:val="0"/>
      <w:divBdr>
        <w:top w:val="none" w:sz="0" w:space="0" w:color="auto"/>
        <w:left w:val="none" w:sz="0" w:space="0" w:color="auto"/>
        <w:bottom w:val="none" w:sz="0" w:space="0" w:color="auto"/>
        <w:right w:val="none" w:sz="0" w:space="0" w:color="auto"/>
      </w:divBdr>
    </w:div>
    <w:div w:id="695496935">
      <w:bodyDiv w:val="1"/>
      <w:marLeft w:val="0"/>
      <w:marRight w:val="0"/>
      <w:marTop w:val="0"/>
      <w:marBottom w:val="0"/>
      <w:divBdr>
        <w:top w:val="none" w:sz="0" w:space="0" w:color="auto"/>
        <w:left w:val="none" w:sz="0" w:space="0" w:color="auto"/>
        <w:bottom w:val="none" w:sz="0" w:space="0" w:color="auto"/>
        <w:right w:val="none" w:sz="0" w:space="0" w:color="auto"/>
      </w:divBdr>
    </w:div>
    <w:div w:id="697198219">
      <w:bodyDiv w:val="1"/>
      <w:marLeft w:val="0"/>
      <w:marRight w:val="0"/>
      <w:marTop w:val="0"/>
      <w:marBottom w:val="0"/>
      <w:divBdr>
        <w:top w:val="none" w:sz="0" w:space="0" w:color="auto"/>
        <w:left w:val="none" w:sz="0" w:space="0" w:color="auto"/>
        <w:bottom w:val="none" w:sz="0" w:space="0" w:color="auto"/>
        <w:right w:val="none" w:sz="0" w:space="0" w:color="auto"/>
      </w:divBdr>
    </w:div>
    <w:div w:id="699554005">
      <w:bodyDiv w:val="1"/>
      <w:marLeft w:val="0"/>
      <w:marRight w:val="0"/>
      <w:marTop w:val="0"/>
      <w:marBottom w:val="0"/>
      <w:divBdr>
        <w:top w:val="none" w:sz="0" w:space="0" w:color="auto"/>
        <w:left w:val="none" w:sz="0" w:space="0" w:color="auto"/>
        <w:bottom w:val="none" w:sz="0" w:space="0" w:color="auto"/>
        <w:right w:val="none" w:sz="0" w:space="0" w:color="auto"/>
      </w:divBdr>
    </w:div>
    <w:div w:id="699748017">
      <w:bodyDiv w:val="1"/>
      <w:marLeft w:val="0"/>
      <w:marRight w:val="0"/>
      <w:marTop w:val="0"/>
      <w:marBottom w:val="0"/>
      <w:divBdr>
        <w:top w:val="none" w:sz="0" w:space="0" w:color="auto"/>
        <w:left w:val="none" w:sz="0" w:space="0" w:color="auto"/>
        <w:bottom w:val="none" w:sz="0" w:space="0" w:color="auto"/>
        <w:right w:val="none" w:sz="0" w:space="0" w:color="auto"/>
      </w:divBdr>
    </w:div>
    <w:div w:id="699891264">
      <w:bodyDiv w:val="1"/>
      <w:marLeft w:val="0"/>
      <w:marRight w:val="0"/>
      <w:marTop w:val="0"/>
      <w:marBottom w:val="0"/>
      <w:divBdr>
        <w:top w:val="none" w:sz="0" w:space="0" w:color="auto"/>
        <w:left w:val="none" w:sz="0" w:space="0" w:color="auto"/>
        <w:bottom w:val="none" w:sz="0" w:space="0" w:color="auto"/>
        <w:right w:val="none" w:sz="0" w:space="0" w:color="auto"/>
      </w:divBdr>
    </w:div>
    <w:div w:id="700132027">
      <w:bodyDiv w:val="1"/>
      <w:marLeft w:val="0"/>
      <w:marRight w:val="0"/>
      <w:marTop w:val="0"/>
      <w:marBottom w:val="0"/>
      <w:divBdr>
        <w:top w:val="none" w:sz="0" w:space="0" w:color="auto"/>
        <w:left w:val="none" w:sz="0" w:space="0" w:color="auto"/>
        <w:bottom w:val="none" w:sz="0" w:space="0" w:color="auto"/>
        <w:right w:val="none" w:sz="0" w:space="0" w:color="auto"/>
      </w:divBdr>
    </w:div>
    <w:div w:id="701369972">
      <w:bodyDiv w:val="1"/>
      <w:marLeft w:val="0"/>
      <w:marRight w:val="0"/>
      <w:marTop w:val="0"/>
      <w:marBottom w:val="0"/>
      <w:divBdr>
        <w:top w:val="none" w:sz="0" w:space="0" w:color="auto"/>
        <w:left w:val="none" w:sz="0" w:space="0" w:color="auto"/>
        <w:bottom w:val="none" w:sz="0" w:space="0" w:color="auto"/>
        <w:right w:val="none" w:sz="0" w:space="0" w:color="auto"/>
      </w:divBdr>
    </w:div>
    <w:div w:id="702051946">
      <w:bodyDiv w:val="1"/>
      <w:marLeft w:val="0"/>
      <w:marRight w:val="0"/>
      <w:marTop w:val="0"/>
      <w:marBottom w:val="0"/>
      <w:divBdr>
        <w:top w:val="none" w:sz="0" w:space="0" w:color="auto"/>
        <w:left w:val="none" w:sz="0" w:space="0" w:color="auto"/>
        <w:bottom w:val="none" w:sz="0" w:space="0" w:color="auto"/>
        <w:right w:val="none" w:sz="0" w:space="0" w:color="auto"/>
      </w:divBdr>
    </w:div>
    <w:div w:id="702822647">
      <w:bodyDiv w:val="1"/>
      <w:marLeft w:val="0"/>
      <w:marRight w:val="0"/>
      <w:marTop w:val="0"/>
      <w:marBottom w:val="0"/>
      <w:divBdr>
        <w:top w:val="none" w:sz="0" w:space="0" w:color="auto"/>
        <w:left w:val="none" w:sz="0" w:space="0" w:color="auto"/>
        <w:bottom w:val="none" w:sz="0" w:space="0" w:color="auto"/>
        <w:right w:val="none" w:sz="0" w:space="0" w:color="auto"/>
      </w:divBdr>
    </w:div>
    <w:div w:id="703021811">
      <w:bodyDiv w:val="1"/>
      <w:marLeft w:val="0"/>
      <w:marRight w:val="0"/>
      <w:marTop w:val="0"/>
      <w:marBottom w:val="0"/>
      <w:divBdr>
        <w:top w:val="none" w:sz="0" w:space="0" w:color="auto"/>
        <w:left w:val="none" w:sz="0" w:space="0" w:color="auto"/>
        <w:bottom w:val="none" w:sz="0" w:space="0" w:color="auto"/>
        <w:right w:val="none" w:sz="0" w:space="0" w:color="auto"/>
      </w:divBdr>
    </w:div>
    <w:div w:id="703561727">
      <w:bodyDiv w:val="1"/>
      <w:marLeft w:val="0"/>
      <w:marRight w:val="0"/>
      <w:marTop w:val="0"/>
      <w:marBottom w:val="0"/>
      <w:divBdr>
        <w:top w:val="none" w:sz="0" w:space="0" w:color="auto"/>
        <w:left w:val="none" w:sz="0" w:space="0" w:color="auto"/>
        <w:bottom w:val="none" w:sz="0" w:space="0" w:color="auto"/>
        <w:right w:val="none" w:sz="0" w:space="0" w:color="auto"/>
      </w:divBdr>
    </w:div>
    <w:div w:id="704525126">
      <w:bodyDiv w:val="1"/>
      <w:marLeft w:val="0"/>
      <w:marRight w:val="0"/>
      <w:marTop w:val="0"/>
      <w:marBottom w:val="0"/>
      <w:divBdr>
        <w:top w:val="none" w:sz="0" w:space="0" w:color="auto"/>
        <w:left w:val="none" w:sz="0" w:space="0" w:color="auto"/>
        <w:bottom w:val="none" w:sz="0" w:space="0" w:color="auto"/>
        <w:right w:val="none" w:sz="0" w:space="0" w:color="auto"/>
      </w:divBdr>
    </w:div>
    <w:div w:id="704527860">
      <w:bodyDiv w:val="1"/>
      <w:marLeft w:val="0"/>
      <w:marRight w:val="0"/>
      <w:marTop w:val="0"/>
      <w:marBottom w:val="0"/>
      <w:divBdr>
        <w:top w:val="none" w:sz="0" w:space="0" w:color="auto"/>
        <w:left w:val="none" w:sz="0" w:space="0" w:color="auto"/>
        <w:bottom w:val="none" w:sz="0" w:space="0" w:color="auto"/>
        <w:right w:val="none" w:sz="0" w:space="0" w:color="auto"/>
      </w:divBdr>
    </w:div>
    <w:div w:id="704595612">
      <w:bodyDiv w:val="1"/>
      <w:marLeft w:val="0"/>
      <w:marRight w:val="0"/>
      <w:marTop w:val="0"/>
      <w:marBottom w:val="0"/>
      <w:divBdr>
        <w:top w:val="none" w:sz="0" w:space="0" w:color="auto"/>
        <w:left w:val="none" w:sz="0" w:space="0" w:color="auto"/>
        <w:bottom w:val="none" w:sz="0" w:space="0" w:color="auto"/>
        <w:right w:val="none" w:sz="0" w:space="0" w:color="auto"/>
      </w:divBdr>
    </w:div>
    <w:div w:id="705179523">
      <w:bodyDiv w:val="1"/>
      <w:marLeft w:val="0"/>
      <w:marRight w:val="0"/>
      <w:marTop w:val="0"/>
      <w:marBottom w:val="0"/>
      <w:divBdr>
        <w:top w:val="none" w:sz="0" w:space="0" w:color="auto"/>
        <w:left w:val="none" w:sz="0" w:space="0" w:color="auto"/>
        <w:bottom w:val="none" w:sz="0" w:space="0" w:color="auto"/>
        <w:right w:val="none" w:sz="0" w:space="0" w:color="auto"/>
      </w:divBdr>
    </w:div>
    <w:div w:id="705520757">
      <w:bodyDiv w:val="1"/>
      <w:marLeft w:val="0"/>
      <w:marRight w:val="0"/>
      <w:marTop w:val="0"/>
      <w:marBottom w:val="0"/>
      <w:divBdr>
        <w:top w:val="none" w:sz="0" w:space="0" w:color="auto"/>
        <w:left w:val="none" w:sz="0" w:space="0" w:color="auto"/>
        <w:bottom w:val="none" w:sz="0" w:space="0" w:color="auto"/>
        <w:right w:val="none" w:sz="0" w:space="0" w:color="auto"/>
      </w:divBdr>
    </w:div>
    <w:div w:id="706027495">
      <w:bodyDiv w:val="1"/>
      <w:marLeft w:val="0"/>
      <w:marRight w:val="0"/>
      <w:marTop w:val="0"/>
      <w:marBottom w:val="0"/>
      <w:divBdr>
        <w:top w:val="none" w:sz="0" w:space="0" w:color="auto"/>
        <w:left w:val="none" w:sz="0" w:space="0" w:color="auto"/>
        <w:bottom w:val="none" w:sz="0" w:space="0" w:color="auto"/>
        <w:right w:val="none" w:sz="0" w:space="0" w:color="auto"/>
      </w:divBdr>
    </w:div>
    <w:div w:id="706444004">
      <w:bodyDiv w:val="1"/>
      <w:marLeft w:val="0"/>
      <w:marRight w:val="0"/>
      <w:marTop w:val="0"/>
      <w:marBottom w:val="0"/>
      <w:divBdr>
        <w:top w:val="none" w:sz="0" w:space="0" w:color="auto"/>
        <w:left w:val="none" w:sz="0" w:space="0" w:color="auto"/>
        <w:bottom w:val="none" w:sz="0" w:space="0" w:color="auto"/>
        <w:right w:val="none" w:sz="0" w:space="0" w:color="auto"/>
      </w:divBdr>
    </w:div>
    <w:div w:id="710114163">
      <w:bodyDiv w:val="1"/>
      <w:marLeft w:val="0"/>
      <w:marRight w:val="0"/>
      <w:marTop w:val="0"/>
      <w:marBottom w:val="0"/>
      <w:divBdr>
        <w:top w:val="none" w:sz="0" w:space="0" w:color="auto"/>
        <w:left w:val="none" w:sz="0" w:space="0" w:color="auto"/>
        <w:bottom w:val="none" w:sz="0" w:space="0" w:color="auto"/>
        <w:right w:val="none" w:sz="0" w:space="0" w:color="auto"/>
      </w:divBdr>
    </w:div>
    <w:div w:id="713194473">
      <w:bodyDiv w:val="1"/>
      <w:marLeft w:val="0"/>
      <w:marRight w:val="0"/>
      <w:marTop w:val="0"/>
      <w:marBottom w:val="0"/>
      <w:divBdr>
        <w:top w:val="none" w:sz="0" w:space="0" w:color="auto"/>
        <w:left w:val="none" w:sz="0" w:space="0" w:color="auto"/>
        <w:bottom w:val="none" w:sz="0" w:space="0" w:color="auto"/>
        <w:right w:val="none" w:sz="0" w:space="0" w:color="auto"/>
      </w:divBdr>
    </w:div>
    <w:div w:id="716122808">
      <w:bodyDiv w:val="1"/>
      <w:marLeft w:val="0"/>
      <w:marRight w:val="0"/>
      <w:marTop w:val="0"/>
      <w:marBottom w:val="0"/>
      <w:divBdr>
        <w:top w:val="none" w:sz="0" w:space="0" w:color="auto"/>
        <w:left w:val="none" w:sz="0" w:space="0" w:color="auto"/>
        <w:bottom w:val="none" w:sz="0" w:space="0" w:color="auto"/>
        <w:right w:val="none" w:sz="0" w:space="0" w:color="auto"/>
      </w:divBdr>
    </w:div>
    <w:div w:id="716703747">
      <w:bodyDiv w:val="1"/>
      <w:marLeft w:val="0"/>
      <w:marRight w:val="0"/>
      <w:marTop w:val="0"/>
      <w:marBottom w:val="0"/>
      <w:divBdr>
        <w:top w:val="none" w:sz="0" w:space="0" w:color="auto"/>
        <w:left w:val="none" w:sz="0" w:space="0" w:color="auto"/>
        <w:bottom w:val="none" w:sz="0" w:space="0" w:color="auto"/>
        <w:right w:val="none" w:sz="0" w:space="0" w:color="auto"/>
      </w:divBdr>
    </w:div>
    <w:div w:id="717163202">
      <w:bodyDiv w:val="1"/>
      <w:marLeft w:val="0"/>
      <w:marRight w:val="0"/>
      <w:marTop w:val="0"/>
      <w:marBottom w:val="0"/>
      <w:divBdr>
        <w:top w:val="none" w:sz="0" w:space="0" w:color="auto"/>
        <w:left w:val="none" w:sz="0" w:space="0" w:color="auto"/>
        <w:bottom w:val="none" w:sz="0" w:space="0" w:color="auto"/>
        <w:right w:val="none" w:sz="0" w:space="0" w:color="auto"/>
      </w:divBdr>
    </w:div>
    <w:div w:id="717359410">
      <w:bodyDiv w:val="1"/>
      <w:marLeft w:val="0"/>
      <w:marRight w:val="0"/>
      <w:marTop w:val="0"/>
      <w:marBottom w:val="0"/>
      <w:divBdr>
        <w:top w:val="none" w:sz="0" w:space="0" w:color="auto"/>
        <w:left w:val="none" w:sz="0" w:space="0" w:color="auto"/>
        <w:bottom w:val="none" w:sz="0" w:space="0" w:color="auto"/>
        <w:right w:val="none" w:sz="0" w:space="0" w:color="auto"/>
      </w:divBdr>
    </w:div>
    <w:div w:id="717362819">
      <w:bodyDiv w:val="1"/>
      <w:marLeft w:val="0"/>
      <w:marRight w:val="0"/>
      <w:marTop w:val="0"/>
      <w:marBottom w:val="0"/>
      <w:divBdr>
        <w:top w:val="none" w:sz="0" w:space="0" w:color="auto"/>
        <w:left w:val="none" w:sz="0" w:space="0" w:color="auto"/>
        <w:bottom w:val="none" w:sz="0" w:space="0" w:color="auto"/>
        <w:right w:val="none" w:sz="0" w:space="0" w:color="auto"/>
      </w:divBdr>
    </w:div>
    <w:div w:id="717508882">
      <w:bodyDiv w:val="1"/>
      <w:marLeft w:val="0"/>
      <w:marRight w:val="0"/>
      <w:marTop w:val="0"/>
      <w:marBottom w:val="0"/>
      <w:divBdr>
        <w:top w:val="none" w:sz="0" w:space="0" w:color="auto"/>
        <w:left w:val="none" w:sz="0" w:space="0" w:color="auto"/>
        <w:bottom w:val="none" w:sz="0" w:space="0" w:color="auto"/>
        <w:right w:val="none" w:sz="0" w:space="0" w:color="auto"/>
      </w:divBdr>
    </w:div>
    <w:div w:id="719327784">
      <w:bodyDiv w:val="1"/>
      <w:marLeft w:val="0"/>
      <w:marRight w:val="0"/>
      <w:marTop w:val="0"/>
      <w:marBottom w:val="0"/>
      <w:divBdr>
        <w:top w:val="none" w:sz="0" w:space="0" w:color="auto"/>
        <w:left w:val="none" w:sz="0" w:space="0" w:color="auto"/>
        <w:bottom w:val="none" w:sz="0" w:space="0" w:color="auto"/>
        <w:right w:val="none" w:sz="0" w:space="0" w:color="auto"/>
      </w:divBdr>
    </w:div>
    <w:div w:id="719597337">
      <w:bodyDiv w:val="1"/>
      <w:marLeft w:val="0"/>
      <w:marRight w:val="0"/>
      <w:marTop w:val="0"/>
      <w:marBottom w:val="0"/>
      <w:divBdr>
        <w:top w:val="none" w:sz="0" w:space="0" w:color="auto"/>
        <w:left w:val="none" w:sz="0" w:space="0" w:color="auto"/>
        <w:bottom w:val="none" w:sz="0" w:space="0" w:color="auto"/>
        <w:right w:val="none" w:sz="0" w:space="0" w:color="auto"/>
      </w:divBdr>
    </w:div>
    <w:div w:id="719866260">
      <w:bodyDiv w:val="1"/>
      <w:marLeft w:val="0"/>
      <w:marRight w:val="0"/>
      <w:marTop w:val="0"/>
      <w:marBottom w:val="0"/>
      <w:divBdr>
        <w:top w:val="none" w:sz="0" w:space="0" w:color="auto"/>
        <w:left w:val="none" w:sz="0" w:space="0" w:color="auto"/>
        <w:bottom w:val="none" w:sz="0" w:space="0" w:color="auto"/>
        <w:right w:val="none" w:sz="0" w:space="0" w:color="auto"/>
      </w:divBdr>
    </w:div>
    <w:div w:id="722019927">
      <w:bodyDiv w:val="1"/>
      <w:marLeft w:val="0"/>
      <w:marRight w:val="0"/>
      <w:marTop w:val="0"/>
      <w:marBottom w:val="0"/>
      <w:divBdr>
        <w:top w:val="none" w:sz="0" w:space="0" w:color="auto"/>
        <w:left w:val="none" w:sz="0" w:space="0" w:color="auto"/>
        <w:bottom w:val="none" w:sz="0" w:space="0" w:color="auto"/>
        <w:right w:val="none" w:sz="0" w:space="0" w:color="auto"/>
      </w:divBdr>
    </w:div>
    <w:div w:id="724569674">
      <w:bodyDiv w:val="1"/>
      <w:marLeft w:val="0"/>
      <w:marRight w:val="0"/>
      <w:marTop w:val="0"/>
      <w:marBottom w:val="0"/>
      <w:divBdr>
        <w:top w:val="none" w:sz="0" w:space="0" w:color="auto"/>
        <w:left w:val="none" w:sz="0" w:space="0" w:color="auto"/>
        <w:bottom w:val="none" w:sz="0" w:space="0" w:color="auto"/>
        <w:right w:val="none" w:sz="0" w:space="0" w:color="auto"/>
      </w:divBdr>
    </w:div>
    <w:div w:id="725877259">
      <w:bodyDiv w:val="1"/>
      <w:marLeft w:val="0"/>
      <w:marRight w:val="0"/>
      <w:marTop w:val="0"/>
      <w:marBottom w:val="0"/>
      <w:divBdr>
        <w:top w:val="none" w:sz="0" w:space="0" w:color="auto"/>
        <w:left w:val="none" w:sz="0" w:space="0" w:color="auto"/>
        <w:bottom w:val="none" w:sz="0" w:space="0" w:color="auto"/>
        <w:right w:val="none" w:sz="0" w:space="0" w:color="auto"/>
      </w:divBdr>
    </w:div>
    <w:div w:id="726801166">
      <w:bodyDiv w:val="1"/>
      <w:marLeft w:val="0"/>
      <w:marRight w:val="0"/>
      <w:marTop w:val="0"/>
      <w:marBottom w:val="0"/>
      <w:divBdr>
        <w:top w:val="none" w:sz="0" w:space="0" w:color="auto"/>
        <w:left w:val="none" w:sz="0" w:space="0" w:color="auto"/>
        <w:bottom w:val="none" w:sz="0" w:space="0" w:color="auto"/>
        <w:right w:val="none" w:sz="0" w:space="0" w:color="auto"/>
      </w:divBdr>
    </w:div>
    <w:div w:id="731544269">
      <w:bodyDiv w:val="1"/>
      <w:marLeft w:val="0"/>
      <w:marRight w:val="0"/>
      <w:marTop w:val="0"/>
      <w:marBottom w:val="0"/>
      <w:divBdr>
        <w:top w:val="none" w:sz="0" w:space="0" w:color="auto"/>
        <w:left w:val="none" w:sz="0" w:space="0" w:color="auto"/>
        <w:bottom w:val="none" w:sz="0" w:space="0" w:color="auto"/>
        <w:right w:val="none" w:sz="0" w:space="0" w:color="auto"/>
      </w:divBdr>
    </w:div>
    <w:div w:id="735515044">
      <w:bodyDiv w:val="1"/>
      <w:marLeft w:val="0"/>
      <w:marRight w:val="0"/>
      <w:marTop w:val="0"/>
      <w:marBottom w:val="0"/>
      <w:divBdr>
        <w:top w:val="none" w:sz="0" w:space="0" w:color="auto"/>
        <w:left w:val="none" w:sz="0" w:space="0" w:color="auto"/>
        <w:bottom w:val="none" w:sz="0" w:space="0" w:color="auto"/>
        <w:right w:val="none" w:sz="0" w:space="0" w:color="auto"/>
      </w:divBdr>
    </w:div>
    <w:div w:id="740298252">
      <w:bodyDiv w:val="1"/>
      <w:marLeft w:val="0"/>
      <w:marRight w:val="0"/>
      <w:marTop w:val="0"/>
      <w:marBottom w:val="0"/>
      <w:divBdr>
        <w:top w:val="none" w:sz="0" w:space="0" w:color="auto"/>
        <w:left w:val="none" w:sz="0" w:space="0" w:color="auto"/>
        <w:bottom w:val="none" w:sz="0" w:space="0" w:color="auto"/>
        <w:right w:val="none" w:sz="0" w:space="0" w:color="auto"/>
      </w:divBdr>
    </w:div>
    <w:div w:id="741565489">
      <w:bodyDiv w:val="1"/>
      <w:marLeft w:val="0"/>
      <w:marRight w:val="0"/>
      <w:marTop w:val="0"/>
      <w:marBottom w:val="0"/>
      <w:divBdr>
        <w:top w:val="none" w:sz="0" w:space="0" w:color="auto"/>
        <w:left w:val="none" w:sz="0" w:space="0" w:color="auto"/>
        <w:bottom w:val="none" w:sz="0" w:space="0" w:color="auto"/>
        <w:right w:val="none" w:sz="0" w:space="0" w:color="auto"/>
      </w:divBdr>
    </w:div>
    <w:div w:id="742799695">
      <w:bodyDiv w:val="1"/>
      <w:marLeft w:val="0"/>
      <w:marRight w:val="0"/>
      <w:marTop w:val="0"/>
      <w:marBottom w:val="0"/>
      <w:divBdr>
        <w:top w:val="none" w:sz="0" w:space="0" w:color="auto"/>
        <w:left w:val="none" w:sz="0" w:space="0" w:color="auto"/>
        <w:bottom w:val="none" w:sz="0" w:space="0" w:color="auto"/>
        <w:right w:val="none" w:sz="0" w:space="0" w:color="auto"/>
      </w:divBdr>
    </w:div>
    <w:div w:id="744184825">
      <w:bodyDiv w:val="1"/>
      <w:marLeft w:val="0"/>
      <w:marRight w:val="0"/>
      <w:marTop w:val="0"/>
      <w:marBottom w:val="0"/>
      <w:divBdr>
        <w:top w:val="none" w:sz="0" w:space="0" w:color="auto"/>
        <w:left w:val="none" w:sz="0" w:space="0" w:color="auto"/>
        <w:bottom w:val="none" w:sz="0" w:space="0" w:color="auto"/>
        <w:right w:val="none" w:sz="0" w:space="0" w:color="auto"/>
      </w:divBdr>
    </w:div>
    <w:div w:id="744693454">
      <w:bodyDiv w:val="1"/>
      <w:marLeft w:val="0"/>
      <w:marRight w:val="0"/>
      <w:marTop w:val="0"/>
      <w:marBottom w:val="0"/>
      <w:divBdr>
        <w:top w:val="none" w:sz="0" w:space="0" w:color="auto"/>
        <w:left w:val="none" w:sz="0" w:space="0" w:color="auto"/>
        <w:bottom w:val="none" w:sz="0" w:space="0" w:color="auto"/>
        <w:right w:val="none" w:sz="0" w:space="0" w:color="auto"/>
      </w:divBdr>
    </w:div>
    <w:div w:id="746416930">
      <w:bodyDiv w:val="1"/>
      <w:marLeft w:val="0"/>
      <w:marRight w:val="0"/>
      <w:marTop w:val="0"/>
      <w:marBottom w:val="0"/>
      <w:divBdr>
        <w:top w:val="none" w:sz="0" w:space="0" w:color="auto"/>
        <w:left w:val="none" w:sz="0" w:space="0" w:color="auto"/>
        <w:bottom w:val="none" w:sz="0" w:space="0" w:color="auto"/>
        <w:right w:val="none" w:sz="0" w:space="0" w:color="auto"/>
      </w:divBdr>
    </w:div>
    <w:div w:id="747075712">
      <w:bodyDiv w:val="1"/>
      <w:marLeft w:val="0"/>
      <w:marRight w:val="0"/>
      <w:marTop w:val="0"/>
      <w:marBottom w:val="0"/>
      <w:divBdr>
        <w:top w:val="none" w:sz="0" w:space="0" w:color="auto"/>
        <w:left w:val="none" w:sz="0" w:space="0" w:color="auto"/>
        <w:bottom w:val="none" w:sz="0" w:space="0" w:color="auto"/>
        <w:right w:val="none" w:sz="0" w:space="0" w:color="auto"/>
      </w:divBdr>
    </w:div>
    <w:div w:id="748426495">
      <w:bodyDiv w:val="1"/>
      <w:marLeft w:val="0"/>
      <w:marRight w:val="0"/>
      <w:marTop w:val="0"/>
      <w:marBottom w:val="0"/>
      <w:divBdr>
        <w:top w:val="none" w:sz="0" w:space="0" w:color="auto"/>
        <w:left w:val="none" w:sz="0" w:space="0" w:color="auto"/>
        <w:bottom w:val="none" w:sz="0" w:space="0" w:color="auto"/>
        <w:right w:val="none" w:sz="0" w:space="0" w:color="auto"/>
      </w:divBdr>
    </w:div>
    <w:div w:id="748960565">
      <w:bodyDiv w:val="1"/>
      <w:marLeft w:val="0"/>
      <w:marRight w:val="0"/>
      <w:marTop w:val="0"/>
      <w:marBottom w:val="0"/>
      <w:divBdr>
        <w:top w:val="none" w:sz="0" w:space="0" w:color="auto"/>
        <w:left w:val="none" w:sz="0" w:space="0" w:color="auto"/>
        <w:bottom w:val="none" w:sz="0" w:space="0" w:color="auto"/>
        <w:right w:val="none" w:sz="0" w:space="0" w:color="auto"/>
      </w:divBdr>
    </w:div>
    <w:div w:id="751707759">
      <w:bodyDiv w:val="1"/>
      <w:marLeft w:val="0"/>
      <w:marRight w:val="0"/>
      <w:marTop w:val="0"/>
      <w:marBottom w:val="0"/>
      <w:divBdr>
        <w:top w:val="none" w:sz="0" w:space="0" w:color="auto"/>
        <w:left w:val="none" w:sz="0" w:space="0" w:color="auto"/>
        <w:bottom w:val="none" w:sz="0" w:space="0" w:color="auto"/>
        <w:right w:val="none" w:sz="0" w:space="0" w:color="auto"/>
      </w:divBdr>
    </w:div>
    <w:div w:id="752094050">
      <w:bodyDiv w:val="1"/>
      <w:marLeft w:val="0"/>
      <w:marRight w:val="0"/>
      <w:marTop w:val="0"/>
      <w:marBottom w:val="0"/>
      <w:divBdr>
        <w:top w:val="none" w:sz="0" w:space="0" w:color="auto"/>
        <w:left w:val="none" w:sz="0" w:space="0" w:color="auto"/>
        <w:bottom w:val="none" w:sz="0" w:space="0" w:color="auto"/>
        <w:right w:val="none" w:sz="0" w:space="0" w:color="auto"/>
      </w:divBdr>
    </w:div>
    <w:div w:id="752429640">
      <w:bodyDiv w:val="1"/>
      <w:marLeft w:val="0"/>
      <w:marRight w:val="0"/>
      <w:marTop w:val="0"/>
      <w:marBottom w:val="0"/>
      <w:divBdr>
        <w:top w:val="none" w:sz="0" w:space="0" w:color="auto"/>
        <w:left w:val="none" w:sz="0" w:space="0" w:color="auto"/>
        <w:bottom w:val="none" w:sz="0" w:space="0" w:color="auto"/>
        <w:right w:val="none" w:sz="0" w:space="0" w:color="auto"/>
      </w:divBdr>
    </w:div>
    <w:div w:id="753166034">
      <w:bodyDiv w:val="1"/>
      <w:marLeft w:val="0"/>
      <w:marRight w:val="0"/>
      <w:marTop w:val="0"/>
      <w:marBottom w:val="0"/>
      <w:divBdr>
        <w:top w:val="none" w:sz="0" w:space="0" w:color="auto"/>
        <w:left w:val="none" w:sz="0" w:space="0" w:color="auto"/>
        <w:bottom w:val="none" w:sz="0" w:space="0" w:color="auto"/>
        <w:right w:val="none" w:sz="0" w:space="0" w:color="auto"/>
      </w:divBdr>
    </w:div>
    <w:div w:id="754516192">
      <w:bodyDiv w:val="1"/>
      <w:marLeft w:val="0"/>
      <w:marRight w:val="0"/>
      <w:marTop w:val="0"/>
      <w:marBottom w:val="0"/>
      <w:divBdr>
        <w:top w:val="none" w:sz="0" w:space="0" w:color="auto"/>
        <w:left w:val="none" w:sz="0" w:space="0" w:color="auto"/>
        <w:bottom w:val="none" w:sz="0" w:space="0" w:color="auto"/>
        <w:right w:val="none" w:sz="0" w:space="0" w:color="auto"/>
      </w:divBdr>
    </w:div>
    <w:div w:id="754741504">
      <w:bodyDiv w:val="1"/>
      <w:marLeft w:val="0"/>
      <w:marRight w:val="0"/>
      <w:marTop w:val="0"/>
      <w:marBottom w:val="0"/>
      <w:divBdr>
        <w:top w:val="none" w:sz="0" w:space="0" w:color="auto"/>
        <w:left w:val="none" w:sz="0" w:space="0" w:color="auto"/>
        <w:bottom w:val="none" w:sz="0" w:space="0" w:color="auto"/>
        <w:right w:val="none" w:sz="0" w:space="0" w:color="auto"/>
      </w:divBdr>
    </w:div>
    <w:div w:id="756100831">
      <w:bodyDiv w:val="1"/>
      <w:marLeft w:val="0"/>
      <w:marRight w:val="0"/>
      <w:marTop w:val="0"/>
      <w:marBottom w:val="0"/>
      <w:divBdr>
        <w:top w:val="none" w:sz="0" w:space="0" w:color="auto"/>
        <w:left w:val="none" w:sz="0" w:space="0" w:color="auto"/>
        <w:bottom w:val="none" w:sz="0" w:space="0" w:color="auto"/>
        <w:right w:val="none" w:sz="0" w:space="0" w:color="auto"/>
      </w:divBdr>
    </w:div>
    <w:div w:id="757362847">
      <w:bodyDiv w:val="1"/>
      <w:marLeft w:val="0"/>
      <w:marRight w:val="0"/>
      <w:marTop w:val="0"/>
      <w:marBottom w:val="0"/>
      <w:divBdr>
        <w:top w:val="none" w:sz="0" w:space="0" w:color="auto"/>
        <w:left w:val="none" w:sz="0" w:space="0" w:color="auto"/>
        <w:bottom w:val="none" w:sz="0" w:space="0" w:color="auto"/>
        <w:right w:val="none" w:sz="0" w:space="0" w:color="auto"/>
      </w:divBdr>
    </w:div>
    <w:div w:id="760493052">
      <w:bodyDiv w:val="1"/>
      <w:marLeft w:val="0"/>
      <w:marRight w:val="0"/>
      <w:marTop w:val="0"/>
      <w:marBottom w:val="0"/>
      <w:divBdr>
        <w:top w:val="none" w:sz="0" w:space="0" w:color="auto"/>
        <w:left w:val="none" w:sz="0" w:space="0" w:color="auto"/>
        <w:bottom w:val="none" w:sz="0" w:space="0" w:color="auto"/>
        <w:right w:val="none" w:sz="0" w:space="0" w:color="auto"/>
      </w:divBdr>
    </w:div>
    <w:div w:id="761224029">
      <w:bodyDiv w:val="1"/>
      <w:marLeft w:val="0"/>
      <w:marRight w:val="0"/>
      <w:marTop w:val="0"/>
      <w:marBottom w:val="0"/>
      <w:divBdr>
        <w:top w:val="none" w:sz="0" w:space="0" w:color="auto"/>
        <w:left w:val="none" w:sz="0" w:space="0" w:color="auto"/>
        <w:bottom w:val="none" w:sz="0" w:space="0" w:color="auto"/>
        <w:right w:val="none" w:sz="0" w:space="0" w:color="auto"/>
      </w:divBdr>
    </w:div>
    <w:div w:id="761949273">
      <w:bodyDiv w:val="1"/>
      <w:marLeft w:val="0"/>
      <w:marRight w:val="0"/>
      <w:marTop w:val="0"/>
      <w:marBottom w:val="0"/>
      <w:divBdr>
        <w:top w:val="none" w:sz="0" w:space="0" w:color="auto"/>
        <w:left w:val="none" w:sz="0" w:space="0" w:color="auto"/>
        <w:bottom w:val="none" w:sz="0" w:space="0" w:color="auto"/>
        <w:right w:val="none" w:sz="0" w:space="0" w:color="auto"/>
      </w:divBdr>
    </w:div>
    <w:div w:id="763763751">
      <w:bodyDiv w:val="1"/>
      <w:marLeft w:val="0"/>
      <w:marRight w:val="0"/>
      <w:marTop w:val="0"/>
      <w:marBottom w:val="0"/>
      <w:divBdr>
        <w:top w:val="none" w:sz="0" w:space="0" w:color="auto"/>
        <w:left w:val="none" w:sz="0" w:space="0" w:color="auto"/>
        <w:bottom w:val="none" w:sz="0" w:space="0" w:color="auto"/>
        <w:right w:val="none" w:sz="0" w:space="0" w:color="auto"/>
      </w:divBdr>
    </w:div>
    <w:div w:id="765345606">
      <w:bodyDiv w:val="1"/>
      <w:marLeft w:val="0"/>
      <w:marRight w:val="0"/>
      <w:marTop w:val="0"/>
      <w:marBottom w:val="0"/>
      <w:divBdr>
        <w:top w:val="none" w:sz="0" w:space="0" w:color="auto"/>
        <w:left w:val="none" w:sz="0" w:space="0" w:color="auto"/>
        <w:bottom w:val="none" w:sz="0" w:space="0" w:color="auto"/>
        <w:right w:val="none" w:sz="0" w:space="0" w:color="auto"/>
      </w:divBdr>
    </w:div>
    <w:div w:id="766002805">
      <w:bodyDiv w:val="1"/>
      <w:marLeft w:val="0"/>
      <w:marRight w:val="0"/>
      <w:marTop w:val="0"/>
      <w:marBottom w:val="0"/>
      <w:divBdr>
        <w:top w:val="none" w:sz="0" w:space="0" w:color="auto"/>
        <w:left w:val="none" w:sz="0" w:space="0" w:color="auto"/>
        <w:bottom w:val="none" w:sz="0" w:space="0" w:color="auto"/>
        <w:right w:val="none" w:sz="0" w:space="0" w:color="auto"/>
      </w:divBdr>
    </w:div>
    <w:div w:id="766266818">
      <w:bodyDiv w:val="1"/>
      <w:marLeft w:val="0"/>
      <w:marRight w:val="0"/>
      <w:marTop w:val="0"/>
      <w:marBottom w:val="0"/>
      <w:divBdr>
        <w:top w:val="none" w:sz="0" w:space="0" w:color="auto"/>
        <w:left w:val="none" w:sz="0" w:space="0" w:color="auto"/>
        <w:bottom w:val="none" w:sz="0" w:space="0" w:color="auto"/>
        <w:right w:val="none" w:sz="0" w:space="0" w:color="auto"/>
      </w:divBdr>
    </w:div>
    <w:div w:id="766385864">
      <w:bodyDiv w:val="1"/>
      <w:marLeft w:val="0"/>
      <w:marRight w:val="0"/>
      <w:marTop w:val="0"/>
      <w:marBottom w:val="0"/>
      <w:divBdr>
        <w:top w:val="none" w:sz="0" w:space="0" w:color="auto"/>
        <w:left w:val="none" w:sz="0" w:space="0" w:color="auto"/>
        <w:bottom w:val="none" w:sz="0" w:space="0" w:color="auto"/>
        <w:right w:val="none" w:sz="0" w:space="0" w:color="auto"/>
      </w:divBdr>
    </w:div>
    <w:div w:id="766925274">
      <w:bodyDiv w:val="1"/>
      <w:marLeft w:val="0"/>
      <w:marRight w:val="0"/>
      <w:marTop w:val="0"/>
      <w:marBottom w:val="0"/>
      <w:divBdr>
        <w:top w:val="none" w:sz="0" w:space="0" w:color="auto"/>
        <w:left w:val="none" w:sz="0" w:space="0" w:color="auto"/>
        <w:bottom w:val="none" w:sz="0" w:space="0" w:color="auto"/>
        <w:right w:val="none" w:sz="0" w:space="0" w:color="auto"/>
      </w:divBdr>
    </w:div>
    <w:div w:id="769157952">
      <w:bodyDiv w:val="1"/>
      <w:marLeft w:val="0"/>
      <w:marRight w:val="0"/>
      <w:marTop w:val="0"/>
      <w:marBottom w:val="0"/>
      <w:divBdr>
        <w:top w:val="none" w:sz="0" w:space="0" w:color="auto"/>
        <w:left w:val="none" w:sz="0" w:space="0" w:color="auto"/>
        <w:bottom w:val="none" w:sz="0" w:space="0" w:color="auto"/>
        <w:right w:val="none" w:sz="0" w:space="0" w:color="auto"/>
      </w:divBdr>
    </w:div>
    <w:div w:id="770978821">
      <w:bodyDiv w:val="1"/>
      <w:marLeft w:val="0"/>
      <w:marRight w:val="0"/>
      <w:marTop w:val="0"/>
      <w:marBottom w:val="0"/>
      <w:divBdr>
        <w:top w:val="none" w:sz="0" w:space="0" w:color="auto"/>
        <w:left w:val="none" w:sz="0" w:space="0" w:color="auto"/>
        <w:bottom w:val="none" w:sz="0" w:space="0" w:color="auto"/>
        <w:right w:val="none" w:sz="0" w:space="0" w:color="auto"/>
      </w:divBdr>
    </w:div>
    <w:div w:id="771631108">
      <w:bodyDiv w:val="1"/>
      <w:marLeft w:val="0"/>
      <w:marRight w:val="0"/>
      <w:marTop w:val="0"/>
      <w:marBottom w:val="0"/>
      <w:divBdr>
        <w:top w:val="none" w:sz="0" w:space="0" w:color="auto"/>
        <w:left w:val="none" w:sz="0" w:space="0" w:color="auto"/>
        <w:bottom w:val="none" w:sz="0" w:space="0" w:color="auto"/>
        <w:right w:val="none" w:sz="0" w:space="0" w:color="auto"/>
      </w:divBdr>
    </w:div>
    <w:div w:id="771824622">
      <w:bodyDiv w:val="1"/>
      <w:marLeft w:val="0"/>
      <w:marRight w:val="0"/>
      <w:marTop w:val="0"/>
      <w:marBottom w:val="0"/>
      <w:divBdr>
        <w:top w:val="none" w:sz="0" w:space="0" w:color="auto"/>
        <w:left w:val="none" w:sz="0" w:space="0" w:color="auto"/>
        <w:bottom w:val="none" w:sz="0" w:space="0" w:color="auto"/>
        <w:right w:val="none" w:sz="0" w:space="0" w:color="auto"/>
      </w:divBdr>
    </w:div>
    <w:div w:id="772211115">
      <w:bodyDiv w:val="1"/>
      <w:marLeft w:val="0"/>
      <w:marRight w:val="0"/>
      <w:marTop w:val="0"/>
      <w:marBottom w:val="0"/>
      <w:divBdr>
        <w:top w:val="none" w:sz="0" w:space="0" w:color="auto"/>
        <w:left w:val="none" w:sz="0" w:space="0" w:color="auto"/>
        <w:bottom w:val="none" w:sz="0" w:space="0" w:color="auto"/>
        <w:right w:val="none" w:sz="0" w:space="0" w:color="auto"/>
      </w:divBdr>
    </w:div>
    <w:div w:id="772894793">
      <w:bodyDiv w:val="1"/>
      <w:marLeft w:val="0"/>
      <w:marRight w:val="0"/>
      <w:marTop w:val="0"/>
      <w:marBottom w:val="0"/>
      <w:divBdr>
        <w:top w:val="none" w:sz="0" w:space="0" w:color="auto"/>
        <w:left w:val="none" w:sz="0" w:space="0" w:color="auto"/>
        <w:bottom w:val="none" w:sz="0" w:space="0" w:color="auto"/>
        <w:right w:val="none" w:sz="0" w:space="0" w:color="auto"/>
      </w:divBdr>
    </w:div>
    <w:div w:id="773093407">
      <w:bodyDiv w:val="1"/>
      <w:marLeft w:val="0"/>
      <w:marRight w:val="0"/>
      <w:marTop w:val="0"/>
      <w:marBottom w:val="0"/>
      <w:divBdr>
        <w:top w:val="none" w:sz="0" w:space="0" w:color="auto"/>
        <w:left w:val="none" w:sz="0" w:space="0" w:color="auto"/>
        <w:bottom w:val="none" w:sz="0" w:space="0" w:color="auto"/>
        <w:right w:val="none" w:sz="0" w:space="0" w:color="auto"/>
      </w:divBdr>
    </w:div>
    <w:div w:id="774135658">
      <w:bodyDiv w:val="1"/>
      <w:marLeft w:val="0"/>
      <w:marRight w:val="0"/>
      <w:marTop w:val="0"/>
      <w:marBottom w:val="0"/>
      <w:divBdr>
        <w:top w:val="none" w:sz="0" w:space="0" w:color="auto"/>
        <w:left w:val="none" w:sz="0" w:space="0" w:color="auto"/>
        <w:bottom w:val="none" w:sz="0" w:space="0" w:color="auto"/>
        <w:right w:val="none" w:sz="0" w:space="0" w:color="auto"/>
      </w:divBdr>
    </w:div>
    <w:div w:id="774447514">
      <w:bodyDiv w:val="1"/>
      <w:marLeft w:val="0"/>
      <w:marRight w:val="0"/>
      <w:marTop w:val="0"/>
      <w:marBottom w:val="0"/>
      <w:divBdr>
        <w:top w:val="none" w:sz="0" w:space="0" w:color="auto"/>
        <w:left w:val="none" w:sz="0" w:space="0" w:color="auto"/>
        <w:bottom w:val="none" w:sz="0" w:space="0" w:color="auto"/>
        <w:right w:val="none" w:sz="0" w:space="0" w:color="auto"/>
      </w:divBdr>
    </w:div>
    <w:div w:id="775171546">
      <w:bodyDiv w:val="1"/>
      <w:marLeft w:val="0"/>
      <w:marRight w:val="0"/>
      <w:marTop w:val="0"/>
      <w:marBottom w:val="0"/>
      <w:divBdr>
        <w:top w:val="none" w:sz="0" w:space="0" w:color="auto"/>
        <w:left w:val="none" w:sz="0" w:space="0" w:color="auto"/>
        <w:bottom w:val="none" w:sz="0" w:space="0" w:color="auto"/>
        <w:right w:val="none" w:sz="0" w:space="0" w:color="auto"/>
      </w:divBdr>
    </w:div>
    <w:div w:id="775248260">
      <w:bodyDiv w:val="1"/>
      <w:marLeft w:val="0"/>
      <w:marRight w:val="0"/>
      <w:marTop w:val="0"/>
      <w:marBottom w:val="0"/>
      <w:divBdr>
        <w:top w:val="none" w:sz="0" w:space="0" w:color="auto"/>
        <w:left w:val="none" w:sz="0" w:space="0" w:color="auto"/>
        <w:bottom w:val="none" w:sz="0" w:space="0" w:color="auto"/>
        <w:right w:val="none" w:sz="0" w:space="0" w:color="auto"/>
      </w:divBdr>
    </w:div>
    <w:div w:id="776216092">
      <w:bodyDiv w:val="1"/>
      <w:marLeft w:val="0"/>
      <w:marRight w:val="0"/>
      <w:marTop w:val="0"/>
      <w:marBottom w:val="0"/>
      <w:divBdr>
        <w:top w:val="none" w:sz="0" w:space="0" w:color="auto"/>
        <w:left w:val="none" w:sz="0" w:space="0" w:color="auto"/>
        <w:bottom w:val="none" w:sz="0" w:space="0" w:color="auto"/>
        <w:right w:val="none" w:sz="0" w:space="0" w:color="auto"/>
      </w:divBdr>
    </w:div>
    <w:div w:id="776874399">
      <w:bodyDiv w:val="1"/>
      <w:marLeft w:val="0"/>
      <w:marRight w:val="0"/>
      <w:marTop w:val="0"/>
      <w:marBottom w:val="0"/>
      <w:divBdr>
        <w:top w:val="none" w:sz="0" w:space="0" w:color="auto"/>
        <w:left w:val="none" w:sz="0" w:space="0" w:color="auto"/>
        <w:bottom w:val="none" w:sz="0" w:space="0" w:color="auto"/>
        <w:right w:val="none" w:sz="0" w:space="0" w:color="auto"/>
      </w:divBdr>
    </w:div>
    <w:div w:id="778835796">
      <w:bodyDiv w:val="1"/>
      <w:marLeft w:val="0"/>
      <w:marRight w:val="0"/>
      <w:marTop w:val="0"/>
      <w:marBottom w:val="0"/>
      <w:divBdr>
        <w:top w:val="none" w:sz="0" w:space="0" w:color="auto"/>
        <w:left w:val="none" w:sz="0" w:space="0" w:color="auto"/>
        <w:bottom w:val="none" w:sz="0" w:space="0" w:color="auto"/>
        <w:right w:val="none" w:sz="0" w:space="0" w:color="auto"/>
      </w:divBdr>
    </w:div>
    <w:div w:id="779035079">
      <w:bodyDiv w:val="1"/>
      <w:marLeft w:val="0"/>
      <w:marRight w:val="0"/>
      <w:marTop w:val="0"/>
      <w:marBottom w:val="0"/>
      <w:divBdr>
        <w:top w:val="none" w:sz="0" w:space="0" w:color="auto"/>
        <w:left w:val="none" w:sz="0" w:space="0" w:color="auto"/>
        <w:bottom w:val="none" w:sz="0" w:space="0" w:color="auto"/>
        <w:right w:val="none" w:sz="0" w:space="0" w:color="auto"/>
      </w:divBdr>
    </w:div>
    <w:div w:id="781072286">
      <w:bodyDiv w:val="1"/>
      <w:marLeft w:val="0"/>
      <w:marRight w:val="0"/>
      <w:marTop w:val="0"/>
      <w:marBottom w:val="0"/>
      <w:divBdr>
        <w:top w:val="none" w:sz="0" w:space="0" w:color="auto"/>
        <w:left w:val="none" w:sz="0" w:space="0" w:color="auto"/>
        <w:bottom w:val="none" w:sz="0" w:space="0" w:color="auto"/>
        <w:right w:val="none" w:sz="0" w:space="0" w:color="auto"/>
      </w:divBdr>
    </w:div>
    <w:div w:id="782726438">
      <w:bodyDiv w:val="1"/>
      <w:marLeft w:val="0"/>
      <w:marRight w:val="0"/>
      <w:marTop w:val="0"/>
      <w:marBottom w:val="0"/>
      <w:divBdr>
        <w:top w:val="none" w:sz="0" w:space="0" w:color="auto"/>
        <w:left w:val="none" w:sz="0" w:space="0" w:color="auto"/>
        <w:bottom w:val="none" w:sz="0" w:space="0" w:color="auto"/>
        <w:right w:val="none" w:sz="0" w:space="0" w:color="auto"/>
      </w:divBdr>
    </w:div>
    <w:div w:id="785854817">
      <w:bodyDiv w:val="1"/>
      <w:marLeft w:val="0"/>
      <w:marRight w:val="0"/>
      <w:marTop w:val="0"/>
      <w:marBottom w:val="0"/>
      <w:divBdr>
        <w:top w:val="none" w:sz="0" w:space="0" w:color="auto"/>
        <w:left w:val="none" w:sz="0" w:space="0" w:color="auto"/>
        <w:bottom w:val="none" w:sz="0" w:space="0" w:color="auto"/>
        <w:right w:val="none" w:sz="0" w:space="0" w:color="auto"/>
      </w:divBdr>
    </w:div>
    <w:div w:id="786386230">
      <w:bodyDiv w:val="1"/>
      <w:marLeft w:val="0"/>
      <w:marRight w:val="0"/>
      <w:marTop w:val="0"/>
      <w:marBottom w:val="0"/>
      <w:divBdr>
        <w:top w:val="none" w:sz="0" w:space="0" w:color="auto"/>
        <w:left w:val="none" w:sz="0" w:space="0" w:color="auto"/>
        <w:bottom w:val="none" w:sz="0" w:space="0" w:color="auto"/>
        <w:right w:val="none" w:sz="0" w:space="0" w:color="auto"/>
      </w:divBdr>
    </w:div>
    <w:div w:id="787817865">
      <w:bodyDiv w:val="1"/>
      <w:marLeft w:val="0"/>
      <w:marRight w:val="0"/>
      <w:marTop w:val="0"/>
      <w:marBottom w:val="0"/>
      <w:divBdr>
        <w:top w:val="none" w:sz="0" w:space="0" w:color="auto"/>
        <w:left w:val="none" w:sz="0" w:space="0" w:color="auto"/>
        <w:bottom w:val="none" w:sz="0" w:space="0" w:color="auto"/>
        <w:right w:val="none" w:sz="0" w:space="0" w:color="auto"/>
      </w:divBdr>
    </w:div>
    <w:div w:id="789906169">
      <w:bodyDiv w:val="1"/>
      <w:marLeft w:val="0"/>
      <w:marRight w:val="0"/>
      <w:marTop w:val="0"/>
      <w:marBottom w:val="0"/>
      <w:divBdr>
        <w:top w:val="none" w:sz="0" w:space="0" w:color="auto"/>
        <w:left w:val="none" w:sz="0" w:space="0" w:color="auto"/>
        <w:bottom w:val="none" w:sz="0" w:space="0" w:color="auto"/>
        <w:right w:val="none" w:sz="0" w:space="0" w:color="auto"/>
      </w:divBdr>
    </w:div>
    <w:div w:id="790635507">
      <w:bodyDiv w:val="1"/>
      <w:marLeft w:val="0"/>
      <w:marRight w:val="0"/>
      <w:marTop w:val="0"/>
      <w:marBottom w:val="0"/>
      <w:divBdr>
        <w:top w:val="none" w:sz="0" w:space="0" w:color="auto"/>
        <w:left w:val="none" w:sz="0" w:space="0" w:color="auto"/>
        <w:bottom w:val="none" w:sz="0" w:space="0" w:color="auto"/>
        <w:right w:val="none" w:sz="0" w:space="0" w:color="auto"/>
      </w:divBdr>
    </w:div>
    <w:div w:id="790979573">
      <w:bodyDiv w:val="1"/>
      <w:marLeft w:val="0"/>
      <w:marRight w:val="0"/>
      <w:marTop w:val="0"/>
      <w:marBottom w:val="0"/>
      <w:divBdr>
        <w:top w:val="none" w:sz="0" w:space="0" w:color="auto"/>
        <w:left w:val="none" w:sz="0" w:space="0" w:color="auto"/>
        <w:bottom w:val="none" w:sz="0" w:space="0" w:color="auto"/>
        <w:right w:val="none" w:sz="0" w:space="0" w:color="auto"/>
      </w:divBdr>
    </w:div>
    <w:div w:id="792792897">
      <w:bodyDiv w:val="1"/>
      <w:marLeft w:val="0"/>
      <w:marRight w:val="0"/>
      <w:marTop w:val="0"/>
      <w:marBottom w:val="0"/>
      <w:divBdr>
        <w:top w:val="none" w:sz="0" w:space="0" w:color="auto"/>
        <w:left w:val="none" w:sz="0" w:space="0" w:color="auto"/>
        <w:bottom w:val="none" w:sz="0" w:space="0" w:color="auto"/>
        <w:right w:val="none" w:sz="0" w:space="0" w:color="auto"/>
      </w:divBdr>
    </w:div>
    <w:div w:id="794099774">
      <w:bodyDiv w:val="1"/>
      <w:marLeft w:val="0"/>
      <w:marRight w:val="0"/>
      <w:marTop w:val="0"/>
      <w:marBottom w:val="0"/>
      <w:divBdr>
        <w:top w:val="none" w:sz="0" w:space="0" w:color="auto"/>
        <w:left w:val="none" w:sz="0" w:space="0" w:color="auto"/>
        <w:bottom w:val="none" w:sz="0" w:space="0" w:color="auto"/>
        <w:right w:val="none" w:sz="0" w:space="0" w:color="auto"/>
      </w:divBdr>
    </w:div>
    <w:div w:id="796410909">
      <w:bodyDiv w:val="1"/>
      <w:marLeft w:val="0"/>
      <w:marRight w:val="0"/>
      <w:marTop w:val="0"/>
      <w:marBottom w:val="0"/>
      <w:divBdr>
        <w:top w:val="none" w:sz="0" w:space="0" w:color="auto"/>
        <w:left w:val="none" w:sz="0" w:space="0" w:color="auto"/>
        <w:bottom w:val="none" w:sz="0" w:space="0" w:color="auto"/>
        <w:right w:val="none" w:sz="0" w:space="0" w:color="auto"/>
      </w:divBdr>
    </w:div>
    <w:div w:id="796531160">
      <w:bodyDiv w:val="1"/>
      <w:marLeft w:val="0"/>
      <w:marRight w:val="0"/>
      <w:marTop w:val="0"/>
      <w:marBottom w:val="0"/>
      <w:divBdr>
        <w:top w:val="none" w:sz="0" w:space="0" w:color="auto"/>
        <w:left w:val="none" w:sz="0" w:space="0" w:color="auto"/>
        <w:bottom w:val="none" w:sz="0" w:space="0" w:color="auto"/>
        <w:right w:val="none" w:sz="0" w:space="0" w:color="auto"/>
      </w:divBdr>
    </w:div>
    <w:div w:id="796724146">
      <w:bodyDiv w:val="1"/>
      <w:marLeft w:val="0"/>
      <w:marRight w:val="0"/>
      <w:marTop w:val="0"/>
      <w:marBottom w:val="0"/>
      <w:divBdr>
        <w:top w:val="none" w:sz="0" w:space="0" w:color="auto"/>
        <w:left w:val="none" w:sz="0" w:space="0" w:color="auto"/>
        <w:bottom w:val="none" w:sz="0" w:space="0" w:color="auto"/>
        <w:right w:val="none" w:sz="0" w:space="0" w:color="auto"/>
      </w:divBdr>
    </w:div>
    <w:div w:id="796947338">
      <w:bodyDiv w:val="1"/>
      <w:marLeft w:val="0"/>
      <w:marRight w:val="0"/>
      <w:marTop w:val="0"/>
      <w:marBottom w:val="0"/>
      <w:divBdr>
        <w:top w:val="none" w:sz="0" w:space="0" w:color="auto"/>
        <w:left w:val="none" w:sz="0" w:space="0" w:color="auto"/>
        <w:bottom w:val="none" w:sz="0" w:space="0" w:color="auto"/>
        <w:right w:val="none" w:sz="0" w:space="0" w:color="auto"/>
      </w:divBdr>
    </w:div>
    <w:div w:id="797072804">
      <w:bodyDiv w:val="1"/>
      <w:marLeft w:val="0"/>
      <w:marRight w:val="0"/>
      <w:marTop w:val="0"/>
      <w:marBottom w:val="0"/>
      <w:divBdr>
        <w:top w:val="none" w:sz="0" w:space="0" w:color="auto"/>
        <w:left w:val="none" w:sz="0" w:space="0" w:color="auto"/>
        <w:bottom w:val="none" w:sz="0" w:space="0" w:color="auto"/>
        <w:right w:val="none" w:sz="0" w:space="0" w:color="auto"/>
      </w:divBdr>
    </w:div>
    <w:div w:id="797770677">
      <w:bodyDiv w:val="1"/>
      <w:marLeft w:val="0"/>
      <w:marRight w:val="0"/>
      <w:marTop w:val="0"/>
      <w:marBottom w:val="0"/>
      <w:divBdr>
        <w:top w:val="none" w:sz="0" w:space="0" w:color="auto"/>
        <w:left w:val="none" w:sz="0" w:space="0" w:color="auto"/>
        <w:bottom w:val="none" w:sz="0" w:space="0" w:color="auto"/>
        <w:right w:val="none" w:sz="0" w:space="0" w:color="auto"/>
      </w:divBdr>
    </w:div>
    <w:div w:id="800924102">
      <w:bodyDiv w:val="1"/>
      <w:marLeft w:val="0"/>
      <w:marRight w:val="0"/>
      <w:marTop w:val="0"/>
      <w:marBottom w:val="0"/>
      <w:divBdr>
        <w:top w:val="none" w:sz="0" w:space="0" w:color="auto"/>
        <w:left w:val="none" w:sz="0" w:space="0" w:color="auto"/>
        <w:bottom w:val="none" w:sz="0" w:space="0" w:color="auto"/>
        <w:right w:val="none" w:sz="0" w:space="0" w:color="auto"/>
      </w:divBdr>
    </w:div>
    <w:div w:id="801077711">
      <w:bodyDiv w:val="1"/>
      <w:marLeft w:val="0"/>
      <w:marRight w:val="0"/>
      <w:marTop w:val="0"/>
      <w:marBottom w:val="0"/>
      <w:divBdr>
        <w:top w:val="none" w:sz="0" w:space="0" w:color="auto"/>
        <w:left w:val="none" w:sz="0" w:space="0" w:color="auto"/>
        <w:bottom w:val="none" w:sz="0" w:space="0" w:color="auto"/>
        <w:right w:val="none" w:sz="0" w:space="0" w:color="auto"/>
      </w:divBdr>
    </w:div>
    <w:div w:id="802237483">
      <w:bodyDiv w:val="1"/>
      <w:marLeft w:val="0"/>
      <w:marRight w:val="0"/>
      <w:marTop w:val="0"/>
      <w:marBottom w:val="0"/>
      <w:divBdr>
        <w:top w:val="none" w:sz="0" w:space="0" w:color="auto"/>
        <w:left w:val="none" w:sz="0" w:space="0" w:color="auto"/>
        <w:bottom w:val="none" w:sz="0" w:space="0" w:color="auto"/>
        <w:right w:val="none" w:sz="0" w:space="0" w:color="auto"/>
      </w:divBdr>
    </w:div>
    <w:div w:id="802962198">
      <w:bodyDiv w:val="1"/>
      <w:marLeft w:val="0"/>
      <w:marRight w:val="0"/>
      <w:marTop w:val="0"/>
      <w:marBottom w:val="0"/>
      <w:divBdr>
        <w:top w:val="none" w:sz="0" w:space="0" w:color="auto"/>
        <w:left w:val="none" w:sz="0" w:space="0" w:color="auto"/>
        <w:bottom w:val="none" w:sz="0" w:space="0" w:color="auto"/>
        <w:right w:val="none" w:sz="0" w:space="0" w:color="auto"/>
      </w:divBdr>
    </w:div>
    <w:div w:id="804545928">
      <w:bodyDiv w:val="1"/>
      <w:marLeft w:val="0"/>
      <w:marRight w:val="0"/>
      <w:marTop w:val="0"/>
      <w:marBottom w:val="0"/>
      <w:divBdr>
        <w:top w:val="none" w:sz="0" w:space="0" w:color="auto"/>
        <w:left w:val="none" w:sz="0" w:space="0" w:color="auto"/>
        <w:bottom w:val="none" w:sz="0" w:space="0" w:color="auto"/>
        <w:right w:val="none" w:sz="0" w:space="0" w:color="auto"/>
      </w:divBdr>
    </w:div>
    <w:div w:id="804741955">
      <w:bodyDiv w:val="1"/>
      <w:marLeft w:val="0"/>
      <w:marRight w:val="0"/>
      <w:marTop w:val="0"/>
      <w:marBottom w:val="0"/>
      <w:divBdr>
        <w:top w:val="none" w:sz="0" w:space="0" w:color="auto"/>
        <w:left w:val="none" w:sz="0" w:space="0" w:color="auto"/>
        <w:bottom w:val="none" w:sz="0" w:space="0" w:color="auto"/>
        <w:right w:val="none" w:sz="0" w:space="0" w:color="auto"/>
      </w:divBdr>
    </w:div>
    <w:div w:id="807213045">
      <w:bodyDiv w:val="1"/>
      <w:marLeft w:val="0"/>
      <w:marRight w:val="0"/>
      <w:marTop w:val="0"/>
      <w:marBottom w:val="0"/>
      <w:divBdr>
        <w:top w:val="none" w:sz="0" w:space="0" w:color="auto"/>
        <w:left w:val="none" w:sz="0" w:space="0" w:color="auto"/>
        <w:bottom w:val="none" w:sz="0" w:space="0" w:color="auto"/>
        <w:right w:val="none" w:sz="0" w:space="0" w:color="auto"/>
      </w:divBdr>
    </w:div>
    <w:div w:id="807552845">
      <w:bodyDiv w:val="1"/>
      <w:marLeft w:val="0"/>
      <w:marRight w:val="0"/>
      <w:marTop w:val="0"/>
      <w:marBottom w:val="0"/>
      <w:divBdr>
        <w:top w:val="none" w:sz="0" w:space="0" w:color="auto"/>
        <w:left w:val="none" w:sz="0" w:space="0" w:color="auto"/>
        <w:bottom w:val="none" w:sz="0" w:space="0" w:color="auto"/>
        <w:right w:val="none" w:sz="0" w:space="0" w:color="auto"/>
      </w:divBdr>
    </w:div>
    <w:div w:id="808327026">
      <w:bodyDiv w:val="1"/>
      <w:marLeft w:val="0"/>
      <w:marRight w:val="0"/>
      <w:marTop w:val="0"/>
      <w:marBottom w:val="0"/>
      <w:divBdr>
        <w:top w:val="none" w:sz="0" w:space="0" w:color="auto"/>
        <w:left w:val="none" w:sz="0" w:space="0" w:color="auto"/>
        <w:bottom w:val="none" w:sz="0" w:space="0" w:color="auto"/>
        <w:right w:val="none" w:sz="0" w:space="0" w:color="auto"/>
      </w:divBdr>
    </w:div>
    <w:div w:id="809984069">
      <w:bodyDiv w:val="1"/>
      <w:marLeft w:val="0"/>
      <w:marRight w:val="0"/>
      <w:marTop w:val="0"/>
      <w:marBottom w:val="0"/>
      <w:divBdr>
        <w:top w:val="none" w:sz="0" w:space="0" w:color="auto"/>
        <w:left w:val="none" w:sz="0" w:space="0" w:color="auto"/>
        <w:bottom w:val="none" w:sz="0" w:space="0" w:color="auto"/>
        <w:right w:val="none" w:sz="0" w:space="0" w:color="auto"/>
      </w:divBdr>
    </w:div>
    <w:div w:id="810833249">
      <w:bodyDiv w:val="1"/>
      <w:marLeft w:val="0"/>
      <w:marRight w:val="0"/>
      <w:marTop w:val="0"/>
      <w:marBottom w:val="0"/>
      <w:divBdr>
        <w:top w:val="none" w:sz="0" w:space="0" w:color="auto"/>
        <w:left w:val="none" w:sz="0" w:space="0" w:color="auto"/>
        <w:bottom w:val="none" w:sz="0" w:space="0" w:color="auto"/>
        <w:right w:val="none" w:sz="0" w:space="0" w:color="auto"/>
      </w:divBdr>
    </w:div>
    <w:div w:id="816259966">
      <w:bodyDiv w:val="1"/>
      <w:marLeft w:val="0"/>
      <w:marRight w:val="0"/>
      <w:marTop w:val="0"/>
      <w:marBottom w:val="0"/>
      <w:divBdr>
        <w:top w:val="none" w:sz="0" w:space="0" w:color="auto"/>
        <w:left w:val="none" w:sz="0" w:space="0" w:color="auto"/>
        <w:bottom w:val="none" w:sz="0" w:space="0" w:color="auto"/>
        <w:right w:val="none" w:sz="0" w:space="0" w:color="auto"/>
      </w:divBdr>
    </w:div>
    <w:div w:id="816609370">
      <w:bodyDiv w:val="1"/>
      <w:marLeft w:val="0"/>
      <w:marRight w:val="0"/>
      <w:marTop w:val="0"/>
      <w:marBottom w:val="0"/>
      <w:divBdr>
        <w:top w:val="none" w:sz="0" w:space="0" w:color="auto"/>
        <w:left w:val="none" w:sz="0" w:space="0" w:color="auto"/>
        <w:bottom w:val="none" w:sz="0" w:space="0" w:color="auto"/>
        <w:right w:val="none" w:sz="0" w:space="0" w:color="auto"/>
      </w:divBdr>
    </w:div>
    <w:div w:id="820392469">
      <w:bodyDiv w:val="1"/>
      <w:marLeft w:val="0"/>
      <w:marRight w:val="0"/>
      <w:marTop w:val="0"/>
      <w:marBottom w:val="0"/>
      <w:divBdr>
        <w:top w:val="none" w:sz="0" w:space="0" w:color="auto"/>
        <w:left w:val="none" w:sz="0" w:space="0" w:color="auto"/>
        <w:bottom w:val="none" w:sz="0" w:space="0" w:color="auto"/>
        <w:right w:val="none" w:sz="0" w:space="0" w:color="auto"/>
      </w:divBdr>
    </w:div>
    <w:div w:id="825708271">
      <w:bodyDiv w:val="1"/>
      <w:marLeft w:val="0"/>
      <w:marRight w:val="0"/>
      <w:marTop w:val="0"/>
      <w:marBottom w:val="0"/>
      <w:divBdr>
        <w:top w:val="none" w:sz="0" w:space="0" w:color="auto"/>
        <w:left w:val="none" w:sz="0" w:space="0" w:color="auto"/>
        <w:bottom w:val="none" w:sz="0" w:space="0" w:color="auto"/>
        <w:right w:val="none" w:sz="0" w:space="0" w:color="auto"/>
      </w:divBdr>
    </w:div>
    <w:div w:id="827096996">
      <w:bodyDiv w:val="1"/>
      <w:marLeft w:val="0"/>
      <w:marRight w:val="0"/>
      <w:marTop w:val="0"/>
      <w:marBottom w:val="0"/>
      <w:divBdr>
        <w:top w:val="none" w:sz="0" w:space="0" w:color="auto"/>
        <w:left w:val="none" w:sz="0" w:space="0" w:color="auto"/>
        <w:bottom w:val="none" w:sz="0" w:space="0" w:color="auto"/>
        <w:right w:val="none" w:sz="0" w:space="0" w:color="auto"/>
      </w:divBdr>
    </w:div>
    <w:div w:id="827789010">
      <w:bodyDiv w:val="1"/>
      <w:marLeft w:val="0"/>
      <w:marRight w:val="0"/>
      <w:marTop w:val="0"/>
      <w:marBottom w:val="0"/>
      <w:divBdr>
        <w:top w:val="none" w:sz="0" w:space="0" w:color="auto"/>
        <w:left w:val="none" w:sz="0" w:space="0" w:color="auto"/>
        <w:bottom w:val="none" w:sz="0" w:space="0" w:color="auto"/>
        <w:right w:val="none" w:sz="0" w:space="0" w:color="auto"/>
      </w:divBdr>
    </w:div>
    <w:div w:id="828449723">
      <w:bodyDiv w:val="1"/>
      <w:marLeft w:val="0"/>
      <w:marRight w:val="0"/>
      <w:marTop w:val="0"/>
      <w:marBottom w:val="0"/>
      <w:divBdr>
        <w:top w:val="none" w:sz="0" w:space="0" w:color="auto"/>
        <w:left w:val="none" w:sz="0" w:space="0" w:color="auto"/>
        <w:bottom w:val="none" w:sz="0" w:space="0" w:color="auto"/>
        <w:right w:val="none" w:sz="0" w:space="0" w:color="auto"/>
      </w:divBdr>
    </w:div>
    <w:div w:id="829366702">
      <w:bodyDiv w:val="1"/>
      <w:marLeft w:val="0"/>
      <w:marRight w:val="0"/>
      <w:marTop w:val="0"/>
      <w:marBottom w:val="0"/>
      <w:divBdr>
        <w:top w:val="none" w:sz="0" w:space="0" w:color="auto"/>
        <w:left w:val="none" w:sz="0" w:space="0" w:color="auto"/>
        <w:bottom w:val="none" w:sz="0" w:space="0" w:color="auto"/>
        <w:right w:val="none" w:sz="0" w:space="0" w:color="auto"/>
      </w:divBdr>
    </w:div>
    <w:div w:id="832182999">
      <w:bodyDiv w:val="1"/>
      <w:marLeft w:val="0"/>
      <w:marRight w:val="0"/>
      <w:marTop w:val="0"/>
      <w:marBottom w:val="0"/>
      <w:divBdr>
        <w:top w:val="none" w:sz="0" w:space="0" w:color="auto"/>
        <w:left w:val="none" w:sz="0" w:space="0" w:color="auto"/>
        <w:bottom w:val="none" w:sz="0" w:space="0" w:color="auto"/>
        <w:right w:val="none" w:sz="0" w:space="0" w:color="auto"/>
      </w:divBdr>
    </w:div>
    <w:div w:id="834497253">
      <w:bodyDiv w:val="1"/>
      <w:marLeft w:val="0"/>
      <w:marRight w:val="0"/>
      <w:marTop w:val="0"/>
      <w:marBottom w:val="0"/>
      <w:divBdr>
        <w:top w:val="none" w:sz="0" w:space="0" w:color="auto"/>
        <w:left w:val="none" w:sz="0" w:space="0" w:color="auto"/>
        <w:bottom w:val="none" w:sz="0" w:space="0" w:color="auto"/>
        <w:right w:val="none" w:sz="0" w:space="0" w:color="auto"/>
      </w:divBdr>
    </w:div>
    <w:div w:id="834733245">
      <w:bodyDiv w:val="1"/>
      <w:marLeft w:val="0"/>
      <w:marRight w:val="0"/>
      <w:marTop w:val="0"/>
      <w:marBottom w:val="0"/>
      <w:divBdr>
        <w:top w:val="none" w:sz="0" w:space="0" w:color="auto"/>
        <w:left w:val="none" w:sz="0" w:space="0" w:color="auto"/>
        <w:bottom w:val="none" w:sz="0" w:space="0" w:color="auto"/>
        <w:right w:val="none" w:sz="0" w:space="0" w:color="auto"/>
      </w:divBdr>
    </w:div>
    <w:div w:id="835457744">
      <w:bodyDiv w:val="1"/>
      <w:marLeft w:val="0"/>
      <w:marRight w:val="0"/>
      <w:marTop w:val="0"/>
      <w:marBottom w:val="0"/>
      <w:divBdr>
        <w:top w:val="none" w:sz="0" w:space="0" w:color="auto"/>
        <w:left w:val="none" w:sz="0" w:space="0" w:color="auto"/>
        <w:bottom w:val="none" w:sz="0" w:space="0" w:color="auto"/>
        <w:right w:val="none" w:sz="0" w:space="0" w:color="auto"/>
      </w:divBdr>
    </w:div>
    <w:div w:id="837578593">
      <w:bodyDiv w:val="1"/>
      <w:marLeft w:val="0"/>
      <w:marRight w:val="0"/>
      <w:marTop w:val="0"/>
      <w:marBottom w:val="0"/>
      <w:divBdr>
        <w:top w:val="none" w:sz="0" w:space="0" w:color="auto"/>
        <w:left w:val="none" w:sz="0" w:space="0" w:color="auto"/>
        <w:bottom w:val="none" w:sz="0" w:space="0" w:color="auto"/>
        <w:right w:val="none" w:sz="0" w:space="0" w:color="auto"/>
      </w:divBdr>
    </w:div>
    <w:div w:id="837841340">
      <w:bodyDiv w:val="1"/>
      <w:marLeft w:val="0"/>
      <w:marRight w:val="0"/>
      <w:marTop w:val="0"/>
      <w:marBottom w:val="0"/>
      <w:divBdr>
        <w:top w:val="none" w:sz="0" w:space="0" w:color="auto"/>
        <w:left w:val="none" w:sz="0" w:space="0" w:color="auto"/>
        <w:bottom w:val="none" w:sz="0" w:space="0" w:color="auto"/>
        <w:right w:val="none" w:sz="0" w:space="0" w:color="auto"/>
      </w:divBdr>
    </w:div>
    <w:div w:id="838932276">
      <w:bodyDiv w:val="1"/>
      <w:marLeft w:val="0"/>
      <w:marRight w:val="0"/>
      <w:marTop w:val="0"/>
      <w:marBottom w:val="0"/>
      <w:divBdr>
        <w:top w:val="none" w:sz="0" w:space="0" w:color="auto"/>
        <w:left w:val="none" w:sz="0" w:space="0" w:color="auto"/>
        <w:bottom w:val="none" w:sz="0" w:space="0" w:color="auto"/>
        <w:right w:val="none" w:sz="0" w:space="0" w:color="auto"/>
      </w:divBdr>
    </w:div>
    <w:div w:id="839271793">
      <w:bodyDiv w:val="1"/>
      <w:marLeft w:val="0"/>
      <w:marRight w:val="0"/>
      <w:marTop w:val="0"/>
      <w:marBottom w:val="0"/>
      <w:divBdr>
        <w:top w:val="none" w:sz="0" w:space="0" w:color="auto"/>
        <w:left w:val="none" w:sz="0" w:space="0" w:color="auto"/>
        <w:bottom w:val="none" w:sz="0" w:space="0" w:color="auto"/>
        <w:right w:val="none" w:sz="0" w:space="0" w:color="auto"/>
      </w:divBdr>
    </w:div>
    <w:div w:id="839658184">
      <w:bodyDiv w:val="1"/>
      <w:marLeft w:val="0"/>
      <w:marRight w:val="0"/>
      <w:marTop w:val="0"/>
      <w:marBottom w:val="0"/>
      <w:divBdr>
        <w:top w:val="none" w:sz="0" w:space="0" w:color="auto"/>
        <w:left w:val="none" w:sz="0" w:space="0" w:color="auto"/>
        <w:bottom w:val="none" w:sz="0" w:space="0" w:color="auto"/>
        <w:right w:val="none" w:sz="0" w:space="0" w:color="auto"/>
      </w:divBdr>
    </w:div>
    <w:div w:id="840774475">
      <w:bodyDiv w:val="1"/>
      <w:marLeft w:val="0"/>
      <w:marRight w:val="0"/>
      <w:marTop w:val="0"/>
      <w:marBottom w:val="0"/>
      <w:divBdr>
        <w:top w:val="none" w:sz="0" w:space="0" w:color="auto"/>
        <w:left w:val="none" w:sz="0" w:space="0" w:color="auto"/>
        <w:bottom w:val="none" w:sz="0" w:space="0" w:color="auto"/>
        <w:right w:val="none" w:sz="0" w:space="0" w:color="auto"/>
      </w:divBdr>
    </w:div>
    <w:div w:id="841509332">
      <w:bodyDiv w:val="1"/>
      <w:marLeft w:val="0"/>
      <w:marRight w:val="0"/>
      <w:marTop w:val="0"/>
      <w:marBottom w:val="0"/>
      <w:divBdr>
        <w:top w:val="none" w:sz="0" w:space="0" w:color="auto"/>
        <w:left w:val="none" w:sz="0" w:space="0" w:color="auto"/>
        <w:bottom w:val="none" w:sz="0" w:space="0" w:color="auto"/>
        <w:right w:val="none" w:sz="0" w:space="0" w:color="auto"/>
      </w:divBdr>
    </w:div>
    <w:div w:id="842547083">
      <w:bodyDiv w:val="1"/>
      <w:marLeft w:val="0"/>
      <w:marRight w:val="0"/>
      <w:marTop w:val="0"/>
      <w:marBottom w:val="0"/>
      <w:divBdr>
        <w:top w:val="none" w:sz="0" w:space="0" w:color="auto"/>
        <w:left w:val="none" w:sz="0" w:space="0" w:color="auto"/>
        <w:bottom w:val="none" w:sz="0" w:space="0" w:color="auto"/>
        <w:right w:val="none" w:sz="0" w:space="0" w:color="auto"/>
      </w:divBdr>
    </w:div>
    <w:div w:id="843595192">
      <w:bodyDiv w:val="1"/>
      <w:marLeft w:val="0"/>
      <w:marRight w:val="0"/>
      <w:marTop w:val="0"/>
      <w:marBottom w:val="0"/>
      <w:divBdr>
        <w:top w:val="none" w:sz="0" w:space="0" w:color="auto"/>
        <w:left w:val="none" w:sz="0" w:space="0" w:color="auto"/>
        <w:bottom w:val="none" w:sz="0" w:space="0" w:color="auto"/>
        <w:right w:val="none" w:sz="0" w:space="0" w:color="auto"/>
      </w:divBdr>
    </w:div>
    <w:div w:id="843859521">
      <w:bodyDiv w:val="1"/>
      <w:marLeft w:val="0"/>
      <w:marRight w:val="0"/>
      <w:marTop w:val="0"/>
      <w:marBottom w:val="0"/>
      <w:divBdr>
        <w:top w:val="none" w:sz="0" w:space="0" w:color="auto"/>
        <w:left w:val="none" w:sz="0" w:space="0" w:color="auto"/>
        <w:bottom w:val="none" w:sz="0" w:space="0" w:color="auto"/>
        <w:right w:val="none" w:sz="0" w:space="0" w:color="auto"/>
      </w:divBdr>
    </w:div>
    <w:div w:id="845755095">
      <w:bodyDiv w:val="1"/>
      <w:marLeft w:val="0"/>
      <w:marRight w:val="0"/>
      <w:marTop w:val="0"/>
      <w:marBottom w:val="0"/>
      <w:divBdr>
        <w:top w:val="none" w:sz="0" w:space="0" w:color="auto"/>
        <w:left w:val="none" w:sz="0" w:space="0" w:color="auto"/>
        <w:bottom w:val="none" w:sz="0" w:space="0" w:color="auto"/>
        <w:right w:val="none" w:sz="0" w:space="0" w:color="auto"/>
      </w:divBdr>
    </w:div>
    <w:div w:id="846284239">
      <w:bodyDiv w:val="1"/>
      <w:marLeft w:val="0"/>
      <w:marRight w:val="0"/>
      <w:marTop w:val="0"/>
      <w:marBottom w:val="0"/>
      <w:divBdr>
        <w:top w:val="none" w:sz="0" w:space="0" w:color="auto"/>
        <w:left w:val="none" w:sz="0" w:space="0" w:color="auto"/>
        <w:bottom w:val="none" w:sz="0" w:space="0" w:color="auto"/>
        <w:right w:val="none" w:sz="0" w:space="0" w:color="auto"/>
      </w:divBdr>
    </w:div>
    <w:div w:id="847526319">
      <w:bodyDiv w:val="1"/>
      <w:marLeft w:val="0"/>
      <w:marRight w:val="0"/>
      <w:marTop w:val="0"/>
      <w:marBottom w:val="0"/>
      <w:divBdr>
        <w:top w:val="none" w:sz="0" w:space="0" w:color="auto"/>
        <w:left w:val="none" w:sz="0" w:space="0" w:color="auto"/>
        <w:bottom w:val="none" w:sz="0" w:space="0" w:color="auto"/>
        <w:right w:val="none" w:sz="0" w:space="0" w:color="auto"/>
      </w:divBdr>
    </w:div>
    <w:div w:id="849178613">
      <w:bodyDiv w:val="1"/>
      <w:marLeft w:val="0"/>
      <w:marRight w:val="0"/>
      <w:marTop w:val="0"/>
      <w:marBottom w:val="0"/>
      <w:divBdr>
        <w:top w:val="none" w:sz="0" w:space="0" w:color="auto"/>
        <w:left w:val="none" w:sz="0" w:space="0" w:color="auto"/>
        <w:bottom w:val="none" w:sz="0" w:space="0" w:color="auto"/>
        <w:right w:val="none" w:sz="0" w:space="0" w:color="auto"/>
      </w:divBdr>
    </w:div>
    <w:div w:id="849298723">
      <w:bodyDiv w:val="1"/>
      <w:marLeft w:val="0"/>
      <w:marRight w:val="0"/>
      <w:marTop w:val="0"/>
      <w:marBottom w:val="0"/>
      <w:divBdr>
        <w:top w:val="none" w:sz="0" w:space="0" w:color="auto"/>
        <w:left w:val="none" w:sz="0" w:space="0" w:color="auto"/>
        <w:bottom w:val="none" w:sz="0" w:space="0" w:color="auto"/>
        <w:right w:val="none" w:sz="0" w:space="0" w:color="auto"/>
      </w:divBdr>
    </w:div>
    <w:div w:id="850145912">
      <w:bodyDiv w:val="1"/>
      <w:marLeft w:val="0"/>
      <w:marRight w:val="0"/>
      <w:marTop w:val="0"/>
      <w:marBottom w:val="0"/>
      <w:divBdr>
        <w:top w:val="none" w:sz="0" w:space="0" w:color="auto"/>
        <w:left w:val="none" w:sz="0" w:space="0" w:color="auto"/>
        <w:bottom w:val="none" w:sz="0" w:space="0" w:color="auto"/>
        <w:right w:val="none" w:sz="0" w:space="0" w:color="auto"/>
      </w:divBdr>
    </w:div>
    <w:div w:id="855656531">
      <w:bodyDiv w:val="1"/>
      <w:marLeft w:val="0"/>
      <w:marRight w:val="0"/>
      <w:marTop w:val="0"/>
      <w:marBottom w:val="0"/>
      <w:divBdr>
        <w:top w:val="none" w:sz="0" w:space="0" w:color="auto"/>
        <w:left w:val="none" w:sz="0" w:space="0" w:color="auto"/>
        <w:bottom w:val="none" w:sz="0" w:space="0" w:color="auto"/>
        <w:right w:val="none" w:sz="0" w:space="0" w:color="auto"/>
      </w:divBdr>
    </w:div>
    <w:div w:id="856845326">
      <w:bodyDiv w:val="1"/>
      <w:marLeft w:val="0"/>
      <w:marRight w:val="0"/>
      <w:marTop w:val="0"/>
      <w:marBottom w:val="0"/>
      <w:divBdr>
        <w:top w:val="none" w:sz="0" w:space="0" w:color="auto"/>
        <w:left w:val="none" w:sz="0" w:space="0" w:color="auto"/>
        <w:bottom w:val="none" w:sz="0" w:space="0" w:color="auto"/>
        <w:right w:val="none" w:sz="0" w:space="0" w:color="auto"/>
      </w:divBdr>
    </w:div>
    <w:div w:id="857617251">
      <w:bodyDiv w:val="1"/>
      <w:marLeft w:val="0"/>
      <w:marRight w:val="0"/>
      <w:marTop w:val="0"/>
      <w:marBottom w:val="0"/>
      <w:divBdr>
        <w:top w:val="none" w:sz="0" w:space="0" w:color="auto"/>
        <w:left w:val="none" w:sz="0" w:space="0" w:color="auto"/>
        <w:bottom w:val="none" w:sz="0" w:space="0" w:color="auto"/>
        <w:right w:val="none" w:sz="0" w:space="0" w:color="auto"/>
      </w:divBdr>
    </w:div>
    <w:div w:id="858590631">
      <w:bodyDiv w:val="1"/>
      <w:marLeft w:val="0"/>
      <w:marRight w:val="0"/>
      <w:marTop w:val="0"/>
      <w:marBottom w:val="0"/>
      <w:divBdr>
        <w:top w:val="none" w:sz="0" w:space="0" w:color="auto"/>
        <w:left w:val="none" w:sz="0" w:space="0" w:color="auto"/>
        <w:bottom w:val="none" w:sz="0" w:space="0" w:color="auto"/>
        <w:right w:val="none" w:sz="0" w:space="0" w:color="auto"/>
      </w:divBdr>
    </w:div>
    <w:div w:id="859047866">
      <w:bodyDiv w:val="1"/>
      <w:marLeft w:val="0"/>
      <w:marRight w:val="0"/>
      <w:marTop w:val="0"/>
      <w:marBottom w:val="0"/>
      <w:divBdr>
        <w:top w:val="none" w:sz="0" w:space="0" w:color="auto"/>
        <w:left w:val="none" w:sz="0" w:space="0" w:color="auto"/>
        <w:bottom w:val="none" w:sz="0" w:space="0" w:color="auto"/>
        <w:right w:val="none" w:sz="0" w:space="0" w:color="auto"/>
      </w:divBdr>
    </w:div>
    <w:div w:id="860515598">
      <w:bodyDiv w:val="1"/>
      <w:marLeft w:val="0"/>
      <w:marRight w:val="0"/>
      <w:marTop w:val="0"/>
      <w:marBottom w:val="0"/>
      <w:divBdr>
        <w:top w:val="none" w:sz="0" w:space="0" w:color="auto"/>
        <w:left w:val="none" w:sz="0" w:space="0" w:color="auto"/>
        <w:bottom w:val="none" w:sz="0" w:space="0" w:color="auto"/>
        <w:right w:val="none" w:sz="0" w:space="0" w:color="auto"/>
      </w:divBdr>
    </w:div>
    <w:div w:id="861554643">
      <w:bodyDiv w:val="1"/>
      <w:marLeft w:val="0"/>
      <w:marRight w:val="0"/>
      <w:marTop w:val="0"/>
      <w:marBottom w:val="0"/>
      <w:divBdr>
        <w:top w:val="none" w:sz="0" w:space="0" w:color="auto"/>
        <w:left w:val="none" w:sz="0" w:space="0" w:color="auto"/>
        <w:bottom w:val="none" w:sz="0" w:space="0" w:color="auto"/>
        <w:right w:val="none" w:sz="0" w:space="0" w:color="auto"/>
      </w:divBdr>
    </w:div>
    <w:div w:id="861628778">
      <w:bodyDiv w:val="1"/>
      <w:marLeft w:val="0"/>
      <w:marRight w:val="0"/>
      <w:marTop w:val="0"/>
      <w:marBottom w:val="0"/>
      <w:divBdr>
        <w:top w:val="none" w:sz="0" w:space="0" w:color="auto"/>
        <w:left w:val="none" w:sz="0" w:space="0" w:color="auto"/>
        <w:bottom w:val="none" w:sz="0" w:space="0" w:color="auto"/>
        <w:right w:val="none" w:sz="0" w:space="0" w:color="auto"/>
      </w:divBdr>
    </w:div>
    <w:div w:id="861631325">
      <w:bodyDiv w:val="1"/>
      <w:marLeft w:val="0"/>
      <w:marRight w:val="0"/>
      <w:marTop w:val="0"/>
      <w:marBottom w:val="0"/>
      <w:divBdr>
        <w:top w:val="none" w:sz="0" w:space="0" w:color="auto"/>
        <w:left w:val="none" w:sz="0" w:space="0" w:color="auto"/>
        <w:bottom w:val="none" w:sz="0" w:space="0" w:color="auto"/>
        <w:right w:val="none" w:sz="0" w:space="0" w:color="auto"/>
      </w:divBdr>
    </w:div>
    <w:div w:id="862134865">
      <w:bodyDiv w:val="1"/>
      <w:marLeft w:val="0"/>
      <w:marRight w:val="0"/>
      <w:marTop w:val="0"/>
      <w:marBottom w:val="0"/>
      <w:divBdr>
        <w:top w:val="none" w:sz="0" w:space="0" w:color="auto"/>
        <w:left w:val="none" w:sz="0" w:space="0" w:color="auto"/>
        <w:bottom w:val="none" w:sz="0" w:space="0" w:color="auto"/>
        <w:right w:val="none" w:sz="0" w:space="0" w:color="auto"/>
      </w:divBdr>
    </w:div>
    <w:div w:id="862942976">
      <w:bodyDiv w:val="1"/>
      <w:marLeft w:val="0"/>
      <w:marRight w:val="0"/>
      <w:marTop w:val="0"/>
      <w:marBottom w:val="0"/>
      <w:divBdr>
        <w:top w:val="none" w:sz="0" w:space="0" w:color="auto"/>
        <w:left w:val="none" w:sz="0" w:space="0" w:color="auto"/>
        <w:bottom w:val="none" w:sz="0" w:space="0" w:color="auto"/>
        <w:right w:val="none" w:sz="0" w:space="0" w:color="auto"/>
      </w:divBdr>
    </w:div>
    <w:div w:id="864170593">
      <w:bodyDiv w:val="1"/>
      <w:marLeft w:val="0"/>
      <w:marRight w:val="0"/>
      <w:marTop w:val="0"/>
      <w:marBottom w:val="0"/>
      <w:divBdr>
        <w:top w:val="none" w:sz="0" w:space="0" w:color="auto"/>
        <w:left w:val="none" w:sz="0" w:space="0" w:color="auto"/>
        <w:bottom w:val="none" w:sz="0" w:space="0" w:color="auto"/>
        <w:right w:val="none" w:sz="0" w:space="0" w:color="auto"/>
      </w:divBdr>
    </w:div>
    <w:div w:id="864440102">
      <w:bodyDiv w:val="1"/>
      <w:marLeft w:val="0"/>
      <w:marRight w:val="0"/>
      <w:marTop w:val="0"/>
      <w:marBottom w:val="0"/>
      <w:divBdr>
        <w:top w:val="none" w:sz="0" w:space="0" w:color="auto"/>
        <w:left w:val="none" w:sz="0" w:space="0" w:color="auto"/>
        <w:bottom w:val="none" w:sz="0" w:space="0" w:color="auto"/>
        <w:right w:val="none" w:sz="0" w:space="0" w:color="auto"/>
      </w:divBdr>
    </w:div>
    <w:div w:id="864444507">
      <w:bodyDiv w:val="1"/>
      <w:marLeft w:val="0"/>
      <w:marRight w:val="0"/>
      <w:marTop w:val="0"/>
      <w:marBottom w:val="0"/>
      <w:divBdr>
        <w:top w:val="none" w:sz="0" w:space="0" w:color="auto"/>
        <w:left w:val="none" w:sz="0" w:space="0" w:color="auto"/>
        <w:bottom w:val="none" w:sz="0" w:space="0" w:color="auto"/>
        <w:right w:val="none" w:sz="0" w:space="0" w:color="auto"/>
      </w:divBdr>
    </w:div>
    <w:div w:id="864631652">
      <w:bodyDiv w:val="1"/>
      <w:marLeft w:val="0"/>
      <w:marRight w:val="0"/>
      <w:marTop w:val="0"/>
      <w:marBottom w:val="0"/>
      <w:divBdr>
        <w:top w:val="none" w:sz="0" w:space="0" w:color="auto"/>
        <w:left w:val="none" w:sz="0" w:space="0" w:color="auto"/>
        <w:bottom w:val="none" w:sz="0" w:space="0" w:color="auto"/>
        <w:right w:val="none" w:sz="0" w:space="0" w:color="auto"/>
      </w:divBdr>
    </w:div>
    <w:div w:id="864682939">
      <w:bodyDiv w:val="1"/>
      <w:marLeft w:val="0"/>
      <w:marRight w:val="0"/>
      <w:marTop w:val="0"/>
      <w:marBottom w:val="0"/>
      <w:divBdr>
        <w:top w:val="none" w:sz="0" w:space="0" w:color="auto"/>
        <w:left w:val="none" w:sz="0" w:space="0" w:color="auto"/>
        <w:bottom w:val="none" w:sz="0" w:space="0" w:color="auto"/>
        <w:right w:val="none" w:sz="0" w:space="0" w:color="auto"/>
      </w:divBdr>
    </w:div>
    <w:div w:id="865483233">
      <w:bodyDiv w:val="1"/>
      <w:marLeft w:val="0"/>
      <w:marRight w:val="0"/>
      <w:marTop w:val="0"/>
      <w:marBottom w:val="0"/>
      <w:divBdr>
        <w:top w:val="none" w:sz="0" w:space="0" w:color="auto"/>
        <w:left w:val="none" w:sz="0" w:space="0" w:color="auto"/>
        <w:bottom w:val="none" w:sz="0" w:space="0" w:color="auto"/>
        <w:right w:val="none" w:sz="0" w:space="0" w:color="auto"/>
      </w:divBdr>
    </w:div>
    <w:div w:id="866335559">
      <w:bodyDiv w:val="1"/>
      <w:marLeft w:val="0"/>
      <w:marRight w:val="0"/>
      <w:marTop w:val="0"/>
      <w:marBottom w:val="0"/>
      <w:divBdr>
        <w:top w:val="none" w:sz="0" w:space="0" w:color="auto"/>
        <w:left w:val="none" w:sz="0" w:space="0" w:color="auto"/>
        <w:bottom w:val="none" w:sz="0" w:space="0" w:color="auto"/>
        <w:right w:val="none" w:sz="0" w:space="0" w:color="auto"/>
      </w:divBdr>
    </w:div>
    <w:div w:id="866796427">
      <w:bodyDiv w:val="1"/>
      <w:marLeft w:val="0"/>
      <w:marRight w:val="0"/>
      <w:marTop w:val="0"/>
      <w:marBottom w:val="0"/>
      <w:divBdr>
        <w:top w:val="none" w:sz="0" w:space="0" w:color="auto"/>
        <w:left w:val="none" w:sz="0" w:space="0" w:color="auto"/>
        <w:bottom w:val="none" w:sz="0" w:space="0" w:color="auto"/>
        <w:right w:val="none" w:sz="0" w:space="0" w:color="auto"/>
      </w:divBdr>
    </w:div>
    <w:div w:id="867185854">
      <w:bodyDiv w:val="1"/>
      <w:marLeft w:val="0"/>
      <w:marRight w:val="0"/>
      <w:marTop w:val="0"/>
      <w:marBottom w:val="0"/>
      <w:divBdr>
        <w:top w:val="none" w:sz="0" w:space="0" w:color="auto"/>
        <w:left w:val="none" w:sz="0" w:space="0" w:color="auto"/>
        <w:bottom w:val="none" w:sz="0" w:space="0" w:color="auto"/>
        <w:right w:val="none" w:sz="0" w:space="0" w:color="auto"/>
      </w:divBdr>
    </w:div>
    <w:div w:id="867256679">
      <w:bodyDiv w:val="1"/>
      <w:marLeft w:val="0"/>
      <w:marRight w:val="0"/>
      <w:marTop w:val="0"/>
      <w:marBottom w:val="0"/>
      <w:divBdr>
        <w:top w:val="none" w:sz="0" w:space="0" w:color="auto"/>
        <w:left w:val="none" w:sz="0" w:space="0" w:color="auto"/>
        <w:bottom w:val="none" w:sz="0" w:space="0" w:color="auto"/>
        <w:right w:val="none" w:sz="0" w:space="0" w:color="auto"/>
      </w:divBdr>
    </w:div>
    <w:div w:id="868300924">
      <w:bodyDiv w:val="1"/>
      <w:marLeft w:val="0"/>
      <w:marRight w:val="0"/>
      <w:marTop w:val="0"/>
      <w:marBottom w:val="0"/>
      <w:divBdr>
        <w:top w:val="none" w:sz="0" w:space="0" w:color="auto"/>
        <w:left w:val="none" w:sz="0" w:space="0" w:color="auto"/>
        <w:bottom w:val="none" w:sz="0" w:space="0" w:color="auto"/>
        <w:right w:val="none" w:sz="0" w:space="0" w:color="auto"/>
      </w:divBdr>
    </w:div>
    <w:div w:id="868833844">
      <w:bodyDiv w:val="1"/>
      <w:marLeft w:val="0"/>
      <w:marRight w:val="0"/>
      <w:marTop w:val="0"/>
      <w:marBottom w:val="0"/>
      <w:divBdr>
        <w:top w:val="none" w:sz="0" w:space="0" w:color="auto"/>
        <w:left w:val="none" w:sz="0" w:space="0" w:color="auto"/>
        <w:bottom w:val="none" w:sz="0" w:space="0" w:color="auto"/>
        <w:right w:val="none" w:sz="0" w:space="0" w:color="auto"/>
      </w:divBdr>
    </w:div>
    <w:div w:id="869149501">
      <w:bodyDiv w:val="1"/>
      <w:marLeft w:val="0"/>
      <w:marRight w:val="0"/>
      <w:marTop w:val="0"/>
      <w:marBottom w:val="0"/>
      <w:divBdr>
        <w:top w:val="none" w:sz="0" w:space="0" w:color="auto"/>
        <w:left w:val="none" w:sz="0" w:space="0" w:color="auto"/>
        <w:bottom w:val="none" w:sz="0" w:space="0" w:color="auto"/>
        <w:right w:val="none" w:sz="0" w:space="0" w:color="auto"/>
      </w:divBdr>
    </w:div>
    <w:div w:id="872964449">
      <w:bodyDiv w:val="1"/>
      <w:marLeft w:val="0"/>
      <w:marRight w:val="0"/>
      <w:marTop w:val="0"/>
      <w:marBottom w:val="0"/>
      <w:divBdr>
        <w:top w:val="none" w:sz="0" w:space="0" w:color="auto"/>
        <w:left w:val="none" w:sz="0" w:space="0" w:color="auto"/>
        <w:bottom w:val="none" w:sz="0" w:space="0" w:color="auto"/>
        <w:right w:val="none" w:sz="0" w:space="0" w:color="auto"/>
      </w:divBdr>
    </w:div>
    <w:div w:id="873005655">
      <w:bodyDiv w:val="1"/>
      <w:marLeft w:val="0"/>
      <w:marRight w:val="0"/>
      <w:marTop w:val="0"/>
      <w:marBottom w:val="0"/>
      <w:divBdr>
        <w:top w:val="none" w:sz="0" w:space="0" w:color="auto"/>
        <w:left w:val="none" w:sz="0" w:space="0" w:color="auto"/>
        <w:bottom w:val="none" w:sz="0" w:space="0" w:color="auto"/>
        <w:right w:val="none" w:sz="0" w:space="0" w:color="auto"/>
      </w:divBdr>
    </w:div>
    <w:div w:id="876313665">
      <w:bodyDiv w:val="1"/>
      <w:marLeft w:val="0"/>
      <w:marRight w:val="0"/>
      <w:marTop w:val="0"/>
      <w:marBottom w:val="0"/>
      <w:divBdr>
        <w:top w:val="none" w:sz="0" w:space="0" w:color="auto"/>
        <w:left w:val="none" w:sz="0" w:space="0" w:color="auto"/>
        <w:bottom w:val="none" w:sz="0" w:space="0" w:color="auto"/>
        <w:right w:val="none" w:sz="0" w:space="0" w:color="auto"/>
      </w:divBdr>
    </w:div>
    <w:div w:id="877546004">
      <w:bodyDiv w:val="1"/>
      <w:marLeft w:val="0"/>
      <w:marRight w:val="0"/>
      <w:marTop w:val="0"/>
      <w:marBottom w:val="0"/>
      <w:divBdr>
        <w:top w:val="none" w:sz="0" w:space="0" w:color="auto"/>
        <w:left w:val="none" w:sz="0" w:space="0" w:color="auto"/>
        <w:bottom w:val="none" w:sz="0" w:space="0" w:color="auto"/>
        <w:right w:val="none" w:sz="0" w:space="0" w:color="auto"/>
      </w:divBdr>
    </w:div>
    <w:div w:id="877936841">
      <w:bodyDiv w:val="1"/>
      <w:marLeft w:val="0"/>
      <w:marRight w:val="0"/>
      <w:marTop w:val="0"/>
      <w:marBottom w:val="0"/>
      <w:divBdr>
        <w:top w:val="none" w:sz="0" w:space="0" w:color="auto"/>
        <w:left w:val="none" w:sz="0" w:space="0" w:color="auto"/>
        <w:bottom w:val="none" w:sz="0" w:space="0" w:color="auto"/>
        <w:right w:val="none" w:sz="0" w:space="0" w:color="auto"/>
      </w:divBdr>
    </w:div>
    <w:div w:id="878207060">
      <w:bodyDiv w:val="1"/>
      <w:marLeft w:val="0"/>
      <w:marRight w:val="0"/>
      <w:marTop w:val="0"/>
      <w:marBottom w:val="0"/>
      <w:divBdr>
        <w:top w:val="none" w:sz="0" w:space="0" w:color="auto"/>
        <w:left w:val="none" w:sz="0" w:space="0" w:color="auto"/>
        <w:bottom w:val="none" w:sz="0" w:space="0" w:color="auto"/>
        <w:right w:val="none" w:sz="0" w:space="0" w:color="auto"/>
      </w:divBdr>
    </w:div>
    <w:div w:id="880048597">
      <w:bodyDiv w:val="1"/>
      <w:marLeft w:val="0"/>
      <w:marRight w:val="0"/>
      <w:marTop w:val="0"/>
      <w:marBottom w:val="0"/>
      <w:divBdr>
        <w:top w:val="none" w:sz="0" w:space="0" w:color="auto"/>
        <w:left w:val="none" w:sz="0" w:space="0" w:color="auto"/>
        <w:bottom w:val="none" w:sz="0" w:space="0" w:color="auto"/>
        <w:right w:val="none" w:sz="0" w:space="0" w:color="auto"/>
      </w:divBdr>
    </w:div>
    <w:div w:id="881138452">
      <w:bodyDiv w:val="1"/>
      <w:marLeft w:val="0"/>
      <w:marRight w:val="0"/>
      <w:marTop w:val="0"/>
      <w:marBottom w:val="0"/>
      <w:divBdr>
        <w:top w:val="none" w:sz="0" w:space="0" w:color="auto"/>
        <w:left w:val="none" w:sz="0" w:space="0" w:color="auto"/>
        <w:bottom w:val="none" w:sz="0" w:space="0" w:color="auto"/>
        <w:right w:val="none" w:sz="0" w:space="0" w:color="auto"/>
      </w:divBdr>
    </w:div>
    <w:div w:id="881787329">
      <w:bodyDiv w:val="1"/>
      <w:marLeft w:val="0"/>
      <w:marRight w:val="0"/>
      <w:marTop w:val="0"/>
      <w:marBottom w:val="0"/>
      <w:divBdr>
        <w:top w:val="none" w:sz="0" w:space="0" w:color="auto"/>
        <w:left w:val="none" w:sz="0" w:space="0" w:color="auto"/>
        <w:bottom w:val="none" w:sz="0" w:space="0" w:color="auto"/>
        <w:right w:val="none" w:sz="0" w:space="0" w:color="auto"/>
      </w:divBdr>
    </w:div>
    <w:div w:id="884100948">
      <w:bodyDiv w:val="1"/>
      <w:marLeft w:val="0"/>
      <w:marRight w:val="0"/>
      <w:marTop w:val="0"/>
      <w:marBottom w:val="0"/>
      <w:divBdr>
        <w:top w:val="none" w:sz="0" w:space="0" w:color="auto"/>
        <w:left w:val="none" w:sz="0" w:space="0" w:color="auto"/>
        <w:bottom w:val="none" w:sz="0" w:space="0" w:color="auto"/>
        <w:right w:val="none" w:sz="0" w:space="0" w:color="auto"/>
      </w:divBdr>
    </w:div>
    <w:div w:id="884680789">
      <w:bodyDiv w:val="1"/>
      <w:marLeft w:val="0"/>
      <w:marRight w:val="0"/>
      <w:marTop w:val="0"/>
      <w:marBottom w:val="0"/>
      <w:divBdr>
        <w:top w:val="none" w:sz="0" w:space="0" w:color="auto"/>
        <w:left w:val="none" w:sz="0" w:space="0" w:color="auto"/>
        <w:bottom w:val="none" w:sz="0" w:space="0" w:color="auto"/>
        <w:right w:val="none" w:sz="0" w:space="0" w:color="auto"/>
      </w:divBdr>
    </w:div>
    <w:div w:id="885071082">
      <w:bodyDiv w:val="1"/>
      <w:marLeft w:val="0"/>
      <w:marRight w:val="0"/>
      <w:marTop w:val="0"/>
      <w:marBottom w:val="0"/>
      <w:divBdr>
        <w:top w:val="none" w:sz="0" w:space="0" w:color="auto"/>
        <w:left w:val="none" w:sz="0" w:space="0" w:color="auto"/>
        <w:bottom w:val="none" w:sz="0" w:space="0" w:color="auto"/>
        <w:right w:val="none" w:sz="0" w:space="0" w:color="auto"/>
      </w:divBdr>
    </w:div>
    <w:div w:id="885071265">
      <w:bodyDiv w:val="1"/>
      <w:marLeft w:val="0"/>
      <w:marRight w:val="0"/>
      <w:marTop w:val="0"/>
      <w:marBottom w:val="0"/>
      <w:divBdr>
        <w:top w:val="none" w:sz="0" w:space="0" w:color="auto"/>
        <w:left w:val="none" w:sz="0" w:space="0" w:color="auto"/>
        <w:bottom w:val="none" w:sz="0" w:space="0" w:color="auto"/>
        <w:right w:val="none" w:sz="0" w:space="0" w:color="auto"/>
      </w:divBdr>
    </w:div>
    <w:div w:id="888029296">
      <w:bodyDiv w:val="1"/>
      <w:marLeft w:val="0"/>
      <w:marRight w:val="0"/>
      <w:marTop w:val="0"/>
      <w:marBottom w:val="0"/>
      <w:divBdr>
        <w:top w:val="none" w:sz="0" w:space="0" w:color="auto"/>
        <w:left w:val="none" w:sz="0" w:space="0" w:color="auto"/>
        <w:bottom w:val="none" w:sz="0" w:space="0" w:color="auto"/>
        <w:right w:val="none" w:sz="0" w:space="0" w:color="auto"/>
      </w:divBdr>
    </w:div>
    <w:div w:id="888608919">
      <w:bodyDiv w:val="1"/>
      <w:marLeft w:val="0"/>
      <w:marRight w:val="0"/>
      <w:marTop w:val="0"/>
      <w:marBottom w:val="0"/>
      <w:divBdr>
        <w:top w:val="none" w:sz="0" w:space="0" w:color="auto"/>
        <w:left w:val="none" w:sz="0" w:space="0" w:color="auto"/>
        <w:bottom w:val="none" w:sz="0" w:space="0" w:color="auto"/>
        <w:right w:val="none" w:sz="0" w:space="0" w:color="auto"/>
      </w:divBdr>
    </w:div>
    <w:div w:id="888734253">
      <w:bodyDiv w:val="1"/>
      <w:marLeft w:val="0"/>
      <w:marRight w:val="0"/>
      <w:marTop w:val="0"/>
      <w:marBottom w:val="0"/>
      <w:divBdr>
        <w:top w:val="none" w:sz="0" w:space="0" w:color="auto"/>
        <w:left w:val="none" w:sz="0" w:space="0" w:color="auto"/>
        <w:bottom w:val="none" w:sz="0" w:space="0" w:color="auto"/>
        <w:right w:val="none" w:sz="0" w:space="0" w:color="auto"/>
      </w:divBdr>
    </w:div>
    <w:div w:id="891505905">
      <w:bodyDiv w:val="1"/>
      <w:marLeft w:val="0"/>
      <w:marRight w:val="0"/>
      <w:marTop w:val="0"/>
      <w:marBottom w:val="0"/>
      <w:divBdr>
        <w:top w:val="none" w:sz="0" w:space="0" w:color="auto"/>
        <w:left w:val="none" w:sz="0" w:space="0" w:color="auto"/>
        <w:bottom w:val="none" w:sz="0" w:space="0" w:color="auto"/>
        <w:right w:val="none" w:sz="0" w:space="0" w:color="auto"/>
      </w:divBdr>
    </w:div>
    <w:div w:id="892078359">
      <w:bodyDiv w:val="1"/>
      <w:marLeft w:val="0"/>
      <w:marRight w:val="0"/>
      <w:marTop w:val="0"/>
      <w:marBottom w:val="0"/>
      <w:divBdr>
        <w:top w:val="none" w:sz="0" w:space="0" w:color="auto"/>
        <w:left w:val="none" w:sz="0" w:space="0" w:color="auto"/>
        <w:bottom w:val="none" w:sz="0" w:space="0" w:color="auto"/>
        <w:right w:val="none" w:sz="0" w:space="0" w:color="auto"/>
      </w:divBdr>
    </w:div>
    <w:div w:id="893540973">
      <w:bodyDiv w:val="1"/>
      <w:marLeft w:val="0"/>
      <w:marRight w:val="0"/>
      <w:marTop w:val="0"/>
      <w:marBottom w:val="0"/>
      <w:divBdr>
        <w:top w:val="none" w:sz="0" w:space="0" w:color="auto"/>
        <w:left w:val="none" w:sz="0" w:space="0" w:color="auto"/>
        <w:bottom w:val="none" w:sz="0" w:space="0" w:color="auto"/>
        <w:right w:val="none" w:sz="0" w:space="0" w:color="auto"/>
      </w:divBdr>
    </w:div>
    <w:div w:id="893663456">
      <w:bodyDiv w:val="1"/>
      <w:marLeft w:val="0"/>
      <w:marRight w:val="0"/>
      <w:marTop w:val="0"/>
      <w:marBottom w:val="0"/>
      <w:divBdr>
        <w:top w:val="none" w:sz="0" w:space="0" w:color="auto"/>
        <w:left w:val="none" w:sz="0" w:space="0" w:color="auto"/>
        <w:bottom w:val="none" w:sz="0" w:space="0" w:color="auto"/>
        <w:right w:val="none" w:sz="0" w:space="0" w:color="auto"/>
      </w:divBdr>
    </w:div>
    <w:div w:id="893811286">
      <w:bodyDiv w:val="1"/>
      <w:marLeft w:val="0"/>
      <w:marRight w:val="0"/>
      <w:marTop w:val="0"/>
      <w:marBottom w:val="0"/>
      <w:divBdr>
        <w:top w:val="none" w:sz="0" w:space="0" w:color="auto"/>
        <w:left w:val="none" w:sz="0" w:space="0" w:color="auto"/>
        <w:bottom w:val="none" w:sz="0" w:space="0" w:color="auto"/>
        <w:right w:val="none" w:sz="0" w:space="0" w:color="auto"/>
      </w:divBdr>
    </w:div>
    <w:div w:id="894320444">
      <w:bodyDiv w:val="1"/>
      <w:marLeft w:val="0"/>
      <w:marRight w:val="0"/>
      <w:marTop w:val="0"/>
      <w:marBottom w:val="0"/>
      <w:divBdr>
        <w:top w:val="none" w:sz="0" w:space="0" w:color="auto"/>
        <w:left w:val="none" w:sz="0" w:space="0" w:color="auto"/>
        <w:bottom w:val="none" w:sz="0" w:space="0" w:color="auto"/>
        <w:right w:val="none" w:sz="0" w:space="0" w:color="auto"/>
      </w:divBdr>
    </w:div>
    <w:div w:id="896862841">
      <w:bodyDiv w:val="1"/>
      <w:marLeft w:val="0"/>
      <w:marRight w:val="0"/>
      <w:marTop w:val="0"/>
      <w:marBottom w:val="0"/>
      <w:divBdr>
        <w:top w:val="none" w:sz="0" w:space="0" w:color="auto"/>
        <w:left w:val="none" w:sz="0" w:space="0" w:color="auto"/>
        <w:bottom w:val="none" w:sz="0" w:space="0" w:color="auto"/>
        <w:right w:val="none" w:sz="0" w:space="0" w:color="auto"/>
      </w:divBdr>
    </w:div>
    <w:div w:id="898784614">
      <w:bodyDiv w:val="1"/>
      <w:marLeft w:val="0"/>
      <w:marRight w:val="0"/>
      <w:marTop w:val="0"/>
      <w:marBottom w:val="0"/>
      <w:divBdr>
        <w:top w:val="none" w:sz="0" w:space="0" w:color="auto"/>
        <w:left w:val="none" w:sz="0" w:space="0" w:color="auto"/>
        <w:bottom w:val="none" w:sz="0" w:space="0" w:color="auto"/>
        <w:right w:val="none" w:sz="0" w:space="0" w:color="auto"/>
      </w:divBdr>
    </w:div>
    <w:div w:id="898975819">
      <w:bodyDiv w:val="1"/>
      <w:marLeft w:val="0"/>
      <w:marRight w:val="0"/>
      <w:marTop w:val="0"/>
      <w:marBottom w:val="0"/>
      <w:divBdr>
        <w:top w:val="none" w:sz="0" w:space="0" w:color="auto"/>
        <w:left w:val="none" w:sz="0" w:space="0" w:color="auto"/>
        <w:bottom w:val="none" w:sz="0" w:space="0" w:color="auto"/>
        <w:right w:val="none" w:sz="0" w:space="0" w:color="auto"/>
      </w:divBdr>
    </w:div>
    <w:div w:id="899367517">
      <w:bodyDiv w:val="1"/>
      <w:marLeft w:val="0"/>
      <w:marRight w:val="0"/>
      <w:marTop w:val="0"/>
      <w:marBottom w:val="0"/>
      <w:divBdr>
        <w:top w:val="none" w:sz="0" w:space="0" w:color="auto"/>
        <w:left w:val="none" w:sz="0" w:space="0" w:color="auto"/>
        <w:bottom w:val="none" w:sz="0" w:space="0" w:color="auto"/>
        <w:right w:val="none" w:sz="0" w:space="0" w:color="auto"/>
      </w:divBdr>
    </w:div>
    <w:div w:id="899439157">
      <w:bodyDiv w:val="1"/>
      <w:marLeft w:val="0"/>
      <w:marRight w:val="0"/>
      <w:marTop w:val="0"/>
      <w:marBottom w:val="0"/>
      <w:divBdr>
        <w:top w:val="none" w:sz="0" w:space="0" w:color="auto"/>
        <w:left w:val="none" w:sz="0" w:space="0" w:color="auto"/>
        <w:bottom w:val="none" w:sz="0" w:space="0" w:color="auto"/>
        <w:right w:val="none" w:sz="0" w:space="0" w:color="auto"/>
      </w:divBdr>
    </w:div>
    <w:div w:id="901404629">
      <w:bodyDiv w:val="1"/>
      <w:marLeft w:val="0"/>
      <w:marRight w:val="0"/>
      <w:marTop w:val="0"/>
      <w:marBottom w:val="0"/>
      <w:divBdr>
        <w:top w:val="none" w:sz="0" w:space="0" w:color="auto"/>
        <w:left w:val="none" w:sz="0" w:space="0" w:color="auto"/>
        <w:bottom w:val="none" w:sz="0" w:space="0" w:color="auto"/>
        <w:right w:val="none" w:sz="0" w:space="0" w:color="auto"/>
      </w:divBdr>
    </w:div>
    <w:div w:id="903879077">
      <w:bodyDiv w:val="1"/>
      <w:marLeft w:val="0"/>
      <w:marRight w:val="0"/>
      <w:marTop w:val="0"/>
      <w:marBottom w:val="0"/>
      <w:divBdr>
        <w:top w:val="none" w:sz="0" w:space="0" w:color="auto"/>
        <w:left w:val="none" w:sz="0" w:space="0" w:color="auto"/>
        <w:bottom w:val="none" w:sz="0" w:space="0" w:color="auto"/>
        <w:right w:val="none" w:sz="0" w:space="0" w:color="auto"/>
      </w:divBdr>
    </w:div>
    <w:div w:id="904073813">
      <w:bodyDiv w:val="1"/>
      <w:marLeft w:val="0"/>
      <w:marRight w:val="0"/>
      <w:marTop w:val="0"/>
      <w:marBottom w:val="0"/>
      <w:divBdr>
        <w:top w:val="none" w:sz="0" w:space="0" w:color="auto"/>
        <w:left w:val="none" w:sz="0" w:space="0" w:color="auto"/>
        <w:bottom w:val="none" w:sz="0" w:space="0" w:color="auto"/>
        <w:right w:val="none" w:sz="0" w:space="0" w:color="auto"/>
      </w:divBdr>
    </w:div>
    <w:div w:id="905459256">
      <w:bodyDiv w:val="1"/>
      <w:marLeft w:val="0"/>
      <w:marRight w:val="0"/>
      <w:marTop w:val="0"/>
      <w:marBottom w:val="0"/>
      <w:divBdr>
        <w:top w:val="none" w:sz="0" w:space="0" w:color="auto"/>
        <w:left w:val="none" w:sz="0" w:space="0" w:color="auto"/>
        <w:bottom w:val="none" w:sz="0" w:space="0" w:color="auto"/>
        <w:right w:val="none" w:sz="0" w:space="0" w:color="auto"/>
      </w:divBdr>
    </w:div>
    <w:div w:id="905840627">
      <w:bodyDiv w:val="1"/>
      <w:marLeft w:val="0"/>
      <w:marRight w:val="0"/>
      <w:marTop w:val="0"/>
      <w:marBottom w:val="0"/>
      <w:divBdr>
        <w:top w:val="none" w:sz="0" w:space="0" w:color="auto"/>
        <w:left w:val="none" w:sz="0" w:space="0" w:color="auto"/>
        <w:bottom w:val="none" w:sz="0" w:space="0" w:color="auto"/>
        <w:right w:val="none" w:sz="0" w:space="0" w:color="auto"/>
      </w:divBdr>
    </w:div>
    <w:div w:id="906838694">
      <w:bodyDiv w:val="1"/>
      <w:marLeft w:val="0"/>
      <w:marRight w:val="0"/>
      <w:marTop w:val="0"/>
      <w:marBottom w:val="0"/>
      <w:divBdr>
        <w:top w:val="none" w:sz="0" w:space="0" w:color="auto"/>
        <w:left w:val="none" w:sz="0" w:space="0" w:color="auto"/>
        <w:bottom w:val="none" w:sz="0" w:space="0" w:color="auto"/>
        <w:right w:val="none" w:sz="0" w:space="0" w:color="auto"/>
      </w:divBdr>
    </w:div>
    <w:div w:id="907499966">
      <w:bodyDiv w:val="1"/>
      <w:marLeft w:val="0"/>
      <w:marRight w:val="0"/>
      <w:marTop w:val="0"/>
      <w:marBottom w:val="0"/>
      <w:divBdr>
        <w:top w:val="none" w:sz="0" w:space="0" w:color="auto"/>
        <w:left w:val="none" w:sz="0" w:space="0" w:color="auto"/>
        <w:bottom w:val="none" w:sz="0" w:space="0" w:color="auto"/>
        <w:right w:val="none" w:sz="0" w:space="0" w:color="auto"/>
      </w:divBdr>
    </w:div>
    <w:div w:id="907884682">
      <w:bodyDiv w:val="1"/>
      <w:marLeft w:val="0"/>
      <w:marRight w:val="0"/>
      <w:marTop w:val="0"/>
      <w:marBottom w:val="0"/>
      <w:divBdr>
        <w:top w:val="none" w:sz="0" w:space="0" w:color="auto"/>
        <w:left w:val="none" w:sz="0" w:space="0" w:color="auto"/>
        <w:bottom w:val="none" w:sz="0" w:space="0" w:color="auto"/>
        <w:right w:val="none" w:sz="0" w:space="0" w:color="auto"/>
      </w:divBdr>
    </w:div>
    <w:div w:id="908418241">
      <w:bodyDiv w:val="1"/>
      <w:marLeft w:val="0"/>
      <w:marRight w:val="0"/>
      <w:marTop w:val="0"/>
      <w:marBottom w:val="0"/>
      <w:divBdr>
        <w:top w:val="none" w:sz="0" w:space="0" w:color="auto"/>
        <w:left w:val="none" w:sz="0" w:space="0" w:color="auto"/>
        <w:bottom w:val="none" w:sz="0" w:space="0" w:color="auto"/>
        <w:right w:val="none" w:sz="0" w:space="0" w:color="auto"/>
      </w:divBdr>
    </w:div>
    <w:div w:id="909540077">
      <w:bodyDiv w:val="1"/>
      <w:marLeft w:val="0"/>
      <w:marRight w:val="0"/>
      <w:marTop w:val="0"/>
      <w:marBottom w:val="0"/>
      <w:divBdr>
        <w:top w:val="none" w:sz="0" w:space="0" w:color="auto"/>
        <w:left w:val="none" w:sz="0" w:space="0" w:color="auto"/>
        <w:bottom w:val="none" w:sz="0" w:space="0" w:color="auto"/>
        <w:right w:val="none" w:sz="0" w:space="0" w:color="auto"/>
      </w:divBdr>
    </w:div>
    <w:div w:id="910192647">
      <w:bodyDiv w:val="1"/>
      <w:marLeft w:val="0"/>
      <w:marRight w:val="0"/>
      <w:marTop w:val="0"/>
      <w:marBottom w:val="0"/>
      <w:divBdr>
        <w:top w:val="none" w:sz="0" w:space="0" w:color="auto"/>
        <w:left w:val="none" w:sz="0" w:space="0" w:color="auto"/>
        <w:bottom w:val="none" w:sz="0" w:space="0" w:color="auto"/>
        <w:right w:val="none" w:sz="0" w:space="0" w:color="auto"/>
      </w:divBdr>
    </w:div>
    <w:div w:id="910384698">
      <w:bodyDiv w:val="1"/>
      <w:marLeft w:val="0"/>
      <w:marRight w:val="0"/>
      <w:marTop w:val="0"/>
      <w:marBottom w:val="0"/>
      <w:divBdr>
        <w:top w:val="none" w:sz="0" w:space="0" w:color="auto"/>
        <w:left w:val="none" w:sz="0" w:space="0" w:color="auto"/>
        <w:bottom w:val="none" w:sz="0" w:space="0" w:color="auto"/>
        <w:right w:val="none" w:sz="0" w:space="0" w:color="auto"/>
      </w:divBdr>
    </w:div>
    <w:div w:id="910458491">
      <w:bodyDiv w:val="1"/>
      <w:marLeft w:val="0"/>
      <w:marRight w:val="0"/>
      <w:marTop w:val="0"/>
      <w:marBottom w:val="0"/>
      <w:divBdr>
        <w:top w:val="none" w:sz="0" w:space="0" w:color="auto"/>
        <w:left w:val="none" w:sz="0" w:space="0" w:color="auto"/>
        <w:bottom w:val="none" w:sz="0" w:space="0" w:color="auto"/>
        <w:right w:val="none" w:sz="0" w:space="0" w:color="auto"/>
      </w:divBdr>
    </w:div>
    <w:div w:id="910889073">
      <w:bodyDiv w:val="1"/>
      <w:marLeft w:val="0"/>
      <w:marRight w:val="0"/>
      <w:marTop w:val="0"/>
      <w:marBottom w:val="0"/>
      <w:divBdr>
        <w:top w:val="none" w:sz="0" w:space="0" w:color="auto"/>
        <w:left w:val="none" w:sz="0" w:space="0" w:color="auto"/>
        <w:bottom w:val="none" w:sz="0" w:space="0" w:color="auto"/>
        <w:right w:val="none" w:sz="0" w:space="0" w:color="auto"/>
      </w:divBdr>
    </w:div>
    <w:div w:id="910962306">
      <w:bodyDiv w:val="1"/>
      <w:marLeft w:val="0"/>
      <w:marRight w:val="0"/>
      <w:marTop w:val="0"/>
      <w:marBottom w:val="0"/>
      <w:divBdr>
        <w:top w:val="none" w:sz="0" w:space="0" w:color="auto"/>
        <w:left w:val="none" w:sz="0" w:space="0" w:color="auto"/>
        <w:bottom w:val="none" w:sz="0" w:space="0" w:color="auto"/>
        <w:right w:val="none" w:sz="0" w:space="0" w:color="auto"/>
      </w:divBdr>
    </w:div>
    <w:div w:id="915239880">
      <w:bodyDiv w:val="1"/>
      <w:marLeft w:val="0"/>
      <w:marRight w:val="0"/>
      <w:marTop w:val="0"/>
      <w:marBottom w:val="0"/>
      <w:divBdr>
        <w:top w:val="none" w:sz="0" w:space="0" w:color="auto"/>
        <w:left w:val="none" w:sz="0" w:space="0" w:color="auto"/>
        <w:bottom w:val="none" w:sz="0" w:space="0" w:color="auto"/>
        <w:right w:val="none" w:sz="0" w:space="0" w:color="auto"/>
      </w:divBdr>
    </w:div>
    <w:div w:id="918172469">
      <w:bodyDiv w:val="1"/>
      <w:marLeft w:val="0"/>
      <w:marRight w:val="0"/>
      <w:marTop w:val="0"/>
      <w:marBottom w:val="0"/>
      <w:divBdr>
        <w:top w:val="none" w:sz="0" w:space="0" w:color="auto"/>
        <w:left w:val="none" w:sz="0" w:space="0" w:color="auto"/>
        <w:bottom w:val="none" w:sz="0" w:space="0" w:color="auto"/>
        <w:right w:val="none" w:sz="0" w:space="0" w:color="auto"/>
      </w:divBdr>
    </w:div>
    <w:div w:id="919021162">
      <w:bodyDiv w:val="1"/>
      <w:marLeft w:val="0"/>
      <w:marRight w:val="0"/>
      <w:marTop w:val="0"/>
      <w:marBottom w:val="0"/>
      <w:divBdr>
        <w:top w:val="none" w:sz="0" w:space="0" w:color="auto"/>
        <w:left w:val="none" w:sz="0" w:space="0" w:color="auto"/>
        <w:bottom w:val="none" w:sz="0" w:space="0" w:color="auto"/>
        <w:right w:val="none" w:sz="0" w:space="0" w:color="auto"/>
      </w:divBdr>
    </w:div>
    <w:div w:id="920332357">
      <w:bodyDiv w:val="1"/>
      <w:marLeft w:val="0"/>
      <w:marRight w:val="0"/>
      <w:marTop w:val="0"/>
      <w:marBottom w:val="0"/>
      <w:divBdr>
        <w:top w:val="none" w:sz="0" w:space="0" w:color="auto"/>
        <w:left w:val="none" w:sz="0" w:space="0" w:color="auto"/>
        <w:bottom w:val="none" w:sz="0" w:space="0" w:color="auto"/>
        <w:right w:val="none" w:sz="0" w:space="0" w:color="auto"/>
      </w:divBdr>
    </w:div>
    <w:div w:id="920454854">
      <w:bodyDiv w:val="1"/>
      <w:marLeft w:val="0"/>
      <w:marRight w:val="0"/>
      <w:marTop w:val="0"/>
      <w:marBottom w:val="0"/>
      <w:divBdr>
        <w:top w:val="none" w:sz="0" w:space="0" w:color="auto"/>
        <w:left w:val="none" w:sz="0" w:space="0" w:color="auto"/>
        <w:bottom w:val="none" w:sz="0" w:space="0" w:color="auto"/>
        <w:right w:val="none" w:sz="0" w:space="0" w:color="auto"/>
      </w:divBdr>
    </w:div>
    <w:div w:id="922955674">
      <w:bodyDiv w:val="1"/>
      <w:marLeft w:val="0"/>
      <w:marRight w:val="0"/>
      <w:marTop w:val="0"/>
      <w:marBottom w:val="0"/>
      <w:divBdr>
        <w:top w:val="none" w:sz="0" w:space="0" w:color="auto"/>
        <w:left w:val="none" w:sz="0" w:space="0" w:color="auto"/>
        <w:bottom w:val="none" w:sz="0" w:space="0" w:color="auto"/>
        <w:right w:val="none" w:sz="0" w:space="0" w:color="auto"/>
      </w:divBdr>
    </w:div>
    <w:div w:id="924339971">
      <w:bodyDiv w:val="1"/>
      <w:marLeft w:val="0"/>
      <w:marRight w:val="0"/>
      <w:marTop w:val="0"/>
      <w:marBottom w:val="0"/>
      <w:divBdr>
        <w:top w:val="none" w:sz="0" w:space="0" w:color="auto"/>
        <w:left w:val="none" w:sz="0" w:space="0" w:color="auto"/>
        <w:bottom w:val="none" w:sz="0" w:space="0" w:color="auto"/>
        <w:right w:val="none" w:sz="0" w:space="0" w:color="auto"/>
      </w:divBdr>
    </w:div>
    <w:div w:id="924386035">
      <w:bodyDiv w:val="1"/>
      <w:marLeft w:val="0"/>
      <w:marRight w:val="0"/>
      <w:marTop w:val="0"/>
      <w:marBottom w:val="0"/>
      <w:divBdr>
        <w:top w:val="none" w:sz="0" w:space="0" w:color="auto"/>
        <w:left w:val="none" w:sz="0" w:space="0" w:color="auto"/>
        <w:bottom w:val="none" w:sz="0" w:space="0" w:color="auto"/>
        <w:right w:val="none" w:sz="0" w:space="0" w:color="auto"/>
      </w:divBdr>
    </w:div>
    <w:div w:id="926154951">
      <w:bodyDiv w:val="1"/>
      <w:marLeft w:val="0"/>
      <w:marRight w:val="0"/>
      <w:marTop w:val="0"/>
      <w:marBottom w:val="0"/>
      <w:divBdr>
        <w:top w:val="none" w:sz="0" w:space="0" w:color="auto"/>
        <w:left w:val="none" w:sz="0" w:space="0" w:color="auto"/>
        <w:bottom w:val="none" w:sz="0" w:space="0" w:color="auto"/>
        <w:right w:val="none" w:sz="0" w:space="0" w:color="auto"/>
      </w:divBdr>
    </w:div>
    <w:div w:id="927343683">
      <w:bodyDiv w:val="1"/>
      <w:marLeft w:val="0"/>
      <w:marRight w:val="0"/>
      <w:marTop w:val="0"/>
      <w:marBottom w:val="0"/>
      <w:divBdr>
        <w:top w:val="none" w:sz="0" w:space="0" w:color="auto"/>
        <w:left w:val="none" w:sz="0" w:space="0" w:color="auto"/>
        <w:bottom w:val="none" w:sz="0" w:space="0" w:color="auto"/>
        <w:right w:val="none" w:sz="0" w:space="0" w:color="auto"/>
      </w:divBdr>
    </w:div>
    <w:div w:id="927735545">
      <w:bodyDiv w:val="1"/>
      <w:marLeft w:val="0"/>
      <w:marRight w:val="0"/>
      <w:marTop w:val="0"/>
      <w:marBottom w:val="0"/>
      <w:divBdr>
        <w:top w:val="none" w:sz="0" w:space="0" w:color="auto"/>
        <w:left w:val="none" w:sz="0" w:space="0" w:color="auto"/>
        <w:bottom w:val="none" w:sz="0" w:space="0" w:color="auto"/>
        <w:right w:val="none" w:sz="0" w:space="0" w:color="auto"/>
      </w:divBdr>
    </w:div>
    <w:div w:id="927926583">
      <w:bodyDiv w:val="1"/>
      <w:marLeft w:val="0"/>
      <w:marRight w:val="0"/>
      <w:marTop w:val="0"/>
      <w:marBottom w:val="0"/>
      <w:divBdr>
        <w:top w:val="none" w:sz="0" w:space="0" w:color="auto"/>
        <w:left w:val="none" w:sz="0" w:space="0" w:color="auto"/>
        <w:bottom w:val="none" w:sz="0" w:space="0" w:color="auto"/>
        <w:right w:val="none" w:sz="0" w:space="0" w:color="auto"/>
      </w:divBdr>
    </w:div>
    <w:div w:id="927927042">
      <w:bodyDiv w:val="1"/>
      <w:marLeft w:val="0"/>
      <w:marRight w:val="0"/>
      <w:marTop w:val="0"/>
      <w:marBottom w:val="0"/>
      <w:divBdr>
        <w:top w:val="none" w:sz="0" w:space="0" w:color="auto"/>
        <w:left w:val="none" w:sz="0" w:space="0" w:color="auto"/>
        <w:bottom w:val="none" w:sz="0" w:space="0" w:color="auto"/>
        <w:right w:val="none" w:sz="0" w:space="0" w:color="auto"/>
      </w:divBdr>
    </w:div>
    <w:div w:id="927930563">
      <w:bodyDiv w:val="1"/>
      <w:marLeft w:val="0"/>
      <w:marRight w:val="0"/>
      <w:marTop w:val="0"/>
      <w:marBottom w:val="0"/>
      <w:divBdr>
        <w:top w:val="none" w:sz="0" w:space="0" w:color="auto"/>
        <w:left w:val="none" w:sz="0" w:space="0" w:color="auto"/>
        <w:bottom w:val="none" w:sz="0" w:space="0" w:color="auto"/>
        <w:right w:val="none" w:sz="0" w:space="0" w:color="auto"/>
      </w:divBdr>
    </w:div>
    <w:div w:id="928581832">
      <w:bodyDiv w:val="1"/>
      <w:marLeft w:val="0"/>
      <w:marRight w:val="0"/>
      <w:marTop w:val="0"/>
      <w:marBottom w:val="0"/>
      <w:divBdr>
        <w:top w:val="none" w:sz="0" w:space="0" w:color="auto"/>
        <w:left w:val="none" w:sz="0" w:space="0" w:color="auto"/>
        <w:bottom w:val="none" w:sz="0" w:space="0" w:color="auto"/>
        <w:right w:val="none" w:sz="0" w:space="0" w:color="auto"/>
      </w:divBdr>
    </w:div>
    <w:div w:id="928660888">
      <w:bodyDiv w:val="1"/>
      <w:marLeft w:val="0"/>
      <w:marRight w:val="0"/>
      <w:marTop w:val="0"/>
      <w:marBottom w:val="0"/>
      <w:divBdr>
        <w:top w:val="none" w:sz="0" w:space="0" w:color="auto"/>
        <w:left w:val="none" w:sz="0" w:space="0" w:color="auto"/>
        <w:bottom w:val="none" w:sz="0" w:space="0" w:color="auto"/>
        <w:right w:val="none" w:sz="0" w:space="0" w:color="auto"/>
      </w:divBdr>
    </w:div>
    <w:div w:id="929856296">
      <w:bodyDiv w:val="1"/>
      <w:marLeft w:val="0"/>
      <w:marRight w:val="0"/>
      <w:marTop w:val="0"/>
      <w:marBottom w:val="0"/>
      <w:divBdr>
        <w:top w:val="none" w:sz="0" w:space="0" w:color="auto"/>
        <w:left w:val="none" w:sz="0" w:space="0" w:color="auto"/>
        <w:bottom w:val="none" w:sz="0" w:space="0" w:color="auto"/>
        <w:right w:val="none" w:sz="0" w:space="0" w:color="auto"/>
      </w:divBdr>
    </w:div>
    <w:div w:id="930551168">
      <w:bodyDiv w:val="1"/>
      <w:marLeft w:val="0"/>
      <w:marRight w:val="0"/>
      <w:marTop w:val="0"/>
      <w:marBottom w:val="0"/>
      <w:divBdr>
        <w:top w:val="none" w:sz="0" w:space="0" w:color="auto"/>
        <w:left w:val="none" w:sz="0" w:space="0" w:color="auto"/>
        <w:bottom w:val="none" w:sz="0" w:space="0" w:color="auto"/>
        <w:right w:val="none" w:sz="0" w:space="0" w:color="auto"/>
      </w:divBdr>
    </w:div>
    <w:div w:id="932401703">
      <w:bodyDiv w:val="1"/>
      <w:marLeft w:val="0"/>
      <w:marRight w:val="0"/>
      <w:marTop w:val="0"/>
      <w:marBottom w:val="0"/>
      <w:divBdr>
        <w:top w:val="none" w:sz="0" w:space="0" w:color="auto"/>
        <w:left w:val="none" w:sz="0" w:space="0" w:color="auto"/>
        <w:bottom w:val="none" w:sz="0" w:space="0" w:color="auto"/>
        <w:right w:val="none" w:sz="0" w:space="0" w:color="auto"/>
      </w:divBdr>
    </w:div>
    <w:div w:id="933830614">
      <w:bodyDiv w:val="1"/>
      <w:marLeft w:val="0"/>
      <w:marRight w:val="0"/>
      <w:marTop w:val="0"/>
      <w:marBottom w:val="0"/>
      <w:divBdr>
        <w:top w:val="none" w:sz="0" w:space="0" w:color="auto"/>
        <w:left w:val="none" w:sz="0" w:space="0" w:color="auto"/>
        <w:bottom w:val="none" w:sz="0" w:space="0" w:color="auto"/>
        <w:right w:val="none" w:sz="0" w:space="0" w:color="auto"/>
      </w:divBdr>
    </w:div>
    <w:div w:id="934944628">
      <w:bodyDiv w:val="1"/>
      <w:marLeft w:val="0"/>
      <w:marRight w:val="0"/>
      <w:marTop w:val="0"/>
      <w:marBottom w:val="0"/>
      <w:divBdr>
        <w:top w:val="none" w:sz="0" w:space="0" w:color="auto"/>
        <w:left w:val="none" w:sz="0" w:space="0" w:color="auto"/>
        <w:bottom w:val="none" w:sz="0" w:space="0" w:color="auto"/>
        <w:right w:val="none" w:sz="0" w:space="0" w:color="auto"/>
      </w:divBdr>
    </w:div>
    <w:div w:id="936527170">
      <w:bodyDiv w:val="1"/>
      <w:marLeft w:val="0"/>
      <w:marRight w:val="0"/>
      <w:marTop w:val="0"/>
      <w:marBottom w:val="0"/>
      <w:divBdr>
        <w:top w:val="none" w:sz="0" w:space="0" w:color="auto"/>
        <w:left w:val="none" w:sz="0" w:space="0" w:color="auto"/>
        <w:bottom w:val="none" w:sz="0" w:space="0" w:color="auto"/>
        <w:right w:val="none" w:sz="0" w:space="0" w:color="auto"/>
      </w:divBdr>
    </w:div>
    <w:div w:id="936786457">
      <w:bodyDiv w:val="1"/>
      <w:marLeft w:val="0"/>
      <w:marRight w:val="0"/>
      <w:marTop w:val="0"/>
      <w:marBottom w:val="0"/>
      <w:divBdr>
        <w:top w:val="none" w:sz="0" w:space="0" w:color="auto"/>
        <w:left w:val="none" w:sz="0" w:space="0" w:color="auto"/>
        <w:bottom w:val="none" w:sz="0" w:space="0" w:color="auto"/>
        <w:right w:val="none" w:sz="0" w:space="0" w:color="auto"/>
      </w:divBdr>
    </w:div>
    <w:div w:id="937056558">
      <w:bodyDiv w:val="1"/>
      <w:marLeft w:val="0"/>
      <w:marRight w:val="0"/>
      <w:marTop w:val="0"/>
      <w:marBottom w:val="0"/>
      <w:divBdr>
        <w:top w:val="none" w:sz="0" w:space="0" w:color="auto"/>
        <w:left w:val="none" w:sz="0" w:space="0" w:color="auto"/>
        <w:bottom w:val="none" w:sz="0" w:space="0" w:color="auto"/>
        <w:right w:val="none" w:sz="0" w:space="0" w:color="auto"/>
      </w:divBdr>
    </w:div>
    <w:div w:id="937640101">
      <w:bodyDiv w:val="1"/>
      <w:marLeft w:val="0"/>
      <w:marRight w:val="0"/>
      <w:marTop w:val="0"/>
      <w:marBottom w:val="0"/>
      <w:divBdr>
        <w:top w:val="none" w:sz="0" w:space="0" w:color="auto"/>
        <w:left w:val="none" w:sz="0" w:space="0" w:color="auto"/>
        <w:bottom w:val="none" w:sz="0" w:space="0" w:color="auto"/>
        <w:right w:val="none" w:sz="0" w:space="0" w:color="auto"/>
      </w:divBdr>
    </w:div>
    <w:div w:id="937640639">
      <w:bodyDiv w:val="1"/>
      <w:marLeft w:val="0"/>
      <w:marRight w:val="0"/>
      <w:marTop w:val="0"/>
      <w:marBottom w:val="0"/>
      <w:divBdr>
        <w:top w:val="none" w:sz="0" w:space="0" w:color="auto"/>
        <w:left w:val="none" w:sz="0" w:space="0" w:color="auto"/>
        <w:bottom w:val="none" w:sz="0" w:space="0" w:color="auto"/>
        <w:right w:val="none" w:sz="0" w:space="0" w:color="auto"/>
      </w:divBdr>
    </w:div>
    <w:div w:id="938096981">
      <w:bodyDiv w:val="1"/>
      <w:marLeft w:val="0"/>
      <w:marRight w:val="0"/>
      <w:marTop w:val="0"/>
      <w:marBottom w:val="0"/>
      <w:divBdr>
        <w:top w:val="none" w:sz="0" w:space="0" w:color="auto"/>
        <w:left w:val="none" w:sz="0" w:space="0" w:color="auto"/>
        <w:bottom w:val="none" w:sz="0" w:space="0" w:color="auto"/>
        <w:right w:val="none" w:sz="0" w:space="0" w:color="auto"/>
      </w:divBdr>
    </w:div>
    <w:div w:id="938951931">
      <w:bodyDiv w:val="1"/>
      <w:marLeft w:val="0"/>
      <w:marRight w:val="0"/>
      <w:marTop w:val="0"/>
      <w:marBottom w:val="0"/>
      <w:divBdr>
        <w:top w:val="none" w:sz="0" w:space="0" w:color="auto"/>
        <w:left w:val="none" w:sz="0" w:space="0" w:color="auto"/>
        <w:bottom w:val="none" w:sz="0" w:space="0" w:color="auto"/>
        <w:right w:val="none" w:sz="0" w:space="0" w:color="auto"/>
      </w:divBdr>
    </w:div>
    <w:div w:id="939145156">
      <w:bodyDiv w:val="1"/>
      <w:marLeft w:val="0"/>
      <w:marRight w:val="0"/>
      <w:marTop w:val="0"/>
      <w:marBottom w:val="0"/>
      <w:divBdr>
        <w:top w:val="none" w:sz="0" w:space="0" w:color="auto"/>
        <w:left w:val="none" w:sz="0" w:space="0" w:color="auto"/>
        <w:bottom w:val="none" w:sz="0" w:space="0" w:color="auto"/>
        <w:right w:val="none" w:sz="0" w:space="0" w:color="auto"/>
      </w:divBdr>
    </w:div>
    <w:div w:id="939333175">
      <w:bodyDiv w:val="1"/>
      <w:marLeft w:val="0"/>
      <w:marRight w:val="0"/>
      <w:marTop w:val="0"/>
      <w:marBottom w:val="0"/>
      <w:divBdr>
        <w:top w:val="none" w:sz="0" w:space="0" w:color="auto"/>
        <w:left w:val="none" w:sz="0" w:space="0" w:color="auto"/>
        <w:bottom w:val="none" w:sz="0" w:space="0" w:color="auto"/>
        <w:right w:val="none" w:sz="0" w:space="0" w:color="auto"/>
      </w:divBdr>
    </w:div>
    <w:div w:id="940406615">
      <w:bodyDiv w:val="1"/>
      <w:marLeft w:val="0"/>
      <w:marRight w:val="0"/>
      <w:marTop w:val="0"/>
      <w:marBottom w:val="0"/>
      <w:divBdr>
        <w:top w:val="none" w:sz="0" w:space="0" w:color="auto"/>
        <w:left w:val="none" w:sz="0" w:space="0" w:color="auto"/>
        <w:bottom w:val="none" w:sz="0" w:space="0" w:color="auto"/>
        <w:right w:val="none" w:sz="0" w:space="0" w:color="auto"/>
      </w:divBdr>
    </w:div>
    <w:div w:id="940842281">
      <w:bodyDiv w:val="1"/>
      <w:marLeft w:val="0"/>
      <w:marRight w:val="0"/>
      <w:marTop w:val="0"/>
      <w:marBottom w:val="0"/>
      <w:divBdr>
        <w:top w:val="none" w:sz="0" w:space="0" w:color="auto"/>
        <w:left w:val="none" w:sz="0" w:space="0" w:color="auto"/>
        <w:bottom w:val="none" w:sz="0" w:space="0" w:color="auto"/>
        <w:right w:val="none" w:sz="0" w:space="0" w:color="auto"/>
      </w:divBdr>
    </w:div>
    <w:div w:id="941650623">
      <w:bodyDiv w:val="1"/>
      <w:marLeft w:val="0"/>
      <w:marRight w:val="0"/>
      <w:marTop w:val="0"/>
      <w:marBottom w:val="0"/>
      <w:divBdr>
        <w:top w:val="none" w:sz="0" w:space="0" w:color="auto"/>
        <w:left w:val="none" w:sz="0" w:space="0" w:color="auto"/>
        <w:bottom w:val="none" w:sz="0" w:space="0" w:color="auto"/>
        <w:right w:val="none" w:sz="0" w:space="0" w:color="auto"/>
      </w:divBdr>
    </w:div>
    <w:div w:id="942810666">
      <w:bodyDiv w:val="1"/>
      <w:marLeft w:val="0"/>
      <w:marRight w:val="0"/>
      <w:marTop w:val="0"/>
      <w:marBottom w:val="0"/>
      <w:divBdr>
        <w:top w:val="none" w:sz="0" w:space="0" w:color="auto"/>
        <w:left w:val="none" w:sz="0" w:space="0" w:color="auto"/>
        <w:bottom w:val="none" w:sz="0" w:space="0" w:color="auto"/>
        <w:right w:val="none" w:sz="0" w:space="0" w:color="auto"/>
      </w:divBdr>
    </w:div>
    <w:div w:id="945650075">
      <w:bodyDiv w:val="1"/>
      <w:marLeft w:val="0"/>
      <w:marRight w:val="0"/>
      <w:marTop w:val="0"/>
      <w:marBottom w:val="0"/>
      <w:divBdr>
        <w:top w:val="none" w:sz="0" w:space="0" w:color="auto"/>
        <w:left w:val="none" w:sz="0" w:space="0" w:color="auto"/>
        <w:bottom w:val="none" w:sz="0" w:space="0" w:color="auto"/>
        <w:right w:val="none" w:sz="0" w:space="0" w:color="auto"/>
      </w:divBdr>
    </w:div>
    <w:div w:id="948777247">
      <w:bodyDiv w:val="1"/>
      <w:marLeft w:val="0"/>
      <w:marRight w:val="0"/>
      <w:marTop w:val="0"/>
      <w:marBottom w:val="0"/>
      <w:divBdr>
        <w:top w:val="none" w:sz="0" w:space="0" w:color="auto"/>
        <w:left w:val="none" w:sz="0" w:space="0" w:color="auto"/>
        <w:bottom w:val="none" w:sz="0" w:space="0" w:color="auto"/>
        <w:right w:val="none" w:sz="0" w:space="0" w:color="auto"/>
      </w:divBdr>
    </w:div>
    <w:div w:id="948896615">
      <w:bodyDiv w:val="1"/>
      <w:marLeft w:val="0"/>
      <w:marRight w:val="0"/>
      <w:marTop w:val="0"/>
      <w:marBottom w:val="0"/>
      <w:divBdr>
        <w:top w:val="none" w:sz="0" w:space="0" w:color="auto"/>
        <w:left w:val="none" w:sz="0" w:space="0" w:color="auto"/>
        <w:bottom w:val="none" w:sz="0" w:space="0" w:color="auto"/>
        <w:right w:val="none" w:sz="0" w:space="0" w:color="auto"/>
      </w:divBdr>
    </w:div>
    <w:div w:id="949626749">
      <w:bodyDiv w:val="1"/>
      <w:marLeft w:val="0"/>
      <w:marRight w:val="0"/>
      <w:marTop w:val="0"/>
      <w:marBottom w:val="0"/>
      <w:divBdr>
        <w:top w:val="none" w:sz="0" w:space="0" w:color="auto"/>
        <w:left w:val="none" w:sz="0" w:space="0" w:color="auto"/>
        <w:bottom w:val="none" w:sz="0" w:space="0" w:color="auto"/>
        <w:right w:val="none" w:sz="0" w:space="0" w:color="auto"/>
      </w:divBdr>
    </w:div>
    <w:div w:id="953706608">
      <w:bodyDiv w:val="1"/>
      <w:marLeft w:val="0"/>
      <w:marRight w:val="0"/>
      <w:marTop w:val="0"/>
      <w:marBottom w:val="0"/>
      <w:divBdr>
        <w:top w:val="none" w:sz="0" w:space="0" w:color="auto"/>
        <w:left w:val="none" w:sz="0" w:space="0" w:color="auto"/>
        <w:bottom w:val="none" w:sz="0" w:space="0" w:color="auto"/>
        <w:right w:val="none" w:sz="0" w:space="0" w:color="auto"/>
      </w:divBdr>
    </w:div>
    <w:div w:id="954016371">
      <w:bodyDiv w:val="1"/>
      <w:marLeft w:val="0"/>
      <w:marRight w:val="0"/>
      <w:marTop w:val="0"/>
      <w:marBottom w:val="0"/>
      <w:divBdr>
        <w:top w:val="none" w:sz="0" w:space="0" w:color="auto"/>
        <w:left w:val="none" w:sz="0" w:space="0" w:color="auto"/>
        <w:bottom w:val="none" w:sz="0" w:space="0" w:color="auto"/>
        <w:right w:val="none" w:sz="0" w:space="0" w:color="auto"/>
      </w:divBdr>
    </w:div>
    <w:div w:id="954291132">
      <w:bodyDiv w:val="1"/>
      <w:marLeft w:val="0"/>
      <w:marRight w:val="0"/>
      <w:marTop w:val="0"/>
      <w:marBottom w:val="0"/>
      <w:divBdr>
        <w:top w:val="none" w:sz="0" w:space="0" w:color="auto"/>
        <w:left w:val="none" w:sz="0" w:space="0" w:color="auto"/>
        <w:bottom w:val="none" w:sz="0" w:space="0" w:color="auto"/>
        <w:right w:val="none" w:sz="0" w:space="0" w:color="auto"/>
      </w:divBdr>
    </w:div>
    <w:div w:id="955216679">
      <w:bodyDiv w:val="1"/>
      <w:marLeft w:val="0"/>
      <w:marRight w:val="0"/>
      <w:marTop w:val="0"/>
      <w:marBottom w:val="0"/>
      <w:divBdr>
        <w:top w:val="none" w:sz="0" w:space="0" w:color="auto"/>
        <w:left w:val="none" w:sz="0" w:space="0" w:color="auto"/>
        <w:bottom w:val="none" w:sz="0" w:space="0" w:color="auto"/>
        <w:right w:val="none" w:sz="0" w:space="0" w:color="auto"/>
      </w:divBdr>
    </w:div>
    <w:div w:id="955673997">
      <w:bodyDiv w:val="1"/>
      <w:marLeft w:val="0"/>
      <w:marRight w:val="0"/>
      <w:marTop w:val="0"/>
      <w:marBottom w:val="0"/>
      <w:divBdr>
        <w:top w:val="none" w:sz="0" w:space="0" w:color="auto"/>
        <w:left w:val="none" w:sz="0" w:space="0" w:color="auto"/>
        <w:bottom w:val="none" w:sz="0" w:space="0" w:color="auto"/>
        <w:right w:val="none" w:sz="0" w:space="0" w:color="auto"/>
      </w:divBdr>
    </w:div>
    <w:div w:id="956763532">
      <w:bodyDiv w:val="1"/>
      <w:marLeft w:val="0"/>
      <w:marRight w:val="0"/>
      <w:marTop w:val="0"/>
      <w:marBottom w:val="0"/>
      <w:divBdr>
        <w:top w:val="none" w:sz="0" w:space="0" w:color="auto"/>
        <w:left w:val="none" w:sz="0" w:space="0" w:color="auto"/>
        <w:bottom w:val="none" w:sz="0" w:space="0" w:color="auto"/>
        <w:right w:val="none" w:sz="0" w:space="0" w:color="auto"/>
      </w:divBdr>
    </w:div>
    <w:div w:id="959802519">
      <w:bodyDiv w:val="1"/>
      <w:marLeft w:val="0"/>
      <w:marRight w:val="0"/>
      <w:marTop w:val="0"/>
      <w:marBottom w:val="0"/>
      <w:divBdr>
        <w:top w:val="none" w:sz="0" w:space="0" w:color="auto"/>
        <w:left w:val="none" w:sz="0" w:space="0" w:color="auto"/>
        <w:bottom w:val="none" w:sz="0" w:space="0" w:color="auto"/>
        <w:right w:val="none" w:sz="0" w:space="0" w:color="auto"/>
      </w:divBdr>
    </w:div>
    <w:div w:id="960455973">
      <w:bodyDiv w:val="1"/>
      <w:marLeft w:val="0"/>
      <w:marRight w:val="0"/>
      <w:marTop w:val="0"/>
      <w:marBottom w:val="0"/>
      <w:divBdr>
        <w:top w:val="none" w:sz="0" w:space="0" w:color="auto"/>
        <w:left w:val="none" w:sz="0" w:space="0" w:color="auto"/>
        <w:bottom w:val="none" w:sz="0" w:space="0" w:color="auto"/>
        <w:right w:val="none" w:sz="0" w:space="0" w:color="auto"/>
      </w:divBdr>
    </w:div>
    <w:div w:id="960501640">
      <w:bodyDiv w:val="1"/>
      <w:marLeft w:val="0"/>
      <w:marRight w:val="0"/>
      <w:marTop w:val="0"/>
      <w:marBottom w:val="0"/>
      <w:divBdr>
        <w:top w:val="none" w:sz="0" w:space="0" w:color="auto"/>
        <w:left w:val="none" w:sz="0" w:space="0" w:color="auto"/>
        <w:bottom w:val="none" w:sz="0" w:space="0" w:color="auto"/>
        <w:right w:val="none" w:sz="0" w:space="0" w:color="auto"/>
      </w:divBdr>
    </w:div>
    <w:div w:id="962923692">
      <w:bodyDiv w:val="1"/>
      <w:marLeft w:val="0"/>
      <w:marRight w:val="0"/>
      <w:marTop w:val="0"/>
      <w:marBottom w:val="0"/>
      <w:divBdr>
        <w:top w:val="none" w:sz="0" w:space="0" w:color="auto"/>
        <w:left w:val="none" w:sz="0" w:space="0" w:color="auto"/>
        <w:bottom w:val="none" w:sz="0" w:space="0" w:color="auto"/>
        <w:right w:val="none" w:sz="0" w:space="0" w:color="auto"/>
      </w:divBdr>
    </w:div>
    <w:div w:id="963848412">
      <w:bodyDiv w:val="1"/>
      <w:marLeft w:val="0"/>
      <w:marRight w:val="0"/>
      <w:marTop w:val="0"/>
      <w:marBottom w:val="0"/>
      <w:divBdr>
        <w:top w:val="none" w:sz="0" w:space="0" w:color="auto"/>
        <w:left w:val="none" w:sz="0" w:space="0" w:color="auto"/>
        <w:bottom w:val="none" w:sz="0" w:space="0" w:color="auto"/>
        <w:right w:val="none" w:sz="0" w:space="0" w:color="auto"/>
      </w:divBdr>
    </w:div>
    <w:div w:id="965741588">
      <w:bodyDiv w:val="1"/>
      <w:marLeft w:val="0"/>
      <w:marRight w:val="0"/>
      <w:marTop w:val="0"/>
      <w:marBottom w:val="0"/>
      <w:divBdr>
        <w:top w:val="none" w:sz="0" w:space="0" w:color="auto"/>
        <w:left w:val="none" w:sz="0" w:space="0" w:color="auto"/>
        <w:bottom w:val="none" w:sz="0" w:space="0" w:color="auto"/>
        <w:right w:val="none" w:sz="0" w:space="0" w:color="auto"/>
      </w:divBdr>
    </w:div>
    <w:div w:id="967471312">
      <w:bodyDiv w:val="1"/>
      <w:marLeft w:val="0"/>
      <w:marRight w:val="0"/>
      <w:marTop w:val="0"/>
      <w:marBottom w:val="0"/>
      <w:divBdr>
        <w:top w:val="none" w:sz="0" w:space="0" w:color="auto"/>
        <w:left w:val="none" w:sz="0" w:space="0" w:color="auto"/>
        <w:bottom w:val="none" w:sz="0" w:space="0" w:color="auto"/>
        <w:right w:val="none" w:sz="0" w:space="0" w:color="auto"/>
      </w:divBdr>
    </w:div>
    <w:div w:id="969626921">
      <w:bodyDiv w:val="1"/>
      <w:marLeft w:val="0"/>
      <w:marRight w:val="0"/>
      <w:marTop w:val="0"/>
      <w:marBottom w:val="0"/>
      <w:divBdr>
        <w:top w:val="none" w:sz="0" w:space="0" w:color="auto"/>
        <w:left w:val="none" w:sz="0" w:space="0" w:color="auto"/>
        <w:bottom w:val="none" w:sz="0" w:space="0" w:color="auto"/>
        <w:right w:val="none" w:sz="0" w:space="0" w:color="auto"/>
      </w:divBdr>
    </w:div>
    <w:div w:id="971718305">
      <w:bodyDiv w:val="1"/>
      <w:marLeft w:val="0"/>
      <w:marRight w:val="0"/>
      <w:marTop w:val="0"/>
      <w:marBottom w:val="0"/>
      <w:divBdr>
        <w:top w:val="none" w:sz="0" w:space="0" w:color="auto"/>
        <w:left w:val="none" w:sz="0" w:space="0" w:color="auto"/>
        <w:bottom w:val="none" w:sz="0" w:space="0" w:color="auto"/>
        <w:right w:val="none" w:sz="0" w:space="0" w:color="auto"/>
      </w:divBdr>
    </w:div>
    <w:div w:id="972171655">
      <w:bodyDiv w:val="1"/>
      <w:marLeft w:val="0"/>
      <w:marRight w:val="0"/>
      <w:marTop w:val="0"/>
      <w:marBottom w:val="0"/>
      <w:divBdr>
        <w:top w:val="none" w:sz="0" w:space="0" w:color="auto"/>
        <w:left w:val="none" w:sz="0" w:space="0" w:color="auto"/>
        <w:bottom w:val="none" w:sz="0" w:space="0" w:color="auto"/>
        <w:right w:val="none" w:sz="0" w:space="0" w:color="auto"/>
      </w:divBdr>
    </w:div>
    <w:div w:id="972639542">
      <w:bodyDiv w:val="1"/>
      <w:marLeft w:val="0"/>
      <w:marRight w:val="0"/>
      <w:marTop w:val="0"/>
      <w:marBottom w:val="0"/>
      <w:divBdr>
        <w:top w:val="none" w:sz="0" w:space="0" w:color="auto"/>
        <w:left w:val="none" w:sz="0" w:space="0" w:color="auto"/>
        <w:bottom w:val="none" w:sz="0" w:space="0" w:color="auto"/>
        <w:right w:val="none" w:sz="0" w:space="0" w:color="auto"/>
      </w:divBdr>
    </w:div>
    <w:div w:id="974216542">
      <w:bodyDiv w:val="1"/>
      <w:marLeft w:val="0"/>
      <w:marRight w:val="0"/>
      <w:marTop w:val="0"/>
      <w:marBottom w:val="0"/>
      <w:divBdr>
        <w:top w:val="none" w:sz="0" w:space="0" w:color="auto"/>
        <w:left w:val="none" w:sz="0" w:space="0" w:color="auto"/>
        <w:bottom w:val="none" w:sz="0" w:space="0" w:color="auto"/>
        <w:right w:val="none" w:sz="0" w:space="0" w:color="auto"/>
      </w:divBdr>
    </w:div>
    <w:div w:id="974333919">
      <w:bodyDiv w:val="1"/>
      <w:marLeft w:val="0"/>
      <w:marRight w:val="0"/>
      <w:marTop w:val="0"/>
      <w:marBottom w:val="0"/>
      <w:divBdr>
        <w:top w:val="none" w:sz="0" w:space="0" w:color="auto"/>
        <w:left w:val="none" w:sz="0" w:space="0" w:color="auto"/>
        <w:bottom w:val="none" w:sz="0" w:space="0" w:color="auto"/>
        <w:right w:val="none" w:sz="0" w:space="0" w:color="auto"/>
      </w:divBdr>
    </w:div>
    <w:div w:id="976105600">
      <w:bodyDiv w:val="1"/>
      <w:marLeft w:val="0"/>
      <w:marRight w:val="0"/>
      <w:marTop w:val="0"/>
      <w:marBottom w:val="0"/>
      <w:divBdr>
        <w:top w:val="none" w:sz="0" w:space="0" w:color="auto"/>
        <w:left w:val="none" w:sz="0" w:space="0" w:color="auto"/>
        <w:bottom w:val="none" w:sz="0" w:space="0" w:color="auto"/>
        <w:right w:val="none" w:sz="0" w:space="0" w:color="auto"/>
      </w:divBdr>
    </w:div>
    <w:div w:id="976685457">
      <w:bodyDiv w:val="1"/>
      <w:marLeft w:val="0"/>
      <w:marRight w:val="0"/>
      <w:marTop w:val="0"/>
      <w:marBottom w:val="0"/>
      <w:divBdr>
        <w:top w:val="none" w:sz="0" w:space="0" w:color="auto"/>
        <w:left w:val="none" w:sz="0" w:space="0" w:color="auto"/>
        <w:bottom w:val="none" w:sz="0" w:space="0" w:color="auto"/>
        <w:right w:val="none" w:sz="0" w:space="0" w:color="auto"/>
      </w:divBdr>
    </w:div>
    <w:div w:id="977957101">
      <w:bodyDiv w:val="1"/>
      <w:marLeft w:val="0"/>
      <w:marRight w:val="0"/>
      <w:marTop w:val="0"/>
      <w:marBottom w:val="0"/>
      <w:divBdr>
        <w:top w:val="none" w:sz="0" w:space="0" w:color="auto"/>
        <w:left w:val="none" w:sz="0" w:space="0" w:color="auto"/>
        <w:bottom w:val="none" w:sz="0" w:space="0" w:color="auto"/>
        <w:right w:val="none" w:sz="0" w:space="0" w:color="auto"/>
      </w:divBdr>
    </w:div>
    <w:div w:id="981037244">
      <w:bodyDiv w:val="1"/>
      <w:marLeft w:val="0"/>
      <w:marRight w:val="0"/>
      <w:marTop w:val="0"/>
      <w:marBottom w:val="0"/>
      <w:divBdr>
        <w:top w:val="none" w:sz="0" w:space="0" w:color="auto"/>
        <w:left w:val="none" w:sz="0" w:space="0" w:color="auto"/>
        <w:bottom w:val="none" w:sz="0" w:space="0" w:color="auto"/>
        <w:right w:val="none" w:sz="0" w:space="0" w:color="auto"/>
      </w:divBdr>
    </w:div>
    <w:div w:id="982395392">
      <w:bodyDiv w:val="1"/>
      <w:marLeft w:val="0"/>
      <w:marRight w:val="0"/>
      <w:marTop w:val="0"/>
      <w:marBottom w:val="0"/>
      <w:divBdr>
        <w:top w:val="none" w:sz="0" w:space="0" w:color="auto"/>
        <w:left w:val="none" w:sz="0" w:space="0" w:color="auto"/>
        <w:bottom w:val="none" w:sz="0" w:space="0" w:color="auto"/>
        <w:right w:val="none" w:sz="0" w:space="0" w:color="auto"/>
      </w:divBdr>
    </w:div>
    <w:div w:id="982809927">
      <w:bodyDiv w:val="1"/>
      <w:marLeft w:val="0"/>
      <w:marRight w:val="0"/>
      <w:marTop w:val="0"/>
      <w:marBottom w:val="0"/>
      <w:divBdr>
        <w:top w:val="none" w:sz="0" w:space="0" w:color="auto"/>
        <w:left w:val="none" w:sz="0" w:space="0" w:color="auto"/>
        <w:bottom w:val="none" w:sz="0" w:space="0" w:color="auto"/>
        <w:right w:val="none" w:sz="0" w:space="0" w:color="auto"/>
      </w:divBdr>
    </w:div>
    <w:div w:id="983780072">
      <w:bodyDiv w:val="1"/>
      <w:marLeft w:val="0"/>
      <w:marRight w:val="0"/>
      <w:marTop w:val="0"/>
      <w:marBottom w:val="0"/>
      <w:divBdr>
        <w:top w:val="none" w:sz="0" w:space="0" w:color="auto"/>
        <w:left w:val="none" w:sz="0" w:space="0" w:color="auto"/>
        <w:bottom w:val="none" w:sz="0" w:space="0" w:color="auto"/>
        <w:right w:val="none" w:sz="0" w:space="0" w:color="auto"/>
      </w:divBdr>
    </w:div>
    <w:div w:id="984625071">
      <w:bodyDiv w:val="1"/>
      <w:marLeft w:val="0"/>
      <w:marRight w:val="0"/>
      <w:marTop w:val="0"/>
      <w:marBottom w:val="0"/>
      <w:divBdr>
        <w:top w:val="none" w:sz="0" w:space="0" w:color="auto"/>
        <w:left w:val="none" w:sz="0" w:space="0" w:color="auto"/>
        <w:bottom w:val="none" w:sz="0" w:space="0" w:color="auto"/>
        <w:right w:val="none" w:sz="0" w:space="0" w:color="auto"/>
      </w:divBdr>
    </w:div>
    <w:div w:id="990525877">
      <w:bodyDiv w:val="1"/>
      <w:marLeft w:val="0"/>
      <w:marRight w:val="0"/>
      <w:marTop w:val="0"/>
      <w:marBottom w:val="0"/>
      <w:divBdr>
        <w:top w:val="none" w:sz="0" w:space="0" w:color="auto"/>
        <w:left w:val="none" w:sz="0" w:space="0" w:color="auto"/>
        <w:bottom w:val="none" w:sz="0" w:space="0" w:color="auto"/>
        <w:right w:val="none" w:sz="0" w:space="0" w:color="auto"/>
      </w:divBdr>
    </w:div>
    <w:div w:id="993266310">
      <w:bodyDiv w:val="1"/>
      <w:marLeft w:val="0"/>
      <w:marRight w:val="0"/>
      <w:marTop w:val="0"/>
      <w:marBottom w:val="0"/>
      <w:divBdr>
        <w:top w:val="none" w:sz="0" w:space="0" w:color="auto"/>
        <w:left w:val="none" w:sz="0" w:space="0" w:color="auto"/>
        <w:bottom w:val="none" w:sz="0" w:space="0" w:color="auto"/>
        <w:right w:val="none" w:sz="0" w:space="0" w:color="auto"/>
      </w:divBdr>
    </w:div>
    <w:div w:id="993341701">
      <w:bodyDiv w:val="1"/>
      <w:marLeft w:val="0"/>
      <w:marRight w:val="0"/>
      <w:marTop w:val="0"/>
      <w:marBottom w:val="0"/>
      <w:divBdr>
        <w:top w:val="none" w:sz="0" w:space="0" w:color="auto"/>
        <w:left w:val="none" w:sz="0" w:space="0" w:color="auto"/>
        <w:bottom w:val="none" w:sz="0" w:space="0" w:color="auto"/>
        <w:right w:val="none" w:sz="0" w:space="0" w:color="auto"/>
      </w:divBdr>
    </w:div>
    <w:div w:id="993951644">
      <w:bodyDiv w:val="1"/>
      <w:marLeft w:val="0"/>
      <w:marRight w:val="0"/>
      <w:marTop w:val="0"/>
      <w:marBottom w:val="0"/>
      <w:divBdr>
        <w:top w:val="none" w:sz="0" w:space="0" w:color="auto"/>
        <w:left w:val="none" w:sz="0" w:space="0" w:color="auto"/>
        <w:bottom w:val="none" w:sz="0" w:space="0" w:color="auto"/>
        <w:right w:val="none" w:sz="0" w:space="0" w:color="auto"/>
      </w:divBdr>
    </w:div>
    <w:div w:id="994534211">
      <w:bodyDiv w:val="1"/>
      <w:marLeft w:val="0"/>
      <w:marRight w:val="0"/>
      <w:marTop w:val="0"/>
      <w:marBottom w:val="0"/>
      <w:divBdr>
        <w:top w:val="none" w:sz="0" w:space="0" w:color="auto"/>
        <w:left w:val="none" w:sz="0" w:space="0" w:color="auto"/>
        <w:bottom w:val="none" w:sz="0" w:space="0" w:color="auto"/>
        <w:right w:val="none" w:sz="0" w:space="0" w:color="auto"/>
      </w:divBdr>
    </w:div>
    <w:div w:id="995261911">
      <w:bodyDiv w:val="1"/>
      <w:marLeft w:val="0"/>
      <w:marRight w:val="0"/>
      <w:marTop w:val="0"/>
      <w:marBottom w:val="0"/>
      <w:divBdr>
        <w:top w:val="none" w:sz="0" w:space="0" w:color="auto"/>
        <w:left w:val="none" w:sz="0" w:space="0" w:color="auto"/>
        <w:bottom w:val="none" w:sz="0" w:space="0" w:color="auto"/>
        <w:right w:val="none" w:sz="0" w:space="0" w:color="auto"/>
      </w:divBdr>
    </w:div>
    <w:div w:id="995649894">
      <w:bodyDiv w:val="1"/>
      <w:marLeft w:val="0"/>
      <w:marRight w:val="0"/>
      <w:marTop w:val="0"/>
      <w:marBottom w:val="0"/>
      <w:divBdr>
        <w:top w:val="none" w:sz="0" w:space="0" w:color="auto"/>
        <w:left w:val="none" w:sz="0" w:space="0" w:color="auto"/>
        <w:bottom w:val="none" w:sz="0" w:space="0" w:color="auto"/>
        <w:right w:val="none" w:sz="0" w:space="0" w:color="auto"/>
      </w:divBdr>
    </w:div>
    <w:div w:id="996346628">
      <w:bodyDiv w:val="1"/>
      <w:marLeft w:val="0"/>
      <w:marRight w:val="0"/>
      <w:marTop w:val="0"/>
      <w:marBottom w:val="0"/>
      <w:divBdr>
        <w:top w:val="none" w:sz="0" w:space="0" w:color="auto"/>
        <w:left w:val="none" w:sz="0" w:space="0" w:color="auto"/>
        <w:bottom w:val="none" w:sz="0" w:space="0" w:color="auto"/>
        <w:right w:val="none" w:sz="0" w:space="0" w:color="auto"/>
      </w:divBdr>
    </w:div>
    <w:div w:id="998538617">
      <w:bodyDiv w:val="1"/>
      <w:marLeft w:val="0"/>
      <w:marRight w:val="0"/>
      <w:marTop w:val="0"/>
      <w:marBottom w:val="0"/>
      <w:divBdr>
        <w:top w:val="none" w:sz="0" w:space="0" w:color="auto"/>
        <w:left w:val="none" w:sz="0" w:space="0" w:color="auto"/>
        <w:bottom w:val="none" w:sz="0" w:space="0" w:color="auto"/>
        <w:right w:val="none" w:sz="0" w:space="0" w:color="auto"/>
      </w:divBdr>
    </w:div>
    <w:div w:id="998845109">
      <w:bodyDiv w:val="1"/>
      <w:marLeft w:val="0"/>
      <w:marRight w:val="0"/>
      <w:marTop w:val="0"/>
      <w:marBottom w:val="0"/>
      <w:divBdr>
        <w:top w:val="none" w:sz="0" w:space="0" w:color="auto"/>
        <w:left w:val="none" w:sz="0" w:space="0" w:color="auto"/>
        <w:bottom w:val="none" w:sz="0" w:space="0" w:color="auto"/>
        <w:right w:val="none" w:sz="0" w:space="0" w:color="auto"/>
      </w:divBdr>
    </w:div>
    <w:div w:id="999230570">
      <w:bodyDiv w:val="1"/>
      <w:marLeft w:val="0"/>
      <w:marRight w:val="0"/>
      <w:marTop w:val="0"/>
      <w:marBottom w:val="0"/>
      <w:divBdr>
        <w:top w:val="none" w:sz="0" w:space="0" w:color="auto"/>
        <w:left w:val="none" w:sz="0" w:space="0" w:color="auto"/>
        <w:bottom w:val="none" w:sz="0" w:space="0" w:color="auto"/>
        <w:right w:val="none" w:sz="0" w:space="0" w:color="auto"/>
      </w:divBdr>
    </w:div>
    <w:div w:id="999968479">
      <w:bodyDiv w:val="1"/>
      <w:marLeft w:val="0"/>
      <w:marRight w:val="0"/>
      <w:marTop w:val="0"/>
      <w:marBottom w:val="0"/>
      <w:divBdr>
        <w:top w:val="none" w:sz="0" w:space="0" w:color="auto"/>
        <w:left w:val="none" w:sz="0" w:space="0" w:color="auto"/>
        <w:bottom w:val="none" w:sz="0" w:space="0" w:color="auto"/>
        <w:right w:val="none" w:sz="0" w:space="0" w:color="auto"/>
      </w:divBdr>
    </w:div>
    <w:div w:id="1000038269">
      <w:bodyDiv w:val="1"/>
      <w:marLeft w:val="0"/>
      <w:marRight w:val="0"/>
      <w:marTop w:val="0"/>
      <w:marBottom w:val="0"/>
      <w:divBdr>
        <w:top w:val="none" w:sz="0" w:space="0" w:color="auto"/>
        <w:left w:val="none" w:sz="0" w:space="0" w:color="auto"/>
        <w:bottom w:val="none" w:sz="0" w:space="0" w:color="auto"/>
        <w:right w:val="none" w:sz="0" w:space="0" w:color="auto"/>
      </w:divBdr>
    </w:div>
    <w:div w:id="1000616496">
      <w:bodyDiv w:val="1"/>
      <w:marLeft w:val="0"/>
      <w:marRight w:val="0"/>
      <w:marTop w:val="0"/>
      <w:marBottom w:val="0"/>
      <w:divBdr>
        <w:top w:val="none" w:sz="0" w:space="0" w:color="auto"/>
        <w:left w:val="none" w:sz="0" w:space="0" w:color="auto"/>
        <w:bottom w:val="none" w:sz="0" w:space="0" w:color="auto"/>
        <w:right w:val="none" w:sz="0" w:space="0" w:color="auto"/>
      </w:divBdr>
    </w:div>
    <w:div w:id="1001853528">
      <w:bodyDiv w:val="1"/>
      <w:marLeft w:val="0"/>
      <w:marRight w:val="0"/>
      <w:marTop w:val="0"/>
      <w:marBottom w:val="0"/>
      <w:divBdr>
        <w:top w:val="none" w:sz="0" w:space="0" w:color="auto"/>
        <w:left w:val="none" w:sz="0" w:space="0" w:color="auto"/>
        <w:bottom w:val="none" w:sz="0" w:space="0" w:color="auto"/>
        <w:right w:val="none" w:sz="0" w:space="0" w:color="auto"/>
      </w:divBdr>
    </w:div>
    <w:div w:id="1002007891">
      <w:bodyDiv w:val="1"/>
      <w:marLeft w:val="0"/>
      <w:marRight w:val="0"/>
      <w:marTop w:val="0"/>
      <w:marBottom w:val="0"/>
      <w:divBdr>
        <w:top w:val="none" w:sz="0" w:space="0" w:color="auto"/>
        <w:left w:val="none" w:sz="0" w:space="0" w:color="auto"/>
        <w:bottom w:val="none" w:sz="0" w:space="0" w:color="auto"/>
        <w:right w:val="none" w:sz="0" w:space="0" w:color="auto"/>
      </w:divBdr>
    </w:div>
    <w:div w:id="1002321826">
      <w:bodyDiv w:val="1"/>
      <w:marLeft w:val="0"/>
      <w:marRight w:val="0"/>
      <w:marTop w:val="0"/>
      <w:marBottom w:val="0"/>
      <w:divBdr>
        <w:top w:val="none" w:sz="0" w:space="0" w:color="auto"/>
        <w:left w:val="none" w:sz="0" w:space="0" w:color="auto"/>
        <w:bottom w:val="none" w:sz="0" w:space="0" w:color="auto"/>
        <w:right w:val="none" w:sz="0" w:space="0" w:color="auto"/>
      </w:divBdr>
    </w:div>
    <w:div w:id="1002929187">
      <w:bodyDiv w:val="1"/>
      <w:marLeft w:val="0"/>
      <w:marRight w:val="0"/>
      <w:marTop w:val="0"/>
      <w:marBottom w:val="0"/>
      <w:divBdr>
        <w:top w:val="none" w:sz="0" w:space="0" w:color="auto"/>
        <w:left w:val="none" w:sz="0" w:space="0" w:color="auto"/>
        <w:bottom w:val="none" w:sz="0" w:space="0" w:color="auto"/>
        <w:right w:val="none" w:sz="0" w:space="0" w:color="auto"/>
      </w:divBdr>
    </w:div>
    <w:div w:id="1003780372">
      <w:bodyDiv w:val="1"/>
      <w:marLeft w:val="0"/>
      <w:marRight w:val="0"/>
      <w:marTop w:val="0"/>
      <w:marBottom w:val="0"/>
      <w:divBdr>
        <w:top w:val="none" w:sz="0" w:space="0" w:color="auto"/>
        <w:left w:val="none" w:sz="0" w:space="0" w:color="auto"/>
        <w:bottom w:val="none" w:sz="0" w:space="0" w:color="auto"/>
        <w:right w:val="none" w:sz="0" w:space="0" w:color="auto"/>
      </w:divBdr>
    </w:div>
    <w:div w:id="1003897978">
      <w:bodyDiv w:val="1"/>
      <w:marLeft w:val="0"/>
      <w:marRight w:val="0"/>
      <w:marTop w:val="0"/>
      <w:marBottom w:val="0"/>
      <w:divBdr>
        <w:top w:val="none" w:sz="0" w:space="0" w:color="auto"/>
        <w:left w:val="none" w:sz="0" w:space="0" w:color="auto"/>
        <w:bottom w:val="none" w:sz="0" w:space="0" w:color="auto"/>
        <w:right w:val="none" w:sz="0" w:space="0" w:color="auto"/>
      </w:divBdr>
    </w:div>
    <w:div w:id="1004473031">
      <w:bodyDiv w:val="1"/>
      <w:marLeft w:val="0"/>
      <w:marRight w:val="0"/>
      <w:marTop w:val="0"/>
      <w:marBottom w:val="0"/>
      <w:divBdr>
        <w:top w:val="none" w:sz="0" w:space="0" w:color="auto"/>
        <w:left w:val="none" w:sz="0" w:space="0" w:color="auto"/>
        <w:bottom w:val="none" w:sz="0" w:space="0" w:color="auto"/>
        <w:right w:val="none" w:sz="0" w:space="0" w:color="auto"/>
      </w:divBdr>
    </w:div>
    <w:div w:id="1007366248">
      <w:bodyDiv w:val="1"/>
      <w:marLeft w:val="0"/>
      <w:marRight w:val="0"/>
      <w:marTop w:val="0"/>
      <w:marBottom w:val="0"/>
      <w:divBdr>
        <w:top w:val="none" w:sz="0" w:space="0" w:color="auto"/>
        <w:left w:val="none" w:sz="0" w:space="0" w:color="auto"/>
        <w:bottom w:val="none" w:sz="0" w:space="0" w:color="auto"/>
        <w:right w:val="none" w:sz="0" w:space="0" w:color="auto"/>
      </w:divBdr>
    </w:div>
    <w:div w:id="1007555130">
      <w:bodyDiv w:val="1"/>
      <w:marLeft w:val="0"/>
      <w:marRight w:val="0"/>
      <w:marTop w:val="0"/>
      <w:marBottom w:val="0"/>
      <w:divBdr>
        <w:top w:val="none" w:sz="0" w:space="0" w:color="auto"/>
        <w:left w:val="none" w:sz="0" w:space="0" w:color="auto"/>
        <w:bottom w:val="none" w:sz="0" w:space="0" w:color="auto"/>
        <w:right w:val="none" w:sz="0" w:space="0" w:color="auto"/>
      </w:divBdr>
    </w:div>
    <w:div w:id="1008866310">
      <w:bodyDiv w:val="1"/>
      <w:marLeft w:val="0"/>
      <w:marRight w:val="0"/>
      <w:marTop w:val="0"/>
      <w:marBottom w:val="0"/>
      <w:divBdr>
        <w:top w:val="none" w:sz="0" w:space="0" w:color="auto"/>
        <w:left w:val="none" w:sz="0" w:space="0" w:color="auto"/>
        <w:bottom w:val="none" w:sz="0" w:space="0" w:color="auto"/>
        <w:right w:val="none" w:sz="0" w:space="0" w:color="auto"/>
      </w:divBdr>
    </w:div>
    <w:div w:id="1010063772">
      <w:bodyDiv w:val="1"/>
      <w:marLeft w:val="0"/>
      <w:marRight w:val="0"/>
      <w:marTop w:val="0"/>
      <w:marBottom w:val="0"/>
      <w:divBdr>
        <w:top w:val="none" w:sz="0" w:space="0" w:color="auto"/>
        <w:left w:val="none" w:sz="0" w:space="0" w:color="auto"/>
        <w:bottom w:val="none" w:sz="0" w:space="0" w:color="auto"/>
        <w:right w:val="none" w:sz="0" w:space="0" w:color="auto"/>
      </w:divBdr>
    </w:div>
    <w:div w:id="1010714644">
      <w:bodyDiv w:val="1"/>
      <w:marLeft w:val="0"/>
      <w:marRight w:val="0"/>
      <w:marTop w:val="0"/>
      <w:marBottom w:val="0"/>
      <w:divBdr>
        <w:top w:val="none" w:sz="0" w:space="0" w:color="auto"/>
        <w:left w:val="none" w:sz="0" w:space="0" w:color="auto"/>
        <w:bottom w:val="none" w:sz="0" w:space="0" w:color="auto"/>
        <w:right w:val="none" w:sz="0" w:space="0" w:color="auto"/>
      </w:divBdr>
    </w:div>
    <w:div w:id="1012033590">
      <w:bodyDiv w:val="1"/>
      <w:marLeft w:val="0"/>
      <w:marRight w:val="0"/>
      <w:marTop w:val="0"/>
      <w:marBottom w:val="0"/>
      <w:divBdr>
        <w:top w:val="none" w:sz="0" w:space="0" w:color="auto"/>
        <w:left w:val="none" w:sz="0" w:space="0" w:color="auto"/>
        <w:bottom w:val="none" w:sz="0" w:space="0" w:color="auto"/>
        <w:right w:val="none" w:sz="0" w:space="0" w:color="auto"/>
      </w:divBdr>
    </w:div>
    <w:div w:id="1013999377">
      <w:bodyDiv w:val="1"/>
      <w:marLeft w:val="0"/>
      <w:marRight w:val="0"/>
      <w:marTop w:val="0"/>
      <w:marBottom w:val="0"/>
      <w:divBdr>
        <w:top w:val="none" w:sz="0" w:space="0" w:color="auto"/>
        <w:left w:val="none" w:sz="0" w:space="0" w:color="auto"/>
        <w:bottom w:val="none" w:sz="0" w:space="0" w:color="auto"/>
        <w:right w:val="none" w:sz="0" w:space="0" w:color="auto"/>
      </w:divBdr>
    </w:div>
    <w:div w:id="1014069637">
      <w:bodyDiv w:val="1"/>
      <w:marLeft w:val="0"/>
      <w:marRight w:val="0"/>
      <w:marTop w:val="0"/>
      <w:marBottom w:val="0"/>
      <w:divBdr>
        <w:top w:val="none" w:sz="0" w:space="0" w:color="auto"/>
        <w:left w:val="none" w:sz="0" w:space="0" w:color="auto"/>
        <w:bottom w:val="none" w:sz="0" w:space="0" w:color="auto"/>
        <w:right w:val="none" w:sz="0" w:space="0" w:color="auto"/>
      </w:divBdr>
    </w:div>
    <w:div w:id="1014192649">
      <w:bodyDiv w:val="1"/>
      <w:marLeft w:val="0"/>
      <w:marRight w:val="0"/>
      <w:marTop w:val="0"/>
      <w:marBottom w:val="0"/>
      <w:divBdr>
        <w:top w:val="none" w:sz="0" w:space="0" w:color="auto"/>
        <w:left w:val="none" w:sz="0" w:space="0" w:color="auto"/>
        <w:bottom w:val="none" w:sz="0" w:space="0" w:color="auto"/>
        <w:right w:val="none" w:sz="0" w:space="0" w:color="auto"/>
      </w:divBdr>
    </w:div>
    <w:div w:id="1014263645">
      <w:bodyDiv w:val="1"/>
      <w:marLeft w:val="0"/>
      <w:marRight w:val="0"/>
      <w:marTop w:val="0"/>
      <w:marBottom w:val="0"/>
      <w:divBdr>
        <w:top w:val="none" w:sz="0" w:space="0" w:color="auto"/>
        <w:left w:val="none" w:sz="0" w:space="0" w:color="auto"/>
        <w:bottom w:val="none" w:sz="0" w:space="0" w:color="auto"/>
        <w:right w:val="none" w:sz="0" w:space="0" w:color="auto"/>
      </w:divBdr>
    </w:div>
    <w:div w:id="1015114199">
      <w:bodyDiv w:val="1"/>
      <w:marLeft w:val="0"/>
      <w:marRight w:val="0"/>
      <w:marTop w:val="0"/>
      <w:marBottom w:val="0"/>
      <w:divBdr>
        <w:top w:val="none" w:sz="0" w:space="0" w:color="auto"/>
        <w:left w:val="none" w:sz="0" w:space="0" w:color="auto"/>
        <w:bottom w:val="none" w:sz="0" w:space="0" w:color="auto"/>
        <w:right w:val="none" w:sz="0" w:space="0" w:color="auto"/>
      </w:divBdr>
    </w:div>
    <w:div w:id="1015502153">
      <w:bodyDiv w:val="1"/>
      <w:marLeft w:val="0"/>
      <w:marRight w:val="0"/>
      <w:marTop w:val="0"/>
      <w:marBottom w:val="0"/>
      <w:divBdr>
        <w:top w:val="none" w:sz="0" w:space="0" w:color="auto"/>
        <w:left w:val="none" w:sz="0" w:space="0" w:color="auto"/>
        <w:bottom w:val="none" w:sz="0" w:space="0" w:color="auto"/>
        <w:right w:val="none" w:sz="0" w:space="0" w:color="auto"/>
      </w:divBdr>
    </w:div>
    <w:div w:id="1015688811">
      <w:bodyDiv w:val="1"/>
      <w:marLeft w:val="0"/>
      <w:marRight w:val="0"/>
      <w:marTop w:val="0"/>
      <w:marBottom w:val="0"/>
      <w:divBdr>
        <w:top w:val="none" w:sz="0" w:space="0" w:color="auto"/>
        <w:left w:val="none" w:sz="0" w:space="0" w:color="auto"/>
        <w:bottom w:val="none" w:sz="0" w:space="0" w:color="auto"/>
        <w:right w:val="none" w:sz="0" w:space="0" w:color="auto"/>
      </w:divBdr>
    </w:div>
    <w:div w:id="1018235509">
      <w:bodyDiv w:val="1"/>
      <w:marLeft w:val="0"/>
      <w:marRight w:val="0"/>
      <w:marTop w:val="0"/>
      <w:marBottom w:val="0"/>
      <w:divBdr>
        <w:top w:val="none" w:sz="0" w:space="0" w:color="auto"/>
        <w:left w:val="none" w:sz="0" w:space="0" w:color="auto"/>
        <w:bottom w:val="none" w:sz="0" w:space="0" w:color="auto"/>
        <w:right w:val="none" w:sz="0" w:space="0" w:color="auto"/>
      </w:divBdr>
    </w:div>
    <w:div w:id="1018652880">
      <w:bodyDiv w:val="1"/>
      <w:marLeft w:val="0"/>
      <w:marRight w:val="0"/>
      <w:marTop w:val="0"/>
      <w:marBottom w:val="0"/>
      <w:divBdr>
        <w:top w:val="none" w:sz="0" w:space="0" w:color="auto"/>
        <w:left w:val="none" w:sz="0" w:space="0" w:color="auto"/>
        <w:bottom w:val="none" w:sz="0" w:space="0" w:color="auto"/>
        <w:right w:val="none" w:sz="0" w:space="0" w:color="auto"/>
      </w:divBdr>
    </w:div>
    <w:div w:id="1018968598">
      <w:bodyDiv w:val="1"/>
      <w:marLeft w:val="0"/>
      <w:marRight w:val="0"/>
      <w:marTop w:val="0"/>
      <w:marBottom w:val="0"/>
      <w:divBdr>
        <w:top w:val="none" w:sz="0" w:space="0" w:color="auto"/>
        <w:left w:val="none" w:sz="0" w:space="0" w:color="auto"/>
        <w:bottom w:val="none" w:sz="0" w:space="0" w:color="auto"/>
        <w:right w:val="none" w:sz="0" w:space="0" w:color="auto"/>
      </w:divBdr>
    </w:div>
    <w:div w:id="1019239428">
      <w:bodyDiv w:val="1"/>
      <w:marLeft w:val="0"/>
      <w:marRight w:val="0"/>
      <w:marTop w:val="0"/>
      <w:marBottom w:val="0"/>
      <w:divBdr>
        <w:top w:val="none" w:sz="0" w:space="0" w:color="auto"/>
        <w:left w:val="none" w:sz="0" w:space="0" w:color="auto"/>
        <w:bottom w:val="none" w:sz="0" w:space="0" w:color="auto"/>
        <w:right w:val="none" w:sz="0" w:space="0" w:color="auto"/>
      </w:divBdr>
    </w:div>
    <w:div w:id="1019821661">
      <w:bodyDiv w:val="1"/>
      <w:marLeft w:val="0"/>
      <w:marRight w:val="0"/>
      <w:marTop w:val="0"/>
      <w:marBottom w:val="0"/>
      <w:divBdr>
        <w:top w:val="none" w:sz="0" w:space="0" w:color="auto"/>
        <w:left w:val="none" w:sz="0" w:space="0" w:color="auto"/>
        <w:bottom w:val="none" w:sz="0" w:space="0" w:color="auto"/>
        <w:right w:val="none" w:sz="0" w:space="0" w:color="auto"/>
      </w:divBdr>
    </w:div>
    <w:div w:id="1019892791">
      <w:bodyDiv w:val="1"/>
      <w:marLeft w:val="0"/>
      <w:marRight w:val="0"/>
      <w:marTop w:val="0"/>
      <w:marBottom w:val="0"/>
      <w:divBdr>
        <w:top w:val="none" w:sz="0" w:space="0" w:color="auto"/>
        <w:left w:val="none" w:sz="0" w:space="0" w:color="auto"/>
        <w:bottom w:val="none" w:sz="0" w:space="0" w:color="auto"/>
        <w:right w:val="none" w:sz="0" w:space="0" w:color="auto"/>
      </w:divBdr>
    </w:div>
    <w:div w:id="1022973690">
      <w:bodyDiv w:val="1"/>
      <w:marLeft w:val="0"/>
      <w:marRight w:val="0"/>
      <w:marTop w:val="0"/>
      <w:marBottom w:val="0"/>
      <w:divBdr>
        <w:top w:val="none" w:sz="0" w:space="0" w:color="auto"/>
        <w:left w:val="none" w:sz="0" w:space="0" w:color="auto"/>
        <w:bottom w:val="none" w:sz="0" w:space="0" w:color="auto"/>
        <w:right w:val="none" w:sz="0" w:space="0" w:color="auto"/>
      </w:divBdr>
    </w:div>
    <w:div w:id="1024944753">
      <w:bodyDiv w:val="1"/>
      <w:marLeft w:val="0"/>
      <w:marRight w:val="0"/>
      <w:marTop w:val="0"/>
      <w:marBottom w:val="0"/>
      <w:divBdr>
        <w:top w:val="none" w:sz="0" w:space="0" w:color="auto"/>
        <w:left w:val="none" w:sz="0" w:space="0" w:color="auto"/>
        <w:bottom w:val="none" w:sz="0" w:space="0" w:color="auto"/>
        <w:right w:val="none" w:sz="0" w:space="0" w:color="auto"/>
      </w:divBdr>
    </w:div>
    <w:div w:id="1026829769">
      <w:bodyDiv w:val="1"/>
      <w:marLeft w:val="0"/>
      <w:marRight w:val="0"/>
      <w:marTop w:val="0"/>
      <w:marBottom w:val="0"/>
      <w:divBdr>
        <w:top w:val="none" w:sz="0" w:space="0" w:color="auto"/>
        <w:left w:val="none" w:sz="0" w:space="0" w:color="auto"/>
        <w:bottom w:val="none" w:sz="0" w:space="0" w:color="auto"/>
        <w:right w:val="none" w:sz="0" w:space="0" w:color="auto"/>
      </w:divBdr>
    </w:div>
    <w:div w:id="1027490378">
      <w:bodyDiv w:val="1"/>
      <w:marLeft w:val="0"/>
      <w:marRight w:val="0"/>
      <w:marTop w:val="0"/>
      <w:marBottom w:val="0"/>
      <w:divBdr>
        <w:top w:val="none" w:sz="0" w:space="0" w:color="auto"/>
        <w:left w:val="none" w:sz="0" w:space="0" w:color="auto"/>
        <w:bottom w:val="none" w:sz="0" w:space="0" w:color="auto"/>
        <w:right w:val="none" w:sz="0" w:space="0" w:color="auto"/>
      </w:divBdr>
    </w:div>
    <w:div w:id="1027680947">
      <w:bodyDiv w:val="1"/>
      <w:marLeft w:val="0"/>
      <w:marRight w:val="0"/>
      <w:marTop w:val="0"/>
      <w:marBottom w:val="0"/>
      <w:divBdr>
        <w:top w:val="none" w:sz="0" w:space="0" w:color="auto"/>
        <w:left w:val="none" w:sz="0" w:space="0" w:color="auto"/>
        <w:bottom w:val="none" w:sz="0" w:space="0" w:color="auto"/>
        <w:right w:val="none" w:sz="0" w:space="0" w:color="auto"/>
      </w:divBdr>
    </w:div>
    <w:div w:id="1028290189">
      <w:bodyDiv w:val="1"/>
      <w:marLeft w:val="0"/>
      <w:marRight w:val="0"/>
      <w:marTop w:val="0"/>
      <w:marBottom w:val="0"/>
      <w:divBdr>
        <w:top w:val="none" w:sz="0" w:space="0" w:color="auto"/>
        <w:left w:val="none" w:sz="0" w:space="0" w:color="auto"/>
        <w:bottom w:val="none" w:sz="0" w:space="0" w:color="auto"/>
        <w:right w:val="none" w:sz="0" w:space="0" w:color="auto"/>
      </w:divBdr>
    </w:div>
    <w:div w:id="1028723930">
      <w:bodyDiv w:val="1"/>
      <w:marLeft w:val="0"/>
      <w:marRight w:val="0"/>
      <w:marTop w:val="0"/>
      <w:marBottom w:val="0"/>
      <w:divBdr>
        <w:top w:val="none" w:sz="0" w:space="0" w:color="auto"/>
        <w:left w:val="none" w:sz="0" w:space="0" w:color="auto"/>
        <w:bottom w:val="none" w:sz="0" w:space="0" w:color="auto"/>
        <w:right w:val="none" w:sz="0" w:space="0" w:color="auto"/>
      </w:divBdr>
    </w:div>
    <w:div w:id="1029335712">
      <w:bodyDiv w:val="1"/>
      <w:marLeft w:val="0"/>
      <w:marRight w:val="0"/>
      <w:marTop w:val="0"/>
      <w:marBottom w:val="0"/>
      <w:divBdr>
        <w:top w:val="none" w:sz="0" w:space="0" w:color="auto"/>
        <w:left w:val="none" w:sz="0" w:space="0" w:color="auto"/>
        <w:bottom w:val="none" w:sz="0" w:space="0" w:color="auto"/>
        <w:right w:val="none" w:sz="0" w:space="0" w:color="auto"/>
      </w:divBdr>
    </w:div>
    <w:div w:id="1029448733">
      <w:bodyDiv w:val="1"/>
      <w:marLeft w:val="0"/>
      <w:marRight w:val="0"/>
      <w:marTop w:val="0"/>
      <w:marBottom w:val="0"/>
      <w:divBdr>
        <w:top w:val="none" w:sz="0" w:space="0" w:color="auto"/>
        <w:left w:val="none" w:sz="0" w:space="0" w:color="auto"/>
        <w:bottom w:val="none" w:sz="0" w:space="0" w:color="auto"/>
        <w:right w:val="none" w:sz="0" w:space="0" w:color="auto"/>
      </w:divBdr>
    </w:div>
    <w:div w:id="1030186914">
      <w:bodyDiv w:val="1"/>
      <w:marLeft w:val="0"/>
      <w:marRight w:val="0"/>
      <w:marTop w:val="0"/>
      <w:marBottom w:val="0"/>
      <w:divBdr>
        <w:top w:val="none" w:sz="0" w:space="0" w:color="auto"/>
        <w:left w:val="none" w:sz="0" w:space="0" w:color="auto"/>
        <w:bottom w:val="none" w:sz="0" w:space="0" w:color="auto"/>
        <w:right w:val="none" w:sz="0" w:space="0" w:color="auto"/>
      </w:divBdr>
    </w:div>
    <w:div w:id="1030763154">
      <w:bodyDiv w:val="1"/>
      <w:marLeft w:val="0"/>
      <w:marRight w:val="0"/>
      <w:marTop w:val="0"/>
      <w:marBottom w:val="0"/>
      <w:divBdr>
        <w:top w:val="none" w:sz="0" w:space="0" w:color="auto"/>
        <w:left w:val="none" w:sz="0" w:space="0" w:color="auto"/>
        <w:bottom w:val="none" w:sz="0" w:space="0" w:color="auto"/>
        <w:right w:val="none" w:sz="0" w:space="0" w:color="auto"/>
      </w:divBdr>
    </w:div>
    <w:div w:id="1030960955">
      <w:bodyDiv w:val="1"/>
      <w:marLeft w:val="0"/>
      <w:marRight w:val="0"/>
      <w:marTop w:val="0"/>
      <w:marBottom w:val="0"/>
      <w:divBdr>
        <w:top w:val="none" w:sz="0" w:space="0" w:color="auto"/>
        <w:left w:val="none" w:sz="0" w:space="0" w:color="auto"/>
        <w:bottom w:val="none" w:sz="0" w:space="0" w:color="auto"/>
        <w:right w:val="none" w:sz="0" w:space="0" w:color="auto"/>
      </w:divBdr>
    </w:div>
    <w:div w:id="1031610342">
      <w:bodyDiv w:val="1"/>
      <w:marLeft w:val="0"/>
      <w:marRight w:val="0"/>
      <w:marTop w:val="0"/>
      <w:marBottom w:val="0"/>
      <w:divBdr>
        <w:top w:val="none" w:sz="0" w:space="0" w:color="auto"/>
        <w:left w:val="none" w:sz="0" w:space="0" w:color="auto"/>
        <w:bottom w:val="none" w:sz="0" w:space="0" w:color="auto"/>
        <w:right w:val="none" w:sz="0" w:space="0" w:color="auto"/>
      </w:divBdr>
    </w:div>
    <w:div w:id="1032073040">
      <w:bodyDiv w:val="1"/>
      <w:marLeft w:val="0"/>
      <w:marRight w:val="0"/>
      <w:marTop w:val="0"/>
      <w:marBottom w:val="0"/>
      <w:divBdr>
        <w:top w:val="none" w:sz="0" w:space="0" w:color="auto"/>
        <w:left w:val="none" w:sz="0" w:space="0" w:color="auto"/>
        <w:bottom w:val="none" w:sz="0" w:space="0" w:color="auto"/>
        <w:right w:val="none" w:sz="0" w:space="0" w:color="auto"/>
      </w:divBdr>
    </w:div>
    <w:div w:id="1032800027">
      <w:bodyDiv w:val="1"/>
      <w:marLeft w:val="0"/>
      <w:marRight w:val="0"/>
      <w:marTop w:val="0"/>
      <w:marBottom w:val="0"/>
      <w:divBdr>
        <w:top w:val="none" w:sz="0" w:space="0" w:color="auto"/>
        <w:left w:val="none" w:sz="0" w:space="0" w:color="auto"/>
        <w:bottom w:val="none" w:sz="0" w:space="0" w:color="auto"/>
        <w:right w:val="none" w:sz="0" w:space="0" w:color="auto"/>
      </w:divBdr>
    </w:div>
    <w:div w:id="1032923669">
      <w:bodyDiv w:val="1"/>
      <w:marLeft w:val="0"/>
      <w:marRight w:val="0"/>
      <w:marTop w:val="0"/>
      <w:marBottom w:val="0"/>
      <w:divBdr>
        <w:top w:val="none" w:sz="0" w:space="0" w:color="auto"/>
        <w:left w:val="none" w:sz="0" w:space="0" w:color="auto"/>
        <w:bottom w:val="none" w:sz="0" w:space="0" w:color="auto"/>
        <w:right w:val="none" w:sz="0" w:space="0" w:color="auto"/>
      </w:divBdr>
    </w:div>
    <w:div w:id="1034115210">
      <w:bodyDiv w:val="1"/>
      <w:marLeft w:val="0"/>
      <w:marRight w:val="0"/>
      <w:marTop w:val="0"/>
      <w:marBottom w:val="0"/>
      <w:divBdr>
        <w:top w:val="none" w:sz="0" w:space="0" w:color="auto"/>
        <w:left w:val="none" w:sz="0" w:space="0" w:color="auto"/>
        <w:bottom w:val="none" w:sz="0" w:space="0" w:color="auto"/>
        <w:right w:val="none" w:sz="0" w:space="0" w:color="auto"/>
      </w:divBdr>
    </w:div>
    <w:div w:id="1034430514">
      <w:bodyDiv w:val="1"/>
      <w:marLeft w:val="0"/>
      <w:marRight w:val="0"/>
      <w:marTop w:val="0"/>
      <w:marBottom w:val="0"/>
      <w:divBdr>
        <w:top w:val="none" w:sz="0" w:space="0" w:color="auto"/>
        <w:left w:val="none" w:sz="0" w:space="0" w:color="auto"/>
        <w:bottom w:val="none" w:sz="0" w:space="0" w:color="auto"/>
        <w:right w:val="none" w:sz="0" w:space="0" w:color="auto"/>
      </w:divBdr>
    </w:div>
    <w:div w:id="1034501755">
      <w:bodyDiv w:val="1"/>
      <w:marLeft w:val="0"/>
      <w:marRight w:val="0"/>
      <w:marTop w:val="0"/>
      <w:marBottom w:val="0"/>
      <w:divBdr>
        <w:top w:val="none" w:sz="0" w:space="0" w:color="auto"/>
        <w:left w:val="none" w:sz="0" w:space="0" w:color="auto"/>
        <w:bottom w:val="none" w:sz="0" w:space="0" w:color="auto"/>
        <w:right w:val="none" w:sz="0" w:space="0" w:color="auto"/>
      </w:divBdr>
    </w:div>
    <w:div w:id="1035691368">
      <w:bodyDiv w:val="1"/>
      <w:marLeft w:val="0"/>
      <w:marRight w:val="0"/>
      <w:marTop w:val="0"/>
      <w:marBottom w:val="0"/>
      <w:divBdr>
        <w:top w:val="none" w:sz="0" w:space="0" w:color="auto"/>
        <w:left w:val="none" w:sz="0" w:space="0" w:color="auto"/>
        <w:bottom w:val="none" w:sz="0" w:space="0" w:color="auto"/>
        <w:right w:val="none" w:sz="0" w:space="0" w:color="auto"/>
      </w:divBdr>
    </w:div>
    <w:div w:id="1037320625">
      <w:bodyDiv w:val="1"/>
      <w:marLeft w:val="0"/>
      <w:marRight w:val="0"/>
      <w:marTop w:val="0"/>
      <w:marBottom w:val="0"/>
      <w:divBdr>
        <w:top w:val="none" w:sz="0" w:space="0" w:color="auto"/>
        <w:left w:val="none" w:sz="0" w:space="0" w:color="auto"/>
        <w:bottom w:val="none" w:sz="0" w:space="0" w:color="auto"/>
        <w:right w:val="none" w:sz="0" w:space="0" w:color="auto"/>
      </w:divBdr>
    </w:div>
    <w:div w:id="1037586613">
      <w:bodyDiv w:val="1"/>
      <w:marLeft w:val="0"/>
      <w:marRight w:val="0"/>
      <w:marTop w:val="0"/>
      <w:marBottom w:val="0"/>
      <w:divBdr>
        <w:top w:val="none" w:sz="0" w:space="0" w:color="auto"/>
        <w:left w:val="none" w:sz="0" w:space="0" w:color="auto"/>
        <w:bottom w:val="none" w:sz="0" w:space="0" w:color="auto"/>
        <w:right w:val="none" w:sz="0" w:space="0" w:color="auto"/>
      </w:divBdr>
    </w:div>
    <w:div w:id="1043822940">
      <w:bodyDiv w:val="1"/>
      <w:marLeft w:val="0"/>
      <w:marRight w:val="0"/>
      <w:marTop w:val="0"/>
      <w:marBottom w:val="0"/>
      <w:divBdr>
        <w:top w:val="none" w:sz="0" w:space="0" w:color="auto"/>
        <w:left w:val="none" w:sz="0" w:space="0" w:color="auto"/>
        <w:bottom w:val="none" w:sz="0" w:space="0" w:color="auto"/>
        <w:right w:val="none" w:sz="0" w:space="0" w:color="auto"/>
      </w:divBdr>
    </w:div>
    <w:div w:id="1044675003">
      <w:bodyDiv w:val="1"/>
      <w:marLeft w:val="0"/>
      <w:marRight w:val="0"/>
      <w:marTop w:val="0"/>
      <w:marBottom w:val="0"/>
      <w:divBdr>
        <w:top w:val="none" w:sz="0" w:space="0" w:color="auto"/>
        <w:left w:val="none" w:sz="0" w:space="0" w:color="auto"/>
        <w:bottom w:val="none" w:sz="0" w:space="0" w:color="auto"/>
        <w:right w:val="none" w:sz="0" w:space="0" w:color="auto"/>
      </w:divBdr>
    </w:div>
    <w:div w:id="1044906530">
      <w:bodyDiv w:val="1"/>
      <w:marLeft w:val="0"/>
      <w:marRight w:val="0"/>
      <w:marTop w:val="0"/>
      <w:marBottom w:val="0"/>
      <w:divBdr>
        <w:top w:val="none" w:sz="0" w:space="0" w:color="auto"/>
        <w:left w:val="none" w:sz="0" w:space="0" w:color="auto"/>
        <w:bottom w:val="none" w:sz="0" w:space="0" w:color="auto"/>
        <w:right w:val="none" w:sz="0" w:space="0" w:color="auto"/>
      </w:divBdr>
    </w:div>
    <w:div w:id="1044986125">
      <w:bodyDiv w:val="1"/>
      <w:marLeft w:val="0"/>
      <w:marRight w:val="0"/>
      <w:marTop w:val="0"/>
      <w:marBottom w:val="0"/>
      <w:divBdr>
        <w:top w:val="none" w:sz="0" w:space="0" w:color="auto"/>
        <w:left w:val="none" w:sz="0" w:space="0" w:color="auto"/>
        <w:bottom w:val="none" w:sz="0" w:space="0" w:color="auto"/>
        <w:right w:val="none" w:sz="0" w:space="0" w:color="auto"/>
      </w:divBdr>
    </w:div>
    <w:div w:id="1046106678">
      <w:bodyDiv w:val="1"/>
      <w:marLeft w:val="0"/>
      <w:marRight w:val="0"/>
      <w:marTop w:val="0"/>
      <w:marBottom w:val="0"/>
      <w:divBdr>
        <w:top w:val="none" w:sz="0" w:space="0" w:color="auto"/>
        <w:left w:val="none" w:sz="0" w:space="0" w:color="auto"/>
        <w:bottom w:val="none" w:sz="0" w:space="0" w:color="auto"/>
        <w:right w:val="none" w:sz="0" w:space="0" w:color="auto"/>
      </w:divBdr>
    </w:div>
    <w:div w:id="1047879535">
      <w:bodyDiv w:val="1"/>
      <w:marLeft w:val="0"/>
      <w:marRight w:val="0"/>
      <w:marTop w:val="0"/>
      <w:marBottom w:val="0"/>
      <w:divBdr>
        <w:top w:val="none" w:sz="0" w:space="0" w:color="auto"/>
        <w:left w:val="none" w:sz="0" w:space="0" w:color="auto"/>
        <w:bottom w:val="none" w:sz="0" w:space="0" w:color="auto"/>
        <w:right w:val="none" w:sz="0" w:space="0" w:color="auto"/>
      </w:divBdr>
    </w:div>
    <w:div w:id="1049692190">
      <w:bodyDiv w:val="1"/>
      <w:marLeft w:val="0"/>
      <w:marRight w:val="0"/>
      <w:marTop w:val="0"/>
      <w:marBottom w:val="0"/>
      <w:divBdr>
        <w:top w:val="none" w:sz="0" w:space="0" w:color="auto"/>
        <w:left w:val="none" w:sz="0" w:space="0" w:color="auto"/>
        <w:bottom w:val="none" w:sz="0" w:space="0" w:color="auto"/>
        <w:right w:val="none" w:sz="0" w:space="0" w:color="auto"/>
      </w:divBdr>
    </w:div>
    <w:div w:id="1051419876">
      <w:bodyDiv w:val="1"/>
      <w:marLeft w:val="0"/>
      <w:marRight w:val="0"/>
      <w:marTop w:val="0"/>
      <w:marBottom w:val="0"/>
      <w:divBdr>
        <w:top w:val="none" w:sz="0" w:space="0" w:color="auto"/>
        <w:left w:val="none" w:sz="0" w:space="0" w:color="auto"/>
        <w:bottom w:val="none" w:sz="0" w:space="0" w:color="auto"/>
        <w:right w:val="none" w:sz="0" w:space="0" w:color="auto"/>
      </w:divBdr>
    </w:div>
    <w:div w:id="1051534769">
      <w:bodyDiv w:val="1"/>
      <w:marLeft w:val="0"/>
      <w:marRight w:val="0"/>
      <w:marTop w:val="0"/>
      <w:marBottom w:val="0"/>
      <w:divBdr>
        <w:top w:val="none" w:sz="0" w:space="0" w:color="auto"/>
        <w:left w:val="none" w:sz="0" w:space="0" w:color="auto"/>
        <w:bottom w:val="none" w:sz="0" w:space="0" w:color="auto"/>
        <w:right w:val="none" w:sz="0" w:space="0" w:color="auto"/>
      </w:divBdr>
    </w:div>
    <w:div w:id="1052582723">
      <w:bodyDiv w:val="1"/>
      <w:marLeft w:val="0"/>
      <w:marRight w:val="0"/>
      <w:marTop w:val="0"/>
      <w:marBottom w:val="0"/>
      <w:divBdr>
        <w:top w:val="none" w:sz="0" w:space="0" w:color="auto"/>
        <w:left w:val="none" w:sz="0" w:space="0" w:color="auto"/>
        <w:bottom w:val="none" w:sz="0" w:space="0" w:color="auto"/>
        <w:right w:val="none" w:sz="0" w:space="0" w:color="auto"/>
      </w:divBdr>
    </w:div>
    <w:div w:id="1054424167">
      <w:bodyDiv w:val="1"/>
      <w:marLeft w:val="0"/>
      <w:marRight w:val="0"/>
      <w:marTop w:val="0"/>
      <w:marBottom w:val="0"/>
      <w:divBdr>
        <w:top w:val="none" w:sz="0" w:space="0" w:color="auto"/>
        <w:left w:val="none" w:sz="0" w:space="0" w:color="auto"/>
        <w:bottom w:val="none" w:sz="0" w:space="0" w:color="auto"/>
        <w:right w:val="none" w:sz="0" w:space="0" w:color="auto"/>
      </w:divBdr>
    </w:div>
    <w:div w:id="1056587115">
      <w:bodyDiv w:val="1"/>
      <w:marLeft w:val="0"/>
      <w:marRight w:val="0"/>
      <w:marTop w:val="0"/>
      <w:marBottom w:val="0"/>
      <w:divBdr>
        <w:top w:val="none" w:sz="0" w:space="0" w:color="auto"/>
        <w:left w:val="none" w:sz="0" w:space="0" w:color="auto"/>
        <w:bottom w:val="none" w:sz="0" w:space="0" w:color="auto"/>
        <w:right w:val="none" w:sz="0" w:space="0" w:color="auto"/>
      </w:divBdr>
    </w:div>
    <w:div w:id="1057899056">
      <w:bodyDiv w:val="1"/>
      <w:marLeft w:val="0"/>
      <w:marRight w:val="0"/>
      <w:marTop w:val="0"/>
      <w:marBottom w:val="0"/>
      <w:divBdr>
        <w:top w:val="none" w:sz="0" w:space="0" w:color="auto"/>
        <w:left w:val="none" w:sz="0" w:space="0" w:color="auto"/>
        <w:bottom w:val="none" w:sz="0" w:space="0" w:color="auto"/>
        <w:right w:val="none" w:sz="0" w:space="0" w:color="auto"/>
      </w:divBdr>
    </w:div>
    <w:div w:id="1057976359">
      <w:bodyDiv w:val="1"/>
      <w:marLeft w:val="0"/>
      <w:marRight w:val="0"/>
      <w:marTop w:val="0"/>
      <w:marBottom w:val="0"/>
      <w:divBdr>
        <w:top w:val="none" w:sz="0" w:space="0" w:color="auto"/>
        <w:left w:val="none" w:sz="0" w:space="0" w:color="auto"/>
        <w:bottom w:val="none" w:sz="0" w:space="0" w:color="auto"/>
        <w:right w:val="none" w:sz="0" w:space="0" w:color="auto"/>
      </w:divBdr>
    </w:div>
    <w:div w:id="1060128911">
      <w:bodyDiv w:val="1"/>
      <w:marLeft w:val="0"/>
      <w:marRight w:val="0"/>
      <w:marTop w:val="0"/>
      <w:marBottom w:val="0"/>
      <w:divBdr>
        <w:top w:val="none" w:sz="0" w:space="0" w:color="auto"/>
        <w:left w:val="none" w:sz="0" w:space="0" w:color="auto"/>
        <w:bottom w:val="none" w:sz="0" w:space="0" w:color="auto"/>
        <w:right w:val="none" w:sz="0" w:space="0" w:color="auto"/>
      </w:divBdr>
    </w:div>
    <w:div w:id="1061367685">
      <w:bodyDiv w:val="1"/>
      <w:marLeft w:val="0"/>
      <w:marRight w:val="0"/>
      <w:marTop w:val="0"/>
      <w:marBottom w:val="0"/>
      <w:divBdr>
        <w:top w:val="none" w:sz="0" w:space="0" w:color="auto"/>
        <w:left w:val="none" w:sz="0" w:space="0" w:color="auto"/>
        <w:bottom w:val="none" w:sz="0" w:space="0" w:color="auto"/>
        <w:right w:val="none" w:sz="0" w:space="0" w:color="auto"/>
      </w:divBdr>
    </w:div>
    <w:div w:id="1063867644">
      <w:bodyDiv w:val="1"/>
      <w:marLeft w:val="0"/>
      <w:marRight w:val="0"/>
      <w:marTop w:val="0"/>
      <w:marBottom w:val="0"/>
      <w:divBdr>
        <w:top w:val="none" w:sz="0" w:space="0" w:color="auto"/>
        <w:left w:val="none" w:sz="0" w:space="0" w:color="auto"/>
        <w:bottom w:val="none" w:sz="0" w:space="0" w:color="auto"/>
        <w:right w:val="none" w:sz="0" w:space="0" w:color="auto"/>
      </w:divBdr>
    </w:div>
    <w:div w:id="1064063449">
      <w:bodyDiv w:val="1"/>
      <w:marLeft w:val="0"/>
      <w:marRight w:val="0"/>
      <w:marTop w:val="0"/>
      <w:marBottom w:val="0"/>
      <w:divBdr>
        <w:top w:val="none" w:sz="0" w:space="0" w:color="auto"/>
        <w:left w:val="none" w:sz="0" w:space="0" w:color="auto"/>
        <w:bottom w:val="none" w:sz="0" w:space="0" w:color="auto"/>
        <w:right w:val="none" w:sz="0" w:space="0" w:color="auto"/>
      </w:divBdr>
    </w:div>
    <w:div w:id="1064449403">
      <w:bodyDiv w:val="1"/>
      <w:marLeft w:val="0"/>
      <w:marRight w:val="0"/>
      <w:marTop w:val="0"/>
      <w:marBottom w:val="0"/>
      <w:divBdr>
        <w:top w:val="none" w:sz="0" w:space="0" w:color="auto"/>
        <w:left w:val="none" w:sz="0" w:space="0" w:color="auto"/>
        <w:bottom w:val="none" w:sz="0" w:space="0" w:color="auto"/>
        <w:right w:val="none" w:sz="0" w:space="0" w:color="auto"/>
      </w:divBdr>
    </w:div>
    <w:div w:id="1064833010">
      <w:bodyDiv w:val="1"/>
      <w:marLeft w:val="0"/>
      <w:marRight w:val="0"/>
      <w:marTop w:val="0"/>
      <w:marBottom w:val="0"/>
      <w:divBdr>
        <w:top w:val="none" w:sz="0" w:space="0" w:color="auto"/>
        <w:left w:val="none" w:sz="0" w:space="0" w:color="auto"/>
        <w:bottom w:val="none" w:sz="0" w:space="0" w:color="auto"/>
        <w:right w:val="none" w:sz="0" w:space="0" w:color="auto"/>
      </w:divBdr>
    </w:div>
    <w:div w:id="1065495986">
      <w:bodyDiv w:val="1"/>
      <w:marLeft w:val="0"/>
      <w:marRight w:val="0"/>
      <w:marTop w:val="0"/>
      <w:marBottom w:val="0"/>
      <w:divBdr>
        <w:top w:val="none" w:sz="0" w:space="0" w:color="auto"/>
        <w:left w:val="none" w:sz="0" w:space="0" w:color="auto"/>
        <w:bottom w:val="none" w:sz="0" w:space="0" w:color="auto"/>
        <w:right w:val="none" w:sz="0" w:space="0" w:color="auto"/>
      </w:divBdr>
    </w:div>
    <w:div w:id="1066220632">
      <w:bodyDiv w:val="1"/>
      <w:marLeft w:val="0"/>
      <w:marRight w:val="0"/>
      <w:marTop w:val="0"/>
      <w:marBottom w:val="0"/>
      <w:divBdr>
        <w:top w:val="none" w:sz="0" w:space="0" w:color="auto"/>
        <w:left w:val="none" w:sz="0" w:space="0" w:color="auto"/>
        <w:bottom w:val="none" w:sz="0" w:space="0" w:color="auto"/>
        <w:right w:val="none" w:sz="0" w:space="0" w:color="auto"/>
      </w:divBdr>
    </w:div>
    <w:div w:id="1066756406">
      <w:bodyDiv w:val="1"/>
      <w:marLeft w:val="0"/>
      <w:marRight w:val="0"/>
      <w:marTop w:val="0"/>
      <w:marBottom w:val="0"/>
      <w:divBdr>
        <w:top w:val="none" w:sz="0" w:space="0" w:color="auto"/>
        <w:left w:val="none" w:sz="0" w:space="0" w:color="auto"/>
        <w:bottom w:val="none" w:sz="0" w:space="0" w:color="auto"/>
        <w:right w:val="none" w:sz="0" w:space="0" w:color="auto"/>
      </w:divBdr>
    </w:div>
    <w:div w:id="1068460014">
      <w:bodyDiv w:val="1"/>
      <w:marLeft w:val="0"/>
      <w:marRight w:val="0"/>
      <w:marTop w:val="0"/>
      <w:marBottom w:val="0"/>
      <w:divBdr>
        <w:top w:val="none" w:sz="0" w:space="0" w:color="auto"/>
        <w:left w:val="none" w:sz="0" w:space="0" w:color="auto"/>
        <w:bottom w:val="none" w:sz="0" w:space="0" w:color="auto"/>
        <w:right w:val="none" w:sz="0" w:space="0" w:color="auto"/>
      </w:divBdr>
    </w:div>
    <w:div w:id="1068530259">
      <w:bodyDiv w:val="1"/>
      <w:marLeft w:val="0"/>
      <w:marRight w:val="0"/>
      <w:marTop w:val="0"/>
      <w:marBottom w:val="0"/>
      <w:divBdr>
        <w:top w:val="none" w:sz="0" w:space="0" w:color="auto"/>
        <w:left w:val="none" w:sz="0" w:space="0" w:color="auto"/>
        <w:bottom w:val="none" w:sz="0" w:space="0" w:color="auto"/>
        <w:right w:val="none" w:sz="0" w:space="0" w:color="auto"/>
      </w:divBdr>
    </w:div>
    <w:div w:id="1068654522">
      <w:bodyDiv w:val="1"/>
      <w:marLeft w:val="0"/>
      <w:marRight w:val="0"/>
      <w:marTop w:val="0"/>
      <w:marBottom w:val="0"/>
      <w:divBdr>
        <w:top w:val="none" w:sz="0" w:space="0" w:color="auto"/>
        <w:left w:val="none" w:sz="0" w:space="0" w:color="auto"/>
        <w:bottom w:val="none" w:sz="0" w:space="0" w:color="auto"/>
        <w:right w:val="none" w:sz="0" w:space="0" w:color="auto"/>
      </w:divBdr>
    </w:div>
    <w:div w:id="1069306647">
      <w:bodyDiv w:val="1"/>
      <w:marLeft w:val="0"/>
      <w:marRight w:val="0"/>
      <w:marTop w:val="0"/>
      <w:marBottom w:val="0"/>
      <w:divBdr>
        <w:top w:val="none" w:sz="0" w:space="0" w:color="auto"/>
        <w:left w:val="none" w:sz="0" w:space="0" w:color="auto"/>
        <w:bottom w:val="none" w:sz="0" w:space="0" w:color="auto"/>
        <w:right w:val="none" w:sz="0" w:space="0" w:color="auto"/>
      </w:divBdr>
    </w:div>
    <w:div w:id="1070038208">
      <w:bodyDiv w:val="1"/>
      <w:marLeft w:val="0"/>
      <w:marRight w:val="0"/>
      <w:marTop w:val="0"/>
      <w:marBottom w:val="0"/>
      <w:divBdr>
        <w:top w:val="none" w:sz="0" w:space="0" w:color="auto"/>
        <w:left w:val="none" w:sz="0" w:space="0" w:color="auto"/>
        <w:bottom w:val="none" w:sz="0" w:space="0" w:color="auto"/>
        <w:right w:val="none" w:sz="0" w:space="0" w:color="auto"/>
      </w:divBdr>
    </w:div>
    <w:div w:id="1070924692">
      <w:bodyDiv w:val="1"/>
      <w:marLeft w:val="0"/>
      <w:marRight w:val="0"/>
      <w:marTop w:val="0"/>
      <w:marBottom w:val="0"/>
      <w:divBdr>
        <w:top w:val="none" w:sz="0" w:space="0" w:color="auto"/>
        <w:left w:val="none" w:sz="0" w:space="0" w:color="auto"/>
        <w:bottom w:val="none" w:sz="0" w:space="0" w:color="auto"/>
        <w:right w:val="none" w:sz="0" w:space="0" w:color="auto"/>
      </w:divBdr>
    </w:div>
    <w:div w:id="1071855421">
      <w:bodyDiv w:val="1"/>
      <w:marLeft w:val="0"/>
      <w:marRight w:val="0"/>
      <w:marTop w:val="0"/>
      <w:marBottom w:val="0"/>
      <w:divBdr>
        <w:top w:val="none" w:sz="0" w:space="0" w:color="auto"/>
        <w:left w:val="none" w:sz="0" w:space="0" w:color="auto"/>
        <w:bottom w:val="none" w:sz="0" w:space="0" w:color="auto"/>
        <w:right w:val="none" w:sz="0" w:space="0" w:color="auto"/>
      </w:divBdr>
    </w:div>
    <w:div w:id="1072239384">
      <w:bodyDiv w:val="1"/>
      <w:marLeft w:val="0"/>
      <w:marRight w:val="0"/>
      <w:marTop w:val="0"/>
      <w:marBottom w:val="0"/>
      <w:divBdr>
        <w:top w:val="none" w:sz="0" w:space="0" w:color="auto"/>
        <w:left w:val="none" w:sz="0" w:space="0" w:color="auto"/>
        <w:bottom w:val="none" w:sz="0" w:space="0" w:color="auto"/>
        <w:right w:val="none" w:sz="0" w:space="0" w:color="auto"/>
      </w:divBdr>
    </w:div>
    <w:div w:id="1072778777">
      <w:bodyDiv w:val="1"/>
      <w:marLeft w:val="0"/>
      <w:marRight w:val="0"/>
      <w:marTop w:val="0"/>
      <w:marBottom w:val="0"/>
      <w:divBdr>
        <w:top w:val="none" w:sz="0" w:space="0" w:color="auto"/>
        <w:left w:val="none" w:sz="0" w:space="0" w:color="auto"/>
        <w:bottom w:val="none" w:sz="0" w:space="0" w:color="auto"/>
        <w:right w:val="none" w:sz="0" w:space="0" w:color="auto"/>
      </w:divBdr>
    </w:div>
    <w:div w:id="1075274144">
      <w:bodyDiv w:val="1"/>
      <w:marLeft w:val="0"/>
      <w:marRight w:val="0"/>
      <w:marTop w:val="0"/>
      <w:marBottom w:val="0"/>
      <w:divBdr>
        <w:top w:val="none" w:sz="0" w:space="0" w:color="auto"/>
        <w:left w:val="none" w:sz="0" w:space="0" w:color="auto"/>
        <w:bottom w:val="none" w:sz="0" w:space="0" w:color="auto"/>
        <w:right w:val="none" w:sz="0" w:space="0" w:color="auto"/>
      </w:divBdr>
    </w:div>
    <w:div w:id="1076710882">
      <w:bodyDiv w:val="1"/>
      <w:marLeft w:val="0"/>
      <w:marRight w:val="0"/>
      <w:marTop w:val="0"/>
      <w:marBottom w:val="0"/>
      <w:divBdr>
        <w:top w:val="none" w:sz="0" w:space="0" w:color="auto"/>
        <w:left w:val="none" w:sz="0" w:space="0" w:color="auto"/>
        <w:bottom w:val="none" w:sz="0" w:space="0" w:color="auto"/>
        <w:right w:val="none" w:sz="0" w:space="0" w:color="auto"/>
      </w:divBdr>
    </w:div>
    <w:div w:id="1077557766">
      <w:bodyDiv w:val="1"/>
      <w:marLeft w:val="0"/>
      <w:marRight w:val="0"/>
      <w:marTop w:val="0"/>
      <w:marBottom w:val="0"/>
      <w:divBdr>
        <w:top w:val="none" w:sz="0" w:space="0" w:color="auto"/>
        <w:left w:val="none" w:sz="0" w:space="0" w:color="auto"/>
        <w:bottom w:val="none" w:sz="0" w:space="0" w:color="auto"/>
        <w:right w:val="none" w:sz="0" w:space="0" w:color="auto"/>
      </w:divBdr>
    </w:div>
    <w:div w:id="1077635318">
      <w:bodyDiv w:val="1"/>
      <w:marLeft w:val="0"/>
      <w:marRight w:val="0"/>
      <w:marTop w:val="0"/>
      <w:marBottom w:val="0"/>
      <w:divBdr>
        <w:top w:val="none" w:sz="0" w:space="0" w:color="auto"/>
        <w:left w:val="none" w:sz="0" w:space="0" w:color="auto"/>
        <w:bottom w:val="none" w:sz="0" w:space="0" w:color="auto"/>
        <w:right w:val="none" w:sz="0" w:space="0" w:color="auto"/>
      </w:divBdr>
    </w:div>
    <w:div w:id="1078021929">
      <w:bodyDiv w:val="1"/>
      <w:marLeft w:val="0"/>
      <w:marRight w:val="0"/>
      <w:marTop w:val="0"/>
      <w:marBottom w:val="0"/>
      <w:divBdr>
        <w:top w:val="none" w:sz="0" w:space="0" w:color="auto"/>
        <w:left w:val="none" w:sz="0" w:space="0" w:color="auto"/>
        <w:bottom w:val="none" w:sz="0" w:space="0" w:color="auto"/>
        <w:right w:val="none" w:sz="0" w:space="0" w:color="auto"/>
      </w:divBdr>
    </w:div>
    <w:div w:id="1079405463">
      <w:bodyDiv w:val="1"/>
      <w:marLeft w:val="0"/>
      <w:marRight w:val="0"/>
      <w:marTop w:val="0"/>
      <w:marBottom w:val="0"/>
      <w:divBdr>
        <w:top w:val="none" w:sz="0" w:space="0" w:color="auto"/>
        <w:left w:val="none" w:sz="0" w:space="0" w:color="auto"/>
        <w:bottom w:val="none" w:sz="0" w:space="0" w:color="auto"/>
        <w:right w:val="none" w:sz="0" w:space="0" w:color="auto"/>
      </w:divBdr>
    </w:div>
    <w:div w:id="1083064116">
      <w:bodyDiv w:val="1"/>
      <w:marLeft w:val="0"/>
      <w:marRight w:val="0"/>
      <w:marTop w:val="0"/>
      <w:marBottom w:val="0"/>
      <w:divBdr>
        <w:top w:val="none" w:sz="0" w:space="0" w:color="auto"/>
        <w:left w:val="none" w:sz="0" w:space="0" w:color="auto"/>
        <w:bottom w:val="none" w:sz="0" w:space="0" w:color="auto"/>
        <w:right w:val="none" w:sz="0" w:space="0" w:color="auto"/>
      </w:divBdr>
    </w:div>
    <w:div w:id="1084760340">
      <w:bodyDiv w:val="1"/>
      <w:marLeft w:val="0"/>
      <w:marRight w:val="0"/>
      <w:marTop w:val="0"/>
      <w:marBottom w:val="0"/>
      <w:divBdr>
        <w:top w:val="none" w:sz="0" w:space="0" w:color="auto"/>
        <w:left w:val="none" w:sz="0" w:space="0" w:color="auto"/>
        <w:bottom w:val="none" w:sz="0" w:space="0" w:color="auto"/>
        <w:right w:val="none" w:sz="0" w:space="0" w:color="auto"/>
      </w:divBdr>
    </w:div>
    <w:div w:id="1084958835">
      <w:bodyDiv w:val="1"/>
      <w:marLeft w:val="0"/>
      <w:marRight w:val="0"/>
      <w:marTop w:val="0"/>
      <w:marBottom w:val="0"/>
      <w:divBdr>
        <w:top w:val="none" w:sz="0" w:space="0" w:color="auto"/>
        <w:left w:val="none" w:sz="0" w:space="0" w:color="auto"/>
        <w:bottom w:val="none" w:sz="0" w:space="0" w:color="auto"/>
        <w:right w:val="none" w:sz="0" w:space="0" w:color="auto"/>
      </w:divBdr>
    </w:div>
    <w:div w:id="1086877473">
      <w:bodyDiv w:val="1"/>
      <w:marLeft w:val="0"/>
      <w:marRight w:val="0"/>
      <w:marTop w:val="0"/>
      <w:marBottom w:val="0"/>
      <w:divBdr>
        <w:top w:val="none" w:sz="0" w:space="0" w:color="auto"/>
        <w:left w:val="none" w:sz="0" w:space="0" w:color="auto"/>
        <w:bottom w:val="none" w:sz="0" w:space="0" w:color="auto"/>
        <w:right w:val="none" w:sz="0" w:space="0" w:color="auto"/>
      </w:divBdr>
    </w:div>
    <w:div w:id="1086925470">
      <w:bodyDiv w:val="1"/>
      <w:marLeft w:val="0"/>
      <w:marRight w:val="0"/>
      <w:marTop w:val="0"/>
      <w:marBottom w:val="0"/>
      <w:divBdr>
        <w:top w:val="none" w:sz="0" w:space="0" w:color="auto"/>
        <w:left w:val="none" w:sz="0" w:space="0" w:color="auto"/>
        <w:bottom w:val="none" w:sz="0" w:space="0" w:color="auto"/>
        <w:right w:val="none" w:sz="0" w:space="0" w:color="auto"/>
      </w:divBdr>
    </w:div>
    <w:div w:id="1090657514">
      <w:bodyDiv w:val="1"/>
      <w:marLeft w:val="0"/>
      <w:marRight w:val="0"/>
      <w:marTop w:val="0"/>
      <w:marBottom w:val="0"/>
      <w:divBdr>
        <w:top w:val="none" w:sz="0" w:space="0" w:color="auto"/>
        <w:left w:val="none" w:sz="0" w:space="0" w:color="auto"/>
        <w:bottom w:val="none" w:sz="0" w:space="0" w:color="auto"/>
        <w:right w:val="none" w:sz="0" w:space="0" w:color="auto"/>
      </w:divBdr>
    </w:div>
    <w:div w:id="1091506397">
      <w:bodyDiv w:val="1"/>
      <w:marLeft w:val="0"/>
      <w:marRight w:val="0"/>
      <w:marTop w:val="0"/>
      <w:marBottom w:val="0"/>
      <w:divBdr>
        <w:top w:val="none" w:sz="0" w:space="0" w:color="auto"/>
        <w:left w:val="none" w:sz="0" w:space="0" w:color="auto"/>
        <w:bottom w:val="none" w:sz="0" w:space="0" w:color="auto"/>
        <w:right w:val="none" w:sz="0" w:space="0" w:color="auto"/>
      </w:divBdr>
    </w:div>
    <w:div w:id="1094058965">
      <w:bodyDiv w:val="1"/>
      <w:marLeft w:val="0"/>
      <w:marRight w:val="0"/>
      <w:marTop w:val="0"/>
      <w:marBottom w:val="0"/>
      <w:divBdr>
        <w:top w:val="none" w:sz="0" w:space="0" w:color="auto"/>
        <w:left w:val="none" w:sz="0" w:space="0" w:color="auto"/>
        <w:bottom w:val="none" w:sz="0" w:space="0" w:color="auto"/>
        <w:right w:val="none" w:sz="0" w:space="0" w:color="auto"/>
      </w:divBdr>
    </w:div>
    <w:div w:id="1094087737">
      <w:bodyDiv w:val="1"/>
      <w:marLeft w:val="0"/>
      <w:marRight w:val="0"/>
      <w:marTop w:val="0"/>
      <w:marBottom w:val="0"/>
      <w:divBdr>
        <w:top w:val="none" w:sz="0" w:space="0" w:color="auto"/>
        <w:left w:val="none" w:sz="0" w:space="0" w:color="auto"/>
        <w:bottom w:val="none" w:sz="0" w:space="0" w:color="auto"/>
        <w:right w:val="none" w:sz="0" w:space="0" w:color="auto"/>
      </w:divBdr>
    </w:div>
    <w:div w:id="1096705400">
      <w:bodyDiv w:val="1"/>
      <w:marLeft w:val="0"/>
      <w:marRight w:val="0"/>
      <w:marTop w:val="0"/>
      <w:marBottom w:val="0"/>
      <w:divBdr>
        <w:top w:val="none" w:sz="0" w:space="0" w:color="auto"/>
        <w:left w:val="none" w:sz="0" w:space="0" w:color="auto"/>
        <w:bottom w:val="none" w:sz="0" w:space="0" w:color="auto"/>
        <w:right w:val="none" w:sz="0" w:space="0" w:color="auto"/>
      </w:divBdr>
    </w:div>
    <w:div w:id="1097364918">
      <w:bodyDiv w:val="1"/>
      <w:marLeft w:val="0"/>
      <w:marRight w:val="0"/>
      <w:marTop w:val="0"/>
      <w:marBottom w:val="0"/>
      <w:divBdr>
        <w:top w:val="none" w:sz="0" w:space="0" w:color="auto"/>
        <w:left w:val="none" w:sz="0" w:space="0" w:color="auto"/>
        <w:bottom w:val="none" w:sz="0" w:space="0" w:color="auto"/>
        <w:right w:val="none" w:sz="0" w:space="0" w:color="auto"/>
      </w:divBdr>
    </w:div>
    <w:div w:id="1097479690">
      <w:bodyDiv w:val="1"/>
      <w:marLeft w:val="0"/>
      <w:marRight w:val="0"/>
      <w:marTop w:val="0"/>
      <w:marBottom w:val="0"/>
      <w:divBdr>
        <w:top w:val="none" w:sz="0" w:space="0" w:color="auto"/>
        <w:left w:val="none" w:sz="0" w:space="0" w:color="auto"/>
        <w:bottom w:val="none" w:sz="0" w:space="0" w:color="auto"/>
        <w:right w:val="none" w:sz="0" w:space="0" w:color="auto"/>
      </w:divBdr>
    </w:div>
    <w:div w:id="1097598596">
      <w:bodyDiv w:val="1"/>
      <w:marLeft w:val="0"/>
      <w:marRight w:val="0"/>
      <w:marTop w:val="0"/>
      <w:marBottom w:val="0"/>
      <w:divBdr>
        <w:top w:val="none" w:sz="0" w:space="0" w:color="auto"/>
        <w:left w:val="none" w:sz="0" w:space="0" w:color="auto"/>
        <w:bottom w:val="none" w:sz="0" w:space="0" w:color="auto"/>
        <w:right w:val="none" w:sz="0" w:space="0" w:color="auto"/>
      </w:divBdr>
    </w:div>
    <w:div w:id="1098136519">
      <w:bodyDiv w:val="1"/>
      <w:marLeft w:val="0"/>
      <w:marRight w:val="0"/>
      <w:marTop w:val="0"/>
      <w:marBottom w:val="0"/>
      <w:divBdr>
        <w:top w:val="none" w:sz="0" w:space="0" w:color="auto"/>
        <w:left w:val="none" w:sz="0" w:space="0" w:color="auto"/>
        <w:bottom w:val="none" w:sz="0" w:space="0" w:color="auto"/>
        <w:right w:val="none" w:sz="0" w:space="0" w:color="auto"/>
      </w:divBdr>
    </w:div>
    <w:div w:id="1098676092">
      <w:bodyDiv w:val="1"/>
      <w:marLeft w:val="0"/>
      <w:marRight w:val="0"/>
      <w:marTop w:val="0"/>
      <w:marBottom w:val="0"/>
      <w:divBdr>
        <w:top w:val="none" w:sz="0" w:space="0" w:color="auto"/>
        <w:left w:val="none" w:sz="0" w:space="0" w:color="auto"/>
        <w:bottom w:val="none" w:sz="0" w:space="0" w:color="auto"/>
        <w:right w:val="none" w:sz="0" w:space="0" w:color="auto"/>
      </w:divBdr>
    </w:div>
    <w:div w:id="1099721833">
      <w:bodyDiv w:val="1"/>
      <w:marLeft w:val="0"/>
      <w:marRight w:val="0"/>
      <w:marTop w:val="0"/>
      <w:marBottom w:val="0"/>
      <w:divBdr>
        <w:top w:val="none" w:sz="0" w:space="0" w:color="auto"/>
        <w:left w:val="none" w:sz="0" w:space="0" w:color="auto"/>
        <w:bottom w:val="none" w:sz="0" w:space="0" w:color="auto"/>
        <w:right w:val="none" w:sz="0" w:space="0" w:color="auto"/>
      </w:divBdr>
    </w:div>
    <w:div w:id="1106535637">
      <w:bodyDiv w:val="1"/>
      <w:marLeft w:val="0"/>
      <w:marRight w:val="0"/>
      <w:marTop w:val="0"/>
      <w:marBottom w:val="0"/>
      <w:divBdr>
        <w:top w:val="none" w:sz="0" w:space="0" w:color="auto"/>
        <w:left w:val="none" w:sz="0" w:space="0" w:color="auto"/>
        <w:bottom w:val="none" w:sz="0" w:space="0" w:color="auto"/>
        <w:right w:val="none" w:sz="0" w:space="0" w:color="auto"/>
      </w:divBdr>
    </w:div>
    <w:div w:id="1108158623">
      <w:bodyDiv w:val="1"/>
      <w:marLeft w:val="0"/>
      <w:marRight w:val="0"/>
      <w:marTop w:val="0"/>
      <w:marBottom w:val="0"/>
      <w:divBdr>
        <w:top w:val="none" w:sz="0" w:space="0" w:color="auto"/>
        <w:left w:val="none" w:sz="0" w:space="0" w:color="auto"/>
        <w:bottom w:val="none" w:sz="0" w:space="0" w:color="auto"/>
        <w:right w:val="none" w:sz="0" w:space="0" w:color="auto"/>
      </w:divBdr>
    </w:div>
    <w:div w:id="1111165610">
      <w:bodyDiv w:val="1"/>
      <w:marLeft w:val="0"/>
      <w:marRight w:val="0"/>
      <w:marTop w:val="0"/>
      <w:marBottom w:val="0"/>
      <w:divBdr>
        <w:top w:val="none" w:sz="0" w:space="0" w:color="auto"/>
        <w:left w:val="none" w:sz="0" w:space="0" w:color="auto"/>
        <w:bottom w:val="none" w:sz="0" w:space="0" w:color="auto"/>
        <w:right w:val="none" w:sz="0" w:space="0" w:color="auto"/>
      </w:divBdr>
    </w:div>
    <w:div w:id="1112556019">
      <w:bodyDiv w:val="1"/>
      <w:marLeft w:val="0"/>
      <w:marRight w:val="0"/>
      <w:marTop w:val="0"/>
      <w:marBottom w:val="0"/>
      <w:divBdr>
        <w:top w:val="none" w:sz="0" w:space="0" w:color="auto"/>
        <w:left w:val="none" w:sz="0" w:space="0" w:color="auto"/>
        <w:bottom w:val="none" w:sz="0" w:space="0" w:color="auto"/>
        <w:right w:val="none" w:sz="0" w:space="0" w:color="auto"/>
      </w:divBdr>
    </w:div>
    <w:div w:id="1113860654">
      <w:bodyDiv w:val="1"/>
      <w:marLeft w:val="0"/>
      <w:marRight w:val="0"/>
      <w:marTop w:val="0"/>
      <w:marBottom w:val="0"/>
      <w:divBdr>
        <w:top w:val="none" w:sz="0" w:space="0" w:color="auto"/>
        <w:left w:val="none" w:sz="0" w:space="0" w:color="auto"/>
        <w:bottom w:val="none" w:sz="0" w:space="0" w:color="auto"/>
        <w:right w:val="none" w:sz="0" w:space="0" w:color="auto"/>
      </w:divBdr>
    </w:div>
    <w:div w:id="1114177907">
      <w:bodyDiv w:val="1"/>
      <w:marLeft w:val="0"/>
      <w:marRight w:val="0"/>
      <w:marTop w:val="0"/>
      <w:marBottom w:val="0"/>
      <w:divBdr>
        <w:top w:val="none" w:sz="0" w:space="0" w:color="auto"/>
        <w:left w:val="none" w:sz="0" w:space="0" w:color="auto"/>
        <w:bottom w:val="none" w:sz="0" w:space="0" w:color="auto"/>
        <w:right w:val="none" w:sz="0" w:space="0" w:color="auto"/>
      </w:divBdr>
    </w:div>
    <w:div w:id="1115903605">
      <w:bodyDiv w:val="1"/>
      <w:marLeft w:val="0"/>
      <w:marRight w:val="0"/>
      <w:marTop w:val="0"/>
      <w:marBottom w:val="0"/>
      <w:divBdr>
        <w:top w:val="none" w:sz="0" w:space="0" w:color="auto"/>
        <w:left w:val="none" w:sz="0" w:space="0" w:color="auto"/>
        <w:bottom w:val="none" w:sz="0" w:space="0" w:color="auto"/>
        <w:right w:val="none" w:sz="0" w:space="0" w:color="auto"/>
      </w:divBdr>
    </w:div>
    <w:div w:id="1117219034">
      <w:bodyDiv w:val="1"/>
      <w:marLeft w:val="0"/>
      <w:marRight w:val="0"/>
      <w:marTop w:val="0"/>
      <w:marBottom w:val="0"/>
      <w:divBdr>
        <w:top w:val="none" w:sz="0" w:space="0" w:color="auto"/>
        <w:left w:val="none" w:sz="0" w:space="0" w:color="auto"/>
        <w:bottom w:val="none" w:sz="0" w:space="0" w:color="auto"/>
        <w:right w:val="none" w:sz="0" w:space="0" w:color="auto"/>
      </w:divBdr>
    </w:div>
    <w:div w:id="1118524143">
      <w:bodyDiv w:val="1"/>
      <w:marLeft w:val="0"/>
      <w:marRight w:val="0"/>
      <w:marTop w:val="0"/>
      <w:marBottom w:val="0"/>
      <w:divBdr>
        <w:top w:val="none" w:sz="0" w:space="0" w:color="auto"/>
        <w:left w:val="none" w:sz="0" w:space="0" w:color="auto"/>
        <w:bottom w:val="none" w:sz="0" w:space="0" w:color="auto"/>
        <w:right w:val="none" w:sz="0" w:space="0" w:color="auto"/>
      </w:divBdr>
    </w:div>
    <w:div w:id="1118572133">
      <w:bodyDiv w:val="1"/>
      <w:marLeft w:val="0"/>
      <w:marRight w:val="0"/>
      <w:marTop w:val="0"/>
      <w:marBottom w:val="0"/>
      <w:divBdr>
        <w:top w:val="none" w:sz="0" w:space="0" w:color="auto"/>
        <w:left w:val="none" w:sz="0" w:space="0" w:color="auto"/>
        <w:bottom w:val="none" w:sz="0" w:space="0" w:color="auto"/>
        <w:right w:val="none" w:sz="0" w:space="0" w:color="auto"/>
      </w:divBdr>
    </w:div>
    <w:div w:id="1120144326">
      <w:bodyDiv w:val="1"/>
      <w:marLeft w:val="0"/>
      <w:marRight w:val="0"/>
      <w:marTop w:val="0"/>
      <w:marBottom w:val="0"/>
      <w:divBdr>
        <w:top w:val="none" w:sz="0" w:space="0" w:color="auto"/>
        <w:left w:val="none" w:sz="0" w:space="0" w:color="auto"/>
        <w:bottom w:val="none" w:sz="0" w:space="0" w:color="auto"/>
        <w:right w:val="none" w:sz="0" w:space="0" w:color="auto"/>
      </w:divBdr>
    </w:div>
    <w:div w:id="1121655667">
      <w:bodyDiv w:val="1"/>
      <w:marLeft w:val="0"/>
      <w:marRight w:val="0"/>
      <w:marTop w:val="0"/>
      <w:marBottom w:val="0"/>
      <w:divBdr>
        <w:top w:val="none" w:sz="0" w:space="0" w:color="auto"/>
        <w:left w:val="none" w:sz="0" w:space="0" w:color="auto"/>
        <w:bottom w:val="none" w:sz="0" w:space="0" w:color="auto"/>
        <w:right w:val="none" w:sz="0" w:space="0" w:color="auto"/>
      </w:divBdr>
    </w:div>
    <w:div w:id="1122188826">
      <w:bodyDiv w:val="1"/>
      <w:marLeft w:val="0"/>
      <w:marRight w:val="0"/>
      <w:marTop w:val="0"/>
      <w:marBottom w:val="0"/>
      <w:divBdr>
        <w:top w:val="none" w:sz="0" w:space="0" w:color="auto"/>
        <w:left w:val="none" w:sz="0" w:space="0" w:color="auto"/>
        <w:bottom w:val="none" w:sz="0" w:space="0" w:color="auto"/>
        <w:right w:val="none" w:sz="0" w:space="0" w:color="auto"/>
      </w:divBdr>
    </w:div>
    <w:div w:id="1122848553">
      <w:bodyDiv w:val="1"/>
      <w:marLeft w:val="0"/>
      <w:marRight w:val="0"/>
      <w:marTop w:val="0"/>
      <w:marBottom w:val="0"/>
      <w:divBdr>
        <w:top w:val="none" w:sz="0" w:space="0" w:color="auto"/>
        <w:left w:val="none" w:sz="0" w:space="0" w:color="auto"/>
        <w:bottom w:val="none" w:sz="0" w:space="0" w:color="auto"/>
        <w:right w:val="none" w:sz="0" w:space="0" w:color="auto"/>
      </w:divBdr>
    </w:div>
    <w:div w:id="1122849462">
      <w:bodyDiv w:val="1"/>
      <w:marLeft w:val="0"/>
      <w:marRight w:val="0"/>
      <w:marTop w:val="0"/>
      <w:marBottom w:val="0"/>
      <w:divBdr>
        <w:top w:val="none" w:sz="0" w:space="0" w:color="auto"/>
        <w:left w:val="none" w:sz="0" w:space="0" w:color="auto"/>
        <w:bottom w:val="none" w:sz="0" w:space="0" w:color="auto"/>
        <w:right w:val="none" w:sz="0" w:space="0" w:color="auto"/>
      </w:divBdr>
    </w:div>
    <w:div w:id="1123040263">
      <w:bodyDiv w:val="1"/>
      <w:marLeft w:val="0"/>
      <w:marRight w:val="0"/>
      <w:marTop w:val="0"/>
      <w:marBottom w:val="0"/>
      <w:divBdr>
        <w:top w:val="none" w:sz="0" w:space="0" w:color="auto"/>
        <w:left w:val="none" w:sz="0" w:space="0" w:color="auto"/>
        <w:bottom w:val="none" w:sz="0" w:space="0" w:color="auto"/>
        <w:right w:val="none" w:sz="0" w:space="0" w:color="auto"/>
      </w:divBdr>
    </w:div>
    <w:div w:id="1123228746">
      <w:bodyDiv w:val="1"/>
      <w:marLeft w:val="0"/>
      <w:marRight w:val="0"/>
      <w:marTop w:val="0"/>
      <w:marBottom w:val="0"/>
      <w:divBdr>
        <w:top w:val="none" w:sz="0" w:space="0" w:color="auto"/>
        <w:left w:val="none" w:sz="0" w:space="0" w:color="auto"/>
        <w:bottom w:val="none" w:sz="0" w:space="0" w:color="auto"/>
        <w:right w:val="none" w:sz="0" w:space="0" w:color="auto"/>
      </w:divBdr>
    </w:div>
    <w:div w:id="1123304876">
      <w:bodyDiv w:val="1"/>
      <w:marLeft w:val="0"/>
      <w:marRight w:val="0"/>
      <w:marTop w:val="0"/>
      <w:marBottom w:val="0"/>
      <w:divBdr>
        <w:top w:val="none" w:sz="0" w:space="0" w:color="auto"/>
        <w:left w:val="none" w:sz="0" w:space="0" w:color="auto"/>
        <w:bottom w:val="none" w:sz="0" w:space="0" w:color="auto"/>
        <w:right w:val="none" w:sz="0" w:space="0" w:color="auto"/>
      </w:divBdr>
    </w:div>
    <w:div w:id="1124469700">
      <w:bodyDiv w:val="1"/>
      <w:marLeft w:val="0"/>
      <w:marRight w:val="0"/>
      <w:marTop w:val="0"/>
      <w:marBottom w:val="0"/>
      <w:divBdr>
        <w:top w:val="none" w:sz="0" w:space="0" w:color="auto"/>
        <w:left w:val="none" w:sz="0" w:space="0" w:color="auto"/>
        <w:bottom w:val="none" w:sz="0" w:space="0" w:color="auto"/>
        <w:right w:val="none" w:sz="0" w:space="0" w:color="auto"/>
      </w:divBdr>
    </w:div>
    <w:div w:id="1124541630">
      <w:bodyDiv w:val="1"/>
      <w:marLeft w:val="0"/>
      <w:marRight w:val="0"/>
      <w:marTop w:val="0"/>
      <w:marBottom w:val="0"/>
      <w:divBdr>
        <w:top w:val="none" w:sz="0" w:space="0" w:color="auto"/>
        <w:left w:val="none" w:sz="0" w:space="0" w:color="auto"/>
        <w:bottom w:val="none" w:sz="0" w:space="0" w:color="auto"/>
        <w:right w:val="none" w:sz="0" w:space="0" w:color="auto"/>
      </w:divBdr>
    </w:div>
    <w:div w:id="1124957757">
      <w:bodyDiv w:val="1"/>
      <w:marLeft w:val="0"/>
      <w:marRight w:val="0"/>
      <w:marTop w:val="0"/>
      <w:marBottom w:val="0"/>
      <w:divBdr>
        <w:top w:val="none" w:sz="0" w:space="0" w:color="auto"/>
        <w:left w:val="none" w:sz="0" w:space="0" w:color="auto"/>
        <w:bottom w:val="none" w:sz="0" w:space="0" w:color="auto"/>
        <w:right w:val="none" w:sz="0" w:space="0" w:color="auto"/>
      </w:divBdr>
      <w:divsChild>
        <w:div w:id="1501895113">
          <w:marLeft w:val="0"/>
          <w:marRight w:val="0"/>
          <w:marTop w:val="0"/>
          <w:marBottom w:val="0"/>
          <w:divBdr>
            <w:top w:val="none" w:sz="0" w:space="0" w:color="auto"/>
            <w:left w:val="none" w:sz="0" w:space="0" w:color="auto"/>
            <w:bottom w:val="none" w:sz="0" w:space="0" w:color="auto"/>
            <w:right w:val="none" w:sz="0" w:space="0" w:color="auto"/>
          </w:divBdr>
        </w:div>
      </w:divsChild>
    </w:div>
    <w:div w:id="1125004627">
      <w:bodyDiv w:val="1"/>
      <w:marLeft w:val="0"/>
      <w:marRight w:val="0"/>
      <w:marTop w:val="0"/>
      <w:marBottom w:val="0"/>
      <w:divBdr>
        <w:top w:val="none" w:sz="0" w:space="0" w:color="auto"/>
        <w:left w:val="none" w:sz="0" w:space="0" w:color="auto"/>
        <w:bottom w:val="none" w:sz="0" w:space="0" w:color="auto"/>
        <w:right w:val="none" w:sz="0" w:space="0" w:color="auto"/>
      </w:divBdr>
    </w:div>
    <w:div w:id="1125122805">
      <w:bodyDiv w:val="1"/>
      <w:marLeft w:val="0"/>
      <w:marRight w:val="0"/>
      <w:marTop w:val="0"/>
      <w:marBottom w:val="0"/>
      <w:divBdr>
        <w:top w:val="none" w:sz="0" w:space="0" w:color="auto"/>
        <w:left w:val="none" w:sz="0" w:space="0" w:color="auto"/>
        <w:bottom w:val="none" w:sz="0" w:space="0" w:color="auto"/>
        <w:right w:val="none" w:sz="0" w:space="0" w:color="auto"/>
      </w:divBdr>
    </w:div>
    <w:div w:id="1125194557">
      <w:bodyDiv w:val="1"/>
      <w:marLeft w:val="0"/>
      <w:marRight w:val="0"/>
      <w:marTop w:val="0"/>
      <w:marBottom w:val="0"/>
      <w:divBdr>
        <w:top w:val="none" w:sz="0" w:space="0" w:color="auto"/>
        <w:left w:val="none" w:sz="0" w:space="0" w:color="auto"/>
        <w:bottom w:val="none" w:sz="0" w:space="0" w:color="auto"/>
        <w:right w:val="none" w:sz="0" w:space="0" w:color="auto"/>
      </w:divBdr>
    </w:div>
    <w:div w:id="1125582164">
      <w:bodyDiv w:val="1"/>
      <w:marLeft w:val="0"/>
      <w:marRight w:val="0"/>
      <w:marTop w:val="0"/>
      <w:marBottom w:val="0"/>
      <w:divBdr>
        <w:top w:val="none" w:sz="0" w:space="0" w:color="auto"/>
        <w:left w:val="none" w:sz="0" w:space="0" w:color="auto"/>
        <w:bottom w:val="none" w:sz="0" w:space="0" w:color="auto"/>
        <w:right w:val="none" w:sz="0" w:space="0" w:color="auto"/>
      </w:divBdr>
    </w:div>
    <w:div w:id="1125657301">
      <w:bodyDiv w:val="1"/>
      <w:marLeft w:val="0"/>
      <w:marRight w:val="0"/>
      <w:marTop w:val="0"/>
      <w:marBottom w:val="0"/>
      <w:divBdr>
        <w:top w:val="none" w:sz="0" w:space="0" w:color="auto"/>
        <w:left w:val="none" w:sz="0" w:space="0" w:color="auto"/>
        <w:bottom w:val="none" w:sz="0" w:space="0" w:color="auto"/>
        <w:right w:val="none" w:sz="0" w:space="0" w:color="auto"/>
      </w:divBdr>
    </w:div>
    <w:div w:id="1125805534">
      <w:bodyDiv w:val="1"/>
      <w:marLeft w:val="0"/>
      <w:marRight w:val="0"/>
      <w:marTop w:val="0"/>
      <w:marBottom w:val="0"/>
      <w:divBdr>
        <w:top w:val="none" w:sz="0" w:space="0" w:color="auto"/>
        <w:left w:val="none" w:sz="0" w:space="0" w:color="auto"/>
        <w:bottom w:val="none" w:sz="0" w:space="0" w:color="auto"/>
        <w:right w:val="none" w:sz="0" w:space="0" w:color="auto"/>
      </w:divBdr>
    </w:div>
    <w:div w:id="1126119132">
      <w:bodyDiv w:val="1"/>
      <w:marLeft w:val="0"/>
      <w:marRight w:val="0"/>
      <w:marTop w:val="0"/>
      <w:marBottom w:val="0"/>
      <w:divBdr>
        <w:top w:val="none" w:sz="0" w:space="0" w:color="auto"/>
        <w:left w:val="none" w:sz="0" w:space="0" w:color="auto"/>
        <w:bottom w:val="none" w:sz="0" w:space="0" w:color="auto"/>
        <w:right w:val="none" w:sz="0" w:space="0" w:color="auto"/>
      </w:divBdr>
    </w:div>
    <w:div w:id="1127311044">
      <w:bodyDiv w:val="1"/>
      <w:marLeft w:val="0"/>
      <w:marRight w:val="0"/>
      <w:marTop w:val="0"/>
      <w:marBottom w:val="0"/>
      <w:divBdr>
        <w:top w:val="none" w:sz="0" w:space="0" w:color="auto"/>
        <w:left w:val="none" w:sz="0" w:space="0" w:color="auto"/>
        <w:bottom w:val="none" w:sz="0" w:space="0" w:color="auto"/>
        <w:right w:val="none" w:sz="0" w:space="0" w:color="auto"/>
      </w:divBdr>
    </w:div>
    <w:div w:id="1129470621">
      <w:bodyDiv w:val="1"/>
      <w:marLeft w:val="0"/>
      <w:marRight w:val="0"/>
      <w:marTop w:val="0"/>
      <w:marBottom w:val="0"/>
      <w:divBdr>
        <w:top w:val="none" w:sz="0" w:space="0" w:color="auto"/>
        <w:left w:val="none" w:sz="0" w:space="0" w:color="auto"/>
        <w:bottom w:val="none" w:sz="0" w:space="0" w:color="auto"/>
        <w:right w:val="none" w:sz="0" w:space="0" w:color="auto"/>
      </w:divBdr>
    </w:div>
    <w:div w:id="1131902695">
      <w:bodyDiv w:val="1"/>
      <w:marLeft w:val="0"/>
      <w:marRight w:val="0"/>
      <w:marTop w:val="0"/>
      <w:marBottom w:val="0"/>
      <w:divBdr>
        <w:top w:val="none" w:sz="0" w:space="0" w:color="auto"/>
        <w:left w:val="none" w:sz="0" w:space="0" w:color="auto"/>
        <w:bottom w:val="none" w:sz="0" w:space="0" w:color="auto"/>
        <w:right w:val="none" w:sz="0" w:space="0" w:color="auto"/>
      </w:divBdr>
    </w:div>
    <w:div w:id="1132478192">
      <w:bodyDiv w:val="1"/>
      <w:marLeft w:val="0"/>
      <w:marRight w:val="0"/>
      <w:marTop w:val="0"/>
      <w:marBottom w:val="0"/>
      <w:divBdr>
        <w:top w:val="none" w:sz="0" w:space="0" w:color="auto"/>
        <w:left w:val="none" w:sz="0" w:space="0" w:color="auto"/>
        <w:bottom w:val="none" w:sz="0" w:space="0" w:color="auto"/>
        <w:right w:val="none" w:sz="0" w:space="0" w:color="auto"/>
      </w:divBdr>
    </w:div>
    <w:div w:id="1132602777">
      <w:bodyDiv w:val="1"/>
      <w:marLeft w:val="0"/>
      <w:marRight w:val="0"/>
      <w:marTop w:val="0"/>
      <w:marBottom w:val="0"/>
      <w:divBdr>
        <w:top w:val="none" w:sz="0" w:space="0" w:color="auto"/>
        <w:left w:val="none" w:sz="0" w:space="0" w:color="auto"/>
        <w:bottom w:val="none" w:sz="0" w:space="0" w:color="auto"/>
        <w:right w:val="none" w:sz="0" w:space="0" w:color="auto"/>
      </w:divBdr>
    </w:div>
    <w:div w:id="1134063651">
      <w:bodyDiv w:val="1"/>
      <w:marLeft w:val="0"/>
      <w:marRight w:val="0"/>
      <w:marTop w:val="0"/>
      <w:marBottom w:val="0"/>
      <w:divBdr>
        <w:top w:val="none" w:sz="0" w:space="0" w:color="auto"/>
        <w:left w:val="none" w:sz="0" w:space="0" w:color="auto"/>
        <w:bottom w:val="none" w:sz="0" w:space="0" w:color="auto"/>
        <w:right w:val="none" w:sz="0" w:space="0" w:color="auto"/>
      </w:divBdr>
    </w:div>
    <w:div w:id="1135634140">
      <w:bodyDiv w:val="1"/>
      <w:marLeft w:val="0"/>
      <w:marRight w:val="0"/>
      <w:marTop w:val="0"/>
      <w:marBottom w:val="0"/>
      <w:divBdr>
        <w:top w:val="none" w:sz="0" w:space="0" w:color="auto"/>
        <w:left w:val="none" w:sz="0" w:space="0" w:color="auto"/>
        <w:bottom w:val="none" w:sz="0" w:space="0" w:color="auto"/>
        <w:right w:val="none" w:sz="0" w:space="0" w:color="auto"/>
      </w:divBdr>
    </w:div>
    <w:div w:id="1135683538">
      <w:bodyDiv w:val="1"/>
      <w:marLeft w:val="0"/>
      <w:marRight w:val="0"/>
      <w:marTop w:val="0"/>
      <w:marBottom w:val="0"/>
      <w:divBdr>
        <w:top w:val="none" w:sz="0" w:space="0" w:color="auto"/>
        <w:left w:val="none" w:sz="0" w:space="0" w:color="auto"/>
        <w:bottom w:val="none" w:sz="0" w:space="0" w:color="auto"/>
        <w:right w:val="none" w:sz="0" w:space="0" w:color="auto"/>
      </w:divBdr>
    </w:div>
    <w:div w:id="1137528370">
      <w:bodyDiv w:val="1"/>
      <w:marLeft w:val="0"/>
      <w:marRight w:val="0"/>
      <w:marTop w:val="0"/>
      <w:marBottom w:val="0"/>
      <w:divBdr>
        <w:top w:val="none" w:sz="0" w:space="0" w:color="auto"/>
        <w:left w:val="none" w:sz="0" w:space="0" w:color="auto"/>
        <w:bottom w:val="none" w:sz="0" w:space="0" w:color="auto"/>
        <w:right w:val="none" w:sz="0" w:space="0" w:color="auto"/>
      </w:divBdr>
    </w:div>
    <w:div w:id="1137840502">
      <w:bodyDiv w:val="1"/>
      <w:marLeft w:val="0"/>
      <w:marRight w:val="0"/>
      <w:marTop w:val="0"/>
      <w:marBottom w:val="0"/>
      <w:divBdr>
        <w:top w:val="none" w:sz="0" w:space="0" w:color="auto"/>
        <w:left w:val="none" w:sz="0" w:space="0" w:color="auto"/>
        <w:bottom w:val="none" w:sz="0" w:space="0" w:color="auto"/>
        <w:right w:val="none" w:sz="0" w:space="0" w:color="auto"/>
      </w:divBdr>
    </w:div>
    <w:div w:id="1139222674">
      <w:bodyDiv w:val="1"/>
      <w:marLeft w:val="0"/>
      <w:marRight w:val="0"/>
      <w:marTop w:val="0"/>
      <w:marBottom w:val="0"/>
      <w:divBdr>
        <w:top w:val="none" w:sz="0" w:space="0" w:color="auto"/>
        <w:left w:val="none" w:sz="0" w:space="0" w:color="auto"/>
        <w:bottom w:val="none" w:sz="0" w:space="0" w:color="auto"/>
        <w:right w:val="none" w:sz="0" w:space="0" w:color="auto"/>
      </w:divBdr>
    </w:div>
    <w:div w:id="1141582705">
      <w:bodyDiv w:val="1"/>
      <w:marLeft w:val="0"/>
      <w:marRight w:val="0"/>
      <w:marTop w:val="0"/>
      <w:marBottom w:val="0"/>
      <w:divBdr>
        <w:top w:val="none" w:sz="0" w:space="0" w:color="auto"/>
        <w:left w:val="none" w:sz="0" w:space="0" w:color="auto"/>
        <w:bottom w:val="none" w:sz="0" w:space="0" w:color="auto"/>
        <w:right w:val="none" w:sz="0" w:space="0" w:color="auto"/>
      </w:divBdr>
    </w:div>
    <w:div w:id="1142772535">
      <w:bodyDiv w:val="1"/>
      <w:marLeft w:val="0"/>
      <w:marRight w:val="0"/>
      <w:marTop w:val="0"/>
      <w:marBottom w:val="0"/>
      <w:divBdr>
        <w:top w:val="none" w:sz="0" w:space="0" w:color="auto"/>
        <w:left w:val="none" w:sz="0" w:space="0" w:color="auto"/>
        <w:bottom w:val="none" w:sz="0" w:space="0" w:color="auto"/>
        <w:right w:val="none" w:sz="0" w:space="0" w:color="auto"/>
      </w:divBdr>
    </w:div>
    <w:div w:id="1143809968">
      <w:bodyDiv w:val="1"/>
      <w:marLeft w:val="0"/>
      <w:marRight w:val="0"/>
      <w:marTop w:val="0"/>
      <w:marBottom w:val="0"/>
      <w:divBdr>
        <w:top w:val="none" w:sz="0" w:space="0" w:color="auto"/>
        <w:left w:val="none" w:sz="0" w:space="0" w:color="auto"/>
        <w:bottom w:val="none" w:sz="0" w:space="0" w:color="auto"/>
        <w:right w:val="none" w:sz="0" w:space="0" w:color="auto"/>
      </w:divBdr>
    </w:div>
    <w:div w:id="1145049988">
      <w:bodyDiv w:val="1"/>
      <w:marLeft w:val="0"/>
      <w:marRight w:val="0"/>
      <w:marTop w:val="0"/>
      <w:marBottom w:val="0"/>
      <w:divBdr>
        <w:top w:val="none" w:sz="0" w:space="0" w:color="auto"/>
        <w:left w:val="none" w:sz="0" w:space="0" w:color="auto"/>
        <w:bottom w:val="none" w:sz="0" w:space="0" w:color="auto"/>
        <w:right w:val="none" w:sz="0" w:space="0" w:color="auto"/>
      </w:divBdr>
    </w:div>
    <w:div w:id="1146971476">
      <w:bodyDiv w:val="1"/>
      <w:marLeft w:val="0"/>
      <w:marRight w:val="0"/>
      <w:marTop w:val="0"/>
      <w:marBottom w:val="0"/>
      <w:divBdr>
        <w:top w:val="none" w:sz="0" w:space="0" w:color="auto"/>
        <w:left w:val="none" w:sz="0" w:space="0" w:color="auto"/>
        <w:bottom w:val="none" w:sz="0" w:space="0" w:color="auto"/>
        <w:right w:val="none" w:sz="0" w:space="0" w:color="auto"/>
      </w:divBdr>
    </w:div>
    <w:div w:id="1147820914">
      <w:bodyDiv w:val="1"/>
      <w:marLeft w:val="0"/>
      <w:marRight w:val="0"/>
      <w:marTop w:val="0"/>
      <w:marBottom w:val="0"/>
      <w:divBdr>
        <w:top w:val="none" w:sz="0" w:space="0" w:color="auto"/>
        <w:left w:val="none" w:sz="0" w:space="0" w:color="auto"/>
        <w:bottom w:val="none" w:sz="0" w:space="0" w:color="auto"/>
        <w:right w:val="none" w:sz="0" w:space="0" w:color="auto"/>
      </w:divBdr>
    </w:div>
    <w:div w:id="1148205226">
      <w:bodyDiv w:val="1"/>
      <w:marLeft w:val="0"/>
      <w:marRight w:val="0"/>
      <w:marTop w:val="0"/>
      <w:marBottom w:val="0"/>
      <w:divBdr>
        <w:top w:val="none" w:sz="0" w:space="0" w:color="auto"/>
        <w:left w:val="none" w:sz="0" w:space="0" w:color="auto"/>
        <w:bottom w:val="none" w:sz="0" w:space="0" w:color="auto"/>
        <w:right w:val="none" w:sz="0" w:space="0" w:color="auto"/>
      </w:divBdr>
    </w:div>
    <w:div w:id="1149522144">
      <w:bodyDiv w:val="1"/>
      <w:marLeft w:val="0"/>
      <w:marRight w:val="0"/>
      <w:marTop w:val="0"/>
      <w:marBottom w:val="0"/>
      <w:divBdr>
        <w:top w:val="none" w:sz="0" w:space="0" w:color="auto"/>
        <w:left w:val="none" w:sz="0" w:space="0" w:color="auto"/>
        <w:bottom w:val="none" w:sz="0" w:space="0" w:color="auto"/>
        <w:right w:val="none" w:sz="0" w:space="0" w:color="auto"/>
      </w:divBdr>
    </w:div>
    <w:div w:id="1151676179">
      <w:bodyDiv w:val="1"/>
      <w:marLeft w:val="0"/>
      <w:marRight w:val="0"/>
      <w:marTop w:val="0"/>
      <w:marBottom w:val="0"/>
      <w:divBdr>
        <w:top w:val="none" w:sz="0" w:space="0" w:color="auto"/>
        <w:left w:val="none" w:sz="0" w:space="0" w:color="auto"/>
        <w:bottom w:val="none" w:sz="0" w:space="0" w:color="auto"/>
        <w:right w:val="none" w:sz="0" w:space="0" w:color="auto"/>
      </w:divBdr>
    </w:div>
    <w:div w:id="1153645691">
      <w:bodyDiv w:val="1"/>
      <w:marLeft w:val="0"/>
      <w:marRight w:val="0"/>
      <w:marTop w:val="0"/>
      <w:marBottom w:val="0"/>
      <w:divBdr>
        <w:top w:val="none" w:sz="0" w:space="0" w:color="auto"/>
        <w:left w:val="none" w:sz="0" w:space="0" w:color="auto"/>
        <w:bottom w:val="none" w:sz="0" w:space="0" w:color="auto"/>
        <w:right w:val="none" w:sz="0" w:space="0" w:color="auto"/>
      </w:divBdr>
    </w:div>
    <w:div w:id="1154905512">
      <w:bodyDiv w:val="1"/>
      <w:marLeft w:val="0"/>
      <w:marRight w:val="0"/>
      <w:marTop w:val="0"/>
      <w:marBottom w:val="0"/>
      <w:divBdr>
        <w:top w:val="none" w:sz="0" w:space="0" w:color="auto"/>
        <w:left w:val="none" w:sz="0" w:space="0" w:color="auto"/>
        <w:bottom w:val="none" w:sz="0" w:space="0" w:color="auto"/>
        <w:right w:val="none" w:sz="0" w:space="0" w:color="auto"/>
      </w:divBdr>
    </w:div>
    <w:div w:id="1157066924">
      <w:bodyDiv w:val="1"/>
      <w:marLeft w:val="0"/>
      <w:marRight w:val="0"/>
      <w:marTop w:val="0"/>
      <w:marBottom w:val="0"/>
      <w:divBdr>
        <w:top w:val="none" w:sz="0" w:space="0" w:color="auto"/>
        <w:left w:val="none" w:sz="0" w:space="0" w:color="auto"/>
        <w:bottom w:val="none" w:sz="0" w:space="0" w:color="auto"/>
        <w:right w:val="none" w:sz="0" w:space="0" w:color="auto"/>
      </w:divBdr>
    </w:div>
    <w:div w:id="1157258736">
      <w:bodyDiv w:val="1"/>
      <w:marLeft w:val="0"/>
      <w:marRight w:val="0"/>
      <w:marTop w:val="0"/>
      <w:marBottom w:val="0"/>
      <w:divBdr>
        <w:top w:val="none" w:sz="0" w:space="0" w:color="auto"/>
        <w:left w:val="none" w:sz="0" w:space="0" w:color="auto"/>
        <w:bottom w:val="none" w:sz="0" w:space="0" w:color="auto"/>
        <w:right w:val="none" w:sz="0" w:space="0" w:color="auto"/>
      </w:divBdr>
    </w:div>
    <w:div w:id="1157454459">
      <w:bodyDiv w:val="1"/>
      <w:marLeft w:val="0"/>
      <w:marRight w:val="0"/>
      <w:marTop w:val="0"/>
      <w:marBottom w:val="0"/>
      <w:divBdr>
        <w:top w:val="none" w:sz="0" w:space="0" w:color="auto"/>
        <w:left w:val="none" w:sz="0" w:space="0" w:color="auto"/>
        <w:bottom w:val="none" w:sz="0" w:space="0" w:color="auto"/>
        <w:right w:val="none" w:sz="0" w:space="0" w:color="auto"/>
      </w:divBdr>
    </w:div>
    <w:div w:id="1157766349">
      <w:bodyDiv w:val="1"/>
      <w:marLeft w:val="0"/>
      <w:marRight w:val="0"/>
      <w:marTop w:val="0"/>
      <w:marBottom w:val="0"/>
      <w:divBdr>
        <w:top w:val="none" w:sz="0" w:space="0" w:color="auto"/>
        <w:left w:val="none" w:sz="0" w:space="0" w:color="auto"/>
        <w:bottom w:val="none" w:sz="0" w:space="0" w:color="auto"/>
        <w:right w:val="none" w:sz="0" w:space="0" w:color="auto"/>
      </w:divBdr>
    </w:div>
    <w:div w:id="1158231066">
      <w:bodyDiv w:val="1"/>
      <w:marLeft w:val="0"/>
      <w:marRight w:val="0"/>
      <w:marTop w:val="0"/>
      <w:marBottom w:val="0"/>
      <w:divBdr>
        <w:top w:val="none" w:sz="0" w:space="0" w:color="auto"/>
        <w:left w:val="none" w:sz="0" w:space="0" w:color="auto"/>
        <w:bottom w:val="none" w:sz="0" w:space="0" w:color="auto"/>
        <w:right w:val="none" w:sz="0" w:space="0" w:color="auto"/>
      </w:divBdr>
    </w:div>
    <w:div w:id="1158766919">
      <w:bodyDiv w:val="1"/>
      <w:marLeft w:val="0"/>
      <w:marRight w:val="0"/>
      <w:marTop w:val="0"/>
      <w:marBottom w:val="0"/>
      <w:divBdr>
        <w:top w:val="none" w:sz="0" w:space="0" w:color="auto"/>
        <w:left w:val="none" w:sz="0" w:space="0" w:color="auto"/>
        <w:bottom w:val="none" w:sz="0" w:space="0" w:color="auto"/>
        <w:right w:val="none" w:sz="0" w:space="0" w:color="auto"/>
      </w:divBdr>
    </w:div>
    <w:div w:id="1159275929">
      <w:bodyDiv w:val="1"/>
      <w:marLeft w:val="0"/>
      <w:marRight w:val="0"/>
      <w:marTop w:val="0"/>
      <w:marBottom w:val="0"/>
      <w:divBdr>
        <w:top w:val="none" w:sz="0" w:space="0" w:color="auto"/>
        <w:left w:val="none" w:sz="0" w:space="0" w:color="auto"/>
        <w:bottom w:val="none" w:sz="0" w:space="0" w:color="auto"/>
        <w:right w:val="none" w:sz="0" w:space="0" w:color="auto"/>
      </w:divBdr>
    </w:div>
    <w:div w:id="1159660808">
      <w:bodyDiv w:val="1"/>
      <w:marLeft w:val="0"/>
      <w:marRight w:val="0"/>
      <w:marTop w:val="0"/>
      <w:marBottom w:val="0"/>
      <w:divBdr>
        <w:top w:val="none" w:sz="0" w:space="0" w:color="auto"/>
        <w:left w:val="none" w:sz="0" w:space="0" w:color="auto"/>
        <w:bottom w:val="none" w:sz="0" w:space="0" w:color="auto"/>
        <w:right w:val="none" w:sz="0" w:space="0" w:color="auto"/>
      </w:divBdr>
    </w:div>
    <w:div w:id="1160270995">
      <w:bodyDiv w:val="1"/>
      <w:marLeft w:val="0"/>
      <w:marRight w:val="0"/>
      <w:marTop w:val="0"/>
      <w:marBottom w:val="0"/>
      <w:divBdr>
        <w:top w:val="none" w:sz="0" w:space="0" w:color="auto"/>
        <w:left w:val="none" w:sz="0" w:space="0" w:color="auto"/>
        <w:bottom w:val="none" w:sz="0" w:space="0" w:color="auto"/>
        <w:right w:val="none" w:sz="0" w:space="0" w:color="auto"/>
      </w:divBdr>
    </w:div>
    <w:div w:id="1160585753">
      <w:bodyDiv w:val="1"/>
      <w:marLeft w:val="0"/>
      <w:marRight w:val="0"/>
      <w:marTop w:val="0"/>
      <w:marBottom w:val="0"/>
      <w:divBdr>
        <w:top w:val="none" w:sz="0" w:space="0" w:color="auto"/>
        <w:left w:val="none" w:sz="0" w:space="0" w:color="auto"/>
        <w:bottom w:val="none" w:sz="0" w:space="0" w:color="auto"/>
        <w:right w:val="none" w:sz="0" w:space="0" w:color="auto"/>
      </w:divBdr>
    </w:div>
    <w:div w:id="1162967456">
      <w:bodyDiv w:val="1"/>
      <w:marLeft w:val="0"/>
      <w:marRight w:val="0"/>
      <w:marTop w:val="0"/>
      <w:marBottom w:val="0"/>
      <w:divBdr>
        <w:top w:val="none" w:sz="0" w:space="0" w:color="auto"/>
        <w:left w:val="none" w:sz="0" w:space="0" w:color="auto"/>
        <w:bottom w:val="none" w:sz="0" w:space="0" w:color="auto"/>
        <w:right w:val="none" w:sz="0" w:space="0" w:color="auto"/>
      </w:divBdr>
    </w:div>
    <w:div w:id="1163660295">
      <w:bodyDiv w:val="1"/>
      <w:marLeft w:val="0"/>
      <w:marRight w:val="0"/>
      <w:marTop w:val="0"/>
      <w:marBottom w:val="0"/>
      <w:divBdr>
        <w:top w:val="none" w:sz="0" w:space="0" w:color="auto"/>
        <w:left w:val="none" w:sz="0" w:space="0" w:color="auto"/>
        <w:bottom w:val="none" w:sz="0" w:space="0" w:color="auto"/>
        <w:right w:val="none" w:sz="0" w:space="0" w:color="auto"/>
      </w:divBdr>
    </w:div>
    <w:div w:id="1163663850">
      <w:bodyDiv w:val="1"/>
      <w:marLeft w:val="0"/>
      <w:marRight w:val="0"/>
      <w:marTop w:val="0"/>
      <w:marBottom w:val="0"/>
      <w:divBdr>
        <w:top w:val="none" w:sz="0" w:space="0" w:color="auto"/>
        <w:left w:val="none" w:sz="0" w:space="0" w:color="auto"/>
        <w:bottom w:val="none" w:sz="0" w:space="0" w:color="auto"/>
        <w:right w:val="none" w:sz="0" w:space="0" w:color="auto"/>
      </w:divBdr>
    </w:div>
    <w:div w:id="1164279200">
      <w:bodyDiv w:val="1"/>
      <w:marLeft w:val="0"/>
      <w:marRight w:val="0"/>
      <w:marTop w:val="0"/>
      <w:marBottom w:val="0"/>
      <w:divBdr>
        <w:top w:val="none" w:sz="0" w:space="0" w:color="auto"/>
        <w:left w:val="none" w:sz="0" w:space="0" w:color="auto"/>
        <w:bottom w:val="none" w:sz="0" w:space="0" w:color="auto"/>
        <w:right w:val="none" w:sz="0" w:space="0" w:color="auto"/>
      </w:divBdr>
    </w:div>
    <w:div w:id="1166483994">
      <w:bodyDiv w:val="1"/>
      <w:marLeft w:val="0"/>
      <w:marRight w:val="0"/>
      <w:marTop w:val="0"/>
      <w:marBottom w:val="0"/>
      <w:divBdr>
        <w:top w:val="none" w:sz="0" w:space="0" w:color="auto"/>
        <w:left w:val="none" w:sz="0" w:space="0" w:color="auto"/>
        <w:bottom w:val="none" w:sz="0" w:space="0" w:color="auto"/>
        <w:right w:val="none" w:sz="0" w:space="0" w:color="auto"/>
      </w:divBdr>
    </w:div>
    <w:div w:id="1171600343">
      <w:bodyDiv w:val="1"/>
      <w:marLeft w:val="0"/>
      <w:marRight w:val="0"/>
      <w:marTop w:val="0"/>
      <w:marBottom w:val="0"/>
      <w:divBdr>
        <w:top w:val="none" w:sz="0" w:space="0" w:color="auto"/>
        <w:left w:val="none" w:sz="0" w:space="0" w:color="auto"/>
        <w:bottom w:val="none" w:sz="0" w:space="0" w:color="auto"/>
        <w:right w:val="none" w:sz="0" w:space="0" w:color="auto"/>
      </w:divBdr>
      <w:divsChild>
        <w:div w:id="962269594">
          <w:marLeft w:val="0"/>
          <w:marRight w:val="0"/>
          <w:marTop w:val="0"/>
          <w:marBottom w:val="0"/>
          <w:divBdr>
            <w:top w:val="none" w:sz="0" w:space="0" w:color="auto"/>
            <w:left w:val="none" w:sz="0" w:space="0" w:color="auto"/>
            <w:bottom w:val="none" w:sz="0" w:space="0" w:color="auto"/>
            <w:right w:val="none" w:sz="0" w:space="0" w:color="auto"/>
          </w:divBdr>
        </w:div>
      </w:divsChild>
    </w:div>
    <w:div w:id="1171986962">
      <w:bodyDiv w:val="1"/>
      <w:marLeft w:val="0"/>
      <w:marRight w:val="0"/>
      <w:marTop w:val="0"/>
      <w:marBottom w:val="0"/>
      <w:divBdr>
        <w:top w:val="none" w:sz="0" w:space="0" w:color="auto"/>
        <w:left w:val="none" w:sz="0" w:space="0" w:color="auto"/>
        <w:bottom w:val="none" w:sz="0" w:space="0" w:color="auto"/>
        <w:right w:val="none" w:sz="0" w:space="0" w:color="auto"/>
      </w:divBdr>
    </w:div>
    <w:div w:id="1173759833">
      <w:bodyDiv w:val="1"/>
      <w:marLeft w:val="0"/>
      <w:marRight w:val="0"/>
      <w:marTop w:val="0"/>
      <w:marBottom w:val="0"/>
      <w:divBdr>
        <w:top w:val="none" w:sz="0" w:space="0" w:color="auto"/>
        <w:left w:val="none" w:sz="0" w:space="0" w:color="auto"/>
        <w:bottom w:val="none" w:sz="0" w:space="0" w:color="auto"/>
        <w:right w:val="none" w:sz="0" w:space="0" w:color="auto"/>
      </w:divBdr>
    </w:div>
    <w:div w:id="1173955539">
      <w:bodyDiv w:val="1"/>
      <w:marLeft w:val="0"/>
      <w:marRight w:val="0"/>
      <w:marTop w:val="0"/>
      <w:marBottom w:val="0"/>
      <w:divBdr>
        <w:top w:val="none" w:sz="0" w:space="0" w:color="auto"/>
        <w:left w:val="none" w:sz="0" w:space="0" w:color="auto"/>
        <w:bottom w:val="none" w:sz="0" w:space="0" w:color="auto"/>
        <w:right w:val="none" w:sz="0" w:space="0" w:color="auto"/>
      </w:divBdr>
    </w:div>
    <w:div w:id="1174031974">
      <w:bodyDiv w:val="1"/>
      <w:marLeft w:val="0"/>
      <w:marRight w:val="0"/>
      <w:marTop w:val="0"/>
      <w:marBottom w:val="0"/>
      <w:divBdr>
        <w:top w:val="none" w:sz="0" w:space="0" w:color="auto"/>
        <w:left w:val="none" w:sz="0" w:space="0" w:color="auto"/>
        <w:bottom w:val="none" w:sz="0" w:space="0" w:color="auto"/>
        <w:right w:val="none" w:sz="0" w:space="0" w:color="auto"/>
      </w:divBdr>
    </w:div>
    <w:div w:id="1175339747">
      <w:bodyDiv w:val="1"/>
      <w:marLeft w:val="0"/>
      <w:marRight w:val="0"/>
      <w:marTop w:val="0"/>
      <w:marBottom w:val="0"/>
      <w:divBdr>
        <w:top w:val="none" w:sz="0" w:space="0" w:color="auto"/>
        <w:left w:val="none" w:sz="0" w:space="0" w:color="auto"/>
        <w:bottom w:val="none" w:sz="0" w:space="0" w:color="auto"/>
        <w:right w:val="none" w:sz="0" w:space="0" w:color="auto"/>
      </w:divBdr>
    </w:div>
    <w:div w:id="1175724477">
      <w:bodyDiv w:val="1"/>
      <w:marLeft w:val="0"/>
      <w:marRight w:val="0"/>
      <w:marTop w:val="0"/>
      <w:marBottom w:val="0"/>
      <w:divBdr>
        <w:top w:val="none" w:sz="0" w:space="0" w:color="auto"/>
        <w:left w:val="none" w:sz="0" w:space="0" w:color="auto"/>
        <w:bottom w:val="none" w:sz="0" w:space="0" w:color="auto"/>
        <w:right w:val="none" w:sz="0" w:space="0" w:color="auto"/>
      </w:divBdr>
    </w:div>
    <w:div w:id="1175727073">
      <w:bodyDiv w:val="1"/>
      <w:marLeft w:val="0"/>
      <w:marRight w:val="0"/>
      <w:marTop w:val="0"/>
      <w:marBottom w:val="0"/>
      <w:divBdr>
        <w:top w:val="none" w:sz="0" w:space="0" w:color="auto"/>
        <w:left w:val="none" w:sz="0" w:space="0" w:color="auto"/>
        <w:bottom w:val="none" w:sz="0" w:space="0" w:color="auto"/>
        <w:right w:val="none" w:sz="0" w:space="0" w:color="auto"/>
      </w:divBdr>
    </w:div>
    <w:div w:id="1176110837">
      <w:bodyDiv w:val="1"/>
      <w:marLeft w:val="0"/>
      <w:marRight w:val="0"/>
      <w:marTop w:val="0"/>
      <w:marBottom w:val="0"/>
      <w:divBdr>
        <w:top w:val="none" w:sz="0" w:space="0" w:color="auto"/>
        <w:left w:val="none" w:sz="0" w:space="0" w:color="auto"/>
        <w:bottom w:val="none" w:sz="0" w:space="0" w:color="auto"/>
        <w:right w:val="none" w:sz="0" w:space="0" w:color="auto"/>
      </w:divBdr>
    </w:div>
    <w:div w:id="1176336239">
      <w:bodyDiv w:val="1"/>
      <w:marLeft w:val="0"/>
      <w:marRight w:val="0"/>
      <w:marTop w:val="0"/>
      <w:marBottom w:val="0"/>
      <w:divBdr>
        <w:top w:val="none" w:sz="0" w:space="0" w:color="auto"/>
        <w:left w:val="none" w:sz="0" w:space="0" w:color="auto"/>
        <w:bottom w:val="none" w:sz="0" w:space="0" w:color="auto"/>
        <w:right w:val="none" w:sz="0" w:space="0" w:color="auto"/>
      </w:divBdr>
    </w:div>
    <w:div w:id="1176961058">
      <w:bodyDiv w:val="1"/>
      <w:marLeft w:val="0"/>
      <w:marRight w:val="0"/>
      <w:marTop w:val="0"/>
      <w:marBottom w:val="0"/>
      <w:divBdr>
        <w:top w:val="none" w:sz="0" w:space="0" w:color="auto"/>
        <w:left w:val="none" w:sz="0" w:space="0" w:color="auto"/>
        <w:bottom w:val="none" w:sz="0" w:space="0" w:color="auto"/>
        <w:right w:val="none" w:sz="0" w:space="0" w:color="auto"/>
      </w:divBdr>
    </w:div>
    <w:div w:id="1178693946">
      <w:bodyDiv w:val="1"/>
      <w:marLeft w:val="0"/>
      <w:marRight w:val="0"/>
      <w:marTop w:val="0"/>
      <w:marBottom w:val="0"/>
      <w:divBdr>
        <w:top w:val="none" w:sz="0" w:space="0" w:color="auto"/>
        <w:left w:val="none" w:sz="0" w:space="0" w:color="auto"/>
        <w:bottom w:val="none" w:sz="0" w:space="0" w:color="auto"/>
        <w:right w:val="none" w:sz="0" w:space="0" w:color="auto"/>
      </w:divBdr>
    </w:div>
    <w:div w:id="1178930500">
      <w:bodyDiv w:val="1"/>
      <w:marLeft w:val="0"/>
      <w:marRight w:val="0"/>
      <w:marTop w:val="0"/>
      <w:marBottom w:val="0"/>
      <w:divBdr>
        <w:top w:val="none" w:sz="0" w:space="0" w:color="auto"/>
        <w:left w:val="none" w:sz="0" w:space="0" w:color="auto"/>
        <w:bottom w:val="none" w:sz="0" w:space="0" w:color="auto"/>
        <w:right w:val="none" w:sz="0" w:space="0" w:color="auto"/>
      </w:divBdr>
    </w:div>
    <w:div w:id="1179612482">
      <w:bodyDiv w:val="1"/>
      <w:marLeft w:val="0"/>
      <w:marRight w:val="0"/>
      <w:marTop w:val="0"/>
      <w:marBottom w:val="0"/>
      <w:divBdr>
        <w:top w:val="none" w:sz="0" w:space="0" w:color="auto"/>
        <w:left w:val="none" w:sz="0" w:space="0" w:color="auto"/>
        <w:bottom w:val="none" w:sz="0" w:space="0" w:color="auto"/>
        <w:right w:val="none" w:sz="0" w:space="0" w:color="auto"/>
      </w:divBdr>
    </w:div>
    <w:div w:id="1180698538">
      <w:bodyDiv w:val="1"/>
      <w:marLeft w:val="0"/>
      <w:marRight w:val="0"/>
      <w:marTop w:val="0"/>
      <w:marBottom w:val="0"/>
      <w:divBdr>
        <w:top w:val="none" w:sz="0" w:space="0" w:color="auto"/>
        <w:left w:val="none" w:sz="0" w:space="0" w:color="auto"/>
        <w:bottom w:val="none" w:sz="0" w:space="0" w:color="auto"/>
        <w:right w:val="none" w:sz="0" w:space="0" w:color="auto"/>
      </w:divBdr>
    </w:div>
    <w:div w:id="1182739149">
      <w:bodyDiv w:val="1"/>
      <w:marLeft w:val="0"/>
      <w:marRight w:val="0"/>
      <w:marTop w:val="0"/>
      <w:marBottom w:val="0"/>
      <w:divBdr>
        <w:top w:val="none" w:sz="0" w:space="0" w:color="auto"/>
        <w:left w:val="none" w:sz="0" w:space="0" w:color="auto"/>
        <w:bottom w:val="none" w:sz="0" w:space="0" w:color="auto"/>
        <w:right w:val="none" w:sz="0" w:space="0" w:color="auto"/>
      </w:divBdr>
    </w:div>
    <w:div w:id="1185361403">
      <w:bodyDiv w:val="1"/>
      <w:marLeft w:val="0"/>
      <w:marRight w:val="0"/>
      <w:marTop w:val="0"/>
      <w:marBottom w:val="0"/>
      <w:divBdr>
        <w:top w:val="none" w:sz="0" w:space="0" w:color="auto"/>
        <w:left w:val="none" w:sz="0" w:space="0" w:color="auto"/>
        <w:bottom w:val="none" w:sz="0" w:space="0" w:color="auto"/>
        <w:right w:val="none" w:sz="0" w:space="0" w:color="auto"/>
      </w:divBdr>
    </w:div>
    <w:div w:id="1185897970">
      <w:bodyDiv w:val="1"/>
      <w:marLeft w:val="0"/>
      <w:marRight w:val="0"/>
      <w:marTop w:val="0"/>
      <w:marBottom w:val="0"/>
      <w:divBdr>
        <w:top w:val="none" w:sz="0" w:space="0" w:color="auto"/>
        <w:left w:val="none" w:sz="0" w:space="0" w:color="auto"/>
        <w:bottom w:val="none" w:sz="0" w:space="0" w:color="auto"/>
        <w:right w:val="none" w:sz="0" w:space="0" w:color="auto"/>
      </w:divBdr>
    </w:div>
    <w:div w:id="1186358895">
      <w:bodyDiv w:val="1"/>
      <w:marLeft w:val="0"/>
      <w:marRight w:val="0"/>
      <w:marTop w:val="0"/>
      <w:marBottom w:val="0"/>
      <w:divBdr>
        <w:top w:val="none" w:sz="0" w:space="0" w:color="auto"/>
        <w:left w:val="none" w:sz="0" w:space="0" w:color="auto"/>
        <w:bottom w:val="none" w:sz="0" w:space="0" w:color="auto"/>
        <w:right w:val="none" w:sz="0" w:space="0" w:color="auto"/>
      </w:divBdr>
    </w:div>
    <w:div w:id="1186555353">
      <w:bodyDiv w:val="1"/>
      <w:marLeft w:val="0"/>
      <w:marRight w:val="0"/>
      <w:marTop w:val="0"/>
      <w:marBottom w:val="0"/>
      <w:divBdr>
        <w:top w:val="none" w:sz="0" w:space="0" w:color="auto"/>
        <w:left w:val="none" w:sz="0" w:space="0" w:color="auto"/>
        <w:bottom w:val="none" w:sz="0" w:space="0" w:color="auto"/>
        <w:right w:val="none" w:sz="0" w:space="0" w:color="auto"/>
      </w:divBdr>
    </w:div>
    <w:div w:id="1187333973">
      <w:bodyDiv w:val="1"/>
      <w:marLeft w:val="0"/>
      <w:marRight w:val="0"/>
      <w:marTop w:val="0"/>
      <w:marBottom w:val="0"/>
      <w:divBdr>
        <w:top w:val="none" w:sz="0" w:space="0" w:color="auto"/>
        <w:left w:val="none" w:sz="0" w:space="0" w:color="auto"/>
        <w:bottom w:val="none" w:sz="0" w:space="0" w:color="auto"/>
        <w:right w:val="none" w:sz="0" w:space="0" w:color="auto"/>
      </w:divBdr>
    </w:div>
    <w:div w:id="1187989160">
      <w:bodyDiv w:val="1"/>
      <w:marLeft w:val="0"/>
      <w:marRight w:val="0"/>
      <w:marTop w:val="0"/>
      <w:marBottom w:val="0"/>
      <w:divBdr>
        <w:top w:val="none" w:sz="0" w:space="0" w:color="auto"/>
        <w:left w:val="none" w:sz="0" w:space="0" w:color="auto"/>
        <w:bottom w:val="none" w:sz="0" w:space="0" w:color="auto"/>
        <w:right w:val="none" w:sz="0" w:space="0" w:color="auto"/>
      </w:divBdr>
    </w:div>
    <w:div w:id="1188131198">
      <w:bodyDiv w:val="1"/>
      <w:marLeft w:val="0"/>
      <w:marRight w:val="0"/>
      <w:marTop w:val="0"/>
      <w:marBottom w:val="0"/>
      <w:divBdr>
        <w:top w:val="none" w:sz="0" w:space="0" w:color="auto"/>
        <w:left w:val="none" w:sz="0" w:space="0" w:color="auto"/>
        <w:bottom w:val="none" w:sz="0" w:space="0" w:color="auto"/>
        <w:right w:val="none" w:sz="0" w:space="0" w:color="auto"/>
      </w:divBdr>
    </w:div>
    <w:div w:id="1189637852">
      <w:bodyDiv w:val="1"/>
      <w:marLeft w:val="0"/>
      <w:marRight w:val="0"/>
      <w:marTop w:val="0"/>
      <w:marBottom w:val="0"/>
      <w:divBdr>
        <w:top w:val="none" w:sz="0" w:space="0" w:color="auto"/>
        <w:left w:val="none" w:sz="0" w:space="0" w:color="auto"/>
        <w:bottom w:val="none" w:sz="0" w:space="0" w:color="auto"/>
        <w:right w:val="none" w:sz="0" w:space="0" w:color="auto"/>
      </w:divBdr>
    </w:div>
    <w:div w:id="1190488715">
      <w:bodyDiv w:val="1"/>
      <w:marLeft w:val="0"/>
      <w:marRight w:val="0"/>
      <w:marTop w:val="0"/>
      <w:marBottom w:val="0"/>
      <w:divBdr>
        <w:top w:val="none" w:sz="0" w:space="0" w:color="auto"/>
        <w:left w:val="none" w:sz="0" w:space="0" w:color="auto"/>
        <w:bottom w:val="none" w:sz="0" w:space="0" w:color="auto"/>
        <w:right w:val="none" w:sz="0" w:space="0" w:color="auto"/>
      </w:divBdr>
    </w:div>
    <w:div w:id="1190534603">
      <w:bodyDiv w:val="1"/>
      <w:marLeft w:val="0"/>
      <w:marRight w:val="0"/>
      <w:marTop w:val="0"/>
      <w:marBottom w:val="0"/>
      <w:divBdr>
        <w:top w:val="none" w:sz="0" w:space="0" w:color="auto"/>
        <w:left w:val="none" w:sz="0" w:space="0" w:color="auto"/>
        <w:bottom w:val="none" w:sz="0" w:space="0" w:color="auto"/>
        <w:right w:val="none" w:sz="0" w:space="0" w:color="auto"/>
      </w:divBdr>
    </w:div>
    <w:div w:id="1190798498">
      <w:bodyDiv w:val="1"/>
      <w:marLeft w:val="0"/>
      <w:marRight w:val="0"/>
      <w:marTop w:val="0"/>
      <w:marBottom w:val="0"/>
      <w:divBdr>
        <w:top w:val="none" w:sz="0" w:space="0" w:color="auto"/>
        <w:left w:val="none" w:sz="0" w:space="0" w:color="auto"/>
        <w:bottom w:val="none" w:sz="0" w:space="0" w:color="auto"/>
        <w:right w:val="none" w:sz="0" w:space="0" w:color="auto"/>
      </w:divBdr>
    </w:div>
    <w:div w:id="1191063552">
      <w:bodyDiv w:val="1"/>
      <w:marLeft w:val="0"/>
      <w:marRight w:val="0"/>
      <w:marTop w:val="0"/>
      <w:marBottom w:val="0"/>
      <w:divBdr>
        <w:top w:val="none" w:sz="0" w:space="0" w:color="auto"/>
        <w:left w:val="none" w:sz="0" w:space="0" w:color="auto"/>
        <w:bottom w:val="none" w:sz="0" w:space="0" w:color="auto"/>
        <w:right w:val="none" w:sz="0" w:space="0" w:color="auto"/>
      </w:divBdr>
    </w:div>
    <w:div w:id="1191453583">
      <w:bodyDiv w:val="1"/>
      <w:marLeft w:val="0"/>
      <w:marRight w:val="0"/>
      <w:marTop w:val="0"/>
      <w:marBottom w:val="0"/>
      <w:divBdr>
        <w:top w:val="none" w:sz="0" w:space="0" w:color="auto"/>
        <w:left w:val="none" w:sz="0" w:space="0" w:color="auto"/>
        <w:bottom w:val="none" w:sz="0" w:space="0" w:color="auto"/>
        <w:right w:val="none" w:sz="0" w:space="0" w:color="auto"/>
      </w:divBdr>
    </w:div>
    <w:div w:id="1191801566">
      <w:bodyDiv w:val="1"/>
      <w:marLeft w:val="0"/>
      <w:marRight w:val="0"/>
      <w:marTop w:val="0"/>
      <w:marBottom w:val="0"/>
      <w:divBdr>
        <w:top w:val="none" w:sz="0" w:space="0" w:color="auto"/>
        <w:left w:val="none" w:sz="0" w:space="0" w:color="auto"/>
        <w:bottom w:val="none" w:sz="0" w:space="0" w:color="auto"/>
        <w:right w:val="none" w:sz="0" w:space="0" w:color="auto"/>
      </w:divBdr>
    </w:div>
    <w:div w:id="1194684282">
      <w:bodyDiv w:val="1"/>
      <w:marLeft w:val="0"/>
      <w:marRight w:val="0"/>
      <w:marTop w:val="0"/>
      <w:marBottom w:val="0"/>
      <w:divBdr>
        <w:top w:val="none" w:sz="0" w:space="0" w:color="auto"/>
        <w:left w:val="none" w:sz="0" w:space="0" w:color="auto"/>
        <w:bottom w:val="none" w:sz="0" w:space="0" w:color="auto"/>
        <w:right w:val="none" w:sz="0" w:space="0" w:color="auto"/>
      </w:divBdr>
    </w:div>
    <w:div w:id="1195465986">
      <w:bodyDiv w:val="1"/>
      <w:marLeft w:val="0"/>
      <w:marRight w:val="0"/>
      <w:marTop w:val="0"/>
      <w:marBottom w:val="0"/>
      <w:divBdr>
        <w:top w:val="none" w:sz="0" w:space="0" w:color="auto"/>
        <w:left w:val="none" w:sz="0" w:space="0" w:color="auto"/>
        <w:bottom w:val="none" w:sz="0" w:space="0" w:color="auto"/>
        <w:right w:val="none" w:sz="0" w:space="0" w:color="auto"/>
      </w:divBdr>
    </w:div>
    <w:div w:id="1195770539">
      <w:bodyDiv w:val="1"/>
      <w:marLeft w:val="0"/>
      <w:marRight w:val="0"/>
      <w:marTop w:val="0"/>
      <w:marBottom w:val="0"/>
      <w:divBdr>
        <w:top w:val="none" w:sz="0" w:space="0" w:color="auto"/>
        <w:left w:val="none" w:sz="0" w:space="0" w:color="auto"/>
        <w:bottom w:val="none" w:sz="0" w:space="0" w:color="auto"/>
        <w:right w:val="none" w:sz="0" w:space="0" w:color="auto"/>
      </w:divBdr>
    </w:div>
    <w:div w:id="1196233425">
      <w:bodyDiv w:val="1"/>
      <w:marLeft w:val="0"/>
      <w:marRight w:val="0"/>
      <w:marTop w:val="0"/>
      <w:marBottom w:val="0"/>
      <w:divBdr>
        <w:top w:val="none" w:sz="0" w:space="0" w:color="auto"/>
        <w:left w:val="none" w:sz="0" w:space="0" w:color="auto"/>
        <w:bottom w:val="none" w:sz="0" w:space="0" w:color="auto"/>
        <w:right w:val="none" w:sz="0" w:space="0" w:color="auto"/>
      </w:divBdr>
    </w:div>
    <w:div w:id="1196963321">
      <w:bodyDiv w:val="1"/>
      <w:marLeft w:val="0"/>
      <w:marRight w:val="0"/>
      <w:marTop w:val="0"/>
      <w:marBottom w:val="0"/>
      <w:divBdr>
        <w:top w:val="none" w:sz="0" w:space="0" w:color="auto"/>
        <w:left w:val="none" w:sz="0" w:space="0" w:color="auto"/>
        <w:bottom w:val="none" w:sz="0" w:space="0" w:color="auto"/>
        <w:right w:val="none" w:sz="0" w:space="0" w:color="auto"/>
      </w:divBdr>
    </w:div>
    <w:div w:id="1197549201">
      <w:bodyDiv w:val="1"/>
      <w:marLeft w:val="0"/>
      <w:marRight w:val="0"/>
      <w:marTop w:val="0"/>
      <w:marBottom w:val="0"/>
      <w:divBdr>
        <w:top w:val="none" w:sz="0" w:space="0" w:color="auto"/>
        <w:left w:val="none" w:sz="0" w:space="0" w:color="auto"/>
        <w:bottom w:val="none" w:sz="0" w:space="0" w:color="auto"/>
        <w:right w:val="none" w:sz="0" w:space="0" w:color="auto"/>
      </w:divBdr>
    </w:div>
    <w:div w:id="1200363935">
      <w:bodyDiv w:val="1"/>
      <w:marLeft w:val="0"/>
      <w:marRight w:val="0"/>
      <w:marTop w:val="0"/>
      <w:marBottom w:val="0"/>
      <w:divBdr>
        <w:top w:val="none" w:sz="0" w:space="0" w:color="auto"/>
        <w:left w:val="none" w:sz="0" w:space="0" w:color="auto"/>
        <w:bottom w:val="none" w:sz="0" w:space="0" w:color="auto"/>
        <w:right w:val="none" w:sz="0" w:space="0" w:color="auto"/>
      </w:divBdr>
    </w:div>
    <w:div w:id="1200706204">
      <w:bodyDiv w:val="1"/>
      <w:marLeft w:val="0"/>
      <w:marRight w:val="0"/>
      <w:marTop w:val="0"/>
      <w:marBottom w:val="0"/>
      <w:divBdr>
        <w:top w:val="none" w:sz="0" w:space="0" w:color="auto"/>
        <w:left w:val="none" w:sz="0" w:space="0" w:color="auto"/>
        <w:bottom w:val="none" w:sz="0" w:space="0" w:color="auto"/>
        <w:right w:val="none" w:sz="0" w:space="0" w:color="auto"/>
      </w:divBdr>
    </w:div>
    <w:div w:id="1202131620">
      <w:bodyDiv w:val="1"/>
      <w:marLeft w:val="0"/>
      <w:marRight w:val="0"/>
      <w:marTop w:val="0"/>
      <w:marBottom w:val="0"/>
      <w:divBdr>
        <w:top w:val="none" w:sz="0" w:space="0" w:color="auto"/>
        <w:left w:val="none" w:sz="0" w:space="0" w:color="auto"/>
        <w:bottom w:val="none" w:sz="0" w:space="0" w:color="auto"/>
        <w:right w:val="none" w:sz="0" w:space="0" w:color="auto"/>
      </w:divBdr>
    </w:div>
    <w:div w:id="1202783893">
      <w:bodyDiv w:val="1"/>
      <w:marLeft w:val="0"/>
      <w:marRight w:val="0"/>
      <w:marTop w:val="0"/>
      <w:marBottom w:val="0"/>
      <w:divBdr>
        <w:top w:val="none" w:sz="0" w:space="0" w:color="auto"/>
        <w:left w:val="none" w:sz="0" w:space="0" w:color="auto"/>
        <w:bottom w:val="none" w:sz="0" w:space="0" w:color="auto"/>
        <w:right w:val="none" w:sz="0" w:space="0" w:color="auto"/>
      </w:divBdr>
    </w:div>
    <w:div w:id="1202858080">
      <w:bodyDiv w:val="1"/>
      <w:marLeft w:val="0"/>
      <w:marRight w:val="0"/>
      <w:marTop w:val="0"/>
      <w:marBottom w:val="0"/>
      <w:divBdr>
        <w:top w:val="none" w:sz="0" w:space="0" w:color="auto"/>
        <w:left w:val="none" w:sz="0" w:space="0" w:color="auto"/>
        <w:bottom w:val="none" w:sz="0" w:space="0" w:color="auto"/>
        <w:right w:val="none" w:sz="0" w:space="0" w:color="auto"/>
      </w:divBdr>
    </w:div>
    <w:div w:id="1204051132">
      <w:bodyDiv w:val="1"/>
      <w:marLeft w:val="0"/>
      <w:marRight w:val="0"/>
      <w:marTop w:val="0"/>
      <w:marBottom w:val="0"/>
      <w:divBdr>
        <w:top w:val="none" w:sz="0" w:space="0" w:color="auto"/>
        <w:left w:val="none" w:sz="0" w:space="0" w:color="auto"/>
        <w:bottom w:val="none" w:sz="0" w:space="0" w:color="auto"/>
        <w:right w:val="none" w:sz="0" w:space="0" w:color="auto"/>
      </w:divBdr>
    </w:div>
    <w:div w:id="1204364059">
      <w:bodyDiv w:val="1"/>
      <w:marLeft w:val="0"/>
      <w:marRight w:val="0"/>
      <w:marTop w:val="0"/>
      <w:marBottom w:val="0"/>
      <w:divBdr>
        <w:top w:val="none" w:sz="0" w:space="0" w:color="auto"/>
        <w:left w:val="none" w:sz="0" w:space="0" w:color="auto"/>
        <w:bottom w:val="none" w:sz="0" w:space="0" w:color="auto"/>
        <w:right w:val="none" w:sz="0" w:space="0" w:color="auto"/>
      </w:divBdr>
    </w:div>
    <w:div w:id="1207179069">
      <w:bodyDiv w:val="1"/>
      <w:marLeft w:val="0"/>
      <w:marRight w:val="0"/>
      <w:marTop w:val="0"/>
      <w:marBottom w:val="0"/>
      <w:divBdr>
        <w:top w:val="none" w:sz="0" w:space="0" w:color="auto"/>
        <w:left w:val="none" w:sz="0" w:space="0" w:color="auto"/>
        <w:bottom w:val="none" w:sz="0" w:space="0" w:color="auto"/>
        <w:right w:val="none" w:sz="0" w:space="0" w:color="auto"/>
      </w:divBdr>
    </w:div>
    <w:div w:id="1207527716">
      <w:bodyDiv w:val="1"/>
      <w:marLeft w:val="0"/>
      <w:marRight w:val="0"/>
      <w:marTop w:val="0"/>
      <w:marBottom w:val="0"/>
      <w:divBdr>
        <w:top w:val="none" w:sz="0" w:space="0" w:color="auto"/>
        <w:left w:val="none" w:sz="0" w:space="0" w:color="auto"/>
        <w:bottom w:val="none" w:sz="0" w:space="0" w:color="auto"/>
        <w:right w:val="none" w:sz="0" w:space="0" w:color="auto"/>
      </w:divBdr>
    </w:div>
    <w:div w:id="1207647477">
      <w:bodyDiv w:val="1"/>
      <w:marLeft w:val="0"/>
      <w:marRight w:val="0"/>
      <w:marTop w:val="0"/>
      <w:marBottom w:val="0"/>
      <w:divBdr>
        <w:top w:val="none" w:sz="0" w:space="0" w:color="auto"/>
        <w:left w:val="none" w:sz="0" w:space="0" w:color="auto"/>
        <w:bottom w:val="none" w:sz="0" w:space="0" w:color="auto"/>
        <w:right w:val="none" w:sz="0" w:space="0" w:color="auto"/>
      </w:divBdr>
    </w:div>
    <w:div w:id="1208102431">
      <w:bodyDiv w:val="1"/>
      <w:marLeft w:val="0"/>
      <w:marRight w:val="0"/>
      <w:marTop w:val="0"/>
      <w:marBottom w:val="0"/>
      <w:divBdr>
        <w:top w:val="none" w:sz="0" w:space="0" w:color="auto"/>
        <w:left w:val="none" w:sz="0" w:space="0" w:color="auto"/>
        <w:bottom w:val="none" w:sz="0" w:space="0" w:color="auto"/>
        <w:right w:val="none" w:sz="0" w:space="0" w:color="auto"/>
      </w:divBdr>
    </w:div>
    <w:div w:id="1210797968">
      <w:bodyDiv w:val="1"/>
      <w:marLeft w:val="0"/>
      <w:marRight w:val="0"/>
      <w:marTop w:val="0"/>
      <w:marBottom w:val="0"/>
      <w:divBdr>
        <w:top w:val="none" w:sz="0" w:space="0" w:color="auto"/>
        <w:left w:val="none" w:sz="0" w:space="0" w:color="auto"/>
        <w:bottom w:val="none" w:sz="0" w:space="0" w:color="auto"/>
        <w:right w:val="none" w:sz="0" w:space="0" w:color="auto"/>
      </w:divBdr>
    </w:div>
    <w:div w:id="1211383505">
      <w:bodyDiv w:val="1"/>
      <w:marLeft w:val="0"/>
      <w:marRight w:val="0"/>
      <w:marTop w:val="0"/>
      <w:marBottom w:val="0"/>
      <w:divBdr>
        <w:top w:val="none" w:sz="0" w:space="0" w:color="auto"/>
        <w:left w:val="none" w:sz="0" w:space="0" w:color="auto"/>
        <w:bottom w:val="none" w:sz="0" w:space="0" w:color="auto"/>
        <w:right w:val="none" w:sz="0" w:space="0" w:color="auto"/>
      </w:divBdr>
    </w:div>
    <w:div w:id="1211960987">
      <w:bodyDiv w:val="1"/>
      <w:marLeft w:val="0"/>
      <w:marRight w:val="0"/>
      <w:marTop w:val="0"/>
      <w:marBottom w:val="0"/>
      <w:divBdr>
        <w:top w:val="none" w:sz="0" w:space="0" w:color="auto"/>
        <w:left w:val="none" w:sz="0" w:space="0" w:color="auto"/>
        <w:bottom w:val="none" w:sz="0" w:space="0" w:color="auto"/>
        <w:right w:val="none" w:sz="0" w:space="0" w:color="auto"/>
      </w:divBdr>
    </w:div>
    <w:div w:id="1212231196">
      <w:bodyDiv w:val="1"/>
      <w:marLeft w:val="0"/>
      <w:marRight w:val="0"/>
      <w:marTop w:val="0"/>
      <w:marBottom w:val="0"/>
      <w:divBdr>
        <w:top w:val="none" w:sz="0" w:space="0" w:color="auto"/>
        <w:left w:val="none" w:sz="0" w:space="0" w:color="auto"/>
        <w:bottom w:val="none" w:sz="0" w:space="0" w:color="auto"/>
        <w:right w:val="none" w:sz="0" w:space="0" w:color="auto"/>
      </w:divBdr>
    </w:div>
    <w:div w:id="1212302085">
      <w:bodyDiv w:val="1"/>
      <w:marLeft w:val="0"/>
      <w:marRight w:val="0"/>
      <w:marTop w:val="0"/>
      <w:marBottom w:val="0"/>
      <w:divBdr>
        <w:top w:val="none" w:sz="0" w:space="0" w:color="auto"/>
        <w:left w:val="none" w:sz="0" w:space="0" w:color="auto"/>
        <w:bottom w:val="none" w:sz="0" w:space="0" w:color="auto"/>
        <w:right w:val="none" w:sz="0" w:space="0" w:color="auto"/>
      </w:divBdr>
    </w:div>
    <w:div w:id="1212570905">
      <w:bodyDiv w:val="1"/>
      <w:marLeft w:val="0"/>
      <w:marRight w:val="0"/>
      <w:marTop w:val="0"/>
      <w:marBottom w:val="0"/>
      <w:divBdr>
        <w:top w:val="none" w:sz="0" w:space="0" w:color="auto"/>
        <w:left w:val="none" w:sz="0" w:space="0" w:color="auto"/>
        <w:bottom w:val="none" w:sz="0" w:space="0" w:color="auto"/>
        <w:right w:val="none" w:sz="0" w:space="0" w:color="auto"/>
      </w:divBdr>
    </w:div>
    <w:div w:id="1213151066">
      <w:bodyDiv w:val="1"/>
      <w:marLeft w:val="0"/>
      <w:marRight w:val="0"/>
      <w:marTop w:val="0"/>
      <w:marBottom w:val="0"/>
      <w:divBdr>
        <w:top w:val="none" w:sz="0" w:space="0" w:color="auto"/>
        <w:left w:val="none" w:sz="0" w:space="0" w:color="auto"/>
        <w:bottom w:val="none" w:sz="0" w:space="0" w:color="auto"/>
        <w:right w:val="none" w:sz="0" w:space="0" w:color="auto"/>
      </w:divBdr>
    </w:div>
    <w:div w:id="1213543653">
      <w:bodyDiv w:val="1"/>
      <w:marLeft w:val="0"/>
      <w:marRight w:val="0"/>
      <w:marTop w:val="0"/>
      <w:marBottom w:val="0"/>
      <w:divBdr>
        <w:top w:val="none" w:sz="0" w:space="0" w:color="auto"/>
        <w:left w:val="none" w:sz="0" w:space="0" w:color="auto"/>
        <w:bottom w:val="none" w:sz="0" w:space="0" w:color="auto"/>
        <w:right w:val="none" w:sz="0" w:space="0" w:color="auto"/>
      </w:divBdr>
    </w:div>
    <w:div w:id="1213879984">
      <w:bodyDiv w:val="1"/>
      <w:marLeft w:val="0"/>
      <w:marRight w:val="0"/>
      <w:marTop w:val="0"/>
      <w:marBottom w:val="0"/>
      <w:divBdr>
        <w:top w:val="none" w:sz="0" w:space="0" w:color="auto"/>
        <w:left w:val="none" w:sz="0" w:space="0" w:color="auto"/>
        <w:bottom w:val="none" w:sz="0" w:space="0" w:color="auto"/>
        <w:right w:val="none" w:sz="0" w:space="0" w:color="auto"/>
      </w:divBdr>
    </w:div>
    <w:div w:id="1214849278">
      <w:bodyDiv w:val="1"/>
      <w:marLeft w:val="0"/>
      <w:marRight w:val="0"/>
      <w:marTop w:val="0"/>
      <w:marBottom w:val="0"/>
      <w:divBdr>
        <w:top w:val="none" w:sz="0" w:space="0" w:color="auto"/>
        <w:left w:val="none" w:sz="0" w:space="0" w:color="auto"/>
        <w:bottom w:val="none" w:sz="0" w:space="0" w:color="auto"/>
        <w:right w:val="none" w:sz="0" w:space="0" w:color="auto"/>
      </w:divBdr>
    </w:div>
    <w:div w:id="1217736445">
      <w:bodyDiv w:val="1"/>
      <w:marLeft w:val="0"/>
      <w:marRight w:val="0"/>
      <w:marTop w:val="0"/>
      <w:marBottom w:val="0"/>
      <w:divBdr>
        <w:top w:val="none" w:sz="0" w:space="0" w:color="auto"/>
        <w:left w:val="none" w:sz="0" w:space="0" w:color="auto"/>
        <w:bottom w:val="none" w:sz="0" w:space="0" w:color="auto"/>
        <w:right w:val="none" w:sz="0" w:space="0" w:color="auto"/>
      </w:divBdr>
    </w:div>
    <w:div w:id="1217857356">
      <w:bodyDiv w:val="1"/>
      <w:marLeft w:val="0"/>
      <w:marRight w:val="0"/>
      <w:marTop w:val="0"/>
      <w:marBottom w:val="0"/>
      <w:divBdr>
        <w:top w:val="none" w:sz="0" w:space="0" w:color="auto"/>
        <w:left w:val="none" w:sz="0" w:space="0" w:color="auto"/>
        <w:bottom w:val="none" w:sz="0" w:space="0" w:color="auto"/>
        <w:right w:val="none" w:sz="0" w:space="0" w:color="auto"/>
      </w:divBdr>
    </w:div>
    <w:div w:id="1218858289">
      <w:bodyDiv w:val="1"/>
      <w:marLeft w:val="0"/>
      <w:marRight w:val="0"/>
      <w:marTop w:val="0"/>
      <w:marBottom w:val="0"/>
      <w:divBdr>
        <w:top w:val="none" w:sz="0" w:space="0" w:color="auto"/>
        <w:left w:val="none" w:sz="0" w:space="0" w:color="auto"/>
        <w:bottom w:val="none" w:sz="0" w:space="0" w:color="auto"/>
        <w:right w:val="none" w:sz="0" w:space="0" w:color="auto"/>
      </w:divBdr>
    </w:div>
    <w:div w:id="1219170383">
      <w:bodyDiv w:val="1"/>
      <w:marLeft w:val="0"/>
      <w:marRight w:val="0"/>
      <w:marTop w:val="0"/>
      <w:marBottom w:val="0"/>
      <w:divBdr>
        <w:top w:val="none" w:sz="0" w:space="0" w:color="auto"/>
        <w:left w:val="none" w:sz="0" w:space="0" w:color="auto"/>
        <w:bottom w:val="none" w:sz="0" w:space="0" w:color="auto"/>
        <w:right w:val="none" w:sz="0" w:space="0" w:color="auto"/>
      </w:divBdr>
    </w:div>
    <w:div w:id="1220436579">
      <w:bodyDiv w:val="1"/>
      <w:marLeft w:val="0"/>
      <w:marRight w:val="0"/>
      <w:marTop w:val="0"/>
      <w:marBottom w:val="0"/>
      <w:divBdr>
        <w:top w:val="none" w:sz="0" w:space="0" w:color="auto"/>
        <w:left w:val="none" w:sz="0" w:space="0" w:color="auto"/>
        <w:bottom w:val="none" w:sz="0" w:space="0" w:color="auto"/>
        <w:right w:val="none" w:sz="0" w:space="0" w:color="auto"/>
      </w:divBdr>
    </w:div>
    <w:div w:id="1221475241">
      <w:bodyDiv w:val="1"/>
      <w:marLeft w:val="0"/>
      <w:marRight w:val="0"/>
      <w:marTop w:val="0"/>
      <w:marBottom w:val="0"/>
      <w:divBdr>
        <w:top w:val="none" w:sz="0" w:space="0" w:color="auto"/>
        <w:left w:val="none" w:sz="0" w:space="0" w:color="auto"/>
        <w:bottom w:val="none" w:sz="0" w:space="0" w:color="auto"/>
        <w:right w:val="none" w:sz="0" w:space="0" w:color="auto"/>
      </w:divBdr>
    </w:div>
    <w:div w:id="1223100238">
      <w:bodyDiv w:val="1"/>
      <w:marLeft w:val="0"/>
      <w:marRight w:val="0"/>
      <w:marTop w:val="0"/>
      <w:marBottom w:val="0"/>
      <w:divBdr>
        <w:top w:val="none" w:sz="0" w:space="0" w:color="auto"/>
        <w:left w:val="none" w:sz="0" w:space="0" w:color="auto"/>
        <w:bottom w:val="none" w:sz="0" w:space="0" w:color="auto"/>
        <w:right w:val="none" w:sz="0" w:space="0" w:color="auto"/>
      </w:divBdr>
    </w:div>
    <w:div w:id="1223247485">
      <w:bodyDiv w:val="1"/>
      <w:marLeft w:val="0"/>
      <w:marRight w:val="0"/>
      <w:marTop w:val="0"/>
      <w:marBottom w:val="0"/>
      <w:divBdr>
        <w:top w:val="none" w:sz="0" w:space="0" w:color="auto"/>
        <w:left w:val="none" w:sz="0" w:space="0" w:color="auto"/>
        <w:bottom w:val="none" w:sz="0" w:space="0" w:color="auto"/>
        <w:right w:val="none" w:sz="0" w:space="0" w:color="auto"/>
      </w:divBdr>
    </w:div>
    <w:div w:id="1223521950">
      <w:bodyDiv w:val="1"/>
      <w:marLeft w:val="0"/>
      <w:marRight w:val="0"/>
      <w:marTop w:val="0"/>
      <w:marBottom w:val="0"/>
      <w:divBdr>
        <w:top w:val="none" w:sz="0" w:space="0" w:color="auto"/>
        <w:left w:val="none" w:sz="0" w:space="0" w:color="auto"/>
        <w:bottom w:val="none" w:sz="0" w:space="0" w:color="auto"/>
        <w:right w:val="none" w:sz="0" w:space="0" w:color="auto"/>
      </w:divBdr>
    </w:div>
    <w:div w:id="1223784692">
      <w:bodyDiv w:val="1"/>
      <w:marLeft w:val="0"/>
      <w:marRight w:val="0"/>
      <w:marTop w:val="0"/>
      <w:marBottom w:val="0"/>
      <w:divBdr>
        <w:top w:val="none" w:sz="0" w:space="0" w:color="auto"/>
        <w:left w:val="none" w:sz="0" w:space="0" w:color="auto"/>
        <w:bottom w:val="none" w:sz="0" w:space="0" w:color="auto"/>
        <w:right w:val="none" w:sz="0" w:space="0" w:color="auto"/>
      </w:divBdr>
    </w:div>
    <w:div w:id="1223981547">
      <w:bodyDiv w:val="1"/>
      <w:marLeft w:val="0"/>
      <w:marRight w:val="0"/>
      <w:marTop w:val="0"/>
      <w:marBottom w:val="0"/>
      <w:divBdr>
        <w:top w:val="none" w:sz="0" w:space="0" w:color="auto"/>
        <w:left w:val="none" w:sz="0" w:space="0" w:color="auto"/>
        <w:bottom w:val="none" w:sz="0" w:space="0" w:color="auto"/>
        <w:right w:val="none" w:sz="0" w:space="0" w:color="auto"/>
      </w:divBdr>
    </w:div>
    <w:div w:id="1224633462">
      <w:bodyDiv w:val="1"/>
      <w:marLeft w:val="0"/>
      <w:marRight w:val="0"/>
      <w:marTop w:val="0"/>
      <w:marBottom w:val="0"/>
      <w:divBdr>
        <w:top w:val="none" w:sz="0" w:space="0" w:color="auto"/>
        <w:left w:val="none" w:sz="0" w:space="0" w:color="auto"/>
        <w:bottom w:val="none" w:sz="0" w:space="0" w:color="auto"/>
        <w:right w:val="none" w:sz="0" w:space="0" w:color="auto"/>
      </w:divBdr>
    </w:div>
    <w:div w:id="1225330918">
      <w:bodyDiv w:val="1"/>
      <w:marLeft w:val="0"/>
      <w:marRight w:val="0"/>
      <w:marTop w:val="0"/>
      <w:marBottom w:val="0"/>
      <w:divBdr>
        <w:top w:val="none" w:sz="0" w:space="0" w:color="auto"/>
        <w:left w:val="none" w:sz="0" w:space="0" w:color="auto"/>
        <w:bottom w:val="none" w:sz="0" w:space="0" w:color="auto"/>
        <w:right w:val="none" w:sz="0" w:space="0" w:color="auto"/>
      </w:divBdr>
    </w:div>
    <w:div w:id="1225868979">
      <w:bodyDiv w:val="1"/>
      <w:marLeft w:val="0"/>
      <w:marRight w:val="0"/>
      <w:marTop w:val="0"/>
      <w:marBottom w:val="0"/>
      <w:divBdr>
        <w:top w:val="none" w:sz="0" w:space="0" w:color="auto"/>
        <w:left w:val="none" w:sz="0" w:space="0" w:color="auto"/>
        <w:bottom w:val="none" w:sz="0" w:space="0" w:color="auto"/>
        <w:right w:val="none" w:sz="0" w:space="0" w:color="auto"/>
      </w:divBdr>
    </w:div>
    <w:div w:id="1228495965">
      <w:bodyDiv w:val="1"/>
      <w:marLeft w:val="0"/>
      <w:marRight w:val="0"/>
      <w:marTop w:val="0"/>
      <w:marBottom w:val="0"/>
      <w:divBdr>
        <w:top w:val="none" w:sz="0" w:space="0" w:color="auto"/>
        <w:left w:val="none" w:sz="0" w:space="0" w:color="auto"/>
        <w:bottom w:val="none" w:sz="0" w:space="0" w:color="auto"/>
        <w:right w:val="none" w:sz="0" w:space="0" w:color="auto"/>
      </w:divBdr>
    </w:div>
    <w:div w:id="1228876439">
      <w:bodyDiv w:val="1"/>
      <w:marLeft w:val="0"/>
      <w:marRight w:val="0"/>
      <w:marTop w:val="0"/>
      <w:marBottom w:val="0"/>
      <w:divBdr>
        <w:top w:val="none" w:sz="0" w:space="0" w:color="auto"/>
        <w:left w:val="none" w:sz="0" w:space="0" w:color="auto"/>
        <w:bottom w:val="none" w:sz="0" w:space="0" w:color="auto"/>
        <w:right w:val="none" w:sz="0" w:space="0" w:color="auto"/>
      </w:divBdr>
    </w:div>
    <w:div w:id="1231619918">
      <w:bodyDiv w:val="1"/>
      <w:marLeft w:val="0"/>
      <w:marRight w:val="0"/>
      <w:marTop w:val="0"/>
      <w:marBottom w:val="0"/>
      <w:divBdr>
        <w:top w:val="none" w:sz="0" w:space="0" w:color="auto"/>
        <w:left w:val="none" w:sz="0" w:space="0" w:color="auto"/>
        <w:bottom w:val="none" w:sz="0" w:space="0" w:color="auto"/>
        <w:right w:val="none" w:sz="0" w:space="0" w:color="auto"/>
      </w:divBdr>
    </w:div>
    <w:div w:id="1232622643">
      <w:bodyDiv w:val="1"/>
      <w:marLeft w:val="0"/>
      <w:marRight w:val="0"/>
      <w:marTop w:val="0"/>
      <w:marBottom w:val="0"/>
      <w:divBdr>
        <w:top w:val="none" w:sz="0" w:space="0" w:color="auto"/>
        <w:left w:val="none" w:sz="0" w:space="0" w:color="auto"/>
        <w:bottom w:val="none" w:sz="0" w:space="0" w:color="auto"/>
        <w:right w:val="none" w:sz="0" w:space="0" w:color="auto"/>
      </w:divBdr>
    </w:div>
    <w:div w:id="1233928568">
      <w:bodyDiv w:val="1"/>
      <w:marLeft w:val="0"/>
      <w:marRight w:val="0"/>
      <w:marTop w:val="0"/>
      <w:marBottom w:val="0"/>
      <w:divBdr>
        <w:top w:val="none" w:sz="0" w:space="0" w:color="auto"/>
        <w:left w:val="none" w:sz="0" w:space="0" w:color="auto"/>
        <w:bottom w:val="none" w:sz="0" w:space="0" w:color="auto"/>
        <w:right w:val="none" w:sz="0" w:space="0" w:color="auto"/>
      </w:divBdr>
    </w:div>
    <w:div w:id="1236474539">
      <w:bodyDiv w:val="1"/>
      <w:marLeft w:val="0"/>
      <w:marRight w:val="0"/>
      <w:marTop w:val="0"/>
      <w:marBottom w:val="0"/>
      <w:divBdr>
        <w:top w:val="none" w:sz="0" w:space="0" w:color="auto"/>
        <w:left w:val="none" w:sz="0" w:space="0" w:color="auto"/>
        <w:bottom w:val="none" w:sz="0" w:space="0" w:color="auto"/>
        <w:right w:val="none" w:sz="0" w:space="0" w:color="auto"/>
      </w:divBdr>
    </w:div>
    <w:div w:id="1236626136">
      <w:bodyDiv w:val="1"/>
      <w:marLeft w:val="0"/>
      <w:marRight w:val="0"/>
      <w:marTop w:val="0"/>
      <w:marBottom w:val="0"/>
      <w:divBdr>
        <w:top w:val="none" w:sz="0" w:space="0" w:color="auto"/>
        <w:left w:val="none" w:sz="0" w:space="0" w:color="auto"/>
        <w:bottom w:val="none" w:sz="0" w:space="0" w:color="auto"/>
        <w:right w:val="none" w:sz="0" w:space="0" w:color="auto"/>
      </w:divBdr>
    </w:div>
    <w:div w:id="1236739739">
      <w:bodyDiv w:val="1"/>
      <w:marLeft w:val="0"/>
      <w:marRight w:val="0"/>
      <w:marTop w:val="0"/>
      <w:marBottom w:val="0"/>
      <w:divBdr>
        <w:top w:val="none" w:sz="0" w:space="0" w:color="auto"/>
        <w:left w:val="none" w:sz="0" w:space="0" w:color="auto"/>
        <w:bottom w:val="none" w:sz="0" w:space="0" w:color="auto"/>
        <w:right w:val="none" w:sz="0" w:space="0" w:color="auto"/>
      </w:divBdr>
    </w:div>
    <w:div w:id="1241014627">
      <w:bodyDiv w:val="1"/>
      <w:marLeft w:val="0"/>
      <w:marRight w:val="0"/>
      <w:marTop w:val="0"/>
      <w:marBottom w:val="0"/>
      <w:divBdr>
        <w:top w:val="none" w:sz="0" w:space="0" w:color="auto"/>
        <w:left w:val="none" w:sz="0" w:space="0" w:color="auto"/>
        <w:bottom w:val="none" w:sz="0" w:space="0" w:color="auto"/>
        <w:right w:val="none" w:sz="0" w:space="0" w:color="auto"/>
      </w:divBdr>
    </w:div>
    <w:div w:id="1241059695">
      <w:bodyDiv w:val="1"/>
      <w:marLeft w:val="0"/>
      <w:marRight w:val="0"/>
      <w:marTop w:val="0"/>
      <w:marBottom w:val="0"/>
      <w:divBdr>
        <w:top w:val="none" w:sz="0" w:space="0" w:color="auto"/>
        <w:left w:val="none" w:sz="0" w:space="0" w:color="auto"/>
        <w:bottom w:val="none" w:sz="0" w:space="0" w:color="auto"/>
        <w:right w:val="none" w:sz="0" w:space="0" w:color="auto"/>
      </w:divBdr>
    </w:div>
    <w:div w:id="1241871891">
      <w:bodyDiv w:val="1"/>
      <w:marLeft w:val="0"/>
      <w:marRight w:val="0"/>
      <w:marTop w:val="0"/>
      <w:marBottom w:val="0"/>
      <w:divBdr>
        <w:top w:val="none" w:sz="0" w:space="0" w:color="auto"/>
        <w:left w:val="none" w:sz="0" w:space="0" w:color="auto"/>
        <w:bottom w:val="none" w:sz="0" w:space="0" w:color="auto"/>
        <w:right w:val="none" w:sz="0" w:space="0" w:color="auto"/>
      </w:divBdr>
    </w:div>
    <w:div w:id="1243027748">
      <w:bodyDiv w:val="1"/>
      <w:marLeft w:val="0"/>
      <w:marRight w:val="0"/>
      <w:marTop w:val="0"/>
      <w:marBottom w:val="0"/>
      <w:divBdr>
        <w:top w:val="none" w:sz="0" w:space="0" w:color="auto"/>
        <w:left w:val="none" w:sz="0" w:space="0" w:color="auto"/>
        <w:bottom w:val="none" w:sz="0" w:space="0" w:color="auto"/>
        <w:right w:val="none" w:sz="0" w:space="0" w:color="auto"/>
      </w:divBdr>
    </w:div>
    <w:div w:id="1244148208">
      <w:bodyDiv w:val="1"/>
      <w:marLeft w:val="0"/>
      <w:marRight w:val="0"/>
      <w:marTop w:val="0"/>
      <w:marBottom w:val="0"/>
      <w:divBdr>
        <w:top w:val="none" w:sz="0" w:space="0" w:color="auto"/>
        <w:left w:val="none" w:sz="0" w:space="0" w:color="auto"/>
        <w:bottom w:val="none" w:sz="0" w:space="0" w:color="auto"/>
        <w:right w:val="none" w:sz="0" w:space="0" w:color="auto"/>
      </w:divBdr>
    </w:div>
    <w:div w:id="1244534002">
      <w:bodyDiv w:val="1"/>
      <w:marLeft w:val="0"/>
      <w:marRight w:val="0"/>
      <w:marTop w:val="0"/>
      <w:marBottom w:val="0"/>
      <w:divBdr>
        <w:top w:val="none" w:sz="0" w:space="0" w:color="auto"/>
        <w:left w:val="none" w:sz="0" w:space="0" w:color="auto"/>
        <w:bottom w:val="none" w:sz="0" w:space="0" w:color="auto"/>
        <w:right w:val="none" w:sz="0" w:space="0" w:color="auto"/>
      </w:divBdr>
    </w:div>
    <w:div w:id="1244601983">
      <w:bodyDiv w:val="1"/>
      <w:marLeft w:val="0"/>
      <w:marRight w:val="0"/>
      <w:marTop w:val="0"/>
      <w:marBottom w:val="0"/>
      <w:divBdr>
        <w:top w:val="none" w:sz="0" w:space="0" w:color="auto"/>
        <w:left w:val="none" w:sz="0" w:space="0" w:color="auto"/>
        <w:bottom w:val="none" w:sz="0" w:space="0" w:color="auto"/>
        <w:right w:val="none" w:sz="0" w:space="0" w:color="auto"/>
      </w:divBdr>
    </w:div>
    <w:div w:id="1245259227">
      <w:bodyDiv w:val="1"/>
      <w:marLeft w:val="0"/>
      <w:marRight w:val="0"/>
      <w:marTop w:val="0"/>
      <w:marBottom w:val="0"/>
      <w:divBdr>
        <w:top w:val="none" w:sz="0" w:space="0" w:color="auto"/>
        <w:left w:val="none" w:sz="0" w:space="0" w:color="auto"/>
        <w:bottom w:val="none" w:sz="0" w:space="0" w:color="auto"/>
        <w:right w:val="none" w:sz="0" w:space="0" w:color="auto"/>
      </w:divBdr>
    </w:div>
    <w:div w:id="1246574727">
      <w:bodyDiv w:val="1"/>
      <w:marLeft w:val="0"/>
      <w:marRight w:val="0"/>
      <w:marTop w:val="0"/>
      <w:marBottom w:val="0"/>
      <w:divBdr>
        <w:top w:val="none" w:sz="0" w:space="0" w:color="auto"/>
        <w:left w:val="none" w:sz="0" w:space="0" w:color="auto"/>
        <w:bottom w:val="none" w:sz="0" w:space="0" w:color="auto"/>
        <w:right w:val="none" w:sz="0" w:space="0" w:color="auto"/>
      </w:divBdr>
    </w:div>
    <w:div w:id="1249197253">
      <w:bodyDiv w:val="1"/>
      <w:marLeft w:val="0"/>
      <w:marRight w:val="0"/>
      <w:marTop w:val="0"/>
      <w:marBottom w:val="0"/>
      <w:divBdr>
        <w:top w:val="none" w:sz="0" w:space="0" w:color="auto"/>
        <w:left w:val="none" w:sz="0" w:space="0" w:color="auto"/>
        <w:bottom w:val="none" w:sz="0" w:space="0" w:color="auto"/>
        <w:right w:val="none" w:sz="0" w:space="0" w:color="auto"/>
      </w:divBdr>
    </w:div>
    <w:div w:id="1250196741">
      <w:bodyDiv w:val="1"/>
      <w:marLeft w:val="0"/>
      <w:marRight w:val="0"/>
      <w:marTop w:val="0"/>
      <w:marBottom w:val="0"/>
      <w:divBdr>
        <w:top w:val="none" w:sz="0" w:space="0" w:color="auto"/>
        <w:left w:val="none" w:sz="0" w:space="0" w:color="auto"/>
        <w:bottom w:val="none" w:sz="0" w:space="0" w:color="auto"/>
        <w:right w:val="none" w:sz="0" w:space="0" w:color="auto"/>
      </w:divBdr>
    </w:div>
    <w:div w:id="1251622311">
      <w:bodyDiv w:val="1"/>
      <w:marLeft w:val="0"/>
      <w:marRight w:val="0"/>
      <w:marTop w:val="0"/>
      <w:marBottom w:val="0"/>
      <w:divBdr>
        <w:top w:val="none" w:sz="0" w:space="0" w:color="auto"/>
        <w:left w:val="none" w:sz="0" w:space="0" w:color="auto"/>
        <w:bottom w:val="none" w:sz="0" w:space="0" w:color="auto"/>
        <w:right w:val="none" w:sz="0" w:space="0" w:color="auto"/>
      </w:divBdr>
    </w:div>
    <w:div w:id="1251695289">
      <w:bodyDiv w:val="1"/>
      <w:marLeft w:val="0"/>
      <w:marRight w:val="0"/>
      <w:marTop w:val="0"/>
      <w:marBottom w:val="0"/>
      <w:divBdr>
        <w:top w:val="none" w:sz="0" w:space="0" w:color="auto"/>
        <w:left w:val="none" w:sz="0" w:space="0" w:color="auto"/>
        <w:bottom w:val="none" w:sz="0" w:space="0" w:color="auto"/>
        <w:right w:val="none" w:sz="0" w:space="0" w:color="auto"/>
      </w:divBdr>
    </w:div>
    <w:div w:id="1252935927">
      <w:bodyDiv w:val="1"/>
      <w:marLeft w:val="0"/>
      <w:marRight w:val="0"/>
      <w:marTop w:val="0"/>
      <w:marBottom w:val="0"/>
      <w:divBdr>
        <w:top w:val="none" w:sz="0" w:space="0" w:color="auto"/>
        <w:left w:val="none" w:sz="0" w:space="0" w:color="auto"/>
        <w:bottom w:val="none" w:sz="0" w:space="0" w:color="auto"/>
        <w:right w:val="none" w:sz="0" w:space="0" w:color="auto"/>
      </w:divBdr>
    </w:div>
    <w:div w:id="1254120277">
      <w:bodyDiv w:val="1"/>
      <w:marLeft w:val="0"/>
      <w:marRight w:val="0"/>
      <w:marTop w:val="0"/>
      <w:marBottom w:val="0"/>
      <w:divBdr>
        <w:top w:val="none" w:sz="0" w:space="0" w:color="auto"/>
        <w:left w:val="none" w:sz="0" w:space="0" w:color="auto"/>
        <w:bottom w:val="none" w:sz="0" w:space="0" w:color="auto"/>
        <w:right w:val="none" w:sz="0" w:space="0" w:color="auto"/>
      </w:divBdr>
    </w:div>
    <w:div w:id="1254243878">
      <w:bodyDiv w:val="1"/>
      <w:marLeft w:val="0"/>
      <w:marRight w:val="0"/>
      <w:marTop w:val="0"/>
      <w:marBottom w:val="0"/>
      <w:divBdr>
        <w:top w:val="none" w:sz="0" w:space="0" w:color="auto"/>
        <w:left w:val="none" w:sz="0" w:space="0" w:color="auto"/>
        <w:bottom w:val="none" w:sz="0" w:space="0" w:color="auto"/>
        <w:right w:val="none" w:sz="0" w:space="0" w:color="auto"/>
      </w:divBdr>
    </w:div>
    <w:div w:id="1257834912">
      <w:bodyDiv w:val="1"/>
      <w:marLeft w:val="0"/>
      <w:marRight w:val="0"/>
      <w:marTop w:val="0"/>
      <w:marBottom w:val="0"/>
      <w:divBdr>
        <w:top w:val="none" w:sz="0" w:space="0" w:color="auto"/>
        <w:left w:val="none" w:sz="0" w:space="0" w:color="auto"/>
        <w:bottom w:val="none" w:sz="0" w:space="0" w:color="auto"/>
        <w:right w:val="none" w:sz="0" w:space="0" w:color="auto"/>
      </w:divBdr>
    </w:div>
    <w:div w:id="1258175767">
      <w:bodyDiv w:val="1"/>
      <w:marLeft w:val="0"/>
      <w:marRight w:val="0"/>
      <w:marTop w:val="0"/>
      <w:marBottom w:val="0"/>
      <w:divBdr>
        <w:top w:val="none" w:sz="0" w:space="0" w:color="auto"/>
        <w:left w:val="none" w:sz="0" w:space="0" w:color="auto"/>
        <w:bottom w:val="none" w:sz="0" w:space="0" w:color="auto"/>
        <w:right w:val="none" w:sz="0" w:space="0" w:color="auto"/>
      </w:divBdr>
    </w:div>
    <w:div w:id="1258710767">
      <w:bodyDiv w:val="1"/>
      <w:marLeft w:val="0"/>
      <w:marRight w:val="0"/>
      <w:marTop w:val="0"/>
      <w:marBottom w:val="0"/>
      <w:divBdr>
        <w:top w:val="none" w:sz="0" w:space="0" w:color="auto"/>
        <w:left w:val="none" w:sz="0" w:space="0" w:color="auto"/>
        <w:bottom w:val="none" w:sz="0" w:space="0" w:color="auto"/>
        <w:right w:val="none" w:sz="0" w:space="0" w:color="auto"/>
      </w:divBdr>
    </w:div>
    <w:div w:id="1258830070">
      <w:bodyDiv w:val="1"/>
      <w:marLeft w:val="0"/>
      <w:marRight w:val="0"/>
      <w:marTop w:val="0"/>
      <w:marBottom w:val="0"/>
      <w:divBdr>
        <w:top w:val="none" w:sz="0" w:space="0" w:color="auto"/>
        <w:left w:val="none" w:sz="0" w:space="0" w:color="auto"/>
        <w:bottom w:val="none" w:sz="0" w:space="0" w:color="auto"/>
        <w:right w:val="none" w:sz="0" w:space="0" w:color="auto"/>
      </w:divBdr>
    </w:div>
    <w:div w:id="1259023021">
      <w:bodyDiv w:val="1"/>
      <w:marLeft w:val="0"/>
      <w:marRight w:val="0"/>
      <w:marTop w:val="0"/>
      <w:marBottom w:val="0"/>
      <w:divBdr>
        <w:top w:val="none" w:sz="0" w:space="0" w:color="auto"/>
        <w:left w:val="none" w:sz="0" w:space="0" w:color="auto"/>
        <w:bottom w:val="none" w:sz="0" w:space="0" w:color="auto"/>
        <w:right w:val="none" w:sz="0" w:space="0" w:color="auto"/>
      </w:divBdr>
    </w:div>
    <w:div w:id="1260215952">
      <w:bodyDiv w:val="1"/>
      <w:marLeft w:val="0"/>
      <w:marRight w:val="0"/>
      <w:marTop w:val="0"/>
      <w:marBottom w:val="0"/>
      <w:divBdr>
        <w:top w:val="none" w:sz="0" w:space="0" w:color="auto"/>
        <w:left w:val="none" w:sz="0" w:space="0" w:color="auto"/>
        <w:bottom w:val="none" w:sz="0" w:space="0" w:color="auto"/>
        <w:right w:val="none" w:sz="0" w:space="0" w:color="auto"/>
      </w:divBdr>
    </w:div>
    <w:div w:id="1260404479">
      <w:bodyDiv w:val="1"/>
      <w:marLeft w:val="0"/>
      <w:marRight w:val="0"/>
      <w:marTop w:val="0"/>
      <w:marBottom w:val="0"/>
      <w:divBdr>
        <w:top w:val="none" w:sz="0" w:space="0" w:color="auto"/>
        <w:left w:val="none" w:sz="0" w:space="0" w:color="auto"/>
        <w:bottom w:val="none" w:sz="0" w:space="0" w:color="auto"/>
        <w:right w:val="none" w:sz="0" w:space="0" w:color="auto"/>
      </w:divBdr>
    </w:div>
    <w:div w:id="1266496748">
      <w:bodyDiv w:val="1"/>
      <w:marLeft w:val="0"/>
      <w:marRight w:val="0"/>
      <w:marTop w:val="0"/>
      <w:marBottom w:val="0"/>
      <w:divBdr>
        <w:top w:val="none" w:sz="0" w:space="0" w:color="auto"/>
        <w:left w:val="none" w:sz="0" w:space="0" w:color="auto"/>
        <w:bottom w:val="none" w:sz="0" w:space="0" w:color="auto"/>
        <w:right w:val="none" w:sz="0" w:space="0" w:color="auto"/>
      </w:divBdr>
    </w:div>
    <w:div w:id="1266498252">
      <w:bodyDiv w:val="1"/>
      <w:marLeft w:val="0"/>
      <w:marRight w:val="0"/>
      <w:marTop w:val="0"/>
      <w:marBottom w:val="0"/>
      <w:divBdr>
        <w:top w:val="none" w:sz="0" w:space="0" w:color="auto"/>
        <w:left w:val="none" w:sz="0" w:space="0" w:color="auto"/>
        <w:bottom w:val="none" w:sz="0" w:space="0" w:color="auto"/>
        <w:right w:val="none" w:sz="0" w:space="0" w:color="auto"/>
      </w:divBdr>
    </w:div>
    <w:div w:id="1267616971">
      <w:bodyDiv w:val="1"/>
      <w:marLeft w:val="0"/>
      <w:marRight w:val="0"/>
      <w:marTop w:val="0"/>
      <w:marBottom w:val="0"/>
      <w:divBdr>
        <w:top w:val="none" w:sz="0" w:space="0" w:color="auto"/>
        <w:left w:val="none" w:sz="0" w:space="0" w:color="auto"/>
        <w:bottom w:val="none" w:sz="0" w:space="0" w:color="auto"/>
        <w:right w:val="none" w:sz="0" w:space="0" w:color="auto"/>
      </w:divBdr>
    </w:div>
    <w:div w:id="1267737286">
      <w:bodyDiv w:val="1"/>
      <w:marLeft w:val="0"/>
      <w:marRight w:val="0"/>
      <w:marTop w:val="0"/>
      <w:marBottom w:val="0"/>
      <w:divBdr>
        <w:top w:val="none" w:sz="0" w:space="0" w:color="auto"/>
        <w:left w:val="none" w:sz="0" w:space="0" w:color="auto"/>
        <w:bottom w:val="none" w:sz="0" w:space="0" w:color="auto"/>
        <w:right w:val="none" w:sz="0" w:space="0" w:color="auto"/>
      </w:divBdr>
    </w:div>
    <w:div w:id="1268540686">
      <w:bodyDiv w:val="1"/>
      <w:marLeft w:val="0"/>
      <w:marRight w:val="0"/>
      <w:marTop w:val="0"/>
      <w:marBottom w:val="0"/>
      <w:divBdr>
        <w:top w:val="none" w:sz="0" w:space="0" w:color="auto"/>
        <w:left w:val="none" w:sz="0" w:space="0" w:color="auto"/>
        <w:bottom w:val="none" w:sz="0" w:space="0" w:color="auto"/>
        <w:right w:val="none" w:sz="0" w:space="0" w:color="auto"/>
      </w:divBdr>
    </w:div>
    <w:div w:id="1269041115">
      <w:bodyDiv w:val="1"/>
      <w:marLeft w:val="0"/>
      <w:marRight w:val="0"/>
      <w:marTop w:val="0"/>
      <w:marBottom w:val="0"/>
      <w:divBdr>
        <w:top w:val="none" w:sz="0" w:space="0" w:color="auto"/>
        <w:left w:val="none" w:sz="0" w:space="0" w:color="auto"/>
        <w:bottom w:val="none" w:sz="0" w:space="0" w:color="auto"/>
        <w:right w:val="none" w:sz="0" w:space="0" w:color="auto"/>
      </w:divBdr>
    </w:div>
    <w:div w:id="1269310754">
      <w:bodyDiv w:val="1"/>
      <w:marLeft w:val="0"/>
      <w:marRight w:val="0"/>
      <w:marTop w:val="0"/>
      <w:marBottom w:val="0"/>
      <w:divBdr>
        <w:top w:val="none" w:sz="0" w:space="0" w:color="auto"/>
        <w:left w:val="none" w:sz="0" w:space="0" w:color="auto"/>
        <w:bottom w:val="none" w:sz="0" w:space="0" w:color="auto"/>
        <w:right w:val="none" w:sz="0" w:space="0" w:color="auto"/>
      </w:divBdr>
    </w:div>
    <w:div w:id="1270242226">
      <w:bodyDiv w:val="1"/>
      <w:marLeft w:val="0"/>
      <w:marRight w:val="0"/>
      <w:marTop w:val="0"/>
      <w:marBottom w:val="0"/>
      <w:divBdr>
        <w:top w:val="none" w:sz="0" w:space="0" w:color="auto"/>
        <w:left w:val="none" w:sz="0" w:space="0" w:color="auto"/>
        <w:bottom w:val="none" w:sz="0" w:space="0" w:color="auto"/>
        <w:right w:val="none" w:sz="0" w:space="0" w:color="auto"/>
      </w:divBdr>
    </w:div>
    <w:div w:id="1271665330">
      <w:bodyDiv w:val="1"/>
      <w:marLeft w:val="0"/>
      <w:marRight w:val="0"/>
      <w:marTop w:val="0"/>
      <w:marBottom w:val="0"/>
      <w:divBdr>
        <w:top w:val="none" w:sz="0" w:space="0" w:color="auto"/>
        <w:left w:val="none" w:sz="0" w:space="0" w:color="auto"/>
        <w:bottom w:val="none" w:sz="0" w:space="0" w:color="auto"/>
        <w:right w:val="none" w:sz="0" w:space="0" w:color="auto"/>
      </w:divBdr>
    </w:div>
    <w:div w:id="1272206315">
      <w:bodyDiv w:val="1"/>
      <w:marLeft w:val="0"/>
      <w:marRight w:val="0"/>
      <w:marTop w:val="0"/>
      <w:marBottom w:val="0"/>
      <w:divBdr>
        <w:top w:val="none" w:sz="0" w:space="0" w:color="auto"/>
        <w:left w:val="none" w:sz="0" w:space="0" w:color="auto"/>
        <w:bottom w:val="none" w:sz="0" w:space="0" w:color="auto"/>
        <w:right w:val="none" w:sz="0" w:space="0" w:color="auto"/>
      </w:divBdr>
    </w:div>
    <w:div w:id="1272475537">
      <w:bodyDiv w:val="1"/>
      <w:marLeft w:val="0"/>
      <w:marRight w:val="0"/>
      <w:marTop w:val="0"/>
      <w:marBottom w:val="0"/>
      <w:divBdr>
        <w:top w:val="none" w:sz="0" w:space="0" w:color="auto"/>
        <w:left w:val="none" w:sz="0" w:space="0" w:color="auto"/>
        <w:bottom w:val="none" w:sz="0" w:space="0" w:color="auto"/>
        <w:right w:val="none" w:sz="0" w:space="0" w:color="auto"/>
      </w:divBdr>
    </w:div>
    <w:div w:id="1272981113">
      <w:bodyDiv w:val="1"/>
      <w:marLeft w:val="0"/>
      <w:marRight w:val="0"/>
      <w:marTop w:val="0"/>
      <w:marBottom w:val="0"/>
      <w:divBdr>
        <w:top w:val="none" w:sz="0" w:space="0" w:color="auto"/>
        <w:left w:val="none" w:sz="0" w:space="0" w:color="auto"/>
        <w:bottom w:val="none" w:sz="0" w:space="0" w:color="auto"/>
        <w:right w:val="none" w:sz="0" w:space="0" w:color="auto"/>
      </w:divBdr>
    </w:div>
    <w:div w:id="1273512232">
      <w:bodyDiv w:val="1"/>
      <w:marLeft w:val="0"/>
      <w:marRight w:val="0"/>
      <w:marTop w:val="0"/>
      <w:marBottom w:val="0"/>
      <w:divBdr>
        <w:top w:val="none" w:sz="0" w:space="0" w:color="auto"/>
        <w:left w:val="none" w:sz="0" w:space="0" w:color="auto"/>
        <w:bottom w:val="none" w:sz="0" w:space="0" w:color="auto"/>
        <w:right w:val="none" w:sz="0" w:space="0" w:color="auto"/>
      </w:divBdr>
    </w:div>
    <w:div w:id="1274286119">
      <w:bodyDiv w:val="1"/>
      <w:marLeft w:val="0"/>
      <w:marRight w:val="0"/>
      <w:marTop w:val="0"/>
      <w:marBottom w:val="0"/>
      <w:divBdr>
        <w:top w:val="none" w:sz="0" w:space="0" w:color="auto"/>
        <w:left w:val="none" w:sz="0" w:space="0" w:color="auto"/>
        <w:bottom w:val="none" w:sz="0" w:space="0" w:color="auto"/>
        <w:right w:val="none" w:sz="0" w:space="0" w:color="auto"/>
      </w:divBdr>
    </w:div>
    <w:div w:id="1279993805">
      <w:bodyDiv w:val="1"/>
      <w:marLeft w:val="0"/>
      <w:marRight w:val="0"/>
      <w:marTop w:val="0"/>
      <w:marBottom w:val="0"/>
      <w:divBdr>
        <w:top w:val="none" w:sz="0" w:space="0" w:color="auto"/>
        <w:left w:val="none" w:sz="0" w:space="0" w:color="auto"/>
        <w:bottom w:val="none" w:sz="0" w:space="0" w:color="auto"/>
        <w:right w:val="none" w:sz="0" w:space="0" w:color="auto"/>
      </w:divBdr>
    </w:div>
    <w:div w:id="1280330760">
      <w:bodyDiv w:val="1"/>
      <w:marLeft w:val="0"/>
      <w:marRight w:val="0"/>
      <w:marTop w:val="0"/>
      <w:marBottom w:val="0"/>
      <w:divBdr>
        <w:top w:val="none" w:sz="0" w:space="0" w:color="auto"/>
        <w:left w:val="none" w:sz="0" w:space="0" w:color="auto"/>
        <w:bottom w:val="none" w:sz="0" w:space="0" w:color="auto"/>
        <w:right w:val="none" w:sz="0" w:space="0" w:color="auto"/>
      </w:divBdr>
    </w:div>
    <w:div w:id="1280918183">
      <w:bodyDiv w:val="1"/>
      <w:marLeft w:val="0"/>
      <w:marRight w:val="0"/>
      <w:marTop w:val="0"/>
      <w:marBottom w:val="0"/>
      <w:divBdr>
        <w:top w:val="none" w:sz="0" w:space="0" w:color="auto"/>
        <w:left w:val="none" w:sz="0" w:space="0" w:color="auto"/>
        <w:bottom w:val="none" w:sz="0" w:space="0" w:color="auto"/>
        <w:right w:val="none" w:sz="0" w:space="0" w:color="auto"/>
      </w:divBdr>
    </w:div>
    <w:div w:id="1281647673">
      <w:bodyDiv w:val="1"/>
      <w:marLeft w:val="0"/>
      <w:marRight w:val="0"/>
      <w:marTop w:val="0"/>
      <w:marBottom w:val="0"/>
      <w:divBdr>
        <w:top w:val="none" w:sz="0" w:space="0" w:color="auto"/>
        <w:left w:val="none" w:sz="0" w:space="0" w:color="auto"/>
        <w:bottom w:val="none" w:sz="0" w:space="0" w:color="auto"/>
        <w:right w:val="none" w:sz="0" w:space="0" w:color="auto"/>
      </w:divBdr>
    </w:div>
    <w:div w:id="1282955332">
      <w:bodyDiv w:val="1"/>
      <w:marLeft w:val="0"/>
      <w:marRight w:val="0"/>
      <w:marTop w:val="0"/>
      <w:marBottom w:val="0"/>
      <w:divBdr>
        <w:top w:val="none" w:sz="0" w:space="0" w:color="auto"/>
        <w:left w:val="none" w:sz="0" w:space="0" w:color="auto"/>
        <w:bottom w:val="none" w:sz="0" w:space="0" w:color="auto"/>
        <w:right w:val="none" w:sz="0" w:space="0" w:color="auto"/>
      </w:divBdr>
    </w:div>
    <w:div w:id="1283074925">
      <w:bodyDiv w:val="1"/>
      <w:marLeft w:val="0"/>
      <w:marRight w:val="0"/>
      <w:marTop w:val="0"/>
      <w:marBottom w:val="0"/>
      <w:divBdr>
        <w:top w:val="none" w:sz="0" w:space="0" w:color="auto"/>
        <w:left w:val="none" w:sz="0" w:space="0" w:color="auto"/>
        <w:bottom w:val="none" w:sz="0" w:space="0" w:color="auto"/>
        <w:right w:val="none" w:sz="0" w:space="0" w:color="auto"/>
      </w:divBdr>
    </w:div>
    <w:div w:id="1283340920">
      <w:bodyDiv w:val="1"/>
      <w:marLeft w:val="0"/>
      <w:marRight w:val="0"/>
      <w:marTop w:val="0"/>
      <w:marBottom w:val="0"/>
      <w:divBdr>
        <w:top w:val="none" w:sz="0" w:space="0" w:color="auto"/>
        <w:left w:val="none" w:sz="0" w:space="0" w:color="auto"/>
        <w:bottom w:val="none" w:sz="0" w:space="0" w:color="auto"/>
        <w:right w:val="none" w:sz="0" w:space="0" w:color="auto"/>
      </w:divBdr>
    </w:div>
    <w:div w:id="1283654423">
      <w:bodyDiv w:val="1"/>
      <w:marLeft w:val="0"/>
      <w:marRight w:val="0"/>
      <w:marTop w:val="0"/>
      <w:marBottom w:val="0"/>
      <w:divBdr>
        <w:top w:val="none" w:sz="0" w:space="0" w:color="auto"/>
        <w:left w:val="none" w:sz="0" w:space="0" w:color="auto"/>
        <w:bottom w:val="none" w:sz="0" w:space="0" w:color="auto"/>
        <w:right w:val="none" w:sz="0" w:space="0" w:color="auto"/>
      </w:divBdr>
    </w:div>
    <w:div w:id="1284581062">
      <w:bodyDiv w:val="1"/>
      <w:marLeft w:val="0"/>
      <w:marRight w:val="0"/>
      <w:marTop w:val="0"/>
      <w:marBottom w:val="0"/>
      <w:divBdr>
        <w:top w:val="none" w:sz="0" w:space="0" w:color="auto"/>
        <w:left w:val="none" w:sz="0" w:space="0" w:color="auto"/>
        <w:bottom w:val="none" w:sz="0" w:space="0" w:color="auto"/>
        <w:right w:val="none" w:sz="0" w:space="0" w:color="auto"/>
      </w:divBdr>
    </w:div>
    <w:div w:id="1284776183">
      <w:bodyDiv w:val="1"/>
      <w:marLeft w:val="0"/>
      <w:marRight w:val="0"/>
      <w:marTop w:val="0"/>
      <w:marBottom w:val="0"/>
      <w:divBdr>
        <w:top w:val="none" w:sz="0" w:space="0" w:color="auto"/>
        <w:left w:val="none" w:sz="0" w:space="0" w:color="auto"/>
        <w:bottom w:val="none" w:sz="0" w:space="0" w:color="auto"/>
        <w:right w:val="none" w:sz="0" w:space="0" w:color="auto"/>
      </w:divBdr>
    </w:div>
    <w:div w:id="1284921052">
      <w:bodyDiv w:val="1"/>
      <w:marLeft w:val="0"/>
      <w:marRight w:val="0"/>
      <w:marTop w:val="0"/>
      <w:marBottom w:val="0"/>
      <w:divBdr>
        <w:top w:val="none" w:sz="0" w:space="0" w:color="auto"/>
        <w:left w:val="none" w:sz="0" w:space="0" w:color="auto"/>
        <w:bottom w:val="none" w:sz="0" w:space="0" w:color="auto"/>
        <w:right w:val="none" w:sz="0" w:space="0" w:color="auto"/>
      </w:divBdr>
    </w:div>
    <w:div w:id="1286614913">
      <w:bodyDiv w:val="1"/>
      <w:marLeft w:val="0"/>
      <w:marRight w:val="0"/>
      <w:marTop w:val="0"/>
      <w:marBottom w:val="0"/>
      <w:divBdr>
        <w:top w:val="none" w:sz="0" w:space="0" w:color="auto"/>
        <w:left w:val="none" w:sz="0" w:space="0" w:color="auto"/>
        <w:bottom w:val="none" w:sz="0" w:space="0" w:color="auto"/>
        <w:right w:val="none" w:sz="0" w:space="0" w:color="auto"/>
      </w:divBdr>
    </w:div>
    <w:div w:id="1286892618">
      <w:bodyDiv w:val="1"/>
      <w:marLeft w:val="0"/>
      <w:marRight w:val="0"/>
      <w:marTop w:val="0"/>
      <w:marBottom w:val="0"/>
      <w:divBdr>
        <w:top w:val="none" w:sz="0" w:space="0" w:color="auto"/>
        <w:left w:val="none" w:sz="0" w:space="0" w:color="auto"/>
        <w:bottom w:val="none" w:sz="0" w:space="0" w:color="auto"/>
        <w:right w:val="none" w:sz="0" w:space="0" w:color="auto"/>
      </w:divBdr>
    </w:div>
    <w:div w:id="1287201679">
      <w:bodyDiv w:val="1"/>
      <w:marLeft w:val="0"/>
      <w:marRight w:val="0"/>
      <w:marTop w:val="0"/>
      <w:marBottom w:val="0"/>
      <w:divBdr>
        <w:top w:val="none" w:sz="0" w:space="0" w:color="auto"/>
        <w:left w:val="none" w:sz="0" w:space="0" w:color="auto"/>
        <w:bottom w:val="none" w:sz="0" w:space="0" w:color="auto"/>
        <w:right w:val="none" w:sz="0" w:space="0" w:color="auto"/>
      </w:divBdr>
    </w:div>
    <w:div w:id="1287395597">
      <w:bodyDiv w:val="1"/>
      <w:marLeft w:val="0"/>
      <w:marRight w:val="0"/>
      <w:marTop w:val="0"/>
      <w:marBottom w:val="0"/>
      <w:divBdr>
        <w:top w:val="none" w:sz="0" w:space="0" w:color="auto"/>
        <w:left w:val="none" w:sz="0" w:space="0" w:color="auto"/>
        <w:bottom w:val="none" w:sz="0" w:space="0" w:color="auto"/>
        <w:right w:val="none" w:sz="0" w:space="0" w:color="auto"/>
      </w:divBdr>
    </w:div>
    <w:div w:id="1287808624">
      <w:bodyDiv w:val="1"/>
      <w:marLeft w:val="0"/>
      <w:marRight w:val="0"/>
      <w:marTop w:val="0"/>
      <w:marBottom w:val="0"/>
      <w:divBdr>
        <w:top w:val="none" w:sz="0" w:space="0" w:color="auto"/>
        <w:left w:val="none" w:sz="0" w:space="0" w:color="auto"/>
        <w:bottom w:val="none" w:sz="0" w:space="0" w:color="auto"/>
        <w:right w:val="none" w:sz="0" w:space="0" w:color="auto"/>
      </w:divBdr>
    </w:div>
    <w:div w:id="1288314911">
      <w:bodyDiv w:val="1"/>
      <w:marLeft w:val="0"/>
      <w:marRight w:val="0"/>
      <w:marTop w:val="0"/>
      <w:marBottom w:val="0"/>
      <w:divBdr>
        <w:top w:val="none" w:sz="0" w:space="0" w:color="auto"/>
        <w:left w:val="none" w:sz="0" w:space="0" w:color="auto"/>
        <w:bottom w:val="none" w:sz="0" w:space="0" w:color="auto"/>
        <w:right w:val="none" w:sz="0" w:space="0" w:color="auto"/>
      </w:divBdr>
    </w:div>
    <w:div w:id="1288507649">
      <w:bodyDiv w:val="1"/>
      <w:marLeft w:val="0"/>
      <w:marRight w:val="0"/>
      <w:marTop w:val="0"/>
      <w:marBottom w:val="0"/>
      <w:divBdr>
        <w:top w:val="none" w:sz="0" w:space="0" w:color="auto"/>
        <w:left w:val="none" w:sz="0" w:space="0" w:color="auto"/>
        <w:bottom w:val="none" w:sz="0" w:space="0" w:color="auto"/>
        <w:right w:val="none" w:sz="0" w:space="0" w:color="auto"/>
      </w:divBdr>
    </w:div>
    <w:div w:id="1288588779">
      <w:bodyDiv w:val="1"/>
      <w:marLeft w:val="0"/>
      <w:marRight w:val="0"/>
      <w:marTop w:val="0"/>
      <w:marBottom w:val="0"/>
      <w:divBdr>
        <w:top w:val="none" w:sz="0" w:space="0" w:color="auto"/>
        <w:left w:val="none" w:sz="0" w:space="0" w:color="auto"/>
        <w:bottom w:val="none" w:sz="0" w:space="0" w:color="auto"/>
        <w:right w:val="none" w:sz="0" w:space="0" w:color="auto"/>
      </w:divBdr>
    </w:div>
    <w:div w:id="1289819932">
      <w:bodyDiv w:val="1"/>
      <w:marLeft w:val="0"/>
      <w:marRight w:val="0"/>
      <w:marTop w:val="0"/>
      <w:marBottom w:val="0"/>
      <w:divBdr>
        <w:top w:val="none" w:sz="0" w:space="0" w:color="auto"/>
        <w:left w:val="none" w:sz="0" w:space="0" w:color="auto"/>
        <w:bottom w:val="none" w:sz="0" w:space="0" w:color="auto"/>
        <w:right w:val="none" w:sz="0" w:space="0" w:color="auto"/>
      </w:divBdr>
    </w:div>
    <w:div w:id="1290746757">
      <w:bodyDiv w:val="1"/>
      <w:marLeft w:val="0"/>
      <w:marRight w:val="0"/>
      <w:marTop w:val="0"/>
      <w:marBottom w:val="0"/>
      <w:divBdr>
        <w:top w:val="none" w:sz="0" w:space="0" w:color="auto"/>
        <w:left w:val="none" w:sz="0" w:space="0" w:color="auto"/>
        <w:bottom w:val="none" w:sz="0" w:space="0" w:color="auto"/>
        <w:right w:val="none" w:sz="0" w:space="0" w:color="auto"/>
      </w:divBdr>
    </w:div>
    <w:div w:id="1291596977">
      <w:bodyDiv w:val="1"/>
      <w:marLeft w:val="0"/>
      <w:marRight w:val="0"/>
      <w:marTop w:val="0"/>
      <w:marBottom w:val="0"/>
      <w:divBdr>
        <w:top w:val="none" w:sz="0" w:space="0" w:color="auto"/>
        <w:left w:val="none" w:sz="0" w:space="0" w:color="auto"/>
        <w:bottom w:val="none" w:sz="0" w:space="0" w:color="auto"/>
        <w:right w:val="none" w:sz="0" w:space="0" w:color="auto"/>
      </w:divBdr>
    </w:div>
    <w:div w:id="1292594038">
      <w:bodyDiv w:val="1"/>
      <w:marLeft w:val="0"/>
      <w:marRight w:val="0"/>
      <w:marTop w:val="0"/>
      <w:marBottom w:val="0"/>
      <w:divBdr>
        <w:top w:val="none" w:sz="0" w:space="0" w:color="auto"/>
        <w:left w:val="none" w:sz="0" w:space="0" w:color="auto"/>
        <w:bottom w:val="none" w:sz="0" w:space="0" w:color="auto"/>
        <w:right w:val="none" w:sz="0" w:space="0" w:color="auto"/>
      </w:divBdr>
    </w:div>
    <w:div w:id="1295139317">
      <w:bodyDiv w:val="1"/>
      <w:marLeft w:val="0"/>
      <w:marRight w:val="0"/>
      <w:marTop w:val="0"/>
      <w:marBottom w:val="0"/>
      <w:divBdr>
        <w:top w:val="none" w:sz="0" w:space="0" w:color="auto"/>
        <w:left w:val="none" w:sz="0" w:space="0" w:color="auto"/>
        <w:bottom w:val="none" w:sz="0" w:space="0" w:color="auto"/>
        <w:right w:val="none" w:sz="0" w:space="0" w:color="auto"/>
      </w:divBdr>
    </w:div>
    <w:div w:id="1297370725">
      <w:bodyDiv w:val="1"/>
      <w:marLeft w:val="0"/>
      <w:marRight w:val="0"/>
      <w:marTop w:val="0"/>
      <w:marBottom w:val="0"/>
      <w:divBdr>
        <w:top w:val="none" w:sz="0" w:space="0" w:color="auto"/>
        <w:left w:val="none" w:sz="0" w:space="0" w:color="auto"/>
        <w:bottom w:val="none" w:sz="0" w:space="0" w:color="auto"/>
        <w:right w:val="none" w:sz="0" w:space="0" w:color="auto"/>
      </w:divBdr>
    </w:div>
    <w:div w:id="1300109762">
      <w:bodyDiv w:val="1"/>
      <w:marLeft w:val="0"/>
      <w:marRight w:val="0"/>
      <w:marTop w:val="0"/>
      <w:marBottom w:val="0"/>
      <w:divBdr>
        <w:top w:val="none" w:sz="0" w:space="0" w:color="auto"/>
        <w:left w:val="none" w:sz="0" w:space="0" w:color="auto"/>
        <w:bottom w:val="none" w:sz="0" w:space="0" w:color="auto"/>
        <w:right w:val="none" w:sz="0" w:space="0" w:color="auto"/>
      </w:divBdr>
    </w:div>
    <w:div w:id="1300112006">
      <w:bodyDiv w:val="1"/>
      <w:marLeft w:val="0"/>
      <w:marRight w:val="0"/>
      <w:marTop w:val="0"/>
      <w:marBottom w:val="0"/>
      <w:divBdr>
        <w:top w:val="none" w:sz="0" w:space="0" w:color="auto"/>
        <w:left w:val="none" w:sz="0" w:space="0" w:color="auto"/>
        <w:bottom w:val="none" w:sz="0" w:space="0" w:color="auto"/>
        <w:right w:val="none" w:sz="0" w:space="0" w:color="auto"/>
      </w:divBdr>
    </w:div>
    <w:div w:id="1300459495">
      <w:bodyDiv w:val="1"/>
      <w:marLeft w:val="0"/>
      <w:marRight w:val="0"/>
      <w:marTop w:val="0"/>
      <w:marBottom w:val="0"/>
      <w:divBdr>
        <w:top w:val="none" w:sz="0" w:space="0" w:color="auto"/>
        <w:left w:val="none" w:sz="0" w:space="0" w:color="auto"/>
        <w:bottom w:val="none" w:sz="0" w:space="0" w:color="auto"/>
        <w:right w:val="none" w:sz="0" w:space="0" w:color="auto"/>
      </w:divBdr>
    </w:div>
    <w:div w:id="1300842443">
      <w:bodyDiv w:val="1"/>
      <w:marLeft w:val="0"/>
      <w:marRight w:val="0"/>
      <w:marTop w:val="0"/>
      <w:marBottom w:val="0"/>
      <w:divBdr>
        <w:top w:val="none" w:sz="0" w:space="0" w:color="auto"/>
        <w:left w:val="none" w:sz="0" w:space="0" w:color="auto"/>
        <w:bottom w:val="none" w:sz="0" w:space="0" w:color="auto"/>
        <w:right w:val="none" w:sz="0" w:space="0" w:color="auto"/>
      </w:divBdr>
    </w:div>
    <w:div w:id="1300958703">
      <w:bodyDiv w:val="1"/>
      <w:marLeft w:val="0"/>
      <w:marRight w:val="0"/>
      <w:marTop w:val="0"/>
      <w:marBottom w:val="0"/>
      <w:divBdr>
        <w:top w:val="none" w:sz="0" w:space="0" w:color="auto"/>
        <w:left w:val="none" w:sz="0" w:space="0" w:color="auto"/>
        <w:bottom w:val="none" w:sz="0" w:space="0" w:color="auto"/>
        <w:right w:val="none" w:sz="0" w:space="0" w:color="auto"/>
      </w:divBdr>
    </w:div>
    <w:div w:id="1302004775">
      <w:bodyDiv w:val="1"/>
      <w:marLeft w:val="0"/>
      <w:marRight w:val="0"/>
      <w:marTop w:val="0"/>
      <w:marBottom w:val="0"/>
      <w:divBdr>
        <w:top w:val="none" w:sz="0" w:space="0" w:color="auto"/>
        <w:left w:val="none" w:sz="0" w:space="0" w:color="auto"/>
        <w:bottom w:val="none" w:sz="0" w:space="0" w:color="auto"/>
        <w:right w:val="none" w:sz="0" w:space="0" w:color="auto"/>
      </w:divBdr>
    </w:div>
    <w:div w:id="1302686363">
      <w:bodyDiv w:val="1"/>
      <w:marLeft w:val="0"/>
      <w:marRight w:val="0"/>
      <w:marTop w:val="0"/>
      <w:marBottom w:val="0"/>
      <w:divBdr>
        <w:top w:val="none" w:sz="0" w:space="0" w:color="auto"/>
        <w:left w:val="none" w:sz="0" w:space="0" w:color="auto"/>
        <w:bottom w:val="none" w:sz="0" w:space="0" w:color="auto"/>
        <w:right w:val="none" w:sz="0" w:space="0" w:color="auto"/>
      </w:divBdr>
    </w:div>
    <w:div w:id="1304382500">
      <w:bodyDiv w:val="1"/>
      <w:marLeft w:val="0"/>
      <w:marRight w:val="0"/>
      <w:marTop w:val="0"/>
      <w:marBottom w:val="0"/>
      <w:divBdr>
        <w:top w:val="none" w:sz="0" w:space="0" w:color="auto"/>
        <w:left w:val="none" w:sz="0" w:space="0" w:color="auto"/>
        <w:bottom w:val="none" w:sz="0" w:space="0" w:color="auto"/>
        <w:right w:val="none" w:sz="0" w:space="0" w:color="auto"/>
      </w:divBdr>
    </w:div>
    <w:div w:id="1305084402">
      <w:bodyDiv w:val="1"/>
      <w:marLeft w:val="0"/>
      <w:marRight w:val="0"/>
      <w:marTop w:val="0"/>
      <w:marBottom w:val="0"/>
      <w:divBdr>
        <w:top w:val="none" w:sz="0" w:space="0" w:color="auto"/>
        <w:left w:val="none" w:sz="0" w:space="0" w:color="auto"/>
        <w:bottom w:val="none" w:sz="0" w:space="0" w:color="auto"/>
        <w:right w:val="none" w:sz="0" w:space="0" w:color="auto"/>
      </w:divBdr>
    </w:div>
    <w:div w:id="1308169561">
      <w:bodyDiv w:val="1"/>
      <w:marLeft w:val="0"/>
      <w:marRight w:val="0"/>
      <w:marTop w:val="0"/>
      <w:marBottom w:val="0"/>
      <w:divBdr>
        <w:top w:val="none" w:sz="0" w:space="0" w:color="auto"/>
        <w:left w:val="none" w:sz="0" w:space="0" w:color="auto"/>
        <w:bottom w:val="none" w:sz="0" w:space="0" w:color="auto"/>
        <w:right w:val="none" w:sz="0" w:space="0" w:color="auto"/>
      </w:divBdr>
    </w:div>
    <w:div w:id="1308242679">
      <w:bodyDiv w:val="1"/>
      <w:marLeft w:val="0"/>
      <w:marRight w:val="0"/>
      <w:marTop w:val="0"/>
      <w:marBottom w:val="0"/>
      <w:divBdr>
        <w:top w:val="none" w:sz="0" w:space="0" w:color="auto"/>
        <w:left w:val="none" w:sz="0" w:space="0" w:color="auto"/>
        <w:bottom w:val="none" w:sz="0" w:space="0" w:color="auto"/>
        <w:right w:val="none" w:sz="0" w:space="0" w:color="auto"/>
      </w:divBdr>
    </w:div>
    <w:div w:id="1308899894">
      <w:bodyDiv w:val="1"/>
      <w:marLeft w:val="0"/>
      <w:marRight w:val="0"/>
      <w:marTop w:val="0"/>
      <w:marBottom w:val="0"/>
      <w:divBdr>
        <w:top w:val="none" w:sz="0" w:space="0" w:color="auto"/>
        <w:left w:val="none" w:sz="0" w:space="0" w:color="auto"/>
        <w:bottom w:val="none" w:sz="0" w:space="0" w:color="auto"/>
        <w:right w:val="none" w:sz="0" w:space="0" w:color="auto"/>
      </w:divBdr>
    </w:div>
    <w:div w:id="1310017615">
      <w:bodyDiv w:val="1"/>
      <w:marLeft w:val="0"/>
      <w:marRight w:val="0"/>
      <w:marTop w:val="0"/>
      <w:marBottom w:val="0"/>
      <w:divBdr>
        <w:top w:val="none" w:sz="0" w:space="0" w:color="auto"/>
        <w:left w:val="none" w:sz="0" w:space="0" w:color="auto"/>
        <w:bottom w:val="none" w:sz="0" w:space="0" w:color="auto"/>
        <w:right w:val="none" w:sz="0" w:space="0" w:color="auto"/>
      </w:divBdr>
    </w:div>
    <w:div w:id="1313021980">
      <w:bodyDiv w:val="1"/>
      <w:marLeft w:val="0"/>
      <w:marRight w:val="0"/>
      <w:marTop w:val="0"/>
      <w:marBottom w:val="0"/>
      <w:divBdr>
        <w:top w:val="none" w:sz="0" w:space="0" w:color="auto"/>
        <w:left w:val="none" w:sz="0" w:space="0" w:color="auto"/>
        <w:bottom w:val="none" w:sz="0" w:space="0" w:color="auto"/>
        <w:right w:val="none" w:sz="0" w:space="0" w:color="auto"/>
      </w:divBdr>
    </w:div>
    <w:div w:id="1315642019">
      <w:bodyDiv w:val="1"/>
      <w:marLeft w:val="0"/>
      <w:marRight w:val="0"/>
      <w:marTop w:val="0"/>
      <w:marBottom w:val="0"/>
      <w:divBdr>
        <w:top w:val="none" w:sz="0" w:space="0" w:color="auto"/>
        <w:left w:val="none" w:sz="0" w:space="0" w:color="auto"/>
        <w:bottom w:val="none" w:sz="0" w:space="0" w:color="auto"/>
        <w:right w:val="none" w:sz="0" w:space="0" w:color="auto"/>
      </w:divBdr>
    </w:div>
    <w:div w:id="1316253414">
      <w:bodyDiv w:val="1"/>
      <w:marLeft w:val="0"/>
      <w:marRight w:val="0"/>
      <w:marTop w:val="0"/>
      <w:marBottom w:val="0"/>
      <w:divBdr>
        <w:top w:val="none" w:sz="0" w:space="0" w:color="auto"/>
        <w:left w:val="none" w:sz="0" w:space="0" w:color="auto"/>
        <w:bottom w:val="none" w:sz="0" w:space="0" w:color="auto"/>
        <w:right w:val="none" w:sz="0" w:space="0" w:color="auto"/>
      </w:divBdr>
    </w:div>
    <w:div w:id="1316881405">
      <w:bodyDiv w:val="1"/>
      <w:marLeft w:val="0"/>
      <w:marRight w:val="0"/>
      <w:marTop w:val="0"/>
      <w:marBottom w:val="0"/>
      <w:divBdr>
        <w:top w:val="none" w:sz="0" w:space="0" w:color="auto"/>
        <w:left w:val="none" w:sz="0" w:space="0" w:color="auto"/>
        <w:bottom w:val="none" w:sz="0" w:space="0" w:color="auto"/>
        <w:right w:val="none" w:sz="0" w:space="0" w:color="auto"/>
      </w:divBdr>
    </w:div>
    <w:div w:id="1320158859">
      <w:bodyDiv w:val="1"/>
      <w:marLeft w:val="0"/>
      <w:marRight w:val="0"/>
      <w:marTop w:val="0"/>
      <w:marBottom w:val="0"/>
      <w:divBdr>
        <w:top w:val="none" w:sz="0" w:space="0" w:color="auto"/>
        <w:left w:val="none" w:sz="0" w:space="0" w:color="auto"/>
        <w:bottom w:val="none" w:sz="0" w:space="0" w:color="auto"/>
        <w:right w:val="none" w:sz="0" w:space="0" w:color="auto"/>
      </w:divBdr>
    </w:div>
    <w:div w:id="1320233557">
      <w:bodyDiv w:val="1"/>
      <w:marLeft w:val="0"/>
      <w:marRight w:val="0"/>
      <w:marTop w:val="0"/>
      <w:marBottom w:val="0"/>
      <w:divBdr>
        <w:top w:val="none" w:sz="0" w:space="0" w:color="auto"/>
        <w:left w:val="none" w:sz="0" w:space="0" w:color="auto"/>
        <w:bottom w:val="none" w:sz="0" w:space="0" w:color="auto"/>
        <w:right w:val="none" w:sz="0" w:space="0" w:color="auto"/>
      </w:divBdr>
    </w:div>
    <w:div w:id="1322659778">
      <w:bodyDiv w:val="1"/>
      <w:marLeft w:val="0"/>
      <w:marRight w:val="0"/>
      <w:marTop w:val="0"/>
      <w:marBottom w:val="0"/>
      <w:divBdr>
        <w:top w:val="none" w:sz="0" w:space="0" w:color="auto"/>
        <w:left w:val="none" w:sz="0" w:space="0" w:color="auto"/>
        <w:bottom w:val="none" w:sz="0" w:space="0" w:color="auto"/>
        <w:right w:val="none" w:sz="0" w:space="0" w:color="auto"/>
      </w:divBdr>
    </w:div>
    <w:div w:id="1323849265">
      <w:bodyDiv w:val="1"/>
      <w:marLeft w:val="0"/>
      <w:marRight w:val="0"/>
      <w:marTop w:val="0"/>
      <w:marBottom w:val="0"/>
      <w:divBdr>
        <w:top w:val="none" w:sz="0" w:space="0" w:color="auto"/>
        <w:left w:val="none" w:sz="0" w:space="0" w:color="auto"/>
        <w:bottom w:val="none" w:sz="0" w:space="0" w:color="auto"/>
        <w:right w:val="none" w:sz="0" w:space="0" w:color="auto"/>
      </w:divBdr>
    </w:div>
    <w:div w:id="1325350974">
      <w:bodyDiv w:val="1"/>
      <w:marLeft w:val="0"/>
      <w:marRight w:val="0"/>
      <w:marTop w:val="0"/>
      <w:marBottom w:val="0"/>
      <w:divBdr>
        <w:top w:val="none" w:sz="0" w:space="0" w:color="auto"/>
        <w:left w:val="none" w:sz="0" w:space="0" w:color="auto"/>
        <w:bottom w:val="none" w:sz="0" w:space="0" w:color="auto"/>
        <w:right w:val="none" w:sz="0" w:space="0" w:color="auto"/>
      </w:divBdr>
    </w:div>
    <w:div w:id="1326781469">
      <w:bodyDiv w:val="1"/>
      <w:marLeft w:val="0"/>
      <w:marRight w:val="0"/>
      <w:marTop w:val="0"/>
      <w:marBottom w:val="0"/>
      <w:divBdr>
        <w:top w:val="none" w:sz="0" w:space="0" w:color="auto"/>
        <w:left w:val="none" w:sz="0" w:space="0" w:color="auto"/>
        <w:bottom w:val="none" w:sz="0" w:space="0" w:color="auto"/>
        <w:right w:val="none" w:sz="0" w:space="0" w:color="auto"/>
      </w:divBdr>
    </w:div>
    <w:div w:id="1327828445">
      <w:bodyDiv w:val="1"/>
      <w:marLeft w:val="0"/>
      <w:marRight w:val="0"/>
      <w:marTop w:val="0"/>
      <w:marBottom w:val="0"/>
      <w:divBdr>
        <w:top w:val="none" w:sz="0" w:space="0" w:color="auto"/>
        <w:left w:val="none" w:sz="0" w:space="0" w:color="auto"/>
        <w:bottom w:val="none" w:sz="0" w:space="0" w:color="auto"/>
        <w:right w:val="none" w:sz="0" w:space="0" w:color="auto"/>
      </w:divBdr>
    </w:div>
    <w:div w:id="1328437435">
      <w:bodyDiv w:val="1"/>
      <w:marLeft w:val="0"/>
      <w:marRight w:val="0"/>
      <w:marTop w:val="0"/>
      <w:marBottom w:val="0"/>
      <w:divBdr>
        <w:top w:val="none" w:sz="0" w:space="0" w:color="auto"/>
        <w:left w:val="none" w:sz="0" w:space="0" w:color="auto"/>
        <w:bottom w:val="none" w:sz="0" w:space="0" w:color="auto"/>
        <w:right w:val="none" w:sz="0" w:space="0" w:color="auto"/>
      </w:divBdr>
    </w:div>
    <w:div w:id="1329359275">
      <w:bodyDiv w:val="1"/>
      <w:marLeft w:val="0"/>
      <w:marRight w:val="0"/>
      <w:marTop w:val="0"/>
      <w:marBottom w:val="0"/>
      <w:divBdr>
        <w:top w:val="none" w:sz="0" w:space="0" w:color="auto"/>
        <w:left w:val="none" w:sz="0" w:space="0" w:color="auto"/>
        <w:bottom w:val="none" w:sz="0" w:space="0" w:color="auto"/>
        <w:right w:val="none" w:sz="0" w:space="0" w:color="auto"/>
      </w:divBdr>
    </w:div>
    <w:div w:id="1329670605">
      <w:bodyDiv w:val="1"/>
      <w:marLeft w:val="0"/>
      <w:marRight w:val="0"/>
      <w:marTop w:val="0"/>
      <w:marBottom w:val="0"/>
      <w:divBdr>
        <w:top w:val="none" w:sz="0" w:space="0" w:color="auto"/>
        <w:left w:val="none" w:sz="0" w:space="0" w:color="auto"/>
        <w:bottom w:val="none" w:sz="0" w:space="0" w:color="auto"/>
        <w:right w:val="none" w:sz="0" w:space="0" w:color="auto"/>
      </w:divBdr>
    </w:div>
    <w:div w:id="1329673401">
      <w:bodyDiv w:val="1"/>
      <w:marLeft w:val="0"/>
      <w:marRight w:val="0"/>
      <w:marTop w:val="0"/>
      <w:marBottom w:val="0"/>
      <w:divBdr>
        <w:top w:val="none" w:sz="0" w:space="0" w:color="auto"/>
        <w:left w:val="none" w:sz="0" w:space="0" w:color="auto"/>
        <w:bottom w:val="none" w:sz="0" w:space="0" w:color="auto"/>
        <w:right w:val="none" w:sz="0" w:space="0" w:color="auto"/>
      </w:divBdr>
    </w:div>
    <w:div w:id="1329864148">
      <w:bodyDiv w:val="1"/>
      <w:marLeft w:val="0"/>
      <w:marRight w:val="0"/>
      <w:marTop w:val="0"/>
      <w:marBottom w:val="0"/>
      <w:divBdr>
        <w:top w:val="none" w:sz="0" w:space="0" w:color="auto"/>
        <w:left w:val="none" w:sz="0" w:space="0" w:color="auto"/>
        <w:bottom w:val="none" w:sz="0" w:space="0" w:color="auto"/>
        <w:right w:val="none" w:sz="0" w:space="0" w:color="auto"/>
      </w:divBdr>
    </w:div>
    <w:div w:id="1330213369">
      <w:bodyDiv w:val="1"/>
      <w:marLeft w:val="0"/>
      <w:marRight w:val="0"/>
      <w:marTop w:val="0"/>
      <w:marBottom w:val="0"/>
      <w:divBdr>
        <w:top w:val="none" w:sz="0" w:space="0" w:color="auto"/>
        <w:left w:val="none" w:sz="0" w:space="0" w:color="auto"/>
        <w:bottom w:val="none" w:sz="0" w:space="0" w:color="auto"/>
        <w:right w:val="none" w:sz="0" w:space="0" w:color="auto"/>
      </w:divBdr>
    </w:div>
    <w:div w:id="1333801094">
      <w:bodyDiv w:val="1"/>
      <w:marLeft w:val="0"/>
      <w:marRight w:val="0"/>
      <w:marTop w:val="0"/>
      <w:marBottom w:val="0"/>
      <w:divBdr>
        <w:top w:val="none" w:sz="0" w:space="0" w:color="auto"/>
        <w:left w:val="none" w:sz="0" w:space="0" w:color="auto"/>
        <w:bottom w:val="none" w:sz="0" w:space="0" w:color="auto"/>
        <w:right w:val="none" w:sz="0" w:space="0" w:color="auto"/>
      </w:divBdr>
    </w:div>
    <w:div w:id="1334603452">
      <w:bodyDiv w:val="1"/>
      <w:marLeft w:val="0"/>
      <w:marRight w:val="0"/>
      <w:marTop w:val="0"/>
      <w:marBottom w:val="0"/>
      <w:divBdr>
        <w:top w:val="none" w:sz="0" w:space="0" w:color="auto"/>
        <w:left w:val="none" w:sz="0" w:space="0" w:color="auto"/>
        <w:bottom w:val="none" w:sz="0" w:space="0" w:color="auto"/>
        <w:right w:val="none" w:sz="0" w:space="0" w:color="auto"/>
      </w:divBdr>
    </w:div>
    <w:div w:id="1336686111">
      <w:bodyDiv w:val="1"/>
      <w:marLeft w:val="0"/>
      <w:marRight w:val="0"/>
      <w:marTop w:val="0"/>
      <w:marBottom w:val="0"/>
      <w:divBdr>
        <w:top w:val="none" w:sz="0" w:space="0" w:color="auto"/>
        <w:left w:val="none" w:sz="0" w:space="0" w:color="auto"/>
        <w:bottom w:val="none" w:sz="0" w:space="0" w:color="auto"/>
        <w:right w:val="none" w:sz="0" w:space="0" w:color="auto"/>
      </w:divBdr>
    </w:div>
    <w:div w:id="1340616439">
      <w:bodyDiv w:val="1"/>
      <w:marLeft w:val="0"/>
      <w:marRight w:val="0"/>
      <w:marTop w:val="0"/>
      <w:marBottom w:val="0"/>
      <w:divBdr>
        <w:top w:val="none" w:sz="0" w:space="0" w:color="auto"/>
        <w:left w:val="none" w:sz="0" w:space="0" w:color="auto"/>
        <w:bottom w:val="none" w:sz="0" w:space="0" w:color="auto"/>
        <w:right w:val="none" w:sz="0" w:space="0" w:color="auto"/>
      </w:divBdr>
    </w:div>
    <w:div w:id="1342512666">
      <w:bodyDiv w:val="1"/>
      <w:marLeft w:val="0"/>
      <w:marRight w:val="0"/>
      <w:marTop w:val="0"/>
      <w:marBottom w:val="0"/>
      <w:divBdr>
        <w:top w:val="none" w:sz="0" w:space="0" w:color="auto"/>
        <w:left w:val="none" w:sz="0" w:space="0" w:color="auto"/>
        <w:bottom w:val="none" w:sz="0" w:space="0" w:color="auto"/>
        <w:right w:val="none" w:sz="0" w:space="0" w:color="auto"/>
      </w:divBdr>
    </w:div>
    <w:div w:id="1343774102">
      <w:bodyDiv w:val="1"/>
      <w:marLeft w:val="0"/>
      <w:marRight w:val="0"/>
      <w:marTop w:val="0"/>
      <w:marBottom w:val="0"/>
      <w:divBdr>
        <w:top w:val="none" w:sz="0" w:space="0" w:color="auto"/>
        <w:left w:val="none" w:sz="0" w:space="0" w:color="auto"/>
        <w:bottom w:val="none" w:sz="0" w:space="0" w:color="auto"/>
        <w:right w:val="none" w:sz="0" w:space="0" w:color="auto"/>
      </w:divBdr>
    </w:div>
    <w:div w:id="1345742025">
      <w:bodyDiv w:val="1"/>
      <w:marLeft w:val="0"/>
      <w:marRight w:val="0"/>
      <w:marTop w:val="0"/>
      <w:marBottom w:val="0"/>
      <w:divBdr>
        <w:top w:val="none" w:sz="0" w:space="0" w:color="auto"/>
        <w:left w:val="none" w:sz="0" w:space="0" w:color="auto"/>
        <w:bottom w:val="none" w:sz="0" w:space="0" w:color="auto"/>
        <w:right w:val="none" w:sz="0" w:space="0" w:color="auto"/>
      </w:divBdr>
    </w:div>
    <w:div w:id="1347832058">
      <w:bodyDiv w:val="1"/>
      <w:marLeft w:val="0"/>
      <w:marRight w:val="0"/>
      <w:marTop w:val="0"/>
      <w:marBottom w:val="0"/>
      <w:divBdr>
        <w:top w:val="none" w:sz="0" w:space="0" w:color="auto"/>
        <w:left w:val="none" w:sz="0" w:space="0" w:color="auto"/>
        <w:bottom w:val="none" w:sz="0" w:space="0" w:color="auto"/>
        <w:right w:val="none" w:sz="0" w:space="0" w:color="auto"/>
      </w:divBdr>
    </w:div>
    <w:div w:id="1347900841">
      <w:bodyDiv w:val="1"/>
      <w:marLeft w:val="0"/>
      <w:marRight w:val="0"/>
      <w:marTop w:val="0"/>
      <w:marBottom w:val="0"/>
      <w:divBdr>
        <w:top w:val="none" w:sz="0" w:space="0" w:color="auto"/>
        <w:left w:val="none" w:sz="0" w:space="0" w:color="auto"/>
        <w:bottom w:val="none" w:sz="0" w:space="0" w:color="auto"/>
        <w:right w:val="none" w:sz="0" w:space="0" w:color="auto"/>
      </w:divBdr>
    </w:div>
    <w:div w:id="1348024785">
      <w:bodyDiv w:val="1"/>
      <w:marLeft w:val="0"/>
      <w:marRight w:val="0"/>
      <w:marTop w:val="0"/>
      <w:marBottom w:val="0"/>
      <w:divBdr>
        <w:top w:val="none" w:sz="0" w:space="0" w:color="auto"/>
        <w:left w:val="none" w:sz="0" w:space="0" w:color="auto"/>
        <w:bottom w:val="none" w:sz="0" w:space="0" w:color="auto"/>
        <w:right w:val="none" w:sz="0" w:space="0" w:color="auto"/>
      </w:divBdr>
    </w:div>
    <w:div w:id="1352562492">
      <w:bodyDiv w:val="1"/>
      <w:marLeft w:val="0"/>
      <w:marRight w:val="0"/>
      <w:marTop w:val="0"/>
      <w:marBottom w:val="0"/>
      <w:divBdr>
        <w:top w:val="none" w:sz="0" w:space="0" w:color="auto"/>
        <w:left w:val="none" w:sz="0" w:space="0" w:color="auto"/>
        <w:bottom w:val="none" w:sz="0" w:space="0" w:color="auto"/>
        <w:right w:val="none" w:sz="0" w:space="0" w:color="auto"/>
      </w:divBdr>
    </w:div>
    <w:div w:id="1352992224">
      <w:bodyDiv w:val="1"/>
      <w:marLeft w:val="0"/>
      <w:marRight w:val="0"/>
      <w:marTop w:val="0"/>
      <w:marBottom w:val="0"/>
      <w:divBdr>
        <w:top w:val="none" w:sz="0" w:space="0" w:color="auto"/>
        <w:left w:val="none" w:sz="0" w:space="0" w:color="auto"/>
        <w:bottom w:val="none" w:sz="0" w:space="0" w:color="auto"/>
        <w:right w:val="none" w:sz="0" w:space="0" w:color="auto"/>
      </w:divBdr>
    </w:div>
    <w:div w:id="1353218782">
      <w:bodyDiv w:val="1"/>
      <w:marLeft w:val="0"/>
      <w:marRight w:val="0"/>
      <w:marTop w:val="0"/>
      <w:marBottom w:val="0"/>
      <w:divBdr>
        <w:top w:val="none" w:sz="0" w:space="0" w:color="auto"/>
        <w:left w:val="none" w:sz="0" w:space="0" w:color="auto"/>
        <w:bottom w:val="none" w:sz="0" w:space="0" w:color="auto"/>
        <w:right w:val="none" w:sz="0" w:space="0" w:color="auto"/>
      </w:divBdr>
    </w:div>
    <w:div w:id="1353410172">
      <w:bodyDiv w:val="1"/>
      <w:marLeft w:val="0"/>
      <w:marRight w:val="0"/>
      <w:marTop w:val="0"/>
      <w:marBottom w:val="0"/>
      <w:divBdr>
        <w:top w:val="none" w:sz="0" w:space="0" w:color="auto"/>
        <w:left w:val="none" w:sz="0" w:space="0" w:color="auto"/>
        <w:bottom w:val="none" w:sz="0" w:space="0" w:color="auto"/>
        <w:right w:val="none" w:sz="0" w:space="0" w:color="auto"/>
      </w:divBdr>
    </w:div>
    <w:div w:id="1353917190">
      <w:bodyDiv w:val="1"/>
      <w:marLeft w:val="0"/>
      <w:marRight w:val="0"/>
      <w:marTop w:val="0"/>
      <w:marBottom w:val="0"/>
      <w:divBdr>
        <w:top w:val="none" w:sz="0" w:space="0" w:color="auto"/>
        <w:left w:val="none" w:sz="0" w:space="0" w:color="auto"/>
        <w:bottom w:val="none" w:sz="0" w:space="0" w:color="auto"/>
        <w:right w:val="none" w:sz="0" w:space="0" w:color="auto"/>
      </w:divBdr>
    </w:div>
    <w:div w:id="1355031673">
      <w:bodyDiv w:val="1"/>
      <w:marLeft w:val="0"/>
      <w:marRight w:val="0"/>
      <w:marTop w:val="0"/>
      <w:marBottom w:val="0"/>
      <w:divBdr>
        <w:top w:val="none" w:sz="0" w:space="0" w:color="auto"/>
        <w:left w:val="none" w:sz="0" w:space="0" w:color="auto"/>
        <w:bottom w:val="none" w:sz="0" w:space="0" w:color="auto"/>
        <w:right w:val="none" w:sz="0" w:space="0" w:color="auto"/>
      </w:divBdr>
    </w:div>
    <w:div w:id="1355613797">
      <w:bodyDiv w:val="1"/>
      <w:marLeft w:val="0"/>
      <w:marRight w:val="0"/>
      <w:marTop w:val="0"/>
      <w:marBottom w:val="0"/>
      <w:divBdr>
        <w:top w:val="none" w:sz="0" w:space="0" w:color="auto"/>
        <w:left w:val="none" w:sz="0" w:space="0" w:color="auto"/>
        <w:bottom w:val="none" w:sz="0" w:space="0" w:color="auto"/>
        <w:right w:val="none" w:sz="0" w:space="0" w:color="auto"/>
      </w:divBdr>
    </w:div>
    <w:div w:id="1356225451">
      <w:bodyDiv w:val="1"/>
      <w:marLeft w:val="0"/>
      <w:marRight w:val="0"/>
      <w:marTop w:val="0"/>
      <w:marBottom w:val="0"/>
      <w:divBdr>
        <w:top w:val="none" w:sz="0" w:space="0" w:color="auto"/>
        <w:left w:val="none" w:sz="0" w:space="0" w:color="auto"/>
        <w:bottom w:val="none" w:sz="0" w:space="0" w:color="auto"/>
        <w:right w:val="none" w:sz="0" w:space="0" w:color="auto"/>
      </w:divBdr>
    </w:div>
    <w:div w:id="1356925520">
      <w:bodyDiv w:val="1"/>
      <w:marLeft w:val="0"/>
      <w:marRight w:val="0"/>
      <w:marTop w:val="0"/>
      <w:marBottom w:val="0"/>
      <w:divBdr>
        <w:top w:val="none" w:sz="0" w:space="0" w:color="auto"/>
        <w:left w:val="none" w:sz="0" w:space="0" w:color="auto"/>
        <w:bottom w:val="none" w:sz="0" w:space="0" w:color="auto"/>
        <w:right w:val="none" w:sz="0" w:space="0" w:color="auto"/>
      </w:divBdr>
    </w:div>
    <w:div w:id="1357006132">
      <w:bodyDiv w:val="1"/>
      <w:marLeft w:val="0"/>
      <w:marRight w:val="0"/>
      <w:marTop w:val="0"/>
      <w:marBottom w:val="0"/>
      <w:divBdr>
        <w:top w:val="none" w:sz="0" w:space="0" w:color="auto"/>
        <w:left w:val="none" w:sz="0" w:space="0" w:color="auto"/>
        <w:bottom w:val="none" w:sz="0" w:space="0" w:color="auto"/>
        <w:right w:val="none" w:sz="0" w:space="0" w:color="auto"/>
      </w:divBdr>
    </w:div>
    <w:div w:id="1357653520">
      <w:bodyDiv w:val="1"/>
      <w:marLeft w:val="0"/>
      <w:marRight w:val="0"/>
      <w:marTop w:val="0"/>
      <w:marBottom w:val="0"/>
      <w:divBdr>
        <w:top w:val="none" w:sz="0" w:space="0" w:color="auto"/>
        <w:left w:val="none" w:sz="0" w:space="0" w:color="auto"/>
        <w:bottom w:val="none" w:sz="0" w:space="0" w:color="auto"/>
        <w:right w:val="none" w:sz="0" w:space="0" w:color="auto"/>
      </w:divBdr>
    </w:div>
    <w:div w:id="1357928114">
      <w:bodyDiv w:val="1"/>
      <w:marLeft w:val="0"/>
      <w:marRight w:val="0"/>
      <w:marTop w:val="0"/>
      <w:marBottom w:val="0"/>
      <w:divBdr>
        <w:top w:val="none" w:sz="0" w:space="0" w:color="auto"/>
        <w:left w:val="none" w:sz="0" w:space="0" w:color="auto"/>
        <w:bottom w:val="none" w:sz="0" w:space="0" w:color="auto"/>
        <w:right w:val="none" w:sz="0" w:space="0" w:color="auto"/>
      </w:divBdr>
    </w:div>
    <w:div w:id="1358390906">
      <w:bodyDiv w:val="1"/>
      <w:marLeft w:val="0"/>
      <w:marRight w:val="0"/>
      <w:marTop w:val="0"/>
      <w:marBottom w:val="0"/>
      <w:divBdr>
        <w:top w:val="none" w:sz="0" w:space="0" w:color="auto"/>
        <w:left w:val="none" w:sz="0" w:space="0" w:color="auto"/>
        <w:bottom w:val="none" w:sz="0" w:space="0" w:color="auto"/>
        <w:right w:val="none" w:sz="0" w:space="0" w:color="auto"/>
      </w:divBdr>
    </w:div>
    <w:div w:id="1358965687">
      <w:bodyDiv w:val="1"/>
      <w:marLeft w:val="0"/>
      <w:marRight w:val="0"/>
      <w:marTop w:val="0"/>
      <w:marBottom w:val="0"/>
      <w:divBdr>
        <w:top w:val="none" w:sz="0" w:space="0" w:color="auto"/>
        <w:left w:val="none" w:sz="0" w:space="0" w:color="auto"/>
        <w:bottom w:val="none" w:sz="0" w:space="0" w:color="auto"/>
        <w:right w:val="none" w:sz="0" w:space="0" w:color="auto"/>
      </w:divBdr>
    </w:div>
    <w:div w:id="1359117391">
      <w:bodyDiv w:val="1"/>
      <w:marLeft w:val="0"/>
      <w:marRight w:val="0"/>
      <w:marTop w:val="0"/>
      <w:marBottom w:val="0"/>
      <w:divBdr>
        <w:top w:val="none" w:sz="0" w:space="0" w:color="auto"/>
        <w:left w:val="none" w:sz="0" w:space="0" w:color="auto"/>
        <w:bottom w:val="none" w:sz="0" w:space="0" w:color="auto"/>
        <w:right w:val="none" w:sz="0" w:space="0" w:color="auto"/>
      </w:divBdr>
    </w:div>
    <w:div w:id="1360352669">
      <w:bodyDiv w:val="1"/>
      <w:marLeft w:val="0"/>
      <w:marRight w:val="0"/>
      <w:marTop w:val="0"/>
      <w:marBottom w:val="0"/>
      <w:divBdr>
        <w:top w:val="none" w:sz="0" w:space="0" w:color="auto"/>
        <w:left w:val="none" w:sz="0" w:space="0" w:color="auto"/>
        <w:bottom w:val="none" w:sz="0" w:space="0" w:color="auto"/>
        <w:right w:val="none" w:sz="0" w:space="0" w:color="auto"/>
      </w:divBdr>
    </w:div>
    <w:div w:id="1363550673">
      <w:bodyDiv w:val="1"/>
      <w:marLeft w:val="0"/>
      <w:marRight w:val="0"/>
      <w:marTop w:val="0"/>
      <w:marBottom w:val="0"/>
      <w:divBdr>
        <w:top w:val="none" w:sz="0" w:space="0" w:color="auto"/>
        <w:left w:val="none" w:sz="0" w:space="0" w:color="auto"/>
        <w:bottom w:val="none" w:sz="0" w:space="0" w:color="auto"/>
        <w:right w:val="none" w:sz="0" w:space="0" w:color="auto"/>
      </w:divBdr>
    </w:div>
    <w:div w:id="1363937843">
      <w:bodyDiv w:val="1"/>
      <w:marLeft w:val="0"/>
      <w:marRight w:val="0"/>
      <w:marTop w:val="0"/>
      <w:marBottom w:val="0"/>
      <w:divBdr>
        <w:top w:val="none" w:sz="0" w:space="0" w:color="auto"/>
        <w:left w:val="none" w:sz="0" w:space="0" w:color="auto"/>
        <w:bottom w:val="none" w:sz="0" w:space="0" w:color="auto"/>
        <w:right w:val="none" w:sz="0" w:space="0" w:color="auto"/>
      </w:divBdr>
    </w:div>
    <w:div w:id="1365254485">
      <w:bodyDiv w:val="1"/>
      <w:marLeft w:val="0"/>
      <w:marRight w:val="0"/>
      <w:marTop w:val="0"/>
      <w:marBottom w:val="0"/>
      <w:divBdr>
        <w:top w:val="none" w:sz="0" w:space="0" w:color="auto"/>
        <w:left w:val="none" w:sz="0" w:space="0" w:color="auto"/>
        <w:bottom w:val="none" w:sz="0" w:space="0" w:color="auto"/>
        <w:right w:val="none" w:sz="0" w:space="0" w:color="auto"/>
      </w:divBdr>
    </w:div>
    <w:div w:id="1367368738">
      <w:bodyDiv w:val="1"/>
      <w:marLeft w:val="0"/>
      <w:marRight w:val="0"/>
      <w:marTop w:val="0"/>
      <w:marBottom w:val="0"/>
      <w:divBdr>
        <w:top w:val="none" w:sz="0" w:space="0" w:color="auto"/>
        <w:left w:val="none" w:sz="0" w:space="0" w:color="auto"/>
        <w:bottom w:val="none" w:sz="0" w:space="0" w:color="auto"/>
        <w:right w:val="none" w:sz="0" w:space="0" w:color="auto"/>
      </w:divBdr>
    </w:div>
    <w:div w:id="1368022941">
      <w:bodyDiv w:val="1"/>
      <w:marLeft w:val="0"/>
      <w:marRight w:val="0"/>
      <w:marTop w:val="0"/>
      <w:marBottom w:val="0"/>
      <w:divBdr>
        <w:top w:val="none" w:sz="0" w:space="0" w:color="auto"/>
        <w:left w:val="none" w:sz="0" w:space="0" w:color="auto"/>
        <w:bottom w:val="none" w:sz="0" w:space="0" w:color="auto"/>
        <w:right w:val="none" w:sz="0" w:space="0" w:color="auto"/>
      </w:divBdr>
    </w:div>
    <w:div w:id="1371105632">
      <w:bodyDiv w:val="1"/>
      <w:marLeft w:val="0"/>
      <w:marRight w:val="0"/>
      <w:marTop w:val="0"/>
      <w:marBottom w:val="0"/>
      <w:divBdr>
        <w:top w:val="none" w:sz="0" w:space="0" w:color="auto"/>
        <w:left w:val="none" w:sz="0" w:space="0" w:color="auto"/>
        <w:bottom w:val="none" w:sz="0" w:space="0" w:color="auto"/>
        <w:right w:val="none" w:sz="0" w:space="0" w:color="auto"/>
      </w:divBdr>
    </w:div>
    <w:div w:id="1371421717">
      <w:bodyDiv w:val="1"/>
      <w:marLeft w:val="0"/>
      <w:marRight w:val="0"/>
      <w:marTop w:val="0"/>
      <w:marBottom w:val="0"/>
      <w:divBdr>
        <w:top w:val="none" w:sz="0" w:space="0" w:color="auto"/>
        <w:left w:val="none" w:sz="0" w:space="0" w:color="auto"/>
        <w:bottom w:val="none" w:sz="0" w:space="0" w:color="auto"/>
        <w:right w:val="none" w:sz="0" w:space="0" w:color="auto"/>
      </w:divBdr>
    </w:div>
    <w:div w:id="1372925515">
      <w:bodyDiv w:val="1"/>
      <w:marLeft w:val="0"/>
      <w:marRight w:val="0"/>
      <w:marTop w:val="0"/>
      <w:marBottom w:val="0"/>
      <w:divBdr>
        <w:top w:val="none" w:sz="0" w:space="0" w:color="auto"/>
        <w:left w:val="none" w:sz="0" w:space="0" w:color="auto"/>
        <w:bottom w:val="none" w:sz="0" w:space="0" w:color="auto"/>
        <w:right w:val="none" w:sz="0" w:space="0" w:color="auto"/>
      </w:divBdr>
    </w:div>
    <w:div w:id="1373185807">
      <w:bodyDiv w:val="1"/>
      <w:marLeft w:val="0"/>
      <w:marRight w:val="0"/>
      <w:marTop w:val="0"/>
      <w:marBottom w:val="0"/>
      <w:divBdr>
        <w:top w:val="none" w:sz="0" w:space="0" w:color="auto"/>
        <w:left w:val="none" w:sz="0" w:space="0" w:color="auto"/>
        <w:bottom w:val="none" w:sz="0" w:space="0" w:color="auto"/>
        <w:right w:val="none" w:sz="0" w:space="0" w:color="auto"/>
      </w:divBdr>
    </w:div>
    <w:div w:id="1373456277">
      <w:bodyDiv w:val="1"/>
      <w:marLeft w:val="0"/>
      <w:marRight w:val="0"/>
      <w:marTop w:val="0"/>
      <w:marBottom w:val="0"/>
      <w:divBdr>
        <w:top w:val="none" w:sz="0" w:space="0" w:color="auto"/>
        <w:left w:val="none" w:sz="0" w:space="0" w:color="auto"/>
        <w:bottom w:val="none" w:sz="0" w:space="0" w:color="auto"/>
        <w:right w:val="none" w:sz="0" w:space="0" w:color="auto"/>
      </w:divBdr>
    </w:div>
    <w:div w:id="1374037644">
      <w:bodyDiv w:val="1"/>
      <w:marLeft w:val="0"/>
      <w:marRight w:val="0"/>
      <w:marTop w:val="0"/>
      <w:marBottom w:val="0"/>
      <w:divBdr>
        <w:top w:val="none" w:sz="0" w:space="0" w:color="auto"/>
        <w:left w:val="none" w:sz="0" w:space="0" w:color="auto"/>
        <w:bottom w:val="none" w:sz="0" w:space="0" w:color="auto"/>
        <w:right w:val="none" w:sz="0" w:space="0" w:color="auto"/>
      </w:divBdr>
    </w:div>
    <w:div w:id="1374498269">
      <w:bodyDiv w:val="1"/>
      <w:marLeft w:val="0"/>
      <w:marRight w:val="0"/>
      <w:marTop w:val="0"/>
      <w:marBottom w:val="0"/>
      <w:divBdr>
        <w:top w:val="none" w:sz="0" w:space="0" w:color="auto"/>
        <w:left w:val="none" w:sz="0" w:space="0" w:color="auto"/>
        <w:bottom w:val="none" w:sz="0" w:space="0" w:color="auto"/>
        <w:right w:val="none" w:sz="0" w:space="0" w:color="auto"/>
      </w:divBdr>
    </w:div>
    <w:div w:id="1376546495">
      <w:bodyDiv w:val="1"/>
      <w:marLeft w:val="0"/>
      <w:marRight w:val="0"/>
      <w:marTop w:val="0"/>
      <w:marBottom w:val="0"/>
      <w:divBdr>
        <w:top w:val="none" w:sz="0" w:space="0" w:color="auto"/>
        <w:left w:val="none" w:sz="0" w:space="0" w:color="auto"/>
        <w:bottom w:val="none" w:sz="0" w:space="0" w:color="auto"/>
        <w:right w:val="none" w:sz="0" w:space="0" w:color="auto"/>
      </w:divBdr>
    </w:div>
    <w:div w:id="1376808831">
      <w:bodyDiv w:val="1"/>
      <w:marLeft w:val="0"/>
      <w:marRight w:val="0"/>
      <w:marTop w:val="0"/>
      <w:marBottom w:val="0"/>
      <w:divBdr>
        <w:top w:val="none" w:sz="0" w:space="0" w:color="auto"/>
        <w:left w:val="none" w:sz="0" w:space="0" w:color="auto"/>
        <w:bottom w:val="none" w:sz="0" w:space="0" w:color="auto"/>
        <w:right w:val="none" w:sz="0" w:space="0" w:color="auto"/>
      </w:divBdr>
    </w:div>
    <w:div w:id="1377510965">
      <w:bodyDiv w:val="1"/>
      <w:marLeft w:val="0"/>
      <w:marRight w:val="0"/>
      <w:marTop w:val="0"/>
      <w:marBottom w:val="0"/>
      <w:divBdr>
        <w:top w:val="none" w:sz="0" w:space="0" w:color="auto"/>
        <w:left w:val="none" w:sz="0" w:space="0" w:color="auto"/>
        <w:bottom w:val="none" w:sz="0" w:space="0" w:color="auto"/>
        <w:right w:val="none" w:sz="0" w:space="0" w:color="auto"/>
      </w:divBdr>
    </w:div>
    <w:div w:id="1377661636">
      <w:bodyDiv w:val="1"/>
      <w:marLeft w:val="0"/>
      <w:marRight w:val="0"/>
      <w:marTop w:val="0"/>
      <w:marBottom w:val="0"/>
      <w:divBdr>
        <w:top w:val="none" w:sz="0" w:space="0" w:color="auto"/>
        <w:left w:val="none" w:sz="0" w:space="0" w:color="auto"/>
        <w:bottom w:val="none" w:sz="0" w:space="0" w:color="auto"/>
        <w:right w:val="none" w:sz="0" w:space="0" w:color="auto"/>
      </w:divBdr>
    </w:div>
    <w:div w:id="1378746483">
      <w:bodyDiv w:val="1"/>
      <w:marLeft w:val="0"/>
      <w:marRight w:val="0"/>
      <w:marTop w:val="0"/>
      <w:marBottom w:val="0"/>
      <w:divBdr>
        <w:top w:val="none" w:sz="0" w:space="0" w:color="auto"/>
        <w:left w:val="none" w:sz="0" w:space="0" w:color="auto"/>
        <w:bottom w:val="none" w:sz="0" w:space="0" w:color="auto"/>
        <w:right w:val="none" w:sz="0" w:space="0" w:color="auto"/>
      </w:divBdr>
    </w:div>
    <w:div w:id="1380014293">
      <w:bodyDiv w:val="1"/>
      <w:marLeft w:val="0"/>
      <w:marRight w:val="0"/>
      <w:marTop w:val="0"/>
      <w:marBottom w:val="0"/>
      <w:divBdr>
        <w:top w:val="none" w:sz="0" w:space="0" w:color="auto"/>
        <w:left w:val="none" w:sz="0" w:space="0" w:color="auto"/>
        <w:bottom w:val="none" w:sz="0" w:space="0" w:color="auto"/>
        <w:right w:val="none" w:sz="0" w:space="0" w:color="auto"/>
      </w:divBdr>
    </w:div>
    <w:div w:id="1380089006">
      <w:bodyDiv w:val="1"/>
      <w:marLeft w:val="0"/>
      <w:marRight w:val="0"/>
      <w:marTop w:val="0"/>
      <w:marBottom w:val="0"/>
      <w:divBdr>
        <w:top w:val="none" w:sz="0" w:space="0" w:color="auto"/>
        <w:left w:val="none" w:sz="0" w:space="0" w:color="auto"/>
        <w:bottom w:val="none" w:sz="0" w:space="0" w:color="auto"/>
        <w:right w:val="none" w:sz="0" w:space="0" w:color="auto"/>
      </w:divBdr>
    </w:div>
    <w:div w:id="1380593102">
      <w:bodyDiv w:val="1"/>
      <w:marLeft w:val="0"/>
      <w:marRight w:val="0"/>
      <w:marTop w:val="0"/>
      <w:marBottom w:val="0"/>
      <w:divBdr>
        <w:top w:val="none" w:sz="0" w:space="0" w:color="auto"/>
        <w:left w:val="none" w:sz="0" w:space="0" w:color="auto"/>
        <w:bottom w:val="none" w:sz="0" w:space="0" w:color="auto"/>
        <w:right w:val="none" w:sz="0" w:space="0" w:color="auto"/>
      </w:divBdr>
    </w:div>
    <w:div w:id="1381174201">
      <w:bodyDiv w:val="1"/>
      <w:marLeft w:val="0"/>
      <w:marRight w:val="0"/>
      <w:marTop w:val="0"/>
      <w:marBottom w:val="0"/>
      <w:divBdr>
        <w:top w:val="none" w:sz="0" w:space="0" w:color="auto"/>
        <w:left w:val="none" w:sz="0" w:space="0" w:color="auto"/>
        <w:bottom w:val="none" w:sz="0" w:space="0" w:color="auto"/>
        <w:right w:val="none" w:sz="0" w:space="0" w:color="auto"/>
      </w:divBdr>
    </w:div>
    <w:div w:id="1381514621">
      <w:bodyDiv w:val="1"/>
      <w:marLeft w:val="0"/>
      <w:marRight w:val="0"/>
      <w:marTop w:val="0"/>
      <w:marBottom w:val="0"/>
      <w:divBdr>
        <w:top w:val="none" w:sz="0" w:space="0" w:color="auto"/>
        <w:left w:val="none" w:sz="0" w:space="0" w:color="auto"/>
        <w:bottom w:val="none" w:sz="0" w:space="0" w:color="auto"/>
        <w:right w:val="none" w:sz="0" w:space="0" w:color="auto"/>
      </w:divBdr>
    </w:div>
    <w:div w:id="1381900033">
      <w:bodyDiv w:val="1"/>
      <w:marLeft w:val="0"/>
      <w:marRight w:val="0"/>
      <w:marTop w:val="0"/>
      <w:marBottom w:val="0"/>
      <w:divBdr>
        <w:top w:val="none" w:sz="0" w:space="0" w:color="auto"/>
        <w:left w:val="none" w:sz="0" w:space="0" w:color="auto"/>
        <w:bottom w:val="none" w:sz="0" w:space="0" w:color="auto"/>
        <w:right w:val="none" w:sz="0" w:space="0" w:color="auto"/>
      </w:divBdr>
    </w:div>
    <w:div w:id="1386372007">
      <w:bodyDiv w:val="1"/>
      <w:marLeft w:val="0"/>
      <w:marRight w:val="0"/>
      <w:marTop w:val="0"/>
      <w:marBottom w:val="0"/>
      <w:divBdr>
        <w:top w:val="none" w:sz="0" w:space="0" w:color="auto"/>
        <w:left w:val="none" w:sz="0" w:space="0" w:color="auto"/>
        <w:bottom w:val="none" w:sz="0" w:space="0" w:color="auto"/>
        <w:right w:val="none" w:sz="0" w:space="0" w:color="auto"/>
      </w:divBdr>
    </w:div>
    <w:div w:id="1386491254">
      <w:bodyDiv w:val="1"/>
      <w:marLeft w:val="0"/>
      <w:marRight w:val="0"/>
      <w:marTop w:val="0"/>
      <w:marBottom w:val="0"/>
      <w:divBdr>
        <w:top w:val="none" w:sz="0" w:space="0" w:color="auto"/>
        <w:left w:val="none" w:sz="0" w:space="0" w:color="auto"/>
        <w:bottom w:val="none" w:sz="0" w:space="0" w:color="auto"/>
        <w:right w:val="none" w:sz="0" w:space="0" w:color="auto"/>
      </w:divBdr>
    </w:div>
    <w:div w:id="1389114637">
      <w:bodyDiv w:val="1"/>
      <w:marLeft w:val="0"/>
      <w:marRight w:val="0"/>
      <w:marTop w:val="0"/>
      <w:marBottom w:val="0"/>
      <w:divBdr>
        <w:top w:val="none" w:sz="0" w:space="0" w:color="auto"/>
        <w:left w:val="none" w:sz="0" w:space="0" w:color="auto"/>
        <w:bottom w:val="none" w:sz="0" w:space="0" w:color="auto"/>
        <w:right w:val="none" w:sz="0" w:space="0" w:color="auto"/>
      </w:divBdr>
    </w:div>
    <w:div w:id="1391072453">
      <w:bodyDiv w:val="1"/>
      <w:marLeft w:val="0"/>
      <w:marRight w:val="0"/>
      <w:marTop w:val="0"/>
      <w:marBottom w:val="0"/>
      <w:divBdr>
        <w:top w:val="none" w:sz="0" w:space="0" w:color="auto"/>
        <w:left w:val="none" w:sz="0" w:space="0" w:color="auto"/>
        <w:bottom w:val="none" w:sz="0" w:space="0" w:color="auto"/>
        <w:right w:val="none" w:sz="0" w:space="0" w:color="auto"/>
      </w:divBdr>
    </w:div>
    <w:div w:id="1391269643">
      <w:bodyDiv w:val="1"/>
      <w:marLeft w:val="0"/>
      <w:marRight w:val="0"/>
      <w:marTop w:val="0"/>
      <w:marBottom w:val="0"/>
      <w:divBdr>
        <w:top w:val="none" w:sz="0" w:space="0" w:color="auto"/>
        <w:left w:val="none" w:sz="0" w:space="0" w:color="auto"/>
        <w:bottom w:val="none" w:sz="0" w:space="0" w:color="auto"/>
        <w:right w:val="none" w:sz="0" w:space="0" w:color="auto"/>
      </w:divBdr>
    </w:div>
    <w:div w:id="1392658957">
      <w:bodyDiv w:val="1"/>
      <w:marLeft w:val="0"/>
      <w:marRight w:val="0"/>
      <w:marTop w:val="0"/>
      <w:marBottom w:val="0"/>
      <w:divBdr>
        <w:top w:val="none" w:sz="0" w:space="0" w:color="auto"/>
        <w:left w:val="none" w:sz="0" w:space="0" w:color="auto"/>
        <w:bottom w:val="none" w:sz="0" w:space="0" w:color="auto"/>
        <w:right w:val="none" w:sz="0" w:space="0" w:color="auto"/>
      </w:divBdr>
    </w:div>
    <w:div w:id="1394550188">
      <w:bodyDiv w:val="1"/>
      <w:marLeft w:val="0"/>
      <w:marRight w:val="0"/>
      <w:marTop w:val="0"/>
      <w:marBottom w:val="0"/>
      <w:divBdr>
        <w:top w:val="none" w:sz="0" w:space="0" w:color="auto"/>
        <w:left w:val="none" w:sz="0" w:space="0" w:color="auto"/>
        <w:bottom w:val="none" w:sz="0" w:space="0" w:color="auto"/>
        <w:right w:val="none" w:sz="0" w:space="0" w:color="auto"/>
      </w:divBdr>
    </w:div>
    <w:div w:id="1395006275">
      <w:bodyDiv w:val="1"/>
      <w:marLeft w:val="0"/>
      <w:marRight w:val="0"/>
      <w:marTop w:val="0"/>
      <w:marBottom w:val="0"/>
      <w:divBdr>
        <w:top w:val="none" w:sz="0" w:space="0" w:color="auto"/>
        <w:left w:val="none" w:sz="0" w:space="0" w:color="auto"/>
        <w:bottom w:val="none" w:sz="0" w:space="0" w:color="auto"/>
        <w:right w:val="none" w:sz="0" w:space="0" w:color="auto"/>
      </w:divBdr>
    </w:div>
    <w:div w:id="1395279363">
      <w:bodyDiv w:val="1"/>
      <w:marLeft w:val="0"/>
      <w:marRight w:val="0"/>
      <w:marTop w:val="0"/>
      <w:marBottom w:val="0"/>
      <w:divBdr>
        <w:top w:val="none" w:sz="0" w:space="0" w:color="auto"/>
        <w:left w:val="none" w:sz="0" w:space="0" w:color="auto"/>
        <w:bottom w:val="none" w:sz="0" w:space="0" w:color="auto"/>
        <w:right w:val="none" w:sz="0" w:space="0" w:color="auto"/>
      </w:divBdr>
    </w:div>
    <w:div w:id="1397701144">
      <w:bodyDiv w:val="1"/>
      <w:marLeft w:val="0"/>
      <w:marRight w:val="0"/>
      <w:marTop w:val="0"/>
      <w:marBottom w:val="0"/>
      <w:divBdr>
        <w:top w:val="none" w:sz="0" w:space="0" w:color="auto"/>
        <w:left w:val="none" w:sz="0" w:space="0" w:color="auto"/>
        <w:bottom w:val="none" w:sz="0" w:space="0" w:color="auto"/>
        <w:right w:val="none" w:sz="0" w:space="0" w:color="auto"/>
      </w:divBdr>
    </w:div>
    <w:div w:id="1398363622">
      <w:bodyDiv w:val="1"/>
      <w:marLeft w:val="0"/>
      <w:marRight w:val="0"/>
      <w:marTop w:val="0"/>
      <w:marBottom w:val="0"/>
      <w:divBdr>
        <w:top w:val="none" w:sz="0" w:space="0" w:color="auto"/>
        <w:left w:val="none" w:sz="0" w:space="0" w:color="auto"/>
        <w:bottom w:val="none" w:sz="0" w:space="0" w:color="auto"/>
        <w:right w:val="none" w:sz="0" w:space="0" w:color="auto"/>
      </w:divBdr>
    </w:div>
    <w:div w:id="1400248953">
      <w:bodyDiv w:val="1"/>
      <w:marLeft w:val="0"/>
      <w:marRight w:val="0"/>
      <w:marTop w:val="0"/>
      <w:marBottom w:val="0"/>
      <w:divBdr>
        <w:top w:val="none" w:sz="0" w:space="0" w:color="auto"/>
        <w:left w:val="none" w:sz="0" w:space="0" w:color="auto"/>
        <w:bottom w:val="none" w:sz="0" w:space="0" w:color="auto"/>
        <w:right w:val="none" w:sz="0" w:space="0" w:color="auto"/>
      </w:divBdr>
    </w:div>
    <w:div w:id="1400860774">
      <w:bodyDiv w:val="1"/>
      <w:marLeft w:val="0"/>
      <w:marRight w:val="0"/>
      <w:marTop w:val="0"/>
      <w:marBottom w:val="0"/>
      <w:divBdr>
        <w:top w:val="none" w:sz="0" w:space="0" w:color="auto"/>
        <w:left w:val="none" w:sz="0" w:space="0" w:color="auto"/>
        <w:bottom w:val="none" w:sz="0" w:space="0" w:color="auto"/>
        <w:right w:val="none" w:sz="0" w:space="0" w:color="auto"/>
      </w:divBdr>
    </w:div>
    <w:div w:id="1401713912">
      <w:bodyDiv w:val="1"/>
      <w:marLeft w:val="0"/>
      <w:marRight w:val="0"/>
      <w:marTop w:val="0"/>
      <w:marBottom w:val="0"/>
      <w:divBdr>
        <w:top w:val="none" w:sz="0" w:space="0" w:color="auto"/>
        <w:left w:val="none" w:sz="0" w:space="0" w:color="auto"/>
        <w:bottom w:val="none" w:sz="0" w:space="0" w:color="auto"/>
        <w:right w:val="none" w:sz="0" w:space="0" w:color="auto"/>
      </w:divBdr>
    </w:div>
    <w:div w:id="1402673185">
      <w:bodyDiv w:val="1"/>
      <w:marLeft w:val="0"/>
      <w:marRight w:val="0"/>
      <w:marTop w:val="0"/>
      <w:marBottom w:val="0"/>
      <w:divBdr>
        <w:top w:val="none" w:sz="0" w:space="0" w:color="auto"/>
        <w:left w:val="none" w:sz="0" w:space="0" w:color="auto"/>
        <w:bottom w:val="none" w:sz="0" w:space="0" w:color="auto"/>
        <w:right w:val="none" w:sz="0" w:space="0" w:color="auto"/>
      </w:divBdr>
    </w:div>
    <w:div w:id="1403025031">
      <w:bodyDiv w:val="1"/>
      <w:marLeft w:val="0"/>
      <w:marRight w:val="0"/>
      <w:marTop w:val="0"/>
      <w:marBottom w:val="0"/>
      <w:divBdr>
        <w:top w:val="none" w:sz="0" w:space="0" w:color="auto"/>
        <w:left w:val="none" w:sz="0" w:space="0" w:color="auto"/>
        <w:bottom w:val="none" w:sz="0" w:space="0" w:color="auto"/>
        <w:right w:val="none" w:sz="0" w:space="0" w:color="auto"/>
      </w:divBdr>
    </w:div>
    <w:div w:id="1403060539">
      <w:bodyDiv w:val="1"/>
      <w:marLeft w:val="0"/>
      <w:marRight w:val="0"/>
      <w:marTop w:val="0"/>
      <w:marBottom w:val="0"/>
      <w:divBdr>
        <w:top w:val="none" w:sz="0" w:space="0" w:color="auto"/>
        <w:left w:val="none" w:sz="0" w:space="0" w:color="auto"/>
        <w:bottom w:val="none" w:sz="0" w:space="0" w:color="auto"/>
        <w:right w:val="none" w:sz="0" w:space="0" w:color="auto"/>
      </w:divBdr>
    </w:div>
    <w:div w:id="1403260877">
      <w:bodyDiv w:val="1"/>
      <w:marLeft w:val="0"/>
      <w:marRight w:val="0"/>
      <w:marTop w:val="0"/>
      <w:marBottom w:val="0"/>
      <w:divBdr>
        <w:top w:val="none" w:sz="0" w:space="0" w:color="auto"/>
        <w:left w:val="none" w:sz="0" w:space="0" w:color="auto"/>
        <w:bottom w:val="none" w:sz="0" w:space="0" w:color="auto"/>
        <w:right w:val="none" w:sz="0" w:space="0" w:color="auto"/>
      </w:divBdr>
    </w:div>
    <w:div w:id="1404836696">
      <w:bodyDiv w:val="1"/>
      <w:marLeft w:val="0"/>
      <w:marRight w:val="0"/>
      <w:marTop w:val="0"/>
      <w:marBottom w:val="0"/>
      <w:divBdr>
        <w:top w:val="none" w:sz="0" w:space="0" w:color="auto"/>
        <w:left w:val="none" w:sz="0" w:space="0" w:color="auto"/>
        <w:bottom w:val="none" w:sz="0" w:space="0" w:color="auto"/>
        <w:right w:val="none" w:sz="0" w:space="0" w:color="auto"/>
      </w:divBdr>
    </w:div>
    <w:div w:id="1405031681">
      <w:bodyDiv w:val="1"/>
      <w:marLeft w:val="0"/>
      <w:marRight w:val="0"/>
      <w:marTop w:val="0"/>
      <w:marBottom w:val="0"/>
      <w:divBdr>
        <w:top w:val="none" w:sz="0" w:space="0" w:color="auto"/>
        <w:left w:val="none" w:sz="0" w:space="0" w:color="auto"/>
        <w:bottom w:val="none" w:sz="0" w:space="0" w:color="auto"/>
        <w:right w:val="none" w:sz="0" w:space="0" w:color="auto"/>
      </w:divBdr>
    </w:div>
    <w:div w:id="1406411093">
      <w:bodyDiv w:val="1"/>
      <w:marLeft w:val="0"/>
      <w:marRight w:val="0"/>
      <w:marTop w:val="0"/>
      <w:marBottom w:val="0"/>
      <w:divBdr>
        <w:top w:val="none" w:sz="0" w:space="0" w:color="auto"/>
        <w:left w:val="none" w:sz="0" w:space="0" w:color="auto"/>
        <w:bottom w:val="none" w:sz="0" w:space="0" w:color="auto"/>
        <w:right w:val="none" w:sz="0" w:space="0" w:color="auto"/>
      </w:divBdr>
    </w:div>
    <w:div w:id="1406417635">
      <w:bodyDiv w:val="1"/>
      <w:marLeft w:val="0"/>
      <w:marRight w:val="0"/>
      <w:marTop w:val="0"/>
      <w:marBottom w:val="0"/>
      <w:divBdr>
        <w:top w:val="none" w:sz="0" w:space="0" w:color="auto"/>
        <w:left w:val="none" w:sz="0" w:space="0" w:color="auto"/>
        <w:bottom w:val="none" w:sz="0" w:space="0" w:color="auto"/>
        <w:right w:val="none" w:sz="0" w:space="0" w:color="auto"/>
      </w:divBdr>
    </w:div>
    <w:div w:id="1408653944">
      <w:bodyDiv w:val="1"/>
      <w:marLeft w:val="0"/>
      <w:marRight w:val="0"/>
      <w:marTop w:val="0"/>
      <w:marBottom w:val="0"/>
      <w:divBdr>
        <w:top w:val="none" w:sz="0" w:space="0" w:color="auto"/>
        <w:left w:val="none" w:sz="0" w:space="0" w:color="auto"/>
        <w:bottom w:val="none" w:sz="0" w:space="0" w:color="auto"/>
        <w:right w:val="none" w:sz="0" w:space="0" w:color="auto"/>
      </w:divBdr>
    </w:div>
    <w:div w:id="1410420255">
      <w:bodyDiv w:val="1"/>
      <w:marLeft w:val="0"/>
      <w:marRight w:val="0"/>
      <w:marTop w:val="0"/>
      <w:marBottom w:val="0"/>
      <w:divBdr>
        <w:top w:val="none" w:sz="0" w:space="0" w:color="auto"/>
        <w:left w:val="none" w:sz="0" w:space="0" w:color="auto"/>
        <w:bottom w:val="none" w:sz="0" w:space="0" w:color="auto"/>
        <w:right w:val="none" w:sz="0" w:space="0" w:color="auto"/>
      </w:divBdr>
    </w:div>
    <w:div w:id="1410811882">
      <w:bodyDiv w:val="1"/>
      <w:marLeft w:val="0"/>
      <w:marRight w:val="0"/>
      <w:marTop w:val="0"/>
      <w:marBottom w:val="0"/>
      <w:divBdr>
        <w:top w:val="none" w:sz="0" w:space="0" w:color="auto"/>
        <w:left w:val="none" w:sz="0" w:space="0" w:color="auto"/>
        <w:bottom w:val="none" w:sz="0" w:space="0" w:color="auto"/>
        <w:right w:val="none" w:sz="0" w:space="0" w:color="auto"/>
      </w:divBdr>
    </w:div>
    <w:div w:id="1412702072">
      <w:bodyDiv w:val="1"/>
      <w:marLeft w:val="0"/>
      <w:marRight w:val="0"/>
      <w:marTop w:val="0"/>
      <w:marBottom w:val="0"/>
      <w:divBdr>
        <w:top w:val="none" w:sz="0" w:space="0" w:color="auto"/>
        <w:left w:val="none" w:sz="0" w:space="0" w:color="auto"/>
        <w:bottom w:val="none" w:sz="0" w:space="0" w:color="auto"/>
        <w:right w:val="none" w:sz="0" w:space="0" w:color="auto"/>
      </w:divBdr>
    </w:div>
    <w:div w:id="1413313737">
      <w:bodyDiv w:val="1"/>
      <w:marLeft w:val="0"/>
      <w:marRight w:val="0"/>
      <w:marTop w:val="0"/>
      <w:marBottom w:val="0"/>
      <w:divBdr>
        <w:top w:val="none" w:sz="0" w:space="0" w:color="auto"/>
        <w:left w:val="none" w:sz="0" w:space="0" w:color="auto"/>
        <w:bottom w:val="none" w:sz="0" w:space="0" w:color="auto"/>
        <w:right w:val="none" w:sz="0" w:space="0" w:color="auto"/>
      </w:divBdr>
    </w:div>
    <w:div w:id="1413350910">
      <w:bodyDiv w:val="1"/>
      <w:marLeft w:val="0"/>
      <w:marRight w:val="0"/>
      <w:marTop w:val="0"/>
      <w:marBottom w:val="0"/>
      <w:divBdr>
        <w:top w:val="none" w:sz="0" w:space="0" w:color="auto"/>
        <w:left w:val="none" w:sz="0" w:space="0" w:color="auto"/>
        <w:bottom w:val="none" w:sz="0" w:space="0" w:color="auto"/>
        <w:right w:val="none" w:sz="0" w:space="0" w:color="auto"/>
      </w:divBdr>
    </w:div>
    <w:div w:id="1414819744">
      <w:bodyDiv w:val="1"/>
      <w:marLeft w:val="0"/>
      <w:marRight w:val="0"/>
      <w:marTop w:val="0"/>
      <w:marBottom w:val="0"/>
      <w:divBdr>
        <w:top w:val="none" w:sz="0" w:space="0" w:color="auto"/>
        <w:left w:val="none" w:sz="0" w:space="0" w:color="auto"/>
        <w:bottom w:val="none" w:sz="0" w:space="0" w:color="auto"/>
        <w:right w:val="none" w:sz="0" w:space="0" w:color="auto"/>
      </w:divBdr>
    </w:div>
    <w:div w:id="1415279978">
      <w:bodyDiv w:val="1"/>
      <w:marLeft w:val="0"/>
      <w:marRight w:val="0"/>
      <w:marTop w:val="0"/>
      <w:marBottom w:val="0"/>
      <w:divBdr>
        <w:top w:val="none" w:sz="0" w:space="0" w:color="auto"/>
        <w:left w:val="none" w:sz="0" w:space="0" w:color="auto"/>
        <w:bottom w:val="none" w:sz="0" w:space="0" w:color="auto"/>
        <w:right w:val="none" w:sz="0" w:space="0" w:color="auto"/>
      </w:divBdr>
    </w:div>
    <w:div w:id="1415323663">
      <w:bodyDiv w:val="1"/>
      <w:marLeft w:val="0"/>
      <w:marRight w:val="0"/>
      <w:marTop w:val="0"/>
      <w:marBottom w:val="0"/>
      <w:divBdr>
        <w:top w:val="none" w:sz="0" w:space="0" w:color="auto"/>
        <w:left w:val="none" w:sz="0" w:space="0" w:color="auto"/>
        <w:bottom w:val="none" w:sz="0" w:space="0" w:color="auto"/>
        <w:right w:val="none" w:sz="0" w:space="0" w:color="auto"/>
      </w:divBdr>
    </w:div>
    <w:div w:id="1417239526">
      <w:bodyDiv w:val="1"/>
      <w:marLeft w:val="0"/>
      <w:marRight w:val="0"/>
      <w:marTop w:val="0"/>
      <w:marBottom w:val="0"/>
      <w:divBdr>
        <w:top w:val="none" w:sz="0" w:space="0" w:color="auto"/>
        <w:left w:val="none" w:sz="0" w:space="0" w:color="auto"/>
        <w:bottom w:val="none" w:sz="0" w:space="0" w:color="auto"/>
        <w:right w:val="none" w:sz="0" w:space="0" w:color="auto"/>
      </w:divBdr>
    </w:div>
    <w:div w:id="1419785177">
      <w:bodyDiv w:val="1"/>
      <w:marLeft w:val="0"/>
      <w:marRight w:val="0"/>
      <w:marTop w:val="0"/>
      <w:marBottom w:val="0"/>
      <w:divBdr>
        <w:top w:val="none" w:sz="0" w:space="0" w:color="auto"/>
        <w:left w:val="none" w:sz="0" w:space="0" w:color="auto"/>
        <w:bottom w:val="none" w:sz="0" w:space="0" w:color="auto"/>
        <w:right w:val="none" w:sz="0" w:space="0" w:color="auto"/>
      </w:divBdr>
    </w:div>
    <w:div w:id="1421442946">
      <w:bodyDiv w:val="1"/>
      <w:marLeft w:val="0"/>
      <w:marRight w:val="0"/>
      <w:marTop w:val="0"/>
      <w:marBottom w:val="0"/>
      <w:divBdr>
        <w:top w:val="none" w:sz="0" w:space="0" w:color="auto"/>
        <w:left w:val="none" w:sz="0" w:space="0" w:color="auto"/>
        <w:bottom w:val="none" w:sz="0" w:space="0" w:color="auto"/>
        <w:right w:val="none" w:sz="0" w:space="0" w:color="auto"/>
      </w:divBdr>
    </w:div>
    <w:div w:id="1422216453">
      <w:bodyDiv w:val="1"/>
      <w:marLeft w:val="0"/>
      <w:marRight w:val="0"/>
      <w:marTop w:val="0"/>
      <w:marBottom w:val="0"/>
      <w:divBdr>
        <w:top w:val="none" w:sz="0" w:space="0" w:color="auto"/>
        <w:left w:val="none" w:sz="0" w:space="0" w:color="auto"/>
        <w:bottom w:val="none" w:sz="0" w:space="0" w:color="auto"/>
        <w:right w:val="none" w:sz="0" w:space="0" w:color="auto"/>
      </w:divBdr>
    </w:div>
    <w:div w:id="1422989965">
      <w:bodyDiv w:val="1"/>
      <w:marLeft w:val="0"/>
      <w:marRight w:val="0"/>
      <w:marTop w:val="0"/>
      <w:marBottom w:val="0"/>
      <w:divBdr>
        <w:top w:val="none" w:sz="0" w:space="0" w:color="auto"/>
        <w:left w:val="none" w:sz="0" w:space="0" w:color="auto"/>
        <w:bottom w:val="none" w:sz="0" w:space="0" w:color="auto"/>
        <w:right w:val="none" w:sz="0" w:space="0" w:color="auto"/>
      </w:divBdr>
    </w:div>
    <w:div w:id="1424187458">
      <w:bodyDiv w:val="1"/>
      <w:marLeft w:val="0"/>
      <w:marRight w:val="0"/>
      <w:marTop w:val="0"/>
      <w:marBottom w:val="0"/>
      <w:divBdr>
        <w:top w:val="none" w:sz="0" w:space="0" w:color="auto"/>
        <w:left w:val="none" w:sz="0" w:space="0" w:color="auto"/>
        <w:bottom w:val="none" w:sz="0" w:space="0" w:color="auto"/>
        <w:right w:val="none" w:sz="0" w:space="0" w:color="auto"/>
      </w:divBdr>
    </w:div>
    <w:div w:id="1425302493">
      <w:bodyDiv w:val="1"/>
      <w:marLeft w:val="0"/>
      <w:marRight w:val="0"/>
      <w:marTop w:val="0"/>
      <w:marBottom w:val="0"/>
      <w:divBdr>
        <w:top w:val="none" w:sz="0" w:space="0" w:color="auto"/>
        <w:left w:val="none" w:sz="0" w:space="0" w:color="auto"/>
        <w:bottom w:val="none" w:sz="0" w:space="0" w:color="auto"/>
        <w:right w:val="none" w:sz="0" w:space="0" w:color="auto"/>
      </w:divBdr>
    </w:div>
    <w:div w:id="1426271879">
      <w:bodyDiv w:val="1"/>
      <w:marLeft w:val="0"/>
      <w:marRight w:val="0"/>
      <w:marTop w:val="0"/>
      <w:marBottom w:val="0"/>
      <w:divBdr>
        <w:top w:val="none" w:sz="0" w:space="0" w:color="auto"/>
        <w:left w:val="none" w:sz="0" w:space="0" w:color="auto"/>
        <w:bottom w:val="none" w:sz="0" w:space="0" w:color="auto"/>
        <w:right w:val="none" w:sz="0" w:space="0" w:color="auto"/>
      </w:divBdr>
    </w:div>
    <w:div w:id="1426926850">
      <w:bodyDiv w:val="1"/>
      <w:marLeft w:val="0"/>
      <w:marRight w:val="0"/>
      <w:marTop w:val="0"/>
      <w:marBottom w:val="0"/>
      <w:divBdr>
        <w:top w:val="none" w:sz="0" w:space="0" w:color="auto"/>
        <w:left w:val="none" w:sz="0" w:space="0" w:color="auto"/>
        <w:bottom w:val="none" w:sz="0" w:space="0" w:color="auto"/>
        <w:right w:val="none" w:sz="0" w:space="0" w:color="auto"/>
      </w:divBdr>
      <w:divsChild>
        <w:div w:id="1646544733">
          <w:marLeft w:val="0"/>
          <w:marRight w:val="0"/>
          <w:marTop w:val="0"/>
          <w:marBottom w:val="0"/>
          <w:divBdr>
            <w:top w:val="none" w:sz="0" w:space="0" w:color="auto"/>
            <w:left w:val="none" w:sz="0" w:space="0" w:color="auto"/>
            <w:bottom w:val="none" w:sz="0" w:space="0" w:color="auto"/>
            <w:right w:val="none" w:sz="0" w:space="0" w:color="auto"/>
          </w:divBdr>
        </w:div>
      </w:divsChild>
    </w:div>
    <w:div w:id="1428303352">
      <w:bodyDiv w:val="1"/>
      <w:marLeft w:val="0"/>
      <w:marRight w:val="0"/>
      <w:marTop w:val="0"/>
      <w:marBottom w:val="0"/>
      <w:divBdr>
        <w:top w:val="none" w:sz="0" w:space="0" w:color="auto"/>
        <w:left w:val="none" w:sz="0" w:space="0" w:color="auto"/>
        <w:bottom w:val="none" w:sz="0" w:space="0" w:color="auto"/>
        <w:right w:val="none" w:sz="0" w:space="0" w:color="auto"/>
      </w:divBdr>
    </w:div>
    <w:div w:id="1430395988">
      <w:bodyDiv w:val="1"/>
      <w:marLeft w:val="0"/>
      <w:marRight w:val="0"/>
      <w:marTop w:val="0"/>
      <w:marBottom w:val="0"/>
      <w:divBdr>
        <w:top w:val="none" w:sz="0" w:space="0" w:color="auto"/>
        <w:left w:val="none" w:sz="0" w:space="0" w:color="auto"/>
        <w:bottom w:val="none" w:sz="0" w:space="0" w:color="auto"/>
        <w:right w:val="none" w:sz="0" w:space="0" w:color="auto"/>
      </w:divBdr>
    </w:div>
    <w:div w:id="1430731836">
      <w:bodyDiv w:val="1"/>
      <w:marLeft w:val="0"/>
      <w:marRight w:val="0"/>
      <w:marTop w:val="0"/>
      <w:marBottom w:val="0"/>
      <w:divBdr>
        <w:top w:val="none" w:sz="0" w:space="0" w:color="auto"/>
        <w:left w:val="none" w:sz="0" w:space="0" w:color="auto"/>
        <w:bottom w:val="none" w:sz="0" w:space="0" w:color="auto"/>
        <w:right w:val="none" w:sz="0" w:space="0" w:color="auto"/>
      </w:divBdr>
    </w:div>
    <w:div w:id="1430811506">
      <w:bodyDiv w:val="1"/>
      <w:marLeft w:val="0"/>
      <w:marRight w:val="0"/>
      <w:marTop w:val="0"/>
      <w:marBottom w:val="0"/>
      <w:divBdr>
        <w:top w:val="none" w:sz="0" w:space="0" w:color="auto"/>
        <w:left w:val="none" w:sz="0" w:space="0" w:color="auto"/>
        <w:bottom w:val="none" w:sz="0" w:space="0" w:color="auto"/>
        <w:right w:val="none" w:sz="0" w:space="0" w:color="auto"/>
      </w:divBdr>
    </w:div>
    <w:div w:id="1435175653">
      <w:bodyDiv w:val="1"/>
      <w:marLeft w:val="0"/>
      <w:marRight w:val="0"/>
      <w:marTop w:val="0"/>
      <w:marBottom w:val="0"/>
      <w:divBdr>
        <w:top w:val="none" w:sz="0" w:space="0" w:color="auto"/>
        <w:left w:val="none" w:sz="0" w:space="0" w:color="auto"/>
        <w:bottom w:val="none" w:sz="0" w:space="0" w:color="auto"/>
        <w:right w:val="none" w:sz="0" w:space="0" w:color="auto"/>
      </w:divBdr>
    </w:div>
    <w:div w:id="1435828853">
      <w:bodyDiv w:val="1"/>
      <w:marLeft w:val="0"/>
      <w:marRight w:val="0"/>
      <w:marTop w:val="0"/>
      <w:marBottom w:val="0"/>
      <w:divBdr>
        <w:top w:val="none" w:sz="0" w:space="0" w:color="auto"/>
        <w:left w:val="none" w:sz="0" w:space="0" w:color="auto"/>
        <w:bottom w:val="none" w:sz="0" w:space="0" w:color="auto"/>
        <w:right w:val="none" w:sz="0" w:space="0" w:color="auto"/>
      </w:divBdr>
    </w:div>
    <w:div w:id="1436057457">
      <w:bodyDiv w:val="1"/>
      <w:marLeft w:val="0"/>
      <w:marRight w:val="0"/>
      <w:marTop w:val="0"/>
      <w:marBottom w:val="0"/>
      <w:divBdr>
        <w:top w:val="none" w:sz="0" w:space="0" w:color="auto"/>
        <w:left w:val="none" w:sz="0" w:space="0" w:color="auto"/>
        <w:bottom w:val="none" w:sz="0" w:space="0" w:color="auto"/>
        <w:right w:val="none" w:sz="0" w:space="0" w:color="auto"/>
      </w:divBdr>
    </w:div>
    <w:div w:id="1436244681">
      <w:bodyDiv w:val="1"/>
      <w:marLeft w:val="0"/>
      <w:marRight w:val="0"/>
      <w:marTop w:val="0"/>
      <w:marBottom w:val="0"/>
      <w:divBdr>
        <w:top w:val="none" w:sz="0" w:space="0" w:color="auto"/>
        <w:left w:val="none" w:sz="0" w:space="0" w:color="auto"/>
        <w:bottom w:val="none" w:sz="0" w:space="0" w:color="auto"/>
        <w:right w:val="none" w:sz="0" w:space="0" w:color="auto"/>
      </w:divBdr>
    </w:div>
    <w:div w:id="1436557931">
      <w:bodyDiv w:val="1"/>
      <w:marLeft w:val="0"/>
      <w:marRight w:val="0"/>
      <w:marTop w:val="0"/>
      <w:marBottom w:val="0"/>
      <w:divBdr>
        <w:top w:val="none" w:sz="0" w:space="0" w:color="auto"/>
        <w:left w:val="none" w:sz="0" w:space="0" w:color="auto"/>
        <w:bottom w:val="none" w:sz="0" w:space="0" w:color="auto"/>
        <w:right w:val="none" w:sz="0" w:space="0" w:color="auto"/>
      </w:divBdr>
    </w:div>
    <w:div w:id="1437478253">
      <w:bodyDiv w:val="1"/>
      <w:marLeft w:val="0"/>
      <w:marRight w:val="0"/>
      <w:marTop w:val="0"/>
      <w:marBottom w:val="0"/>
      <w:divBdr>
        <w:top w:val="none" w:sz="0" w:space="0" w:color="auto"/>
        <w:left w:val="none" w:sz="0" w:space="0" w:color="auto"/>
        <w:bottom w:val="none" w:sz="0" w:space="0" w:color="auto"/>
        <w:right w:val="none" w:sz="0" w:space="0" w:color="auto"/>
      </w:divBdr>
    </w:div>
    <w:div w:id="1438061259">
      <w:bodyDiv w:val="1"/>
      <w:marLeft w:val="0"/>
      <w:marRight w:val="0"/>
      <w:marTop w:val="0"/>
      <w:marBottom w:val="0"/>
      <w:divBdr>
        <w:top w:val="none" w:sz="0" w:space="0" w:color="auto"/>
        <w:left w:val="none" w:sz="0" w:space="0" w:color="auto"/>
        <w:bottom w:val="none" w:sz="0" w:space="0" w:color="auto"/>
        <w:right w:val="none" w:sz="0" w:space="0" w:color="auto"/>
      </w:divBdr>
    </w:div>
    <w:div w:id="1439567615">
      <w:bodyDiv w:val="1"/>
      <w:marLeft w:val="0"/>
      <w:marRight w:val="0"/>
      <w:marTop w:val="0"/>
      <w:marBottom w:val="0"/>
      <w:divBdr>
        <w:top w:val="none" w:sz="0" w:space="0" w:color="auto"/>
        <w:left w:val="none" w:sz="0" w:space="0" w:color="auto"/>
        <w:bottom w:val="none" w:sz="0" w:space="0" w:color="auto"/>
        <w:right w:val="none" w:sz="0" w:space="0" w:color="auto"/>
      </w:divBdr>
    </w:div>
    <w:div w:id="1441072930">
      <w:bodyDiv w:val="1"/>
      <w:marLeft w:val="0"/>
      <w:marRight w:val="0"/>
      <w:marTop w:val="0"/>
      <w:marBottom w:val="0"/>
      <w:divBdr>
        <w:top w:val="none" w:sz="0" w:space="0" w:color="auto"/>
        <w:left w:val="none" w:sz="0" w:space="0" w:color="auto"/>
        <w:bottom w:val="none" w:sz="0" w:space="0" w:color="auto"/>
        <w:right w:val="none" w:sz="0" w:space="0" w:color="auto"/>
      </w:divBdr>
    </w:div>
    <w:div w:id="1442794632">
      <w:bodyDiv w:val="1"/>
      <w:marLeft w:val="0"/>
      <w:marRight w:val="0"/>
      <w:marTop w:val="0"/>
      <w:marBottom w:val="0"/>
      <w:divBdr>
        <w:top w:val="none" w:sz="0" w:space="0" w:color="auto"/>
        <w:left w:val="none" w:sz="0" w:space="0" w:color="auto"/>
        <w:bottom w:val="none" w:sz="0" w:space="0" w:color="auto"/>
        <w:right w:val="none" w:sz="0" w:space="0" w:color="auto"/>
      </w:divBdr>
    </w:div>
    <w:div w:id="1443962908">
      <w:bodyDiv w:val="1"/>
      <w:marLeft w:val="0"/>
      <w:marRight w:val="0"/>
      <w:marTop w:val="0"/>
      <w:marBottom w:val="0"/>
      <w:divBdr>
        <w:top w:val="none" w:sz="0" w:space="0" w:color="auto"/>
        <w:left w:val="none" w:sz="0" w:space="0" w:color="auto"/>
        <w:bottom w:val="none" w:sz="0" w:space="0" w:color="auto"/>
        <w:right w:val="none" w:sz="0" w:space="0" w:color="auto"/>
      </w:divBdr>
    </w:div>
    <w:div w:id="1445810969">
      <w:bodyDiv w:val="1"/>
      <w:marLeft w:val="0"/>
      <w:marRight w:val="0"/>
      <w:marTop w:val="0"/>
      <w:marBottom w:val="0"/>
      <w:divBdr>
        <w:top w:val="none" w:sz="0" w:space="0" w:color="auto"/>
        <w:left w:val="none" w:sz="0" w:space="0" w:color="auto"/>
        <w:bottom w:val="none" w:sz="0" w:space="0" w:color="auto"/>
        <w:right w:val="none" w:sz="0" w:space="0" w:color="auto"/>
      </w:divBdr>
    </w:div>
    <w:div w:id="1446077786">
      <w:bodyDiv w:val="1"/>
      <w:marLeft w:val="0"/>
      <w:marRight w:val="0"/>
      <w:marTop w:val="0"/>
      <w:marBottom w:val="0"/>
      <w:divBdr>
        <w:top w:val="none" w:sz="0" w:space="0" w:color="auto"/>
        <w:left w:val="none" w:sz="0" w:space="0" w:color="auto"/>
        <w:bottom w:val="none" w:sz="0" w:space="0" w:color="auto"/>
        <w:right w:val="none" w:sz="0" w:space="0" w:color="auto"/>
      </w:divBdr>
    </w:div>
    <w:div w:id="1446123329">
      <w:bodyDiv w:val="1"/>
      <w:marLeft w:val="0"/>
      <w:marRight w:val="0"/>
      <w:marTop w:val="0"/>
      <w:marBottom w:val="0"/>
      <w:divBdr>
        <w:top w:val="none" w:sz="0" w:space="0" w:color="auto"/>
        <w:left w:val="none" w:sz="0" w:space="0" w:color="auto"/>
        <w:bottom w:val="none" w:sz="0" w:space="0" w:color="auto"/>
        <w:right w:val="none" w:sz="0" w:space="0" w:color="auto"/>
      </w:divBdr>
    </w:div>
    <w:div w:id="1446191780">
      <w:bodyDiv w:val="1"/>
      <w:marLeft w:val="0"/>
      <w:marRight w:val="0"/>
      <w:marTop w:val="0"/>
      <w:marBottom w:val="0"/>
      <w:divBdr>
        <w:top w:val="none" w:sz="0" w:space="0" w:color="auto"/>
        <w:left w:val="none" w:sz="0" w:space="0" w:color="auto"/>
        <w:bottom w:val="none" w:sz="0" w:space="0" w:color="auto"/>
        <w:right w:val="none" w:sz="0" w:space="0" w:color="auto"/>
      </w:divBdr>
    </w:div>
    <w:div w:id="1446196102">
      <w:bodyDiv w:val="1"/>
      <w:marLeft w:val="0"/>
      <w:marRight w:val="0"/>
      <w:marTop w:val="0"/>
      <w:marBottom w:val="0"/>
      <w:divBdr>
        <w:top w:val="none" w:sz="0" w:space="0" w:color="auto"/>
        <w:left w:val="none" w:sz="0" w:space="0" w:color="auto"/>
        <w:bottom w:val="none" w:sz="0" w:space="0" w:color="auto"/>
        <w:right w:val="none" w:sz="0" w:space="0" w:color="auto"/>
      </w:divBdr>
    </w:div>
    <w:div w:id="1446928092">
      <w:bodyDiv w:val="1"/>
      <w:marLeft w:val="0"/>
      <w:marRight w:val="0"/>
      <w:marTop w:val="0"/>
      <w:marBottom w:val="0"/>
      <w:divBdr>
        <w:top w:val="none" w:sz="0" w:space="0" w:color="auto"/>
        <w:left w:val="none" w:sz="0" w:space="0" w:color="auto"/>
        <w:bottom w:val="none" w:sz="0" w:space="0" w:color="auto"/>
        <w:right w:val="none" w:sz="0" w:space="0" w:color="auto"/>
      </w:divBdr>
    </w:div>
    <w:div w:id="1449664183">
      <w:bodyDiv w:val="1"/>
      <w:marLeft w:val="0"/>
      <w:marRight w:val="0"/>
      <w:marTop w:val="0"/>
      <w:marBottom w:val="0"/>
      <w:divBdr>
        <w:top w:val="none" w:sz="0" w:space="0" w:color="auto"/>
        <w:left w:val="none" w:sz="0" w:space="0" w:color="auto"/>
        <w:bottom w:val="none" w:sz="0" w:space="0" w:color="auto"/>
        <w:right w:val="none" w:sz="0" w:space="0" w:color="auto"/>
      </w:divBdr>
    </w:div>
    <w:div w:id="1450585795">
      <w:bodyDiv w:val="1"/>
      <w:marLeft w:val="0"/>
      <w:marRight w:val="0"/>
      <w:marTop w:val="0"/>
      <w:marBottom w:val="0"/>
      <w:divBdr>
        <w:top w:val="none" w:sz="0" w:space="0" w:color="auto"/>
        <w:left w:val="none" w:sz="0" w:space="0" w:color="auto"/>
        <w:bottom w:val="none" w:sz="0" w:space="0" w:color="auto"/>
        <w:right w:val="none" w:sz="0" w:space="0" w:color="auto"/>
      </w:divBdr>
    </w:div>
    <w:div w:id="1451583332">
      <w:bodyDiv w:val="1"/>
      <w:marLeft w:val="0"/>
      <w:marRight w:val="0"/>
      <w:marTop w:val="0"/>
      <w:marBottom w:val="0"/>
      <w:divBdr>
        <w:top w:val="none" w:sz="0" w:space="0" w:color="auto"/>
        <w:left w:val="none" w:sz="0" w:space="0" w:color="auto"/>
        <w:bottom w:val="none" w:sz="0" w:space="0" w:color="auto"/>
        <w:right w:val="none" w:sz="0" w:space="0" w:color="auto"/>
      </w:divBdr>
    </w:div>
    <w:div w:id="1452091869">
      <w:bodyDiv w:val="1"/>
      <w:marLeft w:val="0"/>
      <w:marRight w:val="0"/>
      <w:marTop w:val="0"/>
      <w:marBottom w:val="0"/>
      <w:divBdr>
        <w:top w:val="none" w:sz="0" w:space="0" w:color="auto"/>
        <w:left w:val="none" w:sz="0" w:space="0" w:color="auto"/>
        <w:bottom w:val="none" w:sz="0" w:space="0" w:color="auto"/>
        <w:right w:val="none" w:sz="0" w:space="0" w:color="auto"/>
      </w:divBdr>
    </w:div>
    <w:div w:id="1452940968">
      <w:bodyDiv w:val="1"/>
      <w:marLeft w:val="0"/>
      <w:marRight w:val="0"/>
      <w:marTop w:val="0"/>
      <w:marBottom w:val="0"/>
      <w:divBdr>
        <w:top w:val="none" w:sz="0" w:space="0" w:color="auto"/>
        <w:left w:val="none" w:sz="0" w:space="0" w:color="auto"/>
        <w:bottom w:val="none" w:sz="0" w:space="0" w:color="auto"/>
        <w:right w:val="none" w:sz="0" w:space="0" w:color="auto"/>
      </w:divBdr>
    </w:div>
    <w:div w:id="1453668691">
      <w:bodyDiv w:val="1"/>
      <w:marLeft w:val="0"/>
      <w:marRight w:val="0"/>
      <w:marTop w:val="0"/>
      <w:marBottom w:val="0"/>
      <w:divBdr>
        <w:top w:val="none" w:sz="0" w:space="0" w:color="auto"/>
        <w:left w:val="none" w:sz="0" w:space="0" w:color="auto"/>
        <w:bottom w:val="none" w:sz="0" w:space="0" w:color="auto"/>
        <w:right w:val="none" w:sz="0" w:space="0" w:color="auto"/>
      </w:divBdr>
    </w:div>
    <w:div w:id="1453748559">
      <w:bodyDiv w:val="1"/>
      <w:marLeft w:val="0"/>
      <w:marRight w:val="0"/>
      <w:marTop w:val="0"/>
      <w:marBottom w:val="0"/>
      <w:divBdr>
        <w:top w:val="none" w:sz="0" w:space="0" w:color="auto"/>
        <w:left w:val="none" w:sz="0" w:space="0" w:color="auto"/>
        <w:bottom w:val="none" w:sz="0" w:space="0" w:color="auto"/>
        <w:right w:val="none" w:sz="0" w:space="0" w:color="auto"/>
      </w:divBdr>
    </w:div>
    <w:div w:id="1454326227">
      <w:bodyDiv w:val="1"/>
      <w:marLeft w:val="0"/>
      <w:marRight w:val="0"/>
      <w:marTop w:val="0"/>
      <w:marBottom w:val="0"/>
      <w:divBdr>
        <w:top w:val="none" w:sz="0" w:space="0" w:color="auto"/>
        <w:left w:val="none" w:sz="0" w:space="0" w:color="auto"/>
        <w:bottom w:val="none" w:sz="0" w:space="0" w:color="auto"/>
        <w:right w:val="none" w:sz="0" w:space="0" w:color="auto"/>
      </w:divBdr>
    </w:div>
    <w:div w:id="1455174489">
      <w:bodyDiv w:val="1"/>
      <w:marLeft w:val="0"/>
      <w:marRight w:val="0"/>
      <w:marTop w:val="0"/>
      <w:marBottom w:val="0"/>
      <w:divBdr>
        <w:top w:val="none" w:sz="0" w:space="0" w:color="auto"/>
        <w:left w:val="none" w:sz="0" w:space="0" w:color="auto"/>
        <w:bottom w:val="none" w:sz="0" w:space="0" w:color="auto"/>
        <w:right w:val="none" w:sz="0" w:space="0" w:color="auto"/>
      </w:divBdr>
    </w:div>
    <w:div w:id="1455367979">
      <w:bodyDiv w:val="1"/>
      <w:marLeft w:val="0"/>
      <w:marRight w:val="0"/>
      <w:marTop w:val="0"/>
      <w:marBottom w:val="0"/>
      <w:divBdr>
        <w:top w:val="none" w:sz="0" w:space="0" w:color="auto"/>
        <w:left w:val="none" w:sz="0" w:space="0" w:color="auto"/>
        <w:bottom w:val="none" w:sz="0" w:space="0" w:color="auto"/>
        <w:right w:val="none" w:sz="0" w:space="0" w:color="auto"/>
      </w:divBdr>
    </w:div>
    <w:div w:id="1456096242">
      <w:bodyDiv w:val="1"/>
      <w:marLeft w:val="0"/>
      <w:marRight w:val="0"/>
      <w:marTop w:val="0"/>
      <w:marBottom w:val="0"/>
      <w:divBdr>
        <w:top w:val="none" w:sz="0" w:space="0" w:color="auto"/>
        <w:left w:val="none" w:sz="0" w:space="0" w:color="auto"/>
        <w:bottom w:val="none" w:sz="0" w:space="0" w:color="auto"/>
        <w:right w:val="none" w:sz="0" w:space="0" w:color="auto"/>
      </w:divBdr>
    </w:div>
    <w:div w:id="1457526935">
      <w:bodyDiv w:val="1"/>
      <w:marLeft w:val="0"/>
      <w:marRight w:val="0"/>
      <w:marTop w:val="0"/>
      <w:marBottom w:val="0"/>
      <w:divBdr>
        <w:top w:val="none" w:sz="0" w:space="0" w:color="auto"/>
        <w:left w:val="none" w:sz="0" w:space="0" w:color="auto"/>
        <w:bottom w:val="none" w:sz="0" w:space="0" w:color="auto"/>
        <w:right w:val="none" w:sz="0" w:space="0" w:color="auto"/>
      </w:divBdr>
    </w:div>
    <w:div w:id="1459256822">
      <w:bodyDiv w:val="1"/>
      <w:marLeft w:val="0"/>
      <w:marRight w:val="0"/>
      <w:marTop w:val="0"/>
      <w:marBottom w:val="0"/>
      <w:divBdr>
        <w:top w:val="none" w:sz="0" w:space="0" w:color="auto"/>
        <w:left w:val="none" w:sz="0" w:space="0" w:color="auto"/>
        <w:bottom w:val="none" w:sz="0" w:space="0" w:color="auto"/>
        <w:right w:val="none" w:sz="0" w:space="0" w:color="auto"/>
      </w:divBdr>
    </w:div>
    <w:div w:id="1461145344">
      <w:bodyDiv w:val="1"/>
      <w:marLeft w:val="0"/>
      <w:marRight w:val="0"/>
      <w:marTop w:val="0"/>
      <w:marBottom w:val="0"/>
      <w:divBdr>
        <w:top w:val="none" w:sz="0" w:space="0" w:color="auto"/>
        <w:left w:val="none" w:sz="0" w:space="0" w:color="auto"/>
        <w:bottom w:val="none" w:sz="0" w:space="0" w:color="auto"/>
        <w:right w:val="none" w:sz="0" w:space="0" w:color="auto"/>
      </w:divBdr>
    </w:div>
    <w:div w:id="1462455647">
      <w:bodyDiv w:val="1"/>
      <w:marLeft w:val="0"/>
      <w:marRight w:val="0"/>
      <w:marTop w:val="0"/>
      <w:marBottom w:val="0"/>
      <w:divBdr>
        <w:top w:val="none" w:sz="0" w:space="0" w:color="auto"/>
        <w:left w:val="none" w:sz="0" w:space="0" w:color="auto"/>
        <w:bottom w:val="none" w:sz="0" w:space="0" w:color="auto"/>
        <w:right w:val="none" w:sz="0" w:space="0" w:color="auto"/>
      </w:divBdr>
    </w:div>
    <w:div w:id="1462503129">
      <w:bodyDiv w:val="1"/>
      <w:marLeft w:val="0"/>
      <w:marRight w:val="0"/>
      <w:marTop w:val="0"/>
      <w:marBottom w:val="0"/>
      <w:divBdr>
        <w:top w:val="none" w:sz="0" w:space="0" w:color="auto"/>
        <w:left w:val="none" w:sz="0" w:space="0" w:color="auto"/>
        <w:bottom w:val="none" w:sz="0" w:space="0" w:color="auto"/>
        <w:right w:val="none" w:sz="0" w:space="0" w:color="auto"/>
      </w:divBdr>
    </w:div>
    <w:div w:id="1465584712">
      <w:bodyDiv w:val="1"/>
      <w:marLeft w:val="0"/>
      <w:marRight w:val="0"/>
      <w:marTop w:val="0"/>
      <w:marBottom w:val="0"/>
      <w:divBdr>
        <w:top w:val="none" w:sz="0" w:space="0" w:color="auto"/>
        <w:left w:val="none" w:sz="0" w:space="0" w:color="auto"/>
        <w:bottom w:val="none" w:sz="0" w:space="0" w:color="auto"/>
        <w:right w:val="none" w:sz="0" w:space="0" w:color="auto"/>
      </w:divBdr>
    </w:div>
    <w:div w:id="1467700417">
      <w:bodyDiv w:val="1"/>
      <w:marLeft w:val="0"/>
      <w:marRight w:val="0"/>
      <w:marTop w:val="0"/>
      <w:marBottom w:val="0"/>
      <w:divBdr>
        <w:top w:val="none" w:sz="0" w:space="0" w:color="auto"/>
        <w:left w:val="none" w:sz="0" w:space="0" w:color="auto"/>
        <w:bottom w:val="none" w:sz="0" w:space="0" w:color="auto"/>
        <w:right w:val="none" w:sz="0" w:space="0" w:color="auto"/>
      </w:divBdr>
    </w:div>
    <w:div w:id="1467703544">
      <w:bodyDiv w:val="1"/>
      <w:marLeft w:val="0"/>
      <w:marRight w:val="0"/>
      <w:marTop w:val="0"/>
      <w:marBottom w:val="0"/>
      <w:divBdr>
        <w:top w:val="none" w:sz="0" w:space="0" w:color="auto"/>
        <w:left w:val="none" w:sz="0" w:space="0" w:color="auto"/>
        <w:bottom w:val="none" w:sz="0" w:space="0" w:color="auto"/>
        <w:right w:val="none" w:sz="0" w:space="0" w:color="auto"/>
      </w:divBdr>
    </w:div>
    <w:div w:id="1467896230">
      <w:bodyDiv w:val="1"/>
      <w:marLeft w:val="0"/>
      <w:marRight w:val="0"/>
      <w:marTop w:val="0"/>
      <w:marBottom w:val="0"/>
      <w:divBdr>
        <w:top w:val="none" w:sz="0" w:space="0" w:color="auto"/>
        <w:left w:val="none" w:sz="0" w:space="0" w:color="auto"/>
        <w:bottom w:val="none" w:sz="0" w:space="0" w:color="auto"/>
        <w:right w:val="none" w:sz="0" w:space="0" w:color="auto"/>
      </w:divBdr>
    </w:div>
    <w:div w:id="1469856274">
      <w:bodyDiv w:val="1"/>
      <w:marLeft w:val="0"/>
      <w:marRight w:val="0"/>
      <w:marTop w:val="0"/>
      <w:marBottom w:val="0"/>
      <w:divBdr>
        <w:top w:val="none" w:sz="0" w:space="0" w:color="auto"/>
        <w:left w:val="none" w:sz="0" w:space="0" w:color="auto"/>
        <w:bottom w:val="none" w:sz="0" w:space="0" w:color="auto"/>
        <w:right w:val="none" w:sz="0" w:space="0" w:color="auto"/>
      </w:divBdr>
    </w:div>
    <w:div w:id="1469934485">
      <w:bodyDiv w:val="1"/>
      <w:marLeft w:val="0"/>
      <w:marRight w:val="0"/>
      <w:marTop w:val="0"/>
      <w:marBottom w:val="0"/>
      <w:divBdr>
        <w:top w:val="none" w:sz="0" w:space="0" w:color="auto"/>
        <w:left w:val="none" w:sz="0" w:space="0" w:color="auto"/>
        <w:bottom w:val="none" w:sz="0" w:space="0" w:color="auto"/>
        <w:right w:val="none" w:sz="0" w:space="0" w:color="auto"/>
      </w:divBdr>
    </w:div>
    <w:div w:id="1471021511">
      <w:bodyDiv w:val="1"/>
      <w:marLeft w:val="0"/>
      <w:marRight w:val="0"/>
      <w:marTop w:val="0"/>
      <w:marBottom w:val="0"/>
      <w:divBdr>
        <w:top w:val="none" w:sz="0" w:space="0" w:color="auto"/>
        <w:left w:val="none" w:sz="0" w:space="0" w:color="auto"/>
        <w:bottom w:val="none" w:sz="0" w:space="0" w:color="auto"/>
        <w:right w:val="none" w:sz="0" w:space="0" w:color="auto"/>
      </w:divBdr>
    </w:div>
    <w:div w:id="1471827869">
      <w:bodyDiv w:val="1"/>
      <w:marLeft w:val="0"/>
      <w:marRight w:val="0"/>
      <w:marTop w:val="0"/>
      <w:marBottom w:val="0"/>
      <w:divBdr>
        <w:top w:val="none" w:sz="0" w:space="0" w:color="auto"/>
        <w:left w:val="none" w:sz="0" w:space="0" w:color="auto"/>
        <w:bottom w:val="none" w:sz="0" w:space="0" w:color="auto"/>
        <w:right w:val="none" w:sz="0" w:space="0" w:color="auto"/>
      </w:divBdr>
    </w:div>
    <w:div w:id="1472597610">
      <w:bodyDiv w:val="1"/>
      <w:marLeft w:val="0"/>
      <w:marRight w:val="0"/>
      <w:marTop w:val="0"/>
      <w:marBottom w:val="0"/>
      <w:divBdr>
        <w:top w:val="none" w:sz="0" w:space="0" w:color="auto"/>
        <w:left w:val="none" w:sz="0" w:space="0" w:color="auto"/>
        <w:bottom w:val="none" w:sz="0" w:space="0" w:color="auto"/>
        <w:right w:val="none" w:sz="0" w:space="0" w:color="auto"/>
      </w:divBdr>
    </w:div>
    <w:div w:id="1474374315">
      <w:bodyDiv w:val="1"/>
      <w:marLeft w:val="0"/>
      <w:marRight w:val="0"/>
      <w:marTop w:val="0"/>
      <w:marBottom w:val="0"/>
      <w:divBdr>
        <w:top w:val="none" w:sz="0" w:space="0" w:color="auto"/>
        <w:left w:val="none" w:sz="0" w:space="0" w:color="auto"/>
        <w:bottom w:val="none" w:sz="0" w:space="0" w:color="auto"/>
        <w:right w:val="none" w:sz="0" w:space="0" w:color="auto"/>
      </w:divBdr>
    </w:div>
    <w:div w:id="1475024711">
      <w:bodyDiv w:val="1"/>
      <w:marLeft w:val="0"/>
      <w:marRight w:val="0"/>
      <w:marTop w:val="0"/>
      <w:marBottom w:val="0"/>
      <w:divBdr>
        <w:top w:val="none" w:sz="0" w:space="0" w:color="auto"/>
        <w:left w:val="none" w:sz="0" w:space="0" w:color="auto"/>
        <w:bottom w:val="none" w:sz="0" w:space="0" w:color="auto"/>
        <w:right w:val="none" w:sz="0" w:space="0" w:color="auto"/>
      </w:divBdr>
    </w:div>
    <w:div w:id="1476289634">
      <w:bodyDiv w:val="1"/>
      <w:marLeft w:val="0"/>
      <w:marRight w:val="0"/>
      <w:marTop w:val="0"/>
      <w:marBottom w:val="0"/>
      <w:divBdr>
        <w:top w:val="none" w:sz="0" w:space="0" w:color="auto"/>
        <w:left w:val="none" w:sz="0" w:space="0" w:color="auto"/>
        <w:bottom w:val="none" w:sz="0" w:space="0" w:color="auto"/>
        <w:right w:val="none" w:sz="0" w:space="0" w:color="auto"/>
      </w:divBdr>
    </w:div>
    <w:div w:id="1477576135">
      <w:bodyDiv w:val="1"/>
      <w:marLeft w:val="0"/>
      <w:marRight w:val="0"/>
      <w:marTop w:val="0"/>
      <w:marBottom w:val="0"/>
      <w:divBdr>
        <w:top w:val="none" w:sz="0" w:space="0" w:color="auto"/>
        <w:left w:val="none" w:sz="0" w:space="0" w:color="auto"/>
        <w:bottom w:val="none" w:sz="0" w:space="0" w:color="auto"/>
        <w:right w:val="none" w:sz="0" w:space="0" w:color="auto"/>
      </w:divBdr>
    </w:div>
    <w:div w:id="1478499294">
      <w:bodyDiv w:val="1"/>
      <w:marLeft w:val="0"/>
      <w:marRight w:val="0"/>
      <w:marTop w:val="0"/>
      <w:marBottom w:val="0"/>
      <w:divBdr>
        <w:top w:val="none" w:sz="0" w:space="0" w:color="auto"/>
        <w:left w:val="none" w:sz="0" w:space="0" w:color="auto"/>
        <w:bottom w:val="none" w:sz="0" w:space="0" w:color="auto"/>
        <w:right w:val="none" w:sz="0" w:space="0" w:color="auto"/>
      </w:divBdr>
    </w:div>
    <w:div w:id="1478956320">
      <w:bodyDiv w:val="1"/>
      <w:marLeft w:val="0"/>
      <w:marRight w:val="0"/>
      <w:marTop w:val="0"/>
      <w:marBottom w:val="0"/>
      <w:divBdr>
        <w:top w:val="none" w:sz="0" w:space="0" w:color="auto"/>
        <w:left w:val="none" w:sz="0" w:space="0" w:color="auto"/>
        <w:bottom w:val="none" w:sz="0" w:space="0" w:color="auto"/>
        <w:right w:val="none" w:sz="0" w:space="0" w:color="auto"/>
      </w:divBdr>
    </w:div>
    <w:div w:id="1479613218">
      <w:bodyDiv w:val="1"/>
      <w:marLeft w:val="0"/>
      <w:marRight w:val="0"/>
      <w:marTop w:val="0"/>
      <w:marBottom w:val="0"/>
      <w:divBdr>
        <w:top w:val="none" w:sz="0" w:space="0" w:color="auto"/>
        <w:left w:val="none" w:sz="0" w:space="0" w:color="auto"/>
        <w:bottom w:val="none" w:sz="0" w:space="0" w:color="auto"/>
        <w:right w:val="none" w:sz="0" w:space="0" w:color="auto"/>
      </w:divBdr>
    </w:div>
    <w:div w:id="1480994909">
      <w:bodyDiv w:val="1"/>
      <w:marLeft w:val="0"/>
      <w:marRight w:val="0"/>
      <w:marTop w:val="0"/>
      <w:marBottom w:val="0"/>
      <w:divBdr>
        <w:top w:val="none" w:sz="0" w:space="0" w:color="auto"/>
        <w:left w:val="none" w:sz="0" w:space="0" w:color="auto"/>
        <w:bottom w:val="none" w:sz="0" w:space="0" w:color="auto"/>
        <w:right w:val="none" w:sz="0" w:space="0" w:color="auto"/>
      </w:divBdr>
    </w:div>
    <w:div w:id="1481773753">
      <w:bodyDiv w:val="1"/>
      <w:marLeft w:val="0"/>
      <w:marRight w:val="0"/>
      <w:marTop w:val="0"/>
      <w:marBottom w:val="0"/>
      <w:divBdr>
        <w:top w:val="none" w:sz="0" w:space="0" w:color="auto"/>
        <w:left w:val="none" w:sz="0" w:space="0" w:color="auto"/>
        <w:bottom w:val="none" w:sz="0" w:space="0" w:color="auto"/>
        <w:right w:val="none" w:sz="0" w:space="0" w:color="auto"/>
      </w:divBdr>
    </w:div>
    <w:div w:id="1481919544">
      <w:bodyDiv w:val="1"/>
      <w:marLeft w:val="0"/>
      <w:marRight w:val="0"/>
      <w:marTop w:val="0"/>
      <w:marBottom w:val="0"/>
      <w:divBdr>
        <w:top w:val="none" w:sz="0" w:space="0" w:color="auto"/>
        <w:left w:val="none" w:sz="0" w:space="0" w:color="auto"/>
        <w:bottom w:val="none" w:sz="0" w:space="0" w:color="auto"/>
        <w:right w:val="none" w:sz="0" w:space="0" w:color="auto"/>
      </w:divBdr>
    </w:div>
    <w:div w:id="1482505933">
      <w:bodyDiv w:val="1"/>
      <w:marLeft w:val="0"/>
      <w:marRight w:val="0"/>
      <w:marTop w:val="0"/>
      <w:marBottom w:val="0"/>
      <w:divBdr>
        <w:top w:val="none" w:sz="0" w:space="0" w:color="auto"/>
        <w:left w:val="none" w:sz="0" w:space="0" w:color="auto"/>
        <w:bottom w:val="none" w:sz="0" w:space="0" w:color="auto"/>
        <w:right w:val="none" w:sz="0" w:space="0" w:color="auto"/>
      </w:divBdr>
    </w:div>
    <w:div w:id="1482694806">
      <w:bodyDiv w:val="1"/>
      <w:marLeft w:val="0"/>
      <w:marRight w:val="0"/>
      <w:marTop w:val="0"/>
      <w:marBottom w:val="0"/>
      <w:divBdr>
        <w:top w:val="none" w:sz="0" w:space="0" w:color="auto"/>
        <w:left w:val="none" w:sz="0" w:space="0" w:color="auto"/>
        <w:bottom w:val="none" w:sz="0" w:space="0" w:color="auto"/>
        <w:right w:val="none" w:sz="0" w:space="0" w:color="auto"/>
      </w:divBdr>
    </w:div>
    <w:div w:id="1482891253">
      <w:bodyDiv w:val="1"/>
      <w:marLeft w:val="0"/>
      <w:marRight w:val="0"/>
      <w:marTop w:val="0"/>
      <w:marBottom w:val="0"/>
      <w:divBdr>
        <w:top w:val="none" w:sz="0" w:space="0" w:color="auto"/>
        <w:left w:val="none" w:sz="0" w:space="0" w:color="auto"/>
        <w:bottom w:val="none" w:sz="0" w:space="0" w:color="auto"/>
        <w:right w:val="none" w:sz="0" w:space="0" w:color="auto"/>
      </w:divBdr>
    </w:div>
    <w:div w:id="1483040146">
      <w:bodyDiv w:val="1"/>
      <w:marLeft w:val="0"/>
      <w:marRight w:val="0"/>
      <w:marTop w:val="0"/>
      <w:marBottom w:val="0"/>
      <w:divBdr>
        <w:top w:val="none" w:sz="0" w:space="0" w:color="auto"/>
        <w:left w:val="none" w:sz="0" w:space="0" w:color="auto"/>
        <w:bottom w:val="none" w:sz="0" w:space="0" w:color="auto"/>
        <w:right w:val="none" w:sz="0" w:space="0" w:color="auto"/>
      </w:divBdr>
    </w:div>
    <w:div w:id="1485395812">
      <w:bodyDiv w:val="1"/>
      <w:marLeft w:val="0"/>
      <w:marRight w:val="0"/>
      <w:marTop w:val="0"/>
      <w:marBottom w:val="0"/>
      <w:divBdr>
        <w:top w:val="none" w:sz="0" w:space="0" w:color="auto"/>
        <w:left w:val="none" w:sz="0" w:space="0" w:color="auto"/>
        <w:bottom w:val="none" w:sz="0" w:space="0" w:color="auto"/>
        <w:right w:val="none" w:sz="0" w:space="0" w:color="auto"/>
      </w:divBdr>
    </w:div>
    <w:div w:id="1486123307">
      <w:bodyDiv w:val="1"/>
      <w:marLeft w:val="0"/>
      <w:marRight w:val="0"/>
      <w:marTop w:val="0"/>
      <w:marBottom w:val="0"/>
      <w:divBdr>
        <w:top w:val="none" w:sz="0" w:space="0" w:color="auto"/>
        <w:left w:val="none" w:sz="0" w:space="0" w:color="auto"/>
        <w:bottom w:val="none" w:sz="0" w:space="0" w:color="auto"/>
        <w:right w:val="none" w:sz="0" w:space="0" w:color="auto"/>
      </w:divBdr>
    </w:div>
    <w:div w:id="1486357884">
      <w:bodyDiv w:val="1"/>
      <w:marLeft w:val="0"/>
      <w:marRight w:val="0"/>
      <w:marTop w:val="0"/>
      <w:marBottom w:val="0"/>
      <w:divBdr>
        <w:top w:val="none" w:sz="0" w:space="0" w:color="auto"/>
        <w:left w:val="none" w:sz="0" w:space="0" w:color="auto"/>
        <w:bottom w:val="none" w:sz="0" w:space="0" w:color="auto"/>
        <w:right w:val="none" w:sz="0" w:space="0" w:color="auto"/>
      </w:divBdr>
    </w:div>
    <w:div w:id="1487355070">
      <w:bodyDiv w:val="1"/>
      <w:marLeft w:val="0"/>
      <w:marRight w:val="0"/>
      <w:marTop w:val="0"/>
      <w:marBottom w:val="0"/>
      <w:divBdr>
        <w:top w:val="none" w:sz="0" w:space="0" w:color="auto"/>
        <w:left w:val="none" w:sz="0" w:space="0" w:color="auto"/>
        <w:bottom w:val="none" w:sz="0" w:space="0" w:color="auto"/>
        <w:right w:val="none" w:sz="0" w:space="0" w:color="auto"/>
      </w:divBdr>
    </w:div>
    <w:div w:id="1487866596">
      <w:bodyDiv w:val="1"/>
      <w:marLeft w:val="0"/>
      <w:marRight w:val="0"/>
      <w:marTop w:val="0"/>
      <w:marBottom w:val="0"/>
      <w:divBdr>
        <w:top w:val="none" w:sz="0" w:space="0" w:color="auto"/>
        <w:left w:val="none" w:sz="0" w:space="0" w:color="auto"/>
        <w:bottom w:val="none" w:sz="0" w:space="0" w:color="auto"/>
        <w:right w:val="none" w:sz="0" w:space="0" w:color="auto"/>
      </w:divBdr>
    </w:div>
    <w:div w:id="1491487087">
      <w:bodyDiv w:val="1"/>
      <w:marLeft w:val="0"/>
      <w:marRight w:val="0"/>
      <w:marTop w:val="0"/>
      <w:marBottom w:val="0"/>
      <w:divBdr>
        <w:top w:val="none" w:sz="0" w:space="0" w:color="auto"/>
        <w:left w:val="none" w:sz="0" w:space="0" w:color="auto"/>
        <w:bottom w:val="none" w:sz="0" w:space="0" w:color="auto"/>
        <w:right w:val="none" w:sz="0" w:space="0" w:color="auto"/>
      </w:divBdr>
    </w:div>
    <w:div w:id="1492989820">
      <w:bodyDiv w:val="1"/>
      <w:marLeft w:val="0"/>
      <w:marRight w:val="0"/>
      <w:marTop w:val="0"/>
      <w:marBottom w:val="0"/>
      <w:divBdr>
        <w:top w:val="none" w:sz="0" w:space="0" w:color="auto"/>
        <w:left w:val="none" w:sz="0" w:space="0" w:color="auto"/>
        <w:bottom w:val="none" w:sz="0" w:space="0" w:color="auto"/>
        <w:right w:val="none" w:sz="0" w:space="0" w:color="auto"/>
      </w:divBdr>
    </w:div>
    <w:div w:id="1494030094">
      <w:bodyDiv w:val="1"/>
      <w:marLeft w:val="0"/>
      <w:marRight w:val="0"/>
      <w:marTop w:val="0"/>
      <w:marBottom w:val="0"/>
      <w:divBdr>
        <w:top w:val="none" w:sz="0" w:space="0" w:color="auto"/>
        <w:left w:val="none" w:sz="0" w:space="0" w:color="auto"/>
        <w:bottom w:val="none" w:sz="0" w:space="0" w:color="auto"/>
        <w:right w:val="none" w:sz="0" w:space="0" w:color="auto"/>
      </w:divBdr>
    </w:div>
    <w:div w:id="1494224749">
      <w:bodyDiv w:val="1"/>
      <w:marLeft w:val="0"/>
      <w:marRight w:val="0"/>
      <w:marTop w:val="0"/>
      <w:marBottom w:val="0"/>
      <w:divBdr>
        <w:top w:val="none" w:sz="0" w:space="0" w:color="auto"/>
        <w:left w:val="none" w:sz="0" w:space="0" w:color="auto"/>
        <w:bottom w:val="none" w:sz="0" w:space="0" w:color="auto"/>
        <w:right w:val="none" w:sz="0" w:space="0" w:color="auto"/>
      </w:divBdr>
    </w:div>
    <w:div w:id="1495143961">
      <w:bodyDiv w:val="1"/>
      <w:marLeft w:val="0"/>
      <w:marRight w:val="0"/>
      <w:marTop w:val="0"/>
      <w:marBottom w:val="0"/>
      <w:divBdr>
        <w:top w:val="none" w:sz="0" w:space="0" w:color="auto"/>
        <w:left w:val="none" w:sz="0" w:space="0" w:color="auto"/>
        <w:bottom w:val="none" w:sz="0" w:space="0" w:color="auto"/>
        <w:right w:val="none" w:sz="0" w:space="0" w:color="auto"/>
      </w:divBdr>
    </w:div>
    <w:div w:id="1495219070">
      <w:bodyDiv w:val="1"/>
      <w:marLeft w:val="0"/>
      <w:marRight w:val="0"/>
      <w:marTop w:val="0"/>
      <w:marBottom w:val="0"/>
      <w:divBdr>
        <w:top w:val="none" w:sz="0" w:space="0" w:color="auto"/>
        <w:left w:val="none" w:sz="0" w:space="0" w:color="auto"/>
        <w:bottom w:val="none" w:sz="0" w:space="0" w:color="auto"/>
        <w:right w:val="none" w:sz="0" w:space="0" w:color="auto"/>
      </w:divBdr>
    </w:div>
    <w:div w:id="1495952311">
      <w:bodyDiv w:val="1"/>
      <w:marLeft w:val="0"/>
      <w:marRight w:val="0"/>
      <w:marTop w:val="0"/>
      <w:marBottom w:val="0"/>
      <w:divBdr>
        <w:top w:val="none" w:sz="0" w:space="0" w:color="auto"/>
        <w:left w:val="none" w:sz="0" w:space="0" w:color="auto"/>
        <w:bottom w:val="none" w:sz="0" w:space="0" w:color="auto"/>
        <w:right w:val="none" w:sz="0" w:space="0" w:color="auto"/>
      </w:divBdr>
    </w:div>
    <w:div w:id="1496335642">
      <w:bodyDiv w:val="1"/>
      <w:marLeft w:val="0"/>
      <w:marRight w:val="0"/>
      <w:marTop w:val="0"/>
      <w:marBottom w:val="0"/>
      <w:divBdr>
        <w:top w:val="none" w:sz="0" w:space="0" w:color="auto"/>
        <w:left w:val="none" w:sz="0" w:space="0" w:color="auto"/>
        <w:bottom w:val="none" w:sz="0" w:space="0" w:color="auto"/>
        <w:right w:val="none" w:sz="0" w:space="0" w:color="auto"/>
      </w:divBdr>
    </w:div>
    <w:div w:id="1496455803">
      <w:bodyDiv w:val="1"/>
      <w:marLeft w:val="0"/>
      <w:marRight w:val="0"/>
      <w:marTop w:val="0"/>
      <w:marBottom w:val="0"/>
      <w:divBdr>
        <w:top w:val="none" w:sz="0" w:space="0" w:color="auto"/>
        <w:left w:val="none" w:sz="0" w:space="0" w:color="auto"/>
        <w:bottom w:val="none" w:sz="0" w:space="0" w:color="auto"/>
        <w:right w:val="none" w:sz="0" w:space="0" w:color="auto"/>
      </w:divBdr>
    </w:div>
    <w:div w:id="1496647894">
      <w:bodyDiv w:val="1"/>
      <w:marLeft w:val="0"/>
      <w:marRight w:val="0"/>
      <w:marTop w:val="0"/>
      <w:marBottom w:val="0"/>
      <w:divBdr>
        <w:top w:val="none" w:sz="0" w:space="0" w:color="auto"/>
        <w:left w:val="none" w:sz="0" w:space="0" w:color="auto"/>
        <w:bottom w:val="none" w:sz="0" w:space="0" w:color="auto"/>
        <w:right w:val="none" w:sz="0" w:space="0" w:color="auto"/>
      </w:divBdr>
    </w:div>
    <w:div w:id="1497501803">
      <w:bodyDiv w:val="1"/>
      <w:marLeft w:val="0"/>
      <w:marRight w:val="0"/>
      <w:marTop w:val="0"/>
      <w:marBottom w:val="0"/>
      <w:divBdr>
        <w:top w:val="none" w:sz="0" w:space="0" w:color="auto"/>
        <w:left w:val="none" w:sz="0" w:space="0" w:color="auto"/>
        <w:bottom w:val="none" w:sz="0" w:space="0" w:color="auto"/>
        <w:right w:val="none" w:sz="0" w:space="0" w:color="auto"/>
      </w:divBdr>
    </w:div>
    <w:div w:id="1498765139">
      <w:bodyDiv w:val="1"/>
      <w:marLeft w:val="0"/>
      <w:marRight w:val="0"/>
      <w:marTop w:val="0"/>
      <w:marBottom w:val="0"/>
      <w:divBdr>
        <w:top w:val="none" w:sz="0" w:space="0" w:color="auto"/>
        <w:left w:val="none" w:sz="0" w:space="0" w:color="auto"/>
        <w:bottom w:val="none" w:sz="0" w:space="0" w:color="auto"/>
        <w:right w:val="none" w:sz="0" w:space="0" w:color="auto"/>
      </w:divBdr>
    </w:div>
    <w:div w:id="1499228001">
      <w:bodyDiv w:val="1"/>
      <w:marLeft w:val="0"/>
      <w:marRight w:val="0"/>
      <w:marTop w:val="0"/>
      <w:marBottom w:val="0"/>
      <w:divBdr>
        <w:top w:val="none" w:sz="0" w:space="0" w:color="auto"/>
        <w:left w:val="none" w:sz="0" w:space="0" w:color="auto"/>
        <w:bottom w:val="none" w:sz="0" w:space="0" w:color="auto"/>
        <w:right w:val="none" w:sz="0" w:space="0" w:color="auto"/>
      </w:divBdr>
    </w:div>
    <w:div w:id="1499928961">
      <w:bodyDiv w:val="1"/>
      <w:marLeft w:val="0"/>
      <w:marRight w:val="0"/>
      <w:marTop w:val="0"/>
      <w:marBottom w:val="0"/>
      <w:divBdr>
        <w:top w:val="none" w:sz="0" w:space="0" w:color="auto"/>
        <w:left w:val="none" w:sz="0" w:space="0" w:color="auto"/>
        <w:bottom w:val="none" w:sz="0" w:space="0" w:color="auto"/>
        <w:right w:val="none" w:sz="0" w:space="0" w:color="auto"/>
      </w:divBdr>
    </w:div>
    <w:div w:id="1500779300">
      <w:bodyDiv w:val="1"/>
      <w:marLeft w:val="0"/>
      <w:marRight w:val="0"/>
      <w:marTop w:val="0"/>
      <w:marBottom w:val="0"/>
      <w:divBdr>
        <w:top w:val="none" w:sz="0" w:space="0" w:color="auto"/>
        <w:left w:val="none" w:sz="0" w:space="0" w:color="auto"/>
        <w:bottom w:val="none" w:sz="0" w:space="0" w:color="auto"/>
        <w:right w:val="none" w:sz="0" w:space="0" w:color="auto"/>
      </w:divBdr>
    </w:div>
    <w:div w:id="1501390223">
      <w:bodyDiv w:val="1"/>
      <w:marLeft w:val="0"/>
      <w:marRight w:val="0"/>
      <w:marTop w:val="0"/>
      <w:marBottom w:val="0"/>
      <w:divBdr>
        <w:top w:val="none" w:sz="0" w:space="0" w:color="auto"/>
        <w:left w:val="none" w:sz="0" w:space="0" w:color="auto"/>
        <w:bottom w:val="none" w:sz="0" w:space="0" w:color="auto"/>
        <w:right w:val="none" w:sz="0" w:space="0" w:color="auto"/>
      </w:divBdr>
    </w:div>
    <w:div w:id="1501693713">
      <w:bodyDiv w:val="1"/>
      <w:marLeft w:val="0"/>
      <w:marRight w:val="0"/>
      <w:marTop w:val="0"/>
      <w:marBottom w:val="0"/>
      <w:divBdr>
        <w:top w:val="none" w:sz="0" w:space="0" w:color="auto"/>
        <w:left w:val="none" w:sz="0" w:space="0" w:color="auto"/>
        <w:bottom w:val="none" w:sz="0" w:space="0" w:color="auto"/>
        <w:right w:val="none" w:sz="0" w:space="0" w:color="auto"/>
      </w:divBdr>
    </w:div>
    <w:div w:id="1501920311">
      <w:bodyDiv w:val="1"/>
      <w:marLeft w:val="0"/>
      <w:marRight w:val="0"/>
      <w:marTop w:val="0"/>
      <w:marBottom w:val="0"/>
      <w:divBdr>
        <w:top w:val="none" w:sz="0" w:space="0" w:color="auto"/>
        <w:left w:val="none" w:sz="0" w:space="0" w:color="auto"/>
        <w:bottom w:val="none" w:sz="0" w:space="0" w:color="auto"/>
        <w:right w:val="none" w:sz="0" w:space="0" w:color="auto"/>
      </w:divBdr>
    </w:div>
    <w:div w:id="1502160276">
      <w:bodyDiv w:val="1"/>
      <w:marLeft w:val="0"/>
      <w:marRight w:val="0"/>
      <w:marTop w:val="0"/>
      <w:marBottom w:val="0"/>
      <w:divBdr>
        <w:top w:val="none" w:sz="0" w:space="0" w:color="auto"/>
        <w:left w:val="none" w:sz="0" w:space="0" w:color="auto"/>
        <w:bottom w:val="none" w:sz="0" w:space="0" w:color="auto"/>
        <w:right w:val="none" w:sz="0" w:space="0" w:color="auto"/>
      </w:divBdr>
    </w:div>
    <w:div w:id="1503818085">
      <w:bodyDiv w:val="1"/>
      <w:marLeft w:val="0"/>
      <w:marRight w:val="0"/>
      <w:marTop w:val="0"/>
      <w:marBottom w:val="0"/>
      <w:divBdr>
        <w:top w:val="none" w:sz="0" w:space="0" w:color="auto"/>
        <w:left w:val="none" w:sz="0" w:space="0" w:color="auto"/>
        <w:bottom w:val="none" w:sz="0" w:space="0" w:color="auto"/>
        <w:right w:val="none" w:sz="0" w:space="0" w:color="auto"/>
      </w:divBdr>
    </w:div>
    <w:div w:id="1504667237">
      <w:bodyDiv w:val="1"/>
      <w:marLeft w:val="0"/>
      <w:marRight w:val="0"/>
      <w:marTop w:val="0"/>
      <w:marBottom w:val="0"/>
      <w:divBdr>
        <w:top w:val="none" w:sz="0" w:space="0" w:color="auto"/>
        <w:left w:val="none" w:sz="0" w:space="0" w:color="auto"/>
        <w:bottom w:val="none" w:sz="0" w:space="0" w:color="auto"/>
        <w:right w:val="none" w:sz="0" w:space="0" w:color="auto"/>
      </w:divBdr>
    </w:div>
    <w:div w:id="1506169222">
      <w:bodyDiv w:val="1"/>
      <w:marLeft w:val="0"/>
      <w:marRight w:val="0"/>
      <w:marTop w:val="0"/>
      <w:marBottom w:val="0"/>
      <w:divBdr>
        <w:top w:val="none" w:sz="0" w:space="0" w:color="auto"/>
        <w:left w:val="none" w:sz="0" w:space="0" w:color="auto"/>
        <w:bottom w:val="none" w:sz="0" w:space="0" w:color="auto"/>
        <w:right w:val="none" w:sz="0" w:space="0" w:color="auto"/>
      </w:divBdr>
    </w:div>
    <w:div w:id="1506359714">
      <w:bodyDiv w:val="1"/>
      <w:marLeft w:val="0"/>
      <w:marRight w:val="0"/>
      <w:marTop w:val="0"/>
      <w:marBottom w:val="0"/>
      <w:divBdr>
        <w:top w:val="none" w:sz="0" w:space="0" w:color="auto"/>
        <w:left w:val="none" w:sz="0" w:space="0" w:color="auto"/>
        <w:bottom w:val="none" w:sz="0" w:space="0" w:color="auto"/>
        <w:right w:val="none" w:sz="0" w:space="0" w:color="auto"/>
      </w:divBdr>
    </w:div>
    <w:div w:id="1509104425">
      <w:bodyDiv w:val="1"/>
      <w:marLeft w:val="0"/>
      <w:marRight w:val="0"/>
      <w:marTop w:val="0"/>
      <w:marBottom w:val="0"/>
      <w:divBdr>
        <w:top w:val="none" w:sz="0" w:space="0" w:color="auto"/>
        <w:left w:val="none" w:sz="0" w:space="0" w:color="auto"/>
        <w:bottom w:val="none" w:sz="0" w:space="0" w:color="auto"/>
        <w:right w:val="none" w:sz="0" w:space="0" w:color="auto"/>
      </w:divBdr>
    </w:div>
    <w:div w:id="1510296763">
      <w:bodyDiv w:val="1"/>
      <w:marLeft w:val="0"/>
      <w:marRight w:val="0"/>
      <w:marTop w:val="0"/>
      <w:marBottom w:val="0"/>
      <w:divBdr>
        <w:top w:val="none" w:sz="0" w:space="0" w:color="auto"/>
        <w:left w:val="none" w:sz="0" w:space="0" w:color="auto"/>
        <w:bottom w:val="none" w:sz="0" w:space="0" w:color="auto"/>
        <w:right w:val="none" w:sz="0" w:space="0" w:color="auto"/>
      </w:divBdr>
    </w:div>
    <w:div w:id="1511094080">
      <w:bodyDiv w:val="1"/>
      <w:marLeft w:val="0"/>
      <w:marRight w:val="0"/>
      <w:marTop w:val="0"/>
      <w:marBottom w:val="0"/>
      <w:divBdr>
        <w:top w:val="none" w:sz="0" w:space="0" w:color="auto"/>
        <w:left w:val="none" w:sz="0" w:space="0" w:color="auto"/>
        <w:bottom w:val="none" w:sz="0" w:space="0" w:color="auto"/>
        <w:right w:val="none" w:sz="0" w:space="0" w:color="auto"/>
      </w:divBdr>
    </w:div>
    <w:div w:id="1511948026">
      <w:bodyDiv w:val="1"/>
      <w:marLeft w:val="0"/>
      <w:marRight w:val="0"/>
      <w:marTop w:val="0"/>
      <w:marBottom w:val="0"/>
      <w:divBdr>
        <w:top w:val="none" w:sz="0" w:space="0" w:color="auto"/>
        <w:left w:val="none" w:sz="0" w:space="0" w:color="auto"/>
        <w:bottom w:val="none" w:sz="0" w:space="0" w:color="auto"/>
        <w:right w:val="none" w:sz="0" w:space="0" w:color="auto"/>
      </w:divBdr>
    </w:div>
    <w:div w:id="1512065075">
      <w:bodyDiv w:val="1"/>
      <w:marLeft w:val="0"/>
      <w:marRight w:val="0"/>
      <w:marTop w:val="0"/>
      <w:marBottom w:val="0"/>
      <w:divBdr>
        <w:top w:val="none" w:sz="0" w:space="0" w:color="auto"/>
        <w:left w:val="none" w:sz="0" w:space="0" w:color="auto"/>
        <w:bottom w:val="none" w:sz="0" w:space="0" w:color="auto"/>
        <w:right w:val="none" w:sz="0" w:space="0" w:color="auto"/>
      </w:divBdr>
    </w:div>
    <w:div w:id="1513257888">
      <w:bodyDiv w:val="1"/>
      <w:marLeft w:val="0"/>
      <w:marRight w:val="0"/>
      <w:marTop w:val="0"/>
      <w:marBottom w:val="0"/>
      <w:divBdr>
        <w:top w:val="none" w:sz="0" w:space="0" w:color="auto"/>
        <w:left w:val="none" w:sz="0" w:space="0" w:color="auto"/>
        <w:bottom w:val="none" w:sz="0" w:space="0" w:color="auto"/>
        <w:right w:val="none" w:sz="0" w:space="0" w:color="auto"/>
      </w:divBdr>
    </w:div>
    <w:div w:id="1513454615">
      <w:bodyDiv w:val="1"/>
      <w:marLeft w:val="0"/>
      <w:marRight w:val="0"/>
      <w:marTop w:val="0"/>
      <w:marBottom w:val="0"/>
      <w:divBdr>
        <w:top w:val="none" w:sz="0" w:space="0" w:color="auto"/>
        <w:left w:val="none" w:sz="0" w:space="0" w:color="auto"/>
        <w:bottom w:val="none" w:sz="0" w:space="0" w:color="auto"/>
        <w:right w:val="none" w:sz="0" w:space="0" w:color="auto"/>
      </w:divBdr>
    </w:div>
    <w:div w:id="1514800730">
      <w:bodyDiv w:val="1"/>
      <w:marLeft w:val="0"/>
      <w:marRight w:val="0"/>
      <w:marTop w:val="0"/>
      <w:marBottom w:val="0"/>
      <w:divBdr>
        <w:top w:val="none" w:sz="0" w:space="0" w:color="auto"/>
        <w:left w:val="none" w:sz="0" w:space="0" w:color="auto"/>
        <w:bottom w:val="none" w:sz="0" w:space="0" w:color="auto"/>
        <w:right w:val="none" w:sz="0" w:space="0" w:color="auto"/>
      </w:divBdr>
    </w:div>
    <w:div w:id="1515531133">
      <w:bodyDiv w:val="1"/>
      <w:marLeft w:val="0"/>
      <w:marRight w:val="0"/>
      <w:marTop w:val="0"/>
      <w:marBottom w:val="0"/>
      <w:divBdr>
        <w:top w:val="none" w:sz="0" w:space="0" w:color="auto"/>
        <w:left w:val="none" w:sz="0" w:space="0" w:color="auto"/>
        <w:bottom w:val="none" w:sz="0" w:space="0" w:color="auto"/>
        <w:right w:val="none" w:sz="0" w:space="0" w:color="auto"/>
      </w:divBdr>
    </w:div>
    <w:div w:id="1515999116">
      <w:bodyDiv w:val="1"/>
      <w:marLeft w:val="0"/>
      <w:marRight w:val="0"/>
      <w:marTop w:val="0"/>
      <w:marBottom w:val="0"/>
      <w:divBdr>
        <w:top w:val="none" w:sz="0" w:space="0" w:color="auto"/>
        <w:left w:val="none" w:sz="0" w:space="0" w:color="auto"/>
        <w:bottom w:val="none" w:sz="0" w:space="0" w:color="auto"/>
        <w:right w:val="none" w:sz="0" w:space="0" w:color="auto"/>
      </w:divBdr>
    </w:div>
    <w:div w:id="1517235437">
      <w:bodyDiv w:val="1"/>
      <w:marLeft w:val="0"/>
      <w:marRight w:val="0"/>
      <w:marTop w:val="0"/>
      <w:marBottom w:val="0"/>
      <w:divBdr>
        <w:top w:val="none" w:sz="0" w:space="0" w:color="auto"/>
        <w:left w:val="none" w:sz="0" w:space="0" w:color="auto"/>
        <w:bottom w:val="none" w:sz="0" w:space="0" w:color="auto"/>
        <w:right w:val="none" w:sz="0" w:space="0" w:color="auto"/>
      </w:divBdr>
    </w:div>
    <w:div w:id="1517420779">
      <w:bodyDiv w:val="1"/>
      <w:marLeft w:val="0"/>
      <w:marRight w:val="0"/>
      <w:marTop w:val="0"/>
      <w:marBottom w:val="0"/>
      <w:divBdr>
        <w:top w:val="none" w:sz="0" w:space="0" w:color="auto"/>
        <w:left w:val="none" w:sz="0" w:space="0" w:color="auto"/>
        <w:bottom w:val="none" w:sz="0" w:space="0" w:color="auto"/>
        <w:right w:val="none" w:sz="0" w:space="0" w:color="auto"/>
      </w:divBdr>
    </w:div>
    <w:div w:id="1518497486">
      <w:bodyDiv w:val="1"/>
      <w:marLeft w:val="0"/>
      <w:marRight w:val="0"/>
      <w:marTop w:val="0"/>
      <w:marBottom w:val="0"/>
      <w:divBdr>
        <w:top w:val="none" w:sz="0" w:space="0" w:color="auto"/>
        <w:left w:val="none" w:sz="0" w:space="0" w:color="auto"/>
        <w:bottom w:val="none" w:sz="0" w:space="0" w:color="auto"/>
        <w:right w:val="none" w:sz="0" w:space="0" w:color="auto"/>
      </w:divBdr>
    </w:div>
    <w:div w:id="1518737932">
      <w:bodyDiv w:val="1"/>
      <w:marLeft w:val="0"/>
      <w:marRight w:val="0"/>
      <w:marTop w:val="0"/>
      <w:marBottom w:val="0"/>
      <w:divBdr>
        <w:top w:val="none" w:sz="0" w:space="0" w:color="auto"/>
        <w:left w:val="none" w:sz="0" w:space="0" w:color="auto"/>
        <w:bottom w:val="none" w:sz="0" w:space="0" w:color="auto"/>
        <w:right w:val="none" w:sz="0" w:space="0" w:color="auto"/>
      </w:divBdr>
    </w:div>
    <w:div w:id="1519345160">
      <w:bodyDiv w:val="1"/>
      <w:marLeft w:val="0"/>
      <w:marRight w:val="0"/>
      <w:marTop w:val="0"/>
      <w:marBottom w:val="0"/>
      <w:divBdr>
        <w:top w:val="none" w:sz="0" w:space="0" w:color="auto"/>
        <w:left w:val="none" w:sz="0" w:space="0" w:color="auto"/>
        <w:bottom w:val="none" w:sz="0" w:space="0" w:color="auto"/>
        <w:right w:val="none" w:sz="0" w:space="0" w:color="auto"/>
      </w:divBdr>
    </w:div>
    <w:div w:id="1520195745">
      <w:bodyDiv w:val="1"/>
      <w:marLeft w:val="0"/>
      <w:marRight w:val="0"/>
      <w:marTop w:val="0"/>
      <w:marBottom w:val="0"/>
      <w:divBdr>
        <w:top w:val="none" w:sz="0" w:space="0" w:color="auto"/>
        <w:left w:val="none" w:sz="0" w:space="0" w:color="auto"/>
        <w:bottom w:val="none" w:sz="0" w:space="0" w:color="auto"/>
        <w:right w:val="none" w:sz="0" w:space="0" w:color="auto"/>
      </w:divBdr>
    </w:div>
    <w:div w:id="1522546322">
      <w:bodyDiv w:val="1"/>
      <w:marLeft w:val="0"/>
      <w:marRight w:val="0"/>
      <w:marTop w:val="0"/>
      <w:marBottom w:val="0"/>
      <w:divBdr>
        <w:top w:val="none" w:sz="0" w:space="0" w:color="auto"/>
        <w:left w:val="none" w:sz="0" w:space="0" w:color="auto"/>
        <w:bottom w:val="none" w:sz="0" w:space="0" w:color="auto"/>
        <w:right w:val="none" w:sz="0" w:space="0" w:color="auto"/>
      </w:divBdr>
    </w:div>
    <w:div w:id="1524397322">
      <w:bodyDiv w:val="1"/>
      <w:marLeft w:val="0"/>
      <w:marRight w:val="0"/>
      <w:marTop w:val="0"/>
      <w:marBottom w:val="0"/>
      <w:divBdr>
        <w:top w:val="none" w:sz="0" w:space="0" w:color="auto"/>
        <w:left w:val="none" w:sz="0" w:space="0" w:color="auto"/>
        <w:bottom w:val="none" w:sz="0" w:space="0" w:color="auto"/>
        <w:right w:val="none" w:sz="0" w:space="0" w:color="auto"/>
      </w:divBdr>
    </w:div>
    <w:div w:id="1524397747">
      <w:bodyDiv w:val="1"/>
      <w:marLeft w:val="0"/>
      <w:marRight w:val="0"/>
      <w:marTop w:val="0"/>
      <w:marBottom w:val="0"/>
      <w:divBdr>
        <w:top w:val="none" w:sz="0" w:space="0" w:color="auto"/>
        <w:left w:val="none" w:sz="0" w:space="0" w:color="auto"/>
        <w:bottom w:val="none" w:sz="0" w:space="0" w:color="auto"/>
        <w:right w:val="none" w:sz="0" w:space="0" w:color="auto"/>
      </w:divBdr>
    </w:div>
    <w:div w:id="1524858795">
      <w:bodyDiv w:val="1"/>
      <w:marLeft w:val="0"/>
      <w:marRight w:val="0"/>
      <w:marTop w:val="0"/>
      <w:marBottom w:val="0"/>
      <w:divBdr>
        <w:top w:val="none" w:sz="0" w:space="0" w:color="auto"/>
        <w:left w:val="none" w:sz="0" w:space="0" w:color="auto"/>
        <w:bottom w:val="none" w:sz="0" w:space="0" w:color="auto"/>
        <w:right w:val="none" w:sz="0" w:space="0" w:color="auto"/>
      </w:divBdr>
    </w:div>
    <w:div w:id="1524904840">
      <w:bodyDiv w:val="1"/>
      <w:marLeft w:val="0"/>
      <w:marRight w:val="0"/>
      <w:marTop w:val="0"/>
      <w:marBottom w:val="0"/>
      <w:divBdr>
        <w:top w:val="none" w:sz="0" w:space="0" w:color="auto"/>
        <w:left w:val="none" w:sz="0" w:space="0" w:color="auto"/>
        <w:bottom w:val="none" w:sz="0" w:space="0" w:color="auto"/>
        <w:right w:val="none" w:sz="0" w:space="0" w:color="auto"/>
      </w:divBdr>
    </w:div>
    <w:div w:id="1527867696">
      <w:bodyDiv w:val="1"/>
      <w:marLeft w:val="0"/>
      <w:marRight w:val="0"/>
      <w:marTop w:val="0"/>
      <w:marBottom w:val="0"/>
      <w:divBdr>
        <w:top w:val="none" w:sz="0" w:space="0" w:color="auto"/>
        <w:left w:val="none" w:sz="0" w:space="0" w:color="auto"/>
        <w:bottom w:val="none" w:sz="0" w:space="0" w:color="auto"/>
        <w:right w:val="none" w:sz="0" w:space="0" w:color="auto"/>
      </w:divBdr>
    </w:div>
    <w:div w:id="1528368868">
      <w:bodyDiv w:val="1"/>
      <w:marLeft w:val="0"/>
      <w:marRight w:val="0"/>
      <w:marTop w:val="0"/>
      <w:marBottom w:val="0"/>
      <w:divBdr>
        <w:top w:val="none" w:sz="0" w:space="0" w:color="auto"/>
        <w:left w:val="none" w:sz="0" w:space="0" w:color="auto"/>
        <w:bottom w:val="none" w:sz="0" w:space="0" w:color="auto"/>
        <w:right w:val="none" w:sz="0" w:space="0" w:color="auto"/>
      </w:divBdr>
    </w:div>
    <w:div w:id="1528979178">
      <w:bodyDiv w:val="1"/>
      <w:marLeft w:val="0"/>
      <w:marRight w:val="0"/>
      <w:marTop w:val="0"/>
      <w:marBottom w:val="0"/>
      <w:divBdr>
        <w:top w:val="none" w:sz="0" w:space="0" w:color="auto"/>
        <w:left w:val="none" w:sz="0" w:space="0" w:color="auto"/>
        <w:bottom w:val="none" w:sz="0" w:space="0" w:color="auto"/>
        <w:right w:val="none" w:sz="0" w:space="0" w:color="auto"/>
      </w:divBdr>
    </w:div>
    <w:div w:id="1529106339">
      <w:bodyDiv w:val="1"/>
      <w:marLeft w:val="0"/>
      <w:marRight w:val="0"/>
      <w:marTop w:val="0"/>
      <w:marBottom w:val="0"/>
      <w:divBdr>
        <w:top w:val="none" w:sz="0" w:space="0" w:color="auto"/>
        <w:left w:val="none" w:sz="0" w:space="0" w:color="auto"/>
        <w:bottom w:val="none" w:sz="0" w:space="0" w:color="auto"/>
        <w:right w:val="none" w:sz="0" w:space="0" w:color="auto"/>
      </w:divBdr>
    </w:div>
    <w:div w:id="1530339649">
      <w:bodyDiv w:val="1"/>
      <w:marLeft w:val="0"/>
      <w:marRight w:val="0"/>
      <w:marTop w:val="0"/>
      <w:marBottom w:val="0"/>
      <w:divBdr>
        <w:top w:val="none" w:sz="0" w:space="0" w:color="auto"/>
        <w:left w:val="none" w:sz="0" w:space="0" w:color="auto"/>
        <w:bottom w:val="none" w:sz="0" w:space="0" w:color="auto"/>
        <w:right w:val="none" w:sz="0" w:space="0" w:color="auto"/>
      </w:divBdr>
    </w:div>
    <w:div w:id="1530482991">
      <w:bodyDiv w:val="1"/>
      <w:marLeft w:val="0"/>
      <w:marRight w:val="0"/>
      <w:marTop w:val="0"/>
      <w:marBottom w:val="0"/>
      <w:divBdr>
        <w:top w:val="none" w:sz="0" w:space="0" w:color="auto"/>
        <w:left w:val="none" w:sz="0" w:space="0" w:color="auto"/>
        <w:bottom w:val="none" w:sz="0" w:space="0" w:color="auto"/>
        <w:right w:val="none" w:sz="0" w:space="0" w:color="auto"/>
      </w:divBdr>
    </w:div>
    <w:div w:id="1532567208">
      <w:bodyDiv w:val="1"/>
      <w:marLeft w:val="0"/>
      <w:marRight w:val="0"/>
      <w:marTop w:val="0"/>
      <w:marBottom w:val="0"/>
      <w:divBdr>
        <w:top w:val="none" w:sz="0" w:space="0" w:color="auto"/>
        <w:left w:val="none" w:sz="0" w:space="0" w:color="auto"/>
        <w:bottom w:val="none" w:sz="0" w:space="0" w:color="auto"/>
        <w:right w:val="none" w:sz="0" w:space="0" w:color="auto"/>
      </w:divBdr>
    </w:div>
    <w:div w:id="1532764818">
      <w:bodyDiv w:val="1"/>
      <w:marLeft w:val="0"/>
      <w:marRight w:val="0"/>
      <w:marTop w:val="0"/>
      <w:marBottom w:val="0"/>
      <w:divBdr>
        <w:top w:val="none" w:sz="0" w:space="0" w:color="auto"/>
        <w:left w:val="none" w:sz="0" w:space="0" w:color="auto"/>
        <w:bottom w:val="none" w:sz="0" w:space="0" w:color="auto"/>
        <w:right w:val="none" w:sz="0" w:space="0" w:color="auto"/>
      </w:divBdr>
    </w:div>
    <w:div w:id="1533608503">
      <w:bodyDiv w:val="1"/>
      <w:marLeft w:val="0"/>
      <w:marRight w:val="0"/>
      <w:marTop w:val="0"/>
      <w:marBottom w:val="0"/>
      <w:divBdr>
        <w:top w:val="none" w:sz="0" w:space="0" w:color="auto"/>
        <w:left w:val="none" w:sz="0" w:space="0" w:color="auto"/>
        <w:bottom w:val="none" w:sz="0" w:space="0" w:color="auto"/>
        <w:right w:val="none" w:sz="0" w:space="0" w:color="auto"/>
      </w:divBdr>
    </w:div>
    <w:div w:id="1533953283">
      <w:bodyDiv w:val="1"/>
      <w:marLeft w:val="0"/>
      <w:marRight w:val="0"/>
      <w:marTop w:val="0"/>
      <w:marBottom w:val="0"/>
      <w:divBdr>
        <w:top w:val="none" w:sz="0" w:space="0" w:color="auto"/>
        <w:left w:val="none" w:sz="0" w:space="0" w:color="auto"/>
        <w:bottom w:val="none" w:sz="0" w:space="0" w:color="auto"/>
        <w:right w:val="none" w:sz="0" w:space="0" w:color="auto"/>
      </w:divBdr>
    </w:div>
    <w:div w:id="1535196913">
      <w:bodyDiv w:val="1"/>
      <w:marLeft w:val="0"/>
      <w:marRight w:val="0"/>
      <w:marTop w:val="0"/>
      <w:marBottom w:val="0"/>
      <w:divBdr>
        <w:top w:val="none" w:sz="0" w:space="0" w:color="auto"/>
        <w:left w:val="none" w:sz="0" w:space="0" w:color="auto"/>
        <w:bottom w:val="none" w:sz="0" w:space="0" w:color="auto"/>
        <w:right w:val="none" w:sz="0" w:space="0" w:color="auto"/>
      </w:divBdr>
    </w:div>
    <w:div w:id="1536381292">
      <w:bodyDiv w:val="1"/>
      <w:marLeft w:val="0"/>
      <w:marRight w:val="0"/>
      <w:marTop w:val="0"/>
      <w:marBottom w:val="0"/>
      <w:divBdr>
        <w:top w:val="none" w:sz="0" w:space="0" w:color="auto"/>
        <w:left w:val="none" w:sz="0" w:space="0" w:color="auto"/>
        <w:bottom w:val="none" w:sz="0" w:space="0" w:color="auto"/>
        <w:right w:val="none" w:sz="0" w:space="0" w:color="auto"/>
      </w:divBdr>
    </w:div>
    <w:div w:id="1541623435">
      <w:bodyDiv w:val="1"/>
      <w:marLeft w:val="0"/>
      <w:marRight w:val="0"/>
      <w:marTop w:val="0"/>
      <w:marBottom w:val="0"/>
      <w:divBdr>
        <w:top w:val="none" w:sz="0" w:space="0" w:color="auto"/>
        <w:left w:val="none" w:sz="0" w:space="0" w:color="auto"/>
        <w:bottom w:val="none" w:sz="0" w:space="0" w:color="auto"/>
        <w:right w:val="none" w:sz="0" w:space="0" w:color="auto"/>
      </w:divBdr>
    </w:div>
    <w:div w:id="1542593811">
      <w:bodyDiv w:val="1"/>
      <w:marLeft w:val="0"/>
      <w:marRight w:val="0"/>
      <w:marTop w:val="0"/>
      <w:marBottom w:val="0"/>
      <w:divBdr>
        <w:top w:val="none" w:sz="0" w:space="0" w:color="auto"/>
        <w:left w:val="none" w:sz="0" w:space="0" w:color="auto"/>
        <w:bottom w:val="none" w:sz="0" w:space="0" w:color="auto"/>
        <w:right w:val="none" w:sz="0" w:space="0" w:color="auto"/>
      </w:divBdr>
    </w:div>
    <w:div w:id="1543131733">
      <w:bodyDiv w:val="1"/>
      <w:marLeft w:val="0"/>
      <w:marRight w:val="0"/>
      <w:marTop w:val="0"/>
      <w:marBottom w:val="0"/>
      <w:divBdr>
        <w:top w:val="none" w:sz="0" w:space="0" w:color="auto"/>
        <w:left w:val="none" w:sz="0" w:space="0" w:color="auto"/>
        <w:bottom w:val="none" w:sz="0" w:space="0" w:color="auto"/>
        <w:right w:val="none" w:sz="0" w:space="0" w:color="auto"/>
      </w:divBdr>
    </w:div>
    <w:div w:id="1543710132">
      <w:bodyDiv w:val="1"/>
      <w:marLeft w:val="0"/>
      <w:marRight w:val="0"/>
      <w:marTop w:val="0"/>
      <w:marBottom w:val="0"/>
      <w:divBdr>
        <w:top w:val="none" w:sz="0" w:space="0" w:color="auto"/>
        <w:left w:val="none" w:sz="0" w:space="0" w:color="auto"/>
        <w:bottom w:val="none" w:sz="0" w:space="0" w:color="auto"/>
        <w:right w:val="none" w:sz="0" w:space="0" w:color="auto"/>
      </w:divBdr>
    </w:div>
    <w:div w:id="1547640082">
      <w:bodyDiv w:val="1"/>
      <w:marLeft w:val="0"/>
      <w:marRight w:val="0"/>
      <w:marTop w:val="0"/>
      <w:marBottom w:val="0"/>
      <w:divBdr>
        <w:top w:val="none" w:sz="0" w:space="0" w:color="auto"/>
        <w:left w:val="none" w:sz="0" w:space="0" w:color="auto"/>
        <w:bottom w:val="none" w:sz="0" w:space="0" w:color="auto"/>
        <w:right w:val="none" w:sz="0" w:space="0" w:color="auto"/>
      </w:divBdr>
    </w:div>
    <w:div w:id="1548251710">
      <w:bodyDiv w:val="1"/>
      <w:marLeft w:val="0"/>
      <w:marRight w:val="0"/>
      <w:marTop w:val="0"/>
      <w:marBottom w:val="0"/>
      <w:divBdr>
        <w:top w:val="none" w:sz="0" w:space="0" w:color="auto"/>
        <w:left w:val="none" w:sz="0" w:space="0" w:color="auto"/>
        <w:bottom w:val="none" w:sz="0" w:space="0" w:color="auto"/>
        <w:right w:val="none" w:sz="0" w:space="0" w:color="auto"/>
      </w:divBdr>
    </w:div>
    <w:div w:id="1549992842">
      <w:bodyDiv w:val="1"/>
      <w:marLeft w:val="0"/>
      <w:marRight w:val="0"/>
      <w:marTop w:val="0"/>
      <w:marBottom w:val="0"/>
      <w:divBdr>
        <w:top w:val="none" w:sz="0" w:space="0" w:color="auto"/>
        <w:left w:val="none" w:sz="0" w:space="0" w:color="auto"/>
        <w:bottom w:val="none" w:sz="0" w:space="0" w:color="auto"/>
        <w:right w:val="none" w:sz="0" w:space="0" w:color="auto"/>
      </w:divBdr>
    </w:div>
    <w:div w:id="1550072147">
      <w:bodyDiv w:val="1"/>
      <w:marLeft w:val="0"/>
      <w:marRight w:val="0"/>
      <w:marTop w:val="0"/>
      <w:marBottom w:val="0"/>
      <w:divBdr>
        <w:top w:val="none" w:sz="0" w:space="0" w:color="auto"/>
        <w:left w:val="none" w:sz="0" w:space="0" w:color="auto"/>
        <w:bottom w:val="none" w:sz="0" w:space="0" w:color="auto"/>
        <w:right w:val="none" w:sz="0" w:space="0" w:color="auto"/>
      </w:divBdr>
    </w:div>
    <w:div w:id="1552034279">
      <w:bodyDiv w:val="1"/>
      <w:marLeft w:val="0"/>
      <w:marRight w:val="0"/>
      <w:marTop w:val="0"/>
      <w:marBottom w:val="0"/>
      <w:divBdr>
        <w:top w:val="none" w:sz="0" w:space="0" w:color="auto"/>
        <w:left w:val="none" w:sz="0" w:space="0" w:color="auto"/>
        <w:bottom w:val="none" w:sz="0" w:space="0" w:color="auto"/>
        <w:right w:val="none" w:sz="0" w:space="0" w:color="auto"/>
      </w:divBdr>
    </w:div>
    <w:div w:id="1553468913">
      <w:bodyDiv w:val="1"/>
      <w:marLeft w:val="0"/>
      <w:marRight w:val="0"/>
      <w:marTop w:val="0"/>
      <w:marBottom w:val="0"/>
      <w:divBdr>
        <w:top w:val="none" w:sz="0" w:space="0" w:color="auto"/>
        <w:left w:val="none" w:sz="0" w:space="0" w:color="auto"/>
        <w:bottom w:val="none" w:sz="0" w:space="0" w:color="auto"/>
        <w:right w:val="none" w:sz="0" w:space="0" w:color="auto"/>
      </w:divBdr>
    </w:div>
    <w:div w:id="1555503416">
      <w:bodyDiv w:val="1"/>
      <w:marLeft w:val="0"/>
      <w:marRight w:val="0"/>
      <w:marTop w:val="0"/>
      <w:marBottom w:val="0"/>
      <w:divBdr>
        <w:top w:val="none" w:sz="0" w:space="0" w:color="auto"/>
        <w:left w:val="none" w:sz="0" w:space="0" w:color="auto"/>
        <w:bottom w:val="none" w:sz="0" w:space="0" w:color="auto"/>
        <w:right w:val="none" w:sz="0" w:space="0" w:color="auto"/>
      </w:divBdr>
    </w:div>
    <w:div w:id="1555772484">
      <w:bodyDiv w:val="1"/>
      <w:marLeft w:val="0"/>
      <w:marRight w:val="0"/>
      <w:marTop w:val="0"/>
      <w:marBottom w:val="0"/>
      <w:divBdr>
        <w:top w:val="none" w:sz="0" w:space="0" w:color="auto"/>
        <w:left w:val="none" w:sz="0" w:space="0" w:color="auto"/>
        <w:bottom w:val="none" w:sz="0" w:space="0" w:color="auto"/>
        <w:right w:val="none" w:sz="0" w:space="0" w:color="auto"/>
      </w:divBdr>
    </w:div>
    <w:div w:id="1555894039">
      <w:bodyDiv w:val="1"/>
      <w:marLeft w:val="0"/>
      <w:marRight w:val="0"/>
      <w:marTop w:val="0"/>
      <w:marBottom w:val="0"/>
      <w:divBdr>
        <w:top w:val="none" w:sz="0" w:space="0" w:color="auto"/>
        <w:left w:val="none" w:sz="0" w:space="0" w:color="auto"/>
        <w:bottom w:val="none" w:sz="0" w:space="0" w:color="auto"/>
        <w:right w:val="none" w:sz="0" w:space="0" w:color="auto"/>
      </w:divBdr>
    </w:div>
    <w:div w:id="1556115131">
      <w:bodyDiv w:val="1"/>
      <w:marLeft w:val="0"/>
      <w:marRight w:val="0"/>
      <w:marTop w:val="0"/>
      <w:marBottom w:val="0"/>
      <w:divBdr>
        <w:top w:val="none" w:sz="0" w:space="0" w:color="auto"/>
        <w:left w:val="none" w:sz="0" w:space="0" w:color="auto"/>
        <w:bottom w:val="none" w:sz="0" w:space="0" w:color="auto"/>
        <w:right w:val="none" w:sz="0" w:space="0" w:color="auto"/>
      </w:divBdr>
    </w:div>
    <w:div w:id="1556164537">
      <w:bodyDiv w:val="1"/>
      <w:marLeft w:val="0"/>
      <w:marRight w:val="0"/>
      <w:marTop w:val="0"/>
      <w:marBottom w:val="0"/>
      <w:divBdr>
        <w:top w:val="none" w:sz="0" w:space="0" w:color="auto"/>
        <w:left w:val="none" w:sz="0" w:space="0" w:color="auto"/>
        <w:bottom w:val="none" w:sz="0" w:space="0" w:color="auto"/>
        <w:right w:val="none" w:sz="0" w:space="0" w:color="auto"/>
      </w:divBdr>
    </w:div>
    <w:div w:id="1557005202">
      <w:bodyDiv w:val="1"/>
      <w:marLeft w:val="0"/>
      <w:marRight w:val="0"/>
      <w:marTop w:val="0"/>
      <w:marBottom w:val="0"/>
      <w:divBdr>
        <w:top w:val="none" w:sz="0" w:space="0" w:color="auto"/>
        <w:left w:val="none" w:sz="0" w:space="0" w:color="auto"/>
        <w:bottom w:val="none" w:sz="0" w:space="0" w:color="auto"/>
        <w:right w:val="none" w:sz="0" w:space="0" w:color="auto"/>
      </w:divBdr>
    </w:div>
    <w:div w:id="1557206344">
      <w:bodyDiv w:val="1"/>
      <w:marLeft w:val="0"/>
      <w:marRight w:val="0"/>
      <w:marTop w:val="0"/>
      <w:marBottom w:val="0"/>
      <w:divBdr>
        <w:top w:val="none" w:sz="0" w:space="0" w:color="auto"/>
        <w:left w:val="none" w:sz="0" w:space="0" w:color="auto"/>
        <w:bottom w:val="none" w:sz="0" w:space="0" w:color="auto"/>
        <w:right w:val="none" w:sz="0" w:space="0" w:color="auto"/>
      </w:divBdr>
    </w:div>
    <w:div w:id="1557358196">
      <w:bodyDiv w:val="1"/>
      <w:marLeft w:val="0"/>
      <w:marRight w:val="0"/>
      <w:marTop w:val="0"/>
      <w:marBottom w:val="0"/>
      <w:divBdr>
        <w:top w:val="none" w:sz="0" w:space="0" w:color="auto"/>
        <w:left w:val="none" w:sz="0" w:space="0" w:color="auto"/>
        <w:bottom w:val="none" w:sz="0" w:space="0" w:color="auto"/>
        <w:right w:val="none" w:sz="0" w:space="0" w:color="auto"/>
      </w:divBdr>
    </w:div>
    <w:div w:id="1557668095">
      <w:bodyDiv w:val="1"/>
      <w:marLeft w:val="0"/>
      <w:marRight w:val="0"/>
      <w:marTop w:val="0"/>
      <w:marBottom w:val="0"/>
      <w:divBdr>
        <w:top w:val="none" w:sz="0" w:space="0" w:color="auto"/>
        <w:left w:val="none" w:sz="0" w:space="0" w:color="auto"/>
        <w:bottom w:val="none" w:sz="0" w:space="0" w:color="auto"/>
        <w:right w:val="none" w:sz="0" w:space="0" w:color="auto"/>
      </w:divBdr>
    </w:div>
    <w:div w:id="1558584452">
      <w:bodyDiv w:val="1"/>
      <w:marLeft w:val="0"/>
      <w:marRight w:val="0"/>
      <w:marTop w:val="0"/>
      <w:marBottom w:val="0"/>
      <w:divBdr>
        <w:top w:val="none" w:sz="0" w:space="0" w:color="auto"/>
        <w:left w:val="none" w:sz="0" w:space="0" w:color="auto"/>
        <w:bottom w:val="none" w:sz="0" w:space="0" w:color="auto"/>
        <w:right w:val="none" w:sz="0" w:space="0" w:color="auto"/>
      </w:divBdr>
    </w:div>
    <w:div w:id="1559171092">
      <w:bodyDiv w:val="1"/>
      <w:marLeft w:val="0"/>
      <w:marRight w:val="0"/>
      <w:marTop w:val="0"/>
      <w:marBottom w:val="0"/>
      <w:divBdr>
        <w:top w:val="none" w:sz="0" w:space="0" w:color="auto"/>
        <w:left w:val="none" w:sz="0" w:space="0" w:color="auto"/>
        <w:bottom w:val="none" w:sz="0" w:space="0" w:color="auto"/>
        <w:right w:val="none" w:sz="0" w:space="0" w:color="auto"/>
      </w:divBdr>
    </w:div>
    <w:div w:id="1559705938">
      <w:bodyDiv w:val="1"/>
      <w:marLeft w:val="0"/>
      <w:marRight w:val="0"/>
      <w:marTop w:val="0"/>
      <w:marBottom w:val="0"/>
      <w:divBdr>
        <w:top w:val="none" w:sz="0" w:space="0" w:color="auto"/>
        <w:left w:val="none" w:sz="0" w:space="0" w:color="auto"/>
        <w:bottom w:val="none" w:sz="0" w:space="0" w:color="auto"/>
        <w:right w:val="none" w:sz="0" w:space="0" w:color="auto"/>
      </w:divBdr>
    </w:div>
    <w:div w:id="1561014049">
      <w:bodyDiv w:val="1"/>
      <w:marLeft w:val="0"/>
      <w:marRight w:val="0"/>
      <w:marTop w:val="0"/>
      <w:marBottom w:val="0"/>
      <w:divBdr>
        <w:top w:val="none" w:sz="0" w:space="0" w:color="auto"/>
        <w:left w:val="none" w:sz="0" w:space="0" w:color="auto"/>
        <w:bottom w:val="none" w:sz="0" w:space="0" w:color="auto"/>
        <w:right w:val="none" w:sz="0" w:space="0" w:color="auto"/>
      </w:divBdr>
    </w:div>
    <w:div w:id="1561329713">
      <w:bodyDiv w:val="1"/>
      <w:marLeft w:val="0"/>
      <w:marRight w:val="0"/>
      <w:marTop w:val="0"/>
      <w:marBottom w:val="0"/>
      <w:divBdr>
        <w:top w:val="none" w:sz="0" w:space="0" w:color="auto"/>
        <w:left w:val="none" w:sz="0" w:space="0" w:color="auto"/>
        <w:bottom w:val="none" w:sz="0" w:space="0" w:color="auto"/>
        <w:right w:val="none" w:sz="0" w:space="0" w:color="auto"/>
      </w:divBdr>
    </w:div>
    <w:div w:id="1563978152">
      <w:bodyDiv w:val="1"/>
      <w:marLeft w:val="0"/>
      <w:marRight w:val="0"/>
      <w:marTop w:val="0"/>
      <w:marBottom w:val="0"/>
      <w:divBdr>
        <w:top w:val="none" w:sz="0" w:space="0" w:color="auto"/>
        <w:left w:val="none" w:sz="0" w:space="0" w:color="auto"/>
        <w:bottom w:val="none" w:sz="0" w:space="0" w:color="auto"/>
        <w:right w:val="none" w:sz="0" w:space="0" w:color="auto"/>
      </w:divBdr>
    </w:div>
    <w:div w:id="1564222377">
      <w:bodyDiv w:val="1"/>
      <w:marLeft w:val="0"/>
      <w:marRight w:val="0"/>
      <w:marTop w:val="0"/>
      <w:marBottom w:val="0"/>
      <w:divBdr>
        <w:top w:val="none" w:sz="0" w:space="0" w:color="auto"/>
        <w:left w:val="none" w:sz="0" w:space="0" w:color="auto"/>
        <w:bottom w:val="none" w:sz="0" w:space="0" w:color="auto"/>
        <w:right w:val="none" w:sz="0" w:space="0" w:color="auto"/>
      </w:divBdr>
    </w:div>
    <w:div w:id="1565214687">
      <w:bodyDiv w:val="1"/>
      <w:marLeft w:val="0"/>
      <w:marRight w:val="0"/>
      <w:marTop w:val="0"/>
      <w:marBottom w:val="0"/>
      <w:divBdr>
        <w:top w:val="none" w:sz="0" w:space="0" w:color="auto"/>
        <w:left w:val="none" w:sz="0" w:space="0" w:color="auto"/>
        <w:bottom w:val="none" w:sz="0" w:space="0" w:color="auto"/>
        <w:right w:val="none" w:sz="0" w:space="0" w:color="auto"/>
      </w:divBdr>
    </w:div>
    <w:div w:id="1566142227">
      <w:bodyDiv w:val="1"/>
      <w:marLeft w:val="0"/>
      <w:marRight w:val="0"/>
      <w:marTop w:val="0"/>
      <w:marBottom w:val="0"/>
      <w:divBdr>
        <w:top w:val="none" w:sz="0" w:space="0" w:color="auto"/>
        <w:left w:val="none" w:sz="0" w:space="0" w:color="auto"/>
        <w:bottom w:val="none" w:sz="0" w:space="0" w:color="auto"/>
        <w:right w:val="none" w:sz="0" w:space="0" w:color="auto"/>
      </w:divBdr>
    </w:div>
    <w:div w:id="1566838871">
      <w:bodyDiv w:val="1"/>
      <w:marLeft w:val="0"/>
      <w:marRight w:val="0"/>
      <w:marTop w:val="0"/>
      <w:marBottom w:val="0"/>
      <w:divBdr>
        <w:top w:val="none" w:sz="0" w:space="0" w:color="auto"/>
        <w:left w:val="none" w:sz="0" w:space="0" w:color="auto"/>
        <w:bottom w:val="none" w:sz="0" w:space="0" w:color="auto"/>
        <w:right w:val="none" w:sz="0" w:space="0" w:color="auto"/>
      </w:divBdr>
    </w:div>
    <w:div w:id="1568613768">
      <w:bodyDiv w:val="1"/>
      <w:marLeft w:val="0"/>
      <w:marRight w:val="0"/>
      <w:marTop w:val="0"/>
      <w:marBottom w:val="0"/>
      <w:divBdr>
        <w:top w:val="none" w:sz="0" w:space="0" w:color="auto"/>
        <w:left w:val="none" w:sz="0" w:space="0" w:color="auto"/>
        <w:bottom w:val="none" w:sz="0" w:space="0" w:color="auto"/>
        <w:right w:val="none" w:sz="0" w:space="0" w:color="auto"/>
      </w:divBdr>
    </w:div>
    <w:div w:id="1569684466">
      <w:bodyDiv w:val="1"/>
      <w:marLeft w:val="0"/>
      <w:marRight w:val="0"/>
      <w:marTop w:val="0"/>
      <w:marBottom w:val="0"/>
      <w:divBdr>
        <w:top w:val="none" w:sz="0" w:space="0" w:color="auto"/>
        <w:left w:val="none" w:sz="0" w:space="0" w:color="auto"/>
        <w:bottom w:val="none" w:sz="0" w:space="0" w:color="auto"/>
        <w:right w:val="none" w:sz="0" w:space="0" w:color="auto"/>
      </w:divBdr>
    </w:div>
    <w:div w:id="1571500708">
      <w:bodyDiv w:val="1"/>
      <w:marLeft w:val="0"/>
      <w:marRight w:val="0"/>
      <w:marTop w:val="0"/>
      <w:marBottom w:val="0"/>
      <w:divBdr>
        <w:top w:val="none" w:sz="0" w:space="0" w:color="auto"/>
        <w:left w:val="none" w:sz="0" w:space="0" w:color="auto"/>
        <w:bottom w:val="none" w:sz="0" w:space="0" w:color="auto"/>
        <w:right w:val="none" w:sz="0" w:space="0" w:color="auto"/>
      </w:divBdr>
    </w:div>
    <w:div w:id="1573466734">
      <w:bodyDiv w:val="1"/>
      <w:marLeft w:val="0"/>
      <w:marRight w:val="0"/>
      <w:marTop w:val="0"/>
      <w:marBottom w:val="0"/>
      <w:divBdr>
        <w:top w:val="none" w:sz="0" w:space="0" w:color="auto"/>
        <w:left w:val="none" w:sz="0" w:space="0" w:color="auto"/>
        <w:bottom w:val="none" w:sz="0" w:space="0" w:color="auto"/>
        <w:right w:val="none" w:sz="0" w:space="0" w:color="auto"/>
      </w:divBdr>
    </w:div>
    <w:div w:id="1573782567">
      <w:bodyDiv w:val="1"/>
      <w:marLeft w:val="0"/>
      <w:marRight w:val="0"/>
      <w:marTop w:val="0"/>
      <w:marBottom w:val="0"/>
      <w:divBdr>
        <w:top w:val="none" w:sz="0" w:space="0" w:color="auto"/>
        <w:left w:val="none" w:sz="0" w:space="0" w:color="auto"/>
        <w:bottom w:val="none" w:sz="0" w:space="0" w:color="auto"/>
        <w:right w:val="none" w:sz="0" w:space="0" w:color="auto"/>
      </w:divBdr>
    </w:div>
    <w:div w:id="1574316406">
      <w:bodyDiv w:val="1"/>
      <w:marLeft w:val="0"/>
      <w:marRight w:val="0"/>
      <w:marTop w:val="0"/>
      <w:marBottom w:val="0"/>
      <w:divBdr>
        <w:top w:val="none" w:sz="0" w:space="0" w:color="auto"/>
        <w:left w:val="none" w:sz="0" w:space="0" w:color="auto"/>
        <w:bottom w:val="none" w:sz="0" w:space="0" w:color="auto"/>
        <w:right w:val="none" w:sz="0" w:space="0" w:color="auto"/>
      </w:divBdr>
    </w:div>
    <w:div w:id="1575385461">
      <w:bodyDiv w:val="1"/>
      <w:marLeft w:val="0"/>
      <w:marRight w:val="0"/>
      <w:marTop w:val="0"/>
      <w:marBottom w:val="0"/>
      <w:divBdr>
        <w:top w:val="none" w:sz="0" w:space="0" w:color="auto"/>
        <w:left w:val="none" w:sz="0" w:space="0" w:color="auto"/>
        <w:bottom w:val="none" w:sz="0" w:space="0" w:color="auto"/>
        <w:right w:val="none" w:sz="0" w:space="0" w:color="auto"/>
      </w:divBdr>
    </w:div>
    <w:div w:id="1575629742">
      <w:bodyDiv w:val="1"/>
      <w:marLeft w:val="0"/>
      <w:marRight w:val="0"/>
      <w:marTop w:val="0"/>
      <w:marBottom w:val="0"/>
      <w:divBdr>
        <w:top w:val="none" w:sz="0" w:space="0" w:color="auto"/>
        <w:left w:val="none" w:sz="0" w:space="0" w:color="auto"/>
        <w:bottom w:val="none" w:sz="0" w:space="0" w:color="auto"/>
        <w:right w:val="none" w:sz="0" w:space="0" w:color="auto"/>
      </w:divBdr>
    </w:div>
    <w:div w:id="1576083719">
      <w:bodyDiv w:val="1"/>
      <w:marLeft w:val="0"/>
      <w:marRight w:val="0"/>
      <w:marTop w:val="0"/>
      <w:marBottom w:val="0"/>
      <w:divBdr>
        <w:top w:val="none" w:sz="0" w:space="0" w:color="auto"/>
        <w:left w:val="none" w:sz="0" w:space="0" w:color="auto"/>
        <w:bottom w:val="none" w:sz="0" w:space="0" w:color="auto"/>
        <w:right w:val="none" w:sz="0" w:space="0" w:color="auto"/>
      </w:divBdr>
    </w:div>
    <w:div w:id="1576355825">
      <w:bodyDiv w:val="1"/>
      <w:marLeft w:val="0"/>
      <w:marRight w:val="0"/>
      <w:marTop w:val="0"/>
      <w:marBottom w:val="0"/>
      <w:divBdr>
        <w:top w:val="none" w:sz="0" w:space="0" w:color="auto"/>
        <w:left w:val="none" w:sz="0" w:space="0" w:color="auto"/>
        <w:bottom w:val="none" w:sz="0" w:space="0" w:color="auto"/>
        <w:right w:val="none" w:sz="0" w:space="0" w:color="auto"/>
      </w:divBdr>
    </w:div>
    <w:div w:id="1576479253">
      <w:bodyDiv w:val="1"/>
      <w:marLeft w:val="0"/>
      <w:marRight w:val="0"/>
      <w:marTop w:val="0"/>
      <w:marBottom w:val="0"/>
      <w:divBdr>
        <w:top w:val="none" w:sz="0" w:space="0" w:color="auto"/>
        <w:left w:val="none" w:sz="0" w:space="0" w:color="auto"/>
        <w:bottom w:val="none" w:sz="0" w:space="0" w:color="auto"/>
        <w:right w:val="none" w:sz="0" w:space="0" w:color="auto"/>
      </w:divBdr>
    </w:div>
    <w:div w:id="1576863099">
      <w:bodyDiv w:val="1"/>
      <w:marLeft w:val="0"/>
      <w:marRight w:val="0"/>
      <w:marTop w:val="0"/>
      <w:marBottom w:val="0"/>
      <w:divBdr>
        <w:top w:val="none" w:sz="0" w:space="0" w:color="auto"/>
        <w:left w:val="none" w:sz="0" w:space="0" w:color="auto"/>
        <w:bottom w:val="none" w:sz="0" w:space="0" w:color="auto"/>
        <w:right w:val="none" w:sz="0" w:space="0" w:color="auto"/>
      </w:divBdr>
    </w:div>
    <w:div w:id="1577933054">
      <w:bodyDiv w:val="1"/>
      <w:marLeft w:val="0"/>
      <w:marRight w:val="0"/>
      <w:marTop w:val="0"/>
      <w:marBottom w:val="0"/>
      <w:divBdr>
        <w:top w:val="none" w:sz="0" w:space="0" w:color="auto"/>
        <w:left w:val="none" w:sz="0" w:space="0" w:color="auto"/>
        <w:bottom w:val="none" w:sz="0" w:space="0" w:color="auto"/>
        <w:right w:val="none" w:sz="0" w:space="0" w:color="auto"/>
      </w:divBdr>
    </w:div>
    <w:div w:id="1578438442">
      <w:bodyDiv w:val="1"/>
      <w:marLeft w:val="0"/>
      <w:marRight w:val="0"/>
      <w:marTop w:val="0"/>
      <w:marBottom w:val="0"/>
      <w:divBdr>
        <w:top w:val="none" w:sz="0" w:space="0" w:color="auto"/>
        <w:left w:val="none" w:sz="0" w:space="0" w:color="auto"/>
        <w:bottom w:val="none" w:sz="0" w:space="0" w:color="auto"/>
        <w:right w:val="none" w:sz="0" w:space="0" w:color="auto"/>
      </w:divBdr>
    </w:div>
    <w:div w:id="1580097931">
      <w:bodyDiv w:val="1"/>
      <w:marLeft w:val="0"/>
      <w:marRight w:val="0"/>
      <w:marTop w:val="0"/>
      <w:marBottom w:val="0"/>
      <w:divBdr>
        <w:top w:val="none" w:sz="0" w:space="0" w:color="auto"/>
        <w:left w:val="none" w:sz="0" w:space="0" w:color="auto"/>
        <w:bottom w:val="none" w:sz="0" w:space="0" w:color="auto"/>
        <w:right w:val="none" w:sz="0" w:space="0" w:color="auto"/>
      </w:divBdr>
    </w:div>
    <w:div w:id="1583682294">
      <w:bodyDiv w:val="1"/>
      <w:marLeft w:val="0"/>
      <w:marRight w:val="0"/>
      <w:marTop w:val="0"/>
      <w:marBottom w:val="0"/>
      <w:divBdr>
        <w:top w:val="none" w:sz="0" w:space="0" w:color="auto"/>
        <w:left w:val="none" w:sz="0" w:space="0" w:color="auto"/>
        <w:bottom w:val="none" w:sz="0" w:space="0" w:color="auto"/>
        <w:right w:val="none" w:sz="0" w:space="0" w:color="auto"/>
      </w:divBdr>
    </w:div>
    <w:div w:id="1583685608">
      <w:bodyDiv w:val="1"/>
      <w:marLeft w:val="0"/>
      <w:marRight w:val="0"/>
      <w:marTop w:val="0"/>
      <w:marBottom w:val="0"/>
      <w:divBdr>
        <w:top w:val="none" w:sz="0" w:space="0" w:color="auto"/>
        <w:left w:val="none" w:sz="0" w:space="0" w:color="auto"/>
        <w:bottom w:val="none" w:sz="0" w:space="0" w:color="auto"/>
        <w:right w:val="none" w:sz="0" w:space="0" w:color="auto"/>
      </w:divBdr>
    </w:div>
    <w:div w:id="1584606258">
      <w:bodyDiv w:val="1"/>
      <w:marLeft w:val="0"/>
      <w:marRight w:val="0"/>
      <w:marTop w:val="0"/>
      <w:marBottom w:val="0"/>
      <w:divBdr>
        <w:top w:val="none" w:sz="0" w:space="0" w:color="auto"/>
        <w:left w:val="none" w:sz="0" w:space="0" w:color="auto"/>
        <w:bottom w:val="none" w:sz="0" w:space="0" w:color="auto"/>
        <w:right w:val="none" w:sz="0" w:space="0" w:color="auto"/>
      </w:divBdr>
    </w:div>
    <w:div w:id="1585794917">
      <w:bodyDiv w:val="1"/>
      <w:marLeft w:val="0"/>
      <w:marRight w:val="0"/>
      <w:marTop w:val="0"/>
      <w:marBottom w:val="0"/>
      <w:divBdr>
        <w:top w:val="none" w:sz="0" w:space="0" w:color="auto"/>
        <w:left w:val="none" w:sz="0" w:space="0" w:color="auto"/>
        <w:bottom w:val="none" w:sz="0" w:space="0" w:color="auto"/>
        <w:right w:val="none" w:sz="0" w:space="0" w:color="auto"/>
      </w:divBdr>
    </w:div>
    <w:div w:id="1586110503">
      <w:bodyDiv w:val="1"/>
      <w:marLeft w:val="0"/>
      <w:marRight w:val="0"/>
      <w:marTop w:val="0"/>
      <w:marBottom w:val="0"/>
      <w:divBdr>
        <w:top w:val="none" w:sz="0" w:space="0" w:color="auto"/>
        <w:left w:val="none" w:sz="0" w:space="0" w:color="auto"/>
        <w:bottom w:val="none" w:sz="0" w:space="0" w:color="auto"/>
        <w:right w:val="none" w:sz="0" w:space="0" w:color="auto"/>
      </w:divBdr>
    </w:div>
    <w:div w:id="1586838470">
      <w:bodyDiv w:val="1"/>
      <w:marLeft w:val="0"/>
      <w:marRight w:val="0"/>
      <w:marTop w:val="0"/>
      <w:marBottom w:val="0"/>
      <w:divBdr>
        <w:top w:val="none" w:sz="0" w:space="0" w:color="auto"/>
        <w:left w:val="none" w:sz="0" w:space="0" w:color="auto"/>
        <w:bottom w:val="none" w:sz="0" w:space="0" w:color="auto"/>
        <w:right w:val="none" w:sz="0" w:space="0" w:color="auto"/>
      </w:divBdr>
    </w:div>
    <w:div w:id="1587421337">
      <w:bodyDiv w:val="1"/>
      <w:marLeft w:val="0"/>
      <w:marRight w:val="0"/>
      <w:marTop w:val="0"/>
      <w:marBottom w:val="0"/>
      <w:divBdr>
        <w:top w:val="none" w:sz="0" w:space="0" w:color="auto"/>
        <w:left w:val="none" w:sz="0" w:space="0" w:color="auto"/>
        <w:bottom w:val="none" w:sz="0" w:space="0" w:color="auto"/>
        <w:right w:val="none" w:sz="0" w:space="0" w:color="auto"/>
      </w:divBdr>
    </w:div>
    <w:div w:id="1587499242">
      <w:bodyDiv w:val="1"/>
      <w:marLeft w:val="0"/>
      <w:marRight w:val="0"/>
      <w:marTop w:val="0"/>
      <w:marBottom w:val="0"/>
      <w:divBdr>
        <w:top w:val="none" w:sz="0" w:space="0" w:color="auto"/>
        <w:left w:val="none" w:sz="0" w:space="0" w:color="auto"/>
        <w:bottom w:val="none" w:sz="0" w:space="0" w:color="auto"/>
        <w:right w:val="none" w:sz="0" w:space="0" w:color="auto"/>
      </w:divBdr>
    </w:div>
    <w:div w:id="1591161921">
      <w:bodyDiv w:val="1"/>
      <w:marLeft w:val="0"/>
      <w:marRight w:val="0"/>
      <w:marTop w:val="0"/>
      <w:marBottom w:val="0"/>
      <w:divBdr>
        <w:top w:val="none" w:sz="0" w:space="0" w:color="auto"/>
        <w:left w:val="none" w:sz="0" w:space="0" w:color="auto"/>
        <w:bottom w:val="none" w:sz="0" w:space="0" w:color="auto"/>
        <w:right w:val="none" w:sz="0" w:space="0" w:color="auto"/>
      </w:divBdr>
    </w:div>
    <w:div w:id="1591741198">
      <w:bodyDiv w:val="1"/>
      <w:marLeft w:val="0"/>
      <w:marRight w:val="0"/>
      <w:marTop w:val="0"/>
      <w:marBottom w:val="0"/>
      <w:divBdr>
        <w:top w:val="none" w:sz="0" w:space="0" w:color="auto"/>
        <w:left w:val="none" w:sz="0" w:space="0" w:color="auto"/>
        <w:bottom w:val="none" w:sz="0" w:space="0" w:color="auto"/>
        <w:right w:val="none" w:sz="0" w:space="0" w:color="auto"/>
      </w:divBdr>
    </w:div>
    <w:div w:id="1593666206">
      <w:bodyDiv w:val="1"/>
      <w:marLeft w:val="0"/>
      <w:marRight w:val="0"/>
      <w:marTop w:val="0"/>
      <w:marBottom w:val="0"/>
      <w:divBdr>
        <w:top w:val="none" w:sz="0" w:space="0" w:color="auto"/>
        <w:left w:val="none" w:sz="0" w:space="0" w:color="auto"/>
        <w:bottom w:val="none" w:sz="0" w:space="0" w:color="auto"/>
        <w:right w:val="none" w:sz="0" w:space="0" w:color="auto"/>
      </w:divBdr>
    </w:div>
    <w:div w:id="1594782867">
      <w:bodyDiv w:val="1"/>
      <w:marLeft w:val="0"/>
      <w:marRight w:val="0"/>
      <w:marTop w:val="0"/>
      <w:marBottom w:val="0"/>
      <w:divBdr>
        <w:top w:val="none" w:sz="0" w:space="0" w:color="auto"/>
        <w:left w:val="none" w:sz="0" w:space="0" w:color="auto"/>
        <w:bottom w:val="none" w:sz="0" w:space="0" w:color="auto"/>
        <w:right w:val="none" w:sz="0" w:space="0" w:color="auto"/>
      </w:divBdr>
    </w:div>
    <w:div w:id="1597321233">
      <w:bodyDiv w:val="1"/>
      <w:marLeft w:val="0"/>
      <w:marRight w:val="0"/>
      <w:marTop w:val="0"/>
      <w:marBottom w:val="0"/>
      <w:divBdr>
        <w:top w:val="none" w:sz="0" w:space="0" w:color="auto"/>
        <w:left w:val="none" w:sz="0" w:space="0" w:color="auto"/>
        <w:bottom w:val="none" w:sz="0" w:space="0" w:color="auto"/>
        <w:right w:val="none" w:sz="0" w:space="0" w:color="auto"/>
      </w:divBdr>
    </w:div>
    <w:div w:id="1599095197">
      <w:bodyDiv w:val="1"/>
      <w:marLeft w:val="0"/>
      <w:marRight w:val="0"/>
      <w:marTop w:val="0"/>
      <w:marBottom w:val="0"/>
      <w:divBdr>
        <w:top w:val="none" w:sz="0" w:space="0" w:color="auto"/>
        <w:left w:val="none" w:sz="0" w:space="0" w:color="auto"/>
        <w:bottom w:val="none" w:sz="0" w:space="0" w:color="auto"/>
        <w:right w:val="none" w:sz="0" w:space="0" w:color="auto"/>
      </w:divBdr>
    </w:div>
    <w:div w:id="1599676154">
      <w:bodyDiv w:val="1"/>
      <w:marLeft w:val="0"/>
      <w:marRight w:val="0"/>
      <w:marTop w:val="0"/>
      <w:marBottom w:val="0"/>
      <w:divBdr>
        <w:top w:val="none" w:sz="0" w:space="0" w:color="auto"/>
        <w:left w:val="none" w:sz="0" w:space="0" w:color="auto"/>
        <w:bottom w:val="none" w:sz="0" w:space="0" w:color="auto"/>
        <w:right w:val="none" w:sz="0" w:space="0" w:color="auto"/>
      </w:divBdr>
    </w:div>
    <w:div w:id="1599757598">
      <w:bodyDiv w:val="1"/>
      <w:marLeft w:val="0"/>
      <w:marRight w:val="0"/>
      <w:marTop w:val="0"/>
      <w:marBottom w:val="0"/>
      <w:divBdr>
        <w:top w:val="none" w:sz="0" w:space="0" w:color="auto"/>
        <w:left w:val="none" w:sz="0" w:space="0" w:color="auto"/>
        <w:bottom w:val="none" w:sz="0" w:space="0" w:color="auto"/>
        <w:right w:val="none" w:sz="0" w:space="0" w:color="auto"/>
      </w:divBdr>
    </w:div>
    <w:div w:id="1602489200">
      <w:bodyDiv w:val="1"/>
      <w:marLeft w:val="0"/>
      <w:marRight w:val="0"/>
      <w:marTop w:val="0"/>
      <w:marBottom w:val="0"/>
      <w:divBdr>
        <w:top w:val="none" w:sz="0" w:space="0" w:color="auto"/>
        <w:left w:val="none" w:sz="0" w:space="0" w:color="auto"/>
        <w:bottom w:val="none" w:sz="0" w:space="0" w:color="auto"/>
        <w:right w:val="none" w:sz="0" w:space="0" w:color="auto"/>
      </w:divBdr>
    </w:div>
    <w:div w:id="1602565410">
      <w:bodyDiv w:val="1"/>
      <w:marLeft w:val="0"/>
      <w:marRight w:val="0"/>
      <w:marTop w:val="0"/>
      <w:marBottom w:val="0"/>
      <w:divBdr>
        <w:top w:val="none" w:sz="0" w:space="0" w:color="auto"/>
        <w:left w:val="none" w:sz="0" w:space="0" w:color="auto"/>
        <w:bottom w:val="none" w:sz="0" w:space="0" w:color="auto"/>
        <w:right w:val="none" w:sz="0" w:space="0" w:color="auto"/>
      </w:divBdr>
    </w:div>
    <w:div w:id="1603105283">
      <w:bodyDiv w:val="1"/>
      <w:marLeft w:val="0"/>
      <w:marRight w:val="0"/>
      <w:marTop w:val="0"/>
      <w:marBottom w:val="0"/>
      <w:divBdr>
        <w:top w:val="none" w:sz="0" w:space="0" w:color="auto"/>
        <w:left w:val="none" w:sz="0" w:space="0" w:color="auto"/>
        <w:bottom w:val="none" w:sz="0" w:space="0" w:color="auto"/>
        <w:right w:val="none" w:sz="0" w:space="0" w:color="auto"/>
      </w:divBdr>
    </w:div>
    <w:div w:id="1603495258">
      <w:bodyDiv w:val="1"/>
      <w:marLeft w:val="0"/>
      <w:marRight w:val="0"/>
      <w:marTop w:val="0"/>
      <w:marBottom w:val="0"/>
      <w:divBdr>
        <w:top w:val="none" w:sz="0" w:space="0" w:color="auto"/>
        <w:left w:val="none" w:sz="0" w:space="0" w:color="auto"/>
        <w:bottom w:val="none" w:sz="0" w:space="0" w:color="auto"/>
        <w:right w:val="none" w:sz="0" w:space="0" w:color="auto"/>
      </w:divBdr>
    </w:div>
    <w:div w:id="1603805952">
      <w:bodyDiv w:val="1"/>
      <w:marLeft w:val="0"/>
      <w:marRight w:val="0"/>
      <w:marTop w:val="0"/>
      <w:marBottom w:val="0"/>
      <w:divBdr>
        <w:top w:val="none" w:sz="0" w:space="0" w:color="auto"/>
        <w:left w:val="none" w:sz="0" w:space="0" w:color="auto"/>
        <w:bottom w:val="none" w:sz="0" w:space="0" w:color="auto"/>
        <w:right w:val="none" w:sz="0" w:space="0" w:color="auto"/>
      </w:divBdr>
    </w:div>
    <w:div w:id="1606113098">
      <w:bodyDiv w:val="1"/>
      <w:marLeft w:val="0"/>
      <w:marRight w:val="0"/>
      <w:marTop w:val="0"/>
      <w:marBottom w:val="0"/>
      <w:divBdr>
        <w:top w:val="none" w:sz="0" w:space="0" w:color="auto"/>
        <w:left w:val="none" w:sz="0" w:space="0" w:color="auto"/>
        <w:bottom w:val="none" w:sz="0" w:space="0" w:color="auto"/>
        <w:right w:val="none" w:sz="0" w:space="0" w:color="auto"/>
      </w:divBdr>
    </w:div>
    <w:div w:id="1608467172">
      <w:bodyDiv w:val="1"/>
      <w:marLeft w:val="0"/>
      <w:marRight w:val="0"/>
      <w:marTop w:val="0"/>
      <w:marBottom w:val="0"/>
      <w:divBdr>
        <w:top w:val="none" w:sz="0" w:space="0" w:color="auto"/>
        <w:left w:val="none" w:sz="0" w:space="0" w:color="auto"/>
        <w:bottom w:val="none" w:sz="0" w:space="0" w:color="auto"/>
        <w:right w:val="none" w:sz="0" w:space="0" w:color="auto"/>
      </w:divBdr>
    </w:div>
    <w:div w:id="1610120841">
      <w:bodyDiv w:val="1"/>
      <w:marLeft w:val="0"/>
      <w:marRight w:val="0"/>
      <w:marTop w:val="0"/>
      <w:marBottom w:val="0"/>
      <w:divBdr>
        <w:top w:val="none" w:sz="0" w:space="0" w:color="auto"/>
        <w:left w:val="none" w:sz="0" w:space="0" w:color="auto"/>
        <w:bottom w:val="none" w:sz="0" w:space="0" w:color="auto"/>
        <w:right w:val="none" w:sz="0" w:space="0" w:color="auto"/>
      </w:divBdr>
    </w:div>
    <w:div w:id="1610579391">
      <w:bodyDiv w:val="1"/>
      <w:marLeft w:val="0"/>
      <w:marRight w:val="0"/>
      <w:marTop w:val="0"/>
      <w:marBottom w:val="0"/>
      <w:divBdr>
        <w:top w:val="none" w:sz="0" w:space="0" w:color="auto"/>
        <w:left w:val="none" w:sz="0" w:space="0" w:color="auto"/>
        <w:bottom w:val="none" w:sz="0" w:space="0" w:color="auto"/>
        <w:right w:val="none" w:sz="0" w:space="0" w:color="auto"/>
      </w:divBdr>
    </w:div>
    <w:div w:id="1612128012">
      <w:bodyDiv w:val="1"/>
      <w:marLeft w:val="0"/>
      <w:marRight w:val="0"/>
      <w:marTop w:val="0"/>
      <w:marBottom w:val="0"/>
      <w:divBdr>
        <w:top w:val="none" w:sz="0" w:space="0" w:color="auto"/>
        <w:left w:val="none" w:sz="0" w:space="0" w:color="auto"/>
        <w:bottom w:val="none" w:sz="0" w:space="0" w:color="auto"/>
        <w:right w:val="none" w:sz="0" w:space="0" w:color="auto"/>
      </w:divBdr>
    </w:div>
    <w:div w:id="1612393163">
      <w:bodyDiv w:val="1"/>
      <w:marLeft w:val="0"/>
      <w:marRight w:val="0"/>
      <w:marTop w:val="0"/>
      <w:marBottom w:val="0"/>
      <w:divBdr>
        <w:top w:val="none" w:sz="0" w:space="0" w:color="auto"/>
        <w:left w:val="none" w:sz="0" w:space="0" w:color="auto"/>
        <w:bottom w:val="none" w:sz="0" w:space="0" w:color="auto"/>
        <w:right w:val="none" w:sz="0" w:space="0" w:color="auto"/>
      </w:divBdr>
    </w:div>
    <w:div w:id="1613392490">
      <w:bodyDiv w:val="1"/>
      <w:marLeft w:val="0"/>
      <w:marRight w:val="0"/>
      <w:marTop w:val="0"/>
      <w:marBottom w:val="0"/>
      <w:divBdr>
        <w:top w:val="none" w:sz="0" w:space="0" w:color="auto"/>
        <w:left w:val="none" w:sz="0" w:space="0" w:color="auto"/>
        <w:bottom w:val="none" w:sz="0" w:space="0" w:color="auto"/>
        <w:right w:val="none" w:sz="0" w:space="0" w:color="auto"/>
      </w:divBdr>
    </w:div>
    <w:div w:id="1615014844">
      <w:bodyDiv w:val="1"/>
      <w:marLeft w:val="0"/>
      <w:marRight w:val="0"/>
      <w:marTop w:val="0"/>
      <w:marBottom w:val="0"/>
      <w:divBdr>
        <w:top w:val="none" w:sz="0" w:space="0" w:color="auto"/>
        <w:left w:val="none" w:sz="0" w:space="0" w:color="auto"/>
        <w:bottom w:val="none" w:sz="0" w:space="0" w:color="auto"/>
        <w:right w:val="none" w:sz="0" w:space="0" w:color="auto"/>
      </w:divBdr>
    </w:div>
    <w:div w:id="1623878735">
      <w:bodyDiv w:val="1"/>
      <w:marLeft w:val="0"/>
      <w:marRight w:val="0"/>
      <w:marTop w:val="0"/>
      <w:marBottom w:val="0"/>
      <w:divBdr>
        <w:top w:val="none" w:sz="0" w:space="0" w:color="auto"/>
        <w:left w:val="none" w:sz="0" w:space="0" w:color="auto"/>
        <w:bottom w:val="none" w:sz="0" w:space="0" w:color="auto"/>
        <w:right w:val="none" w:sz="0" w:space="0" w:color="auto"/>
      </w:divBdr>
    </w:div>
    <w:div w:id="1624463598">
      <w:bodyDiv w:val="1"/>
      <w:marLeft w:val="0"/>
      <w:marRight w:val="0"/>
      <w:marTop w:val="0"/>
      <w:marBottom w:val="0"/>
      <w:divBdr>
        <w:top w:val="none" w:sz="0" w:space="0" w:color="auto"/>
        <w:left w:val="none" w:sz="0" w:space="0" w:color="auto"/>
        <w:bottom w:val="none" w:sz="0" w:space="0" w:color="auto"/>
        <w:right w:val="none" w:sz="0" w:space="0" w:color="auto"/>
      </w:divBdr>
    </w:div>
    <w:div w:id="1624773344">
      <w:bodyDiv w:val="1"/>
      <w:marLeft w:val="0"/>
      <w:marRight w:val="0"/>
      <w:marTop w:val="0"/>
      <w:marBottom w:val="0"/>
      <w:divBdr>
        <w:top w:val="none" w:sz="0" w:space="0" w:color="auto"/>
        <w:left w:val="none" w:sz="0" w:space="0" w:color="auto"/>
        <w:bottom w:val="none" w:sz="0" w:space="0" w:color="auto"/>
        <w:right w:val="none" w:sz="0" w:space="0" w:color="auto"/>
      </w:divBdr>
    </w:div>
    <w:div w:id="1626035177">
      <w:bodyDiv w:val="1"/>
      <w:marLeft w:val="0"/>
      <w:marRight w:val="0"/>
      <w:marTop w:val="0"/>
      <w:marBottom w:val="0"/>
      <w:divBdr>
        <w:top w:val="none" w:sz="0" w:space="0" w:color="auto"/>
        <w:left w:val="none" w:sz="0" w:space="0" w:color="auto"/>
        <w:bottom w:val="none" w:sz="0" w:space="0" w:color="auto"/>
        <w:right w:val="none" w:sz="0" w:space="0" w:color="auto"/>
      </w:divBdr>
    </w:div>
    <w:div w:id="1626886122">
      <w:bodyDiv w:val="1"/>
      <w:marLeft w:val="0"/>
      <w:marRight w:val="0"/>
      <w:marTop w:val="0"/>
      <w:marBottom w:val="0"/>
      <w:divBdr>
        <w:top w:val="none" w:sz="0" w:space="0" w:color="auto"/>
        <w:left w:val="none" w:sz="0" w:space="0" w:color="auto"/>
        <w:bottom w:val="none" w:sz="0" w:space="0" w:color="auto"/>
        <w:right w:val="none" w:sz="0" w:space="0" w:color="auto"/>
      </w:divBdr>
    </w:div>
    <w:div w:id="1627080477">
      <w:bodyDiv w:val="1"/>
      <w:marLeft w:val="0"/>
      <w:marRight w:val="0"/>
      <w:marTop w:val="0"/>
      <w:marBottom w:val="0"/>
      <w:divBdr>
        <w:top w:val="none" w:sz="0" w:space="0" w:color="auto"/>
        <w:left w:val="none" w:sz="0" w:space="0" w:color="auto"/>
        <w:bottom w:val="none" w:sz="0" w:space="0" w:color="auto"/>
        <w:right w:val="none" w:sz="0" w:space="0" w:color="auto"/>
      </w:divBdr>
    </w:div>
    <w:div w:id="1627272745">
      <w:bodyDiv w:val="1"/>
      <w:marLeft w:val="0"/>
      <w:marRight w:val="0"/>
      <w:marTop w:val="0"/>
      <w:marBottom w:val="0"/>
      <w:divBdr>
        <w:top w:val="none" w:sz="0" w:space="0" w:color="auto"/>
        <w:left w:val="none" w:sz="0" w:space="0" w:color="auto"/>
        <w:bottom w:val="none" w:sz="0" w:space="0" w:color="auto"/>
        <w:right w:val="none" w:sz="0" w:space="0" w:color="auto"/>
      </w:divBdr>
    </w:div>
    <w:div w:id="1627665414">
      <w:bodyDiv w:val="1"/>
      <w:marLeft w:val="0"/>
      <w:marRight w:val="0"/>
      <w:marTop w:val="0"/>
      <w:marBottom w:val="0"/>
      <w:divBdr>
        <w:top w:val="none" w:sz="0" w:space="0" w:color="auto"/>
        <w:left w:val="none" w:sz="0" w:space="0" w:color="auto"/>
        <w:bottom w:val="none" w:sz="0" w:space="0" w:color="auto"/>
        <w:right w:val="none" w:sz="0" w:space="0" w:color="auto"/>
      </w:divBdr>
    </w:div>
    <w:div w:id="1627927014">
      <w:bodyDiv w:val="1"/>
      <w:marLeft w:val="0"/>
      <w:marRight w:val="0"/>
      <w:marTop w:val="0"/>
      <w:marBottom w:val="0"/>
      <w:divBdr>
        <w:top w:val="none" w:sz="0" w:space="0" w:color="auto"/>
        <w:left w:val="none" w:sz="0" w:space="0" w:color="auto"/>
        <w:bottom w:val="none" w:sz="0" w:space="0" w:color="auto"/>
        <w:right w:val="none" w:sz="0" w:space="0" w:color="auto"/>
      </w:divBdr>
    </w:div>
    <w:div w:id="1629356231">
      <w:bodyDiv w:val="1"/>
      <w:marLeft w:val="0"/>
      <w:marRight w:val="0"/>
      <w:marTop w:val="0"/>
      <w:marBottom w:val="0"/>
      <w:divBdr>
        <w:top w:val="none" w:sz="0" w:space="0" w:color="auto"/>
        <w:left w:val="none" w:sz="0" w:space="0" w:color="auto"/>
        <w:bottom w:val="none" w:sz="0" w:space="0" w:color="auto"/>
        <w:right w:val="none" w:sz="0" w:space="0" w:color="auto"/>
      </w:divBdr>
    </w:div>
    <w:div w:id="1629629442">
      <w:bodyDiv w:val="1"/>
      <w:marLeft w:val="0"/>
      <w:marRight w:val="0"/>
      <w:marTop w:val="0"/>
      <w:marBottom w:val="0"/>
      <w:divBdr>
        <w:top w:val="none" w:sz="0" w:space="0" w:color="auto"/>
        <w:left w:val="none" w:sz="0" w:space="0" w:color="auto"/>
        <w:bottom w:val="none" w:sz="0" w:space="0" w:color="auto"/>
        <w:right w:val="none" w:sz="0" w:space="0" w:color="auto"/>
      </w:divBdr>
    </w:div>
    <w:div w:id="1630435966">
      <w:bodyDiv w:val="1"/>
      <w:marLeft w:val="0"/>
      <w:marRight w:val="0"/>
      <w:marTop w:val="0"/>
      <w:marBottom w:val="0"/>
      <w:divBdr>
        <w:top w:val="none" w:sz="0" w:space="0" w:color="auto"/>
        <w:left w:val="none" w:sz="0" w:space="0" w:color="auto"/>
        <w:bottom w:val="none" w:sz="0" w:space="0" w:color="auto"/>
        <w:right w:val="none" w:sz="0" w:space="0" w:color="auto"/>
      </w:divBdr>
    </w:div>
    <w:div w:id="1630472869">
      <w:bodyDiv w:val="1"/>
      <w:marLeft w:val="0"/>
      <w:marRight w:val="0"/>
      <w:marTop w:val="0"/>
      <w:marBottom w:val="0"/>
      <w:divBdr>
        <w:top w:val="none" w:sz="0" w:space="0" w:color="auto"/>
        <w:left w:val="none" w:sz="0" w:space="0" w:color="auto"/>
        <w:bottom w:val="none" w:sz="0" w:space="0" w:color="auto"/>
        <w:right w:val="none" w:sz="0" w:space="0" w:color="auto"/>
      </w:divBdr>
    </w:div>
    <w:div w:id="1631478566">
      <w:bodyDiv w:val="1"/>
      <w:marLeft w:val="0"/>
      <w:marRight w:val="0"/>
      <w:marTop w:val="0"/>
      <w:marBottom w:val="0"/>
      <w:divBdr>
        <w:top w:val="none" w:sz="0" w:space="0" w:color="auto"/>
        <w:left w:val="none" w:sz="0" w:space="0" w:color="auto"/>
        <w:bottom w:val="none" w:sz="0" w:space="0" w:color="auto"/>
        <w:right w:val="none" w:sz="0" w:space="0" w:color="auto"/>
      </w:divBdr>
    </w:div>
    <w:div w:id="1631978113">
      <w:bodyDiv w:val="1"/>
      <w:marLeft w:val="0"/>
      <w:marRight w:val="0"/>
      <w:marTop w:val="0"/>
      <w:marBottom w:val="0"/>
      <w:divBdr>
        <w:top w:val="none" w:sz="0" w:space="0" w:color="auto"/>
        <w:left w:val="none" w:sz="0" w:space="0" w:color="auto"/>
        <w:bottom w:val="none" w:sz="0" w:space="0" w:color="auto"/>
        <w:right w:val="none" w:sz="0" w:space="0" w:color="auto"/>
      </w:divBdr>
    </w:div>
    <w:div w:id="1632401323">
      <w:bodyDiv w:val="1"/>
      <w:marLeft w:val="0"/>
      <w:marRight w:val="0"/>
      <w:marTop w:val="0"/>
      <w:marBottom w:val="0"/>
      <w:divBdr>
        <w:top w:val="none" w:sz="0" w:space="0" w:color="auto"/>
        <w:left w:val="none" w:sz="0" w:space="0" w:color="auto"/>
        <w:bottom w:val="none" w:sz="0" w:space="0" w:color="auto"/>
        <w:right w:val="none" w:sz="0" w:space="0" w:color="auto"/>
      </w:divBdr>
    </w:div>
    <w:div w:id="1632518501">
      <w:bodyDiv w:val="1"/>
      <w:marLeft w:val="0"/>
      <w:marRight w:val="0"/>
      <w:marTop w:val="0"/>
      <w:marBottom w:val="0"/>
      <w:divBdr>
        <w:top w:val="none" w:sz="0" w:space="0" w:color="auto"/>
        <w:left w:val="none" w:sz="0" w:space="0" w:color="auto"/>
        <w:bottom w:val="none" w:sz="0" w:space="0" w:color="auto"/>
        <w:right w:val="none" w:sz="0" w:space="0" w:color="auto"/>
      </w:divBdr>
    </w:div>
    <w:div w:id="1632592289">
      <w:bodyDiv w:val="1"/>
      <w:marLeft w:val="0"/>
      <w:marRight w:val="0"/>
      <w:marTop w:val="0"/>
      <w:marBottom w:val="0"/>
      <w:divBdr>
        <w:top w:val="none" w:sz="0" w:space="0" w:color="auto"/>
        <w:left w:val="none" w:sz="0" w:space="0" w:color="auto"/>
        <w:bottom w:val="none" w:sz="0" w:space="0" w:color="auto"/>
        <w:right w:val="none" w:sz="0" w:space="0" w:color="auto"/>
      </w:divBdr>
    </w:div>
    <w:div w:id="1632709345">
      <w:bodyDiv w:val="1"/>
      <w:marLeft w:val="0"/>
      <w:marRight w:val="0"/>
      <w:marTop w:val="0"/>
      <w:marBottom w:val="0"/>
      <w:divBdr>
        <w:top w:val="none" w:sz="0" w:space="0" w:color="auto"/>
        <w:left w:val="none" w:sz="0" w:space="0" w:color="auto"/>
        <w:bottom w:val="none" w:sz="0" w:space="0" w:color="auto"/>
        <w:right w:val="none" w:sz="0" w:space="0" w:color="auto"/>
      </w:divBdr>
    </w:div>
    <w:div w:id="1633290647">
      <w:bodyDiv w:val="1"/>
      <w:marLeft w:val="0"/>
      <w:marRight w:val="0"/>
      <w:marTop w:val="0"/>
      <w:marBottom w:val="0"/>
      <w:divBdr>
        <w:top w:val="none" w:sz="0" w:space="0" w:color="auto"/>
        <w:left w:val="none" w:sz="0" w:space="0" w:color="auto"/>
        <w:bottom w:val="none" w:sz="0" w:space="0" w:color="auto"/>
        <w:right w:val="none" w:sz="0" w:space="0" w:color="auto"/>
      </w:divBdr>
    </w:div>
    <w:div w:id="1634629265">
      <w:bodyDiv w:val="1"/>
      <w:marLeft w:val="0"/>
      <w:marRight w:val="0"/>
      <w:marTop w:val="0"/>
      <w:marBottom w:val="0"/>
      <w:divBdr>
        <w:top w:val="none" w:sz="0" w:space="0" w:color="auto"/>
        <w:left w:val="none" w:sz="0" w:space="0" w:color="auto"/>
        <w:bottom w:val="none" w:sz="0" w:space="0" w:color="auto"/>
        <w:right w:val="none" w:sz="0" w:space="0" w:color="auto"/>
      </w:divBdr>
    </w:div>
    <w:div w:id="1635254358">
      <w:bodyDiv w:val="1"/>
      <w:marLeft w:val="0"/>
      <w:marRight w:val="0"/>
      <w:marTop w:val="0"/>
      <w:marBottom w:val="0"/>
      <w:divBdr>
        <w:top w:val="none" w:sz="0" w:space="0" w:color="auto"/>
        <w:left w:val="none" w:sz="0" w:space="0" w:color="auto"/>
        <w:bottom w:val="none" w:sz="0" w:space="0" w:color="auto"/>
        <w:right w:val="none" w:sz="0" w:space="0" w:color="auto"/>
      </w:divBdr>
    </w:div>
    <w:div w:id="1635676214">
      <w:bodyDiv w:val="1"/>
      <w:marLeft w:val="0"/>
      <w:marRight w:val="0"/>
      <w:marTop w:val="0"/>
      <w:marBottom w:val="0"/>
      <w:divBdr>
        <w:top w:val="none" w:sz="0" w:space="0" w:color="auto"/>
        <w:left w:val="none" w:sz="0" w:space="0" w:color="auto"/>
        <w:bottom w:val="none" w:sz="0" w:space="0" w:color="auto"/>
        <w:right w:val="none" w:sz="0" w:space="0" w:color="auto"/>
      </w:divBdr>
    </w:div>
    <w:div w:id="1640694360">
      <w:bodyDiv w:val="1"/>
      <w:marLeft w:val="0"/>
      <w:marRight w:val="0"/>
      <w:marTop w:val="0"/>
      <w:marBottom w:val="0"/>
      <w:divBdr>
        <w:top w:val="none" w:sz="0" w:space="0" w:color="auto"/>
        <w:left w:val="none" w:sz="0" w:space="0" w:color="auto"/>
        <w:bottom w:val="none" w:sz="0" w:space="0" w:color="auto"/>
        <w:right w:val="none" w:sz="0" w:space="0" w:color="auto"/>
      </w:divBdr>
    </w:div>
    <w:div w:id="1640839056">
      <w:bodyDiv w:val="1"/>
      <w:marLeft w:val="0"/>
      <w:marRight w:val="0"/>
      <w:marTop w:val="0"/>
      <w:marBottom w:val="0"/>
      <w:divBdr>
        <w:top w:val="none" w:sz="0" w:space="0" w:color="auto"/>
        <w:left w:val="none" w:sz="0" w:space="0" w:color="auto"/>
        <w:bottom w:val="none" w:sz="0" w:space="0" w:color="auto"/>
        <w:right w:val="none" w:sz="0" w:space="0" w:color="auto"/>
      </w:divBdr>
    </w:div>
    <w:div w:id="1642347404">
      <w:bodyDiv w:val="1"/>
      <w:marLeft w:val="0"/>
      <w:marRight w:val="0"/>
      <w:marTop w:val="0"/>
      <w:marBottom w:val="0"/>
      <w:divBdr>
        <w:top w:val="none" w:sz="0" w:space="0" w:color="auto"/>
        <w:left w:val="none" w:sz="0" w:space="0" w:color="auto"/>
        <w:bottom w:val="none" w:sz="0" w:space="0" w:color="auto"/>
        <w:right w:val="none" w:sz="0" w:space="0" w:color="auto"/>
      </w:divBdr>
    </w:div>
    <w:div w:id="1643774664">
      <w:bodyDiv w:val="1"/>
      <w:marLeft w:val="0"/>
      <w:marRight w:val="0"/>
      <w:marTop w:val="0"/>
      <w:marBottom w:val="0"/>
      <w:divBdr>
        <w:top w:val="none" w:sz="0" w:space="0" w:color="auto"/>
        <w:left w:val="none" w:sz="0" w:space="0" w:color="auto"/>
        <w:bottom w:val="none" w:sz="0" w:space="0" w:color="auto"/>
        <w:right w:val="none" w:sz="0" w:space="0" w:color="auto"/>
      </w:divBdr>
    </w:div>
    <w:div w:id="1644235308">
      <w:bodyDiv w:val="1"/>
      <w:marLeft w:val="0"/>
      <w:marRight w:val="0"/>
      <w:marTop w:val="0"/>
      <w:marBottom w:val="0"/>
      <w:divBdr>
        <w:top w:val="none" w:sz="0" w:space="0" w:color="auto"/>
        <w:left w:val="none" w:sz="0" w:space="0" w:color="auto"/>
        <w:bottom w:val="none" w:sz="0" w:space="0" w:color="auto"/>
        <w:right w:val="none" w:sz="0" w:space="0" w:color="auto"/>
      </w:divBdr>
    </w:div>
    <w:div w:id="1646353550">
      <w:bodyDiv w:val="1"/>
      <w:marLeft w:val="0"/>
      <w:marRight w:val="0"/>
      <w:marTop w:val="0"/>
      <w:marBottom w:val="0"/>
      <w:divBdr>
        <w:top w:val="none" w:sz="0" w:space="0" w:color="auto"/>
        <w:left w:val="none" w:sz="0" w:space="0" w:color="auto"/>
        <w:bottom w:val="none" w:sz="0" w:space="0" w:color="auto"/>
        <w:right w:val="none" w:sz="0" w:space="0" w:color="auto"/>
      </w:divBdr>
    </w:div>
    <w:div w:id="1646620970">
      <w:bodyDiv w:val="1"/>
      <w:marLeft w:val="0"/>
      <w:marRight w:val="0"/>
      <w:marTop w:val="0"/>
      <w:marBottom w:val="0"/>
      <w:divBdr>
        <w:top w:val="none" w:sz="0" w:space="0" w:color="auto"/>
        <w:left w:val="none" w:sz="0" w:space="0" w:color="auto"/>
        <w:bottom w:val="none" w:sz="0" w:space="0" w:color="auto"/>
        <w:right w:val="none" w:sz="0" w:space="0" w:color="auto"/>
      </w:divBdr>
    </w:div>
    <w:div w:id="1646859693">
      <w:bodyDiv w:val="1"/>
      <w:marLeft w:val="0"/>
      <w:marRight w:val="0"/>
      <w:marTop w:val="0"/>
      <w:marBottom w:val="0"/>
      <w:divBdr>
        <w:top w:val="none" w:sz="0" w:space="0" w:color="auto"/>
        <w:left w:val="none" w:sz="0" w:space="0" w:color="auto"/>
        <w:bottom w:val="none" w:sz="0" w:space="0" w:color="auto"/>
        <w:right w:val="none" w:sz="0" w:space="0" w:color="auto"/>
      </w:divBdr>
    </w:div>
    <w:div w:id="1646859911">
      <w:bodyDiv w:val="1"/>
      <w:marLeft w:val="0"/>
      <w:marRight w:val="0"/>
      <w:marTop w:val="0"/>
      <w:marBottom w:val="0"/>
      <w:divBdr>
        <w:top w:val="none" w:sz="0" w:space="0" w:color="auto"/>
        <w:left w:val="none" w:sz="0" w:space="0" w:color="auto"/>
        <w:bottom w:val="none" w:sz="0" w:space="0" w:color="auto"/>
        <w:right w:val="none" w:sz="0" w:space="0" w:color="auto"/>
      </w:divBdr>
    </w:div>
    <w:div w:id="1648393662">
      <w:bodyDiv w:val="1"/>
      <w:marLeft w:val="0"/>
      <w:marRight w:val="0"/>
      <w:marTop w:val="0"/>
      <w:marBottom w:val="0"/>
      <w:divBdr>
        <w:top w:val="none" w:sz="0" w:space="0" w:color="auto"/>
        <w:left w:val="none" w:sz="0" w:space="0" w:color="auto"/>
        <w:bottom w:val="none" w:sz="0" w:space="0" w:color="auto"/>
        <w:right w:val="none" w:sz="0" w:space="0" w:color="auto"/>
      </w:divBdr>
    </w:div>
    <w:div w:id="1651211540">
      <w:bodyDiv w:val="1"/>
      <w:marLeft w:val="0"/>
      <w:marRight w:val="0"/>
      <w:marTop w:val="0"/>
      <w:marBottom w:val="0"/>
      <w:divBdr>
        <w:top w:val="none" w:sz="0" w:space="0" w:color="auto"/>
        <w:left w:val="none" w:sz="0" w:space="0" w:color="auto"/>
        <w:bottom w:val="none" w:sz="0" w:space="0" w:color="auto"/>
        <w:right w:val="none" w:sz="0" w:space="0" w:color="auto"/>
      </w:divBdr>
    </w:div>
    <w:div w:id="1651709782">
      <w:bodyDiv w:val="1"/>
      <w:marLeft w:val="0"/>
      <w:marRight w:val="0"/>
      <w:marTop w:val="0"/>
      <w:marBottom w:val="0"/>
      <w:divBdr>
        <w:top w:val="none" w:sz="0" w:space="0" w:color="auto"/>
        <w:left w:val="none" w:sz="0" w:space="0" w:color="auto"/>
        <w:bottom w:val="none" w:sz="0" w:space="0" w:color="auto"/>
        <w:right w:val="none" w:sz="0" w:space="0" w:color="auto"/>
      </w:divBdr>
    </w:div>
    <w:div w:id="1653681912">
      <w:bodyDiv w:val="1"/>
      <w:marLeft w:val="0"/>
      <w:marRight w:val="0"/>
      <w:marTop w:val="0"/>
      <w:marBottom w:val="0"/>
      <w:divBdr>
        <w:top w:val="none" w:sz="0" w:space="0" w:color="auto"/>
        <w:left w:val="none" w:sz="0" w:space="0" w:color="auto"/>
        <w:bottom w:val="none" w:sz="0" w:space="0" w:color="auto"/>
        <w:right w:val="none" w:sz="0" w:space="0" w:color="auto"/>
      </w:divBdr>
    </w:div>
    <w:div w:id="1653829175">
      <w:bodyDiv w:val="1"/>
      <w:marLeft w:val="0"/>
      <w:marRight w:val="0"/>
      <w:marTop w:val="0"/>
      <w:marBottom w:val="0"/>
      <w:divBdr>
        <w:top w:val="none" w:sz="0" w:space="0" w:color="auto"/>
        <w:left w:val="none" w:sz="0" w:space="0" w:color="auto"/>
        <w:bottom w:val="none" w:sz="0" w:space="0" w:color="auto"/>
        <w:right w:val="none" w:sz="0" w:space="0" w:color="auto"/>
      </w:divBdr>
    </w:div>
    <w:div w:id="1653871113">
      <w:bodyDiv w:val="1"/>
      <w:marLeft w:val="0"/>
      <w:marRight w:val="0"/>
      <w:marTop w:val="0"/>
      <w:marBottom w:val="0"/>
      <w:divBdr>
        <w:top w:val="none" w:sz="0" w:space="0" w:color="auto"/>
        <w:left w:val="none" w:sz="0" w:space="0" w:color="auto"/>
        <w:bottom w:val="none" w:sz="0" w:space="0" w:color="auto"/>
        <w:right w:val="none" w:sz="0" w:space="0" w:color="auto"/>
      </w:divBdr>
    </w:div>
    <w:div w:id="1655453305">
      <w:bodyDiv w:val="1"/>
      <w:marLeft w:val="0"/>
      <w:marRight w:val="0"/>
      <w:marTop w:val="0"/>
      <w:marBottom w:val="0"/>
      <w:divBdr>
        <w:top w:val="none" w:sz="0" w:space="0" w:color="auto"/>
        <w:left w:val="none" w:sz="0" w:space="0" w:color="auto"/>
        <w:bottom w:val="none" w:sz="0" w:space="0" w:color="auto"/>
        <w:right w:val="none" w:sz="0" w:space="0" w:color="auto"/>
      </w:divBdr>
    </w:div>
    <w:div w:id="1656255468">
      <w:bodyDiv w:val="1"/>
      <w:marLeft w:val="0"/>
      <w:marRight w:val="0"/>
      <w:marTop w:val="0"/>
      <w:marBottom w:val="0"/>
      <w:divBdr>
        <w:top w:val="none" w:sz="0" w:space="0" w:color="auto"/>
        <w:left w:val="none" w:sz="0" w:space="0" w:color="auto"/>
        <w:bottom w:val="none" w:sz="0" w:space="0" w:color="auto"/>
        <w:right w:val="none" w:sz="0" w:space="0" w:color="auto"/>
      </w:divBdr>
    </w:div>
    <w:div w:id="1656685522">
      <w:bodyDiv w:val="1"/>
      <w:marLeft w:val="0"/>
      <w:marRight w:val="0"/>
      <w:marTop w:val="0"/>
      <w:marBottom w:val="0"/>
      <w:divBdr>
        <w:top w:val="none" w:sz="0" w:space="0" w:color="auto"/>
        <w:left w:val="none" w:sz="0" w:space="0" w:color="auto"/>
        <w:bottom w:val="none" w:sz="0" w:space="0" w:color="auto"/>
        <w:right w:val="none" w:sz="0" w:space="0" w:color="auto"/>
      </w:divBdr>
    </w:div>
    <w:div w:id="1656762844">
      <w:bodyDiv w:val="1"/>
      <w:marLeft w:val="0"/>
      <w:marRight w:val="0"/>
      <w:marTop w:val="0"/>
      <w:marBottom w:val="0"/>
      <w:divBdr>
        <w:top w:val="none" w:sz="0" w:space="0" w:color="auto"/>
        <w:left w:val="none" w:sz="0" w:space="0" w:color="auto"/>
        <w:bottom w:val="none" w:sz="0" w:space="0" w:color="auto"/>
        <w:right w:val="none" w:sz="0" w:space="0" w:color="auto"/>
      </w:divBdr>
    </w:div>
    <w:div w:id="1658217953">
      <w:bodyDiv w:val="1"/>
      <w:marLeft w:val="0"/>
      <w:marRight w:val="0"/>
      <w:marTop w:val="0"/>
      <w:marBottom w:val="0"/>
      <w:divBdr>
        <w:top w:val="none" w:sz="0" w:space="0" w:color="auto"/>
        <w:left w:val="none" w:sz="0" w:space="0" w:color="auto"/>
        <w:bottom w:val="none" w:sz="0" w:space="0" w:color="auto"/>
        <w:right w:val="none" w:sz="0" w:space="0" w:color="auto"/>
      </w:divBdr>
    </w:div>
    <w:div w:id="1658459390">
      <w:bodyDiv w:val="1"/>
      <w:marLeft w:val="0"/>
      <w:marRight w:val="0"/>
      <w:marTop w:val="0"/>
      <w:marBottom w:val="0"/>
      <w:divBdr>
        <w:top w:val="none" w:sz="0" w:space="0" w:color="auto"/>
        <w:left w:val="none" w:sz="0" w:space="0" w:color="auto"/>
        <w:bottom w:val="none" w:sz="0" w:space="0" w:color="auto"/>
        <w:right w:val="none" w:sz="0" w:space="0" w:color="auto"/>
      </w:divBdr>
    </w:div>
    <w:div w:id="1661498162">
      <w:bodyDiv w:val="1"/>
      <w:marLeft w:val="0"/>
      <w:marRight w:val="0"/>
      <w:marTop w:val="0"/>
      <w:marBottom w:val="0"/>
      <w:divBdr>
        <w:top w:val="none" w:sz="0" w:space="0" w:color="auto"/>
        <w:left w:val="none" w:sz="0" w:space="0" w:color="auto"/>
        <w:bottom w:val="none" w:sz="0" w:space="0" w:color="auto"/>
        <w:right w:val="none" w:sz="0" w:space="0" w:color="auto"/>
      </w:divBdr>
    </w:div>
    <w:div w:id="1663462610">
      <w:bodyDiv w:val="1"/>
      <w:marLeft w:val="0"/>
      <w:marRight w:val="0"/>
      <w:marTop w:val="0"/>
      <w:marBottom w:val="0"/>
      <w:divBdr>
        <w:top w:val="none" w:sz="0" w:space="0" w:color="auto"/>
        <w:left w:val="none" w:sz="0" w:space="0" w:color="auto"/>
        <w:bottom w:val="none" w:sz="0" w:space="0" w:color="auto"/>
        <w:right w:val="none" w:sz="0" w:space="0" w:color="auto"/>
      </w:divBdr>
    </w:div>
    <w:div w:id="1664313075">
      <w:bodyDiv w:val="1"/>
      <w:marLeft w:val="0"/>
      <w:marRight w:val="0"/>
      <w:marTop w:val="0"/>
      <w:marBottom w:val="0"/>
      <w:divBdr>
        <w:top w:val="none" w:sz="0" w:space="0" w:color="auto"/>
        <w:left w:val="none" w:sz="0" w:space="0" w:color="auto"/>
        <w:bottom w:val="none" w:sz="0" w:space="0" w:color="auto"/>
        <w:right w:val="none" w:sz="0" w:space="0" w:color="auto"/>
      </w:divBdr>
    </w:div>
    <w:div w:id="1664427473">
      <w:bodyDiv w:val="1"/>
      <w:marLeft w:val="0"/>
      <w:marRight w:val="0"/>
      <w:marTop w:val="0"/>
      <w:marBottom w:val="0"/>
      <w:divBdr>
        <w:top w:val="none" w:sz="0" w:space="0" w:color="auto"/>
        <w:left w:val="none" w:sz="0" w:space="0" w:color="auto"/>
        <w:bottom w:val="none" w:sz="0" w:space="0" w:color="auto"/>
        <w:right w:val="none" w:sz="0" w:space="0" w:color="auto"/>
      </w:divBdr>
    </w:div>
    <w:div w:id="1664697724">
      <w:bodyDiv w:val="1"/>
      <w:marLeft w:val="0"/>
      <w:marRight w:val="0"/>
      <w:marTop w:val="0"/>
      <w:marBottom w:val="0"/>
      <w:divBdr>
        <w:top w:val="none" w:sz="0" w:space="0" w:color="auto"/>
        <w:left w:val="none" w:sz="0" w:space="0" w:color="auto"/>
        <w:bottom w:val="none" w:sz="0" w:space="0" w:color="auto"/>
        <w:right w:val="none" w:sz="0" w:space="0" w:color="auto"/>
      </w:divBdr>
    </w:div>
    <w:div w:id="1664774833">
      <w:bodyDiv w:val="1"/>
      <w:marLeft w:val="0"/>
      <w:marRight w:val="0"/>
      <w:marTop w:val="0"/>
      <w:marBottom w:val="0"/>
      <w:divBdr>
        <w:top w:val="none" w:sz="0" w:space="0" w:color="auto"/>
        <w:left w:val="none" w:sz="0" w:space="0" w:color="auto"/>
        <w:bottom w:val="none" w:sz="0" w:space="0" w:color="auto"/>
        <w:right w:val="none" w:sz="0" w:space="0" w:color="auto"/>
      </w:divBdr>
    </w:div>
    <w:div w:id="1665888900">
      <w:bodyDiv w:val="1"/>
      <w:marLeft w:val="0"/>
      <w:marRight w:val="0"/>
      <w:marTop w:val="0"/>
      <w:marBottom w:val="0"/>
      <w:divBdr>
        <w:top w:val="none" w:sz="0" w:space="0" w:color="auto"/>
        <w:left w:val="none" w:sz="0" w:space="0" w:color="auto"/>
        <w:bottom w:val="none" w:sz="0" w:space="0" w:color="auto"/>
        <w:right w:val="none" w:sz="0" w:space="0" w:color="auto"/>
      </w:divBdr>
    </w:div>
    <w:div w:id="1667132173">
      <w:bodyDiv w:val="1"/>
      <w:marLeft w:val="0"/>
      <w:marRight w:val="0"/>
      <w:marTop w:val="0"/>
      <w:marBottom w:val="0"/>
      <w:divBdr>
        <w:top w:val="none" w:sz="0" w:space="0" w:color="auto"/>
        <w:left w:val="none" w:sz="0" w:space="0" w:color="auto"/>
        <w:bottom w:val="none" w:sz="0" w:space="0" w:color="auto"/>
        <w:right w:val="none" w:sz="0" w:space="0" w:color="auto"/>
      </w:divBdr>
    </w:div>
    <w:div w:id="1667247836">
      <w:bodyDiv w:val="1"/>
      <w:marLeft w:val="0"/>
      <w:marRight w:val="0"/>
      <w:marTop w:val="0"/>
      <w:marBottom w:val="0"/>
      <w:divBdr>
        <w:top w:val="none" w:sz="0" w:space="0" w:color="auto"/>
        <w:left w:val="none" w:sz="0" w:space="0" w:color="auto"/>
        <w:bottom w:val="none" w:sz="0" w:space="0" w:color="auto"/>
        <w:right w:val="none" w:sz="0" w:space="0" w:color="auto"/>
      </w:divBdr>
    </w:div>
    <w:div w:id="1667518641">
      <w:bodyDiv w:val="1"/>
      <w:marLeft w:val="0"/>
      <w:marRight w:val="0"/>
      <w:marTop w:val="0"/>
      <w:marBottom w:val="0"/>
      <w:divBdr>
        <w:top w:val="none" w:sz="0" w:space="0" w:color="auto"/>
        <w:left w:val="none" w:sz="0" w:space="0" w:color="auto"/>
        <w:bottom w:val="none" w:sz="0" w:space="0" w:color="auto"/>
        <w:right w:val="none" w:sz="0" w:space="0" w:color="auto"/>
      </w:divBdr>
    </w:div>
    <w:div w:id="1669211922">
      <w:bodyDiv w:val="1"/>
      <w:marLeft w:val="0"/>
      <w:marRight w:val="0"/>
      <w:marTop w:val="0"/>
      <w:marBottom w:val="0"/>
      <w:divBdr>
        <w:top w:val="none" w:sz="0" w:space="0" w:color="auto"/>
        <w:left w:val="none" w:sz="0" w:space="0" w:color="auto"/>
        <w:bottom w:val="none" w:sz="0" w:space="0" w:color="auto"/>
        <w:right w:val="none" w:sz="0" w:space="0" w:color="auto"/>
      </w:divBdr>
    </w:div>
    <w:div w:id="1671830093">
      <w:bodyDiv w:val="1"/>
      <w:marLeft w:val="0"/>
      <w:marRight w:val="0"/>
      <w:marTop w:val="0"/>
      <w:marBottom w:val="0"/>
      <w:divBdr>
        <w:top w:val="none" w:sz="0" w:space="0" w:color="auto"/>
        <w:left w:val="none" w:sz="0" w:space="0" w:color="auto"/>
        <w:bottom w:val="none" w:sz="0" w:space="0" w:color="auto"/>
        <w:right w:val="none" w:sz="0" w:space="0" w:color="auto"/>
      </w:divBdr>
    </w:div>
    <w:div w:id="1672637765">
      <w:bodyDiv w:val="1"/>
      <w:marLeft w:val="0"/>
      <w:marRight w:val="0"/>
      <w:marTop w:val="0"/>
      <w:marBottom w:val="0"/>
      <w:divBdr>
        <w:top w:val="none" w:sz="0" w:space="0" w:color="auto"/>
        <w:left w:val="none" w:sz="0" w:space="0" w:color="auto"/>
        <w:bottom w:val="none" w:sz="0" w:space="0" w:color="auto"/>
        <w:right w:val="none" w:sz="0" w:space="0" w:color="auto"/>
      </w:divBdr>
      <w:divsChild>
        <w:div w:id="1179468117">
          <w:marLeft w:val="0"/>
          <w:marRight w:val="0"/>
          <w:marTop w:val="0"/>
          <w:marBottom w:val="0"/>
          <w:divBdr>
            <w:top w:val="none" w:sz="0" w:space="0" w:color="auto"/>
            <w:left w:val="none" w:sz="0" w:space="0" w:color="auto"/>
            <w:bottom w:val="none" w:sz="0" w:space="0" w:color="auto"/>
            <w:right w:val="none" w:sz="0" w:space="0" w:color="auto"/>
          </w:divBdr>
        </w:div>
      </w:divsChild>
    </w:div>
    <w:div w:id="1673414043">
      <w:bodyDiv w:val="1"/>
      <w:marLeft w:val="0"/>
      <w:marRight w:val="0"/>
      <w:marTop w:val="0"/>
      <w:marBottom w:val="0"/>
      <w:divBdr>
        <w:top w:val="none" w:sz="0" w:space="0" w:color="auto"/>
        <w:left w:val="none" w:sz="0" w:space="0" w:color="auto"/>
        <w:bottom w:val="none" w:sz="0" w:space="0" w:color="auto"/>
        <w:right w:val="none" w:sz="0" w:space="0" w:color="auto"/>
      </w:divBdr>
    </w:div>
    <w:div w:id="1675108898">
      <w:bodyDiv w:val="1"/>
      <w:marLeft w:val="0"/>
      <w:marRight w:val="0"/>
      <w:marTop w:val="0"/>
      <w:marBottom w:val="0"/>
      <w:divBdr>
        <w:top w:val="none" w:sz="0" w:space="0" w:color="auto"/>
        <w:left w:val="none" w:sz="0" w:space="0" w:color="auto"/>
        <w:bottom w:val="none" w:sz="0" w:space="0" w:color="auto"/>
        <w:right w:val="none" w:sz="0" w:space="0" w:color="auto"/>
      </w:divBdr>
    </w:div>
    <w:div w:id="1677879366">
      <w:bodyDiv w:val="1"/>
      <w:marLeft w:val="0"/>
      <w:marRight w:val="0"/>
      <w:marTop w:val="0"/>
      <w:marBottom w:val="0"/>
      <w:divBdr>
        <w:top w:val="none" w:sz="0" w:space="0" w:color="auto"/>
        <w:left w:val="none" w:sz="0" w:space="0" w:color="auto"/>
        <w:bottom w:val="none" w:sz="0" w:space="0" w:color="auto"/>
        <w:right w:val="none" w:sz="0" w:space="0" w:color="auto"/>
      </w:divBdr>
    </w:div>
    <w:div w:id="1679430785">
      <w:bodyDiv w:val="1"/>
      <w:marLeft w:val="0"/>
      <w:marRight w:val="0"/>
      <w:marTop w:val="0"/>
      <w:marBottom w:val="0"/>
      <w:divBdr>
        <w:top w:val="none" w:sz="0" w:space="0" w:color="auto"/>
        <w:left w:val="none" w:sz="0" w:space="0" w:color="auto"/>
        <w:bottom w:val="none" w:sz="0" w:space="0" w:color="auto"/>
        <w:right w:val="none" w:sz="0" w:space="0" w:color="auto"/>
      </w:divBdr>
    </w:div>
    <w:div w:id="1680081055">
      <w:bodyDiv w:val="1"/>
      <w:marLeft w:val="0"/>
      <w:marRight w:val="0"/>
      <w:marTop w:val="0"/>
      <w:marBottom w:val="0"/>
      <w:divBdr>
        <w:top w:val="none" w:sz="0" w:space="0" w:color="auto"/>
        <w:left w:val="none" w:sz="0" w:space="0" w:color="auto"/>
        <w:bottom w:val="none" w:sz="0" w:space="0" w:color="auto"/>
        <w:right w:val="none" w:sz="0" w:space="0" w:color="auto"/>
      </w:divBdr>
    </w:div>
    <w:div w:id="1680544665">
      <w:bodyDiv w:val="1"/>
      <w:marLeft w:val="0"/>
      <w:marRight w:val="0"/>
      <w:marTop w:val="0"/>
      <w:marBottom w:val="0"/>
      <w:divBdr>
        <w:top w:val="none" w:sz="0" w:space="0" w:color="auto"/>
        <w:left w:val="none" w:sz="0" w:space="0" w:color="auto"/>
        <w:bottom w:val="none" w:sz="0" w:space="0" w:color="auto"/>
        <w:right w:val="none" w:sz="0" w:space="0" w:color="auto"/>
      </w:divBdr>
    </w:div>
    <w:div w:id="1680766161">
      <w:bodyDiv w:val="1"/>
      <w:marLeft w:val="0"/>
      <w:marRight w:val="0"/>
      <w:marTop w:val="0"/>
      <w:marBottom w:val="0"/>
      <w:divBdr>
        <w:top w:val="none" w:sz="0" w:space="0" w:color="auto"/>
        <w:left w:val="none" w:sz="0" w:space="0" w:color="auto"/>
        <w:bottom w:val="none" w:sz="0" w:space="0" w:color="auto"/>
        <w:right w:val="none" w:sz="0" w:space="0" w:color="auto"/>
      </w:divBdr>
    </w:div>
    <w:div w:id="1681733976">
      <w:bodyDiv w:val="1"/>
      <w:marLeft w:val="0"/>
      <w:marRight w:val="0"/>
      <w:marTop w:val="0"/>
      <w:marBottom w:val="0"/>
      <w:divBdr>
        <w:top w:val="none" w:sz="0" w:space="0" w:color="auto"/>
        <w:left w:val="none" w:sz="0" w:space="0" w:color="auto"/>
        <w:bottom w:val="none" w:sz="0" w:space="0" w:color="auto"/>
        <w:right w:val="none" w:sz="0" w:space="0" w:color="auto"/>
      </w:divBdr>
    </w:div>
    <w:div w:id="1683236373">
      <w:bodyDiv w:val="1"/>
      <w:marLeft w:val="0"/>
      <w:marRight w:val="0"/>
      <w:marTop w:val="0"/>
      <w:marBottom w:val="0"/>
      <w:divBdr>
        <w:top w:val="none" w:sz="0" w:space="0" w:color="auto"/>
        <w:left w:val="none" w:sz="0" w:space="0" w:color="auto"/>
        <w:bottom w:val="none" w:sz="0" w:space="0" w:color="auto"/>
        <w:right w:val="none" w:sz="0" w:space="0" w:color="auto"/>
      </w:divBdr>
    </w:div>
    <w:div w:id="1684165260">
      <w:bodyDiv w:val="1"/>
      <w:marLeft w:val="0"/>
      <w:marRight w:val="0"/>
      <w:marTop w:val="0"/>
      <w:marBottom w:val="0"/>
      <w:divBdr>
        <w:top w:val="none" w:sz="0" w:space="0" w:color="auto"/>
        <w:left w:val="none" w:sz="0" w:space="0" w:color="auto"/>
        <w:bottom w:val="none" w:sz="0" w:space="0" w:color="auto"/>
        <w:right w:val="none" w:sz="0" w:space="0" w:color="auto"/>
      </w:divBdr>
    </w:div>
    <w:div w:id="1684630882">
      <w:bodyDiv w:val="1"/>
      <w:marLeft w:val="0"/>
      <w:marRight w:val="0"/>
      <w:marTop w:val="0"/>
      <w:marBottom w:val="0"/>
      <w:divBdr>
        <w:top w:val="none" w:sz="0" w:space="0" w:color="auto"/>
        <w:left w:val="none" w:sz="0" w:space="0" w:color="auto"/>
        <w:bottom w:val="none" w:sz="0" w:space="0" w:color="auto"/>
        <w:right w:val="none" w:sz="0" w:space="0" w:color="auto"/>
      </w:divBdr>
    </w:div>
    <w:div w:id="1685664085">
      <w:bodyDiv w:val="1"/>
      <w:marLeft w:val="0"/>
      <w:marRight w:val="0"/>
      <w:marTop w:val="0"/>
      <w:marBottom w:val="0"/>
      <w:divBdr>
        <w:top w:val="none" w:sz="0" w:space="0" w:color="auto"/>
        <w:left w:val="none" w:sz="0" w:space="0" w:color="auto"/>
        <w:bottom w:val="none" w:sz="0" w:space="0" w:color="auto"/>
        <w:right w:val="none" w:sz="0" w:space="0" w:color="auto"/>
      </w:divBdr>
    </w:div>
    <w:div w:id="1687057345">
      <w:bodyDiv w:val="1"/>
      <w:marLeft w:val="0"/>
      <w:marRight w:val="0"/>
      <w:marTop w:val="0"/>
      <w:marBottom w:val="0"/>
      <w:divBdr>
        <w:top w:val="none" w:sz="0" w:space="0" w:color="auto"/>
        <w:left w:val="none" w:sz="0" w:space="0" w:color="auto"/>
        <w:bottom w:val="none" w:sz="0" w:space="0" w:color="auto"/>
        <w:right w:val="none" w:sz="0" w:space="0" w:color="auto"/>
      </w:divBdr>
    </w:div>
    <w:div w:id="1688751252">
      <w:bodyDiv w:val="1"/>
      <w:marLeft w:val="0"/>
      <w:marRight w:val="0"/>
      <w:marTop w:val="0"/>
      <w:marBottom w:val="0"/>
      <w:divBdr>
        <w:top w:val="none" w:sz="0" w:space="0" w:color="auto"/>
        <w:left w:val="none" w:sz="0" w:space="0" w:color="auto"/>
        <w:bottom w:val="none" w:sz="0" w:space="0" w:color="auto"/>
        <w:right w:val="none" w:sz="0" w:space="0" w:color="auto"/>
      </w:divBdr>
    </w:div>
    <w:div w:id="1689059668">
      <w:bodyDiv w:val="1"/>
      <w:marLeft w:val="0"/>
      <w:marRight w:val="0"/>
      <w:marTop w:val="0"/>
      <w:marBottom w:val="0"/>
      <w:divBdr>
        <w:top w:val="none" w:sz="0" w:space="0" w:color="auto"/>
        <w:left w:val="none" w:sz="0" w:space="0" w:color="auto"/>
        <w:bottom w:val="none" w:sz="0" w:space="0" w:color="auto"/>
        <w:right w:val="none" w:sz="0" w:space="0" w:color="auto"/>
      </w:divBdr>
    </w:div>
    <w:div w:id="1689060391">
      <w:bodyDiv w:val="1"/>
      <w:marLeft w:val="0"/>
      <w:marRight w:val="0"/>
      <w:marTop w:val="0"/>
      <w:marBottom w:val="0"/>
      <w:divBdr>
        <w:top w:val="none" w:sz="0" w:space="0" w:color="auto"/>
        <w:left w:val="none" w:sz="0" w:space="0" w:color="auto"/>
        <w:bottom w:val="none" w:sz="0" w:space="0" w:color="auto"/>
        <w:right w:val="none" w:sz="0" w:space="0" w:color="auto"/>
      </w:divBdr>
    </w:div>
    <w:div w:id="1691175906">
      <w:bodyDiv w:val="1"/>
      <w:marLeft w:val="0"/>
      <w:marRight w:val="0"/>
      <w:marTop w:val="0"/>
      <w:marBottom w:val="0"/>
      <w:divBdr>
        <w:top w:val="none" w:sz="0" w:space="0" w:color="auto"/>
        <w:left w:val="none" w:sz="0" w:space="0" w:color="auto"/>
        <w:bottom w:val="none" w:sz="0" w:space="0" w:color="auto"/>
        <w:right w:val="none" w:sz="0" w:space="0" w:color="auto"/>
      </w:divBdr>
    </w:div>
    <w:div w:id="1692140957">
      <w:bodyDiv w:val="1"/>
      <w:marLeft w:val="0"/>
      <w:marRight w:val="0"/>
      <w:marTop w:val="0"/>
      <w:marBottom w:val="0"/>
      <w:divBdr>
        <w:top w:val="none" w:sz="0" w:space="0" w:color="auto"/>
        <w:left w:val="none" w:sz="0" w:space="0" w:color="auto"/>
        <w:bottom w:val="none" w:sz="0" w:space="0" w:color="auto"/>
        <w:right w:val="none" w:sz="0" w:space="0" w:color="auto"/>
      </w:divBdr>
    </w:div>
    <w:div w:id="1692681176">
      <w:bodyDiv w:val="1"/>
      <w:marLeft w:val="0"/>
      <w:marRight w:val="0"/>
      <w:marTop w:val="0"/>
      <w:marBottom w:val="0"/>
      <w:divBdr>
        <w:top w:val="none" w:sz="0" w:space="0" w:color="auto"/>
        <w:left w:val="none" w:sz="0" w:space="0" w:color="auto"/>
        <w:bottom w:val="none" w:sz="0" w:space="0" w:color="auto"/>
        <w:right w:val="none" w:sz="0" w:space="0" w:color="auto"/>
      </w:divBdr>
    </w:div>
    <w:div w:id="1693068074">
      <w:bodyDiv w:val="1"/>
      <w:marLeft w:val="0"/>
      <w:marRight w:val="0"/>
      <w:marTop w:val="0"/>
      <w:marBottom w:val="0"/>
      <w:divBdr>
        <w:top w:val="none" w:sz="0" w:space="0" w:color="auto"/>
        <w:left w:val="none" w:sz="0" w:space="0" w:color="auto"/>
        <w:bottom w:val="none" w:sz="0" w:space="0" w:color="auto"/>
        <w:right w:val="none" w:sz="0" w:space="0" w:color="auto"/>
      </w:divBdr>
    </w:div>
    <w:div w:id="1693336897">
      <w:bodyDiv w:val="1"/>
      <w:marLeft w:val="0"/>
      <w:marRight w:val="0"/>
      <w:marTop w:val="0"/>
      <w:marBottom w:val="0"/>
      <w:divBdr>
        <w:top w:val="none" w:sz="0" w:space="0" w:color="auto"/>
        <w:left w:val="none" w:sz="0" w:space="0" w:color="auto"/>
        <w:bottom w:val="none" w:sz="0" w:space="0" w:color="auto"/>
        <w:right w:val="none" w:sz="0" w:space="0" w:color="auto"/>
      </w:divBdr>
    </w:div>
    <w:div w:id="1695425930">
      <w:bodyDiv w:val="1"/>
      <w:marLeft w:val="0"/>
      <w:marRight w:val="0"/>
      <w:marTop w:val="0"/>
      <w:marBottom w:val="0"/>
      <w:divBdr>
        <w:top w:val="none" w:sz="0" w:space="0" w:color="auto"/>
        <w:left w:val="none" w:sz="0" w:space="0" w:color="auto"/>
        <w:bottom w:val="none" w:sz="0" w:space="0" w:color="auto"/>
        <w:right w:val="none" w:sz="0" w:space="0" w:color="auto"/>
      </w:divBdr>
    </w:div>
    <w:div w:id="1698312216">
      <w:bodyDiv w:val="1"/>
      <w:marLeft w:val="0"/>
      <w:marRight w:val="0"/>
      <w:marTop w:val="0"/>
      <w:marBottom w:val="0"/>
      <w:divBdr>
        <w:top w:val="none" w:sz="0" w:space="0" w:color="auto"/>
        <w:left w:val="none" w:sz="0" w:space="0" w:color="auto"/>
        <w:bottom w:val="none" w:sz="0" w:space="0" w:color="auto"/>
        <w:right w:val="none" w:sz="0" w:space="0" w:color="auto"/>
      </w:divBdr>
    </w:div>
    <w:div w:id="1699965215">
      <w:bodyDiv w:val="1"/>
      <w:marLeft w:val="0"/>
      <w:marRight w:val="0"/>
      <w:marTop w:val="0"/>
      <w:marBottom w:val="0"/>
      <w:divBdr>
        <w:top w:val="none" w:sz="0" w:space="0" w:color="auto"/>
        <w:left w:val="none" w:sz="0" w:space="0" w:color="auto"/>
        <w:bottom w:val="none" w:sz="0" w:space="0" w:color="auto"/>
        <w:right w:val="none" w:sz="0" w:space="0" w:color="auto"/>
      </w:divBdr>
    </w:div>
    <w:div w:id="1700005239">
      <w:bodyDiv w:val="1"/>
      <w:marLeft w:val="0"/>
      <w:marRight w:val="0"/>
      <w:marTop w:val="0"/>
      <w:marBottom w:val="0"/>
      <w:divBdr>
        <w:top w:val="none" w:sz="0" w:space="0" w:color="auto"/>
        <w:left w:val="none" w:sz="0" w:space="0" w:color="auto"/>
        <w:bottom w:val="none" w:sz="0" w:space="0" w:color="auto"/>
        <w:right w:val="none" w:sz="0" w:space="0" w:color="auto"/>
      </w:divBdr>
    </w:div>
    <w:div w:id="1700082118">
      <w:bodyDiv w:val="1"/>
      <w:marLeft w:val="0"/>
      <w:marRight w:val="0"/>
      <w:marTop w:val="0"/>
      <w:marBottom w:val="0"/>
      <w:divBdr>
        <w:top w:val="none" w:sz="0" w:space="0" w:color="auto"/>
        <w:left w:val="none" w:sz="0" w:space="0" w:color="auto"/>
        <w:bottom w:val="none" w:sz="0" w:space="0" w:color="auto"/>
        <w:right w:val="none" w:sz="0" w:space="0" w:color="auto"/>
      </w:divBdr>
    </w:div>
    <w:div w:id="1701937073">
      <w:bodyDiv w:val="1"/>
      <w:marLeft w:val="0"/>
      <w:marRight w:val="0"/>
      <w:marTop w:val="0"/>
      <w:marBottom w:val="0"/>
      <w:divBdr>
        <w:top w:val="none" w:sz="0" w:space="0" w:color="auto"/>
        <w:left w:val="none" w:sz="0" w:space="0" w:color="auto"/>
        <w:bottom w:val="none" w:sz="0" w:space="0" w:color="auto"/>
        <w:right w:val="none" w:sz="0" w:space="0" w:color="auto"/>
      </w:divBdr>
    </w:div>
    <w:div w:id="1702513176">
      <w:bodyDiv w:val="1"/>
      <w:marLeft w:val="0"/>
      <w:marRight w:val="0"/>
      <w:marTop w:val="0"/>
      <w:marBottom w:val="0"/>
      <w:divBdr>
        <w:top w:val="none" w:sz="0" w:space="0" w:color="auto"/>
        <w:left w:val="none" w:sz="0" w:space="0" w:color="auto"/>
        <w:bottom w:val="none" w:sz="0" w:space="0" w:color="auto"/>
        <w:right w:val="none" w:sz="0" w:space="0" w:color="auto"/>
      </w:divBdr>
    </w:div>
    <w:div w:id="1703630012">
      <w:bodyDiv w:val="1"/>
      <w:marLeft w:val="0"/>
      <w:marRight w:val="0"/>
      <w:marTop w:val="0"/>
      <w:marBottom w:val="0"/>
      <w:divBdr>
        <w:top w:val="none" w:sz="0" w:space="0" w:color="auto"/>
        <w:left w:val="none" w:sz="0" w:space="0" w:color="auto"/>
        <w:bottom w:val="none" w:sz="0" w:space="0" w:color="auto"/>
        <w:right w:val="none" w:sz="0" w:space="0" w:color="auto"/>
      </w:divBdr>
    </w:div>
    <w:div w:id="1704206291">
      <w:bodyDiv w:val="1"/>
      <w:marLeft w:val="0"/>
      <w:marRight w:val="0"/>
      <w:marTop w:val="0"/>
      <w:marBottom w:val="0"/>
      <w:divBdr>
        <w:top w:val="none" w:sz="0" w:space="0" w:color="auto"/>
        <w:left w:val="none" w:sz="0" w:space="0" w:color="auto"/>
        <w:bottom w:val="none" w:sz="0" w:space="0" w:color="auto"/>
        <w:right w:val="none" w:sz="0" w:space="0" w:color="auto"/>
      </w:divBdr>
    </w:div>
    <w:div w:id="1706756627">
      <w:bodyDiv w:val="1"/>
      <w:marLeft w:val="0"/>
      <w:marRight w:val="0"/>
      <w:marTop w:val="0"/>
      <w:marBottom w:val="0"/>
      <w:divBdr>
        <w:top w:val="none" w:sz="0" w:space="0" w:color="auto"/>
        <w:left w:val="none" w:sz="0" w:space="0" w:color="auto"/>
        <w:bottom w:val="none" w:sz="0" w:space="0" w:color="auto"/>
        <w:right w:val="none" w:sz="0" w:space="0" w:color="auto"/>
      </w:divBdr>
    </w:div>
    <w:div w:id="1713847402">
      <w:bodyDiv w:val="1"/>
      <w:marLeft w:val="0"/>
      <w:marRight w:val="0"/>
      <w:marTop w:val="0"/>
      <w:marBottom w:val="0"/>
      <w:divBdr>
        <w:top w:val="none" w:sz="0" w:space="0" w:color="auto"/>
        <w:left w:val="none" w:sz="0" w:space="0" w:color="auto"/>
        <w:bottom w:val="none" w:sz="0" w:space="0" w:color="auto"/>
        <w:right w:val="none" w:sz="0" w:space="0" w:color="auto"/>
      </w:divBdr>
    </w:div>
    <w:div w:id="1715887448">
      <w:bodyDiv w:val="1"/>
      <w:marLeft w:val="0"/>
      <w:marRight w:val="0"/>
      <w:marTop w:val="0"/>
      <w:marBottom w:val="0"/>
      <w:divBdr>
        <w:top w:val="none" w:sz="0" w:space="0" w:color="auto"/>
        <w:left w:val="none" w:sz="0" w:space="0" w:color="auto"/>
        <w:bottom w:val="none" w:sz="0" w:space="0" w:color="auto"/>
        <w:right w:val="none" w:sz="0" w:space="0" w:color="auto"/>
      </w:divBdr>
    </w:div>
    <w:div w:id="1716661822">
      <w:bodyDiv w:val="1"/>
      <w:marLeft w:val="0"/>
      <w:marRight w:val="0"/>
      <w:marTop w:val="0"/>
      <w:marBottom w:val="0"/>
      <w:divBdr>
        <w:top w:val="none" w:sz="0" w:space="0" w:color="auto"/>
        <w:left w:val="none" w:sz="0" w:space="0" w:color="auto"/>
        <w:bottom w:val="none" w:sz="0" w:space="0" w:color="auto"/>
        <w:right w:val="none" w:sz="0" w:space="0" w:color="auto"/>
      </w:divBdr>
    </w:div>
    <w:div w:id="1717243185">
      <w:bodyDiv w:val="1"/>
      <w:marLeft w:val="0"/>
      <w:marRight w:val="0"/>
      <w:marTop w:val="0"/>
      <w:marBottom w:val="0"/>
      <w:divBdr>
        <w:top w:val="none" w:sz="0" w:space="0" w:color="auto"/>
        <w:left w:val="none" w:sz="0" w:space="0" w:color="auto"/>
        <w:bottom w:val="none" w:sz="0" w:space="0" w:color="auto"/>
        <w:right w:val="none" w:sz="0" w:space="0" w:color="auto"/>
      </w:divBdr>
    </w:div>
    <w:div w:id="1717772936">
      <w:bodyDiv w:val="1"/>
      <w:marLeft w:val="0"/>
      <w:marRight w:val="0"/>
      <w:marTop w:val="0"/>
      <w:marBottom w:val="0"/>
      <w:divBdr>
        <w:top w:val="none" w:sz="0" w:space="0" w:color="auto"/>
        <w:left w:val="none" w:sz="0" w:space="0" w:color="auto"/>
        <w:bottom w:val="none" w:sz="0" w:space="0" w:color="auto"/>
        <w:right w:val="none" w:sz="0" w:space="0" w:color="auto"/>
      </w:divBdr>
    </w:div>
    <w:div w:id="1717968266">
      <w:bodyDiv w:val="1"/>
      <w:marLeft w:val="0"/>
      <w:marRight w:val="0"/>
      <w:marTop w:val="0"/>
      <w:marBottom w:val="0"/>
      <w:divBdr>
        <w:top w:val="none" w:sz="0" w:space="0" w:color="auto"/>
        <w:left w:val="none" w:sz="0" w:space="0" w:color="auto"/>
        <w:bottom w:val="none" w:sz="0" w:space="0" w:color="auto"/>
        <w:right w:val="none" w:sz="0" w:space="0" w:color="auto"/>
      </w:divBdr>
    </w:div>
    <w:div w:id="1718581761">
      <w:bodyDiv w:val="1"/>
      <w:marLeft w:val="0"/>
      <w:marRight w:val="0"/>
      <w:marTop w:val="0"/>
      <w:marBottom w:val="0"/>
      <w:divBdr>
        <w:top w:val="none" w:sz="0" w:space="0" w:color="auto"/>
        <w:left w:val="none" w:sz="0" w:space="0" w:color="auto"/>
        <w:bottom w:val="none" w:sz="0" w:space="0" w:color="auto"/>
        <w:right w:val="none" w:sz="0" w:space="0" w:color="auto"/>
      </w:divBdr>
    </w:div>
    <w:div w:id="1718892293">
      <w:bodyDiv w:val="1"/>
      <w:marLeft w:val="0"/>
      <w:marRight w:val="0"/>
      <w:marTop w:val="0"/>
      <w:marBottom w:val="0"/>
      <w:divBdr>
        <w:top w:val="none" w:sz="0" w:space="0" w:color="auto"/>
        <w:left w:val="none" w:sz="0" w:space="0" w:color="auto"/>
        <w:bottom w:val="none" w:sz="0" w:space="0" w:color="auto"/>
        <w:right w:val="none" w:sz="0" w:space="0" w:color="auto"/>
      </w:divBdr>
    </w:div>
    <w:div w:id="1719166803">
      <w:bodyDiv w:val="1"/>
      <w:marLeft w:val="0"/>
      <w:marRight w:val="0"/>
      <w:marTop w:val="0"/>
      <w:marBottom w:val="0"/>
      <w:divBdr>
        <w:top w:val="none" w:sz="0" w:space="0" w:color="auto"/>
        <w:left w:val="none" w:sz="0" w:space="0" w:color="auto"/>
        <w:bottom w:val="none" w:sz="0" w:space="0" w:color="auto"/>
        <w:right w:val="none" w:sz="0" w:space="0" w:color="auto"/>
      </w:divBdr>
    </w:div>
    <w:div w:id="1719550872">
      <w:bodyDiv w:val="1"/>
      <w:marLeft w:val="0"/>
      <w:marRight w:val="0"/>
      <w:marTop w:val="0"/>
      <w:marBottom w:val="0"/>
      <w:divBdr>
        <w:top w:val="none" w:sz="0" w:space="0" w:color="auto"/>
        <w:left w:val="none" w:sz="0" w:space="0" w:color="auto"/>
        <w:bottom w:val="none" w:sz="0" w:space="0" w:color="auto"/>
        <w:right w:val="none" w:sz="0" w:space="0" w:color="auto"/>
      </w:divBdr>
    </w:div>
    <w:div w:id="1720518038">
      <w:bodyDiv w:val="1"/>
      <w:marLeft w:val="0"/>
      <w:marRight w:val="0"/>
      <w:marTop w:val="0"/>
      <w:marBottom w:val="0"/>
      <w:divBdr>
        <w:top w:val="none" w:sz="0" w:space="0" w:color="auto"/>
        <w:left w:val="none" w:sz="0" w:space="0" w:color="auto"/>
        <w:bottom w:val="none" w:sz="0" w:space="0" w:color="auto"/>
        <w:right w:val="none" w:sz="0" w:space="0" w:color="auto"/>
      </w:divBdr>
    </w:div>
    <w:div w:id="1722242653">
      <w:bodyDiv w:val="1"/>
      <w:marLeft w:val="0"/>
      <w:marRight w:val="0"/>
      <w:marTop w:val="0"/>
      <w:marBottom w:val="0"/>
      <w:divBdr>
        <w:top w:val="none" w:sz="0" w:space="0" w:color="auto"/>
        <w:left w:val="none" w:sz="0" w:space="0" w:color="auto"/>
        <w:bottom w:val="none" w:sz="0" w:space="0" w:color="auto"/>
        <w:right w:val="none" w:sz="0" w:space="0" w:color="auto"/>
      </w:divBdr>
    </w:div>
    <w:div w:id="1722362428">
      <w:bodyDiv w:val="1"/>
      <w:marLeft w:val="0"/>
      <w:marRight w:val="0"/>
      <w:marTop w:val="0"/>
      <w:marBottom w:val="0"/>
      <w:divBdr>
        <w:top w:val="none" w:sz="0" w:space="0" w:color="auto"/>
        <w:left w:val="none" w:sz="0" w:space="0" w:color="auto"/>
        <w:bottom w:val="none" w:sz="0" w:space="0" w:color="auto"/>
        <w:right w:val="none" w:sz="0" w:space="0" w:color="auto"/>
      </w:divBdr>
    </w:div>
    <w:div w:id="1722635489">
      <w:bodyDiv w:val="1"/>
      <w:marLeft w:val="0"/>
      <w:marRight w:val="0"/>
      <w:marTop w:val="0"/>
      <w:marBottom w:val="0"/>
      <w:divBdr>
        <w:top w:val="none" w:sz="0" w:space="0" w:color="auto"/>
        <w:left w:val="none" w:sz="0" w:space="0" w:color="auto"/>
        <w:bottom w:val="none" w:sz="0" w:space="0" w:color="auto"/>
        <w:right w:val="none" w:sz="0" w:space="0" w:color="auto"/>
      </w:divBdr>
    </w:div>
    <w:div w:id="1723401101">
      <w:bodyDiv w:val="1"/>
      <w:marLeft w:val="0"/>
      <w:marRight w:val="0"/>
      <w:marTop w:val="0"/>
      <w:marBottom w:val="0"/>
      <w:divBdr>
        <w:top w:val="none" w:sz="0" w:space="0" w:color="auto"/>
        <w:left w:val="none" w:sz="0" w:space="0" w:color="auto"/>
        <w:bottom w:val="none" w:sz="0" w:space="0" w:color="auto"/>
        <w:right w:val="none" w:sz="0" w:space="0" w:color="auto"/>
      </w:divBdr>
    </w:div>
    <w:div w:id="1727216303">
      <w:bodyDiv w:val="1"/>
      <w:marLeft w:val="0"/>
      <w:marRight w:val="0"/>
      <w:marTop w:val="0"/>
      <w:marBottom w:val="0"/>
      <w:divBdr>
        <w:top w:val="none" w:sz="0" w:space="0" w:color="auto"/>
        <w:left w:val="none" w:sz="0" w:space="0" w:color="auto"/>
        <w:bottom w:val="none" w:sz="0" w:space="0" w:color="auto"/>
        <w:right w:val="none" w:sz="0" w:space="0" w:color="auto"/>
      </w:divBdr>
    </w:div>
    <w:div w:id="1728256424">
      <w:bodyDiv w:val="1"/>
      <w:marLeft w:val="0"/>
      <w:marRight w:val="0"/>
      <w:marTop w:val="0"/>
      <w:marBottom w:val="0"/>
      <w:divBdr>
        <w:top w:val="none" w:sz="0" w:space="0" w:color="auto"/>
        <w:left w:val="none" w:sz="0" w:space="0" w:color="auto"/>
        <w:bottom w:val="none" w:sz="0" w:space="0" w:color="auto"/>
        <w:right w:val="none" w:sz="0" w:space="0" w:color="auto"/>
      </w:divBdr>
    </w:div>
    <w:div w:id="1729567966">
      <w:bodyDiv w:val="1"/>
      <w:marLeft w:val="0"/>
      <w:marRight w:val="0"/>
      <w:marTop w:val="0"/>
      <w:marBottom w:val="0"/>
      <w:divBdr>
        <w:top w:val="none" w:sz="0" w:space="0" w:color="auto"/>
        <w:left w:val="none" w:sz="0" w:space="0" w:color="auto"/>
        <w:bottom w:val="none" w:sz="0" w:space="0" w:color="auto"/>
        <w:right w:val="none" w:sz="0" w:space="0" w:color="auto"/>
      </w:divBdr>
    </w:div>
    <w:div w:id="1730036376">
      <w:bodyDiv w:val="1"/>
      <w:marLeft w:val="0"/>
      <w:marRight w:val="0"/>
      <w:marTop w:val="0"/>
      <w:marBottom w:val="0"/>
      <w:divBdr>
        <w:top w:val="none" w:sz="0" w:space="0" w:color="auto"/>
        <w:left w:val="none" w:sz="0" w:space="0" w:color="auto"/>
        <w:bottom w:val="none" w:sz="0" w:space="0" w:color="auto"/>
        <w:right w:val="none" w:sz="0" w:space="0" w:color="auto"/>
      </w:divBdr>
    </w:div>
    <w:div w:id="1730809413">
      <w:bodyDiv w:val="1"/>
      <w:marLeft w:val="0"/>
      <w:marRight w:val="0"/>
      <w:marTop w:val="0"/>
      <w:marBottom w:val="0"/>
      <w:divBdr>
        <w:top w:val="none" w:sz="0" w:space="0" w:color="auto"/>
        <w:left w:val="none" w:sz="0" w:space="0" w:color="auto"/>
        <w:bottom w:val="none" w:sz="0" w:space="0" w:color="auto"/>
        <w:right w:val="none" w:sz="0" w:space="0" w:color="auto"/>
      </w:divBdr>
    </w:div>
    <w:div w:id="1731880197">
      <w:bodyDiv w:val="1"/>
      <w:marLeft w:val="0"/>
      <w:marRight w:val="0"/>
      <w:marTop w:val="0"/>
      <w:marBottom w:val="0"/>
      <w:divBdr>
        <w:top w:val="none" w:sz="0" w:space="0" w:color="auto"/>
        <w:left w:val="none" w:sz="0" w:space="0" w:color="auto"/>
        <w:bottom w:val="none" w:sz="0" w:space="0" w:color="auto"/>
        <w:right w:val="none" w:sz="0" w:space="0" w:color="auto"/>
      </w:divBdr>
    </w:div>
    <w:div w:id="1732845368">
      <w:bodyDiv w:val="1"/>
      <w:marLeft w:val="0"/>
      <w:marRight w:val="0"/>
      <w:marTop w:val="0"/>
      <w:marBottom w:val="0"/>
      <w:divBdr>
        <w:top w:val="none" w:sz="0" w:space="0" w:color="auto"/>
        <w:left w:val="none" w:sz="0" w:space="0" w:color="auto"/>
        <w:bottom w:val="none" w:sz="0" w:space="0" w:color="auto"/>
        <w:right w:val="none" w:sz="0" w:space="0" w:color="auto"/>
      </w:divBdr>
    </w:div>
    <w:div w:id="1735003214">
      <w:bodyDiv w:val="1"/>
      <w:marLeft w:val="0"/>
      <w:marRight w:val="0"/>
      <w:marTop w:val="0"/>
      <w:marBottom w:val="0"/>
      <w:divBdr>
        <w:top w:val="none" w:sz="0" w:space="0" w:color="auto"/>
        <w:left w:val="none" w:sz="0" w:space="0" w:color="auto"/>
        <w:bottom w:val="none" w:sz="0" w:space="0" w:color="auto"/>
        <w:right w:val="none" w:sz="0" w:space="0" w:color="auto"/>
      </w:divBdr>
    </w:div>
    <w:div w:id="1736124165">
      <w:bodyDiv w:val="1"/>
      <w:marLeft w:val="0"/>
      <w:marRight w:val="0"/>
      <w:marTop w:val="0"/>
      <w:marBottom w:val="0"/>
      <w:divBdr>
        <w:top w:val="none" w:sz="0" w:space="0" w:color="auto"/>
        <w:left w:val="none" w:sz="0" w:space="0" w:color="auto"/>
        <w:bottom w:val="none" w:sz="0" w:space="0" w:color="auto"/>
        <w:right w:val="none" w:sz="0" w:space="0" w:color="auto"/>
      </w:divBdr>
    </w:div>
    <w:div w:id="1736465030">
      <w:bodyDiv w:val="1"/>
      <w:marLeft w:val="0"/>
      <w:marRight w:val="0"/>
      <w:marTop w:val="0"/>
      <w:marBottom w:val="0"/>
      <w:divBdr>
        <w:top w:val="none" w:sz="0" w:space="0" w:color="auto"/>
        <w:left w:val="none" w:sz="0" w:space="0" w:color="auto"/>
        <w:bottom w:val="none" w:sz="0" w:space="0" w:color="auto"/>
        <w:right w:val="none" w:sz="0" w:space="0" w:color="auto"/>
      </w:divBdr>
    </w:div>
    <w:div w:id="1736581621">
      <w:bodyDiv w:val="1"/>
      <w:marLeft w:val="0"/>
      <w:marRight w:val="0"/>
      <w:marTop w:val="0"/>
      <w:marBottom w:val="0"/>
      <w:divBdr>
        <w:top w:val="none" w:sz="0" w:space="0" w:color="auto"/>
        <w:left w:val="none" w:sz="0" w:space="0" w:color="auto"/>
        <w:bottom w:val="none" w:sz="0" w:space="0" w:color="auto"/>
        <w:right w:val="none" w:sz="0" w:space="0" w:color="auto"/>
      </w:divBdr>
    </w:div>
    <w:div w:id="1736706946">
      <w:bodyDiv w:val="1"/>
      <w:marLeft w:val="0"/>
      <w:marRight w:val="0"/>
      <w:marTop w:val="0"/>
      <w:marBottom w:val="0"/>
      <w:divBdr>
        <w:top w:val="none" w:sz="0" w:space="0" w:color="auto"/>
        <w:left w:val="none" w:sz="0" w:space="0" w:color="auto"/>
        <w:bottom w:val="none" w:sz="0" w:space="0" w:color="auto"/>
        <w:right w:val="none" w:sz="0" w:space="0" w:color="auto"/>
      </w:divBdr>
    </w:div>
    <w:div w:id="1737121371">
      <w:bodyDiv w:val="1"/>
      <w:marLeft w:val="0"/>
      <w:marRight w:val="0"/>
      <w:marTop w:val="0"/>
      <w:marBottom w:val="0"/>
      <w:divBdr>
        <w:top w:val="none" w:sz="0" w:space="0" w:color="auto"/>
        <w:left w:val="none" w:sz="0" w:space="0" w:color="auto"/>
        <w:bottom w:val="none" w:sz="0" w:space="0" w:color="auto"/>
        <w:right w:val="none" w:sz="0" w:space="0" w:color="auto"/>
      </w:divBdr>
    </w:div>
    <w:div w:id="1737703817">
      <w:bodyDiv w:val="1"/>
      <w:marLeft w:val="0"/>
      <w:marRight w:val="0"/>
      <w:marTop w:val="0"/>
      <w:marBottom w:val="0"/>
      <w:divBdr>
        <w:top w:val="none" w:sz="0" w:space="0" w:color="auto"/>
        <w:left w:val="none" w:sz="0" w:space="0" w:color="auto"/>
        <w:bottom w:val="none" w:sz="0" w:space="0" w:color="auto"/>
        <w:right w:val="none" w:sz="0" w:space="0" w:color="auto"/>
      </w:divBdr>
    </w:div>
    <w:div w:id="1739355704">
      <w:bodyDiv w:val="1"/>
      <w:marLeft w:val="0"/>
      <w:marRight w:val="0"/>
      <w:marTop w:val="0"/>
      <w:marBottom w:val="0"/>
      <w:divBdr>
        <w:top w:val="none" w:sz="0" w:space="0" w:color="auto"/>
        <w:left w:val="none" w:sz="0" w:space="0" w:color="auto"/>
        <w:bottom w:val="none" w:sz="0" w:space="0" w:color="auto"/>
        <w:right w:val="none" w:sz="0" w:space="0" w:color="auto"/>
      </w:divBdr>
    </w:div>
    <w:div w:id="1740900534">
      <w:bodyDiv w:val="1"/>
      <w:marLeft w:val="0"/>
      <w:marRight w:val="0"/>
      <w:marTop w:val="0"/>
      <w:marBottom w:val="0"/>
      <w:divBdr>
        <w:top w:val="none" w:sz="0" w:space="0" w:color="auto"/>
        <w:left w:val="none" w:sz="0" w:space="0" w:color="auto"/>
        <w:bottom w:val="none" w:sz="0" w:space="0" w:color="auto"/>
        <w:right w:val="none" w:sz="0" w:space="0" w:color="auto"/>
      </w:divBdr>
    </w:div>
    <w:div w:id="1741437313">
      <w:bodyDiv w:val="1"/>
      <w:marLeft w:val="0"/>
      <w:marRight w:val="0"/>
      <w:marTop w:val="0"/>
      <w:marBottom w:val="0"/>
      <w:divBdr>
        <w:top w:val="none" w:sz="0" w:space="0" w:color="auto"/>
        <w:left w:val="none" w:sz="0" w:space="0" w:color="auto"/>
        <w:bottom w:val="none" w:sz="0" w:space="0" w:color="auto"/>
        <w:right w:val="none" w:sz="0" w:space="0" w:color="auto"/>
      </w:divBdr>
    </w:div>
    <w:div w:id="1743943553">
      <w:bodyDiv w:val="1"/>
      <w:marLeft w:val="0"/>
      <w:marRight w:val="0"/>
      <w:marTop w:val="0"/>
      <w:marBottom w:val="0"/>
      <w:divBdr>
        <w:top w:val="none" w:sz="0" w:space="0" w:color="auto"/>
        <w:left w:val="none" w:sz="0" w:space="0" w:color="auto"/>
        <w:bottom w:val="none" w:sz="0" w:space="0" w:color="auto"/>
        <w:right w:val="none" w:sz="0" w:space="0" w:color="auto"/>
      </w:divBdr>
    </w:div>
    <w:div w:id="1744259948">
      <w:bodyDiv w:val="1"/>
      <w:marLeft w:val="0"/>
      <w:marRight w:val="0"/>
      <w:marTop w:val="0"/>
      <w:marBottom w:val="0"/>
      <w:divBdr>
        <w:top w:val="none" w:sz="0" w:space="0" w:color="auto"/>
        <w:left w:val="none" w:sz="0" w:space="0" w:color="auto"/>
        <w:bottom w:val="none" w:sz="0" w:space="0" w:color="auto"/>
        <w:right w:val="none" w:sz="0" w:space="0" w:color="auto"/>
      </w:divBdr>
    </w:div>
    <w:div w:id="1744765497">
      <w:bodyDiv w:val="1"/>
      <w:marLeft w:val="0"/>
      <w:marRight w:val="0"/>
      <w:marTop w:val="0"/>
      <w:marBottom w:val="0"/>
      <w:divBdr>
        <w:top w:val="none" w:sz="0" w:space="0" w:color="auto"/>
        <w:left w:val="none" w:sz="0" w:space="0" w:color="auto"/>
        <w:bottom w:val="none" w:sz="0" w:space="0" w:color="auto"/>
        <w:right w:val="none" w:sz="0" w:space="0" w:color="auto"/>
      </w:divBdr>
    </w:div>
    <w:div w:id="1744792717">
      <w:bodyDiv w:val="1"/>
      <w:marLeft w:val="0"/>
      <w:marRight w:val="0"/>
      <w:marTop w:val="0"/>
      <w:marBottom w:val="0"/>
      <w:divBdr>
        <w:top w:val="none" w:sz="0" w:space="0" w:color="auto"/>
        <w:left w:val="none" w:sz="0" w:space="0" w:color="auto"/>
        <w:bottom w:val="none" w:sz="0" w:space="0" w:color="auto"/>
        <w:right w:val="none" w:sz="0" w:space="0" w:color="auto"/>
      </w:divBdr>
    </w:div>
    <w:div w:id="1745686718">
      <w:bodyDiv w:val="1"/>
      <w:marLeft w:val="0"/>
      <w:marRight w:val="0"/>
      <w:marTop w:val="0"/>
      <w:marBottom w:val="0"/>
      <w:divBdr>
        <w:top w:val="none" w:sz="0" w:space="0" w:color="auto"/>
        <w:left w:val="none" w:sz="0" w:space="0" w:color="auto"/>
        <w:bottom w:val="none" w:sz="0" w:space="0" w:color="auto"/>
        <w:right w:val="none" w:sz="0" w:space="0" w:color="auto"/>
      </w:divBdr>
    </w:div>
    <w:div w:id="1746294010">
      <w:bodyDiv w:val="1"/>
      <w:marLeft w:val="0"/>
      <w:marRight w:val="0"/>
      <w:marTop w:val="0"/>
      <w:marBottom w:val="0"/>
      <w:divBdr>
        <w:top w:val="none" w:sz="0" w:space="0" w:color="auto"/>
        <w:left w:val="none" w:sz="0" w:space="0" w:color="auto"/>
        <w:bottom w:val="none" w:sz="0" w:space="0" w:color="auto"/>
        <w:right w:val="none" w:sz="0" w:space="0" w:color="auto"/>
      </w:divBdr>
    </w:div>
    <w:div w:id="1746412557">
      <w:bodyDiv w:val="1"/>
      <w:marLeft w:val="0"/>
      <w:marRight w:val="0"/>
      <w:marTop w:val="0"/>
      <w:marBottom w:val="0"/>
      <w:divBdr>
        <w:top w:val="none" w:sz="0" w:space="0" w:color="auto"/>
        <w:left w:val="none" w:sz="0" w:space="0" w:color="auto"/>
        <w:bottom w:val="none" w:sz="0" w:space="0" w:color="auto"/>
        <w:right w:val="none" w:sz="0" w:space="0" w:color="auto"/>
      </w:divBdr>
    </w:div>
    <w:div w:id="1746534723">
      <w:bodyDiv w:val="1"/>
      <w:marLeft w:val="0"/>
      <w:marRight w:val="0"/>
      <w:marTop w:val="0"/>
      <w:marBottom w:val="0"/>
      <w:divBdr>
        <w:top w:val="none" w:sz="0" w:space="0" w:color="auto"/>
        <w:left w:val="none" w:sz="0" w:space="0" w:color="auto"/>
        <w:bottom w:val="none" w:sz="0" w:space="0" w:color="auto"/>
        <w:right w:val="none" w:sz="0" w:space="0" w:color="auto"/>
      </w:divBdr>
    </w:div>
    <w:div w:id="1747923626">
      <w:bodyDiv w:val="1"/>
      <w:marLeft w:val="0"/>
      <w:marRight w:val="0"/>
      <w:marTop w:val="0"/>
      <w:marBottom w:val="0"/>
      <w:divBdr>
        <w:top w:val="none" w:sz="0" w:space="0" w:color="auto"/>
        <w:left w:val="none" w:sz="0" w:space="0" w:color="auto"/>
        <w:bottom w:val="none" w:sz="0" w:space="0" w:color="auto"/>
        <w:right w:val="none" w:sz="0" w:space="0" w:color="auto"/>
      </w:divBdr>
    </w:div>
    <w:div w:id="1749111173">
      <w:bodyDiv w:val="1"/>
      <w:marLeft w:val="0"/>
      <w:marRight w:val="0"/>
      <w:marTop w:val="0"/>
      <w:marBottom w:val="0"/>
      <w:divBdr>
        <w:top w:val="none" w:sz="0" w:space="0" w:color="auto"/>
        <w:left w:val="none" w:sz="0" w:space="0" w:color="auto"/>
        <w:bottom w:val="none" w:sz="0" w:space="0" w:color="auto"/>
        <w:right w:val="none" w:sz="0" w:space="0" w:color="auto"/>
      </w:divBdr>
    </w:div>
    <w:div w:id="1749886402">
      <w:bodyDiv w:val="1"/>
      <w:marLeft w:val="0"/>
      <w:marRight w:val="0"/>
      <w:marTop w:val="0"/>
      <w:marBottom w:val="0"/>
      <w:divBdr>
        <w:top w:val="none" w:sz="0" w:space="0" w:color="auto"/>
        <w:left w:val="none" w:sz="0" w:space="0" w:color="auto"/>
        <w:bottom w:val="none" w:sz="0" w:space="0" w:color="auto"/>
        <w:right w:val="none" w:sz="0" w:space="0" w:color="auto"/>
      </w:divBdr>
    </w:div>
    <w:div w:id="1751585747">
      <w:bodyDiv w:val="1"/>
      <w:marLeft w:val="0"/>
      <w:marRight w:val="0"/>
      <w:marTop w:val="0"/>
      <w:marBottom w:val="0"/>
      <w:divBdr>
        <w:top w:val="none" w:sz="0" w:space="0" w:color="auto"/>
        <w:left w:val="none" w:sz="0" w:space="0" w:color="auto"/>
        <w:bottom w:val="none" w:sz="0" w:space="0" w:color="auto"/>
        <w:right w:val="none" w:sz="0" w:space="0" w:color="auto"/>
      </w:divBdr>
    </w:div>
    <w:div w:id="1752047692">
      <w:bodyDiv w:val="1"/>
      <w:marLeft w:val="0"/>
      <w:marRight w:val="0"/>
      <w:marTop w:val="0"/>
      <w:marBottom w:val="0"/>
      <w:divBdr>
        <w:top w:val="none" w:sz="0" w:space="0" w:color="auto"/>
        <w:left w:val="none" w:sz="0" w:space="0" w:color="auto"/>
        <w:bottom w:val="none" w:sz="0" w:space="0" w:color="auto"/>
        <w:right w:val="none" w:sz="0" w:space="0" w:color="auto"/>
      </w:divBdr>
    </w:div>
    <w:div w:id="1752268258">
      <w:bodyDiv w:val="1"/>
      <w:marLeft w:val="0"/>
      <w:marRight w:val="0"/>
      <w:marTop w:val="0"/>
      <w:marBottom w:val="0"/>
      <w:divBdr>
        <w:top w:val="none" w:sz="0" w:space="0" w:color="auto"/>
        <w:left w:val="none" w:sz="0" w:space="0" w:color="auto"/>
        <w:bottom w:val="none" w:sz="0" w:space="0" w:color="auto"/>
        <w:right w:val="none" w:sz="0" w:space="0" w:color="auto"/>
      </w:divBdr>
    </w:div>
    <w:div w:id="1755736463">
      <w:bodyDiv w:val="1"/>
      <w:marLeft w:val="0"/>
      <w:marRight w:val="0"/>
      <w:marTop w:val="0"/>
      <w:marBottom w:val="0"/>
      <w:divBdr>
        <w:top w:val="none" w:sz="0" w:space="0" w:color="auto"/>
        <w:left w:val="none" w:sz="0" w:space="0" w:color="auto"/>
        <w:bottom w:val="none" w:sz="0" w:space="0" w:color="auto"/>
        <w:right w:val="none" w:sz="0" w:space="0" w:color="auto"/>
      </w:divBdr>
    </w:div>
    <w:div w:id="1756320606">
      <w:bodyDiv w:val="1"/>
      <w:marLeft w:val="0"/>
      <w:marRight w:val="0"/>
      <w:marTop w:val="0"/>
      <w:marBottom w:val="0"/>
      <w:divBdr>
        <w:top w:val="none" w:sz="0" w:space="0" w:color="auto"/>
        <w:left w:val="none" w:sz="0" w:space="0" w:color="auto"/>
        <w:bottom w:val="none" w:sz="0" w:space="0" w:color="auto"/>
        <w:right w:val="none" w:sz="0" w:space="0" w:color="auto"/>
      </w:divBdr>
    </w:div>
    <w:div w:id="1757743205">
      <w:bodyDiv w:val="1"/>
      <w:marLeft w:val="0"/>
      <w:marRight w:val="0"/>
      <w:marTop w:val="0"/>
      <w:marBottom w:val="0"/>
      <w:divBdr>
        <w:top w:val="none" w:sz="0" w:space="0" w:color="auto"/>
        <w:left w:val="none" w:sz="0" w:space="0" w:color="auto"/>
        <w:bottom w:val="none" w:sz="0" w:space="0" w:color="auto"/>
        <w:right w:val="none" w:sz="0" w:space="0" w:color="auto"/>
      </w:divBdr>
    </w:div>
    <w:div w:id="1760516790">
      <w:bodyDiv w:val="1"/>
      <w:marLeft w:val="0"/>
      <w:marRight w:val="0"/>
      <w:marTop w:val="0"/>
      <w:marBottom w:val="0"/>
      <w:divBdr>
        <w:top w:val="none" w:sz="0" w:space="0" w:color="auto"/>
        <w:left w:val="none" w:sz="0" w:space="0" w:color="auto"/>
        <w:bottom w:val="none" w:sz="0" w:space="0" w:color="auto"/>
        <w:right w:val="none" w:sz="0" w:space="0" w:color="auto"/>
      </w:divBdr>
    </w:div>
    <w:div w:id="1763187583">
      <w:bodyDiv w:val="1"/>
      <w:marLeft w:val="0"/>
      <w:marRight w:val="0"/>
      <w:marTop w:val="0"/>
      <w:marBottom w:val="0"/>
      <w:divBdr>
        <w:top w:val="none" w:sz="0" w:space="0" w:color="auto"/>
        <w:left w:val="none" w:sz="0" w:space="0" w:color="auto"/>
        <w:bottom w:val="none" w:sz="0" w:space="0" w:color="auto"/>
        <w:right w:val="none" w:sz="0" w:space="0" w:color="auto"/>
      </w:divBdr>
    </w:div>
    <w:div w:id="1763258352">
      <w:bodyDiv w:val="1"/>
      <w:marLeft w:val="0"/>
      <w:marRight w:val="0"/>
      <w:marTop w:val="0"/>
      <w:marBottom w:val="0"/>
      <w:divBdr>
        <w:top w:val="none" w:sz="0" w:space="0" w:color="auto"/>
        <w:left w:val="none" w:sz="0" w:space="0" w:color="auto"/>
        <w:bottom w:val="none" w:sz="0" w:space="0" w:color="auto"/>
        <w:right w:val="none" w:sz="0" w:space="0" w:color="auto"/>
      </w:divBdr>
    </w:div>
    <w:div w:id="1767723945">
      <w:bodyDiv w:val="1"/>
      <w:marLeft w:val="0"/>
      <w:marRight w:val="0"/>
      <w:marTop w:val="0"/>
      <w:marBottom w:val="0"/>
      <w:divBdr>
        <w:top w:val="none" w:sz="0" w:space="0" w:color="auto"/>
        <w:left w:val="none" w:sz="0" w:space="0" w:color="auto"/>
        <w:bottom w:val="none" w:sz="0" w:space="0" w:color="auto"/>
        <w:right w:val="none" w:sz="0" w:space="0" w:color="auto"/>
      </w:divBdr>
    </w:div>
    <w:div w:id="1767991901">
      <w:bodyDiv w:val="1"/>
      <w:marLeft w:val="0"/>
      <w:marRight w:val="0"/>
      <w:marTop w:val="0"/>
      <w:marBottom w:val="0"/>
      <w:divBdr>
        <w:top w:val="none" w:sz="0" w:space="0" w:color="auto"/>
        <w:left w:val="none" w:sz="0" w:space="0" w:color="auto"/>
        <w:bottom w:val="none" w:sz="0" w:space="0" w:color="auto"/>
        <w:right w:val="none" w:sz="0" w:space="0" w:color="auto"/>
      </w:divBdr>
    </w:div>
    <w:div w:id="1768620781">
      <w:bodyDiv w:val="1"/>
      <w:marLeft w:val="0"/>
      <w:marRight w:val="0"/>
      <w:marTop w:val="0"/>
      <w:marBottom w:val="0"/>
      <w:divBdr>
        <w:top w:val="none" w:sz="0" w:space="0" w:color="auto"/>
        <w:left w:val="none" w:sz="0" w:space="0" w:color="auto"/>
        <w:bottom w:val="none" w:sz="0" w:space="0" w:color="auto"/>
        <w:right w:val="none" w:sz="0" w:space="0" w:color="auto"/>
      </w:divBdr>
    </w:div>
    <w:div w:id="1769499326">
      <w:bodyDiv w:val="1"/>
      <w:marLeft w:val="0"/>
      <w:marRight w:val="0"/>
      <w:marTop w:val="0"/>
      <w:marBottom w:val="0"/>
      <w:divBdr>
        <w:top w:val="none" w:sz="0" w:space="0" w:color="auto"/>
        <w:left w:val="none" w:sz="0" w:space="0" w:color="auto"/>
        <w:bottom w:val="none" w:sz="0" w:space="0" w:color="auto"/>
        <w:right w:val="none" w:sz="0" w:space="0" w:color="auto"/>
      </w:divBdr>
    </w:div>
    <w:div w:id="1771315205">
      <w:bodyDiv w:val="1"/>
      <w:marLeft w:val="0"/>
      <w:marRight w:val="0"/>
      <w:marTop w:val="0"/>
      <w:marBottom w:val="0"/>
      <w:divBdr>
        <w:top w:val="none" w:sz="0" w:space="0" w:color="auto"/>
        <w:left w:val="none" w:sz="0" w:space="0" w:color="auto"/>
        <w:bottom w:val="none" w:sz="0" w:space="0" w:color="auto"/>
        <w:right w:val="none" w:sz="0" w:space="0" w:color="auto"/>
      </w:divBdr>
    </w:div>
    <w:div w:id="1771504091">
      <w:bodyDiv w:val="1"/>
      <w:marLeft w:val="0"/>
      <w:marRight w:val="0"/>
      <w:marTop w:val="0"/>
      <w:marBottom w:val="0"/>
      <w:divBdr>
        <w:top w:val="none" w:sz="0" w:space="0" w:color="auto"/>
        <w:left w:val="none" w:sz="0" w:space="0" w:color="auto"/>
        <w:bottom w:val="none" w:sz="0" w:space="0" w:color="auto"/>
        <w:right w:val="none" w:sz="0" w:space="0" w:color="auto"/>
      </w:divBdr>
    </w:div>
    <w:div w:id="1774322964">
      <w:bodyDiv w:val="1"/>
      <w:marLeft w:val="0"/>
      <w:marRight w:val="0"/>
      <w:marTop w:val="0"/>
      <w:marBottom w:val="0"/>
      <w:divBdr>
        <w:top w:val="none" w:sz="0" w:space="0" w:color="auto"/>
        <w:left w:val="none" w:sz="0" w:space="0" w:color="auto"/>
        <w:bottom w:val="none" w:sz="0" w:space="0" w:color="auto"/>
        <w:right w:val="none" w:sz="0" w:space="0" w:color="auto"/>
      </w:divBdr>
    </w:div>
    <w:div w:id="1774470837">
      <w:bodyDiv w:val="1"/>
      <w:marLeft w:val="0"/>
      <w:marRight w:val="0"/>
      <w:marTop w:val="0"/>
      <w:marBottom w:val="0"/>
      <w:divBdr>
        <w:top w:val="none" w:sz="0" w:space="0" w:color="auto"/>
        <w:left w:val="none" w:sz="0" w:space="0" w:color="auto"/>
        <w:bottom w:val="none" w:sz="0" w:space="0" w:color="auto"/>
        <w:right w:val="none" w:sz="0" w:space="0" w:color="auto"/>
      </w:divBdr>
    </w:div>
    <w:div w:id="1775780153">
      <w:bodyDiv w:val="1"/>
      <w:marLeft w:val="0"/>
      <w:marRight w:val="0"/>
      <w:marTop w:val="0"/>
      <w:marBottom w:val="0"/>
      <w:divBdr>
        <w:top w:val="none" w:sz="0" w:space="0" w:color="auto"/>
        <w:left w:val="none" w:sz="0" w:space="0" w:color="auto"/>
        <w:bottom w:val="none" w:sz="0" w:space="0" w:color="auto"/>
        <w:right w:val="none" w:sz="0" w:space="0" w:color="auto"/>
      </w:divBdr>
    </w:div>
    <w:div w:id="1775829297">
      <w:bodyDiv w:val="1"/>
      <w:marLeft w:val="0"/>
      <w:marRight w:val="0"/>
      <w:marTop w:val="0"/>
      <w:marBottom w:val="0"/>
      <w:divBdr>
        <w:top w:val="none" w:sz="0" w:space="0" w:color="auto"/>
        <w:left w:val="none" w:sz="0" w:space="0" w:color="auto"/>
        <w:bottom w:val="none" w:sz="0" w:space="0" w:color="auto"/>
        <w:right w:val="none" w:sz="0" w:space="0" w:color="auto"/>
      </w:divBdr>
    </w:div>
    <w:div w:id="1776898888">
      <w:bodyDiv w:val="1"/>
      <w:marLeft w:val="0"/>
      <w:marRight w:val="0"/>
      <w:marTop w:val="0"/>
      <w:marBottom w:val="0"/>
      <w:divBdr>
        <w:top w:val="none" w:sz="0" w:space="0" w:color="auto"/>
        <w:left w:val="none" w:sz="0" w:space="0" w:color="auto"/>
        <w:bottom w:val="none" w:sz="0" w:space="0" w:color="auto"/>
        <w:right w:val="none" w:sz="0" w:space="0" w:color="auto"/>
      </w:divBdr>
    </w:div>
    <w:div w:id="1777826713">
      <w:bodyDiv w:val="1"/>
      <w:marLeft w:val="0"/>
      <w:marRight w:val="0"/>
      <w:marTop w:val="0"/>
      <w:marBottom w:val="0"/>
      <w:divBdr>
        <w:top w:val="none" w:sz="0" w:space="0" w:color="auto"/>
        <w:left w:val="none" w:sz="0" w:space="0" w:color="auto"/>
        <w:bottom w:val="none" w:sz="0" w:space="0" w:color="auto"/>
        <w:right w:val="none" w:sz="0" w:space="0" w:color="auto"/>
      </w:divBdr>
    </w:div>
    <w:div w:id="1778713466">
      <w:bodyDiv w:val="1"/>
      <w:marLeft w:val="0"/>
      <w:marRight w:val="0"/>
      <w:marTop w:val="0"/>
      <w:marBottom w:val="0"/>
      <w:divBdr>
        <w:top w:val="none" w:sz="0" w:space="0" w:color="auto"/>
        <w:left w:val="none" w:sz="0" w:space="0" w:color="auto"/>
        <w:bottom w:val="none" w:sz="0" w:space="0" w:color="auto"/>
        <w:right w:val="none" w:sz="0" w:space="0" w:color="auto"/>
      </w:divBdr>
    </w:div>
    <w:div w:id="1778717817">
      <w:bodyDiv w:val="1"/>
      <w:marLeft w:val="0"/>
      <w:marRight w:val="0"/>
      <w:marTop w:val="0"/>
      <w:marBottom w:val="0"/>
      <w:divBdr>
        <w:top w:val="none" w:sz="0" w:space="0" w:color="auto"/>
        <w:left w:val="none" w:sz="0" w:space="0" w:color="auto"/>
        <w:bottom w:val="none" w:sz="0" w:space="0" w:color="auto"/>
        <w:right w:val="none" w:sz="0" w:space="0" w:color="auto"/>
      </w:divBdr>
    </w:div>
    <w:div w:id="1780298995">
      <w:bodyDiv w:val="1"/>
      <w:marLeft w:val="0"/>
      <w:marRight w:val="0"/>
      <w:marTop w:val="0"/>
      <w:marBottom w:val="0"/>
      <w:divBdr>
        <w:top w:val="none" w:sz="0" w:space="0" w:color="auto"/>
        <w:left w:val="none" w:sz="0" w:space="0" w:color="auto"/>
        <w:bottom w:val="none" w:sz="0" w:space="0" w:color="auto"/>
        <w:right w:val="none" w:sz="0" w:space="0" w:color="auto"/>
      </w:divBdr>
    </w:div>
    <w:div w:id="1781098826">
      <w:bodyDiv w:val="1"/>
      <w:marLeft w:val="0"/>
      <w:marRight w:val="0"/>
      <w:marTop w:val="0"/>
      <w:marBottom w:val="0"/>
      <w:divBdr>
        <w:top w:val="none" w:sz="0" w:space="0" w:color="auto"/>
        <w:left w:val="none" w:sz="0" w:space="0" w:color="auto"/>
        <w:bottom w:val="none" w:sz="0" w:space="0" w:color="auto"/>
        <w:right w:val="none" w:sz="0" w:space="0" w:color="auto"/>
      </w:divBdr>
    </w:div>
    <w:div w:id="1781417538">
      <w:bodyDiv w:val="1"/>
      <w:marLeft w:val="0"/>
      <w:marRight w:val="0"/>
      <w:marTop w:val="0"/>
      <w:marBottom w:val="0"/>
      <w:divBdr>
        <w:top w:val="none" w:sz="0" w:space="0" w:color="auto"/>
        <w:left w:val="none" w:sz="0" w:space="0" w:color="auto"/>
        <w:bottom w:val="none" w:sz="0" w:space="0" w:color="auto"/>
        <w:right w:val="none" w:sz="0" w:space="0" w:color="auto"/>
      </w:divBdr>
    </w:div>
    <w:div w:id="1781797519">
      <w:bodyDiv w:val="1"/>
      <w:marLeft w:val="0"/>
      <w:marRight w:val="0"/>
      <w:marTop w:val="0"/>
      <w:marBottom w:val="0"/>
      <w:divBdr>
        <w:top w:val="none" w:sz="0" w:space="0" w:color="auto"/>
        <w:left w:val="none" w:sz="0" w:space="0" w:color="auto"/>
        <w:bottom w:val="none" w:sz="0" w:space="0" w:color="auto"/>
        <w:right w:val="none" w:sz="0" w:space="0" w:color="auto"/>
      </w:divBdr>
    </w:div>
    <w:div w:id="1782409980">
      <w:bodyDiv w:val="1"/>
      <w:marLeft w:val="0"/>
      <w:marRight w:val="0"/>
      <w:marTop w:val="0"/>
      <w:marBottom w:val="0"/>
      <w:divBdr>
        <w:top w:val="none" w:sz="0" w:space="0" w:color="auto"/>
        <w:left w:val="none" w:sz="0" w:space="0" w:color="auto"/>
        <w:bottom w:val="none" w:sz="0" w:space="0" w:color="auto"/>
        <w:right w:val="none" w:sz="0" w:space="0" w:color="auto"/>
      </w:divBdr>
    </w:div>
    <w:div w:id="1784300053">
      <w:bodyDiv w:val="1"/>
      <w:marLeft w:val="0"/>
      <w:marRight w:val="0"/>
      <w:marTop w:val="0"/>
      <w:marBottom w:val="0"/>
      <w:divBdr>
        <w:top w:val="none" w:sz="0" w:space="0" w:color="auto"/>
        <w:left w:val="none" w:sz="0" w:space="0" w:color="auto"/>
        <w:bottom w:val="none" w:sz="0" w:space="0" w:color="auto"/>
        <w:right w:val="none" w:sz="0" w:space="0" w:color="auto"/>
      </w:divBdr>
    </w:div>
    <w:div w:id="1784958864">
      <w:bodyDiv w:val="1"/>
      <w:marLeft w:val="0"/>
      <w:marRight w:val="0"/>
      <w:marTop w:val="0"/>
      <w:marBottom w:val="0"/>
      <w:divBdr>
        <w:top w:val="none" w:sz="0" w:space="0" w:color="auto"/>
        <w:left w:val="none" w:sz="0" w:space="0" w:color="auto"/>
        <w:bottom w:val="none" w:sz="0" w:space="0" w:color="auto"/>
        <w:right w:val="none" w:sz="0" w:space="0" w:color="auto"/>
      </w:divBdr>
    </w:div>
    <w:div w:id="1785071190">
      <w:bodyDiv w:val="1"/>
      <w:marLeft w:val="0"/>
      <w:marRight w:val="0"/>
      <w:marTop w:val="0"/>
      <w:marBottom w:val="0"/>
      <w:divBdr>
        <w:top w:val="none" w:sz="0" w:space="0" w:color="auto"/>
        <w:left w:val="none" w:sz="0" w:space="0" w:color="auto"/>
        <w:bottom w:val="none" w:sz="0" w:space="0" w:color="auto"/>
        <w:right w:val="none" w:sz="0" w:space="0" w:color="auto"/>
      </w:divBdr>
    </w:div>
    <w:div w:id="1785147328">
      <w:bodyDiv w:val="1"/>
      <w:marLeft w:val="0"/>
      <w:marRight w:val="0"/>
      <w:marTop w:val="0"/>
      <w:marBottom w:val="0"/>
      <w:divBdr>
        <w:top w:val="none" w:sz="0" w:space="0" w:color="auto"/>
        <w:left w:val="none" w:sz="0" w:space="0" w:color="auto"/>
        <w:bottom w:val="none" w:sz="0" w:space="0" w:color="auto"/>
        <w:right w:val="none" w:sz="0" w:space="0" w:color="auto"/>
      </w:divBdr>
    </w:div>
    <w:div w:id="1785227514">
      <w:bodyDiv w:val="1"/>
      <w:marLeft w:val="0"/>
      <w:marRight w:val="0"/>
      <w:marTop w:val="0"/>
      <w:marBottom w:val="0"/>
      <w:divBdr>
        <w:top w:val="none" w:sz="0" w:space="0" w:color="auto"/>
        <w:left w:val="none" w:sz="0" w:space="0" w:color="auto"/>
        <w:bottom w:val="none" w:sz="0" w:space="0" w:color="auto"/>
        <w:right w:val="none" w:sz="0" w:space="0" w:color="auto"/>
      </w:divBdr>
    </w:div>
    <w:div w:id="1788085232">
      <w:bodyDiv w:val="1"/>
      <w:marLeft w:val="0"/>
      <w:marRight w:val="0"/>
      <w:marTop w:val="0"/>
      <w:marBottom w:val="0"/>
      <w:divBdr>
        <w:top w:val="none" w:sz="0" w:space="0" w:color="auto"/>
        <w:left w:val="none" w:sz="0" w:space="0" w:color="auto"/>
        <w:bottom w:val="none" w:sz="0" w:space="0" w:color="auto"/>
        <w:right w:val="none" w:sz="0" w:space="0" w:color="auto"/>
      </w:divBdr>
    </w:div>
    <w:div w:id="1788964132">
      <w:bodyDiv w:val="1"/>
      <w:marLeft w:val="0"/>
      <w:marRight w:val="0"/>
      <w:marTop w:val="0"/>
      <w:marBottom w:val="0"/>
      <w:divBdr>
        <w:top w:val="none" w:sz="0" w:space="0" w:color="auto"/>
        <w:left w:val="none" w:sz="0" w:space="0" w:color="auto"/>
        <w:bottom w:val="none" w:sz="0" w:space="0" w:color="auto"/>
        <w:right w:val="none" w:sz="0" w:space="0" w:color="auto"/>
      </w:divBdr>
    </w:div>
    <w:div w:id="1790584414">
      <w:bodyDiv w:val="1"/>
      <w:marLeft w:val="0"/>
      <w:marRight w:val="0"/>
      <w:marTop w:val="0"/>
      <w:marBottom w:val="0"/>
      <w:divBdr>
        <w:top w:val="none" w:sz="0" w:space="0" w:color="auto"/>
        <w:left w:val="none" w:sz="0" w:space="0" w:color="auto"/>
        <w:bottom w:val="none" w:sz="0" w:space="0" w:color="auto"/>
        <w:right w:val="none" w:sz="0" w:space="0" w:color="auto"/>
      </w:divBdr>
    </w:div>
    <w:div w:id="1790783919">
      <w:bodyDiv w:val="1"/>
      <w:marLeft w:val="0"/>
      <w:marRight w:val="0"/>
      <w:marTop w:val="0"/>
      <w:marBottom w:val="0"/>
      <w:divBdr>
        <w:top w:val="none" w:sz="0" w:space="0" w:color="auto"/>
        <w:left w:val="none" w:sz="0" w:space="0" w:color="auto"/>
        <w:bottom w:val="none" w:sz="0" w:space="0" w:color="auto"/>
        <w:right w:val="none" w:sz="0" w:space="0" w:color="auto"/>
      </w:divBdr>
    </w:div>
    <w:div w:id="1791510361">
      <w:bodyDiv w:val="1"/>
      <w:marLeft w:val="0"/>
      <w:marRight w:val="0"/>
      <w:marTop w:val="0"/>
      <w:marBottom w:val="0"/>
      <w:divBdr>
        <w:top w:val="none" w:sz="0" w:space="0" w:color="auto"/>
        <w:left w:val="none" w:sz="0" w:space="0" w:color="auto"/>
        <w:bottom w:val="none" w:sz="0" w:space="0" w:color="auto"/>
        <w:right w:val="none" w:sz="0" w:space="0" w:color="auto"/>
      </w:divBdr>
    </w:div>
    <w:div w:id="1793133264">
      <w:bodyDiv w:val="1"/>
      <w:marLeft w:val="0"/>
      <w:marRight w:val="0"/>
      <w:marTop w:val="0"/>
      <w:marBottom w:val="0"/>
      <w:divBdr>
        <w:top w:val="none" w:sz="0" w:space="0" w:color="auto"/>
        <w:left w:val="none" w:sz="0" w:space="0" w:color="auto"/>
        <w:bottom w:val="none" w:sz="0" w:space="0" w:color="auto"/>
        <w:right w:val="none" w:sz="0" w:space="0" w:color="auto"/>
      </w:divBdr>
    </w:div>
    <w:div w:id="1795636276">
      <w:bodyDiv w:val="1"/>
      <w:marLeft w:val="0"/>
      <w:marRight w:val="0"/>
      <w:marTop w:val="0"/>
      <w:marBottom w:val="0"/>
      <w:divBdr>
        <w:top w:val="none" w:sz="0" w:space="0" w:color="auto"/>
        <w:left w:val="none" w:sz="0" w:space="0" w:color="auto"/>
        <w:bottom w:val="none" w:sz="0" w:space="0" w:color="auto"/>
        <w:right w:val="none" w:sz="0" w:space="0" w:color="auto"/>
      </w:divBdr>
    </w:div>
    <w:div w:id="1796556602">
      <w:bodyDiv w:val="1"/>
      <w:marLeft w:val="0"/>
      <w:marRight w:val="0"/>
      <w:marTop w:val="0"/>
      <w:marBottom w:val="0"/>
      <w:divBdr>
        <w:top w:val="none" w:sz="0" w:space="0" w:color="auto"/>
        <w:left w:val="none" w:sz="0" w:space="0" w:color="auto"/>
        <w:bottom w:val="none" w:sz="0" w:space="0" w:color="auto"/>
        <w:right w:val="none" w:sz="0" w:space="0" w:color="auto"/>
      </w:divBdr>
    </w:div>
    <w:div w:id="1797794955">
      <w:bodyDiv w:val="1"/>
      <w:marLeft w:val="0"/>
      <w:marRight w:val="0"/>
      <w:marTop w:val="0"/>
      <w:marBottom w:val="0"/>
      <w:divBdr>
        <w:top w:val="none" w:sz="0" w:space="0" w:color="auto"/>
        <w:left w:val="none" w:sz="0" w:space="0" w:color="auto"/>
        <w:bottom w:val="none" w:sz="0" w:space="0" w:color="auto"/>
        <w:right w:val="none" w:sz="0" w:space="0" w:color="auto"/>
      </w:divBdr>
    </w:div>
    <w:div w:id="1798183110">
      <w:bodyDiv w:val="1"/>
      <w:marLeft w:val="0"/>
      <w:marRight w:val="0"/>
      <w:marTop w:val="0"/>
      <w:marBottom w:val="0"/>
      <w:divBdr>
        <w:top w:val="none" w:sz="0" w:space="0" w:color="auto"/>
        <w:left w:val="none" w:sz="0" w:space="0" w:color="auto"/>
        <w:bottom w:val="none" w:sz="0" w:space="0" w:color="auto"/>
        <w:right w:val="none" w:sz="0" w:space="0" w:color="auto"/>
      </w:divBdr>
    </w:div>
    <w:div w:id="1798572237">
      <w:bodyDiv w:val="1"/>
      <w:marLeft w:val="0"/>
      <w:marRight w:val="0"/>
      <w:marTop w:val="0"/>
      <w:marBottom w:val="0"/>
      <w:divBdr>
        <w:top w:val="none" w:sz="0" w:space="0" w:color="auto"/>
        <w:left w:val="none" w:sz="0" w:space="0" w:color="auto"/>
        <w:bottom w:val="none" w:sz="0" w:space="0" w:color="auto"/>
        <w:right w:val="none" w:sz="0" w:space="0" w:color="auto"/>
      </w:divBdr>
    </w:div>
    <w:div w:id="1800223040">
      <w:bodyDiv w:val="1"/>
      <w:marLeft w:val="0"/>
      <w:marRight w:val="0"/>
      <w:marTop w:val="0"/>
      <w:marBottom w:val="0"/>
      <w:divBdr>
        <w:top w:val="none" w:sz="0" w:space="0" w:color="auto"/>
        <w:left w:val="none" w:sz="0" w:space="0" w:color="auto"/>
        <w:bottom w:val="none" w:sz="0" w:space="0" w:color="auto"/>
        <w:right w:val="none" w:sz="0" w:space="0" w:color="auto"/>
      </w:divBdr>
    </w:div>
    <w:div w:id="1800297123">
      <w:bodyDiv w:val="1"/>
      <w:marLeft w:val="0"/>
      <w:marRight w:val="0"/>
      <w:marTop w:val="0"/>
      <w:marBottom w:val="0"/>
      <w:divBdr>
        <w:top w:val="none" w:sz="0" w:space="0" w:color="auto"/>
        <w:left w:val="none" w:sz="0" w:space="0" w:color="auto"/>
        <w:bottom w:val="none" w:sz="0" w:space="0" w:color="auto"/>
        <w:right w:val="none" w:sz="0" w:space="0" w:color="auto"/>
      </w:divBdr>
    </w:div>
    <w:div w:id="1800876579">
      <w:bodyDiv w:val="1"/>
      <w:marLeft w:val="0"/>
      <w:marRight w:val="0"/>
      <w:marTop w:val="0"/>
      <w:marBottom w:val="0"/>
      <w:divBdr>
        <w:top w:val="none" w:sz="0" w:space="0" w:color="auto"/>
        <w:left w:val="none" w:sz="0" w:space="0" w:color="auto"/>
        <w:bottom w:val="none" w:sz="0" w:space="0" w:color="auto"/>
        <w:right w:val="none" w:sz="0" w:space="0" w:color="auto"/>
      </w:divBdr>
    </w:div>
    <w:div w:id="1801650297">
      <w:bodyDiv w:val="1"/>
      <w:marLeft w:val="0"/>
      <w:marRight w:val="0"/>
      <w:marTop w:val="0"/>
      <w:marBottom w:val="0"/>
      <w:divBdr>
        <w:top w:val="none" w:sz="0" w:space="0" w:color="auto"/>
        <w:left w:val="none" w:sz="0" w:space="0" w:color="auto"/>
        <w:bottom w:val="none" w:sz="0" w:space="0" w:color="auto"/>
        <w:right w:val="none" w:sz="0" w:space="0" w:color="auto"/>
      </w:divBdr>
    </w:div>
    <w:div w:id="1802110103">
      <w:bodyDiv w:val="1"/>
      <w:marLeft w:val="0"/>
      <w:marRight w:val="0"/>
      <w:marTop w:val="0"/>
      <w:marBottom w:val="0"/>
      <w:divBdr>
        <w:top w:val="none" w:sz="0" w:space="0" w:color="auto"/>
        <w:left w:val="none" w:sz="0" w:space="0" w:color="auto"/>
        <w:bottom w:val="none" w:sz="0" w:space="0" w:color="auto"/>
        <w:right w:val="none" w:sz="0" w:space="0" w:color="auto"/>
      </w:divBdr>
    </w:div>
    <w:div w:id="1805194337">
      <w:bodyDiv w:val="1"/>
      <w:marLeft w:val="0"/>
      <w:marRight w:val="0"/>
      <w:marTop w:val="0"/>
      <w:marBottom w:val="0"/>
      <w:divBdr>
        <w:top w:val="none" w:sz="0" w:space="0" w:color="auto"/>
        <w:left w:val="none" w:sz="0" w:space="0" w:color="auto"/>
        <w:bottom w:val="none" w:sz="0" w:space="0" w:color="auto"/>
        <w:right w:val="none" w:sz="0" w:space="0" w:color="auto"/>
      </w:divBdr>
    </w:div>
    <w:div w:id="1805729716">
      <w:bodyDiv w:val="1"/>
      <w:marLeft w:val="0"/>
      <w:marRight w:val="0"/>
      <w:marTop w:val="0"/>
      <w:marBottom w:val="0"/>
      <w:divBdr>
        <w:top w:val="none" w:sz="0" w:space="0" w:color="auto"/>
        <w:left w:val="none" w:sz="0" w:space="0" w:color="auto"/>
        <w:bottom w:val="none" w:sz="0" w:space="0" w:color="auto"/>
        <w:right w:val="none" w:sz="0" w:space="0" w:color="auto"/>
      </w:divBdr>
    </w:div>
    <w:div w:id="1805927130">
      <w:bodyDiv w:val="1"/>
      <w:marLeft w:val="0"/>
      <w:marRight w:val="0"/>
      <w:marTop w:val="0"/>
      <w:marBottom w:val="0"/>
      <w:divBdr>
        <w:top w:val="none" w:sz="0" w:space="0" w:color="auto"/>
        <w:left w:val="none" w:sz="0" w:space="0" w:color="auto"/>
        <w:bottom w:val="none" w:sz="0" w:space="0" w:color="auto"/>
        <w:right w:val="none" w:sz="0" w:space="0" w:color="auto"/>
      </w:divBdr>
    </w:div>
    <w:div w:id="1810246865">
      <w:bodyDiv w:val="1"/>
      <w:marLeft w:val="0"/>
      <w:marRight w:val="0"/>
      <w:marTop w:val="0"/>
      <w:marBottom w:val="0"/>
      <w:divBdr>
        <w:top w:val="none" w:sz="0" w:space="0" w:color="auto"/>
        <w:left w:val="none" w:sz="0" w:space="0" w:color="auto"/>
        <w:bottom w:val="none" w:sz="0" w:space="0" w:color="auto"/>
        <w:right w:val="none" w:sz="0" w:space="0" w:color="auto"/>
      </w:divBdr>
    </w:div>
    <w:div w:id="1810828567">
      <w:bodyDiv w:val="1"/>
      <w:marLeft w:val="0"/>
      <w:marRight w:val="0"/>
      <w:marTop w:val="0"/>
      <w:marBottom w:val="0"/>
      <w:divBdr>
        <w:top w:val="none" w:sz="0" w:space="0" w:color="auto"/>
        <w:left w:val="none" w:sz="0" w:space="0" w:color="auto"/>
        <w:bottom w:val="none" w:sz="0" w:space="0" w:color="auto"/>
        <w:right w:val="none" w:sz="0" w:space="0" w:color="auto"/>
      </w:divBdr>
    </w:div>
    <w:div w:id="1811363593">
      <w:bodyDiv w:val="1"/>
      <w:marLeft w:val="0"/>
      <w:marRight w:val="0"/>
      <w:marTop w:val="0"/>
      <w:marBottom w:val="0"/>
      <w:divBdr>
        <w:top w:val="none" w:sz="0" w:space="0" w:color="auto"/>
        <w:left w:val="none" w:sz="0" w:space="0" w:color="auto"/>
        <w:bottom w:val="none" w:sz="0" w:space="0" w:color="auto"/>
        <w:right w:val="none" w:sz="0" w:space="0" w:color="auto"/>
      </w:divBdr>
    </w:div>
    <w:div w:id="1811632345">
      <w:bodyDiv w:val="1"/>
      <w:marLeft w:val="0"/>
      <w:marRight w:val="0"/>
      <w:marTop w:val="0"/>
      <w:marBottom w:val="0"/>
      <w:divBdr>
        <w:top w:val="none" w:sz="0" w:space="0" w:color="auto"/>
        <w:left w:val="none" w:sz="0" w:space="0" w:color="auto"/>
        <w:bottom w:val="none" w:sz="0" w:space="0" w:color="auto"/>
        <w:right w:val="none" w:sz="0" w:space="0" w:color="auto"/>
      </w:divBdr>
    </w:div>
    <w:div w:id="1811751513">
      <w:bodyDiv w:val="1"/>
      <w:marLeft w:val="0"/>
      <w:marRight w:val="0"/>
      <w:marTop w:val="0"/>
      <w:marBottom w:val="0"/>
      <w:divBdr>
        <w:top w:val="none" w:sz="0" w:space="0" w:color="auto"/>
        <w:left w:val="none" w:sz="0" w:space="0" w:color="auto"/>
        <w:bottom w:val="none" w:sz="0" w:space="0" w:color="auto"/>
        <w:right w:val="none" w:sz="0" w:space="0" w:color="auto"/>
      </w:divBdr>
    </w:div>
    <w:div w:id="1811898631">
      <w:bodyDiv w:val="1"/>
      <w:marLeft w:val="0"/>
      <w:marRight w:val="0"/>
      <w:marTop w:val="0"/>
      <w:marBottom w:val="0"/>
      <w:divBdr>
        <w:top w:val="none" w:sz="0" w:space="0" w:color="auto"/>
        <w:left w:val="none" w:sz="0" w:space="0" w:color="auto"/>
        <w:bottom w:val="none" w:sz="0" w:space="0" w:color="auto"/>
        <w:right w:val="none" w:sz="0" w:space="0" w:color="auto"/>
      </w:divBdr>
    </w:div>
    <w:div w:id="1813014972">
      <w:bodyDiv w:val="1"/>
      <w:marLeft w:val="0"/>
      <w:marRight w:val="0"/>
      <w:marTop w:val="0"/>
      <w:marBottom w:val="0"/>
      <w:divBdr>
        <w:top w:val="none" w:sz="0" w:space="0" w:color="auto"/>
        <w:left w:val="none" w:sz="0" w:space="0" w:color="auto"/>
        <w:bottom w:val="none" w:sz="0" w:space="0" w:color="auto"/>
        <w:right w:val="none" w:sz="0" w:space="0" w:color="auto"/>
      </w:divBdr>
    </w:div>
    <w:div w:id="1813789138">
      <w:bodyDiv w:val="1"/>
      <w:marLeft w:val="0"/>
      <w:marRight w:val="0"/>
      <w:marTop w:val="0"/>
      <w:marBottom w:val="0"/>
      <w:divBdr>
        <w:top w:val="none" w:sz="0" w:space="0" w:color="auto"/>
        <w:left w:val="none" w:sz="0" w:space="0" w:color="auto"/>
        <w:bottom w:val="none" w:sz="0" w:space="0" w:color="auto"/>
        <w:right w:val="none" w:sz="0" w:space="0" w:color="auto"/>
      </w:divBdr>
    </w:div>
    <w:div w:id="1815833804">
      <w:bodyDiv w:val="1"/>
      <w:marLeft w:val="0"/>
      <w:marRight w:val="0"/>
      <w:marTop w:val="0"/>
      <w:marBottom w:val="0"/>
      <w:divBdr>
        <w:top w:val="none" w:sz="0" w:space="0" w:color="auto"/>
        <w:left w:val="none" w:sz="0" w:space="0" w:color="auto"/>
        <w:bottom w:val="none" w:sz="0" w:space="0" w:color="auto"/>
        <w:right w:val="none" w:sz="0" w:space="0" w:color="auto"/>
      </w:divBdr>
    </w:div>
    <w:div w:id="1816869962">
      <w:bodyDiv w:val="1"/>
      <w:marLeft w:val="0"/>
      <w:marRight w:val="0"/>
      <w:marTop w:val="0"/>
      <w:marBottom w:val="0"/>
      <w:divBdr>
        <w:top w:val="none" w:sz="0" w:space="0" w:color="auto"/>
        <w:left w:val="none" w:sz="0" w:space="0" w:color="auto"/>
        <w:bottom w:val="none" w:sz="0" w:space="0" w:color="auto"/>
        <w:right w:val="none" w:sz="0" w:space="0" w:color="auto"/>
      </w:divBdr>
    </w:div>
    <w:div w:id="1817410555">
      <w:bodyDiv w:val="1"/>
      <w:marLeft w:val="0"/>
      <w:marRight w:val="0"/>
      <w:marTop w:val="0"/>
      <w:marBottom w:val="0"/>
      <w:divBdr>
        <w:top w:val="none" w:sz="0" w:space="0" w:color="auto"/>
        <w:left w:val="none" w:sz="0" w:space="0" w:color="auto"/>
        <w:bottom w:val="none" w:sz="0" w:space="0" w:color="auto"/>
        <w:right w:val="none" w:sz="0" w:space="0" w:color="auto"/>
      </w:divBdr>
    </w:div>
    <w:div w:id="1821653352">
      <w:bodyDiv w:val="1"/>
      <w:marLeft w:val="0"/>
      <w:marRight w:val="0"/>
      <w:marTop w:val="0"/>
      <w:marBottom w:val="0"/>
      <w:divBdr>
        <w:top w:val="none" w:sz="0" w:space="0" w:color="auto"/>
        <w:left w:val="none" w:sz="0" w:space="0" w:color="auto"/>
        <w:bottom w:val="none" w:sz="0" w:space="0" w:color="auto"/>
        <w:right w:val="none" w:sz="0" w:space="0" w:color="auto"/>
      </w:divBdr>
    </w:div>
    <w:div w:id="1824392422">
      <w:bodyDiv w:val="1"/>
      <w:marLeft w:val="0"/>
      <w:marRight w:val="0"/>
      <w:marTop w:val="0"/>
      <w:marBottom w:val="0"/>
      <w:divBdr>
        <w:top w:val="none" w:sz="0" w:space="0" w:color="auto"/>
        <w:left w:val="none" w:sz="0" w:space="0" w:color="auto"/>
        <w:bottom w:val="none" w:sz="0" w:space="0" w:color="auto"/>
        <w:right w:val="none" w:sz="0" w:space="0" w:color="auto"/>
      </w:divBdr>
    </w:div>
    <w:div w:id="1825311874">
      <w:bodyDiv w:val="1"/>
      <w:marLeft w:val="0"/>
      <w:marRight w:val="0"/>
      <w:marTop w:val="0"/>
      <w:marBottom w:val="0"/>
      <w:divBdr>
        <w:top w:val="none" w:sz="0" w:space="0" w:color="auto"/>
        <w:left w:val="none" w:sz="0" w:space="0" w:color="auto"/>
        <w:bottom w:val="none" w:sz="0" w:space="0" w:color="auto"/>
        <w:right w:val="none" w:sz="0" w:space="0" w:color="auto"/>
      </w:divBdr>
    </w:div>
    <w:div w:id="1825731387">
      <w:bodyDiv w:val="1"/>
      <w:marLeft w:val="0"/>
      <w:marRight w:val="0"/>
      <w:marTop w:val="0"/>
      <w:marBottom w:val="0"/>
      <w:divBdr>
        <w:top w:val="none" w:sz="0" w:space="0" w:color="auto"/>
        <w:left w:val="none" w:sz="0" w:space="0" w:color="auto"/>
        <w:bottom w:val="none" w:sz="0" w:space="0" w:color="auto"/>
        <w:right w:val="none" w:sz="0" w:space="0" w:color="auto"/>
      </w:divBdr>
    </w:div>
    <w:div w:id="1827476267">
      <w:bodyDiv w:val="1"/>
      <w:marLeft w:val="0"/>
      <w:marRight w:val="0"/>
      <w:marTop w:val="0"/>
      <w:marBottom w:val="0"/>
      <w:divBdr>
        <w:top w:val="none" w:sz="0" w:space="0" w:color="auto"/>
        <w:left w:val="none" w:sz="0" w:space="0" w:color="auto"/>
        <w:bottom w:val="none" w:sz="0" w:space="0" w:color="auto"/>
        <w:right w:val="none" w:sz="0" w:space="0" w:color="auto"/>
      </w:divBdr>
    </w:div>
    <w:div w:id="1829977446">
      <w:bodyDiv w:val="1"/>
      <w:marLeft w:val="0"/>
      <w:marRight w:val="0"/>
      <w:marTop w:val="0"/>
      <w:marBottom w:val="0"/>
      <w:divBdr>
        <w:top w:val="none" w:sz="0" w:space="0" w:color="auto"/>
        <w:left w:val="none" w:sz="0" w:space="0" w:color="auto"/>
        <w:bottom w:val="none" w:sz="0" w:space="0" w:color="auto"/>
        <w:right w:val="none" w:sz="0" w:space="0" w:color="auto"/>
      </w:divBdr>
    </w:div>
    <w:div w:id="1831169747">
      <w:bodyDiv w:val="1"/>
      <w:marLeft w:val="0"/>
      <w:marRight w:val="0"/>
      <w:marTop w:val="0"/>
      <w:marBottom w:val="0"/>
      <w:divBdr>
        <w:top w:val="none" w:sz="0" w:space="0" w:color="auto"/>
        <w:left w:val="none" w:sz="0" w:space="0" w:color="auto"/>
        <w:bottom w:val="none" w:sz="0" w:space="0" w:color="auto"/>
        <w:right w:val="none" w:sz="0" w:space="0" w:color="auto"/>
      </w:divBdr>
    </w:div>
    <w:div w:id="1831170589">
      <w:bodyDiv w:val="1"/>
      <w:marLeft w:val="0"/>
      <w:marRight w:val="0"/>
      <w:marTop w:val="0"/>
      <w:marBottom w:val="0"/>
      <w:divBdr>
        <w:top w:val="none" w:sz="0" w:space="0" w:color="auto"/>
        <w:left w:val="none" w:sz="0" w:space="0" w:color="auto"/>
        <w:bottom w:val="none" w:sz="0" w:space="0" w:color="auto"/>
        <w:right w:val="none" w:sz="0" w:space="0" w:color="auto"/>
      </w:divBdr>
    </w:div>
    <w:div w:id="1832059986">
      <w:bodyDiv w:val="1"/>
      <w:marLeft w:val="0"/>
      <w:marRight w:val="0"/>
      <w:marTop w:val="0"/>
      <w:marBottom w:val="0"/>
      <w:divBdr>
        <w:top w:val="none" w:sz="0" w:space="0" w:color="auto"/>
        <w:left w:val="none" w:sz="0" w:space="0" w:color="auto"/>
        <w:bottom w:val="none" w:sz="0" w:space="0" w:color="auto"/>
        <w:right w:val="none" w:sz="0" w:space="0" w:color="auto"/>
      </w:divBdr>
    </w:div>
    <w:div w:id="1833595011">
      <w:bodyDiv w:val="1"/>
      <w:marLeft w:val="0"/>
      <w:marRight w:val="0"/>
      <w:marTop w:val="0"/>
      <w:marBottom w:val="0"/>
      <w:divBdr>
        <w:top w:val="none" w:sz="0" w:space="0" w:color="auto"/>
        <w:left w:val="none" w:sz="0" w:space="0" w:color="auto"/>
        <w:bottom w:val="none" w:sz="0" w:space="0" w:color="auto"/>
        <w:right w:val="none" w:sz="0" w:space="0" w:color="auto"/>
      </w:divBdr>
    </w:div>
    <w:div w:id="1833830503">
      <w:bodyDiv w:val="1"/>
      <w:marLeft w:val="0"/>
      <w:marRight w:val="0"/>
      <w:marTop w:val="0"/>
      <w:marBottom w:val="0"/>
      <w:divBdr>
        <w:top w:val="none" w:sz="0" w:space="0" w:color="auto"/>
        <w:left w:val="none" w:sz="0" w:space="0" w:color="auto"/>
        <w:bottom w:val="none" w:sz="0" w:space="0" w:color="auto"/>
        <w:right w:val="none" w:sz="0" w:space="0" w:color="auto"/>
      </w:divBdr>
    </w:div>
    <w:div w:id="1834909419">
      <w:bodyDiv w:val="1"/>
      <w:marLeft w:val="0"/>
      <w:marRight w:val="0"/>
      <w:marTop w:val="0"/>
      <w:marBottom w:val="0"/>
      <w:divBdr>
        <w:top w:val="none" w:sz="0" w:space="0" w:color="auto"/>
        <w:left w:val="none" w:sz="0" w:space="0" w:color="auto"/>
        <w:bottom w:val="none" w:sz="0" w:space="0" w:color="auto"/>
        <w:right w:val="none" w:sz="0" w:space="0" w:color="auto"/>
      </w:divBdr>
    </w:div>
    <w:div w:id="1835678278">
      <w:bodyDiv w:val="1"/>
      <w:marLeft w:val="0"/>
      <w:marRight w:val="0"/>
      <w:marTop w:val="0"/>
      <w:marBottom w:val="0"/>
      <w:divBdr>
        <w:top w:val="none" w:sz="0" w:space="0" w:color="auto"/>
        <w:left w:val="none" w:sz="0" w:space="0" w:color="auto"/>
        <w:bottom w:val="none" w:sz="0" w:space="0" w:color="auto"/>
        <w:right w:val="none" w:sz="0" w:space="0" w:color="auto"/>
      </w:divBdr>
    </w:div>
    <w:div w:id="1835952407">
      <w:bodyDiv w:val="1"/>
      <w:marLeft w:val="0"/>
      <w:marRight w:val="0"/>
      <w:marTop w:val="0"/>
      <w:marBottom w:val="0"/>
      <w:divBdr>
        <w:top w:val="none" w:sz="0" w:space="0" w:color="auto"/>
        <w:left w:val="none" w:sz="0" w:space="0" w:color="auto"/>
        <w:bottom w:val="none" w:sz="0" w:space="0" w:color="auto"/>
        <w:right w:val="none" w:sz="0" w:space="0" w:color="auto"/>
      </w:divBdr>
    </w:div>
    <w:div w:id="1835993348">
      <w:bodyDiv w:val="1"/>
      <w:marLeft w:val="0"/>
      <w:marRight w:val="0"/>
      <w:marTop w:val="0"/>
      <w:marBottom w:val="0"/>
      <w:divBdr>
        <w:top w:val="none" w:sz="0" w:space="0" w:color="auto"/>
        <w:left w:val="none" w:sz="0" w:space="0" w:color="auto"/>
        <w:bottom w:val="none" w:sz="0" w:space="0" w:color="auto"/>
        <w:right w:val="none" w:sz="0" w:space="0" w:color="auto"/>
      </w:divBdr>
    </w:div>
    <w:div w:id="1837961746">
      <w:bodyDiv w:val="1"/>
      <w:marLeft w:val="0"/>
      <w:marRight w:val="0"/>
      <w:marTop w:val="0"/>
      <w:marBottom w:val="0"/>
      <w:divBdr>
        <w:top w:val="none" w:sz="0" w:space="0" w:color="auto"/>
        <w:left w:val="none" w:sz="0" w:space="0" w:color="auto"/>
        <w:bottom w:val="none" w:sz="0" w:space="0" w:color="auto"/>
        <w:right w:val="none" w:sz="0" w:space="0" w:color="auto"/>
      </w:divBdr>
    </w:div>
    <w:div w:id="1837988387">
      <w:bodyDiv w:val="1"/>
      <w:marLeft w:val="0"/>
      <w:marRight w:val="0"/>
      <w:marTop w:val="0"/>
      <w:marBottom w:val="0"/>
      <w:divBdr>
        <w:top w:val="none" w:sz="0" w:space="0" w:color="auto"/>
        <w:left w:val="none" w:sz="0" w:space="0" w:color="auto"/>
        <w:bottom w:val="none" w:sz="0" w:space="0" w:color="auto"/>
        <w:right w:val="none" w:sz="0" w:space="0" w:color="auto"/>
      </w:divBdr>
    </w:div>
    <w:div w:id="1838692791">
      <w:bodyDiv w:val="1"/>
      <w:marLeft w:val="0"/>
      <w:marRight w:val="0"/>
      <w:marTop w:val="0"/>
      <w:marBottom w:val="0"/>
      <w:divBdr>
        <w:top w:val="none" w:sz="0" w:space="0" w:color="auto"/>
        <w:left w:val="none" w:sz="0" w:space="0" w:color="auto"/>
        <w:bottom w:val="none" w:sz="0" w:space="0" w:color="auto"/>
        <w:right w:val="none" w:sz="0" w:space="0" w:color="auto"/>
      </w:divBdr>
    </w:div>
    <w:div w:id="1839341777">
      <w:bodyDiv w:val="1"/>
      <w:marLeft w:val="0"/>
      <w:marRight w:val="0"/>
      <w:marTop w:val="0"/>
      <w:marBottom w:val="0"/>
      <w:divBdr>
        <w:top w:val="none" w:sz="0" w:space="0" w:color="auto"/>
        <w:left w:val="none" w:sz="0" w:space="0" w:color="auto"/>
        <w:bottom w:val="none" w:sz="0" w:space="0" w:color="auto"/>
        <w:right w:val="none" w:sz="0" w:space="0" w:color="auto"/>
      </w:divBdr>
    </w:div>
    <w:div w:id="1839733376">
      <w:bodyDiv w:val="1"/>
      <w:marLeft w:val="0"/>
      <w:marRight w:val="0"/>
      <w:marTop w:val="0"/>
      <w:marBottom w:val="0"/>
      <w:divBdr>
        <w:top w:val="none" w:sz="0" w:space="0" w:color="auto"/>
        <w:left w:val="none" w:sz="0" w:space="0" w:color="auto"/>
        <w:bottom w:val="none" w:sz="0" w:space="0" w:color="auto"/>
        <w:right w:val="none" w:sz="0" w:space="0" w:color="auto"/>
      </w:divBdr>
    </w:div>
    <w:div w:id="1841234647">
      <w:bodyDiv w:val="1"/>
      <w:marLeft w:val="0"/>
      <w:marRight w:val="0"/>
      <w:marTop w:val="0"/>
      <w:marBottom w:val="0"/>
      <w:divBdr>
        <w:top w:val="none" w:sz="0" w:space="0" w:color="auto"/>
        <w:left w:val="none" w:sz="0" w:space="0" w:color="auto"/>
        <w:bottom w:val="none" w:sz="0" w:space="0" w:color="auto"/>
        <w:right w:val="none" w:sz="0" w:space="0" w:color="auto"/>
      </w:divBdr>
    </w:div>
    <w:div w:id="1841237811">
      <w:bodyDiv w:val="1"/>
      <w:marLeft w:val="0"/>
      <w:marRight w:val="0"/>
      <w:marTop w:val="0"/>
      <w:marBottom w:val="0"/>
      <w:divBdr>
        <w:top w:val="none" w:sz="0" w:space="0" w:color="auto"/>
        <w:left w:val="none" w:sz="0" w:space="0" w:color="auto"/>
        <w:bottom w:val="none" w:sz="0" w:space="0" w:color="auto"/>
        <w:right w:val="none" w:sz="0" w:space="0" w:color="auto"/>
      </w:divBdr>
    </w:div>
    <w:div w:id="1841777569">
      <w:bodyDiv w:val="1"/>
      <w:marLeft w:val="0"/>
      <w:marRight w:val="0"/>
      <w:marTop w:val="0"/>
      <w:marBottom w:val="0"/>
      <w:divBdr>
        <w:top w:val="none" w:sz="0" w:space="0" w:color="auto"/>
        <w:left w:val="none" w:sz="0" w:space="0" w:color="auto"/>
        <w:bottom w:val="none" w:sz="0" w:space="0" w:color="auto"/>
        <w:right w:val="none" w:sz="0" w:space="0" w:color="auto"/>
      </w:divBdr>
    </w:div>
    <w:div w:id="1843622248">
      <w:bodyDiv w:val="1"/>
      <w:marLeft w:val="0"/>
      <w:marRight w:val="0"/>
      <w:marTop w:val="0"/>
      <w:marBottom w:val="0"/>
      <w:divBdr>
        <w:top w:val="none" w:sz="0" w:space="0" w:color="auto"/>
        <w:left w:val="none" w:sz="0" w:space="0" w:color="auto"/>
        <w:bottom w:val="none" w:sz="0" w:space="0" w:color="auto"/>
        <w:right w:val="none" w:sz="0" w:space="0" w:color="auto"/>
      </w:divBdr>
    </w:div>
    <w:div w:id="1843734297">
      <w:bodyDiv w:val="1"/>
      <w:marLeft w:val="0"/>
      <w:marRight w:val="0"/>
      <w:marTop w:val="0"/>
      <w:marBottom w:val="0"/>
      <w:divBdr>
        <w:top w:val="none" w:sz="0" w:space="0" w:color="auto"/>
        <w:left w:val="none" w:sz="0" w:space="0" w:color="auto"/>
        <w:bottom w:val="none" w:sz="0" w:space="0" w:color="auto"/>
        <w:right w:val="none" w:sz="0" w:space="0" w:color="auto"/>
      </w:divBdr>
    </w:div>
    <w:div w:id="1844784926">
      <w:bodyDiv w:val="1"/>
      <w:marLeft w:val="0"/>
      <w:marRight w:val="0"/>
      <w:marTop w:val="0"/>
      <w:marBottom w:val="0"/>
      <w:divBdr>
        <w:top w:val="none" w:sz="0" w:space="0" w:color="auto"/>
        <w:left w:val="none" w:sz="0" w:space="0" w:color="auto"/>
        <w:bottom w:val="none" w:sz="0" w:space="0" w:color="auto"/>
        <w:right w:val="none" w:sz="0" w:space="0" w:color="auto"/>
      </w:divBdr>
    </w:div>
    <w:div w:id="1844855012">
      <w:bodyDiv w:val="1"/>
      <w:marLeft w:val="0"/>
      <w:marRight w:val="0"/>
      <w:marTop w:val="0"/>
      <w:marBottom w:val="0"/>
      <w:divBdr>
        <w:top w:val="none" w:sz="0" w:space="0" w:color="auto"/>
        <w:left w:val="none" w:sz="0" w:space="0" w:color="auto"/>
        <w:bottom w:val="none" w:sz="0" w:space="0" w:color="auto"/>
        <w:right w:val="none" w:sz="0" w:space="0" w:color="auto"/>
      </w:divBdr>
    </w:div>
    <w:div w:id="1845167541">
      <w:bodyDiv w:val="1"/>
      <w:marLeft w:val="0"/>
      <w:marRight w:val="0"/>
      <w:marTop w:val="0"/>
      <w:marBottom w:val="0"/>
      <w:divBdr>
        <w:top w:val="none" w:sz="0" w:space="0" w:color="auto"/>
        <w:left w:val="none" w:sz="0" w:space="0" w:color="auto"/>
        <w:bottom w:val="none" w:sz="0" w:space="0" w:color="auto"/>
        <w:right w:val="none" w:sz="0" w:space="0" w:color="auto"/>
      </w:divBdr>
    </w:div>
    <w:div w:id="1845709582">
      <w:bodyDiv w:val="1"/>
      <w:marLeft w:val="0"/>
      <w:marRight w:val="0"/>
      <w:marTop w:val="0"/>
      <w:marBottom w:val="0"/>
      <w:divBdr>
        <w:top w:val="none" w:sz="0" w:space="0" w:color="auto"/>
        <w:left w:val="none" w:sz="0" w:space="0" w:color="auto"/>
        <w:bottom w:val="none" w:sz="0" w:space="0" w:color="auto"/>
        <w:right w:val="none" w:sz="0" w:space="0" w:color="auto"/>
      </w:divBdr>
    </w:div>
    <w:div w:id="1845974402">
      <w:bodyDiv w:val="1"/>
      <w:marLeft w:val="0"/>
      <w:marRight w:val="0"/>
      <w:marTop w:val="0"/>
      <w:marBottom w:val="0"/>
      <w:divBdr>
        <w:top w:val="none" w:sz="0" w:space="0" w:color="auto"/>
        <w:left w:val="none" w:sz="0" w:space="0" w:color="auto"/>
        <w:bottom w:val="none" w:sz="0" w:space="0" w:color="auto"/>
        <w:right w:val="none" w:sz="0" w:space="0" w:color="auto"/>
      </w:divBdr>
    </w:div>
    <w:div w:id="1846480557">
      <w:bodyDiv w:val="1"/>
      <w:marLeft w:val="0"/>
      <w:marRight w:val="0"/>
      <w:marTop w:val="0"/>
      <w:marBottom w:val="0"/>
      <w:divBdr>
        <w:top w:val="none" w:sz="0" w:space="0" w:color="auto"/>
        <w:left w:val="none" w:sz="0" w:space="0" w:color="auto"/>
        <w:bottom w:val="none" w:sz="0" w:space="0" w:color="auto"/>
        <w:right w:val="none" w:sz="0" w:space="0" w:color="auto"/>
      </w:divBdr>
    </w:div>
    <w:div w:id="1848055466">
      <w:bodyDiv w:val="1"/>
      <w:marLeft w:val="0"/>
      <w:marRight w:val="0"/>
      <w:marTop w:val="0"/>
      <w:marBottom w:val="0"/>
      <w:divBdr>
        <w:top w:val="none" w:sz="0" w:space="0" w:color="auto"/>
        <w:left w:val="none" w:sz="0" w:space="0" w:color="auto"/>
        <w:bottom w:val="none" w:sz="0" w:space="0" w:color="auto"/>
        <w:right w:val="none" w:sz="0" w:space="0" w:color="auto"/>
      </w:divBdr>
    </w:div>
    <w:div w:id="1849519993">
      <w:bodyDiv w:val="1"/>
      <w:marLeft w:val="0"/>
      <w:marRight w:val="0"/>
      <w:marTop w:val="0"/>
      <w:marBottom w:val="0"/>
      <w:divBdr>
        <w:top w:val="none" w:sz="0" w:space="0" w:color="auto"/>
        <w:left w:val="none" w:sz="0" w:space="0" w:color="auto"/>
        <w:bottom w:val="none" w:sz="0" w:space="0" w:color="auto"/>
        <w:right w:val="none" w:sz="0" w:space="0" w:color="auto"/>
      </w:divBdr>
    </w:div>
    <w:div w:id="1850173463">
      <w:bodyDiv w:val="1"/>
      <w:marLeft w:val="0"/>
      <w:marRight w:val="0"/>
      <w:marTop w:val="0"/>
      <w:marBottom w:val="0"/>
      <w:divBdr>
        <w:top w:val="none" w:sz="0" w:space="0" w:color="auto"/>
        <w:left w:val="none" w:sz="0" w:space="0" w:color="auto"/>
        <w:bottom w:val="none" w:sz="0" w:space="0" w:color="auto"/>
        <w:right w:val="none" w:sz="0" w:space="0" w:color="auto"/>
      </w:divBdr>
    </w:div>
    <w:div w:id="1851409164">
      <w:bodyDiv w:val="1"/>
      <w:marLeft w:val="0"/>
      <w:marRight w:val="0"/>
      <w:marTop w:val="0"/>
      <w:marBottom w:val="0"/>
      <w:divBdr>
        <w:top w:val="none" w:sz="0" w:space="0" w:color="auto"/>
        <w:left w:val="none" w:sz="0" w:space="0" w:color="auto"/>
        <w:bottom w:val="none" w:sz="0" w:space="0" w:color="auto"/>
        <w:right w:val="none" w:sz="0" w:space="0" w:color="auto"/>
      </w:divBdr>
    </w:div>
    <w:div w:id="1851606635">
      <w:bodyDiv w:val="1"/>
      <w:marLeft w:val="0"/>
      <w:marRight w:val="0"/>
      <w:marTop w:val="0"/>
      <w:marBottom w:val="0"/>
      <w:divBdr>
        <w:top w:val="none" w:sz="0" w:space="0" w:color="auto"/>
        <w:left w:val="none" w:sz="0" w:space="0" w:color="auto"/>
        <w:bottom w:val="none" w:sz="0" w:space="0" w:color="auto"/>
        <w:right w:val="none" w:sz="0" w:space="0" w:color="auto"/>
      </w:divBdr>
    </w:div>
    <w:div w:id="1853643820">
      <w:bodyDiv w:val="1"/>
      <w:marLeft w:val="0"/>
      <w:marRight w:val="0"/>
      <w:marTop w:val="0"/>
      <w:marBottom w:val="0"/>
      <w:divBdr>
        <w:top w:val="none" w:sz="0" w:space="0" w:color="auto"/>
        <w:left w:val="none" w:sz="0" w:space="0" w:color="auto"/>
        <w:bottom w:val="none" w:sz="0" w:space="0" w:color="auto"/>
        <w:right w:val="none" w:sz="0" w:space="0" w:color="auto"/>
      </w:divBdr>
    </w:div>
    <w:div w:id="1854416839">
      <w:bodyDiv w:val="1"/>
      <w:marLeft w:val="0"/>
      <w:marRight w:val="0"/>
      <w:marTop w:val="0"/>
      <w:marBottom w:val="0"/>
      <w:divBdr>
        <w:top w:val="none" w:sz="0" w:space="0" w:color="auto"/>
        <w:left w:val="none" w:sz="0" w:space="0" w:color="auto"/>
        <w:bottom w:val="none" w:sz="0" w:space="0" w:color="auto"/>
        <w:right w:val="none" w:sz="0" w:space="0" w:color="auto"/>
      </w:divBdr>
    </w:div>
    <w:div w:id="1855338490">
      <w:bodyDiv w:val="1"/>
      <w:marLeft w:val="0"/>
      <w:marRight w:val="0"/>
      <w:marTop w:val="0"/>
      <w:marBottom w:val="0"/>
      <w:divBdr>
        <w:top w:val="none" w:sz="0" w:space="0" w:color="auto"/>
        <w:left w:val="none" w:sz="0" w:space="0" w:color="auto"/>
        <w:bottom w:val="none" w:sz="0" w:space="0" w:color="auto"/>
        <w:right w:val="none" w:sz="0" w:space="0" w:color="auto"/>
      </w:divBdr>
    </w:div>
    <w:div w:id="1856071865">
      <w:bodyDiv w:val="1"/>
      <w:marLeft w:val="0"/>
      <w:marRight w:val="0"/>
      <w:marTop w:val="0"/>
      <w:marBottom w:val="0"/>
      <w:divBdr>
        <w:top w:val="none" w:sz="0" w:space="0" w:color="auto"/>
        <w:left w:val="none" w:sz="0" w:space="0" w:color="auto"/>
        <w:bottom w:val="none" w:sz="0" w:space="0" w:color="auto"/>
        <w:right w:val="none" w:sz="0" w:space="0" w:color="auto"/>
      </w:divBdr>
    </w:div>
    <w:div w:id="1856309825">
      <w:bodyDiv w:val="1"/>
      <w:marLeft w:val="0"/>
      <w:marRight w:val="0"/>
      <w:marTop w:val="0"/>
      <w:marBottom w:val="0"/>
      <w:divBdr>
        <w:top w:val="none" w:sz="0" w:space="0" w:color="auto"/>
        <w:left w:val="none" w:sz="0" w:space="0" w:color="auto"/>
        <w:bottom w:val="none" w:sz="0" w:space="0" w:color="auto"/>
        <w:right w:val="none" w:sz="0" w:space="0" w:color="auto"/>
      </w:divBdr>
    </w:div>
    <w:div w:id="1857231358">
      <w:bodyDiv w:val="1"/>
      <w:marLeft w:val="0"/>
      <w:marRight w:val="0"/>
      <w:marTop w:val="0"/>
      <w:marBottom w:val="0"/>
      <w:divBdr>
        <w:top w:val="none" w:sz="0" w:space="0" w:color="auto"/>
        <w:left w:val="none" w:sz="0" w:space="0" w:color="auto"/>
        <w:bottom w:val="none" w:sz="0" w:space="0" w:color="auto"/>
        <w:right w:val="none" w:sz="0" w:space="0" w:color="auto"/>
      </w:divBdr>
    </w:div>
    <w:div w:id="1858732332">
      <w:bodyDiv w:val="1"/>
      <w:marLeft w:val="0"/>
      <w:marRight w:val="0"/>
      <w:marTop w:val="0"/>
      <w:marBottom w:val="0"/>
      <w:divBdr>
        <w:top w:val="none" w:sz="0" w:space="0" w:color="auto"/>
        <w:left w:val="none" w:sz="0" w:space="0" w:color="auto"/>
        <w:bottom w:val="none" w:sz="0" w:space="0" w:color="auto"/>
        <w:right w:val="none" w:sz="0" w:space="0" w:color="auto"/>
      </w:divBdr>
    </w:div>
    <w:div w:id="1859536783">
      <w:bodyDiv w:val="1"/>
      <w:marLeft w:val="0"/>
      <w:marRight w:val="0"/>
      <w:marTop w:val="0"/>
      <w:marBottom w:val="0"/>
      <w:divBdr>
        <w:top w:val="none" w:sz="0" w:space="0" w:color="auto"/>
        <w:left w:val="none" w:sz="0" w:space="0" w:color="auto"/>
        <w:bottom w:val="none" w:sz="0" w:space="0" w:color="auto"/>
        <w:right w:val="none" w:sz="0" w:space="0" w:color="auto"/>
      </w:divBdr>
    </w:div>
    <w:div w:id="1859653992">
      <w:bodyDiv w:val="1"/>
      <w:marLeft w:val="0"/>
      <w:marRight w:val="0"/>
      <w:marTop w:val="0"/>
      <w:marBottom w:val="0"/>
      <w:divBdr>
        <w:top w:val="none" w:sz="0" w:space="0" w:color="auto"/>
        <w:left w:val="none" w:sz="0" w:space="0" w:color="auto"/>
        <w:bottom w:val="none" w:sz="0" w:space="0" w:color="auto"/>
        <w:right w:val="none" w:sz="0" w:space="0" w:color="auto"/>
      </w:divBdr>
    </w:div>
    <w:div w:id="1859999823">
      <w:bodyDiv w:val="1"/>
      <w:marLeft w:val="0"/>
      <w:marRight w:val="0"/>
      <w:marTop w:val="0"/>
      <w:marBottom w:val="0"/>
      <w:divBdr>
        <w:top w:val="none" w:sz="0" w:space="0" w:color="auto"/>
        <w:left w:val="none" w:sz="0" w:space="0" w:color="auto"/>
        <w:bottom w:val="none" w:sz="0" w:space="0" w:color="auto"/>
        <w:right w:val="none" w:sz="0" w:space="0" w:color="auto"/>
      </w:divBdr>
    </w:div>
    <w:div w:id="1860316247">
      <w:bodyDiv w:val="1"/>
      <w:marLeft w:val="0"/>
      <w:marRight w:val="0"/>
      <w:marTop w:val="0"/>
      <w:marBottom w:val="0"/>
      <w:divBdr>
        <w:top w:val="none" w:sz="0" w:space="0" w:color="auto"/>
        <w:left w:val="none" w:sz="0" w:space="0" w:color="auto"/>
        <w:bottom w:val="none" w:sz="0" w:space="0" w:color="auto"/>
        <w:right w:val="none" w:sz="0" w:space="0" w:color="auto"/>
      </w:divBdr>
    </w:div>
    <w:div w:id="1862696172">
      <w:bodyDiv w:val="1"/>
      <w:marLeft w:val="0"/>
      <w:marRight w:val="0"/>
      <w:marTop w:val="0"/>
      <w:marBottom w:val="0"/>
      <w:divBdr>
        <w:top w:val="none" w:sz="0" w:space="0" w:color="auto"/>
        <w:left w:val="none" w:sz="0" w:space="0" w:color="auto"/>
        <w:bottom w:val="none" w:sz="0" w:space="0" w:color="auto"/>
        <w:right w:val="none" w:sz="0" w:space="0" w:color="auto"/>
      </w:divBdr>
    </w:div>
    <w:div w:id="1862890140">
      <w:bodyDiv w:val="1"/>
      <w:marLeft w:val="0"/>
      <w:marRight w:val="0"/>
      <w:marTop w:val="0"/>
      <w:marBottom w:val="0"/>
      <w:divBdr>
        <w:top w:val="none" w:sz="0" w:space="0" w:color="auto"/>
        <w:left w:val="none" w:sz="0" w:space="0" w:color="auto"/>
        <w:bottom w:val="none" w:sz="0" w:space="0" w:color="auto"/>
        <w:right w:val="none" w:sz="0" w:space="0" w:color="auto"/>
      </w:divBdr>
    </w:div>
    <w:div w:id="1863006421">
      <w:bodyDiv w:val="1"/>
      <w:marLeft w:val="0"/>
      <w:marRight w:val="0"/>
      <w:marTop w:val="0"/>
      <w:marBottom w:val="0"/>
      <w:divBdr>
        <w:top w:val="none" w:sz="0" w:space="0" w:color="auto"/>
        <w:left w:val="none" w:sz="0" w:space="0" w:color="auto"/>
        <w:bottom w:val="none" w:sz="0" w:space="0" w:color="auto"/>
        <w:right w:val="none" w:sz="0" w:space="0" w:color="auto"/>
      </w:divBdr>
    </w:div>
    <w:div w:id="1863086246">
      <w:bodyDiv w:val="1"/>
      <w:marLeft w:val="0"/>
      <w:marRight w:val="0"/>
      <w:marTop w:val="0"/>
      <w:marBottom w:val="0"/>
      <w:divBdr>
        <w:top w:val="none" w:sz="0" w:space="0" w:color="auto"/>
        <w:left w:val="none" w:sz="0" w:space="0" w:color="auto"/>
        <w:bottom w:val="none" w:sz="0" w:space="0" w:color="auto"/>
        <w:right w:val="none" w:sz="0" w:space="0" w:color="auto"/>
      </w:divBdr>
    </w:div>
    <w:div w:id="1866287189">
      <w:bodyDiv w:val="1"/>
      <w:marLeft w:val="0"/>
      <w:marRight w:val="0"/>
      <w:marTop w:val="0"/>
      <w:marBottom w:val="0"/>
      <w:divBdr>
        <w:top w:val="none" w:sz="0" w:space="0" w:color="auto"/>
        <w:left w:val="none" w:sz="0" w:space="0" w:color="auto"/>
        <w:bottom w:val="none" w:sz="0" w:space="0" w:color="auto"/>
        <w:right w:val="none" w:sz="0" w:space="0" w:color="auto"/>
      </w:divBdr>
    </w:div>
    <w:div w:id="1867014101">
      <w:bodyDiv w:val="1"/>
      <w:marLeft w:val="0"/>
      <w:marRight w:val="0"/>
      <w:marTop w:val="0"/>
      <w:marBottom w:val="0"/>
      <w:divBdr>
        <w:top w:val="none" w:sz="0" w:space="0" w:color="auto"/>
        <w:left w:val="none" w:sz="0" w:space="0" w:color="auto"/>
        <w:bottom w:val="none" w:sz="0" w:space="0" w:color="auto"/>
        <w:right w:val="none" w:sz="0" w:space="0" w:color="auto"/>
      </w:divBdr>
    </w:div>
    <w:div w:id="1868105171">
      <w:bodyDiv w:val="1"/>
      <w:marLeft w:val="0"/>
      <w:marRight w:val="0"/>
      <w:marTop w:val="0"/>
      <w:marBottom w:val="0"/>
      <w:divBdr>
        <w:top w:val="none" w:sz="0" w:space="0" w:color="auto"/>
        <w:left w:val="none" w:sz="0" w:space="0" w:color="auto"/>
        <w:bottom w:val="none" w:sz="0" w:space="0" w:color="auto"/>
        <w:right w:val="none" w:sz="0" w:space="0" w:color="auto"/>
      </w:divBdr>
    </w:div>
    <w:div w:id="1869416472">
      <w:bodyDiv w:val="1"/>
      <w:marLeft w:val="0"/>
      <w:marRight w:val="0"/>
      <w:marTop w:val="0"/>
      <w:marBottom w:val="0"/>
      <w:divBdr>
        <w:top w:val="none" w:sz="0" w:space="0" w:color="auto"/>
        <w:left w:val="none" w:sz="0" w:space="0" w:color="auto"/>
        <w:bottom w:val="none" w:sz="0" w:space="0" w:color="auto"/>
        <w:right w:val="none" w:sz="0" w:space="0" w:color="auto"/>
      </w:divBdr>
    </w:div>
    <w:div w:id="1873154278">
      <w:bodyDiv w:val="1"/>
      <w:marLeft w:val="0"/>
      <w:marRight w:val="0"/>
      <w:marTop w:val="0"/>
      <w:marBottom w:val="0"/>
      <w:divBdr>
        <w:top w:val="none" w:sz="0" w:space="0" w:color="auto"/>
        <w:left w:val="none" w:sz="0" w:space="0" w:color="auto"/>
        <w:bottom w:val="none" w:sz="0" w:space="0" w:color="auto"/>
        <w:right w:val="none" w:sz="0" w:space="0" w:color="auto"/>
      </w:divBdr>
    </w:div>
    <w:div w:id="1873421385">
      <w:bodyDiv w:val="1"/>
      <w:marLeft w:val="0"/>
      <w:marRight w:val="0"/>
      <w:marTop w:val="0"/>
      <w:marBottom w:val="0"/>
      <w:divBdr>
        <w:top w:val="none" w:sz="0" w:space="0" w:color="auto"/>
        <w:left w:val="none" w:sz="0" w:space="0" w:color="auto"/>
        <w:bottom w:val="none" w:sz="0" w:space="0" w:color="auto"/>
        <w:right w:val="none" w:sz="0" w:space="0" w:color="auto"/>
      </w:divBdr>
    </w:div>
    <w:div w:id="1875652233">
      <w:bodyDiv w:val="1"/>
      <w:marLeft w:val="0"/>
      <w:marRight w:val="0"/>
      <w:marTop w:val="0"/>
      <w:marBottom w:val="0"/>
      <w:divBdr>
        <w:top w:val="none" w:sz="0" w:space="0" w:color="auto"/>
        <w:left w:val="none" w:sz="0" w:space="0" w:color="auto"/>
        <w:bottom w:val="none" w:sz="0" w:space="0" w:color="auto"/>
        <w:right w:val="none" w:sz="0" w:space="0" w:color="auto"/>
      </w:divBdr>
    </w:div>
    <w:div w:id="1876426785">
      <w:bodyDiv w:val="1"/>
      <w:marLeft w:val="0"/>
      <w:marRight w:val="0"/>
      <w:marTop w:val="0"/>
      <w:marBottom w:val="0"/>
      <w:divBdr>
        <w:top w:val="none" w:sz="0" w:space="0" w:color="auto"/>
        <w:left w:val="none" w:sz="0" w:space="0" w:color="auto"/>
        <w:bottom w:val="none" w:sz="0" w:space="0" w:color="auto"/>
        <w:right w:val="none" w:sz="0" w:space="0" w:color="auto"/>
      </w:divBdr>
    </w:div>
    <w:div w:id="1879200826">
      <w:bodyDiv w:val="1"/>
      <w:marLeft w:val="0"/>
      <w:marRight w:val="0"/>
      <w:marTop w:val="0"/>
      <w:marBottom w:val="0"/>
      <w:divBdr>
        <w:top w:val="none" w:sz="0" w:space="0" w:color="auto"/>
        <w:left w:val="none" w:sz="0" w:space="0" w:color="auto"/>
        <w:bottom w:val="none" w:sz="0" w:space="0" w:color="auto"/>
        <w:right w:val="none" w:sz="0" w:space="0" w:color="auto"/>
      </w:divBdr>
    </w:div>
    <w:div w:id="1879929434">
      <w:bodyDiv w:val="1"/>
      <w:marLeft w:val="0"/>
      <w:marRight w:val="0"/>
      <w:marTop w:val="0"/>
      <w:marBottom w:val="0"/>
      <w:divBdr>
        <w:top w:val="none" w:sz="0" w:space="0" w:color="auto"/>
        <w:left w:val="none" w:sz="0" w:space="0" w:color="auto"/>
        <w:bottom w:val="none" w:sz="0" w:space="0" w:color="auto"/>
        <w:right w:val="none" w:sz="0" w:space="0" w:color="auto"/>
      </w:divBdr>
    </w:div>
    <w:div w:id="1882326732">
      <w:bodyDiv w:val="1"/>
      <w:marLeft w:val="0"/>
      <w:marRight w:val="0"/>
      <w:marTop w:val="0"/>
      <w:marBottom w:val="0"/>
      <w:divBdr>
        <w:top w:val="none" w:sz="0" w:space="0" w:color="auto"/>
        <w:left w:val="none" w:sz="0" w:space="0" w:color="auto"/>
        <w:bottom w:val="none" w:sz="0" w:space="0" w:color="auto"/>
        <w:right w:val="none" w:sz="0" w:space="0" w:color="auto"/>
      </w:divBdr>
    </w:div>
    <w:div w:id="1882672251">
      <w:bodyDiv w:val="1"/>
      <w:marLeft w:val="0"/>
      <w:marRight w:val="0"/>
      <w:marTop w:val="0"/>
      <w:marBottom w:val="0"/>
      <w:divBdr>
        <w:top w:val="none" w:sz="0" w:space="0" w:color="auto"/>
        <w:left w:val="none" w:sz="0" w:space="0" w:color="auto"/>
        <w:bottom w:val="none" w:sz="0" w:space="0" w:color="auto"/>
        <w:right w:val="none" w:sz="0" w:space="0" w:color="auto"/>
      </w:divBdr>
    </w:div>
    <w:div w:id="1883980102">
      <w:bodyDiv w:val="1"/>
      <w:marLeft w:val="0"/>
      <w:marRight w:val="0"/>
      <w:marTop w:val="0"/>
      <w:marBottom w:val="0"/>
      <w:divBdr>
        <w:top w:val="none" w:sz="0" w:space="0" w:color="auto"/>
        <w:left w:val="none" w:sz="0" w:space="0" w:color="auto"/>
        <w:bottom w:val="none" w:sz="0" w:space="0" w:color="auto"/>
        <w:right w:val="none" w:sz="0" w:space="0" w:color="auto"/>
      </w:divBdr>
    </w:div>
    <w:div w:id="1888377122">
      <w:bodyDiv w:val="1"/>
      <w:marLeft w:val="0"/>
      <w:marRight w:val="0"/>
      <w:marTop w:val="0"/>
      <w:marBottom w:val="0"/>
      <w:divBdr>
        <w:top w:val="none" w:sz="0" w:space="0" w:color="auto"/>
        <w:left w:val="none" w:sz="0" w:space="0" w:color="auto"/>
        <w:bottom w:val="none" w:sz="0" w:space="0" w:color="auto"/>
        <w:right w:val="none" w:sz="0" w:space="0" w:color="auto"/>
      </w:divBdr>
    </w:div>
    <w:div w:id="1888451740">
      <w:bodyDiv w:val="1"/>
      <w:marLeft w:val="0"/>
      <w:marRight w:val="0"/>
      <w:marTop w:val="0"/>
      <w:marBottom w:val="0"/>
      <w:divBdr>
        <w:top w:val="none" w:sz="0" w:space="0" w:color="auto"/>
        <w:left w:val="none" w:sz="0" w:space="0" w:color="auto"/>
        <w:bottom w:val="none" w:sz="0" w:space="0" w:color="auto"/>
        <w:right w:val="none" w:sz="0" w:space="0" w:color="auto"/>
      </w:divBdr>
    </w:div>
    <w:div w:id="1889564976">
      <w:bodyDiv w:val="1"/>
      <w:marLeft w:val="0"/>
      <w:marRight w:val="0"/>
      <w:marTop w:val="0"/>
      <w:marBottom w:val="0"/>
      <w:divBdr>
        <w:top w:val="none" w:sz="0" w:space="0" w:color="auto"/>
        <w:left w:val="none" w:sz="0" w:space="0" w:color="auto"/>
        <w:bottom w:val="none" w:sz="0" w:space="0" w:color="auto"/>
        <w:right w:val="none" w:sz="0" w:space="0" w:color="auto"/>
      </w:divBdr>
    </w:div>
    <w:div w:id="1891185837">
      <w:bodyDiv w:val="1"/>
      <w:marLeft w:val="0"/>
      <w:marRight w:val="0"/>
      <w:marTop w:val="0"/>
      <w:marBottom w:val="0"/>
      <w:divBdr>
        <w:top w:val="none" w:sz="0" w:space="0" w:color="auto"/>
        <w:left w:val="none" w:sz="0" w:space="0" w:color="auto"/>
        <w:bottom w:val="none" w:sz="0" w:space="0" w:color="auto"/>
        <w:right w:val="none" w:sz="0" w:space="0" w:color="auto"/>
      </w:divBdr>
    </w:div>
    <w:div w:id="1892032921">
      <w:bodyDiv w:val="1"/>
      <w:marLeft w:val="0"/>
      <w:marRight w:val="0"/>
      <w:marTop w:val="0"/>
      <w:marBottom w:val="0"/>
      <w:divBdr>
        <w:top w:val="none" w:sz="0" w:space="0" w:color="auto"/>
        <w:left w:val="none" w:sz="0" w:space="0" w:color="auto"/>
        <w:bottom w:val="none" w:sz="0" w:space="0" w:color="auto"/>
        <w:right w:val="none" w:sz="0" w:space="0" w:color="auto"/>
      </w:divBdr>
    </w:div>
    <w:div w:id="1892232196">
      <w:bodyDiv w:val="1"/>
      <w:marLeft w:val="0"/>
      <w:marRight w:val="0"/>
      <w:marTop w:val="0"/>
      <w:marBottom w:val="0"/>
      <w:divBdr>
        <w:top w:val="none" w:sz="0" w:space="0" w:color="auto"/>
        <w:left w:val="none" w:sz="0" w:space="0" w:color="auto"/>
        <w:bottom w:val="none" w:sz="0" w:space="0" w:color="auto"/>
        <w:right w:val="none" w:sz="0" w:space="0" w:color="auto"/>
      </w:divBdr>
    </w:div>
    <w:div w:id="1893886135">
      <w:bodyDiv w:val="1"/>
      <w:marLeft w:val="0"/>
      <w:marRight w:val="0"/>
      <w:marTop w:val="0"/>
      <w:marBottom w:val="0"/>
      <w:divBdr>
        <w:top w:val="none" w:sz="0" w:space="0" w:color="auto"/>
        <w:left w:val="none" w:sz="0" w:space="0" w:color="auto"/>
        <w:bottom w:val="none" w:sz="0" w:space="0" w:color="auto"/>
        <w:right w:val="none" w:sz="0" w:space="0" w:color="auto"/>
      </w:divBdr>
    </w:div>
    <w:div w:id="1894659770">
      <w:bodyDiv w:val="1"/>
      <w:marLeft w:val="0"/>
      <w:marRight w:val="0"/>
      <w:marTop w:val="0"/>
      <w:marBottom w:val="0"/>
      <w:divBdr>
        <w:top w:val="none" w:sz="0" w:space="0" w:color="auto"/>
        <w:left w:val="none" w:sz="0" w:space="0" w:color="auto"/>
        <w:bottom w:val="none" w:sz="0" w:space="0" w:color="auto"/>
        <w:right w:val="none" w:sz="0" w:space="0" w:color="auto"/>
      </w:divBdr>
    </w:div>
    <w:div w:id="1895122172">
      <w:bodyDiv w:val="1"/>
      <w:marLeft w:val="0"/>
      <w:marRight w:val="0"/>
      <w:marTop w:val="0"/>
      <w:marBottom w:val="0"/>
      <w:divBdr>
        <w:top w:val="none" w:sz="0" w:space="0" w:color="auto"/>
        <w:left w:val="none" w:sz="0" w:space="0" w:color="auto"/>
        <w:bottom w:val="none" w:sz="0" w:space="0" w:color="auto"/>
        <w:right w:val="none" w:sz="0" w:space="0" w:color="auto"/>
      </w:divBdr>
    </w:div>
    <w:div w:id="1896577371">
      <w:bodyDiv w:val="1"/>
      <w:marLeft w:val="0"/>
      <w:marRight w:val="0"/>
      <w:marTop w:val="0"/>
      <w:marBottom w:val="0"/>
      <w:divBdr>
        <w:top w:val="none" w:sz="0" w:space="0" w:color="auto"/>
        <w:left w:val="none" w:sz="0" w:space="0" w:color="auto"/>
        <w:bottom w:val="none" w:sz="0" w:space="0" w:color="auto"/>
        <w:right w:val="none" w:sz="0" w:space="0" w:color="auto"/>
      </w:divBdr>
    </w:div>
    <w:div w:id="1897666316">
      <w:bodyDiv w:val="1"/>
      <w:marLeft w:val="0"/>
      <w:marRight w:val="0"/>
      <w:marTop w:val="0"/>
      <w:marBottom w:val="0"/>
      <w:divBdr>
        <w:top w:val="none" w:sz="0" w:space="0" w:color="auto"/>
        <w:left w:val="none" w:sz="0" w:space="0" w:color="auto"/>
        <w:bottom w:val="none" w:sz="0" w:space="0" w:color="auto"/>
        <w:right w:val="none" w:sz="0" w:space="0" w:color="auto"/>
      </w:divBdr>
    </w:div>
    <w:div w:id="1904944563">
      <w:bodyDiv w:val="1"/>
      <w:marLeft w:val="0"/>
      <w:marRight w:val="0"/>
      <w:marTop w:val="0"/>
      <w:marBottom w:val="0"/>
      <w:divBdr>
        <w:top w:val="none" w:sz="0" w:space="0" w:color="auto"/>
        <w:left w:val="none" w:sz="0" w:space="0" w:color="auto"/>
        <w:bottom w:val="none" w:sz="0" w:space="0" w:color="auto"/>
        <w:right w:val="none" w:sz="0" w:space="0" w:color="auto"/>
      </w:divBdr>
    </w:div>
    <w:div w:id="1905020428">
      <w:bodyDiv w:val="1"/>
      <w:marLeft w:val="0"/>
      <w:marRight w:val="0"/>
      <w:marTop w:val="0"/>
      <w:marBottom w:val="0"/>
      <w:divBdr>
        <w:top w:val="none" w:sz="0" w:space="0" w:color="auto"/>
        <w:left w:val="none" w:sz="0" w:space="0" w:color="auto"/>
        <w:bottom w:val="none" w:sz="0" w:space="0" w:color="auto"/>
        <w:right w:val="none" w:sz="0" w:space="0" w:color="auto"/>
      </w:divBdr>
    </w:div>
    <w:div w:id="1909413105">
      <w:bodyDiv w:val="1"/>
      <w:marLeft w:val="0"/>
      <w:marRight w:val="0"/>
      <w:marTop w:val="0"/>
      <w:marBottom w:val="0"/>
      <w:divBdr>
        <w:top w:val="none" w:sz="0" w:space="0" w:color="auto"/>
        <w:left w:val="none" w:sz="0" w:space="0" w:color="auto"/>
        <w:bottom w:val="none" w:sz="0" w:space="0" w:color="auto"/>
        <w:right w:val="none" w:sz="0" w:space="0" w:color="auto"/>
      </w:divBdr>
    </w:div>
    <w:div w:id="1909879687">
      <w:bodyDiv w:val="1"/>
      <w:marLeft w:val="0"/>
      <w:marRight w:val="0"/>
      <w:marTop w:val="0"/>
      <w:marBottom w:val="0"/>
      <w:divBdr>
        <w:top w:val="none" w:sz="0" w:space="0" w:color="auto"/>
        <w:left w:val="none" w:sz="0" w:space="0" w:color="auto"/>
        <w:bottom w:val="none" w:sz="0" w:space="0" w:color="auto"/>
        <w:right w:val="none" w:sz="0" w:space="0" w:color="auto"/>
      </w:divBdr>
    </w:div>
    <w:div w:id="1911118171">
      <w:bodyDiv w:val="1"/>
      <w:marLeft w:val="0"/>
      <w:marRight w:val="0"/>
      <w:marTop w:val="0"/>
      <w:marBottom w:val="0"/>
      <w:divBdr>
        <w:top w:val="none" w:sz="0" w:space="0" w:color="auto"/>
        <w:left w:val="none" w:sz="0" w:space="0" w:color="auto"/>
        <w:bottom w:val="none" w:sz="0" w:space="0" w:color="auto"/>
        <w:right w:val="none" w:sz="0" w:space="0" w:color="auto"/>
      </w:divBdr>
    </w:div>
    <w:div w:id="1914243876">
      <w:bodyDiv w:val="1"/>
      <w:marLeft w:val="0"/>
      <w:marRight w:val="0"/>
      <w:marTop w:val="0"/>
      <w:marBottom w:val="0"/>
      <w:divBdr>
        <w:top w:val="none" w:sz="0" w:space="0" w:color="auto"/>
        <w:left w:val="none" w:sz="0" w:space="0" w:color="auto"/>
        <w:bottom w:val="none" w:sz="0" w:space="0" w:color="auto"/>
        <w:right w:val="none" w:sz="0" w:space="0" w:color="auto"/>
      </w:divBdr>
    </w:div>
    <w:div w:id="1916238888">
      <w:bodyDiv w:val="1"/>
      <w:marLeft w:val="0"/>
      <w:marRight w:val="0"/>
      <w:marTop w:val="0"/>
      <w:marBottom w:val="0"/>
      <w:divBdr>
        <w:top w:val="none" w:sz="0" w:space="0" w:color="auto"/>
        <w:left w:val="none" w:sz="0" w:space="0" w:color="auto"/>
        <w:bottom w:val="none" w:sz="0" w:space="0" w:color="auto"/>
        <w:right w:val="none" w:sz="0" w:space="0" w:color="auto"/>
      </w:divBdr>
    </w:div>
    <w:div w:id="1917592493">
      <w:bodyDiv w:val="1"/>
      <w:marLeft w:val="0"/>
      <w:marRight w:val="0"/>
      <w:marTop w:val="0"/>
      <w:marBottom w:val="0"/>
      <w:divBdr>
        <w:top w:val="none" w:sz="0" w:space="0" w:color="auto"/>
        <w:left w:val="none" w:sz="0" w:space="0" w:color="auto"/>
        <w:bottom w:val="none" w:sz="0" w:space="0" w:color="auto"/>
        <w:right w:val="none" w:sz="0" w:space="0" w:color="auto"/>
      </w:divBdr>
    </w:div>
    <w:div w:id="1918008820">
      <w:bodyDiv w:val="1"/>
      <w:marLeft w:val="0"/>
      <w:marRight w:val="0"/>
      <w:marTop w:val="0"/>
      <w:marBottom w:val="0"/>
      <w:divBdr>
        <w:top w:val="none" w:sz="0" w:space="0" w:color="auto"/>
        <w:left w:val="none" w:sz="0" w:space="0" w:color="auto"/>
        <w:bottom w:val="none" w:sz="0" w:space="0" w:color="auto"/>
        <w:right w:val="none" w:sz="0" w:space="0" w:color="auto"/>
      </w:divBdr>
    </w:div>
    <w:div w:id="1918395226">
      <w:bodyDiv w:val="1"/>
      <w:marLeft w:val="0"/>
      <w:marRight w:val="0"/>
      <w:marTop w:val="0"/>
      <w:marBottom w:val="0"/>
      <w:divBdr>
        <w:top w:val="none" w:sz="0" w:space="0" w:color="auto"/>
        <w:left w:val="none" w:sz="0" w:space="0" w:color="auto"/>
        <w:bottom w:val="none" w:sz="0" w:space="0" w:color="auto"/>
        <w:right w:val="none" w:sz="0" w:space="0" w:color="auto"/>
      </w:divBdr>
    </w:div>
    <w:div w:id="1919633052">
      <w:bodyDiv w:val="1"/>
      <w:marLeft w:val="0"/>
      <w:marRight w:val="0"/>
      <w:marTop w:val="0"/>
      <w:marBottom w:val="0"/>
      <w:divBdr>
        <w:top w:val="none" w:sz="0" w:space="0" w:color="auto"/>
        <w:left w:val="none" w:sz="0" w:space="0" w:color="auto"/>
        <w:bottom w:val="none" w:sz="0" w:space="0" w:color="auto"/>
        <w:right w:val="none" w:sz="0" w:space="0" w:color="auto"/>
      </w:divBdr>
    </w:div>
    <w:div w:id="1920476905">
      <w:bodyDiv w:val="1"/>
      <w:marLeft w:val="0"/>
      <w:marRight w:val="0"/>
      <w:marTop w:val="0"/>
      <w:marBottom w:val="0"/>
      <w:divBdr>
        <w:top w:val="none" w:sz="0" w:space="0" w:color="auto"/>
        <w:left w:val="none" w:sz="0" w:space="0" w:color="auto"/>
        <w:bottom w:val="none" w:sz="0" w:space="0" w:color="auto"/>
        <w:right w:val="none" w:sz="0" w:space="0" w:color="auto"/>
      </w:divBdr>
    </w:div>
    <w:div w:id="1920554402">
      <w:bodyDiv w:val="1"/>
      <w:marLeft w:val="0"/>
      <w:marRight w:val="0"/>
      <w:marTop w:val="0"/>
      <w:marBottom w:val="0"/>
      <w:divBdr>
        <w:top w:val="none" w:sz="0" w:space="0" w:color="auto"/>
        <w:left w:val="none" w:sz="0" w:space="0" w:color="auto"/>
        <w:bottom w:val="none" w:sz="0" w:space="0" w:color="auto"/>
        <w:right w:val="none" w:sz="0" w:space="0" w:color="auto"/>
      </w:divBdr>
    </w:div>
    <w:div w:id="1920822445">
      <w:bodyDiv w:val="1"/>
      <w:marLeft w:val="0"/>
      <w:marRight w:val="0"/>
      <w:marTop w:val="0"/>
      <w:marBottom w:val="0"/>
      <w:divBdr>
        <w:top w:val="none" w:sz="0" w:space="0" w:color="auto"/>
        <w:left w:val="none" w:sz="0" w:space="0" w:color="auto"/>
        <w:bottom w:val="none" w:sz="0" w:space="0" w:color="auto"/>
        <w:right w:val="none" w:sz="0" w:space="0" w:color="auto"/>
      </w:divBdr>
    </w:div>
    <w:div w:id="1921597552">
      <w:bodyDiv w:val="1"/>
      <w:marLeft w:val="0"/>
      <w:marRight w:val="0"/>
      <w:marTop w:val="0"/>
      <w:marBottom w:val="0"/>
      <w:divBdr>
        <w:top w:val="none" w:sz="0" w:space="0" w:color="auto"/>
        <w:left w:val="none" w:sz="0" w:space="0" w:color="auto"/>
        <w:bottom w:val="none" w:sz="0" w:space="0" w:color="auto"/>
        <w:right w:val="none" w:sz="0" w:space="0" w:color="auto"/>
      </w:divBdr>
    </w:div>
    <w:div w:id="1922333081">
      <w:bodyDiv w:val="1"/>
      <w:marLeft w:val="0"/>
      <w:marRight w:val="0"/>
      <w:marTop w:val="0"/>
      <w:marBottom w:val="0"/>
      <w:divBdr>
        <w:top w:val="none" w:sz="0" w:space="0" w:color="auto"/>
        <w:left w:val="none" w:sz="0" w:space="0" w:color="auto"/>
        <w:bottom w:val="none" w:sz="0" w:space="0" w:color="auto"/>
        <w:right w:val="none" w:sz="0" w:space="0" w:color="auto"/>
      </w:divBdr>
    </w:div>
    <w:div w:id="1924797691">
      <w:bodyDiv w:val="1"/>
      <w:marLeft w:val="0"/>
      <w:marRight w:val="0"/>
      <w:marTop w:val="0"/>
      <w:marBottom w:val="0"/>
      <w:divBdr>
        <w:top w:val="none" w:sz="0" w:space="0" w:color="auto"/>
        <w:left w:val="none" w:sz="0" w:space="0" w:color="auto"/>
        <w:bottom w:val="none" w:sz="0" w:space="0" w:color="auto"/>
        <w:right w:val="none" w:sz="0" w:space="0" w:color="auto"/>
      </w:divBdr>
    </w:div>
    <w:div w:id="1926105395">
      <w:bodyDiv w:val="1"/>
      <w:marLeft w:val="0"/>
      <w:marRight w:val="0"/>
      <w:marTop w:val="0"/>
      <w:marBottom w:val="0"/>
      <w:divBdr>
        <w:top w:val="none" w:sz="0" w:space="0" w:color="auto"/>
        <w:left w:val="none" w:sz="0" w:space="0" w:color="auto"/>
        <w:bottom w:val="none" w:sz="0" w:space="0" w:color="auto"/>
        <w:right w:val="none" w:sz="0" w:space="0" w:color="auto"/>
      </w:divBdr>
    </w:div>
    <w:div w:id="1927348357">
      <w:bodyDiv w:val="1"/>
      <w:marLeft w:val="0"/>
      <w:marRight w:val="0"/>
      <w:marTop w:val="0"/>
      <w:marBottom w:val="0"/>
      <w:divBdr>
        <w:top w:val="none" w:sz="0" w:space="0" w:color="auto"/>
        <w:left w:val="none" w:sz="0" w:space="0" w:color="auto"/>
        <w:bottom w:val="none" w:sz="0" w:space="0" w:color="auto"/>
        <w:right w:val="none" w:sz="0" w:space="0" w:color="auto"/>
      </w:divBdr>
    </w:div>
    <w:div w:id="1928154087">
      <w:bodyDiv w:val="1"/>
      <w:marLeft w:val="0"/>
      <w:marRight w:val="0"/>
      <w:marTop w:val="0"/>
      <w:marBottom w:val="0"/>
      <w:divBdr>
        <w:top w:val="none" w:sz="0" w:space="0" w:color="auto"/>
        <w:left w:val="none" w:sz="0" w:space="0" w:color="auto"/>
        <w:bottom w:val="none" w:sz="0" w:space="0" w:color="auto"/>
        <w:right w:val="none" w:sz="0" w:space="0" w:color="auto"/>
      </w:divBdr>
    </w:div>
    <w:div w:id="1928271389">
      <w:bodyDiv w:val="1"/>
      <w:marLeft w:val="0"/>
      <w:marRight w:val="0"/>
      <w:marTop w:val="0"/>
      <w:marBottom w:val="0"/>
      <w:divBdr>
        <w:top w:val="none" w:sz="0" w:space="0" w:color="auto"/>
        <w:left w:val="none" w:sz="0" w:space="0" w:color="auto"/>
        <w:bottom w:val="none" w:sz="0" w:space="0" w:color="auto"/>
        <w:right w:val="none" w:sz="0" w:space="0" w:color="auto"/>
      </w:divBdr>
    </w:div>
    <w:div w:id="1928533571">
      <w:bodyDiv w:val="1"/>
      <w:marLeft w:val="0"/>
      <w:marRight w:val="0"/>
      <w:marTop w:val="0"/>
      <w:marBottom w:val="0"/>
      <w:divBdr>
        <w:top w:val="none" w:sz="0" w:space="0" w:color="auto"/>
        <w:left w:val="none" w:sz="0" w:space="0" w:color="auto"/>
        <w:bottom w:val="none" w:sz="0" w:space="0" w:color="auto"/>
        <w:right w:val="none" w:sz="0" w:space="0" w:color="auto"/>
      </w:divBdr>
    </w:div>
    <w:div w:id="1928617316">
      <w:bodyDiv w:val="1"/>
      <w:marLeft w:val="0"/>
      <w:marRight w:val="0"/>
      <w:marTop w:val="0"/>
      <w:marBottom w:val="0"/>
      <w:divBdr>
        <w:top w:val="none" w:sz="0" w:space="0" w:color="auto"/>
        <w:left w:val="none" w:sz="0" w:space="0" w:color="auto"/>
        <w:bottom w:val="none" w:sz="0" w:space="0" w:color="auto"/>
        <w:right w:val="none" w:sz="0" w:space="0" w:color="auto"/>
      </w:divBdr>
    </w:div>
    <w:div w:id="1929583632">
      <w:bodyDiv w:val="1"/>
      <w:marLeft w:val="0"/>
      <w:marRight w:val="0"/>
      <w:marTop w:val="0"/>
      <w:marBottom w:val="0"/>
      <w:divBdr>
        <w:top w:val="none" w:sz="0" w:space="0" w:color="auto"/>
        <w:left w:val="none" w:sz="0" w:space="0" w:color="auto"/>
        <w:bottom w:val="none" w:sz="0" w:space="0" w:color="auto"/>
        <w:right w:val="none" w:sz="0" w:space="0" w:color="auto"/>
      </w:divBdr>
    </w:div>
    <w:div w:id="1935017516">
      <w:bodyDiv w:val="1"/>
      <w:marLeft w:val="0"/>
      <w:marRight w:val="0"/>
      <w:marTop w:val="0"/>
      <w:marBottom w:val="0"/>
      <w:divBdr>
        <w:top w:val="none" w:sz="0" w:space="0" w:color="auto"/>
        <w:left w:val="none" w:sz="0" w:space="0" w:color="auto"/>
        <w:bottom w:val="none" w:sz="0" w:space="0" w:color="auto"/>
        <w:right w:val="none" w:sz="0" w:space="0" w:color="auto"/>
      </w:divBdr>
    </w:div>
    <w:div w:id="1935742159">
      <w:bodyDiv w:val="1"/>
      <w:marLeft w:val="0"/>
      <w:marRight w:val="0"/>
      <w:marTop w:val="0"/>
      <w:marBottom w:val="0"/>
      <w:divBdr>
        <w:top w:val="none" w:sz="0" w:space="0" w:color="auto"/>
        <w:left w:val="none" w:sz="0" w:space="0" w:color="auto"/>
        <w:bottom w:val="none" w:sz="0" w:space="0" w:color="auto"/>
        <w:right w:val="none" w:sz="0" w:space="0" w:color="auto"/>
      </w:divBdr>
    </w:div>
    <w:div w:id="1936084577">
      <w:bodyDiv w:val="1"/>
      <w:marLeft w:val="0"/>
      <w:marRight w:val="0"/>
      <w:marTop w:val="0"/>
      <w:marBottom w:val="0"/>
      <w:divBdr>
        <w:top w:val="none" w:sz="0" w:space="0" w:color="auto"/>
        <w:left w:val="none" w:sz="0" w:space="0" w:color="auto"/>
        <w:bottom w:val="none" w:sz="0" w:space="0" w:color="auto"/>
        <w:right w:val="none" w:sz="0" w:space="0" w:color="auto"/>
      </w:divBdr>
    </w:div>
    <w:div w:id="1936203211">
      <w:bodyDiv w:val="1"/>
      <w:marLeft w:val="0"/>
      <w:marRight w:val="0"/>
      <w:marTop w:val="0"/>
      <w:marBottom w:val="0"/>
      <w:divBdr>
        <w:top w:val="none" w:sz="0" w:space="0" w:color="auto"/>
        <w:left w:val="none" w:sz="0" w:space="0" w:color="auto"/>
        <w:bottom w:val="none" w:sz="0" w:space="0" w:color="auto"/>
        <w:right w:val="none" w:sz="0" w:space="0" w:color="auto"/>
      </w:divBdr>
    </w:div>
    <w:div w:id="1936210632">
      <w:bodyDiv w:val="1"/>
      <w:marLeft w:val="0"/>
      <w:marRight w:val="0"/>
      <w:marTop w:val="0"/>
      <w:marBottom w:val="0"/>
      <w:divBdr>
        <w:top w:val="none" w:sz="0" w:space="0" w:color="auto"/>
        <w:left w:val="none" w:sz="0" w:space="0" w:color="auto"/>
        <w:bottom w:val="none" w:sz="0" w:space="0" w:color="auto"/>
        <w:right w:val="none" w:sz="0" w:space="0" w:color="auto"/>
      </w:divBdr>
    </w:div>
    <w:div w:id="1937667431">
      <w:bodyDiv w:val="1"/>
      <w:marLeft w:val="0"/>
      <w:marRight w:val="0"/>
      <w:marTop w:val="0"/>
      <w:marBottom w:val="0"/>
      <w:divBdr>
        <w:top w:val="none" w:sz="0" w:space="0" w:color="auto"/>
        <w:left w:val="none" w:sz="0" w:space="0" w:color="auto"/>
        <w:bottom w:val="none" w:sz="0" w:space="0" w:color="auto"/>
        <w:right w:val="none" w:sz="0" w:space="0" w:color="auto"/>
      </w:divBdr>
    </w:div>
    <w:div w:id="1938173881">
      <w:bodyDiv w:val="1"/>
      <w:marLeft w:val="0"/>
      <w:marRight w:val="0"/>
      <w:marTop w:val="0"/>
      <w:marBottom w:val="0"/>
      <w:divBdr>
        <w:top w:val="none" w:sz="0" w:space="0" w:color="auto"/>
        <w:left w:val="none" w:sz="0" w:space="0" w:color="auto"/>
        <w:bottom w:val="none" w:sz="0" w:space="0" w:color="auto"/>
        <w:right w:val="none" w:sz="0" w:space="0" w:color="auto"/>
      </w:divBdr>
    </w:div>
    <w:div w:id="1938713323">
      <w:bodyDiv w:val="1"/>
      <w:marLeft w:val="0"/>
      <w:marRight w:val="0"/>
      <w:marTop w:val="0"/>
      <w:marBottom w:val="0"/>
      <w:divBdr>
        <w:top w:val="none" w:sz="0" w:space="0" w:color="auto"/>
        <w:left w:val="none" w:sz="0" w:space="0" w:color="auto"/>
        <w:bottom w:val="none" w:sz="0" w:space="0" w:color="auto"/>
        <w:right w:val="none" w:sz="0" w:space="0" w:color="auto"/>
      </w:divBdr>
    </w:div>
    <w:div w:id="1940330946">
      <w:bodyDiv w:val="1"/>
      <w:marLeft w:val="0"/>
      <w:marRight w:val="0"/>
      <w:marTop w:val="0"/>
      <w:marBottom w:val="0"/>
      <w:divBdr>
        <w:top w:val="none" w:sz="0" w:space="0" w:color="auto"/>
        <w:left w:val="none" w:sz="0" w:space="0" w:color="auto"/>
        <w:bottom w:val="none" w:sz="0" w:space="0" w:color="auto"/>
        <w:right w:val="none" w:sz="0" w:space="0" w:color="auto"/>
      </w:divBdr>
    </w:div>
    <w:div w:id="1942685905">
      <w:bodyDiv w:val="1"/>
      <w:marLeft w:val="0"/>
      <w:marRight w:val="0"/>
      <w:marTop w:val="0"/>
      <w:marBottom w:val="0"/>
      <w:divBdr>
        <w:top w:val="none" w:sz="0" w:space="0" w:color="auto"/>
        <w:left w:val="none" w:sz="0" w:space="0" w:color="auto"/>
        <w:bottom w:val="none" w:sz="0" w:space="0" w:color="auto"/>
        <w:right w:val="none" w:sz="0" w:space="0" w:color="auto"/>
      </w:divBdr>
    </w:div>
    <w:div w:id="1942880646">
      <w:bodyDiv w:val="1"/>
      <w:marLeft w:val="0"/>
      <w:marRight w:val="0"/>
      <w:marTop w:val="0"/>
      <w:marBottom w:val="0"/>
      <w:divBdr>
        <w:top w:val="none" w:sz="0" w:space="0" w:color="auto"/>
        <w:left w:val="none" w:sz="0" w:space="0" w:color="auto"/>
        <w:bottom w:val="none" w:sz="0" w:space="0" w:color="auto"/>
        <w:right w:val="none" w:sz="0" w:space="0" w:color="auto"/>
      </w:divBdr>
    </w:div>
    <w:div w:id="1943759168">
      <w:bodyDiv w:val="1"/>
      <w:marLeft w:val="0"/>
      <w:marRight w:val="0"/>
      <w:marTop w:val="0"/>
      <w:marBottom w:val="0"/>
      <w:divBdr>
        <w:top w:val="none" w:sz="0" w:space="0" w:color="auto"/>
        <w:left w:val="none" w:sz="0" w:space="0" w:color="auto"/>
        <w:bottom w:val="none" w:sz="0" w:space="0" w:color="auto"/>
        <w:right w:val="none" w:sz="0" w:space="0" w:color="auto"/>
      </w:divBdr>
    </w:div>
    <w:div w:id="1943799499">
      <w:bodyDiv w:val="1"/>
      <w:marLeft w:val="0"/>
      <w:marRight w:val="0"/>
      <w:marTop w:val="0"/>
      <w:marBottom w:val="0"/>
      <w:divBdr>
        <w:top w:val="none" w:sz="0" w:space="0" w:color="auto"/>
        <w:left w:val="none" w:sz="0" w:space="0" w:color="auto"/>
        <w:bottom w:val="none" w:sz="0" w:space="0" w:color="auto"/>
        <w:right w:val="none" w:sz="0" w:space="0" w:color="auto"/>
      </w:divBdr>
    </w:div>
    <w:div w:id="1943878290">
      <w:bodyDiv w:val="1"/>
      <w:marLeft w:val="0"/>
      <w:marRight w:val="0"/>
      <w:marTop w:val="0"/>
      <w:marBottom w:val="0"/>
      <w:divBdr>
        <w:top w:val="none" w:sz="0" w:space="0" w:color="auto"/>
        <w:left w:val="none" w:sz="0" w:space="0" w:color="auto"/>
        <w:bottom w:val="none" w:sz="0" w:space="0" w:color="auto"/>
        <w:right w:val="none" w:sz="0" w:space="0" w:color="auto"/>
      </w:divBdr>
    </w:div>
    <w:div w:id="1944726935">
      <w:bodyDiv w:val="1"/>
      <w:marLeft w:val="0"/>
      <w:marRight w:val="0"/>
      <w:marTop w:val="0"/>
      <w:marBottom w:val="0"/>
      <w:divBdr>
        <w:top w:val="none" w:sz="0" w:space="0" w:color="auto"/>
        <w:left w:val="none" w:sz="0" w:space="0" w:color="auto"/>
        <w:bottom w:val="none" w:sz="0" w:space="0" w:color="auto"/>
        <w:right w:val="none" w:sz="0" w:space="0" w:color="auto"/>
      </w:divBdr>
    </w:div>
    <w:div w:id="1946039489">
      <w:bodyDiv w:val="1"/>
      <w:marLeft w:val="0"/>
      <w:marRight w:val="0"/>
      <w:marTop w:val="0"/>
      <w:marBottom w:val="0"/>
      <w:divBdr>
        <w:top w:val="none" w:sz="0" w:space="0" w:color="auto"/>
        <w:left w:val="none" w:sz="0" w:space="0" w:color="auto"/>
        <w:bottom w:val="none" w:sz="0" w:space="0" w:color="auto"/>
        <w:right w:val="none" w:sz="0" w:space="0" w:color="auto"/>
      </w:divBdr>
    </w:div>
    <w:div w:id="1948585119">
      <w:bodyDiv w:val="1"/>
      <w:marLeft w:val="0"/>
      <w:marRight w:val="0"/>
      <w:marTop w:val="0"/>
      <w:marBottom w:val="0"/>
      <w:divBdr>
        <w:top w:val="none" w:sz="0" w:space="0" w:color="auto"/>
        <w:left w:val="none" w:sz="0" w:space="0" w:color="auto"/>
        <w:bottom w:val="none" w:sz="0" w:space="0" w:color="auto"/>
        <w:right w:val="none" w:sz="0" w:space="0" w:color="auto"/>
      </w:divBdr>
    </w:div>
    <w:div w:id="1949268395">
      <w:bodyDiv w:val="1"/>
      <w:marLeft w:val="0"/>
      <w:marRight w:val="0"/>
      <w:marTop w:val="0"/>
      <w:marBottom w:val="0"/>
      <w:divBdr>
        <w:top w:val="none" w:sz="0" w:space="0" w:color="auto"/>
        <w:left w:val="none" w:sz="0" w:space="0" w:color="auto"/>
        <w:bottom w:val="none" w:sz="0" w:space="0" w:color="auto"/>
        <w:right w:val="none" w:sz="0" w:space="0" w:color="auto"/>
      </w:divBdr>
    </w:div>
    <w:div w:id="1949464257">
      <w:bodyDiv w:val="1"/>
      <w:marLeft w:val="0"/>
      <w:marRight w:val="0"/>
      <w:marTop w:val="0"/>
      <w:marBottom w:val="0"/>
      <w:divBdr>
        <w:top w:val="none" w:sz="0" w:space="0" w:color="auto"/>
        <w:left w:val="none" w:sz="0" w:space="0" w:color="auto"/>
        <w:bottom w:val="none" w:sz="0" w:space="0" w:color="auto"/>
        <w:right w:val="none" w:sz="0" w:space="0" w:color="auto"/>
      </w:divBdr>
    </w:div>
    <w:div w:id="1950887045">
      <w:bodyDiv w:val="1"/>
      <w:marLeft w:val="0"/>
      <w:marRight w:val="0"/>
      <w:marTop w:val="0"/>
      <w:marBottom w:val="0"/>
      <w:divBdr>
        <w:top w:val="none" w:sz="0" w:space="0" w:color="auto"/>
        <w:left w:val="none" w:sz="0" w:space="0" w:color="auto"/>
        <w:bottom w:val="none" w:sz="0" w:space="0" w:color="auto"/>
        <w:right w:val="none" w:sz="0" w:space="0" w:color="auto"/>
      </w:divBdr>
    </w:div>
    <w:div w:id="1950971526">
      <w:bodyDiv w:val="1"/>
      <w:marLeft w:val="0"/>
      <w:marRight w:val="0"/>
      <w:marTop w:val="0"/>
      <w:marBottom w:val="0"/>
      <w:divBdr>
        <w:top w:val="none" w:sz="0" w:space="0" w:color="auto"/>
        <w:left w:val="none" w:sz="0" w:space="0" w:color="auto"/>
        <w:bottom w:val="none" w:sz="0" w:space="0" w:color="auto"/>
        <w:right w:val="none" w:sz="0" w:space="0" w:color="auto"/>
      </w:divBdr>
    </w:div>
    <w:div w:id="1951623331">
      <w:bodyDiv w:val="1"/>
      <w:marLeft w:val="0"/>
      <w:marRight w:val="0"/>
      <w:marTop w:val="0"/>
      <w:marBottom w:val="0"/>
      <w:divBdr>
        <w:top w:val="none" w:sz="0" w:space="0" w:color="auto"/>
        <w:left w:val="none" w:sz="0" w:space="0" w:color="auto"/>
        <w:bottom w:val="none" w:sz="0" w:space="0" w:color="auto"/>
        <w:right w:val="none" w:sz="0" w:space="0" w:color="auto"/>
      </w:divBdr>
    </w:div>
    <w:div w:id="1952972940">
      <w:bodyDiv w:val="1"/>
      <w:marLeft w:val="0"/>
      <w:marRight w:val="0"/>
      <w:marTop w:val="0"/>
      <w:marBottom w:val="0"/>
      <w:divBdr>
        <w:top w:val="none" w:sz="0" w:space="0" w:color="auto"/>
        <w:left w:val="none" w:sz="0" w:space="0" w:color="auto"/>
        <w:bottom w:val="none" w:sz="0" w:space="0" w:color="auto"/>
        <w:right w:val="none" w:sz="0" w:space="0" w:color="auto"/>
      </w:divBdr>
    </w:div>
    <w:div w:id="1953247922">
      <w:bodyDiv w:val="1"/>
      <w:marLeft w:val="0"/>
      <w:marRight w:val="0"/>
      <w:marTop w:val="0"/>
      <w:marBottom w:val="0"/>
      <w:divBdr>
        <w:top w:val="none" w:sz="0" w:space="0" w:color="auto"/>
        <w:left w:val="none" w:sz="0" w:space="0" w:color="auto"/>
        <w:bottom w:val="none" w:sz="0" w:space="0" w:color="auto"/>
        <w:right w:val="none" w:sz="0" w:space="0" w:color="auto"/>
      </w:divBdr>
    </w:div>
    <w:div w:id="1953706846">
      <w:bodyDiv w:val="1"/>
      <w:marLeft w:val="0"/>
      <w:marRight w:val="0"/>
      <w:marTop w:val="0"/>
      <w:marBottom w:val="0"/>
      <w:divBdr>
        <w:top w:val="none" w:sz="0" w:space="0" w:color="auto"/>
        <w:left w:val="none" w:sz="0" w:space="0" w:color="auto"/>
        <w:bottom w:val="none" w:sz="0" w:space="0" w:color="auto"/>
        <w:right w:val="none" w:sz="0" w:space="0" w:color="auto"/>
      </w:divBdr>
    </w:div>
    <w:div w:id="1955482023">
      <w:bodyDiv w:val="1"/>
      <w:marLeft w:val="0"/>
      <w:marRight w:val="0"/>
      <w:marTop w:val="0"/>
      <w:marBottom w:val="0"/>
      <w:divBdr>
        <w:top w:val="none" w:sz="0" w:space="0" w:color="auto"/>
        <w:left w:val="none" w:sz="0" w:space="0" w:color="auto"/>
        <w:bottom w:val="none" w:sz="0" w:space="0" w:color="auto"/>
        <w:right w:val="none" w:sz="0" w:space="0" w:color="auto"/>
      </w:divBdr>
    </w:div>
    <w:div w:id="1956280232">
      <w:bodyDiv w:val="1"/>
      <w:marLeft w:val="0"/>
      <w:marRight w:val="0"/>
      <w:marTop w:val="0"/>
      <w:marBottom w:val="0"/>
      <w:divBdr>
        <w:top w:val="none" w:sz="0" w:space="0" w:color="auto"/>
        <w:left w:val="none" w:sz="0" w:space="0" w:color="auto"/>
        <w:bottom w:val="none" w:sz="0" w:space="0" w:color="auto"/>
        <w:right w:val="none" w:sz="0" w:space="0" w:color="auto"/>
      </w:divBdr>
    </w:div>
    <w:div w:id="1958563548">
      <w:bodyDiv w:val="1"/>
      <w:marLeft w:val="0"/>
      <w:marRight w:val="0"/>
      <w:marTop w:val="0"/>
      <w:marBottom w:val="0"/>
      <w:divBdr>
        <w:top w:val="none" w:sz="0" w:space="0" w:color="auto"/>
        <w:left w:val="none" w:sz="0" w:space="0" w:color="auto"/>
        <w:bottom w:val="none" w:sz="0" w:space="0" w:color="auto"/>
        <w:right w:val="none" w:sz="0" w:space="0" w:color="auto"/>
      </w:divBdr>
    </w:div>
    <w:div w:id="1959097248">
      <w:bodyDiv w:val="1"/>
      <w:marLeft w:val="0"/>
      <w:marRight w:val="0"/>
      <w:marTop w:val="0"/>
      <w:marBottom w:val="0"/>
      <w:divBdr>
        <w:top w:val="none" w:sz="0" w:space="0" w:color="auto"/>
        <w:left w:val="none" w:sz="0" w:space="0" w:color="auto"/>
        <w:bottom w:val="none" w:sz="0" w:space="0" w:color="auto"/>
        <w:right w:val="none" w:sz="0" w:space="0" w:color="auto"/>
      </w:divBdr>
    </w:div>
    <w:div w:id="1959801568">
      <w:bodyDiv w:val="1"/>
      <w:marLeft w:val="0"/>
      <w:marRight w:val="0"/>
      <w:marTop w:val="0"/>
      <w:marBottom w:val="0"/>
      <w:divBdr>
        <w:top w:val="none" w:sz="0" w:space="0" w:color="auto"/>
        <w:left w:val="none" w:sz="0" w:space="0" w:color="auto"/>
        <w:bottom w:val="none" w:sz="0" w:space="0" w:color="auto"/>
        <w:right w:val="none" w:sz="0" w:space="0" w:color="auto"/>
      </w:divBdr>
    </w:div>
    <w:div w:id="1962955501">
      <w:bodyDiv w:val="1"/>
      <w:marLeft w:val="0"/>
      <w:marRight w:val="0"/>
      <w:marTop w:val="0"/>
      <w:marBottom w:val="0"/>
      <w:divBdr>
        <w:top w:val="none" w:sz="0" w:space="0" w:color="auto"/>
        <w:left w:val="none" w:sz="0" w:space="0" w:color="auto"/>
        <w:bottom w:val="none" w:sz="0" w:space="0" w:color="auto"/>
        <w:right w:val="none" w:sz="0" w:space="0" w:color="auto"/>
      </w:divBdr>
    </w:div>
    <w:div w:id="1963152995">
      <w:bodyDiv w:val="1"/>
      <w:marLeft w:val="0"/>
      <w:marRight w:val="0"/>
      <w:marTop w:val="0"/>
      <w:marBottom w:val="0"/>
      <w:divBdr>
        <w:top w:val="none" w:sz="0" w:space="0" w:color="auto"/>
        <w:left w:val="none" w:sz="0" w:space="0" w:color="auto"/>
        <w:bottom w:val="none" w:sz="0" w:space="0" w:color="auto"/>
        <w:right w:val="none" w:sz="0" w:space="0" w:color="auto"/>
      </w:divBdr>
    </w:div>
    <w:div w:id="1964192825">
      <w:bodyDiv w:val="1"/>
      <w:marLeft w:val="0"/>
      <w:marRight w:val="0"/>
      <w:marTop w:val="0"/>
      <w:marBottom w:val="0"/>
      <w:divBdr>
        <w:top w:val="none" w:sz="0" w:space="0" w:color="auto"/>
        <w:left w:val="none" w:sz="0" w:space="0" w:color="auto"/>
        <w:bottom w:val="none" w:sz="0" w:space="0" w:color="auto"/>
        <w:right w:val="none" w:sz="0" w:space="0" w:color="auto"/>
      </w:divBdr>
    </w:div>
    <w:div w:id="1964337532">
      <w:bodyDiv w:val="1"/>
      <w:marLeft w:val="0"/>
      <w:marRight w:val="0"/>
      <w:marTop w:val="0"/>
      <w:marBottom w:val="0"/>
      <w:divBdr>
        <w:top w:val="none" w:sz="0" w:space="0" w:color="auto"/>
        <w:left w:val="none" w:sz="0" w:space="0" w:color="auto"/>
        <w:bottom w:val="none" w:sz="0" w:space="0" w:color="auto"/>
        <w:right w:val="none" w:sz="0" w:space="0" w:color="auto"/>
      </w:divBdr>
    </w:div>
    <w:div w:id="1964924738">
      <w:bodyDiv w:val="1"/>
      <w:marLeft w:val="0"/>
      <w:marRight w:val="0"/>
      <w:marTop w:val="0"/>
      <w:marBottom w:val="0"/>
      <w:divBdr>
        <w:top w:val="none" w:sz="0" w:space="0" w:color="auto"/>
        <w:left w:val="none" w:sz="0" w:space="0" w:color="auto"/>
        <w:bottom w:val="none" w:sz="0" w:space="0" w:color="auto"/>
        <w:right w:val="none" w:sz="0" w:space="0" w:color="auto"/>
      </w:divBdr>
    </w:div>
    <w:div w:id="1964991625">
      <w:bodyDiv w:val="1"/>
      <w:marLeft w:val="0"/>
      <w:marRight w:val="0"/>
      <w:marTop w:val="0"/>
      <w:marBottom w:val="0"/>
      <w:divBdr>
        <w:top w:val="none" w:sz="0" w:space="0" w:color="auto"/>
        <w:left w:val="none" w:sz="0" w:space="0" w:color="auto"/>
        <w:bottom w:val="none" w:sz="0" w:space="0" w:color="auto"/>
        <w:right w:val="none" w:sz="0" w:space="0" w:color="auto"/>
      </w:divBdr>
    </w:div>
    <w:div w:id="1965190663">
      <w:bodyDiv w:val="1"/>
      <w:marLeft w:val="0"/>
      <w:marRight w:val="0"/>
      <w:marTop w:val="0"/>
      <w:marBottom w:val="0"/>
      <w:divBdr>
        <w:top w:val="none" w:sz="0" w:space="0" w:color="auto"/>
        <w:left w:val="none" w:sz="0" w:space="0" w:color="auto"/>
        <w:bottom w:val="none" w:sz="0" w:space="0" w:color="auto"/>
        <w:right w:val="none" w:sz="0" w:space="0" w:color="auto"/>
      </w:divBdr>
    </w:div>
    <w:div w:id="1966693810">
      <w:bodyDiv w:val="1"/>
      <w:marLeft w:val="0"/>
      <w:marRight w:val="0"/>
      <w:marTop w:val="0"/>
      <w:marBottom w:val="0"/>
      <w:divBdr>
        <w:top w:val="none" w:sz="0" w:space="0" w:color="auto"/>
        <w:left w:val="none" w:sz="0" w:space="0" w:color="auto"/>
        <w:bottom w:val="none" w:sz="0" w:space="0" w:color="auto"/>
        <w:right w:val="none" w:sz="0" w:space="0" w:color="auto"/>
      </w:divBdr>
    </w:div>
    <w:div w:id="1967470758">
      <w:bodyDiv w:val="1"/>
      <w:marLeft w:val="0"/>
      <w:marRight w:val="0"/>
      <w:marTop w:val="0"/>
      <w:marBottom w:val="0"/>
      <w:divBdr>
        <w:top w:val="none" w:sz="0" w:space="0" w:color="auto"/>
        <w:left w:val="none" w:sz="0" w:space="0" w:color="auto"/>
        <w:bottom w:val="none" w:sz="0" w:space="0" w:color="auto"/>
        <w:right w:val="none" w:sz="0" w:space="0" w:color="auto"/>
      </w:divBdr>
    </w:div>
    <w:div w:id="1968193339">
      <w:bodyDiv w:val="1"/>
      <w:marLeft w:val="0"/>
      <w:marRight w:val="0"/>
      <w:marTop w:val="0"/>
      <w:marBottom w:val="0"/>
      <w:divBdr>
        <w:top w:val="none" w:sz="0" w:space="0" w:color="auto"/>
        <w:left w:val="none" w:sz="0" w:space="0" w:color="auto"/>
        <w:bottom w:val="none" w:sz="0" w:space="0" w:color="auto"/>
        <w:right w:val="none" w:sz="0" w:space="0" w:color="auto"/>
      </w:divBdr>
    </w:div>
    <w:div w:id="1968781158">
      <w:bodyDiv w:val="1"/>
      <w:marLeft w:val="0"/>
      <w:marRight w:val="0"/>
      <w:marTop w:val="0"/>
      <w:marBottom w:val="0"/>
      <w:divBdr>
        <w:top w:val="none" w:sz="0" w:space="0" w:color="auto"/>
        <w:left w:val="none" w:sz="0" w:space="0" w:color="auto"/>
        <w:bottom w:val="none" w:sz="0" w:space="0" w:color="auto"/>
        <w:right w:val="none" w:sz="0" w:space="0" w:color="auto"/>
      </w:divBdr>
    </w:div>
    <w:div w:id="1969696794">
      <w:bodyDiv w:val="1"/>
      <w:marLeft w:val="0"/>
      <w:marRight w:val="0"/>
      <w:marTop w:val="0"/>
      <w:marBottom w:val="0"/>
      <w:divBdr>
        <w:top w:val="none" w:sz="0" w:space="0" w:color="auto"/>
        <w:left w:val="none" w:sz="0" w:space="0" w:color="auto"/>
        <w:bottom w:val="none" w:sz="0" w:space="0" w:color="auto"/>
        <w:right w:val="none" w:sz="0" w:space="0" w:color="auto"/>
      </w:divBdr>
    </w:div>
    <w:div w:id="1970820362">
      <w:bodyDiv w:val="1"/>
      <w:marLeft w:val="0"/>
      <w:marRight w:val="0"/>
      <w:marTop w:val="0"/>
      <w:marBottom w:val="0"/>
      <w:divBdr>
        <w:top w:val="none" w:sz="0" w:space="0" w:color="auto"/>
        <w:left w:val="none" w:sz="0" w:space="0" w:color="auto"/>
        <w:bottom w:val="none" w:sz="0" w:space="0" w:color="auto"/>
        <w:right w:val="none" w:sz="0" w:space="0" w:color="auto"/>
      </w:divBdr>
    </w:div>
    <w:div w:id="1972441497">
      <w:bodyDiv w:val="1"/>
      <w:marLeft w:val="0"/>
      <w:marRight w:val="0"/>
      <w:marTop w:val="0"/>
      <w:marBottom w:val="0"/>
      <w:divBdr>
        <w:top w:val="none" w:sz="0" w:space="0" w:color="auto"/>
        <w:left w:val="none" w:sz="0" w:space="0" w:color="auto"/>
        <w:bottom w:val="none" w:sz="0" w:space="0" w:color="auto"/>
        <w:right w:val="none" w:sz="0" w:space="0" w:color="auto"/>
      </w:divBdr>
    </w:div>
    <w:div w:id="1973512015">
      <w:bodyDiv w:val="1"/>
      <w:marLeft w:val="0"/>
      <w:marRight w:val="0"/>
      <w:marTop w:val="0"/>
      <w:marBottom w:val="0"/>
      <w:divBdr>
        <w:top w:val="none" w:sz="0" w:space="0" w:color="auto"/>
        <w:left w:val="none" w:sz="0" w:space="0" w:color="auto"/>
        <w:bottom w:val="none" w:sz="0" w:space="0" w:color="auto"/>
        <w:right w:val="none" w:sz="0" w:space="0" w:color="auto"/>
      </w:divBdr>
    </w:div>
    <w:div w:id="1974629131">
      <w:bodyDiv w:val="1"/>
      <w:marLeft w:val="0"/>
      <w:marRight w:val="0"/>
      <w:marTop w:val="0"/>
      <w:marBottom w:val="0"/>
      <w:divBdr>
        <w:top w:val="none" w:sz="0" w:space="0" w:color="auto"/>
        <w:left w:val="none" w:sz="0" w:space="0" w:color="auto"/>
        <w:bottom w:val="none" w:sz="0" w:space="0" w:color="auto"/>
        <w:right w:val="none" w:sz="0" w:space="0" w:color="auto"/>
      </w:divBdr>
    </w:div>
    <w:div w:id="1974945329">
      <w:bodyDiv w:val="1"/>
      <w:marLeft w:val="0"/>
      <w:marRight w:val="0"/>
      <w:marTop w:val="0"/>
      <w:marBottom w:val="0"/>
      <w:divBdr>
        <w:top w:val="none" w:sz="0" w:space="0" w:color="auto"/>
        <w:left w:val="none" w:sz="0" w:space="0" w:color="auto"/>
        <w:bottom w:val="none" w:sz="0" w:space="0" w:color="auto"/>
        <w:right w:val="none" w:sz="0" w:space="0" w:color="auto"/>
      </w:divBdr>
    </w:div>
    <w:div w:id="1976065232">
      <w:bodyDiv w:val="1"/>
      <w:marLeft w:val="0"/>
      <w:marRight w:val="0"/>
      <w:marTop w:val="0"/>
      <w:marBottom w:val="0"/>
      <w:divBdr>
        <w:top w:val="none" w:sz="0" w:space="0" w:color="auto"/>
        <w:left w:val="none" w:sz="0" w:space="0" w:color="auto"/>
        <w:bottom w:val="none" w:sz="0" w:space="0" w:color="auto"/>
        <w:right w:val="none" w:sz="0" w:space="0" w:color="auto"/>
      </w:divBdr>
    </w:div>
    <w:div w:id="1976794362">
      <w:bodyDiv w:val="1"/>
      <w:marLeft w:val="0"/>
      <w:marRight w:val="0"/>
      <w:marTop w:val="0"/>
      <w:marBottom w:val="0"/>
      <w:divBdr>
        <w:top w:val="none" w:sz="0" w:space="0" w:color="auto"/>
        <w:left w:val="none" w:sz="0" w:space="0" w:color="auto"/>
        <w:bottom w:val="none" w:sz="0" w:space="0" w:color="auto"/>
        <w:right w:val="none" w:sz="0" w:space="0" w:color="auto"/>
      </w:divBdr>
    </w:div>
    <w:div w:id="1977224249">
      <w:bodyDiv w:val="1"/>
      <w:marLeft w:val="0"/>
      <w:marRight w:val="0"/>
      <w:marTop w:val="0"/>
      <w:marBottom w:val="0"/>
      <w:divBdr>
        <w:top w:val="none" w:sz="0" w:space="0" w:color="auto"/>
        <w:left w:val="none" w:sz="0" w:space="0" w:color="auto"/>
        <w:bottom w:val="none" w:sz="0" w:space="0" w:color="auto"/>
        <w:right w:val="none" w:sz="0" w:space="0" w:color="auto"/>
      </w:divBdr>
    </w:div>
    <w:div w:id="1977367974">
      <w:bodyDiv w:val="1"/>
      <w:marLeft w:val="0"/>
      <w:marRight w:val="0"/>
      <w:marTop w:val="0"/>
      <w:marBottom w:val="0"/>
      <w:divBdr>
        <w:top w:val="none" w:sz="0" w:space="0" w:color="auto"/>
        <w:left w:val="none" w:sz="0" w:space="0" w:color="auto"/>
        <w:bottom w:val="none" w:sz="0" w:space="0" w:color="auto"/>
        <w:right w:val="none" w:sz="0" w:space="0" w:color="auto"/>
      </w:divBdr>
    </w:div>
    <w:div w:id="1978602374">
      <w:bodyDiv w:val="1"/>
      <w:marLeft w:val="0"/>
      <w:marRight w:val="0"/>
      <w:marTop w:val="0"/>
      <w:marBottom w:val="0"/>
      <w:divBdr>
        <w:top w:val="none" w:sz="0" w:space="0" w:color="auto"/>
        <w:left w:val="none" w:sz="0" w:space="0" w:color="auto"/>
        <w:bottom w:val="none" w:sz="0" w:space="0" w:color="auto"/>
        <w:right w:val="none" w:sz="0" w:space="0" w:color="auto"/>
      </w:divBdr>
    </w:div>
    <w:div w:id="1980183731">
      <w:bodyDiv w:val="1"/>
      <w:marLeft w:val="0"/>
      <w:marRight w:val="0"/>
      <w:marTop w:val="0"/>
      <w:marBottom w:val="0"/>
      <w:divBdr>
        <w:top w:val="none" w:sz="0" w:space="0" w:color="auto"/>
        <w:left w:val="none" w:sz="0" w:space="0" w:color="auto"/>
        <w:bottom w:val="none" w:sz="0" w:space="0" w:color="auto"/>
        <w:right w:val="none" w:sz="0" w:space="0" w:color="auto"/>
      </w:divBdr>
    </w:div>
    <w:div w:id="1981033733">
      <w:bodyDiv w:val="1"/>
      <w:marLeft w:val="0"/>
      <w:marRight w:val="0"/>
      <w:marTop w:val="0"/>
      <w:marBottom w:val="0"/>
      <w:divBdr>
        <w:top w:val="none" w:sz="0" w:space="0" w:color="auto"/>
        <w:left w:val="none" w:sz="0" w:space="0" w:color="auto"/>
        <w:bottom w:val="none" w:sz="0" w:space="0" w:color="auto"/>
        <w:right w:val="none" w:sz="0" w:space="0" w:color="auto"/>
      </w:divBdr>
    </w:div>
    <w:div w:id="1982072482">
      <w:bodyDiv w:val="1"/>
      <w:marLeft w:val="0"/>
      <w:marRight w:val="0"/>
      <w:marTop w:val="0"/>
      <w:marBottom w:val="0"/>
      <w:divBdr>
        <w:top w:val="none" w:sz="0" w:space="0" w:color="auto"/>
        <w:left w:val="none" w:sz="0" w:space="0" w:color="auto"/>
        <w:bottom w:val="none" w:sz="0" w:space="0" w:color="auto"/>
        <w:right w:val="none" w:sz="0" w:space="0" w:color="auto"/>
      </w:divBdr>
    </w:div>
    <w:div w:id="1982810075">
      <w:bodyDiv w:val="1"/>
      <w:marLeft w:val="0"/>
      <w:marRight w:val="0"/>
      <w:marTop w:val="0"/>
      <w:marBottom w:val="0"/>
      <w:divBdr>
        <w:top w:val="none" w:sz="0" w:space="0" w:color="auto"/>
        <w:left w:val="none" w:sz="0" w:space="0" w:color="auto"/>
        <w:bottom w:val="none" w:sz="0" w:space="0" w:color="auto"/>
        <w:right w:val="none" w:sz="0" w:space="0" w:color="auto"/>
      </w:divBdr>
    </w:div>
    <w:div w:id="1983003862">
      <w:bodyDiv w:val="1"/>
      <w:marLeft w:val="0"/>
      <w:marRight w:val="0"/>
      <w:marTop w:val="0"/>
      <w:marBottom w:val="0"/>
      <w:divBdr>
        <w:top w:val="none" w:sz="0" w:space="0" w:color="auto"/>
        <w:left w:val="none" w:sz="0" w:space="0" w:color="auto"/>
        <w:bottom w:val="none" w:sz="0" w:space="0" w:color="auto"/>
        <w:right w:val="none" w:sz="0" w:space="0" w:color="auto"/>
      </w:divBdr>
    </w:div>
    <w:div w:id="1984042316">
      <w:bodyDiv w:val="1"/>
      <w:marLeft w:val="0"/>
      <w:marRight w:val="0"/>
      <w:marTop w:val="0"/>
      <w:marBottom w:val="0"/>
      <w:divBdr>
        <w:top w:val="none" w:sz="0" w:space="0" w:color="auto"/>
        <w:left w:val="none" w:sz="0" w:space="0" w:color="auto"/>
        <w:bottom w:val="none" w:sz="0" w:space="0" w:color="auto"/>
        <w:right w:val="none" w:sz="0" w:space="0" w:color="auto"/>
      </w:divBdr>
    </w:div>
    <w:div w:id="1986816633">
      <w:bodyDiv w:val="1"/>
      <w:marLeft w:val="0"/>
      <w:marRight w:val="0"/>
      <w:marTop w:val="0"/>
      <w:marBottom w:val="0"/>
      <w:divBdr>
        <w:top w:val="none" w:sz="0" w:space="0" w:color="auto"/>
        <w:left w:val="none" w:sz="0" w:space="0" w:color="auto"/>
        <w:bottom w:val="none" w:sz="0" w:space="0" w:color="auto"/>
        <w:right w:val="none" w:sz="0" w:space="0" w:color="auto"/>
      </w:divBdr>
    </w:div>
    <w:div w:id="1987926409">
      <w:bodyDiv w:val="1"/>
      <w:marLeft w:val="0"/>
      <w:marRight w:val="0"/>
      <w:marTop w:val="0"/>
      <w:marBottom w:val="0"/>
      <w:divBdr>
        <w:top w:val="none" w:sz="0" w:space="0" w:color="auto"/>
        <w:left w:val="none" w:sz="0" w:space="0" w:color="auto"/>
        <w:bottom w:val="none" w:sz="0" w:space="0" w:color="auto"/>
        <w:right w:val="none" w:sz="0" w:space="0" w:color="auto"/>
      </w:divBdr>
    </w:div>
    <w:div w:id="1988045662">
      <w:bodyDiv w:val="1"/>
      <w:marLeft w:val="0"/>
      <w:marRight w:val="0"/>
      <w:marTop w:val="0"/>
      <w:marBottom w:val="0"/>
      <w:divBdr>
        <w:top w:val="none" w:sz="0" w:space="0" w:color="auto"/>
        <w:left w:val="none" w:sz="0" w:space="0" w:color="auto"/>
        <w:bottom w:val="none" w:sz="0" w:space="0" w:color="auto"/>
        <w:right w:val="none" w:sz="0" w:space="0" w:color="auto"/>
      </w:divBdr>
    </w:div>
    <w:div w:id="1988320218">
      <w:bodyDiv w:val="1"/>
      <w:marLeft w:val="0"/>
      <w:marRight w:val="0"/>
      <w:marTop w:val="0"/>
      <w:marBottom w:val="0"/>
      <w:divBdr>
        <w:top w:val="none" w:sz="0" w:space="0" w:color="auto"/>
        <w:left w:val="none" w:sz="0" w:space="0" w:color="auto"/>
        <w:bottom w:val="none" w:sz="0" w:space="0" w:color="auto"/>
        <w:right w:val="none" w:sz="0" w:space="0" w:color="auto"/>
      </w:divBdr>
    </w:div>
    <w:div w:id="1993634569">
      <w:bodyDiv w:val="1"/>
      <w:marLeft w:val="0"/>
      <w:marRight w:val="0"/>
      <w:marTop w:val="0"/>
      <w:marBottom w:val="0"/>
      <w:divBdr>
        <w:top w:val="none" w:sz="0" w:space="0" w:color="auto"/>
        <w:left w:val="none" w:sz="0" w:space="0" w:color="auto"/>
        <w:bottom w:val="none" w:sz="0" w:space="0" w:color="auto"/>
        <w:right w:val="none" w:sz="0" w:space="0" w:color="auto"/>
      </w:divBdr>
    </w:div>
    <w:div w:id="1993832266">
      <w:bodyDiv w:val="1"/>
      <w:marLeft w:val="0"/>
      <w:marRight w:val="0"/>
      <w:marTop w:val="0"/>
      <w:marBottom w:val="0"/>
      <w:divBdr>
        <w:top w:val="none" w:sz="0" w:space="0" w:color="auto"/>
        <w:left w:val="none" w:sz="0" w:space="0" w:color="auto"/>
        <w:bottom w:val="none" w:sz="0" w:space="0" w:color="auto"/>
        <w:right w:val="none" w:sz="0" w:space="0" w:color="auto"/>
      </w:divBdr>
    </w:div>
    <w:div w:id="1994797606">
      <w:bodyDiv w:val="1"/>
      <w:marLeft w:val="0"/>
      <w:marRight w:val="0"/>
      <w:marTop w:val="0"/>
      <w:marBottom w:val="0"/>
      <w:divBdr>
        <w:top w:val="none" w:sz="0" w:space="0" w:color="auto"/>
        <w:left w:val="none" w:sz="0" w:space="0" w:color="auto"/>
        <w:bottom w:val="none" w:sz="0" w:space="0" w:color="auto"/>
        <w:right w:val="none" w:sz="0" w:space="0" w:color="auto"/>
      </w:divBdr>
    </w:div>
    <w:div w:id="1995450972">
      <w:bodyDiv w:val="1"/>
      <w:marLeft w:val="0"/>
      <w:marRight w:val="0"/>
      <w:marTop w:val="0"/>
      <w:marBottom w:val="0"/>
      <w:divBdr>
        <w:top w:val="none" w:sz="0" w:space="0" w:color="auto"/>
        <w:left w:val="none" w:sz="0" w:space="0" w:color="auto"/>
        <w:bottom w:val="none" w:sz="0" w:space="0" w:color="auto"/>
        <w:right w:val="none" w:sz="0" w:space="0" w:color="auto"/>
      </w:divBdr>
      <w:divsChild>
        <w:div w:id="1028604425">
          <w:marLeft w:val="0"/>
          <w:marRight w:val="0"/>
          <w:marTop w:val="0"/>
          <w:marBottom w:val="0"/>
          <w:divBdr>
            <w:top w:val="none" w:sz="0" w:space="0" w:color="auto"/>
            <w:left w:val="none" w:sz="0" w:space="0" w:color="auto"/>
            <w:bottom w:val="none" w:sz="0" w:space="0" w:color="auto"/>
            <w:right w:val="none" w:sz="0" w:space="0" w:color="auto"/>
          </w:divBdr>
        </w:div>
      </w:divsChild>
    </w:div>
    <w:div w:id="1996569102">
      <w:bodyDiv w:val="1"/>
      <w:marLeft w:val="0"/>
      <w:marRight w:val="0"/>
      <w:marTop w:val="0"/>
      <w:marBottom w:val="0"/>
      <w:divBdr>
        <w:top w:val="none" w:sz="0" w:space="0" w:color="auto"/>
        <w:left w:val="none" w:sz="0" w:space="0" w:color="auto"/>
        <w:bottom w:val="none" w:sz="0" w:space="0" w:color="auto"/>
        <w:right w:val="none" w:sz="0" w:space="0" w:color="auto"/>
      </w:divBdr>
    </w:div>
    <w:div w:id="1996717629">
      <w:bodyDiv w:val="1"/>
      <w:marLeft w:val="0"/>
      <w:marRight w:val="0"/>
      <w:marTop w:val="0"/>
      <w:marBottom w:val="0"/>
      <w:divBdr>
        <w:top w:val="none" w:sz="0" w:space="0" w:color="auto"/>
        <w:left w:val="none" w:sz="0" w:space="0" w:color="auto"/>
        <w:bottom w:val="none" w:sz="0" w:space="0" w:color="auto"/>
        <w:right w:val="none" w:sz="0" w:space="0" w:color="auto"/>
      </w:divBdr>
    </w:div>
    <w:div w:id="1997684302">
      <w:bodyDiv w:val="1"/>
      <w:marLeft w:val="0"/>
      <w:marRight w:val="0"/>
      <w:marTop w:val="0"/>
      <w:marBottom w:val="0"/>
      <w:divBdr>
        <w:top w:val="none" w:sz="0" w:space="0" w:color="auto"/>
        <w:left w:val="none" w:sz="0" w:space="0" w:color="auto"/>
        <w:bottom w:val="none" w:sz="0" w:space="0" w:color="auto"/>
        <w:right w:val="none" w:sz="0" w:space="0" w:color="auto"/>
      </w:divBdr>
    </w:div>
    <w:div w:id="1999646920">
      <w:bodyDiv w:val="1"/>
      <w:marLeft w:val="0"/>
      <w:marRight w:val="0"/>
      <w:marTop w:val="0"/>
      <w:marBottom w:val="0"/>
      <w:divBdr>
        <w:top w:val="none" w:sz="0" w:space="0" w:color="auto"/>
        <w:left w:val="none" w:sz="0" w:space="0" w:color="auto"/>
        <w:bottom w:val="none" w:sz="0" w:space="0" w:color="auto"/>
        <w:right w:val="none" w:sz="0" w:space="0" w:color="auto"/>
      </w:divBdr>
    </w:div>
    <w:div w:id="1999848482">
      <w:bodyDiv w:val="1"/>
      <w:marLeft w:val="0"/>
      <w:marRight w:val="0"/>
      <w:marTop w:val="0"/>
      <w:marBottom w:val="0"/>
      <w:divBdr>
        <w:top w:val="none" w:sz="0" w:space="0" w:color="auto"/>
        <w:left w:val="none" w:sz="0" w:space="0" w:color="auto"/>
        <w:bottom w:val="none" w:sz="0" w:space="0" w:color="auto"/>
        <w:right w:val="none" w:sz="0" w:space="0" w:color="auto"/>
      </w:divBdr>
    </w:div>
    <w:div w:id="2000645697">
      <w:bodyDiv w:val="1"/>
      <w:marLeft w:val="0"/>
      <w:marRight w:val="0"/>
      <w:marTop w:val="0"/>
      <w:marBottom w:val="0"/>
      <w:divBdr>
        <w:top w:val="none" w:sz="0" w:space="0" w:color="auto"/>
        <w:left w:val="none" w:sz="0" w:space="0" w:color="auto"/>
        <w:bottom w:val="none" w:sz="0" w:space="0" w:color="auto"/>
        <w:right w:val="none" w:sz="0" w:space="0" w:color="auto"/>
      </w:divBdr>
    </w:div>
    <w:div w:id="2001300387">
      <w:bodyDiv w:val="1"/>
      <w:marLeft w:val="0"/>
      <w:marRight w:val="0"/>
      <w:marTop w:val="0"/>
      <w:marBottom w:val="0"/>
      <w:divBdr>
        <w:top w:val="none" w:sz="0" w:space="0" w:color="auto"/>
        <w:left w:val="none" w:sz="0" w:space="0" w:color="auto"/>
        <w:bottom w:val="none" w:sz="0" w:space="0" w:color="auto"/>
        <w:right w:val="none" w:sz="0" w:space="0" w:color="auto"/>
      </w:divBdr>
    </w:div>
    <w:div w:id="2001810200">
      <w:bodyDiv w:val="1"/>
      <w:marLeft w:val="0"/>
      <w:marRight w:val="0"/>
      <w:marTop w:val="0"/>
      <w:marBottom w:val="0"/>
      <w:divBdr>
        <w:top w:val="none" w:sz="0" w:space="0" w:color="auto"/>
        <w:left w:val="none" w:sz="0" w:space="0" w:color="auto"/>
        <w:bottom w:val="none" w:sz="0" w:space="0" w:color="auto"/>
        <w:right w:val="none" w:sz="0" w:space="0" w:color="auto"/>
      </w:divBdr>
    </w:div>
    <w:div w:id="2005429147">
      <w:bodyDiv w:val="1"/>
      <w:marLeft w:val="0"/>
      <w:marRight w:val="0"/>
      <w:marTop w:val="0"/>
      <w:marBottom w:val="0"/>
      <w:divBdr>
        <w:top w:val="none" w:sz="0" w:space="0" w:color="auto"/>
        <w:left w:val="none" w:sz="0" w:space="0" w:color="auto"/>
        <w:bottom w:val="none" w:sz="0" w:space="0" w:color="auto"/>
        <w:right w:val="none" w:sz="0" w:space="0" w:color="auto"/>
      </w:divBdr>
    </w:div>
    <w:div w:id="2005892340">
      <w:bodyDiv w:val="1"/>
      <w:marLeft w:val="0"/>
      <w:marRight w:val="0"/>
      <w:marTop w:val="0"/>
      <w:marBottom w:val="0"/>
      <w:divBdr>
        <w:top w:val="none" w:sz="0" w:space="0" w:color="auto"/>
        <w:left w:val="none" w:sz="0" w:space="0" w:color="auto"/>
        <w:bottom w:val="none" w:sz="0" w:space="0" w:color="auto"/>
        <w:right w:val="none" w:sz="0" w:space="0" w:color="auto"/>
      </w:divBdr>
    </w:div>
    <w:div w:id="2006542318">
      <w:bodyDiv w:val="1"/>
      <w:marLeft w:val="0"/>
      <w:marRight w:val="0"/>
      <w:marTop w:val="0"/>
      <w:marBottom w:val="0"/>
      <w:divBdr>
        <w:top w:val="none" w:sz="0" w:space="0" w:color="auto"/>
        <w:left w:val="none" w:sz="0" w:space="0" w:color="auto"/>
        <w:bottom w:val="none" w:sz="0" w:space="0" w:color="auto"/>
        <w:right w:val="none" w:sz="0" w:space="0" w:color="auto"/>
      </w:divBdr>
    </w:div>
    <w:div w:id="2006860129">
      <w:bodyDiv w:val="1"/>
      <w:marLeft w:val="0"/>
      <w:marRight w:val="0"/>
      <w:marTop w:val="0"/>
      <w:marBottom w:val="0"/>
      <w:divBdr>
        <w:top w:val="none" w:sz="0" w:space="0" w:color="auto"/>
        <w:left w:val="none" w:sz="0" w:space="0" w:color="auto"/>
        <w:bottom w:val="none" w:sz="0" w:space="0" w:color="auto"/>
        <w:right w:val="none" w:sz="0" w:space="0" w:color="auto"/>
      </w:divBdr>
    </w:div>
    <w:div w:id="2007395448">
      <w:bodyDiv w:val="1"/>
      <w:marLeft w:val="0"/>
      <w:marRight w:val="0"/>
      <w:marTop w:val="0"/>
      <w:marBottom w:val="0"/>
      <w:divBdr>
        <w:top w:val="none" w:sz="0" w:space="0" w:color="auto"/>
        <w:left w:val="none" w:sz="0" w:space="0" w:color="auto"/>
        <w:bottom w:val="none" w:sz="0" w:space="0" w:color="auto"/>
        <w:right w:val="none" w:sz="0" w:space="0" w:color="auto"/>
      </w:divBdr>
    </w:div>
    <w:div w:id="2008090920">
      <w:bodyDiv w:val="1"/>
      <w:marLeft w:val="0"/>
      <w:marRight w:val="0"/>
      <w:marTop w:val="0"/>
      <w:marBottom w:val="0"/>
      <w:divBdr>
        <w:top w:val="none" w:sz="0" w:space="0" w:color="auto"/>
        <w:left w:val="none" w:sz="0" w:space="0" w:color="auto"/>
        <w:bottom w:val="none" w:sz="0" w:space="0" w:color="auto"/>
        <w:right w:val="none" w:sz="0" w:space="0" w:color="auto"/>
      </w:divBdr>
    </w:div>
    <w:div w:id="2008366013">
      <w:bodyDiv w:val="1"/>
      <w:marLeft w:val="0"/>
      <w:marRight w:val="0"/>
      <w:marTop w:val="0"/>
      <w:marBottom w:val="0"/>
      <w:divBdr>
        <w:top w:val="none" w:sz="0" w:space="0" w:color="auto"/>
        <w:left w:val="none" w:sz="0" w:space="0" w:color="auto"/>
        <w:bottom w:val="none" w:sz="0" w:space="0" w:color="auto"/>
        <w:right w:val="none" w:sz="0" w:space="0" w:color="auto"/>
      </w:divBdr>
    </w:div>
    <w:div w:id="2008631599">
      <w:bodyDiv w:val="1"/>
      <w:marLeft w:val="0"/>
      <w:marRight w:val="0"/>
      <w:marTop w:val="0"/>
      <w:marBottom w:val="0"/>
      <w:divBdr>
        <w:top w:val="none" w:sz="0" w:space="0" w:color="auto"/>
        <w:left w:val="none" w:sz="0" w:space="0" w:color="auto"/>
        <w:bottom w:val="none" w:sz="0" w:space="0" w:color="auto"/>
        <w:right w:val="none" w:sz="0" w:space="0" w:color="auto"/>
      </w:divBdr>
    </w:div>
    <w:div w:id="2008750127">
      <w:bodyDiv w:val="1"/>
      <w:marLeft w:val="0"/>
      <w:marRight w:val="0"/>
      <w:marTop w:val="0"/>
      <w:marBottom w:val="0"/>
      <w:divBdr>
        <w:top w:val="none" w:sz="0" w:space="0" w:color="auto"/>
        <w:left w:val="none" w:sz="0" w:space="0" w:color="auto"/>
        <w:bottom w:val="none" w:sz="0" w:space="0" w:color="auto"/>
        <w:right w:val="none" w:sz="0" w:space="0" w:color="auto"/>
      </w:divBdr>
    </w:div>
    <w:div w:id="2010282985">
      <w:bodyDiv w:val="1"/>
      <w:marLeft w:val="0"/>
      <w:marRight w:val="0"/>
      <w:marTop w:val="0"/>
      <w:marBottom w:val="0"/>
      <w:divBdr>
        <w:top w:val="none" w:sz="0" w:space="0" w:color="auto"/>
        <w:left w:val="none" w:sz="0" w:space="0" w:color="auto"/>
        <w:bottom w:val="none" w:sz="0" w:space="0" w:color="auto"/>
        <w:right w:val="none" w:sz="0" w:space="0" w:color="auto"/>
      </w:divBdr>
    </w:div>
    <w:div w:id="2011180418">
      <w:bodyDiv w:val="1"/>
      <w:marLeft w:val="0"/>
      <w:marRight w:val="0"/>
      <w:marTop w:val="0"/>
      <w:marBottom w:val="0"/>
      <w:divBdr>
        <w:top w:val="none" w:sz="0" w:space="0" w:color="auto"/>
        <w:left w:val="none" w:sz="0" w:space="0" w:color="auto"/>
        <w:bottom w:val="none" w:sz="0" w:space="0" w:color="auto"/>
        <w:right w:val="none" w:sz="0" w:space="0" w:color="auto"/>
      </w:divBdr>
    </w:div>
    <w:div w:id="2011446374">
      <w:bodyDiv w:val="1"/>
      <w:marLeft w:val="0"/>
      <w:marRight w:val="0"/>
      <w:marTop w:val="0"/>
      <w:marBottom w:val="0"/>
      <w:divBdr>
        <w:top w:val="none" w:sz="0" w:space="0" w:color="auto"/>
        <w:left w:val="none" w:sz="0" w:space="0" w:color="auto"/>
        <w:bottom w:val="none" w:sz="0" w:space="0" w:color="auto"/>
        <w:right w:val="none" w:sz="0" w:space="0" w:color="auto"/>
      </w:divBdr>
    </w:div>
    <w:div w:id="2011591582">
      <w:bodyDiv w:val="1"/>
      <w:marLeft w:val="0"/>
      <w:marRight w:val="0"/>
      <w:marTop w:val="0"/>
      <w:marBottom w:val="0"/>
      <w:divBdr>
        <w:top w:val="none" w:sz="0" w:space="0" w:color="auto"/>
        <w:left w:val="none" w:sz="0" w:space="0" w:color="auto"/>
        <w:bottom w:val="none" w:sz="0" w:space="0" w:color="auto"/>
        <w:right w:val="none" w:sz="0" w:space="0" w:color="auto"/>
      </w:divBdr>
    </w:div>
    <w:div w:id="2011911154">
      <w:bodyDiv w:val="1"/>
      <w:marLeft w:val="0"/>
      <w:marRight w:val="0"/>
      <w:marTop w:val="0"/>
      <w:marBottom w:val="0"/>
      <w:divBdr>
        <w:top w:val="none" w:sz="0" w:space="0" w:color="auto"/>
        <w:left w:val="none" w:sz="0" w:space="0" w:color="auto"/>
        <w:bottom w:val="none" w:sz="0" w:space="0" w:color="auto"/>
        <w:right w:val="none" w:sz="0" w:space="0" w:color="auto"/>
      </w:divBdr>
    </w:div>
    <w:div w:id="2013531338">
      <w:bodyDiv w:val="1"/>
      <w:marLeft w:val="0"/>
      <w:marRight w:val="0"/>
      <w:marTop w:val="0"/>
      <w:marBottom w:val="0"/>
      <w:divBdr>
        <w:top w:val="none" w:sz="0" w:space="0" w:color="auto"/>
        <w:left w:val="none" w:sz="0" w:space="0" w:color="auto"/>
        <w:bottom w:val="none" w:sz="0" w:space="0" w:color="auto"/>
        <w:right w:val="none" w:sz="0" w:space="0" w:color="auto"/>
      </w:divBdr>
    </w:div>
    <w:div w:id="2014146325">
      <w:bodyDiv w:val="1"/>
      <w:marLeft w:val="0"/>
      <w:marRight w:val="0"/>
      <w:marTop w:val="0"/>
      <w:marBottom w:val="0"/>
      <w:divBdr>
        <w:top w:val="none" w:sz="0" w:space="0" w:color="auto"/>
        <w:left w:val="none" w:sz="0" w:space="0" w:color="auto"/>
        <w:bottom w:val="none" w:sz="0" w:space="0" w:color="auto"/>
        <w:right w:val="none" w:sz="0" w:space="0" w:color="auto"/>
      </w:divBdr>
    </w:div>
    <w:div w:id="2015186984">
      <w:bodyDiv w:val="1"/>
      <w:marLeft w:val="0"/>
      <w:marRight w:val="0"/>
      <w:marTop w:val="0"/>
      <w:marBottom w:val="0"/>
      <w:divBdr>
        <w:top w:val="none" w:sz="0" w:space="0" w:color="auto"/>
        <w:left w:val="none" w:sz="0" w:space="0" w:color="auto"/>
        <w:bottom w:val="none" w:sz="0" w:space="0" w:color="auto"/>
        <w:right w:val="none" w:sz="0" w:space="0" w:color="auto"/>
      </w:divBdr>
    </w:div>
    <w:div w:id="2016300734">
      <w:bodyDiv w:val="1"/>
      <w:marLeft w:val="0"/>
      <w:marRight w:val="0"/>
      <w:marTop w:val="0"/>
      <w:marBottom w:val="0"/>
      <w:divBdr>
        <w:top w:val="none" w:sz="0" w:space="0" w:color="auto"/>
        <w:left w:val="none" w:sz="0" w:space="0" w:color="auto"/>
        <w:bottom w:val="none" w:sz="0" w:space="0" w:color="auto"/>
        <w:right w:val="none" w:sz="0" w:space="0" w:color="auto"/>
      </w:divBdr>
    </w:div>
    <w:div w:id="2016685725">
      <w:bodyDiv w:val="1"/>
      <w:marLeft w:val="0"/>
      <w:marRight w:val="0"/>
      <w:marTop w:val="0"/>
      <w:marBottom w:val="0"/>
      <w:divBdr>
        <w:top w:val="none" w:sz="0" w:space="0" w:color="auto"/>
        <w:left w:val="none" w:sz="0" w:space="0" w:color="auto"/>
        <w:bottom w:val="none" w:sz="0" w:space="0" w:color="auto"/>
        <w:right w:val="none" w:sz="0" w:space="0" w:color="auto"/>
      </w:divBdr>
    </w:div>
    <w:div w:id="2017734024">
      <w:bodyDiv w:val="1"/>
      <w:marLeft w:val="0"/>
      <w:marRight w:val="0"/>
      <w:marTop w:val="0"/>
      <w:marBottom w:val="0"/>
      <w:divBdr>
        <w:top w:val="none" w:sz="0" w:space="0" w:color="auto"/>
        <w:left w:val="none" w:sz="0" w:space="0" w:color="auto"/>
        <w:bottom w:val="none" w:sz="0" w:space="0" w:color="auto"/>
        <w:right w:val="none" w:sz="0" w:space="0" w:color="auto"/>
      </w:divBdr>
    </w:div>
    <w:div w:id="2018117653">
      <w:bodyDiv w:val="1"/>
      <w:marLeft w:val="0"/>
      <w:marRight w:val="0"/>
      <w:marTop w:val="0"/>
      <w:marBottom w:val="0"/>
      <w:divBdr>
        <w:top w:val="none" w:sz="0" w:space="0" w:color="auto"/>
        <w:left w:val="none" w:sz="0" w:space="0" w:color="auto"/>
        <w:bottom w:val="none" w:sz="0" w:space="0" w:color="auto"/>
        <w:right w:val="none" w:sz="0" w:space="0" w:color="auto"/>
      </w:divBdr>
    </w:div>
    <w:div w:id="2018337843">
      <w:bodyDiv w:val="1"/>
      <w:marLeft w:val="0"/>
      <w:marRight w:val="0"/>
      <w:marTop w:val="0"/>
      <w:marBottom w:val="0"/>
      <w:divBdr>
        <w:top w:val="none" w:sz="0" w:space="0" w:color="auto"/>
        <w:left w:val="none" w:sz="0" w:space="0" w:color="auto"/>
        <w:bottom w:val="none" w:sz="0" w:space="0" w:color="auto"/>
        <w:right w:val="none" w:sz="0" w:space="0" w:color="auto"/>
      </w:divBdr>
    </w:div>
    <w:div w:id="2018581378">
      <w:bodyDiv w:val="1"/>
      <w:marLeft w:val="0"/>
      <w:marRight w:val="0"/>
      <w:marTop w:val="0"/>
      <w:marBottom w:val="0"/>
      <w:divBdr>
        <w:top w:val="none" w:sz="0" w:space="0" w:color="auto"/>
        <w:left w:val="none" w:sz="0" w:space="0" w:color="auto"/>
        <w:bottom w:val="none" w:sz="0" w:space="0" w:color="auto"/>
        <w:right w:val="none" w:sz="0" w:space="0" w:color="auto"/>
      </w:divBdr>
    </w:div>
    <w:div w:id="2018924284">
      <w:bodyDiv w:val="1"/>
      <w:marLeft w:val="0"/>
      <w:marRight w:val="0"/>
      <w:marTop w:val="0"/>
      <w:marBottom w:val="0"/>
      <w:divBdr>
        <w:top w:val="none" w:sz="0" w:space="0" w:color="auto"/>
        <w:left w:val="none" w:sz="0" w:space="0" w:color="auto"/>
        <w:bottom w:val="none" w:sz="0" w:space="0" w:color="auto"/>
        <w:right w:val="none" w:sz="0" w:space="0" w:color="auto"/>
      </w:divBdr>
    </w:div>
    <w:div w:id="2019654928">
      <w:bodyDiv w:val="1"/>
      <w:marLeft w:val="0"/>
      <w:marRight w:val="0"/>
      <w:marTop w:val="0"/>
      <w:marBottom w:val="0"/>
      <w:divBdr>
        <w:top w:val="none" w:sz="0" w:space="0" w:color="auto"/>
        <w:left w:val="none" w:sz="0" w:space="0" w:color="auto"/>
        <w:bottom w:val="none" w:sz="0" w:space="0" w:color="auto"/>
        <w:right w:val="none" w:sz="0" w:space="0" w:color="auto"/>
      </w:divBdr>
    </w:div>
    <w:div w:id="2020036899">
      <w:bodyDiv w:val="1"/>
      <w:marLeft w:val="0"/>
      <w:marRight w:val="0"/>
      <w:marTop w:val="0"/>
      <w:marBottom w:val="0"/>
      <w:divBdr>
        <w:top w:val="none" w:sz="0" w:space="0" w:color="auto"/>
        <w:left w:val="none" w:sz="0" w:space="0" w:color="auto"/>
        <w:bottom w:val="none" w:sz="0" w:space="0" w:color="auto"/>
        <w:right w:val="none" w:sz="0" w:space="0" w:color="auto"/>
      </w:divBdr>
    </w:div>
    <w:div w:id="2020354934">
      <w:bodyDiv w:val="1"/>
      <w:marLeft w:val="0"/>
      <w:marRight w:val="0"/>
      <w:marTop w:val="0"/>
      <w:marBottom w:val="0"/>
      <w:divBdr>
        <w:top w:val="none" w:sz="0" w:space="0" w:color="auto"/>
        <w:left w:val="none" w:sz="0" w:space="0" w:color="auto"/>
        <w:bottom w:val="none" w:sz="0" w:space="0" w:color="auto"/>
        <w:right w:val="none" w:sz="0" w:space="0" w:color="auto"/>
      </w:divBdr>
    </w:div>
    <w:div w:id="2021932516">
      <w:bodyDiv w:val="1"/>
      <w:marLeft w:val="0"/>
      <w:marRight w:val="0"/>
      <w:marTop w:val="0"/>
      <w:marBottom w:val="0"/>
      <w:divBdr>
        <w:top w:val="none" w:sz="0" w:space="0" w:color="auto"/>
        <w:left w:val="none" w:sz="0" w:space="0" w:color="auto"/>
        <w:bottom w:val="none" w:sz="0" w:space="0" w:color="auto"/>
        <w:right w:val="none" w:sz="0" w:space="0" w:color="auto"/>
      </w:divBdr>
    </w:div>
    <w:div w:id="2022127054">
      <w:bodyDiv w:val="1"/>
      <w:marLeft w:val="0"/>
      <w:marRight w:val="0"/>
      <w:marTop w:val="0"/>
      <w:marBottom w:val="0"/>
      <w:divBdr>
        <w:top w:val="none" w:sz="0" w:space="0" w:color="auto"/>
        <w:left w:val="none" w:sz="0" w:space="0" w:color="auto"/>
        <w:bottom w:val="none" w:sz="0" w:space="0" w:color="auto"/>
        <w:right w:val="none" w:sz="0" w:space="0" w:color="auto"/>
      </w:divBdr>
    </w:div>
    <w:div w:id="2022465922">
      <w:bodyDiv w:val="1"/>
      <w:marLeft w:val="0"/>
      <w:marRight w:val="0"/>
      <w:marTop w:val="0"/>
      <w:marBottom w:val="0"/>
      <w:divBdr>
        <w:top w:val="none" w:sz="0" w:space="0" w:color="auto"/>
        <w:left w:val="none" w:sz="0" w:space="0" w:color="auto"/>
        <w:bottom w:val="none" w:sz="0" w:space="0" w:color="auto"/>
        <w:right w:val="none" w:sz="0" w:space="0" w:color="auto"/>
      </w:divBdr>
    </w:div>
    <w:div w:id="2022972853">
      <w:bodyDiv w:val="1"/>
      <w:marLeft w:val="0"/>
      <w:marRight w:val="0"/>
      <w:marTop w:val="0"/>
      <w:marBottom w:val="0"/>
      <w:divBdr>
        <w:top w:val="none" w:sz="0" w:space="0" w:color="auto"/>
        <w:left w:val="none" w:sz="0" w:space="0" w:color="auto"/>
        <w:bottom w:val="none" w:sz="0" w:space="0" w:color="auto"/>
        <w:right w:val="none" w:sz="0" w:space="0" w:color="auto"/>
      </w:divBdr>
    </w:div>
    <w:div w:id="2023362007">
      <w:bodyDiv w:val="1"/>
      <w:marLeft w:val="0"/>
      <w:marRight w:val="0"/>
      <w:marTop w:val="0"/>
      <w:marBottom w:val="0"/>
      <w:divBdr>
        <w:top w:val="none" w:sz="0" w:space="0" w:color="auto"/>
        <w:left w:val="none" w:sz="0" w:space="0" w:color="auto"/>
        <w:bottom w:val="none" w:sz="0" w:space="0" w:color="auto"/>
        <w:right w:val="none" w:sz="0" w:space="0" w:color="auto"/>
      </w:divBdr>
    </w:div>
    <w:div w:id="2024091569">
      <w:bodyDiv w:val="1"/>
      <w:marLeft w:val="0"/>
      <w:marRight w:val="0"/>
      <w:marTop w:val="0"/>
      <w:marBottom w:val="0"/>
      <w:divBdr>
        <w:top w:val="none" w:sz="0" w:space="0" w:color="auto"/>
        <w:left w:val="none" w:sz="0" w:space="0" w:color="auto"/>
        <w:bottom w:val="none" w:sz="0" w:space="0" w:color="auto"/>
        <w:right w:val="none" w:sz="0" w:space="0" w:color="auto"/>
      </w:divBdr>
    </w:div>
    <w:div w:id="2025202220">
      <w:bodyDiv w:val="1"/>
      <w:marLeft w:val="0"/>
      <w:marRight w:val="0"/>
      <w:marTop w:val="0"/>
      <w:marBottom w:val="0"/>
      <w:divBdr>
        <w:top w:val="none" w:sz="0" w:space="0" w:color="auto"/>
        <w:left w:val="none" w:sz="0" w:space="0" w:color="auto"/>
        <w:bottom w:val="none" w:sz="0" w:space="0" w:color="auto"/>
        <w:right w:val="none" w:sz="0" w:space="0" w:color="auto"/>
      </w:divBdr>
    </w:div>
    <w:div w:id="2025740776">
      <w:bodyDiv w:val="1"/>
      <w:marLeft w:val="0"/>
      <w:marRight w:val="0"/>
      <w:marTop w:val="0"/>
      <w:marBottom w:val="0"/>
      <w:divBdr>
        <w:top w:val="none" w:sz="0" w:space="0" w:color="auto"/>
        <w:left w:val="none" w:sz="0" w:space="0" w:color="auto"/>
        <w:bottom w:val="none" w:sz="0" w:space="0" w:color="auto"/>
        <w:right w:val="none" w:sz="0" w:space="0" w:color="auto"/>
      </w:divBdr>
    </w:div>
    <w:div w:id="2027291120">
      <w:bodyDiv w:val="1"/>
      <w:marLeft w:val="0"/>
      <w:marRight w:val="0"/>
      <w:marTop w:val="0"/>
      <w:marBottom w:val="0"/>
      <w:divBdr>
        <w:top w:val="none" w:sz="0" w:space="0" w:color="auto"/>
        <w:left w:val="none" w:sz="0" w:space="0" w:color="auto"/>
        <w:bottom w:val="none" w:sz="0" w:space="0" w:color="auto"/>
        <w:right w:val="none" w:sz="0" w:space="0" w:color="auto"/>
      </w:divBdr>
    </w:div>
    <w:div w:id="2028941862">
      <w:bodyDiv w:val="1"/>
      <w:marLeft w:val="0"/>
      <w:marRight w:val="0"/>
      <w:marTop w:val="0"/>
      <w:marBottom w:val="0"/>
      <w:divBdr>
        <w:top w:val="none" w:sz="0" w:space="0" w:color="auto"/>
        <w:left w:val="none" w:sz="0" w:space="0" w:color="auto"/>
        <w:bottom w:val="none" w:sz="0" w:space="0" w:color="auto"/>
        <w:right w:val="none" w:sz="0" w:space="0" w:color="auto"/>
      </w:divBdr>
    </w:div>
    <w:div w:id="2029024466">
      <w:bodyDiv w:val="1"/>
      <w:marLeft w:val="0"/>
      <w:marRight w:val="0"/>
      <w:marTop w:val="0"/>
      <w:marBottom w:val="0"/>
      <w:divBdr>
        <w:top w:val="none" w:sz="0" w:space="0" w:color="auto"/>
        <w:left w:val="none" w:sz="0" w:space="0" w:color="auto"/>
        <w:bottom w:val="none" w:sz="0" w:space="0" w:color="auto"/>
        <w:right w:val="none" w:sz="0" w:space="0" w:color="auto"/>
      </w:divBdr>
    </w:div>
    <w:div w:id="2030835497">
      <w:bodyDiv w:val="1"/>
      <w:marLeft w:val="0"/>
      <w:marRight w:val="0"/>
      <w:marTop w:val="0"/>
      <w:marBottom w:val="0"/>
      <w:divBdr>
        <w:top w:val="none" w:sz="0" w:space="0" w:color="auto"/>
        <w:left w:val="none" w:sz="0" w:space="0" w:color="auto"/>
        <w:bottom w:val="none" w:sz="0" w:space="0" w:color="auto"/>
        <w:right w:val="none" w:sz="0" w:space="0" w:color="auto"/>
      </w:divBdr>
    </w:div>
    <w:div w:id="2031056733">
      <w:bodyDiv w:val="1"/>
      <w:marLeft w:val="0"/>
      <w:marRight w:val="0"/>
      <w:marTop w:val="0"/>
      <w:marBottom w:val="0"/>
      <w:divBdr>
        <w:top w:val="none" w:sz="0" w:space="0" w:color="auto"/>
        <w:left w:val="none" w:sz="0" w:space="0" w:color="auto"/>
        <w:bottom w:val="none" w:sz="0" w:space="0" w:color="auto"/>
        <w:right w:val="none" w:sz="0" w:space="0" w:color="auto"/>
      </w:divBdr>
    </w:div>
    <w:div w:id="2031293348">
      <w:bodyDiv w:val="1"/>
      <w:marLeft w:val="0"/>
      <w:marRight w:val="0"/>
      <w:marTop w:val="0"/>
      <w:marBottom w:val="0"/>
      <w:divBdr>
        <w:top w:val="none" w:sz="0" w:space="0" w:color="auto"/>
        <w:left w:val="none" w:sz="0" w:space="0" w:color="auto"/>
        <w:bottom w:val="none" w:sz="0" w:space="0" w:color="auto"/>
        <w:right w:val="none" w:sz="0" w:space="0" w:color="auto"/>
      </w:divBdr>
    </w:div>
    <w:div w:id="2031373778">
      <w:bodyDiv w:val="1"/>
      <w:marLeft w:val="0"/>
      <w:marRight w:val="0"/>
      <w:marTop w:val="0"/>
      <w:marBottom w:val="0"/>
      <w:divBdr>
        <w:top w:val="none" w:sz="0" w:space="0" w:color="auto"/>
        <w:left w:val="none" w:sz="0" w:space="0" w:color="auto"/>
        <w:bottom w:val="none" w:sz="0" w:space="0" w:color="auto"/>
        <w:right w:val="none" w:sz="0" w:space="0" w:color="auto"/>
      </w:divBdr>
    </w:div>
    <w:div w:id="2032293240">
      <w:bodyDiv w:val="1"/>
      <w:marLeft w:val="0"/>
      <w:marRight w:val="0"/>
      <w:marTop w:val="0"/>
      <w:marBottom w:val="0"/>
      <w:divBdr>
        <w:top w:val="none" w:sz="0" w:space="0" w:color="auto"/>
        <w:left w:val="none" w:sz="0" w:space="0" w:color="auto"/>
        <w:bottom w:val="none" w:sz="0" w:space="0" w:color="auto"/>
        <w:right w:val="none" w:sz="0" w:space="0" w:color="auto"/>
      </w:divBdr>
    </w:div>
    <w:div w:id="2033721813">
      <w:bodyDiv w:val="1"/>
      <w:marLeft w:val="0"/>
      <w:marRight w:val="0"/>
      <w:marTop w:val="0"/>
      <w:marBottom w:val="0"/>
      <w:divBdr>
        <w:top w:val="none" w:sz="0" w:space="0" w:color="auto"/>
        <w:left w:val="none" w:sz="0" w:space="0" w:color="auto"/>
        <w:bottom w:val="none" w:sz="0" w:space="0" w:color="auto"/>
        <w:right w:val="none" w:sz="0" w:space="0" w:color="auto"/>
      </w:divBdr>
    </w:div>
    <w:div w:id="2033990995">
      <w:bodyDiv w:val="1"/>
      <w:marLeft w:val="0"/>
      <w:marRight w:val="0"/>
      <w:marTop w:val="0"/>
      <w:marBottom w:val="0"/>
      <w:divBdr>
        <w:top w:val="none" w:sz="0" w:space="0" w:color="auto"/>
        <w:left w:val="none" w:sz="0" w:space="0" w:color="auto"/>
        <w:bottom w:val="none" w:sz="0" w:space="0" w:color="auto"/>
        <w:right w:val="none" w:sz="0" w:space="0" w:color="auto"/>
      </w:divBdr>
    </w:div>
    <w:div w:id="2034840576">
      <w:bodyDiv w:val="1"/>
      <w:marLeft w:val="0"/>
      <w:marRight w:val="0"/>
      <w:marTop w:val="0"/>
      <w:marBottom w:val="0"/>
      <w:divBdr>
        <w:top w:val="none" w:sz="0" w:space="0" w:color="auto"/>
        <w:left w:val="none" w:sz="0" w:space="0" w:color="auto"/>
        <w:bottom w:val="none" w:sz="0" w:space="0" w:color="auto"/>
        <w:right w:val="none" w:sz="0" w:space="0" w:color="auto"/>
      </w:divBdr>
    </w:div>
    <w:div w:id="2034963666">
      <w:bodyDiv w:val="1"/>
      <w:marLeft w:val="0"/>
      <w:marRight w:val="0"/>
      <w:marTop w:val="0"/>
      <w:marBottom w:val="0"/>
      <w:divBdr>
        <w:top w:val="none" w:sz="0" w:space="0" w:color="auto"/>
        <w:left w:val="none" w:sz="0" w:space="0" w:color="auto"/>
        <w:bottom w:val="none" w:sz="0" w:space="0" w:color="auto"/>
        <w:right w:val="none" w:sz="0" w:space="0" w:color="auto"/>
      </w:divBdr>
    </w:div>
    <w:div w:id="2035308372">
      <w:bodyDiv w:val="1"/>
      <w:marLeft w:val="0"/>
      <w:marRight w:val="0"/>
      <w:marTop w:val="0"/>
      <w:marBottom w:val="0"/>
      <w:divBdr>
        <w:top w:val="none" w:sz="0" w:space="0" w:color="auto"/>
        <w:left w:val="none" w:sz="0" w:space="0" w:color="auto"/>
        <w:bottom w:val="none" w:sz="0" w:space="0" w:color="auto"/>
        <w:right w:val="none" w:sz="0" w:space="0" w:color="auto"/>
      </w:divBdr>
    </w:div>
    <w:div w:id="2036615292">
      <w:bodyDiv w:val="1"/>
      <w:marLeft w:val="0"/>
      <w:marRight w:val="0"/>
      <w:marTop w:val="0"/>
      <w:marBottom w:val="0"/>
      <w:divBdr>
        <w:top w:val="none" w:sz="0" w:space="0" w:color="auto"/>
        <w:left w:val="none" w:sz="0" w:space="0" w:color="auto"/>
        <w:bottom w:val="none" w:sz="0" w:space="0" w:color="auto"/>
        <w:right w:val="none" w:sz="0" w:space="0" w:color="auto"/>
      </w:divBdr>
    </w:div>
    <w:div w:id="2038967483">
      <w:bodyDiv w:val="1"/>
      <w:marLeft w:val="0"/>
      <w:marRight w:val="0"/>
      <w:marTop w:val="0"/>
      <w:marBottom w:val="0"/>
      <w:divBdr>
        <w:top w:val="none" w:sz="0" w:space="0" w:color="auto"/>
        <w:left w:val="none" w:sz="0" w:space="0" w:color="auto"/>
        <w:bottom w:val="none" w:sz="0" w:space="0" w:color="auto"/>
        <w:right w:val="none" w:sz="0" w:space="0" w:color="auto"/>
      </w:divBdr>
    </w:div>
    <w:div w:id="2039156876">
      <w:bodyDiv w:val="1"/>
      <w:marLeft w:val="0"/>
      <w:marRight w:val="0"/>
      <w:marTop w:val="0"/>
      <w:marBottom w:val="0"/>
      <w:divBdr>
        <w:top w:val="none" w:sz="0" w:space="0" w:color="auto"/>
        <w:left w:val="none" w:sz="0" w:space="0" w:color="auto"/>
        <w:bottom w:val="none" w:sz="0" w:space="0" w:color="auto"/>
        <w:right w:val="none" w:sz="0" w:space="0" w:color="auto"/>
      </w:divBdr>
    </w:div>
    <w:div w:id="2039238024">
      <w:bodyDiv w:val="1"/>
      <w:marLeft w:val="0"/>
      <w:marRight w:val="0"/>
      <w:marTop w:val="0"/>
      <w:marBottom w:val="0"/>
      <w:divBdr>
        <w:top w:val="none" w:sz="0" w:space="0" w:color="auto"/>
        <w:left w:val="none" w:sz="0" w:space="0" w:color="auto"/>
        <w:bottom w:val="none" w:sz="0" w:space="0" w:color="auto"/>
        <w:right w:val="none" w:sz="0" w:space="0" w:color="auto"/>
      </w:divBdr>
    </w:div>
    <w:div w:id="2039963865">
      <w:bodyDiv w:val="1"/>
      <w:marLeft w:val="0"/>
      <w:marRight w:val="0"/>
      <w:marTop w:val="0"/>
      <w:marBottom w:val="0"/>
      <w:divBdr>
        <w:top w:val="none" w:sz="0" w:space="0" w:color="auto"/>
        <w:left w:val="none" w:sz="0" w:space="0" w:color="auto"/>
        <w:bottom w:val="none" w:sz="0" w:space="0" w:color="auto"/>
        <w:right w:val="none" w:sz="0" w:space="0" w:color="auto"/>
      </w:divBdr>
    </w:div>
    <w:div w:id="2041784392">
      <w:bodyDiv w:val="1"/>
      <w:marLeft w:val="0"/>
      <w:marRight w:val="0"/>
      <w:marTop w:val="0"/>
      <w:marBottom w:val="0"/>
      <w:divBdr>
        <w:top w:val="none" w:sz="0" w:space="0" w:color="auto"/>
        <w:left w:val="none" w:sz="0" w:space="0" w:color="auto"/>
        <w:bottom w:val="none" w:sz="0" w:space="0" w:color="auto"/>
        <w:right w:val="none" w:sz="0" w:space="0" w:color="auto"/>
      </w:divBdr>
    </w:div>
    <w:div w:id="2041930828">
      <w:bodyDiv w:val="1"/>
      <w:marLeft w:val="0"/>
      <w:marRight w:val="0"/>
      <w:marTop w:val="0"/>
      <w:marBottom w:val="0"/>
      <w:divBdr>
        <w:top w:val="none" w:sz="0" w:space="0" w:color="auto"/>
        <w:left w:val="none" w:sz="0" w:space="0" w:color="auto"/>
        <w:bottom w:val="none" w:sz="0" w:space="0" w:color="auto"/>
        <w:right w:val="none" w:sz="0" w:space="0" w:color="auto"/>
      </w:divBdr>
    </w:div>
    <w:div w:id="2043284006">
      <w:bodyDiv w:val="1"/>
      <w:marLeft w:val="0"/>
      <w:marRight w:val="0"/>
      <w:marTop w:val="0"/>
      <w:marBottom w:val="0"/>
      <w:divBdr>
        <w:top w:val="none" w:sz="0" w:space="0" w:color="auto"/>
        <w:left w:val="none" w:sz="0" w:space="0" w:color="auto"/>
        <w:bottom w:val="none" w:sz="0" w:space="0" w:color="auto"/>
        <w:right w:val="none" w:sz="0" w:space="0" w:color="auto"/>
      </w:divBdr>
    </w:div>
    <w:div w:id="2043745697">
      <w:bodyDiv w:val="1"/>
      <w:marLeft w:val="0"/>
      <w:marRight w:val="0"/>
      <w:marTop w:val="0"/>
      <w:marBottom w:val="0"/>
      <w:divBdr>
        <w:top w:val="none" w:sz="0" w:space="0" w:color="auto"/>
        <w:left w:val="none" w:sz="0" w:space="0" w:color="auto"/>
        <w:bottom w:val="none" w:sz="0" w:space="0" w:color="auto"/>
        <w:right w:val="none" w:sz="0" w:space="0" w:color="auto"/>
      </w:divBdr>
    </w:div>
    <w:div w:id="2044012449">
      <w:bodyDiv w:val="1"/>
      <w:marLeft w:val="0"/>
      <w:marRight w:val="0"/>
      <w:marTop w:val="0"/>
      <w:marBottom w:val="0"/>
      <w:divBdr>
        <w:top w:val="none" w:sz="0" w:space="0" w:color="auto"/>
        <w:left w:val="none" w:sz="0" w:space="0" w:color="auto"/>
        <w:bottom w:val="none" w:sz="0" w:space="0" w:color="auto"/>
        <w:right w:val="none" w:sz="0" w:space="0" w:color="auto"/>
      </w:divBdr>
    </w:div>
    <w:div w:id="2045014581">
      <w:bodyDiv w:val="1"/>
      <w:marLeft w:val="0"/>
      <w:marRight w:val="0"/>
      <w:marTop w:val="0"/>
      <w:marBottom w:val="0"/>
      <w:divBdr>
        <w:top w:val="none" w:sz="0" w:space="0" w:color="auto"/>
        <w:left w:val="none" w:sz="0" w:space="0" w:color="auto"/>
        <w:bottom w:val="none" w:sz="0" w:space="0" w:color="auto"/>
        <w:right w:val="none" w:sz="0" w:space="0" w:color="auto"/>
      </w:divBdr>
    </w:div>
    <w:div w:id="2045716773">
      <w:bodyDiv w:val="1"/>
      <w:marLeft w:val="0"/>
      <w:marRight w:val="0"/>
      <w:marTop w:val="0"/>
      <w:marBottom w:val="0"/>
      <w:divBdr>
        <w:top w:val="none" w:sz="0" w:space="0" w:color="auto"/>
        <w:left w:val="none" w:sz="0" w:space="0" w:color="auto"/>
        <w:bottom w:val="none" w:sz="0" w:space="0" w:color="auto"/>
        <w:right w:val="none" w:sz="0" w:space="0" w:color="auto"/>
      </w:divBdr>
    </w:div>
    <w:div w:id="2045861816">
      <w:bodyDiv w:val="1"/>
      <w:marLeft w:val="0"/>
      <w:marRight w:val="0"/>
      <w:marTop w:val="0"/>
      <w:marBottom w:val="0"/>
      <w:divBdr>
        <w:top w:val="none" w:sz="0" w:space="0" w:color="auto"/>
        <w:left w:val="none" w:sz="0" w:space="0" w:color="auto"/>
        <w:bottom w:val="none" w:sz="0" w:space="0" w:color="auto"/>
        <w:right w:val="none" w:sz="0" w:space="0" w:color="auto"/>
      </w:divBdr>
    </w:div>
    <w:div w:id="2046172062">
      <w:bodyDiv w:val="1"/>
      <w:marLeft w:val="0"/>
      <w:marRight w:val="0"/>
      <w:marTop w:val="0"/>
      <w:marBottom w:val="0"/>
      <w:divBdr>
        <w:top w:val="none" w:sz="0" w:space="0" w:color="auto"/>
        <w:left w:val="none" w:sz="0" w:space="0" w:color="auto"/>
        <w:bottom w:val="none" w:sz="0" w:space="0" w:color="auto"/>
        <w:right w:val="none" w:sz="0" w:space="0" w:color="auto"/>
      </w:divBdr>
    </w:div>
    <w:div w:id="2046249729">
      <w:bodyDiv w:val="1"/>
      <w:marLeft w:val="0"/>
      <w:marRight w:val="0"/>
      <w:marTop w:val="0"/>
      <w:marBottom w:val="0"/>
      <w:divBdr>
        <w:top w:val="none" w:sz="0" w:space="0" w:color="auto"/>
        <w:left w:val="none" w:sz="0" w:space="0" w:color="auto"/>
        <w:bottom w:val="none" w:sz="0" w:space="0" w:color="auto"/>
        <w:right w:val="none" w:sz="0" w:space="0" w:color="auto"/>
      </w:divBdr>
    </w:div>
    <w:div w:id="2046711168">
      <w:bodyDiv w:val="1"/>
      <w:marLeft w:val="0"/>
      <w:marRight w:val="0"/>
      <w:marTop w:val="0"/>
      <w:marBottom w:val="0"/>
      <w:divBdr>
        <w:top w:val="none" w:sz="0" w:space="0" w:color="auto"/>
        <w:left w:val="none" w:sz="0" w:space="0" w:color="auto"/>
        <w:bottom w:val="none" w:sz="0" w:space="0" w:color="auto"/>
        <w:right w:val="none" w:sz="0" w:space="0" w:color="auto"/>
      </w:divBdr>
    </w:div>
    <w:div w:id="2048479541">
      <w:bodyDiv w:val="1"/>
      <w:marLeft w:val="0"/>
      <w:marRight w:val="0"/>
      <w:marTop w:val="0"/>
      <w:marBottom w:val="0"/>
      <w:divBdr>
        <w:top w:val="none" w:sz="0" w:space="0" w:color="auto"/>
        <w:left w:val="none" w:sz="0" w:space="0" w:color="auto"/>
        <w:bottom w:val="none" w:sz="0" w:space="0" w:color="auto"/>
        <w:right w:val="none" w:sz="0" w:space="0" w:color="auto"/>
      </w:divBdr>
    </w:div>
    <w:div w:id="2048797451">
      <w:bodyDiv w:val="1"/>
      <w:marLeft w:val="0"/>
      <w:marRight w:val="0"/>
      <w:marTop w:val="0"/>
      <w:marBottom w:val="0"/>
      <w:divBdr>
        <w:top w:val="none" w:sz="0" w:space="0" w:color="auto"/>
        <w:left w:val="none" w:sz="0" w:space="0" w:color="auto"/>
        <w:bottom w:val="none" w:sz="0" w:space="0" w:color="auto"/>
        <w:right w:val="none" w:sz="0" w:space="0" w:color="auto"/>
      </w:divBdr>
    </w:div>
    <w:div w:id="2049063274">
      <w:bodyDiv w:val="1"/>
      <w:marLeft w:val="0"/>
      <w:marRight w:val="0"/>
      <w:marTop w:val="0"/>
      <w:marBottom w:val="0"/>
      <w:divBdr>
        <w:top w:val="none" w:sz="0" w:space="0" w:color="auto"/>
        <w:left w:val="none" w:sz="0" w:space="0" w:color="auto"/>
        <w:bottom w:val="none" w:sz="0" w:space="0" w:color="auto"/>
        <w:right w:val="none" w:sz="0" w:space="0" w:color="auto"/>
      </w:divBdr>
    </w:div>
    <w:div w:id="2049408619">
      <w:bodyDiv w:val="1"/>
      <w:marLeft w:val="0"/>
      <w:marRight w:val="0"/>
      <w:marTop w:val="0"/>
      <w:marBottom w:val="0"/>
      <w:divBdr>
        <w:top w:val="none" w:sz="0" w:space="0" w:color="auto"/>
        <w:left w:val="none" w:sz="0" w:space="0" w:color="auto"/>
        <w:bottom w:val="none" w:sz="0" w:space="0" w:color="auto"/>
        <w:right w:val="none" w:sz="0" w:space="0" w:color="auto"/>
      </w:divBdr>
    </w:div>
    <w:div w:id="2049452867">
      <w:bodyDiv w:val="1"/>
      <w:marLeft w:val="0"/>
      <w:marRight w:val="0"/>
      <w:marTop w:val="0"/>
      <w:marBottom w:val="0"/>
      <w:divBdr>
        <w:top w:val="none" w:sz="0" w:space="0" w:color="auto"/>
        <w:left w:val="none" w:sz="0" w:space="0" w:color="auto"/>
        <w:bottom w:val="none" w:sz="0" w:space="0" w:color="auto"/>
        <w:right w:val="none" w:sz="0" w:space="0" w:color="auto"/>
      </w:divBdr>
    </w:div>
    <w:div w:id="2049598486">
      <w:bodyDiv w:val="1"/>
      <w:marLeft w:val="0"/>
      <w:marRight w:val="0"/>
      <w:marTop w:val="0"/>
      <w:marBottom w:val="0"/>
      <w:divBdr>
        <w:top w:val="none" w:sz="0" w:space="0" w:color="auto"/>
        <w:left w:val="none" w:sz="0" w:space="0" w:color="auto"/>
        <w:bottom w:val="none" w:sz="0" w:space="0" w:color="auto"/>
        <w:right w:val="none" w:sz="0" w:space="0" w:color="auto"/>
      </w:divBdr>
    </w:div>
    <w:div w:id="2049603158">
      <w:bodyDiv w:val="1"/>
      <w:marLeft w:val="0"/>
      <w:marRight w:val="0"/>
      <w:marTop w:val="0"/>
      <w:marBottom w:val="0"/>
      <w:divBdr>
        <w:top w:val="none" w:sz="0" w:space="0" w:color="auto"/>
        <w:left w:val="none" w:sz="0" w:space="0" w:color="auto"/>
        <w:bottom w:val="none" w:sz="0" w:space="0" w:color="auto"/>
        <w:right w:val="none" w:sz="0" w:space="0" w:color="auto"/>
      </w:divBdr>
    </w:div>
    <w:div w:id="2050955741">
      <w:bodyDiv w:val="1"/>
      <w:marLeft w:val="0"/>
      <w:marRight w:val="0"/>
      <w:marTop w:val="0"/>
      <w:marBottom w:val="0"/>
      <w:divBdr>
        <w:top w:val="none" w:sz="0" w:space="0" w:color="auto"/>
        <w:left w:val="none" w:sz="0" w:space="0" w:color="auto"/>
        <w:bottom w:val="none" w:sz="0" w:space="0" w:color="auto"/>
        <w:right w:val="none" w:sz="0" w:space="0" w:color="auto"/>
      </w:divBdr>
    </w:div>
    <w:div w:id="2051031274">
      <w:bodyDiv w:val="1"/>
      <w:marLeft w:val="0"/>
      <w:marRight w:val="0"/>
      <w:marTop w:val="0"/>
      <w:marBottom w:val="0"/>
      <w:divBdr>
        <w:top w:val="none" w:sz="0" w:space="0" w:color="auto"/>
        <w:left w:val="none" w:sz="0" w:space="0" w:color="auto"/>
        <w:bottom w:val="none" w:sz="0" w:space="0" w:color="auto"/>
        <w:right w:val="none" w:sz="0" w:space="0" w:color="auto"/>
      </w:divBdr>
    </w:div>
    <w:div w:id="2052076673">
      <w:bodyDiv w:val="1"/>
      <w:marLeft w:val="0"/>
      <w:marRight w:val="0"/>
      <w:marTop w:val="0"/>
      <w:marBottom w:val="0"/>
      <w:divBdr>
        <w:top w:val="none" w:sz="0" w:space="0" w:color="auto"/>
        <w:left w:val="none" w:sz="0" w:space="0" w:color="auto"/>
        <w:bottom w:val="none" w:sz="0" w:space="0" w:color="auto"/>
        <w:right w:val="none" w:sz="0" w:space="0" w:color="auto"/>
      </w:divBdr>
    </w:div>
    <w:div w:id="2052531749">
      <w:bodyDiv w:val="1"/>
      <w:marLeft w:val="0"/>
      <w:marRight w:val="0"/>
      <w:marTop w:val="0"/>
      <w:marBottom w:val="0"/>
      <w:divBdr>
        <w:top w:val="none" w:sz="0" w:space="0" w:color="auto"/>
        <w:left w:val="none" w:sz="0" w:space="0" w:color="auto"/>
        <w:bottom w:val="none" w:sz="0" w:space="0" w:color="auto"/>
        <w:right w:val="none" w:sz="0" w:space="0" w:color="auto"/>
      </w:divBdr>
    </w:div>
    <w:div w:id="2052538263">
      <w:bodyDiv w:val="1"/>
      <w:marLeft w:val="0"/>
      <w:marRight w:val="0"/>
      <w:marTop w:val="0"/>
      <w:marBottom w:val="0"/>
      <w:divBdr>
        <w:top w:val="none" w:sz="0" w:space="0" w:color="auto"/>
        <w:left w:val="none" w:sz="0" w:space="0" w:color="auto"/>
        <w:bottom w:val="none" w:sz="0" w:space="0" w:color="auto"/>
        <w:right w:val="none" w:sz="0" w:space="0" w:color="auto"/>
      </w:divBdr>
    </w:div>
    <w:div w:id="2053846112">
      <w:bodyDiv w:val="1"/>
      <w:marLeft w:val="0"/>
      <w:marRight w:val="0"/>
      <w:marTop w:val="0"/>
      <w:marBottom w:val="0"/>
      <w:divBdr>
        <w:top w:val="none" w:sz="0" w:space="0" w:color="auto"/>
        <w:left w:val="none" w:sz="0" w:space="0" w:color="auto"/>
        <w:bottom w:val="none" w:sz="0" w:space="0" w:color="auto"/>
        <w:right w:val="none" w:sz="0" w:space="0" w:color="auto"/>
      </w:divBdr>
    </w:div>
    <w:div w:id="2055033131">
      <w:bodyDiv w:val="1"/>
      <w:marLeft w:val="0"/>
      <w:marRight w:val="0"/>
      <w:marTop w:val="0"/>
      <w:marBottom w:val="0"/>
      <w:divBdr>
        <w:top w:val="none" w:sz="0" w:space="0" w:color="auto"/>
        <w:left w:val="none" w:sz="0" w:space="0" w:color="auto"/>
        <w:bottom w:val="none" w:sz="0" w:space="0" w:color="auto"/>
        <w:right w:val="none" w:sz="0" w:space="0" w:color="auto"/>
      </w:divBdr>
    </w:div>
    <w:div w:id="2055616088">
      <w:bodyDiv w:val="1"/>
      <w:marLeft w:val="0"/>
      <w:marRight w:val="0"/>
      <w:marTop w:val="0"/>
      <w:marBottom w:val="0"/>
      <w:divBdr>
        <w:top w:val="none" w:sz="0" w:space="0" w:color="auto"/>
        <w:left w:val="none" w:sz="0" w:space="0" w:color="auto"/>
        <w:bottom w:val="none" w:sz="0" w:space="0" w:color="auto"/>
        <w:right w:val="none" w:sz="0" w:space="0" w:color="auto"/>
      </w:divBdr>
    </w:div>
    <w:div w:id="2058429273">
      <w:bodyDiv w:val="1"/>
      <w:marLeft w:val="0"/>
      <w:marRight w:val="0"/>
      <w:marTop w:val="0"/>
      <w:marBottom w:val="0"/>
      <w:divBdr>
        <w:top w:val="none" w:sz="0" w:space="0" w:color="auto"/>
        <w:left w:val="none" w:sz="0" w:space="0" w:color="auto"/>
        <w:bottom w:val="none" w:sz="0" w:space="0" w:color="auto"/>
        <w:right w:val="none" w:sz="0" w:space="0" w:color="auto"/>
      </w:divBdr>
    </w:div>
    <w:div w:id="2058504987">
      <w:bodyDiv w:val="1"/>
      <w:marLeft w:val="0"/>
      <w:marRight w:val="0"/>
      <w:marTop w:val="0"/>
      <w:marBottom w:val="0"/>
      <w:divBdr>
        <w:top w:val="none" w:sz="0" w:space="0" w:color="auto"/>
        <w:left w:val="none" w:sz="0" w:space="0" w:color="auto"/>
        <w:bottom w:val="none" w:sz="0" w:space="0" w:color="auto"/>
        <w:right w:val="none" w:sz="0" w:space="0" w:color="auto"/>
      </w:divBdr>
    </w:div>
    <w:div w:id="2061051627">
      <w:bodyDiv w:val="1"/>
      <w:marLeft w:val="0"/>
      <w:marRight w:val="0"/>
      <w:marTop w:val="0"/>
      <w:marBottom w:val="0"/>
      <w:divBdr>
        <w:top w:val="none" w:sz="0" w:space="0" w:color="auto"/>
        <w:left w:val="none" w:sz="0" w:space="0" w:color="auto"/>
        <w:bottom w:val="none" w:sz="0" w:space="0" w:color="auto"/>
        <w:right w:val="none" w:sz="0" w:space="0" w:color="auto"/>
      </w:divBdr>
    </w:div>
    <w:div w:id="2061786933">
      <w:bodyDiv w:val="1"/>
      <w:marLeft w:val="0"/>
      <w:marRight w:val="0"/>
      <w:marTop w:val="0"/>
      <w:marBottom w:val="0"/>
      <w:divBdr>
        <w:top w:val="none" w:sz="0" w:space="0" w:color="auto"/>
        <w:left w:val="none" w:sz="0" w:space="0" w:color="auto"/>
        <w:bottom w:val="none" w:sz="0" w:space="0" w:color="auto"/>
        <w:right w:val="none" w:sz="0" w:space="0" w:color="auto"/>
      </w:divBdr>
    </w:div>
    <w:div w:id="2062635234">
      <w:bodyDiv w:val="1"/>
      <w:marLeft w:val="0"/>
      <w:marRight w:val="0"/>
      <w:marTop w:val="0"/>
      <w:marBottom w:val="0"/>
      <w:divBdr>
        <w:top w:val="none" w:sz="0" w:space="0" w:color="auto"/>
        <w:left w:val="none" w:sz="0" w:space="0" w:color="auto"/>
        <w:bottom w:val="none" w:sz="0" w:space="0" w:color="auto"/>
        <w:right w:val="none" w:sz="0" w:space="0" w:color="auto"/>
      </w:divBdr>
    </w:div>
    <w:div w:id="2064474855">
      <w:bodyDiv w:val="1"/>
      <w:marLeft w:val="0"/>
      <w:marRight w:val="0"/>
      <w:marTop w:val="0"/>
      <w:marBottom w:val="0"/>
      <w:divBdr>
        <w:top w:val="none" w:sz="0" w:space="0" w:color="auto"/>
        <w:left w:val="none" w:sz="0" w:space="0" w:color="auto"/>
        <w:bottom w:val="none" w:sz="0" w:space="0" w:color="auto"/>
        <w:right w:val="none" w:sz="0" w:space="0" w:color="auto"/>
      </w:divBdr>
    </w:div>
    <w:div w:id="2065986322">
      <w:bodyDiv w:val="1"/>
      <w:marLeft w:val="0"/>
      <w:marRight w:val="0"/>
      <w:marTop w:val="0"/>
      <w:marBottom w:val="0"/>
      <w:divBdr>
        <w:top w:val="none" w:sz="0" w:space="0" w:color="auto"/>
        <w:left w:val="none" w:sz="0" w:space="0" w:color="auto"/>
        <w:bottom w:val="none" w:sz="0" w:space="0" w:color="auto"/>
        <w:right w:val="none" w:sz="0" w:space="0" w:color="auto"/>
      </w:divBdr>
    </w:div>
    <w:div w:id="2066950641">
      <w:bodyDiv w:val="1"/>
      <w:marLeft w:val="0"/>
      <w:marRight w:val="0"/>
      <w:marTop w:val="0"/>
      <w:marBottom w:val="0"/>
      <w:divBdr>
        <w:top w:val="none" w:sz="0" w:space="0" w:color="auto"/>
        <w:left w:val="none" w:sz="0" w:space="0" w:color="auto"/>
        <w:bottom w:val="none" w:sz="0" w:space="0" w:color="auto"/>
        <w:right w:val="none" w:sz="0" w:space="0" w:color="auto"/>
      </w:divBdr>
    </w:div>
    <w:div w:id="2067215648">
      <w:bodyDiv w:val="1"/>
      <w:marLeft w:val="0"/>
      <w:marRight w:val="0"/>
      <w:marTop w:val="0"/>
      <w:marBottom w:val="0"/>
      <w:divBdr>
        <w:top w:val="none" w:sz="0" w:space="0" w:color="auto"/>
        <w:left w:val="none" w:sz="0" w:space="0" w:color="auto"/>
        <w:bottom w:val="none" w:sz="0" w:space="0" w:color="auto"/>
        <w:right w:val="none" w:sz="0" w:space="0" w:color="auto"/>
      </w:divBdr>
    </w:div>
    <w:div w:id="2068141633">
      <w:bodyDiv w:val="1"/>
      <w:marLeft w:val="0"/>
      <w:marRight w:val="0"/>
      <w:marTop w:val="0"/>
      <w:marBottom w:val="0"/>
      <w:divBdr>
        <w:top w:val="none" w:sz="0" w:space="0" w:color="auto"/>
        <w:left w:val="none" w:sz="0" w:space="0" w:color="auto"/>
        <w:bottom w:val="none" w:sz="0" w:space="0" w:color="auto"/>
        <w:right w:val="none" w:sz="0" w:space="0" w:color="auto"/>
      </w:divBdr>
      <w:divsChild>
        <w:div w:id="1065420016">
          <w:marLeft w:val="0"/>
          <w:marRight w:val="0"/>
          <w:marTop w:val="0"/>
          <w:marBottom w:val="0"/>
          <w:divBdr>
            <w:top w:val="none" w:sz="0" w:space="0" w:color="auto"/>
            <w:left w:val="none" w:sz="0" w:space="0" w:color="auto"/>
            <w:bottom w:val="none" w:sz="0" w:space="0" w:color="auto"/>
            <w:right w:val="none" w:sz="0" w:space="0" w:color="auto"/>
          </w:divBdr>
        </w:div>
      </w:divsChild>
    </w:div>
    <w:div w:id="2070415395">
      <w:bodyDiv w:val="1"/>
      <w:marLeft w:val="0"/>
      <w:marRight w:val="0"/>
      <w:marTop w:val="0"/>
      <w:marBottom w:val="0"/>
      <w:divBdr>
        <w:top w:val="none" w:sz="0" w:space="0" w:color="auto"/>
        <w:left w:val="none" w:sz="0" w:space="0" w:color="auto"/>
        <w:bottom w:val="none" w:sz="0" w:space="0" w:color="auto"/>
        <w:right w:val="none" w:sz="0" w:space="0" w:color="auto"/>
      </w:divBdr>
    </w:div>
    <w:div w:id="2072149785">
      <w:bodyDiv w:val="1"/>
      <w:marLeft w:val="0"/>
      <w:marRight w:val="0"/>
      <w:marTop w:val="0"/>
      <w:marBottom w:val="0"/>
      <w:divBdr>
        <w:top w:val="none" w:sz="0" w:space="0" w:color="auto"/>
        <w:left w:val="none" w:sz="0" w:space="0" w:color="auto"/>
        <w:bottom w:val="none" w:sz="0" w:space="0" w:color="auto"/>
        <w:right w:val="none" w:sz="0" w:space="0" w:color="auto"/>
      </w:divBdr>
    </w:div>
    <w:div w:id="2072267947">
      <w:bodyDiv w:val="1"/>
      <w:marLeft w:val="0"/>
      <w:marRight w:val="0"/>
      <w:marTop w:val="0"/>
      <w:marBottom w:val="0"/>
      <w:divBdr>
        <w:top w:val="none" w:sz="0" w:space="0" w:color="auto"/>
        <w:left w:val="none" w:sz="0" w:space="0" w:color="auto"/>
        <w:bottom w:val="none" w:sz="0" w:space="0" w:color="auto"/>
        <w:right w:val="none" w:sz="0" w:space="0" w:color="auto"/>
      </w:divBdr>
    </w:div>
    <w:div w:id="2072339796">
      <w:bodyDiv w:val="1"/>
      <w:marLeft w:val="0"/>
      <w:marRight w:val="0"/>
      <w:marTop w:val="0"/>
      <w:marBottom w:val="0"/>
      <w:divBdr>
        <w:top w:val="none" w:sz="0" w:space="0" w:color="auto"/>
        <w:left w:val="none" w:sz="0" w:space="0" w:color="auto"/>
        <w:bottom w:val="none" w:sz="0" w:space="0" w:color="auto"/>
        <w:right w:val="none" w:sz="0" w:space="0" w:color="auto"/>
      </w:divBdr>
    </w:div>
    <w:div w:id="2072578080">
      <w:bodyDiv w:val="1"/>
      <w:marLeft w:val="0"/>
      <w:marRight w:val="0"/>
      <w:marTop w:val="0"/>
      <w:marBottom w:val="0"/>
      <w:divBdr>
        <w:top w:val="none" w:sz="0" w:space="0" w:color="auto"/>
        <w:left w:val="none" w:sz="0" w:space="0" w:color="auto"/>
        <w:bottom w:val="none" w:sz="0" w:space="0" w:color="auto"/>
        <w:right w:val="none" w:sz="0" w:space="0" w:color="auto"/>
      </w:divBdr>
    </w:div>
    <w:div w:id="2073848289">
      <w:bodyDiv w:val="1"/>
      <w:marLeft w:val="0"/>
      <w:marRight w:val="0"/>
      <w:marTop w:val="0"/>
      <w:marBottom w:val="0"/>
      <w:divBdr>
        <w:top w:val="none" w:sz="0" w:space="0" w:color="auto"/>
        <w:left w:val="none" w:sz="0" w:space="0" w:color="auto"/>
        <w:bottom w:val="none" w:sz="0" w:space="0" w:color="auto"/>
        <w:right w:val="none" w:sz="0" w:space="0" w:color="auto"/>
      </w:divBdr>
    </w:div>
    <w:div w:id="2074963247">
      <w:bodyDiv w:val="1"/>
      <w:marLeft w:val="0"/>
      <w:marRight w:val="0"/>
      <w:marTop w:val="0"/>
      <w:marBottom w:val="0"/>
      <w:divBdr>
        <w:top w:val="none" w:sz="0" w:space="0" w:color="auto"/>
        <w:left w:val="none" w:sz="0" w:space="0" w:color="auto"/>
        <w:bottom w:val="none" w:sz="0" w:space="0" w:color="auto"/>
        <w:right w:val="none" w:sz="0" w:space="0" w:color="auto"/>
      </w:divBdr>
    </w:div>
    <w:div w:id="2079089234">
      <w:bodyDiv w:val="1"/>
      <w:marLeft w:val="0"/>
      <w:marRight w:val="0"/>
      <w:marTop w:val="0"/>
      <w:marBottom w:val="0"/>
      <w:divBdr>
        <w:top w:val="none" w:sz="0" w:space="0" w:color="auto"/>
        <w:left w:val="none" w:sz="0" w:space="0" w:color="auto"/>
        <w:bottom w:val="none" w:sz="0" w:space="0" w:color="auto"/>
        <w:right w:val="none" w:sz="0" w:space="0" w:color="auto"/>
      </w:divBdr>
    </w:div>
    <w:div w:id="2079475457">
      <w:bodyDiv w:val="1"/>
      <w:marLeft w:val="0"/>
      <w:marRight w:val="0"/>
      <w:marTop w:val="0"/>
      <w:marBottom w:val="0"/>
      <w:divBdr>
        <w:top w:val="none" w:sz="0" w:space="0" w:color="auto"/>
        <w:left w:val="none" w:sz="0" w:space="0" w:color="auto"/>
        <w:bottom w:val="none" w:sz="0" w:space="0" w:color="auto"/>
        <w:right w:val="none" w:sz="0" w:space="0" w:color="auto"/>
      </w:divBdr>
    </w:div>
    <w:div w:id="2080245545">
      <w:bodyDiv w:val="1"/>
      <w:marLeft w:val="0"/>
      <w:marRight w:val="0"/>
      <w:marTop w:val="0"/>
      <w:marBottom w:val="0"/>
      <w:divBdr>
        <w:top w:val="none" w:sz="0" w:space="0" w:color="auto"/>
        <w:left w:val="none" w:sz="0" w:space="0" w:color="auto"/>
        <w:bottom w:val="none" w:sz="0" w:space="0" w:color="auto"/>
        <w:right w:val="none" w:sz="0" w:space="0" w:color="auto"/>
      </w:divBdr>
    </w:div>
    <w:div w:id="2080324018">
      <w:bodyDiv w:val="1"/>
      <w:marLeft w:val="0"/>
      <w:marRight w:val="0"/>
      <w:marTop w:val="0"/>
      <w:marBottom w:val="0"/>
      <w:divBdr>
        <w:top w:val="none" w:sz="0" w:space="0" w:color="auto"/>
        <w:left w:val="none" w:sz="0" w:space="0" w:color="auto"/>
        <w:bottom w:val="none" w:sz="0" w:space="0" w:color="auto"/>
        <w:right w:val="none" w:sz="0" w:space="0" w:color="auto"/>
      </w:divBdr>
    </w:div>
    <w:div w:id="2080785677">
      <w:bodyDiv w:val="1"/>
      <w:marLeft w:val="0"/>
      <w:marRight w:val="0"/>
      <w:marTop w:val="0"/>
      <w:marBottom w:val="0"/>
      <w:divBdr>
        <w:top w:val="none" w:sz="0" w:space="0" w:color="auto"/>
        <w:left w:val="none" w:sz="0" w:space="0" w:color="auto"/>
        <w:bottom w:val="none" w:sz="0" w:space="0" w:color="auto"/>
        <w:right w:val="none" w:sz="0" w:space="0" w:color="auto"/>
      </w:divBdr>
    </w:div>
    <w:div w:id="2080900786">
      <w:bodyDiv w:val="1"/>
      <w:marLeft w:val="0"/>
      <w:marRight w:val="0"/>
      <w:marTop w:val="0"/>
      <w:marBottom w:val="0"/>
      <w:divBdr>
        <w:top w:val="none" w:sz="0" w:space="0" w:color="auto"/>
        <w:left w:val="none" w:sz="0" w:space="0" w:color="auto"/>
        <w:bottom w:val="none" w:sz="0" w:space="0" w:color="auto"/>
        <w:right w:val="none" w:sz="0" w:space="0" w:color="auto"/>
      </w:divBdr>
    </w:div>
    <w:div w:id="2081512183">
      <w:bodyDiv w:val="1"/>
      <w:marLeft w:val="0"/>
      <w:marRight w:val="0"/>
      <w:marTop w:val="0"/>
      <w:marBottom w:val="0"/>
      <w:divBdr>
        <w:top w:val="none" w:sz="0" w:space="0" w:color="auto"/>
        <w:left w:val="none" w:sz="0" w:space="0" w:color="auto"/>
        <w:bottom w:val="none" w:sz="0" w:space="0" w:color="auto"/>
        <w:right w:val="none" w:sz="0" w:space="0" w:color="auto"/>
      </w:divBdr>
    </w:div>
    <w:div w:id="2082167254">
      <w:bodyDiv w:val="1"/>
      <w:marLeft w:val="0"/>
      <w:marRight w:val="0"/>
      <w:marTop w:val="0"/>
      <w:marBottom w:val="0"/>
      <w:divBdr>
        <w:top w:val="none" w:sz="0" w:space="0" w:color="auto"/>
        <w:left w:val="none" w:sz="0" w:space="0" w:color="auto"/>
        <w:bottom w:val="none" w:sz="0" w:space="0" w:color="auto"/>
        <w:right w:val="none" w:sz="0" w:space="0" w:color="auto"/>
      </w:divBdr>
    </w:div>
    <w:div w:id="2083746076">
      <w:bodyDiv w:val="1"/>
      <w:marLeft w:val="0"/>
      <w:marRight w:val="0"/>
      <w:marTop w:val="0"/>
      <w:marBottom w:val="0"/>
      <w:divBdr>
        <w:top w:val="none" w:sz="0" w:space="0" w:color="auto"/>
        <w:left w:val="none" w:sz="0" w:space="0" w:color="auto"/>
        <w:bottom w:val="none" w:sz="0" w:space="0" w:color="auto"/>
        <w:right w:val="none" w:sz="0" w:space="0" w:color="auto"/>
      </w:divBdr>
    </w:div>
    <w:div w:id="2084640307">
      <w:bodyDiv w:val="1"/>
      <w:marLeft w:val="0"/>
      <w:marRight w:val="0"/>
      <w:marTop w:val="0"/>
      <w:marBottom w:val="0"/>
      <w:divBdr>
        <w:top w:val="none" w:sz="0" w:space="0" w:color="auto"/>
        <w:left w:val="none" w:sz="0" w:space="0" w:color="auto"/>
        <w:bottom w:val="none" w:sz="0" w:space="0" w:color="auto"/>
        <w:right w:val="none" w:sz="0" w:space="0" w:color="auto"/>
      </w:divBdr>
    </w:div>
    <w:div w:id="2085832836">
      <w:bodyDiv w:val="1"/>
      <w:marLeft w:val="0"/>
      <w:marRight w:val="0"/>
      <w:marTop w:val="0"/>
      <w:marBottom w:val="0"/>
      <w:divBdr>
        <w:top w:val="none" w:sz="0" w:space="0" w:color="auto"/>
        <w:left w:val="none" w:sz="0" w:space="0" w:color="auto"/>
        <w:bottom w:val="none" w:sz="0" w:space="0" w:color="auto"/>
        <w:right w:val="none" w:sz="0" w:space="0" w:color="auto"/>
      </w:divBdr>
    </w:div>
    <w:div w:id="2086488329">
      <w:bodyDiv w:val="1"/>
      <w:marLeft w:val="0"/>
      <w:marRight w:val="0"/>
      <w:marTop w:val="0"/>
      <w:marBottom w:val="0"/>
      <w:divBdr>
        <w:top w:val="none" w:sz="0" w:space="0" w:color="auto"/>
        <w:left w:val="none" w:sz="0" w:space="0" w:color="auto"/>
        <w:bottom w:val="none" w:sz="0" w:space="0" w:color="auto"/>
        <w:right w:val="none" w:sz="0" w:space="0" w:color="auto"/>
      </w:divBdr>
    </w:div>
    <w:div w:id="2088183140">
      <w:bodyDiv w:val="1"/>
      <w:marLeft w:val="0"/>
      <w:marRight w:val="0"/>
      <w:marTop w:val="0"/>
      <w:marBottom w:val="0"/>
      <w:divBdr>
        <w:top w:val="none" w:sz="0" w:space="0" w:color="auto"/>
        <w:left w:val="none" w:sz="0" w:space="0" w:color="auto"/>
        <w:bottom w:val="none" w:sz="0" w:space="0" w:color="auto"/>
        <w:right w:val="none" w:sz="0" w:space="0" w:color="auto"/>
      </w:divBdr>
    </w:div>
    <w:div w:id="2088837748">
      <w:bodyDiv w:val="1"/>
      <w:marLeft w:val="0"/>
      <w:marRight w:val="0"/>
      <w:marTop w:val="0"/>
      <w:marBottom w:val="0"/>
      <w:divBdr>
        <w:top w:val="none" w:sz="0" w:space="0" w:color="auto"/>
        <w:left w:val="none" w:sz="0" w:space="0" w:color="auto"/>
        <w:bottom w:val="none" w:sz="0" w:space="0" w:color="auto"/>
        <w:right w:val="none" w:sz="0" w:space="0" w:color="auto"/>
      </w:divBdr>
    </w:div>
    <w:div w:id="2090535256">
      <w:bodyDiv w:val="1"/>
      <w:marLeft w:val="0"/>
      <w:marRight w:val="0"/>
      <w:marTop w:val="0"/>
      <w:marBottom w:val="0"/>
      <w:divBdr>
        <w:top w:val="none" w:sz="0" w:space="0" w:color="auto"/>
        <w:left w:val="none" w:sz="0" w:space="0" w:color="auto"/>
        <w:bottom w:val="none" w:sz="0" w:space="0" w:color="auto"/>
        <w:right w:val="none" w:sz="0" w:space="0" w:color="auto"/>
      </w:divBdr>
    </w:div>
    <w:div w:id="2091654371">
      <w:bodyDiv w:val="1"/>
      <w:marLeft w:val="0"/>
      <w:marRight w:val="0"/>
      <w:marTop w:val="0"/>
      <w:marBottom w:val="0"/>
      <w:divBdr>
        <w:top w:val="none" w:sz="0" w:space="0" w:color="auto"/>
        <w:left w:val="none" w:sz="0" w:space="0" w:color="auto"/>
        <w:bottom w:val="none" w:sz="0" w:space="0" w:color="auto"/>
        <w:right w:val="none" w:sz="0" w:space="0" w:color="auto"/>
      </w:divBdr>
    </w:div>
    <w:div w:id="2093887696">
      <w:bodyDiv w:val="1"/>
      <w:marLeft w:val="0"/>
      <w:marRight w:val="0"/>
      <w:marTop w:val="0"/>
      <w:marBottom w:val="0"/>
      <w:divBdr>
        <w:top w:val="none" w:sz="0" w:space="0" w:color="auto"/>
        <w:left w:val="none" w:sz="0" w:space="0" w:color="auto"/>
        <w:bottom w:val="none" w:sz="0" w:space="0" w:color="auto"/>
        <w:right w:val="none" w:sz="0" w:space="0" w:color="auto"/>
      </w:divBdr>
    </w:div>
    <w:div w:id="2094277454">
      <w:bodyDiv w:val="1"/>
      <w:marLeft w:val="0"/>
      <w:marRight w:val="0"/>
      <w:marTop w:val="0"/>
      <w:marBottom w:val="0"/>
      <w:divBdr>
        <w:top w:val="none" w:sz="0" w:space="0" w:color="auto"/>
        <w:left w:val="none" w:sz="0" w:space="0" w:color="auto"/>
        <w:bottom w:val="none" w:sz="0" w:space="0" w:color="auto"/>
        <w:right w:val="none" w:sz="0" w:space="0" w:color="auto"/>
      </w:divBdr>
    </w:div>
    <w:div w:id="2094351876">
      <w:bodyDiv w:val="1"/>
      <w:marLeft w:val="0"/>
      <w:marRight w:val="0"/>
      <w:marTop w:val="0"/>
      <w:marBottom w:val="0"/>
      <w:divBdr>
        <w:top w:val="none" w:sz="0" w:space="0" w:color="auto"/>
        <w:left w:val="none" w:sz="0" w:space="0" w:color="auto"/>
        <w:bottom w:val="none" w:sz="0" w:space="0" w:color="auto"/>
        <w:right w:val="none" w:sz="0" w:space="0" w:color="auto"/>
      </w:divBdr>
    </w:div>
    <w:div w:id="2095277176">
      <w:bodyDiv w:val="1"/>
      <w:marLeft w:val="0"/>
      <w:marRight w:val="0"/>
      <w:marTop w:val="0"/>
      <w:marBottom w:val="0"/>
      <w:divBdr>
        <w:top w:val="none" w:sz="0" w:space="0" w:color="auto"/>
        <w:left w:val="none" w:sz="0" w:space="0" w:color="auto"/>
        <w:bottom w:val="none" w:sz="0" w:space="0" w:color="auto"/>
        <w:right w:val="none" w:sz="0" w:space="0" w:color="auto"/>
      </w:divBdr>
    </w:div>
    <w:div w:id="2096856386">
      <w:bodyDiv w:val="1"/>
      <w:marLeft w:val="0"/>
      <w:marRight w:val="0"/>
      <w:marTop w:val="0"/>
      <w:marBottom w:val="0"/>
      <w:divBdr>
        <w:top w:val="none" w:sz="0" w:space="0" w:color="auto"/>
        <w:left w:val="none" w:sz="0" w:space="0" w:color="auto"/>
        <w:bottom w:val="none" w:sz="0" w:space="0" w:color="auto"/>
        <w:right w:val="none" w:sz="0" w:space="0" w:color="auto"/>
      </w:divBdr>
    </w:div>
    <w:div w:id="2098869379">
      <w:bodyDiv w:val="1"/>
      <w:marLeft w:val="0"/>
      <w:marRight w:val="0"/>
      <w:marTop w:val="0"/>
      <w:marBottom w:val="0"/>
      <w:divBdr>
        <w:top w:val="none" w:sz="0" w:space="0" w:color="auto"/>
        <w:left w:val="none" w:sz="0" w:space="0" w:color="auto"/>
        <w:bottom w:val="none" w:sz="0" w:space="0" w:color="auto"/>
        <w:right w:val="none" w:sz="0" w:space="0" w:color="auto"/>
      </w:divBdr>
    </w:div>
    <w:div w:id="2099210782">
      <w:bodyDiv w:val="1"/>
      <w:marLeft w:val="0"/>
      <w:marRight w:val="0"/>
      <w:marTop w:val="0"/>
      <w:marBottom w:val="0"/>
      <w:divBdr>
        <w:top w:val="none" w:sz="0" w:space="0" w:color="auto"/>
        <w:left w:val="none" w:sz="0" w:space="0" w:color="auto"/>
        <w:bottom w:val="none" w:sz="0" w:space="0" w:color="auto"/>
        <w:right w:val="none" w:sz="0" w:space="0" w:color="auto"/>
      </w:divBdr>
    </w:div>
    <w:div w:id="2099400905">
      <w:bodyDiv w:val="1"/>
      <w:marLeft w:val="0"/>
      <w:marRight w:val="0"/>
      <w:marTop w:val="0"/>
      <w:marBottom w:val="0"/>
      <w:divBdr>
        <w:top w:val="none" w:sz="0" w:space="0" w:color="auto"/>
        <w:left w:val="none" w:sz="0" w:space="0" w:color="auto"/>
        <w:bottom w:val="none" w:sz="0" w:space="0" w:color="auto"/>
        <w:right w:val="none" w:sz="0" w:space="0" w:color="auto"/>
      </w:divBdr>
    </w:div>
    <w:div w:id="2100177061">
      <w:bodyDiv w:val="1"/>
      <w:marLeft w:val="0"/>
      <w:marRight w:val="0"/>
      <w:marTop w:val="0"/>
      <w:marBottom w:val="0"/>
      <w:divBdr>
        <w:top w:val="none" w:sz="0" w:space="0" w:color="auto"/>
        <w:left w:val="none" w:sz="0" w:space="0" w:color="auto"/>
        <w:bottom w:val="none" w:sz="0" w:space="0" w:color="auto"/>
        <w:right w:val="none" w:sz="0" w:space="0" w:color="auto"/>
      </w:divBdr>
    </w:div>
    <w:div w:id="2100516679">
      <w:bodyDiv w:val="1"/>
      <w:marLeft w:val="0"/>
      <w:marRight w:val="0"/>
      <w:marTop w:val="0"/>
      <w:marBottom w:val="0"/>
      <w:divBdr>
        <w:top w:val="none" w:sz="0" w:space="0" w:color="auto"/>
        <w:left w:val="none" w:sz="0" w:space="0" w:color="auto"/>
        <w:bottom w:val="none" w:sz="0" w:space="0" w:color="auto"/>
        <w:right w:val="none" w:sz="0" w:space="0" w:color="auto"/>
      </w:divBdr>
    </w:div>
    <w:div w:id="2104186846">
      <w:bodyDiv w:val="1"/>
      <w:marLeft w:val="0"/>
      <w:marRight w:val="0"/>
      <w:marTop w:val="0"/>
      <w:marBottom w:val="0"/>
      <w:divBdr>
        <w:top w:val="none" w:sz="0" w:space="0" w:color="auto"/>
        <w:left w:val="none" w:sz="0" w:space="0" w:color="auto"/>
        <w:bottom w:val="none" w:sz="0" w:space="0" w:color="auto"/>
        <w:right w:val="none" w:sz="0" w:space="0" w:color="auto"/>
      </w:divBdr>
    </w:div>
    <w:div w:id="2104568509">
      <w:bodyDiv w:val="1"/>
      <w:marLeft w:val="0"/>
      <w:marRight w:val="0"/>
      <w:marTop w:val="0"/>
      <w:marBottom w:val="0"/>
      <w:divBdr>
        <w:top w:val="none" w:sz="0" w:space="0" w:color="auto"/>
        <w:left w:val="none" w:sz="0" w:space="0" w:color="auto"/>
        <w:bottom w:val="none" w:sz="0" w:space="0" w:color="auto"/>
        <w:right w:val="none" w:sz="0" w:space="0" w:color="auto"/>
      </w:divBdr>
    </w:div>
    <w:div w:id="2104568712">
      <w:bodyDiv w:val="1"/>
      <w:marLeft w:val="0"/>
      <w:marRight w:val="0"/>
      <w:marTop w:val="0"/>
      <w:marBottom w:val="0"/>
      <w:divBdr>
        <w:top w:val="none" w:sz="0" w:space="0" w:color="auto"/>
        <w:left w:val="none" w:sz="0" w:space="0" w:color="auto"/>
        <w:bottom w:val="none" w:sz="0" w:space="0" w:color="auto"/>
        <w:right w:val="none" w:sz="0" w:space="0" w:color="auto"/>
      </w:divBdr>
    </w:div>
    <w:div w:id="2105413678">
      <w:bodyDiv w:val="1"/>
      <w:marLeft w:val="0"/>
      <w:marRight w:val="0"/>
      <w:marTop w:val="0"/>
      <w:marBottom w:val="0"/>
      <w:divBdr>
        <w:top w:val="none" w:sz="0" w:space="0" w:color="auto"/>
        <w:left w:val="none" w:sz="0" w:space="0" w:color="auto"/>
        <w:bottom w:val="none" w:sz="0" w:space="0" w:color="auto"/>
        <w:right w:val="none" w:sz="0" w:space="0" w:color="auto"/>
      </w:divBdr>
    </w:div>
    <w:div w:id="2105690475">
      <w:bodyDiv w:val="1"/>
      <w:marLeft w:val="0"/>
      <w:marRight w:val="0"/>
      <w:marTop w:val="0"/>
      <w:marBottom w:val="0"/>
      <w:divBdr>
        <w:top w:val="none" w:sz="0" w:space="0" w:color="auto"/>
        <w:left w:val="none" w:sz="0" w:space="0" w:color="auto"/>
        <w:bottom w:val="none" w:sz="0" w:space="0" w:color="auto"/>
        <w:right w:val="none" w:sz="0" w:space="0" w:color="auto"/>
      </w:divBdr>
    </w:div>
    <w:div w:id="2106420397">
      <w:bodyDiv w:val="1"/>
      <w:marLeft w:val="0"/>
      <w:marRight w:val="0"/>
      <w:marTop w:val="0"/>
      <w:marBottom w:val="0"/>
      <w:divBdr>
        <w:top w:val="none" w:sz="0" w:space="0" w:color="auto"/>
        <w:left w:val="none" w:sz="0" w:space="0" w:color="auto"/>
        <w:bottom w:val="none" w:sz="0" w:space="0" w:color="auto"/>
        <w:right w:val="none" w:sz="0" w:space="0" w:color="auto"/>
      </w:divBdr>
    </w:div>
    <w:div w:id="2107535564">
      <w:bodyDiv w:val="1"/>
      <w:marLeft w:val="0"/>
      <w:marRight w:val="0"/>
      <w:marTop w:val="0"/>
      <w:marBottom w:val="0"/>
      <w:divBdr>
        <w:top w:val="none" w:sz="0" w:space="0" w:color="auto"/>
        <w:left w:val="none" w:sz="0" w:space="0" w:color="auto"/>
        <w:bottom w:val="none" w:sz="0" w:space="0" w:color="auto"/>
        <w:right w:val="none" w:sz="0" w:space="0" w:color="auto"/>
      </w:divBdr>
    </w:div>
    <w:div w:id="2108230062">
      <w:bodyDiv w:val="1"/>
      <w:marLeft w:val="0"/>
      <w:marRight w:val="0"/>
      <w:marTop w:val="0"/>
      <w:marBottom w:val="0"/>
      <w:divBdr>
        <w:top w:val="none" w:sz="0" w:space="0" w:color="auto"/>
        <w:left w:val="none" w:sz="0" w:space="0" w:color="auto"/>
        <w:bottom w:val="none" w:sz="0" w:space="0" w:color="auto"/>
        <w:right w:val="none" w:sz="0" w:space="0" w:color="auto"/>
      </w:divBdr>
    </w:div>
    <w:div w:id="2108498970">
      <w:bodyDiv w:val="1"/>
      <w:marLeft w:val="0"/>
      <w:marRight w:val="0"/>
      <w:marTop w:val="0"/>
      <w:marBottom w:val="0"/>
      <w:divBdr>
        <w:top w:val="none" w:sz="0" w:space="0" w:color="auto"/>
        <w:left w:val="none" w:sz="0" w:space="0" w:color="auto"/>
        <w:bottom w:val="none" w:sz="0" w:space="0" w:color="auto"/>
        <w:right w:val="none" w:sz="0" w:space="0" w:color="auto"/>
      </w:divBdr>
    </w:div>
    <w:div w:id="2108959653">
      <w:bodyDiv w:val="1"/>
      <w:marLeft w:val="0"/>
      <w:marRight w:val="0"/>
      <w:marTop w:val="0"/>
      <w:marBottom w:val="0"/>
      <w:divBdr>
        <w:top w:val="none" w:sz="0" w:space="0" w:color="auto"/>
        <w:left w:val="none" w:sz="0" w:space="0" w:color="auto"/>
        <w:bottom w:val="none" w:sz="0" w:space="0" w:color="auto"/>
        <w:right w:val="none" w:sz="0" w:space="0" w:color="auto"/>
      </w:divBdr>
    </w:div>
    <w:div w:id="2109618579">
      <w:bodyDiv w:val="1"/>
      <w:marLeft w:val="0"/>
      <w:marRight w:val="0"/>
      <w:marTop w:val="0"/>
      <w:marBottom w:val="0"/>
      <w:divBdr>
        <w:top w:val="none" w:sz="0" w:space="0" w:color="auto"/>
        <w:left w:val="none" w:sz="0" w:space="0" w:color="auto"/>
        <w:bottom w:val="none" w:sz="0" w:space="0" w:color="auto"/>
        <w:right w:val="none" w:sz="0" w:space="0" w:color="auto"/>
      </w:divBdr>
    </w:div>
    <w:div w:id="2110461649">
      <w:bodyDiv w:val="1"/>
      <w:marLeft w:val="0"/>
      <w:marRight w:val="0"/>
      <w:marTop w:val="0"/>
      <w:marBottom w:val="0"/>
      <w:divBdr>
        <w:top w:val="none" w:sz="0" w:space="0" w:color="auto"/>
        <w:left w:val="none" w:sz="0" w:space="0" w:color="auto"/>
        <w:bottom w:val="none" w:sz="0" w:space="0" w:color="auto"/>
        <w:right w:val="none" w:sz="0" w:space="0" w:color="auto"/>
      </w:divBdr>
    </w:div>
    <w:div w:id="2112702239">
      <w:bodyDiv w:val="1"/>
      <w:marLeft w:val="0"/>
      <w:marRight w:val="0"/>
      <w:marTop w:val="0"/>
      <w:marBottom w:val="0"/>
      <w:divBdr>
        <w:top w:val="none" w:sz="0" w:space="0" w:color="auto"/>
        <w:left w:val="none" w:sz="0" w:space="0" w:color="auto"/>
        <w:bottom w:val="none" w:sz="0" w:space="0" w:color="auto"/>
        <w:right w:val="none" w:sz="0" w:space="0" w:color="auto"/>
      </w:divBdr>
    </w:div>
    <w:div w:id="2112821708">
      <w:bodyDiv w:val="1"/>
      <w:marLeft w:val="0"/>
      <w:marRight w:val="0"/>
      <w:marTop w:val="0"/>
      <w:marBottom w:val="0"/>
      <w:divBdr>
        <w:top w:val="none" w:sz="0" w:space="0" w:color="auto"/>
        <w:left w:val="none" w:sz="0" w:space="0" w:color="auto"/>
        <w:bottom w:val="none" w:sz="0" w:space="0" w:color="auto"/>
        <w:right w:val="none" w:sz="0" w:space="0" w:color="auto"/>
      </w:divBdr>
    </w:div>
    <w:div w:id="2113282193">
      <w:bodyDiv w:val="1"/>
      <w:marLeft w:val="0"/>
      <w:marRight w:val="0"/>
      <w:marTop w:val="0"/>
      <w:marBottom w:val="0"/>
      <w:divBdr>
        <w:top w:val="none" w:sz="0" w:space="0" w:color="auto"/>
        <w:left w:val="none" w:sz="0" w:space="0" w:color="auto"/>
        <w:bottom w:val="none" w:sz="0" w:space="0" w:color="auto"/>
        <w:right w:val="none" w:sz="0" w:space="0" w:color="auto"/>
      </w:divBdr>
    </w:div>
    <w:div w:id="2115979438">
      <w:bodyDiv w:val="1"/>
      <w:marLeft w:val="0"/>
      <w:marRight w:val="0"/>
      <w:marTop w:val="0"/>
      <w:marBottom w:val="0"/>
      <w:divBdr>
        <w:top w:val="none" w:sz="0" w:space="0" w:color="auto"/>
        <w:left w:val="none" w:sz="0" w:space="0" w:color="auto"/>
        <w:bottom w:val="none" w:sz="0" w:space="0" w:color="auto"/>
        <w:right w:val="none" w:sz="0" w:space="0" w:color="auto"/>
      </w:divBdr>
    </w:div>
    <w:div w:id="2117141285">
      <w:bodyDiv w:val="1"/>
      <w:marLeft w:val="0"/>
      <w:marRight w:val="0"/>
      <w:marTop w:val="0"/>
      <w:marBottom w:val="0"/>
      <w:divBdr>
        <w:top w:val="none" w:sz="0" w:space="0" w:color="auto"/>
        <w:left w:val="none" w:sz="0" w:space="0" w:color="auto"/>
        <w:bottom w:val="none" w:sz="0" w:space="0" w:color="auto"/>
        <w:right w:val="none" w:sz="0" w:space="0" w:color="auto"/>
      </w:divBdr>
    </w:div>
    <w:div w:id="2117363738">
      <w:bodyDiv w:val="1"/>
      <w:marLeft w:val="0"/>
      <w:marRight w:val="0"/>
      <w:marTop w:val="0"/>
      <w:marBottom w:val="0"/>
      <w:divBdr>
        <w:top w:val="none" w:sz="0" w:space="0" w:color="auto"/>
        <w:left w:val="none" w:sz="0" w:space="0" w:color="auto"/>
        <w:bottom w:val="none" w:sz="0" w:space="0" w:color="auto"/>
        <w:right w:val="none" w:sz="0" w:space="0" w:color="auto"/>
      </w:divBdr>
    </w:div>
    <w:div w:id="2117945033">
      <w:bodyDiv w:val="1"/>
      <w:marLeft w:val="0"/>
      <w:marRight w:val="0"/>
      <w:marTop w:val="0"/>
      <w:marBottom w:val="0"/>
      <w:divBdr>
        <w:top w:val="none" w:sz="0" w:space="0" w:color="auto"/>
        <w:left w:val="none" w:sz="0" w:space="0" w:color="auto"/>
        <w:bottom w:val="none" w:sz="0" w:space="0" w:color="auto"/>
        <w:right w:val="none" w:sz="0" w:space="0" w:color="auto"/>
      </w:divBdr>
    </w:div>
    <w:div w:id="2118481000">
      <w:bodyDiv w:val="1"/>
      <w:marLeft w:val="0"/>
      <w:marRight w:val="0"/>
      <w:marTop w:val="0"/>
      <w:marBottom w:val="0"/>
      <w:divBdr>
        <w:top w:val="none" w:sz="0" w:space="0" w:color="auto"/>
        <w:left w:val="none" w:sz="0" w:space="0" w:color="auto"/>
        <w:bottom w:val="none" w:sz="0" w:space="0" w:color="auto"/>
        <w:right w:val="none" w:sz="0" w:space="0" w:color="auto"/>
      </w:divBdr>
      <w:divsChild>
        <w:div w:id="1041787414">
          <w:marLeft w:val="0"/>
          <w:marRight w:val="0"/>
          <w:marTop w:val="0"/>
          <w:marBottom w:val="0"/>
          <w:divBdr>
            <w:top w:val="none" w:sz="0" w:space="0" w:color="auto"/>
            <w:left w:val="none" w:sz="0" w:space="0" w:color="auto"/>
            <w:bottom w:val="none" w:sz="0" w:space="0" w:color="auto"/>
            <w:right w:val="none" w:sz="0" w:space="0" w:color="auto"/>
          </w:divBdr>
        </w:div>
      </w:divsChild>
    </w:div>
    <w:div w:id="2120025767">
      <w:bodyDiv w:val="1"/>
      <w:marLeft w:val="0"/>
      <w:marRight w:val="0"/>
      <w:marTop w:val="0"/>
      <w:marBottom w:val="0"/>
      <w:divBdr>
        <w:top w:val="none" w:sz="0" w:space="0" w:color="auto"/>
        <w:left w:val="none" w:sz="0" w:space="0" w:color="auto"/>
        <w:bottom w:val="none" w:sz="0" w:space="0" w:color="auto"/>
        <w:right w:val="none" w:sz="0" w:space="0" w:color="auto"/>
      </w:divBdr>
    </w:div>
    <w:div w:id="2122021498">
      <w:bodyDiv w:val="1"/>
      <w:marLeft w:val="0"/>
      <w:marRight w:val="0"/>
      <w:marTop w:val="0"/>
      <w:marBottom w:val="0"/>
      <w:divBdr>
        <w:top w:val="none" w:sz="0" w:space="0" w:color="auto"/>
        <w:left w:val="none" w:sz="0" w:space="0" w:color="auto"/>
        <w:bottom w:val="none" w:sz="0" w:space="0" w:color="auto"/>
        <w:right w:val="none" w:sz="0" w:space="0" w:color="auto"/>
      </w:divBdr>
    </w:div>
    <w:div w:id="2123262281">
      <w:bodyDiv w:val="1"/>
      <w:marLeft w:val="0"/>
      <w:marRight w:val="0"/>
      <w:marTop w:val="0"/>
      <w:marBottom w:val="0"/>
      <w:divBdr>
        <w:top w:val="none" w:sz="0" w:space="0" w:color="auto"/>
        <w:left w:val="none" w:sz="0" w:space="0" w:color="auto"/>
        <w:bottom w:val="none" w:sz="0" w:space="0" w:color="auto"/>
        <w:right w:val="none" w:sz="0" w:space="0" w:color="auto"/>
      </w:divBdr>
    </w:div>
    <w:div w:id="2124496850">
      <w:bodyDiv w:val="1"/>
      <w:marLeft w:val="0"/>
      <w:marRight w:val="0"/>
      <w:marTop w:val="0"/>
      <w:marBottom w:val="0"/>
      <w:divBdr>
        <w:top w:val="none" w:sz="0" w:space="0" w:color="auto"/>
        <w:left w:val="none" w:sz="0" w:space="0" w:color="auto"/>
        <w:bottom w:val="none" w:sz="0" w:space="0" w:color="auto"/>
        <w:right w:val="none" w:sz="0" w:space="0" w:color="auto"/>
      </w:divBdr>
    </w:div>
    <w:div w:id="2127655645">
      <w:bodyDiv w:val="1"/>
      <w:marLeft w:val="0"/>
      <w:marRight w:val="0"/>
      <w:marTop w:val="0"/>
      <w:marBottom w:val="0"/>
      <w:divBdr>
        <w:top w:val="none" w:sz="0" w:space="0" w:color="auto"/>
        <w:left w:val="none" w:sz="0" w:space="0" w:color="auto"/>
        <w:bottom w:val="none" w:sz="0" w:space="0" w:color="auto"/>
        <w:right w:val="none" w:sz="0" w:space="0" w:color="auto"/>
      </w:divBdr>
    </w:div>
    <w:div w:id="2127960501">
      <w:bodyDiv w:val="1"/>
      <w:marLeft w:val="0"/>
      <w:marRight w:val="0"/>
      <w:marTop w:val="0"/>
      <w:marBottom w:val="0"/>
      <w:divBdr>
        <w:top w:val="none" w:sz="0" w:space="0" w:color="auto"/>
        <w:left w:val="none" w:sz="0" w:space="0" w:color="auto"/>
        <w:bottom w:val="none" w:sz="0" w:space="0" w:color="auto"/>
        <w:right w:val="none" w:sz="0" w:space="0" w:color="auto"/>
      </w:divBdr>
    </w:div>
    <w:div w:id="2128428403">
      <w:bodyDiv w:val="1"/>
      <w:marLeft w:val="0"/>
      <w:marRight w:val="0"/>
      <w:marTop w:val="0"/>
      <w:marBottom w:val="0"/>
      <w:divBdr>
        <w:top w:val="none" w:sz="0" w:space="0" w:color="auto"/>
        <w:left w:val="none" w:sz="0" w:space="0" w:color="auto"/>
        <w:bottom w:val="none" w:sz="0" w:space="0" w:color="auto"/>
        <w:right w:val="none" w:sz="0" w:space="0" w:color="auto"/>
      </w:divBdr>
    </w:div>
    <w:div w:id="2128964176">
      <w:bodyDiv w:val="1"/>
      <w:marLeft w:val="0"/>
      <w:marRight w:val="0"/>
      <w:marTop w:val="0"/>
      <w:marBottom w:val="0"/>
      <w:divBdr>
        <w:top w:val="none" w:sz="0" w:space="0" w:color="auto"/>
        <w:left w:val="none" w:sz="0" w:space="0" w:color="auto"/>
        <w:bottom w:val="none" w:sz="0" w:space="0" w:color="auto"/>
        <w:right w:val="none" w:sz="0" w:space="0" w:color="auto"/>
      </w:divBdr>
    </w:div>
    <w:div w:id="2129082746">
      <w:bodyDiv w:val="1"/>
      <w:marLeft w:val="0"/>
      <w:marRight w:val="0"/>
      <w:marTop w:val="0"/>
      <w:marBottom w:val="0"/>
      <w:divBdr>
        <w:top w:val="none" w:sz="0" w:space="0" w:color="auto"/>
        <w:left w:val="none" w:sz="0" w:space="0" w:color="auto"/>
        <w:bottom w:val="none" w:sz="0" w:space="0" w:color="auto"/>
        <w:right w:val="none" w:sz="0" w:space="0" w:color="auto"/>
      </w:divBdr>
    </w:div>
    <w:div w:id="2129421948">
      <w:bodyDiv w:val="1"/>
      <w:marLeft w:val="0"/>
      <w:marRight w:val="0"/>
      <w:marTop w:val="0"/>
      <w:marBottom w:val="0"/>
      <w:divBdr>
        <w:top w:val="none" w:sz="0" w:space="0" w:color="auto"/>
        <w:left w:val="none" w:sz="0" w:space="0" w:color="auto"/>
        <w:bottom w:val="none" w:sz="0" w:space="0" w:color="auto"/>
        <w:right w:val="none" w:sz="0" w:space="0" w:color="auto"/>
      </w:divBdr>
    </w:div>
    <w:div w:id="2129623577">
      <w:bodyDiv w:val="1"/>
      <w:marLeft w:val="0"/>
      <w:marRight w:val="0"/>
      <w:marTop w:val="0"/>
      <w:marBottom w:val="0"/>
      <w:divBdr>
        <w:top w:val="none" w:sz="0" w:space="0" w:color="auto"/>
        <w:left w:val="none" w:sz="0" w:space="0" w:color="auto"/>
        <w:bottom w:val="none" w:sz="0" w:space="0" w:color="auto"/>
        <w:right w:val="none" w:sz="0" w:space="0" w:color="auto"/>
      </w:divBdr>
    </w:div>
    <w:div w:id="2130200915">
      <w:bodyDiv w:val="1"/>
      <w:marLeft w:val="0"/>
      <w:marRight w:val="0"/>
      <w:marTop w:val="0"/>
      <w:marBottom w:val="0"/>
      <w:divBdr>
        <w:top w:val="none" w:sz="0" w:space="0" w:color="auto"/>
        <w:left w:val="none" w:sz="0" w:space="0" w:color="auto"/>
        <w:bottom w:val="none" w:sz="0" w:space="0" w:color="auto"/>
        <w:right w:val="none" w:sz="0" w:space="0" w:color="auto"/>
      </w:divBdr>
    </w:div>
    <w:div w:id="2130511335">
      <w:bodyDiv w:val="1"/>
      <w:marLeft w:val="0"/>
      <w:marRight w:val="0"/>
      <w:marTop w:val="0"/>
      <w:marBottom w:val="0"/>
      <w:divBdr>
        <w:top w:val="none" w:sz="0" w:space="0" w:color="auto"/>
        <w:left w:val="none" w:sz="0" w:space="0" w:color="auto"/>
        <w:bottom w:val="none" w:sz="0" w:space="0" w:color="auto"/>
        <w:right w:val="none" w:sz="0" w:space="0" w:color="auto"/>
      </w:divBdr>
    </w:div>
    <w:div w:id="2131168926">
      <w:bodyDiv w:val="1"/>
      <w:marLeft w:val="0"/>
      <w:marRight w:val="0"/>
      <w:marTop w:val="0"/>
      <w:marBottom w:val="0"/>
      <w:divBdr>
        <w:top w:val="none" w:sz="0" w:space="0" w:color="auto"/>
        <w:left w:val="none" w:sz="0" w:space="0" w:color="auto"/>
        <w:bottom w:val="none" w:sz="0" w:space="0" w:color="auto"/>
        <w:right w:val="none" w:sz="0" w:space="0" w:color="auto"/>
      </w:divBdr>
    </w:div>
    <w:div w:id="2132699474">
      <w:bodyDiv w:val="1"/>
      <w:marLeft w:val="0"/>
      <w:marRight w:val="0"/>
      <w:marTop w:val="0"/>
      <w:marBottom w:val="0"/>
      <w:divBdr>
        <w:top w:val="none" w:sz="0" w:space="0" w:color="auto"/>
        <w:left w:val="none" w:sz="0" w:space="0" w:color="auto"/>
        <w:bottom w:val="none" w:sz="0" w:space="0" w:color="auto"/>
        <w:right w:val="none" w:sz="0" w:space="0" w:color="auto"/>
      </w:divBdr>
    </w:div>
    <w:div w:id="2133092150">
      <w:bodyDiv w:val="1"/>
      <w:marLeft w:val="0"/>
      <w:marRight w:val="0"/>
      <w:marTop w:val="0"/>
      <w:marBottom w:val="0"/>
      <w:divBdr>
        <w:top w:val="none" w:sz="0" w:space="0" w:color="auto"/>
        <w:left w:val="none" w:sz="0" w:space="0" w:color="auto"/>
        <w:bottom w:val="none" w:sz="0" w:space="0" w:color="auto"/>
        <w:right w:val="none" w:sz="0" w:space="0" w:color="auto"/>
      </w:divBdr>
    </w:div>
    <w:div w:id="2133092758">
      <w:bodyDiv w:val="1"/>
      <w:marLeft w:val="0"/>
      <w:marRight w:val="0"/>
      <w:marTop w:val="0"/>
      <w:marBottom w:val="0"/>
      <w:divBdr>
        <w:top w:val="none" w:sz="0" w:space="0" w:color="auto"/>
        <w:left w:val="none" w:sz="0" w:space="0" w:color="auto"/>
        <w:bottom w:val="none" w:sz="0" w:space="0" w:color="auto"/>
        <w:right w:val="none" w:sz="0" w:space="0" w:color="auto"/>
      </w:divBdr>
    </w:div>
    <w:div w:id="2133591168">
      <w:bodyDiv w:val="1"/>
      <w:marLeft w:val="0"/>
      <w:marRight w:val="0"/>
      <w:marTop w:val="0"/>
      <w:marBottom w:val="0"/>
      <w:divBdr>
        <w:top w:val="none" w:sz="0" w:space="0" w:color="auto"/>
        <w:left w:val="none" w:sz="0" w:space="0" w:color="auto"/>
        <w:bottom w:val="none" w:sz="0" w:space="0" w:color="auto"/>
        <w:right w:val="none" w:sz="0" w:space="0" w:color="auto"/>
      </w:divBdr>
    </w:div>
    <w:div w:id="2137092438">
      <w:bodyDiv w:val="1"/>
      <w:marLeft w:val="0"/>
      <w:marRight w:val="0"/>
      <w:marTop w:val="0"/>
      <w:marBottom w:val="0"/>
      <w:divBdr>
        <w:top w:val="none" w:sz="0" w:space="0" w:color="auto"/>
        <w:left w:val="none" w:sz="0" w:space="0" w:color="auto"/>
        <w:bottom w:val="none" w:sz="0" w:space="0" w:color="auto"/>
        <w:right w:val="none" w:sz="0" w:space="0" w:color="auto"/>
      </w:divBdr>
    </w:div>
    <w:div w:id="2137210601">
      <w:bodyDiv w:val="1"/>
      <w:marLeft w:val="0"/>
      <w:marRight w:val="0"/>
      <w:marTop w:val="0"/>
      <w:marBottom w:val="0"/>
      <w:divBdr>
        <w:top w:val="none" w:sz="0" w:space="0" w:color="auto"/>
        <w:left w:val="none" w:sz="0" w:space="0" w:color="auto"/>
        <w:bottom w:val="none" w:sz="0" w:space="0" w:color="auto"/>
        <w:right w:val="none" w:sz="0" w:space="0" w:color="auto"/>
      </w:divBdr>
    </w:div>
    <w:div w:id="2140030952">
      <w:bodyDiv w:val="1"/>
      <w:marLeft w:val="0"/>
      <w:marRight w:val="0"/>
      <w:marTop w:val="0"/>
      <w:marBottom w:val="0"/>
      <w:divBdr>
        <w:top w:val="none" w:sz="0" w:space="0" w:color="auto"/>
        <w:left w:val="none" w:sz="0" w:space="0" w:color="auto"/>
        <w:bottom w:val="none" w:sz="0" w:space="0" w:color="auto"/>
        <w:right w:val="none" w:sz="0" w:space="0" w:color="auto"/>
      </w:divBdr>
    </w:div>
    <w:div w:id="2140224573">
      <w:bodyDiv w:val="1"/>
      <w:marLeft w:val="0"/>
      <w:marRight w:val="0"/>
      <w:marTop w:val="0"/>
      <w:marBottom w:val="0"/>
      <w:divBdr>
        <w:top w:val="none" w:sz="0" w:space="0" w:color="auto"/>
        <w:left w:val="none" w:sz="0" w:space="0" w:color="auto"/>
        <w:bottom w:val="none" w:sz="0" w:space="0" w:color="auto"/>
        <w:right w:val="none" w:sz="0" w:space="0" w:color="auto"/>
      </w:divBdr>
    </w:div>
    <w:div w:id="2140564735">
      <w:bodyDiv w:val="1"/>
      <w:marLeft w:val="0"/>
      <w:marRight w:val="0"/>
      <w:marTop w:val="0"/>
      <w:marBottom w:val="0"/>
      <w:divBdr>
        <w:top w:val="none" w:sz="0" w:space="0" w:color="auto"/>
        <w:left w:val="none" w:sz="0" w:space="0" w:color="auto"/>
        <w:bottom w:val="none" w:sz="0" w:space="0" w:color="auto"/>
        <w:right w:val="none" w:sz="0" w:space="0" w:color="auto"/>
      </w:divBdr>
    </w:div>
    <w:div w:id="2140687174">
      <w:bodyDiv w:val="1"/>
      <w:marLeft w:val="0"/>
      <w:marRight w:val="0"/>
      <w:marTop w:val="0"/>
      <w:marBottom w:val="0"/>
      <w:divBdr>
        <w:top w:val="none" w:sz="0" w:space="0" w:color="auto"/>
        <w:left w:val="none" w:sz="0" w:space="0" w:color="auto"/>
        <w:bottom w:val="none" w:sz="0" w:space="0" w:color="auto"/>
        <w:right w:val="none" w:sz="0" w:space="0" w:color="auto"/>
      </w:divBdr>
    </w:div>
    <w:div w:id="2141998715">
      <w:bodyDiv w:val="1"/>
      <w:marLeft w:val="0"/>
      <w:marRight w:val="0"/>
      <w:marTop w:val="0"/>
      <w:marBottom w:val="0"/>
      <w:divBdr>
        <w:top w:val="none" w:sz="0" w:space="0" w:color="auto"/>
        <w:left w:val="none" w:sz="0" w:space="0" w:color="auto"/>
        <w:bottom w:val="none" w:sz="0" w:space="0" w:color="auto"/>
        <w:right w:val="none" w:sz="0" w:space="0" w:color="auto"/>
      </w:divBdr>
    </w:div>
    <w:div w:id="2143762203">
      <w:bodyDiv w:val="1"/>
      <w:marLeft w:val="0"/>
      <w:marRight w:val="0"/>
      <w:marTop w:val="0"/>
      <w:marBottom w:val="0"/>
      <w:divBdr>
        <w:top w:val="none" w:sz="0" w:space="0" w:color="auto"/>
        <w:left w:val="none" w:sz="0" w:space="0" w:color="auto"/>
        <w:bottom w:val="none" w:sz="0" w:space="0" w:color="auto"/>
        <w:right w:val="none" w:sz="0" w:space="0" w:color="auto"/>
      </w:divBdr>
    </w:div>
    <w:div w:id="21461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ntTable" Target="fontTable.xml"/>
  <Relationship Id="rId15"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Relationships xmlns="http://schemas.openxmlformats.org/package/2006/relationships">
  <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FC72FC-1DBB-4BF8-95A4-60C4F031306B}">
  <we:reference id="wa103136166" version="1.2.0.0" store="en-US" storeType="OMEX"/>
  <we:alternateReferences/>
  <we:properties/>
  <we:bindings/>
  <we:snapshot xmlns:r="http://schemas.openxmlformats.org/officeDocument/2006/relationships"/>
</we:webextension>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b</b:Tag>
    <b:SourceType>Book</b:SourceType>
    <b:Guid>{35F0BBD7-F13A-42B6-9A13-B75FA21B52D3}</b:Guid>
    <b:Author>
      <b:Author>
        <b:NameList>
          <b:Person>
            <b:Last>Babin</b:Last>
          </b:Person>
          <b:Person>
            <b:Last>Zikmund</b:Last>
          </b:Person>
        </b:NameList>
      </b:Author>
    </b:Author>
    <b:Title>Exploring marketing research.</b:Title>
    <b:Publisher>Cengage Learning</b:Publisher>
    <b:Year>2015</b:Year>
    <b:RefOrder>3</b:RefOrder>
  </b:Source>
  <b:Source>
    <b:Tag>Hol15</b:Tag>
    <b:SourceType>Book</b:SourceType>
    <b:Guid>{01B9FAD1-A0B5-47B7-BF5A-A5BBB78EAA4E}</b:Guid>
    <b:Author>
      <b:Author>
        <b:NameList>
          <b:Person>
            <b:Last>Hollensen</b:Last>
          </b:Person>
        </b:NameList>
      </b:Author>
    </b:Author>
    <b:Title>Marketing management: A relationship approach</b:Title>
    <b:Year>2015</b:Year>
    <b:Publisher>Pearson Education</b:Publisher>
    <b:RefOrder>5</b:RefOrder>
  </b:Source>
  <b:Source>
    <b:Tag>DeM13</b:Tag>
    <b:SourceType>Book</b:SourceType>
    <b:Guid>{5416C7CE-A750-4AF7-B6D7-529F51B01C0B}</b:Guid>
    <b:Author>
      <b:Author>
        <b:NameList>
          <b:Person>
            <b:Last>Mooij</b:Last>
            <b:First>De</b:First>
          </b:Person>
        </b:NameList>
      </b:Author>
    </b:Author>
    <b:Title>Global marketing and advertising: Understanding cultural paradoxes</b:Title>
    <b:Year>2013</b:Year>
    <b:Publisher>Sage Publications</b:Publisher>
    <b:RefOrder>2</b:RefOrder>
  </b:Source>
  <b:Source>
    <b:Tag>Ste14</b:Tag>
    <b:SourceType>JournalArticle</b:SourceType>
    <b:Guid>{CF5A1A96-FFCA-42CA-A6B0-01572057AC03}</b:Guid>
    <b:Author>
      <b:Author>
        <b:NameList>
          <b:Person>
            <b:Last>Stelzner</b:Last>
          </b:Person>
        </b:NameList>
      </b:Author>
    </b:Author>
    <b:Title>Social Media Marketing Industry Report</b:Title>
    <b:Year>2014</b:Year>
    <b:JournalName>Social Media Examiner</b:JournalName>
    <b:Pages>1-52</b:Pages>
    <b:RefOrder>4</b:RefOrder>
  </b:Source>
  <b:Source>
    <b:Tag>Noo15</b:Tag>
    <b:SourceType>JournalArticle</b:SourceType>
    <b:Guid>{86779CD4-29B7-42D2-B754-B4D71C557348}</b:Guid>
    <b:Author>
      <b:Author>
        <b:NameList>
          <b:Person>
            <b:Last>Noort</b:Last>
          </b:Person>
          <b:Person>
            <b:Last>Willemsen</b:Last>
          </b:Person>
          <b:Person>
            <b:Last>Kerkhof</b:Last>
          </b:Person>
          <b:Person>
            <b:Last>Verhoeven</b:Last>
          </b:Person>
        </b:NameList>
      </b:Author>
    </b:Author>
    <b:Title>Webcare as an integrative tool for customer care, reputation management, and online marketing: a literature review</b:Title>
    <b:JournalName>Integrated communications in the postmodern era </b:JournalName>
    <b:Year>2015</b:Year>
    <b:Pages>Integrated communications in the postmodern era </b:Pages>
    <b:RefOrder>1</b:RefOrder>
  </b:Source>
</b:Sources>
</file>

<file path=customXml/itemProps1.xml><?xml version="1.0" encoding="utf-8"?>
<ds:datastoreItem xmlns:ds="http://schemas.openxmlformats.org/officeDocument/2006/customXml" ds:itemID="{D5F060AE-996B-4F84-8FF3-A3863A3CA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6</Pages>
  <Words>1034</Words>
  <Characters>5897</Characters>
  <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